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Hlk55830567" w:displacedByCustomXml="next"/>
    <w:bookmarkEnd w:id="0" w:displacedByCustomXml="next"/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-40683856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8BDC51A" w14:textId="6887A78E" w:rsidR="00F6501E" w:rsidRDefault="00F6501E">
          <w:pPr>
            <w:pStyle w:val="TOC"/>
          </w:pPr>
          <w:r>
            <w:rPr>
              <w:lang w:val="zh-CN"/>
            </w:rPr>
            <w:t>目录</w:t>
          </w:r>
        </w:p>
        <w:p w14:paraId="737B466A" w14:textId="1668C32E" w:rsidR="003F3DB6" w:rsidRDefault="00F6501E">
          <w:pPr>
            <w:pStyle w:val="TOC1"/>
            <w:tabs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4598750" w:history="1">
            <w:r w:rsidR="003F3DB6" w:rsidRPr="001C668F">
              <w:rPr>
                <w:rStyle w:val="a4"/>
                <w:noProof/>
              </w:rPr>
              <w:t>第1章 Vue.js介绍</w:t>
            </w:r>
            <w:r w:rsidR="003F3DB6">
              <w:rPr>
                <w:noProof/>
                <w:webHidden/>
              </w:rPr>
              <w:tab/>
            </w:r>
            <w:r w:rsidR="003F3DB6">
              <w:rPr>
                <w:noProof/>
                <w:webHidden/>
              </w:rPr>
              <w:fldChar w:fldCharType="begin"/>
            </w:r>
            <w:r w:rsidR="003F3DB6">
              <w:rPr>
                <w:noProof/>
                <w:webHidden/>
              </w:rPr>
              <w:instrText xml:space="preserve"> PAGEREF _Toc64598750 \h </w:instrText>
            </w:r>
            <w:r w:rsidR="003F3DB6">
              <w:rPr>
                <w:noProof/>
                <w:webHidden/>
              </w:rPr>
            </w:r>
            <w:r w:rsidR="003F3DB6">
              <w:rPr>
                <w:noProof/>
                <w:webHidden/>
              </w:rPr>
              <w:fldChar w:fldCharType="separate"/>
            </w:r>
            <w:r w:rsidR="003F3DB6">
              <w:rPr>
                <w:noProof/>
                <w:webHidden/>
              </w:rPr>
              <w:t>4</w:t>
            </w:r>
            <w:r w:rsidR="003F3DB6">
              <w:rPr>
                <w:noProof/>
                <w:webHidden/>
              </w:rPr>
              <w:fldChar w:fldCharType="end"/>
            </w:r>
          </w:hyperlink>
        </w:p>
        <w:p w14:paraId="5B494A44" w14:textId="3D197159" w:rsidR="003F3DB6" w:rsidRDefault="003F3DB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751" w:history="1">
            <w:r w:rsidRPr="001C668F">
              <w:rPr>
                <w:rStyle w:val="a4"/>
                <w:rFonts w:eastAsiaTheme="minorHAnsi"/>
                <w:noProof/>
              </w:rPr>
              <w:t>1.1什么是Vue.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B2F2FD" w14:textId="7B6B3BEA" w:rsidR="003F3DB6" w:rsidRDefault="003F3DB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752" w:history="1">
            <w:r w:rsidRPr="001C668F">
              <w:rPr>
                <w:rStyle w:val="a4"/>
                <w:rFonts w:eastAsiaTheme="minorHAnsi"/>
                <w:noProof/>
              </w:rPr>
              <w:t>1.2 Vue与其它框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20970B" w14:textId="083C6CE1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53" w:history="1">
            <w:r w:rsidRPr="001C668F">
              <w:rPr>
                <w:rStyle w:val="a4"/>
                <w:noProof/>
              </w:rPr>
              <w:t>1.2.1 Vue与Rea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4F779C" w14:textId="005E6A7F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54" w:history="1">
            <w:r w:rsidRPr="001C668F">
              <w:rPr>
                <w:rStyle w:val="a4"/>
                <w:noProof/>
              </w:rPr>
              <w:t>1.2.2 Vue与Angular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AC63C0" w14:textId="61441CF2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55" w:history="1">
            <w:r w:rsidRPr="001C668F">
              <w:rPr>
                <w:rStyle w:val="a4"/>
                <w:noProof/>
              </w:rPr>
              <w:t>1.2.3 Vue与Angular（Angular2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7BB2E9" w14:textId="01CDECF0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56" w:history="1">
            <w:r w:rsidRPr="001C668F">
              <w:rPr>
                <w:rStyle w:val="a4"/>
                <w:noProof/>
              </w:rPr>
              <w:t>1.2.4 Vue与其他框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8B7FB8" w14:textId="54F560C6" w:rsidR="003F3DB6" w:rsidRDefault="003F3DB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757" w:history="1">
            <w:r w:rsidRPr="001C668F">
              <w:rPr>
                <w:rStyle w:val="a4"/>
                <w:rFonts w:eastAsiaTheme="minorHAnsi"/>
                <w:noProof/>
              </w:rPr>
              <w:t>1.3 Vue 3的简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AF7F0D" w14:textId="0C579397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58" w:history="1">
            <w:r w:rsidRPr="001C668F">
              <w:rPr>
                <w:rStyle w:val="a4"/>
                <w:noProof/>
              </w:rPr>
              <w:t>1.3.1 Vue 3的新特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A9DAF5" w14:textId="32DADF08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59" w:history="1">
            <w:r w:rsidRPr="001C668F">
              <w:rPr>
                <w:rStyle w:val="a4"/>
                <w:noProof/>
              </w:rPr>
              <w:t>1.3.2从Vue 2开始的重大改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41BC8C" w14:textId="714C1F1F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60" w:history="1">
            <w:r w:rsidRPr="001C668F">
              <w:rPr>
                <w:rStyle w:val="a4"/>
                <w:noProof/>
              </w:rPr>
              <w:t>1.3.3库与工具的支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EB3500" w14:textId="30D71885" w:rsidR="003F3DB6" w:rsidRDefault="003F3DB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761" w:history="1">
            <w:r w:rsidRPr="001C668F">
              <w:rPr>
                <w:rStyle w:val="a4"/>
                <w:rFonts w:eastAsiaTheme="minorHAnsi"/>
                <w:noProof/>
              </w:rPr>
              <w:t>1.4 本章小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5D41A6" w14:textId="0B470ADA" w:rsidR="003F3DB6" w:rsidRDefault="003F3DB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762" w:history="1">
            <w:r w:rsidRPr="001C668F">
              <w:rPr>
                <w:rStyle w:val="a4"/>
                <w:rFonts w:eastAsiaTheme="minorHAnsi"/>
                <w:noProof/>
              </w:rPr>
              <w:t>1.5 练习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AC78DC" w14:textId="2834B725" w:rsidR="003F3DB6" w:rsidRDefault="003F3DB6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4598763" w:history="1">
            <w:r w:rsidRPr="001C668F">
              <w:rPr>
                <w:rStyle w:val="a4"/>
                <w:noProof/>
              </w:rPr>
              <w:t>第2章 第一个Vue应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A57DFF" w14:textId="7DF7FF6C" w:rsidR="003F3DB6" w:rsidRDefault="003F3DB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764" w:history="1">
            <w:r w:rsidRPr="001C668F">
              <w:rPr>
                <w:rStyle w:val="a4"/>
                <w:rFonts w:eastAsiaTheme="minorHAnsi"/>
                <w:noProof/>
              </w:rPr>
              <w:t>2.1准备Vue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DF4C99" w14:textId="11A8C355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65" w:history="1">
            <w:r w:rsidRPr="001C668F">
              <w:rPr>
                <w:rStyle w:val="a4"/>
                <w:noProof/>
              </w:rPr>
              <w:t>2.1.1引入Vue.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8A3C77" w14:textId="2B032146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66" w:history="1">
            <w:r w:rsidRPr="001C668F">
              <w:rPr>
                <w:rStyle w:val="a4"/>
                <w:noProof/>
              </w:rPr>
              <w:t>2.1.2安装Vue Devtoo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3E5228" w14:textId="65C20D28" w:rsidR="003F3DB6" w:rsidRDefault="003F3DB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767" w:history="1">
            <w:r w:rsidRPr="001C668F">
              <w:rPr>
                <w:rStyle w:val="a4"/>
                <w:rFonts w:eastAsiaTheme="minorHAnsi"/>
                <w:noProof/>
              </w:rPr>
              <w:t>2.2 Vue实例和数据绑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E2B9D3" w14:textId="209F6020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68" w:history="1">
            <w:r w:rsidRPr="001C668F">
              <w:rPr>
                <w:rStyle w:val="a4"/>
                <w:noProof/>
              </w:rPr>
              <w:t>2.2.1构建Vue 3项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FF9FB4" w14:textId="73AC4514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69" w:history="1">
            <w:r w:rsidRPr="001C668F">
              <w:rPr>
                <w:rStyle w:val="a4"/>
                <w:noProof/>
              </w:rPr>
              <w:t>2.2.2项目实例：Hello Vue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9EA43D" w14:textId="04B06D8F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70" w:history="1">
            <w:r w:rsidRPr="001C668F">
              <w:rPr>
                <w:rStyle w:val="a4"/>
                <w:noProof/>
              </w:rPr>
              <w:t>2.2.3 setup与生命周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0FAEEC" w14:textId="62FE99C1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71" w:history="1">
            <w:r w:rsidRPr="001C668F">
              <w:rPr>
                <w:rStyle w:val="a4"/>
                <w:noProof/>
              </w:rPr>
              <w:t>2.2.4数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B669D5" w14:textId="47A60A29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72" w:history="1">
            <w:r w:rsidRPr="001C668F">
              <w:rPr>
                <w:rStyle w:val="a4"/>
                <w:noProof/>
              </w:rPr>
              <w:t>2.2.5数据实例：显示响应式对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06B88A" w14:textId="572679B3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73" w:history="1">
            <w:r w:rsidRPr="001C668F">
              <w:rPr>
                <w:rStyle w:val="a4"/>
                <w:noProof/>
              </w:rPr>
              <w:t>2.2.6方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E26DC2" w14:textId="1A49A058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74" w:history="1">
            <w:r w:rsidRPr="001C668F">
              <w:rPr>
                <w:rStyle w:val="a4"/>
                <w:noProof/>
              </w:rPr>
              <w:t>2.2.7方法实例：修改响应式对象的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998D55" w14:textId="3D78ACA5" w:rsidR="003F3DB6" w:rsidRDefault="003F3DB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775" w:history="1">
            <w:r w:rsidRPr="001C668F">
              <w:rPr>
                <w:rStyle w:val="a4"/>
                <w:rFonts w:eastAsiaTheme="minorHAnsi"/>
                <w:noProof/>
              </w:rPr>
              <w:t>2.3 本章小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7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CFD869" w14:textId="562819E8" w:rsidR="003F3DB6" w:rsidRDefault="003F3DB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776" w:history="1">
            <w:r w:rsidRPr="001C668F">
              <w:rPr>
                <w:rStyle w:val="a4"/>
                <w:rFonts w:eastAsiaTheme="minorHAnsi"/>
                <w:noProof/>
              </w:rPr>
              <w:t>2.4 练习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7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AE0884" w14:textId="73435609" w:rsidR="003F3DB6" w:rsidRDefault="003F3DB6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4598777" w:history="1">
            <w:r w:rsidRPr="001C668F">
              <w:rPr>
                <w:rStyle w:val="a4"/>
                <w:noProof/>
              </w:rPr>
              <w:t>第3章 Vue的内置指令与语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7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8977A9" w14:textId="68D1D385" w:rsidR="003F3DB6" w:rsidRDefault="003F3DB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778" w:history="1">
            <w:r w:rsidRPr="001C668F">
              <w:rPr>
                <w:rStyle w:val="a4"/>
                <w:rFonts w:eastAsiaTheme="minorHAnsi"/>
                <w:noProof/>
              </w:rPr>
              <w:t>3.1插值绑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7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C061B8" w14:textId="5C9A33D5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79" w:history="1">
            <w:r w:rsidRPr="001C668F">
              <w:rPr>
                <w:rStyle w:val="a4"/>
                <w:noProof/>
              </w:rPr>
              <w:t>3.1.1文本插值与表达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7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7182B8" w14:textId="6F4E69A7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80" w:history="1">
            <w:r w:rsidRPr="001C668F">
              <w:rPr>
                <w:rStyle w:val="a4"/>
                <w:noProof/>
              </w:rPr>
              <w:t>3.1.2过滤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7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B0B37F" w14:textId="71647968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81" w:history="1">
            <w:r w:rsidRPr="001C668F">
              <w:rPr>
                <w:rStyle w:val="a4"/>
                <w:noProof/>
              </w:rPr>
              <w:t>3.1.3 HTML插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7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E2E347" w14:textId="118A9651" w:rsidR="003F3DB6" w:rsidRDefault="003F3DB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782" w:history="1">
            <w:r w:rsidRPr="001C668F">
              <w:rPr>
                <w:rStyle w:val="a4"/>
                <w:rFonts w:eastAsiaTheme="minorHAnsi"/>
                <w:noProof/>
              </w:rPr>
              <w:t>3.2计算属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7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361A53" w14:textId="4C1A2A57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83" w:history="1">
            <w:r w:rsidRPr="001C668F">
              <w:rPr>
                <w:rStyle w:val="a4"/>
                <w:noProof/>
              </w:rPr>
              <w:t>3.2.1计算属性的概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7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9C9B9F" w14:textId="6C4175BB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84" w:history="1">
            <w:r w:rsidRPr="001C668F">
              <w:rPr>
                <w:rStyle w:val="a4"/>
                <w:noProof/>
              </w:rPr>
              <w:t>3.2.2计算属性的set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7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0B08D0" w14:textId="4E482E74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85" w:history="1">
            <w:r w:rsidRPr="001C668F">
              <w:rPr>
                <w:rStyle w:val="a4"/>
                <w:noProof/>
              </w:rPr>
              <w:t>3.2.3侦听属性wat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7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5DFC8A" w14:textId="6DB83756" w:rsidR="003F3DB6" w:rsidRDefault="003F3DB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786" w:history="1">
            <w:r w:rsidRPr="001C668F">
              <w:rPr>
                <w:rStyle w:val="a4"/>
                <w:rFonts w:eastAsiaTheme="minorHAnsi"/>
                <w:noProof/>
              </w:rPr>
              <w:t>3.3 v-bind属性绑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7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AE000A" w14:textId="279F584B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87" w:history="1">
            <w:r w:rsidRPr="001C668F">
              <w:rPr>
                <w:rStyle w:val="a4"/>
                <w:noProof/>
              </w:rPr>
              <w:t>3.3.1 v-bind指令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7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446B88" w14:textId="34805B84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88" w:history="1">
            <w:r w:rsidRPr="001C668F">
              <w:rPr>
                <w:rStyle w:val="a4"/>
                <w:noProof/>
              </w:rPr>
              <w:t>3.3.2绑定class、style与pro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7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DE0976" w14:textId="614B1C17" w:rsidR="003F3DB6" w:rsidRDefault="003F3DB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789" w:history="1">
            <w:r w:rsidRPr="001C668F">
              <w:rPr>
                <w:rStyle w:val="a4"/>
                <w:rFonts w:eastAsiaTheme="minorHAnsi"/>
                <w:noProof/>
              </w:rPr>
              <w:t>3.4 v-model双向绑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7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1DD188" w14:textId="59A38D84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90" w:history="1">
            <w:r w:rsidRPr="001C668F">
              <w:rPr>
                <w:rStyle w:val="a4"/>
                <w:noProof/>
              </w:rPr>
              <w:t>3.4.1 v-model指令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7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FC03D4" w14:textId="61A01EFB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91" w:history="1">
            <w:r w:rsidRPr="001C668F">
              <w:rPr>
                <w:rStyle w:val="a4"/>
                <w:noProof/>
              </w:rPr>
              <w:t>3.4.2 v-model与修饰符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7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2BC968" w14:textId="579F8938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92" w:history="1">
            <w:r w:rsidRPr="001C668F">
              <w:rPr>
                <w:rStyle w:val="a4"/>
                <w:noProof/>
              </w:rPr>
              <w:t>3.4.3双向绑定实例：制作问卷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7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DAA279" w14:textId="2A759003" w:rsidR="003F3DB6" w:rsidRDefault="003F3DB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793" w:history="1">
            <w:r w:rsidRPr="001C668F">
              <w:rPr>
                <w:rStyle w:val="a4"/>
                <w:rFonts w:eastAsiaTheme="minorHAnsi"/>
                <w:noProof/>
              </w:rPr>
              <w:t>3.5 v-if/v-show条件渲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7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97FA5D" w14:textId="5446B50C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94" w:history="1">
            <w:r w:rsidRPr="001C668F">
              <w:rPr>
                <w:rStyle w:val="a4"/>
                <w:noProof/>
              </w:rPr>
              <w:t>3.5.1 v-if，v-else与v-else-i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7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6C85AB" w14:textId="5BEF1097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95" w:history="1">
            <w:r w:rsidRPr="001C668F">
              <w:rPr>
                <w:rStyle w:val="a4"/>
                <w:noProof/>
              </w:rPr>
              <w:t>3.5.2 v-sh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7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50E0B0" w14:textId="4DE1E99A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96" w:history="1">
            <w:r w:rsidRPr="001C668F">
              <w:rPr>
                <w:rStyle w:val="a4"/>
                <w:noProof/>
              </w:rPr>
              <w:t>3.5.3 v-if对比v-sh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7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C8AB89" w14:textId="10AFB738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97" w:history="1">
            <w:r w:rsidRPr="001C668F">
              <w:rPr>
                <w:rStyle w:val="a4"/>
                <w:noProof/>
              </w:rPr>
              <w:t>3.5.4条件渲染实例：按钮权限控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7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697A50" w14:textId="761F18CE" w:rsidR="003F3DB6" w:rsidRDefault="003F3DB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798" w:history="1">
            <w:r w:rsidRPr="001C668F">
              <w:rPr>
                <w:rStyle w:val="a4"/>
                <w:rFonts w:eastAsiaTheme="minorHAnsi"/>
                <w:noProof/>
              </w:rPr>
              <w:t>3.6 v-for列表渲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7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863D34" w14:textId="6ACC1CF1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799" w:history="1">
            <w:r w:rsidRPr="001C668F">
              <w:rPr>
                <w:rStyle w:val="a4"/>
                <w:noProof/>
              </w:rPr>
              <w:t xml:space="preserve">3.6.1 </w:t>
            </w:r>
            <w:r w:rsidRPr="001C668F">
              <w:rPr>
                <w:rStyle w:val="a4"/>
                <w:rFonts w:ascii="Times" w:hAnsi="Times" w:cs="Times"/>
                <w:noProof/>
                <w:shd w:val="clear" w:color="auto" w:fill="FEFEFE"/>
              </w:rPr>
              <w:t>v-for</w:t>
            </w:r>
            <w:r w:rsidRPr="001C668F">
              <w:rPr>
                <w:rStyle w:val="a4"/>
                <w:rFonts w:ascii="Times" w:hAnsi="Times" w:cs="Times"/>
                <w:noProof/>
                <w:shd w:val="clear" w:color="auto" w:fill="FEFEFE"/>
              </w:rPr>
              <w:t>指令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7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E6F48B" w14:textId="1753C00A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00" w:history="1">
            <w:r w:rsidRPr="001C668F">
              <w:rPr>
                <w:rStyle w:val="a4"/>
                <w:noProof/>
              </w:rPr>
              <w:t>3.6.2</w:t>
            </w:r>
            <w:r w:rsidRPr="001C668F">
              <w:rPr>
                <w:rStyle w:val="a4"/>
                <w:rFonts w:ascii="Times" w:hAnsi="Times" w:cs="Times"/>
                <w:noProof/>
                <w:shd w:val="clear" w:color="auto" w:fill="FEFEFE"/>
              </w:rPr>
              <w:t>在</w:t>
            </w:r>
            <w:r w:rsidRPr="001C668F">
              <w:rPr>
                <w:rStyle w:val="a4"/>
                <w:rFonts w:ascii="Times" w:hAnsi="Times" w:cs="Times"/>
                <w:noProof/>
                <w:shd w:val="clear" w:color="auto" w:fill="FEFEFE"/>
              </w:rPr>
              <w:t>v-for</w:t>
            </w:r>
            <w:r w:rsidRPr="001C668F">
              <w:rPr>
                <w:rStyle w:val="a4"/>
                <w:rFonts w:ascii="Times" w:hAnsi="Times" w:cs="Times"/>
                <w:noProof/>
                <w:shd w:val="clear" w:color="auto" w:fill="FEFEFE"/>
              </w:rPr>
              <w:t>里使用对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8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404DB1" w14:textId="667FFE93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01" w:history="1">
            <w:r w:rsidRPr="001C668F">
              <w:rPr>
                <w:rStyle w:val="a4"/>
                <w:noProof/>
              </w:rPr>
              <w:t>3.6.3</w:t>
            </w:r>
            <w:r w:rsidRPr="001C668F">
              <w:rPr>
                <w:rStyle w:val="a4"/>
                <w:rFonts w:ascii="Times" w:hAnsi="Times" w:cs="Times"/>
                <w:noProof/>
                <w:shd w:val="clear" w:color="auto" w:fill="FEFEFE"/>
              </w:rPr>
              <w:t>列表的更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8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F146EE" w14:textId="49D1A44C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02" w:history="1">
            <w:r w:rsidRPr="001C668F">
              <w:rPr>
                <w:rStyle w:val="a4"/>
                <w:noProof/>
              </w:rPr>
              <w:t>3.6.4</w:t>
            </w:r>
            <w:r w:rsidRPr="001C668F">
              <w:rPr>
                <w:rStyle w:val="a4"/>
                <w:rFonts w:ascii="Times" w:hAnsi="Times" w:cs="Times"/>
                <w:noProof/>
                <w:shd w:val="clear" w:color="auto" w:fill="FEFEFE"/>
              </w:rPr>
              <w:t>列表渲染的</w:t>
            </w:r>
            <w:r w:rsidRPr="001C668F">
              <w:rPr>
                <w:rStyle w:val="a4"/>
                <w:rFonts w:ascii="Times" w:hAnsi="Times" w:cs="Times"/>
                <w:noProof/>
                <w:shd w:val="clear" w:color="auto" w:fill="FEFEFE"/>
              </w:rPr>
              <w:t>ke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8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3B0B2D" w14:textId="459450C9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03" w:history="1">
            <w:r w:rsidRPr="001C668F">
              <w:rPr>
                <w:rStyle w:val="a4"/>
                <w:noProof/>
              </w:rPr>
              <w:t>3.6.5</w:t>
            </w:r>
            <w:r w:rsidRPr="001C668F">
              <w:rPr>
                <w:rStyle w:val="a4"/>
                <w:rFonts w:ascii="Times" w:hAnsi="Times" w:cs="Times"/>
                <w:noProof/>
                <w:shd w:val="clear" w:color="auto" w:fill="FEFEFE"/>
              </w:rPr>
              <w:t>过滤与排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8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289AB5" w14:textId="449222BF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04" w:history="1">
            <w:r w:rsidRPr="001C668F">
              <w:rPr>
                <w:rStyle w:val="a4"/>
                <w:noProof/>
              </w:rPr>
              <w:t xml:space="preserve">3.6.6 </w:t>
            </w:r>
            <w:r w:rsidRPr="001C668F">
              <w:rPr>
                <w:rStyle w:val="a4"/>
                <w:rFonts w:ascii="Times" w:hAnsi="Times" w:cs="Times"/>
                <w:noProof/>
                <w:shd w:val="clear" w:color="auto" w:fill="FEFEFE"/>
              </w:rPr>
              <w:t>v-for</w:t>
            </w:r>
            <w:r w:rsidRPr="001C668F">
              <w:rPr>
                <w:rStyle w:val="a4"/>
                <w:rFonts w:ascii="Times" w:hAnsi="Times" w:cs="Times"/>
                <w:noProof/>
                <w:shd w:val="clear" w:color="auto" w:fill="FEFEFE"/>
              </w:rPr>
              <w:t>与</w:t>
            </w:r>
            <w:r w:rsidRPr="001C668F">
              <w:rPr>
                <w:rStyle w:val="a4"/>
                <w:rFonts w:ascii="Times" w:hAnsi="Times" w:cs="Times"/>
                <w:noProof/>
                <w:shd w:val="clear" w:color="auto" w:fill="FEFEFE"/>
              </w:rPr>
              <w:t>v-if</w:t>
            </w:r>
            <w:r w:rsidRPr="001C668F">
              <w:rPr>
                <w:rStyle w:val="a4"/>
                <w:rFonts w:ascii="Times" w:hAnsi="Times" w:cs="Times"/>
                <w:noProof/>
                <w:shd w:val="clear" w:color="auto" w:fill="FEFEFE"/>
              </w:rPr>
              <w:t>共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8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C3F809" w14:textId="71B30AD5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05" w:history="1">
            <w:r w:rsidRPr="001C668F">
              <w:rPr>
                <w:rStyle w:val="a4"/>
                <w:noProof/>
              </w:rPr>
              <w:t>3.6.7</w:t>
            </w:r>
            <w:r w:rsidRPr="001C668F">
              <w:rPr>
                <w:rStyle w:val="a4"/>
                <w:rFonts w:ascii="Times" w:hAnsi="Times" w:cs="Times"/>
                <w:noProof/>
                <w:shd w:val="clear" w:color="auto" w:fill="FEFEFE"/>
              </w:rPr>
              <w:t>列表渲染实例：帖子列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8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0F226C" w14:textId="39AC8709" w:rsidR="003F3DB6" w:rsidRDefault="003F3DB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806" w:history="1">
            <w:r w:rsidRPr="001C668F">
              <w:rPr>
                <w:rStyle w:val="a4"/>
                <w:rFonts w:eastAsiaTheme="minorHAnsi"/>
                <w:noProof/>
              </w:rPr>
              <w:t>3.7 v-on事件绑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8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A86911" w14:textId="791BE598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07" w:history="1">
            <w:r w:rsidRPr="001C668F">
              <w:rPr>
                <w:rStyle w:val="a4"/>
                <w:noProof/>
              </w:rPr>
              <w:t xml:space="preserve">3.7.1 </w:t>
            </w:r>
            <w:r w:rsidRPr="001C668F">
              <w:rPr>
                <w:rStyle w:val="a4"/>
                <w:rFonts w:ascii="Times" w:hAnsi="Times" w:cs="Times"/>
                <w:noProof/>
                <w:shd w:val="clear" w:color="auto" w:fill="FEFEFE"/>
              </w:rPr>
              <w:t>v-on</w:t>
            </w:r>
            <w:r w:rsidRPr="001C668F">
              <w:rPr>
                <w:rStyle w:val="a4"/>
                <w:rFonts w:ascii="Times" w:hAnsi="Times" w:cs="Times"/>
                <w:noProof/>
                <w:shd w:val="clear" w:color="auto" w:fill="FEFEFE"/>
              </w:rPr>
              <w:t>指令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8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D3974D" w14:textId="2080EFC8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08" w:history="1">
            <w:r w:rsidRPr="001C668F">
              <w:rPr>
                <w:rStyle w:val="a4"/>
                <w:noProof/>
              </w:rPr>
              <w:t>3.7.2事件</w:t>
            </w:r>
            <w:r w:rsidRPr="001C668F">
              <w:rPr>
                <w:rStyle w:val="a4"/>
                <w:rFonts w:ascii="Times" w:hAnsi="Times" w:cs="Times"/>
                <w:noProof/>
                <w:shd w:val="clear" w:color="auto" w:fill="FEFEFE"/>
              </w:rPr>
              <w:t>修饰符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8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6054FE" w14:textId="102515F7" w:rsidR="003F3DB6" w:rsidRDefault="003F3DB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809" w:history="1">
            <w:r w:rsidRPr="001C668F">
              <w:rPr>
                <w:rStyle w:val="a4"/>
                <w:rFonts w:eastAsiaTheme="minorHAnsi"/>
                <w:noProof/>
              </w:rPr>
              <w:t>3.8指令在Vue 3.x中的变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8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A95D07" w14:textId="68313001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10" w:history="1">
            <w:r w:rsidRPr="001C668F">
              <w:rPr>
                <w:rStyle w:val="a4"/>
                <w:noProof/>
              </w:rPr>
              <w:t>3.8.1 v-if与v-for的ke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8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62BDB2" w14:textId="785ABCF7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11" w:history="1">
            <w:r w:rsidRPr="001C668F">
              <w:rPr>
                <w:rStyle w:val="a4"/>
                <w:noProof/>
              </w:rPr>
              <w:t>3.8.2 v-if与v-for的优先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8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141B92" w14:textId="6DA50A83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12" w:history="1">
            <w:r w:rsidRPr="001C668F">
              <w:rPr>
                <w:rStyle w:val="a4"/>
                <w:noProof/>
              </w:rPr>
              <w:t>3.8.3 v-bind合并行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8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729BF0" w14:textId="4B2E882B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13" w:history="1">
            <w:r w:rsidRPr="001C668F">
              <w:rPr>
                <w:rStyle w:val="a4"/>
                <w:noProof/>
              </w:rPr>
              <w:t>3.8.4 v-for中的Ref数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8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D50F3F" w14:textId="08A8A983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14" w:history="1">
            <w:r w:rsidRPr="001C668F">
              <w:rPr>
                <w:rStyle w:val="a4"/>
                <w:noProof/>
              </w:rPr>
              <w:t>3.8.5 v-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B69B2F" w14:textId="48873732" w:rsidR="003F3DB6" w:rsidRDefault="003F3DB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815" w:history="1">
            <w:r w:rsidRPr="001C668F">
              <w:rPr>
                <w:rStyle w:val="a4"/>
                <w:rFonts w:eastAsiaTheme="minorHAnsi"/>
                <w:noProof/>
              </w:rPr>
              <w:t>3.9本章小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8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6C35DC" w14:textId="02FEC24F" w:rsidR="003F3DB6" w:rsidRDefault="003F3DB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816" w:history="1">
            <w:r w:rsidRPr="001C668F">
              <w:rPr>
                <w:rStyle w:val="a4"/>
                <w:rFonts w:eastAsiaTheme="minorHAnsi"/>
                <w:noProof/>
              </w:rPr>
              <w:t>3.10练习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5B2651" w14:textId="5A099D5E" w:rsidR="003F3DB6" w:rsidRDefault="003F3DB6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4598817" w:history="1">
            <w:r w:rsidRPr="001C668F">
              <w:rPr>
                <w:rStyle w:val="a4"/>
                <w:noProof/>
              </w:rPr>
              <w:t>第4章 Class与Style绑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8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D9D2C2" w14:textId="24D953DD" w:rsidR="003F3DB6" w:rsidRDefault="003F3DB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818" w:history="1">
            <w:r w:rsidRPr="001C668F">
              <w:rPr>
                <w:rStyle w:val="a4"/>
                <w:rFonts w:eastAsiaTheme="minorHAnsi"/>
                <w:noProof/>
              </w:rPr>
              <w:t>4.1绑定HTML Cl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8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773472" w14:textId="6F834650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19" w:history="1">
            <w:r w:rsidRPr="001C668F">
              <w:rPr>
                <w:rStyle w:val="a4"/>
                <w:noProof/>
              </w:rPr>
              <w:t>4.1.1对象语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8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23B654" w14:textId="3FBDA55A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20" w:history="1">
            <w:r w:rsidRPr="001C668F">
              <w:rPr>
                <w:rStyle w:val="a4"/>
                <w:noProof/>
              </w:rPr>
              <w:t>4.1.2数组语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8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16A834" w14:textId="4163EC7B" w:rsidR="003F3DB6" w:rsidRDefault="003F3DB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821" w:history="1">
            <w:r w:rsidRPr="001C668F">
              <w:rPr>
                <w:rStyle w:val="a4"/>
                <w:rFonts w:eastAsiaTheme="minorHAnsi"/>
                <w:noProof/>
              </w:rPr>
              <w:t>4.2绑定内联样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8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3FBE1E" w14:textId="55858C73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22" w:history="1">
            <w:r w:rsidRPr="001C668F">
              <w:rPr>
                <w:rStyle w:val="a4"/>
                <w:noProof/>
              </w:rPr>
              <w:t>4.2.1对象语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6D359B" w14:textId="76DC430C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23" w:history="1">
            <w:r w:rsidRPr="001C668F">
              <w:rPr>
                <w:rStyle w:val="a4"/>
                <w:noProof/>
              </w:rPr>
              <w:t>4.2.2数组语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8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AE3154" w14:textId="6DEF2292" w:rsidR="003F3DB6" w:rsidRDefault="003F3DB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824" w:history="1">
            <w:r w:rsidRPr="001C668F">
              <w:rPr>
                <w:rStyle w:val="a4"/>
                <w:rFonts w:eastAsiaTheme="minorHAnsi"/>
                <w:noProof/>
              </w:rPr>
              <w:t>4.3本章小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8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A7624C" w14:textId="1BDC2FBA" w:rsidR="003F3DB6" w:rsidRDefault="003F3DB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825" w:history="1">
            <w:r w:rsidRPr="001C668F">
              <w:rPr>
                <w:rStyle w:val="a4"/>
                <w:rFonts w:eastAsiaTheme="minorHAnsi"/>
                <w:noProof/>
              </w:rPr>
              <w:t>4.4练习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8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2BDF9" w14:textId="112B4BB8" w:rsidR="003F3DB6" w:rsidRDefault="003F3DB6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4598826" w:history="1">
            <w:r w:rsidRPr="001C668F">
              <w:rPr>
                <w:rStyle w:val="a4"/>
                <w:noProof/>
              </w:rPr>
              <w:t>第5章 过滤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EED46B" w14:textId="2CE8E4D2" w:rsidR="003F3DB6" w:rsidRDefault="003F3DB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827" w:history="1">
            <w:r w:rsidRPr="001C668F">
              <w:rPr>
                <w:rStyle w:val="a4"/>
                <w:rFonts w:eastAsiaTheme="minorHAnsi"/>
                <w:noProof/>
              </w:rPr>
              <w:t>5.1内置过滤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8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57FA57" w14:textId="0DCB5822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28" w:history="1">
            <w:r w:rsidRPr="001C668F">
              <w:rPr>
                <w:rStyle w:val="a4"/>
                <w:noProof/>
              </w:rPr>
              <w:t>5.1.1字母操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2BC3FA" w14:textId="4E386F60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29" w:history="1">
            <w:r w:rsidRPr="001C668F">
              <w:rPr>
                <w:rStyle w:val="a4"/>
                <w:noProof/>
              </w:rPr>
              <w:t>5.1.2 json过滤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0A4EFE" w14:textId="2365412D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30" w:history="1">
            <w:r w:rsidRPr="001C668F">
              <w:rPr>
                <w:rStyle w:val="a4"/>
                <w:noProof/>
              </w:rPr>
              <w:t>5.1.3限制过滤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856C2B" w14:textId="35714AAA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31" w:history="1">
            <w:r w:rsidRPr="001C668F">
              <w:rPr>
                <w:rStyle w:val="a4"/>
                <w:noProof/>
              </w:rPr>
              <w:t>5.1.4 currency过滤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939E3D" w14:textId="1CB65AE2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32" w:history="1">
            <w:r w:rsidRPr="001C668F">
              <w:rPr>
                <w:rStyle w:val="a4"/>
                <w:noProof/>
              </w:rPr>
              <w:t>5.1.5 debounce过滤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2A6439" w14:textId="2BDC511F" w:rsidR="003F3DB6" w:rsidRDefault="003F3DB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833" w:history="1">
            <w:r w:rsidRPr="001C668F">
              <w:rPr>
                <w:rStyle w:val="a4"/>
                <w:rFonts w:eastAsiaTheme="minorHAnsi"/>
                <w:noProof/>
              </w:rPr>
              <w:t>5.2本章小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53C548" w14:textId="3FA3D1B8" w:rsidR="003F3DB6" w:rsidRDefault="003F3DB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834" w:history="1">
            <w:r w:rsidRPr="001C668F">
              <w:rPr>
                <w:rStyle w:val="a4"/>
                <w:rFonts w:eastAsiaTheme="minorHAnsi"/>
                <w:noProof/>
              </w:rPr>
              <w:t>5.3练习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C44E8B" w14:textId="0F4D647D" w:rsidR="003F3DB6" w:rsidRDefault="003F3DB6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4598835" w:history="1">
            <w:r w:rsidRPr="001C668F">
              <w:rPr>
                <w:rStyle w:val="a4"/>
                <w:noProof/>
              </w:rPr>
              <w:t>第6章 过渡与动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062036" w14:textId="3A1B86EE" w:rsidR="003F3DB6" w:rsidRDefault="003F3DB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836" w:history="1">
            <w:r w:rsidRPr="001C668F">
              <w:rPr>
                <w:rStyle w:val="a4"/>
                <w:rFonts w:eastAsiaTheme="minorHAnsi"/>
                <w:noProof/>
              </w:rPr>
              <w:t>6.1过渡与动画概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8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0E78CE" w14:textId="1B446A07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37" w:history="1">
            <w:r w:rsidRPr="001C668F">
              <w:rPr>
                <w:rStyle w:val="a4"/>
                <w:noProof/>
              </w:rPr>
              <w:t>6.1.1基于class的动画和过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3D51BA" w14:textId="0B7E03FC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38" w:history="1">
            <w:r w:rsidRPr="001C668F">
              <w:rPr>
                <w:rStyle w:val="a4"/>
                <w:noProof/>
              </w:rPr>
              <w:t>6.1.2基于style的动画和过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750CB5" w14:textId="1EE4263B" w:rsidR="003F3DB6" w:rsidRDefault="003F3DB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839" w:history="1">
            <w:r w:rsidRPr="001C668F">
              <w:rPr>
                <w:rStyle w:val="a4"/>
                <w:rFonts w:eastAsiaTheme="minorHAnsi"/>
                <w:noProof/>
              </w:rPr>
              <w:t>6.2单元素的过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75682D" w14:textId="4D6ACE08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40" w:history="1">
            <w:r w:rsidRPr="001C668F">
              <w:rPr>
                <w:rStyle w:val="a4"/>
                <w:noProof/>
              </w:rPr>
              <w:t>6.2.1进入与离开过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2A59D1" w14:textId="543635AD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41" w:history="1">
            <w:r w:rsidRPr="001C668F">
              <w:rPr>
                <w:rStyle w:val="a4"/>
                <w:noProof/>
              </w:rPr>
              <w:t>6.2.2 CSS过渡与动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C48E1B" w14:textId="759A2811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42" w:history="1">
            <w:r w:rsidRPr="001C668F">
              <w:rPr>
                <w:rStyle w:val="a4"/>
                <w:noProof/>
              </w:rPr>
              <w:t>6.2.3自定义过渡class类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8C59DA" w14:textId="26939DAE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43" w:history="1">
            <w:r w:rsidRPr="001C668F">
              <w:rPr>
                <w:rStyle w:val="a4"/>
                <w:noProof/>
              </w:rPr>
              <w:t>6.2.4 JavaScript过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5FFB4D" w14:textId="50A24CFB" w:rsidR="003F3DB6" w:rsidRDefault="003F3DB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844" w:history="1">
            <w:r w:rsidRPr="001C668F">
              <w:rPr>
                <w:rStyle w:val="a4"/>
                <w:rFonts w:eastAsiaTheme="minorHAnsi"/>
                <w:noProof/>
              </w:rPr>
              <w:t>6.3其他过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38A385" w14:textId="79132D58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45" w:history="1">
            <w:r w:rsidRPr="001C668F">
              <w:rPr>
                <w:rStyle w:val="a4"/>
                <w:noProof/>
              </w:rPr>
              <w:t>6.3.1多元素过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E60A8B" w14:textId="32FD6E23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46" w:history="1">
            <w:r w:rsidRPr="001C668F">
              <w:rPr>
                <w:rStyle w:val="a4"/>
                <w:noProof/>
              </w:rPr>
              <w:t>6.3.2过渡模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2F5F8C" w14:textId="231E25C3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47" w:history="1">
            <w:r w:rsidRPr="001C668F">
              <w:rPr>
                <w:rStyle w:val="a4"/>
                <w:noProof/>
              </w:rPr>
              <w:t>6.3.3列表过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714AAA" w14:textId="7E936791" w:rsidR="003F3DB6" w:rsidRDefault="003F3DB6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4598848" w:history="1">
            <w:r w:rsidRPr="001C668F">
              <w:rPr>
                <w:rStyle w:val="a4"/>
                <w:noProof/>
              </w:rPr>
              <w:t>6.3.4列表过渡案例：打乱列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4A1634" w14:textId="62A5E171" w:rsidR="003F3DB6" w:rsidRDefault="003F3DB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849" w:history="1">
            <w:r w:rsidRPr="001C668F">
              <w:rPr>
                <w:rStyle w:val="a4"/>
                <w:rFonts w:eastAsiaTheme="minorHAnsi"/>
                <w:noProof/>
              </w:rPr>
              <w:t>6.4本章小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429672" w14:textId="545C0990" w:rsidR="003F3DB6" w:rsidRDefault="003F3DB6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4598850" w:history="1">
            <w:r w:rsidRPr="001C668F">
              <w:rPr>
                <w:rStyle w:val="a4"/>
                <w:rFonts w:eastAsiaTheme="minorHAnsi"/>
                <w:noProof/>
              </w:rPr>
              <w:t>6.5练习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598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3F3708" w14:textId="079246D2" w:rsidR="00F6501E" w:rsidRDefault="00F6501E">
          <w:r>
            <w:rPr>
              <w:b/>
              <w:bCs/>
              <w:lang w:val="zh-CN"/>
            </w:rPr>
            <w:fldChar w:fldCharType="end"/>
          </w:r>
        </w:p>
      </w:sdtContent>
    </w:sdt>
    <w:p w14:paraId="6EACA665" w14:textId="77777777" w:rsidR="00674300" w:rsidRPr="00F6501E" w:rsidRDefault="00674300" w:rsidP="00F6501E"/>
    <w:p w14:paraId="73AFABDF" w14:textId="7ABB23B3" w:rsidR="00F6501E" w:rsidRDefault="00F6501E">
      <w:pPr>
        <w:widowControl/>
        <w:jc w:val="left"/>
        <w:rPr>
          <w:b/>
          <w:bCs/>
          <w:kern w:val="44"/>
          <w:sz w:val="52"/>
          <w:szCs w:val="52"/>
        </w:rPr>
      </w:pPr>
      <w:r>
        <w:rPr>
          <w:sz w:val="52"/>
          <w:szCs w:val="52"/>
        </w:rPr>
        <w:br w:type="page"/>
      </w:r>
    </w:p>
    <w:p w14:paraId="3FCA8A35" w14:textId="767ABFF7" w:rsidR="00A0227B" w:rsidRPr="00340E21" w:rsidRDefault="00784F40" w:rsidP="00784F40">
      <w:pPr>
        <w:pStyle w:val="1"/>
        <w:jc w:val="right"/>
        <w:rPr>
          <w:sz w:val="52"/>
          <w:szCs w:val="52"/>
        </w:rPr>
      </w:pPr>
      <w:bookmarkStart w:id="1" w:name="_Toc64598750"/>
      <w:r w:rsidRPr="00340E21">
        <w:rPr>
          <w:rFonts w:hint="eastAsia"/>
          <w:sz w:val="52"/>
          <w:szCs w:val="52"/>
        </w:rPr>
        <w:lastRenderedPageBreak/>
        <w:t>第</w:t>
      </w:r>
      <w:r w:rsidR="00D63AD0">
        <w:rPr>
          <w:rFonts w:hint="eastAsia"/>
          <w:sz w:val="52"/>
          <w:szCs w:val="52"/>
        </w:rPr>
        <w:t>1</w:t>
      </w:r>
      <w:r w:rsidRPr="00340E21">
        <w:rPr>
          <w:rFonts w:hint="eastAsia"/>
          <w:sz w:val="52"/>
          <w:szCs w:val="52"/>
        </w:rPr>
        <w:t>章</w:t>
      </w:r>
      <w:r w:rsidR="00CB1E66">
        <w:rPr>
          <w:rFonts w:hint="eastAsia"/>
          <w:sz w:val="52"/>
          <w:szCs w:val="52"/>
        </w:rPr>
        <w:t xml:space="preserve"> </w:t>
      </w:r>
      <w:r w:rsidRPr="00340E21">
        <w:rPr>
          <w:rFonts w:hint="eastAsia"/>
          <w:sz w:val="52"/>
          <w:szCs w:val="52"/>
        </w:rPr>
        <w:t>Vue</w:t>
      </w:r>
      <w:r w:rsidRPr="00340E21">
        <w:rPr>
          <w:sz w:val="52"/>
          <w:szCs w:val="52"/>
        </w:rPr>
        <w:t>.</w:t>
      </w:r>
      <w:r w:rsidRPr="00340E21">
        <w:rPr>
          <w:rFonts w:hint="eastAsia"/>
          <w:sz w:val="52"/>
          <w:szCs w:val="52"/>
        </w:rPr>
        <w:t>js介绍</w:t>
      </w:r>
      <w:bookmarkEnd w:id="1"/>
    </w:p>
    <w:p w14:paraId="35998006" w14:textId="29E3F8D3" w:rsidR="00613BA7" w:rsidRPr="00CD5136" w:rsidRDefault="009D381B" w:rsidP="00613BA7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将从Vue的概念出发，介绍Vue的特色以及与其他前端框架的不同。对于已经了解Vue</w:t>
      </w:r>
      <w:r w:rsidRPr="00CD5136">
        <w:t xml:space="preserve"> 2</w:t>
      </w:r>
      <w:r w:rsidRPr="00CD5136">
        <w:rPr>
          <w:rFonts w:hint="eastAsia"/>
        </w:rPr>
        <w:t>的读者，本章也会介绍Vue</w:t>
      </w:r>
      <w:r w:rsidRPr="00CD5136">
        <w:t xml:space="preserve"> 3</w:t>
      </w:r>
      <w:r w:rsidRPr="00CD5136">
        <w:rPr>
          <w:rFonts w:hint="eastAsia"/>
        </w:rPr>
        <w:t>的一些</w:t>
      </w:r>
      <w:r w:rsidR="00A72284" w:rsidRPr="00CD5136">
        <w:rPr>
          <w:rFonts w:hint="eastAsia"/>
        </w:rPr>
        <w:t>新特性</w:t>
      </w:r>
      <w:r w:rsidRPr="00CD5136">
        <w:rPr>
          <w:rFonts w:hint="eastAsia"/>
        </w:rPr>
        <w:t>。</w:t>
      </w:r>
    </w:p>
    <w:p w14:paraId="6619C07A" w14:textId="684FFE01" w:rsidR="001F5BB0" w:rsidRPr="00852E02" w:rsidRDefault="001F5BB0" w:rsidP="00031831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2" w:name="_Toc64598751"/>
      <w:r w:rsidRPr="00852E02">
        <w:rPr>
          <w:rFonts w:asciiTheme="minorHAnsi" w:eastAsiaTheme="minorHAnsi" w:hAnsiTheme="minorHAnsi" w:hint="eastAsia"/>
          <w:sz w:val="36"/>
          <w:szCs w:val="36"/>
        </w:rPr>
        <w:t>1</w:t>
      </w:r>
      <w:r w:rsidRPr="00852E02">
        <w:rPr>
          <w:rFonts w:asciiTheme="minorHAnsi" w:eastAsiaTheme="minorHAnsi" w:hAnsiTheme="minorHAnsi"/>
          <w:sz w:val="36"/>
          <w:szCs w:val="36"/>
        </w:rPr>
        <w:t>.1</w:t>
      </w:r>
      <w:r w:rsidRPr="00852E02">
        <w:rPr>
          <w:rFonts w:asciiTheme="minorHAnsi" w:eastAsiaTheme="minorHAnsi" w:hAnsiTheme="minorHAnsi" w:hint="eastAsia"/>
          <w:sz w:val="36"/>
          <w:szCs w:val="36"/>
        </w:rPr>
        <w:t>什么是Vue.js</w:t>
      </w:r>
      <w:bookmarkEnd w:id="2"/>
    </w:p>
    <w:p w14:paraId="4AF9825A" w14:textId="00CBEA31" w:rsidR="00832FEE" w:rsidRPr="00CD5136" w:rsidRDefault="000801B2" w:rsidP="00832FEE">
      <w:pPr>
        <w:spacing w:line="360" w:lineRule="auto"/>
        <w:ind w:firstLineChars="200" w:firstLine="420"/>
        <w:jc w:val="left"/>
      </w:pPr>
      <w:r w:rsidRPr="00CD5136">
        <w:t>Vue (读音类似view)是一</w:t>
      </w:r>
      <w:r w:rsidR="00DA0030" w:rsidRPr="00CD5136">
        <w:rPr>
          <w:rFonts w:hint="eastAsia"/>
        </w:rPr>
        <w:t>种模型-视图-视图模型（Model-</w:t>
      </w:r>
      <w:r w:rsidR="00DA0030" w:rsidRPr="00CD5136">
        <w:t>V</w:t>
      </w:r>
      <w:r w:rsidR="00DA0030" w:rsidRPr="00CD5136">
        <w:rPr>
          <w:rFonts w:hint="eastAsia"/>
        </w:rPr>
        <w:t>iew-</w:t>
      </w:r>
      <w:r w:rsidR="00DA0030" w:rsidRPr="00CD5136">
        <w:t>V</w:t>
      </w:r>
      <w:r w:rsidR="00DA0030" w:rsidRPr="00CD5136">
        <w:rPr>
          <w:rFonts w:hint="eastAsia"/>
        </w:rPr>
        <w:t>iew</w:t>
      </w:r>
      <w:r w:rsidR="00DA0030" w:rsidRPr="00CD5136">
        <w:t>M</w:t>
      </w:r>
      <w:r w:rsidR="00DA0030" w:rsidRPr="00CD5136">
        <w:rPr>
          <w:rFonts w:hint="eastAsia"/>
        </w:rPr>
        <w:t>odel，M</w:t>
      </w:r>
      <w:r w:rsidR="00DA0030" w:rsidRPr="00CD5136">
        <w:t>VVM</w:t>
      </w:r>
      <w:r w:rsidR="00DA0030" w:rsidRPr="00CD5136">
        <w:rPr>
          <w:rFonts w:hint="eastAsia"/>
        </w:rPr>
        <w:t>），</w:t>
      </w:r>
      <w:r w:rsidR="00832FEE" w:rsidRPr="00CD5136">
        <w:t>View和Model是独立的，ViewModel是View 和Model</w:t>
      </w:r>
      <w:r w:rsidR="00832FEE" w:rsidRPr="00CD5136">
        <w:rPr>
          <w:rFonts w:hint="eastAsia"/>
        </w:rPr>
        <w:t>交互的桥梁。当</w:t>
      </w:r>
      <w:r w:rsidR="00832FEE" w:rsidRPr="00CD5136">
        <w:t>View的某个部分需要更新时，Vue会</w:t>
      </w:r>
      <w:r w:rsidR="003E2CA8" w:rsidRPr="00CD5136">
        <w:t>自动</w:t>
      </w:r>
      <w:r w:rsidR="00832FEE" w:rsidRPr="00CD5136">
        <w:t>选择恰当的方</w:t>
      </w:r>
      <w:r w:rsidR="00832FEE" w:rsidRPr="00CD5136">
        <w:rPr>
          <w:rFonts w:hint="eastAsia"/>
        </w:rPr>
        <w:t>法和时机进行更新。</w:t>
      </w:r>
    </w:p>
    <w:p w14:paraId="4B07C95B" w14:textId="45167086" w:rsidR="00AF31CD" w:rsidRPr="00CD5136" w:rsidRDefault="008A2FEA" w:rsidP="00AF31CD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Vue</w:t>
      </w:r>
      <w:r w:rsidR="00DA0030" w:rsidRPr="00CD5136">
        <w:rPr>
          <w:rFonts w:hint="eastAsia"/>
        </w:rPr>
        <w:t>的开发者将其称为</w:t>
      </w:r>
      <w:r w:rsidR="00DA0030" w:rsidRPr="00CD5136">
        <w:t>渐进式框架。</w:t>
      </w:r>
      <w:r w:rsidR="00DA0030" w:rsidRPr="00CD5136">
        <w:rPr>
          <w:rFonts w:hint="eastAsia"/>
        </w:rPr>
        <w:t>与其他重量级框架不同的是，</w:t>
      </w:r>
      <w:r w:rsidR="00DA0030" w:rsidRPr="00CD5136">
        <w:t>Vue</w:t>
      </w:r>
      <w:r w:rsidR="00C430E2" w:rsidRPr="00CD5136">
        <w:t>的核心库只关注视图层</w:t>
      </w:r>
      <w:r w:rsidR="00C430E2" w:rsidRPr="00CD5136">
        <w:rPr>
          <w:rFonts w:hint="eastAsia"/>
        </w:rPr>
        <w:t>，而且</w:t>
      </w:r>
      <w:r w:rsidR="00DA0030" w:rsidRPr="00CD5136">
        <w:t>被设计为可以自底向上逐层应用</w:t>
      </w:r>
      <w:r w:rsidR="00C430E2" w:rsidRPr="00CD5136">
        <w:rPr>
          <w:rFonts w:hint="eastAsia"/>
        </w:rPr>
        <w:t>。得益于Vue简单的A</w:t>
      </w:r>
      <w:r w:rsidR="00C430E2" w:rsidRPr="00CD5136">
        <w:t>PI</w:t>
      </w:r>
      <w:r w:rsidR="00C430E2" w:rsidRPr="00CD5136">
        <w:rPr>
          <w:rFonts w:hint="eastAsia"/>
        </w:rPr>
        <w:t>，以及可以阶段性使用的特点，使得Vue十分容易</w:t>
      </w:r>
      <w:r w:rsidR="00DA0030" w:rsidRPr="00CD5136">
        <w:rPr>
          <w:rFonts w:hint="eastAsia"/>
        </w:rPr>
        <w:t>上手。同时，</w:t>
      </w:r>
      <w:r w:rsidR="00DA0030" w:rsidRPr="00CD5136">
        <w:t>与第三方库或既有项目</w:t>
      </w:r>
      <w:r w:rsidR="005A3B07" w:rsidRPr="00CD5136">
        <w:rPr>
          <w:rFonts w:hint="eastAsia"/>
        </w:rPr>
        <w:t>的</w:t>
      </w:r>
      <w:r w:rsidR="00DA0030" w:rsidRPr="00CD5136">
        <w:t>整合</w:t>
      </w:r>
      <w:r w:rsidR="005A3B07" w:rsidRPr="00CD5136">
        <w:rPr>
          <w:rFonts w:hint="eastAsia"/>
        </w:rPr>
        <w:t>也十分便捷。</w:t>
      </w:r>
    </w:p>
    <w:p w14:paraId="3BD9BEC3" w14:textId="6B0B3004" w:rsidR="00CE1808" w:rsidRPr="00852E02" w:rsidRDefault="00CE1808" w:rsidP="00CD5136">
      <w:pPr>
        <w:pStyle w:val="2"/>
        <w:spacing w:line="360" w:lineRule="auto"/>
        <w:jc w:val="center"/>
        <w:rPr>
          <w:rFonts w:asciiTheme="minorHAnsi" w:eastAsiaTheme="minorHAnsi" w:hAnsiTheme="minorHAnsi"/>
          <w:sz w:val="36"/>
          <w:szCs w:val="36"/>
        </w:rPr>
      </w:pPr>
      <w:bookmarkStart w:id="3" w:name="_Toc64598752"/>
      <w:r w:rsidRPr="00852E02">
        <w:rPr>
          <w:rFonts w:asciiTheme="minorHAnsi" w:eastAsiaTheme="minorHAnsi" w:hAnsiTheme="minorHAnsi" w:hint="eastAsia"/>
          <w:sz w:val="36"/>
          <w:szCs w:val="36"/>
        </w:rPr>
        <w:t>1</w:t>
      </w:r>
      <w:r w:rsidRPr="00852E02">
        <w:rPr>
          <w:rFonts w:asciiTheme="minorHAnsi" w:eastAsiaTheme="minorHAnsi" w:hAnsiTheme="minorHAnsi"/>
          <w:sz w:val="36"/>
          <w:szCs w:val="36"/>
        </w:rPr>
        <w:t>.2</w:t>
      </w:r>
      <w:r w:rsidR="00F6488D"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 w:rsidRPr="00852E02">
        <w:rPr>
          <w:rFonts w:asciiTheme="minorHAnsi" w:eastAsiaTheme="minorHAnsi" w:hAnsiTheme="minorHAnsi"/>
          <w:sz w:val="36"/>
          <w:szCs w:val="36"/>
        </w:rPr>
        <w:t>Vue与其它框架</w:t>
      </w:r>
      <w:bookmarkEnd w:id="3"/>
    </w:p>
    <w:p w14:paraId="6D1ADBDA" w14:textId="474996E8" w:rsidR="00CE1808" w:rsidRPr="00CD5136" w:rsidRDefault="00DA7195" w:rsidP="000801B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Pr="00CD5136">
        <w:t xml:space="preserve"> MVVM 框架中，Vu</w:t>
      </w:r>
      <w:r w:rsidRPr="00CD5136">
        <w:rPr>
          <w:rFonts w:hint="eastAsia"/>
        </w:rPr>
        <w:t>e</w:t>
      </w:r>
      <w:r w:rsidRPr="00CD5136">
        <w:t>的表现十分优秀。</w:t>
      </w:r>
      <w:r w:rsidR="00FB75E5" w:rsidRPr="00CD5136">
        <w:rPr>
          <w:rFonts w:hint="eastAsia"/>
        </w:rPr>
        <w:t>原因在于</w:t>
      </w:r>
      <w:r w:rsidR="00FB75E5" w:rsidRPr="00CD5136">
        <w:t>Vue吸取了其他框架</w:t>
      </w:r>
      <w:r w:rsidR="00FB75E5" w:rsidRPr="00CD5136">
        <w:rPr>
          <w:rFonts w:hint="eastAsia"/>
        </w:rPr>
        <w:t>，例</w:t>
      </w:r>
      <w:r w:rsidR="00FB75E5" w:rsidRPr="00CD5136">
        <w:t>如React、Angular</w:t>
      </w:r>
      <w:r w:rsidR="00FB75E5" w:rsidRPr="00CD5136">
        <w:rPr>
          <w:rFonts w:hint="eastAsia"/>
        </w:rPr>
        <w:t>等</w:t>
      </w:r>
      <w:r w:rsidR="00FB75E5" w:rsidRPr="00CD5136">
        <w:t>的</w:t>
      </w:r>
      <w:r w:rsidR="00FB75E5" w:rsidRPr="00CD5136">
        <w:rPr>
          <w:rFonts w:hint="eastAsia"/>
        </w:rPr>
        <w:t>优势，在这一节将会介绍Vue与其他框架的对比。</w:t>
      </w:r>
    </w:p>
    <w:p w14:paraId="4F194827" w14:textId="53310F2F" w:rsidR="00852E02" w:rsidRPr="00852E02" w:rsidRDefault="00852E02" w:rsidP="00CD5136">
      <w:pPr>
        <w:pStyle w:val="3"/>
        <w:spacing w:line="360" w:lineRule="auto"/>
      </w:pPr>
      <w:bookmarkStart w:id="4" w:name="_Toc64598753"/>
      <w:r w:rsidRPr="00852E02">
        <w:t>1.2.1 Vue与React</w:t>
      </w:r>
      <w:bookmarkEnd w:id="4"/>
    </w:p>
    <w:p w14:paraId="337C9C28" w14:textId="5F5126C7" w:rsidR="00AE48AA" w:rsidRPr="00CD5136" w:rsidRDefault="00AE48AA" w:rsidP="004604FD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React的特点是使用JavaScript一种语言就可以写前后端，但是因此H</w:t>
      </w:r>
      <w:r w:rsidRPr="00CD5136">
        <w:t>TML</w:t>
      </w:r>
      <w:r w:rsidRPr="00CD5136">
        <w:rPr>
          <w:rFonts w:hint="eastAsia"/>
        </w:rPr>
        <w:t>代码需要写在</w:t>
      </w:r>
      <w:r w:rsidR="009D657B" w:rsidRPr="00CD5136">
        <w:t>JavaScript</w:t>
      </w:r>
      <w:r w:rsidRPr="00CD5136">
        <w:rPr>
          <w:rFonts w:hint="eastAsia"/>
        </w:rPr>
        <w:t>文件中</w:t>
      </w:r>
      <w:r w:rsidR="009D657B" w:rsidRPr="00CD5136">
        <w:rPr>
          <w:rFonts w:hint="eastAsia"/>
        </w:rPr>
        <w:t>（现在的潮流也越来越多地将</w:t>
      </w:r>
      <w:r w:rsidR="009D657B" w:rsidRPr="00CD5136">
        <w:t>CSS也纳入到 JavaScript中来处理</w:t>
      </w:r>
      <w:r w:rsidR="009D657B" w:rsidRPr="00CD5136">
        <w:rPr>
          <w:rFonts w:hint="eastAsia"/>
        </w:rPr>
        <w:t>）</w:t>
      </w:r>
      <w:r w:rsidRPr="00CD5136">
        <w:rPr>
          <w:rFonts w:hint="eastAsia"/>
        </w:rPr>
        <w:t>，同时前后端代码需要写在一起。</w:t>
      </w:r>
      <w:r w:rsidR="004604FD" w:rsidRPr="00CD5136">
        <w:rPr>
          <w:rFonts w:hint="eastAsia"/>
        </w:rPr>
        <w:t>这种编程方式也叫“多语言混合式编程”</w:t>
      </w:r>
      <w:r w:rsidR="004604FD" w:rsidRPr="00CD5136">
        <w:t xml:space="preserve"> </w:t>
      </w:r>
      <w:r w:rsidR="00225AB0" w:rsidRPr="00CD5136">
        <w:rPr>
          <w:rFonts w:hint="eastAsia"/>
        </w:rPr>
        <w:t>，会导致</w:t>
      </w:r>
      <w:r w:rsidR="004604FD" w:rsidRPr="00CD5136">
        <w:t>代码难以理解、</w:t>
      </w:r>
      <w:r w:rsidR="004604FD" w:rsidRPr="00CD5136">
        <w:rPr>
          <w:rFonts w:hint="eastAsia"/>
        </w:rPr>
        <w:t>调试。</w:t>
      </w:r>
    </w:p>
    <w:p w14:paraId="126CE92E" w14:textId="52F39397" w:rsidR="00F63724" w:rsidRPr="00CD5136" w:rsidRDefault="00F63724" w:rsidP="007158BB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React与Vue有许多相似之处。首先它们都将注意力集中保持在核心库，使用</w:t>
      </w:r>
      <w:r w:rsidR="00CE5E22" w:rsidRPr="00CD5136">
        <w:rPr>
          <w:rFonts w:hint="eastAsia"/>
        </w:rPr>
        <w:t>虚拟</w:t>
      </w:r>
      <w:r w:rsidRPr="00CD5136">
        <w:t>DOM</w:t>
      </w:r>
      <w:r w:rsidR="00051B19" w:rsidRPr="00CD5136">
        <w:rPr>
          <w:rFonts w:hint="eastAsia"/>
        </w:rPr>
        <w:t>以降低页面开销</w:t>
      </w:r>
      <w:r w:rsidRPr="00CD5136">
        <w:rPr>
          <w:rFonts w:hint="eastAsia"/>
        </w:rPr>
        <w:t>，并且提供了响应式</w:t>
      </w:r>
      <w:r w:rsidRPr="00CD5136">
        <w:t>和组件化的视图组件。</w:t>
      </w:r>
    </w:p>
    <w:p w14:paraId="5CB91696" w14:textId="00D0B53D" w:rsidR="000E15AC" w:rsidRPr="00CD5136" w:rsidRDefault="000E15AC" w:rsidP="000E15A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React应用中，当某个组件的状态发生变化时，它会以该组件为根，重新渲染整个组件子树。对于不必要子组件的重渲染则需要手动控制。而在</w:t>
      </w:r>
      <w:r w:rsidRPr="00CD5136">
        <w:t>Vue 应用中，组件的依赖是</w:t>
      </w:r>
      <w:r w:rsidRPr="00CD5136">
        <w:lastRenderedPageBreak/>
        <w:t>在渲染过程中自动追踪的，所以系统能精确知晓哪个组件确实需要被重渲染。Vue的这个特点使得开发者不再需要考虑此类优化</w:t>
      </w:r>
      <w:r w:rsidR="00FB2F95" w:rsidRPr="00CD5136">
        <w:rPr>
          <w:rFonts w:hint="eastAsia"/>
        </w:rPr>
        <w:t>。</w:t>
      </w:r>
    </w:p>
    <w:p w14:paraId="488533E6" w14:textId="634C1456" w:rsidR="002F2A05" w:rsidRPr="00CD5136" w:rsidRDefault="002A5ACE" w:rsidP="000E15A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Pr="00CD5136">
        <w:t>React中，所有的组件的渲染功能都依靠 JSX。</w:t>
      </w:r>
      <w:r w:rsidR="00DF7CF6" w:rsidRPr="00CD5136">
        <w:rPr>
          <w:rFonts w:hint="eastAsia"/>
        </w:rPr>
        <w:t>但在</w:t>
      </w:r>
      <w:r w:rsidRPr="00CD5136">
        <w:t>Vue</w:t>
      </w:r>
      <w:r w:rsidR="00DF7CF6" w:rsidRPr="00CD5136">
        <w:rPr>
          <w:rFonts w:hint="eastAsia"/>
        </w:rPr>
        <w:t>中</w:t>
      </w:r>
      <w:r w:rsidRPr="00CD5136">
        <w:t>也提供了渲染函数，</w:t>
      </w:r>
      <w:r w:rsidR="00DF7CF6" w:rsidRPr="00CD5136">
        <w:rPr>
          <w:rFonts w:hint="eastAsia"/>
        </w:rPr>
        <w:t>也</w:t>
      </w:r>
      <w:r w:rsidRPr="00CD5136">
        <w:t>支持 JSX</w:t>
      </w:r>
      <w:r w:rsidR="00DF7CF6" w:rsidRPr="00CD5136">
        <w:rPr>
          <w:rFonts w:hint="eastAsia"/>
        </w:rPr>
        <w:t>，同时</w:t>
      </w:r>
      <w:r w:rsidRPr="00CD5136">
        <w:t>HTML都是合法的Vue模板</w:t>
      </w:r>
      <w:r w:rsidR="00B426CE" w:rsidRPr="00CD5136">
        <w:rPr>
          <w:rFonts w:hint="eastAsia"/>
        </w:rPr>
        <w:t>。对于C</w:t>
      </w:r>
      <w:r w:rsidR="00B426CE" w:rsidRPr="00CD5136">
        <w:t>SS</w:t>
      </w:r>
      <w:r w:rsidR="00B426CE" w:rsidRPr="00CD5136">
        <w:rPr>
          <w:rFonts w:hint="eastAsia"/>
        </w:rPr>
        <w:t>而言，</w:t>
      </w:r>
      <w:r w:rsidR="00B426CE" w:rsidRPr="00CD5136">
        <w:t>在 React中是通过CSS-in-JS实现CSS作用域的</w:t>
      </w:r>
      <w:r w:rsidR="00B426CE" w:rsidRPr="00CD5136">
        <w:rPr>
          <w:rFonts w:hint="eastAsia"/>
        </w:rPr>
        <w:t>，在Vue中则通过单文件组件里类似</w:t>
      </w:r>
      <w:r w:rsidR="00B426CE" w:rsidRPr="00CD5136">
        <w:t>style的标签。</w:t>
      </w:r>
    </w:p>
    <w:p w14:paraId="5A1A3A95" w14:textId="286DB951" w:rsidR="008160B2" w:rsidRPr="00CD5136" w:rsidRDefault="00261159" w:rsidP="00D35C88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应用开发方面，</w:t>
      </w:r>
      <w:r w:rsidRPr="00CD5136">
        <w:t>React Native</w:t>
      </w:r>
      <w:r w:rsidR="008B60C8" w:rsidRPr="00CD5136">
        <w:rPr>
          <w:rFonts w:hint="eastAsia"/>
        </w:rPr>
        <w:t>支持使</w:t>
      </w:r>
      <w:r w:rsidRPr="00CD5136">
        <w:t>用相同的组件模型编写有本地渲染能力的iOS和 Android</w:t>
      </w:r>
      <w:r w:rsidR="008E3785" w:rsidRPr="00CD5136">
        <w:rPr>
          <w:rFonts w:hint="eastAsia"/>
        </w:rPr>
        <w:t>软件</w:t>
      </w:r>
      <w:r w:rsidRPr="00CD5136">
        <w:rPr>
          <w:rFonts w:hint="eastAsia"/>
        </w:rPr>
        <w:t>，并且</w:t>
      </w:r>
      <w:r w:rsidRPr="00CD5136">
        <w:t>能同时跨多平台开发</w:t>
      </w:r>
      <w:r w:rsidRPr="00CD5136">
        <w:rPr>
          <w:rFonts w:hint="eastAsia"/>
        </w:rPr>
        <w:t>。而Vue方面，Weex</w:t>
      </w:r>
      <w:r w:rsidR="00DE3CC4" w:rsidRPr="00CD5136">
        <w:rPr>
          <w:rFonts w:hint="eastAsia"/>
        </w:rPr>
        <w:t>支持的原生应用的组件开发</w:t>
      </w:r>
      <w:r w:rsidRPr="00CD5136">
        <w:rPr>
          <w:rFonts w:hint="eastAsia"/>
        </w:rPr>
        <w:t>有待进一步成熟。</w:t>
      </w:r>
    </w:p>
    <w:p w14:paraId="4A6E170A" w14:textId="4E25A1CC" w:rsidR="00A26B09" w:rsidRPr="00852E02" w:rsidRDefault="00A26B09" w:rsidP="00CD5136">
      <w:pPr>
        <w:pStyle w:val="3"/>
        <w:spacing w:line="360" w:lineRule="auto"/>
      </w:pPr>
      <w:bookmarkStart w:id="5" w:name="_Toc64598754"/>
      <w:r w:rsidRPr="00852E02">
        <w:t>1.2.</w:t>
      </w:r>
      <w:r w:rsidR="00AC1521">
        <w:t>2</w:t>
      </w:r>
      <w:r w:rsidRPr="00852E02">
        <w:t xml:space="preserve"> Vue与</w:t>
      </w:r>
      <w:r>
        <w:t>A</w:t>
      </w:r>
      <w:r>
        <w:rPr>
          <w:rFonts w:hint="eastAsia"/>
        </w:rPr>
        <w:t>ngular</w:t>
      </w:r>
      <w:r w:rsidR="00D82D50">
        <w:t>JS</w:t>
      </w:r>
      <w:bookmarkEnd w:id="5"/>
    </w:p>
    <w:p w14:paraId="338513EE" w14:textId="6DA3B2A6" w:rsidR="00F65CD5" w:rsidRPr="00CD5136" w:rsidRDefault="0002548F" w:rsidP="00CD5136">
      <w:pPr>
        <w:spacing w:line="360" w:lineRule="auto"/>
        <w:ind w:firstLineChars="200" w:firstLine="420"/>
        <w:jc w:val="left"/>
      </w:pPr>
      <w:r w:rsidRPr="00CD5136">
        <w:rPr>
          <w:rFonts w:hint="eastAsia"/>
          <w:szCs w:val="21"/>
        </w:rPr>
        <w:t>Vue</w:t>
      </w:r>
      <w:r w:rsidRPr="00CD5136">
        <w:rPr>
          <w:rFonts w:hint="eastAsia"/>
        </w:rPr>
        <w:t>的灵感来源于</w:t>
      </w:r>
      <w:r w:rsidRPr="00CD5136">
        <w:t>AngularJS</w:t>
      </w:r>
      <w:r w:rsidRPr="00CD5136">
        <w:rPr>
          <w:rFonts w:hint="eastAsia"/>
        </w:rPr>
        <w:t>，但是Vue解决了</w:t>
      </w:r>
      <w:r w:rsidRPr="00CD5136">
        <w:t>Angula</w:t>
      </w:r>
      <w:r w:rsidR="00940FA2" w:rsidRPr="00CD5136">
        <w:rPr>
          <w:rFonts w:hint="eastAsia"/>
        </w:rPr>
        <w:t>r</w:t>
      </w:r>
      <w:r w:rsidRPr="00CD5136">
        <w:t>JS</w:t>
      </w:r>
      <w:r w:rsidRPr="00CD5136">
        <w:rPr>
          <w:rFonts w:hint="eastAsia"/>
        </w:rPr>
        <w:t>中存在的许多问题。</w:t>
      </w:r>
      <w:r w:rsidR="00372339" w:rsidRPr="00CD5136">
        <w:rPr>
          <w:rFonts w:hint="eastAsia"/>
        </w:rPr>
        <w:t>相比于Angular</w:t>
      </w:r>
      <w:r w:rsidRPr="00CD5136">
        <w:t>JS</w:t>
      </w:r>
      <w:r w:rsidR="00372339" w:rsidRPr="00CD5136">
        <w:rPr>
          <w:rFonts w:hint="eastAsia"/>
        </w:rPr>
        <w:t>，</w:t>
      </w:r>
      <w:r w:rsidRPr="00CD5136">
        <w:rPr>
          <w:rFonts w:hint="eastAsia"/>
        </w:rPr>
        <w:t>Vue</w:t>
      </w:r>
      <w:r w:rsidR="00372339" w:rsidRPr="00CD5136">
        <w:rPr>
          <w:rFonts w:hint="eastAsia"/>
        </w:rPr>
        <w:t>在速度与体积上都有很多优势。</w:t>
      </w:r>
    </w:p>
    <w:p w14:paraId="43E84343" w14:textId="72442E1E" w:rsidR="00F65CD5" w:rsidRPr="00CD5136" w:rsidRDefault="00F65CD5" w:rsidP="00CD5136">
      <w:pPr>
        <w:spacing w:line="360" w:lineRule="auto"/>
        <w:ind w:firstLineChars="200" w:firstLine="420"/>
        <w:jc w:val="left"/>
      </w:pPr>
      <w:r w:rsidRPr="00CD5136">
        <w:t>Vue 与</w:t>
      </w:r>
      <w:r w:rsidR="00E34F96" w:rsidRPr="00CD5136">
        <w:t>Angular</w:t>
      </w:r>
      <w:r w:rsidR="0002548F" w:rsidRPr="00CD5136">
        <w:t>JS</w:t>
      </w:r>
      <w:r w:rsidRPr="00CD5136">
        <w:t>相比最大的区别在于没有脏检测机制。在</w:t>
      </w:r>
      <w:r w:rsidR="00E34F96" w:rsidRPr="00CD5136">
        <w:t>Angular</w:t>
      </w:r>
      <w:r w:rsidR="0002548F" w:rsidRPr="00CD5136">
        <w:t>JS</w:t>
      </w:r>
      <w:r w:rsidRPr="00CD5136">
        <w:t>中存在多个watcher</w:t>
      </w:r>
      <w:r w:rsidR="00E34F96" w:rsidRPr="00CD5136">
        <w:rPr>
          <w:rFonts w:hint="eastAsia"/>
        </w:rPr>
        <w:t>，</w:t>
      </w:r>
      <w:r w:rsidRPr="00CD5136">
        <w:t>当watcher越来越多时，检测耗时会越来越长。</w:t>
      </w:r>
      <w:r w:rsidR="0002548F" w:rsidRPr="00CD5136">
        <w:t>因为作用域内的每一次变化，所有 watcher都要重新计算。并且，如果一些 watcher触发另一个更新</w:t>
      </w:r>
      <w:r w:rsidRPr="00CD5136">
        <w:t>，</w:t>
      </w:r>
      <w:r w:rsidR="0002548F" w:rsidRPr="00CD5136">
        <w:rPr>
          <w:rFonts w:hint="eastAsia"/>
        </w:rPr>
        <w:t>就会</w:t>
      </w:r>
      <w:r w:rsidRPr="00CD5136">
        <w:t>引发</w:t>
      </w:r>
      <w:r w:rsidRPr="00CD5136">
        <w:rPr>
          <w:rFonts w:hint="eastAsia"/>
        </w:rPr>
        <w:t>所有</w:t>
      </w:r>
      <w:r w:rsidRPr="00CD5136">
        <w:t>watcher重新计算，从而进入一种无限循环的脏检测。</w:t>
      </w:r>
      <w:r w:rsidRPr="00CD5136">
        <w:rPr>
          <w:rFonts w:hint="eastAsia"/>
        </w:rPr>
        <w:t>这种脏检测机制性能低下，</w:t>
      </w:r>
      <w:r w:rsidR="0002548F" w:rsidRPr="00CD5136">
        <w:rPr>
          <w:rFonts w:hint="eastAsia"/>
        </w:rPr>
        <w:t>而且有时没有简单的办法来优化有大量</w:t>
      </w:r>
      <w:r w:rsidR="0002548F" w:rsidRPr="00CD5136">
        <w:t xml:space="preserve"> watcher的作用域</w:t>
      </w:r>
      <w:r w:rsidR="0002548F" w:rsidRPr="00CD5136">
        <w:rPr>
          <w:rFonts w:hint="eastAsia"/>
        </w:rPr>
        <w:t>，</w:t>
      </w:r>
      <w:r w:rsidRPr="00CD5136">
        <w:rPr>
          <w:rFonts w:hint="eastAsia"/>
        </w:rPr>
        <w:t>并不适合大型</w:t>
      </w:r>
      <w:r w:rsidRPr="00CD5136">
        <w:t>Web应用。</w:t>
      </w:r>
      <w:r w:rsidR="00E34F96" w:rsidRPr="00CD5136">
        <w:rPr>
          <w:rFonts w:hint="eastAsia"/>
        </w:rPr>
        <w:t>而</w:t>
      </w:r>
      <w:r w:rsidRPr="00CD5136">
        <w:t>Vue</w:t>
      </w:r>
      <w:r w:rsidR="009A655F" w:rsidRPr="00CD5136">
        <w:rPr>
          <w:rFonts w:hint="eastAsia"/>
        </w:rPr>
        <w:t>使用基于依赖追踪的观察系统并且异步队列更新，</w:t>
      </w:r>
      <w:r w:rsidRPr="00CD5136">
        <w:t>全局只设置一个watcher</w:t>
      </w:r>
      <w:r w:rsidR="00E34F96" w:rsidRPr="00CD5136">
        <w:rPr>
          <w:rFonts w:hint="eastAsia"/>
        </w:rPr>
        <w:t>，</w:t>
      </w:r>
      <w:r w:rsidRPr="00CD5136">
        <w:t>用这一个watcher来记录和更新一组</w:t>
      </w:r>
      <w:r w:rsidRPr="00CD5136">
        <w:rPr>
          <w:rFonts w:hint="eastAsia"/>
        </w:rPr>
        <w:t>关联对象的值，</w:t>
      </w:r>
      <w:r w:rsidR="009A655F" w:rsidRPr="00CD5136">
        <w:rPr>
          <w:rFonts w:hint="eastAsia"/>
        </w:rPr>
        <w:t>因此所有的数据变化都是独立触发，除非它们之间有明确的依赖关系。</w:t>
      </w:r>
    </w:p>
    <w:p w14:paraId="2251EB64" w14:textId="1AD0100F" w:rsidR="00F65CD5" w:rsidRPr="00CD5136" w:rsidRDefault="00825BFB" w:rsidP="00CD5136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数据流方面，</w:t>
      </w:r>
      <w:r w:rsidRPr="00CD5136">
        <w:t>Vue在不同组件间强制使用单向数据流</w:t>
      </w:r>
      <w:r w:rsidRPr="00CD5136">
        <w:rPr>
          <w:rFonts w:hint="eastAsia"/>
        </w:rPr>
        <w:t>，使得</w:t>
      </w:r>
      <w:r w:rsidRPr="00CD5136">
        <w:t>数据流更加清晰易懂。</w:t>
      </w:r>
      <w:r w:rsidRPr="00CD5136">
        <w:rPr>
          <w:rFonts w:hint="eastAsia"/>
        </w:rPr>
        <w:t>而</w:t>
      </w:r>
      <w:r w:rsidR="00F65CD5" w:rsidRPr="00CD5136">
        <w:t>Angular</w:t>
      </w:r>
      <w:r w:rsidR="00777692" w:rsidRPr="00CD5136">
        <w:t>JS</w:t>
      </w:r>
      <w:r w:rsidR="00F65CD5" w:rsidRPr="00CD5136">
        <w:t>在单向数据流的视图渲染、事件绑定之外，</w:t>
      </w:r>
      <w:r w:rsidR="00F65CD5" w:rsidRPr="00CD5136">
        <w:rPr>
          <w:rFonts w:hint="eastAsia"/>
        </w:rPr>
        <w:t>还参与了</w:t>
      </w:r>
      <w:r w:rsidR="00F65CD5" w:rsidRPr="00CD5136">
        <w:t>View对Model层的数据更新，即双向数据绑定。</w:t>
      </w:r>
    </w:p>
    <w:p w14:paraId="5AFF475A" w14:textId="2F63D6E3" w:rsidR="00D82D50" w:rsidRPr="00852E02" w:rsidRDefault="00D82D50" w:rsidP="00D82D50">
      <w:pPr>
        <w:pStyle w:val="3"/>
      </w:pPr>
      <w:bookmarkStart w:id="6" w:name="_Toc64598755"/>
      <w:r w:rsidRPr="00852E02">
        <w:t>1.2.</w:t>
      </w:r>
      <w:r w:rsidR="00AC1521">
        <w:t>3</w:t>
      </w:r>
      <w:r w:rsidRPr="00852E02">
        <w:t xml:space="preserve"> Vue与</w:t>
      </w:r>
      <w:r>
        <w:t>A</w:t>
      </w:r>
      <w:r>
        <w:rPr>
          <w:rFonts w:hint="eastAsia"/>
        </w:rPr>
        <w:t>ngular（</w:t>
      </w:r>
      <w:r>
        <w:t>A</w:t>
      </w:r>
      <w:r>
        <w:rPr>
          <w:rFonts w:hint="eastAsia"/>
        </w:rPr>
        <w:t>ngular</w:t>
      </w:r>
      <w:r>
        <w:t>2</w:t>
      </w:r>
      <w:r>
        <w:rPr>
          <w:rFonts w:hint="eastAsia"/>
        </w:rPr>
        <w:t>）</w:t>
      </w:r>
      <w:bookmarkEnd w:id="6"/>
    </w:p>
    <w:p w14:paraId="08F23C40" w14:textId="18F69704" w:rsidR="00464077" w:rsidRPr="00CD5136" w:rsidRDefault="00464077" w:rsidP="00F65CD5">
      <w:pPr>
        <w:spacing w:line="360" w:lineRule="auto"/>
        <w:ind w:firstLineChars="200" w:firstLine="420"/>
        <w:jc w:val="left"/>
      </w:pPr>
      <w:r w:rsidRPr="00CD5136">
        <w:t>Angular</w:t>
      </w:r>
      <w:r w:rsidRPr="00CD5136">
        <w:rPr>
          <w:rFonts w:hint="eastAsia"/>
        </w:rPr>
        <w:t>具有优秀的组件系统，</w:t>
      </w:r>
      <w:r w:rsidR="00F33C0B" w:rsidRPr="00CD5136">
        <w:rPr>
          <w:rFonts w:hint="eastAsia"/>
        </w:rPr>
        <w:t>在</w:t>
      </w:r>
      <w:r w:rsidR="00F33C0B" w:rsidRPr="00CD5136">
        <w:t>A</w:t>
      </w:r>
      <w:r w:rsidR="00F33C0B" w:rsidRPr="00CD5136">
        <w:rPr>
          <w:rFonts w:hint="eastAsia"/>
        </w:rPr>
        <w:t>ngular</w:t>
      </w:r>
      <w:r w:rsidR="00F33C0B" w:rsidRPr="00CD5136">
        <w:t>JS</w:t>
      </w:r>
      <w:r w:rsidR="00F33C0B" w:rsidRPr="00CD5136">
        <w:rPr>
          <w:rFonts w:hint="eastAsia"/>
        </w:rPr>
        <w:t>中的</w:t>
      </w:r>
      <w:r w:rsidRPr="00CD5136">
        <w:rPr>
          <w:rFonts w:hint="eastAsia"/>
        </w:rPr>
        <w:t>许多实现已经完全重写，</w:t>
      </w:r>
      <w:r w:rsidRPr="00CD5136">
        <w:t>API也完全改变了。</w:t>
      </w:r>
      <w:r w:rsidR="005B1A54" w:rsidRPr="00CD5136">
        <w:rPr>
          <w:rFonts w:hint="eastAsia"/>
        </w:rPr>
        <w:t>重写过的</w:t>
      </w:r>
      <w:r w:rsidR="00F33C0B" w:rsidRPr="00CD5136">
        <w:rPr>
          <w:rFonts w:hint="eastAsia"/>
        </w:rPr>
        <w:t>Angular有着很快的速度，</w:t>
      </w:r>
      <w:r w:rsidR="00E86BBD" w:rsidRPr="00CD5136">
        <w:rPr>
          <w:rFonts w:hint="eastAsia"/>
        </w:rPr>
        <w:t>在</w:t>
      </w:r>
      <w:r w:rsidR="00F33C0B" w:rsidRPr="00CD5136">
        <w:rPr>
          <w:rFonts w:hint="eastAsia"/>
        </w:rPr>
        <w:t>性能测试数据</w:t>
      </w:r>
      <w:r w:rsidR="00E86BBD" w:rsidRPr="00CD5136">
        <w:rPr>
          <w:rFonts w:hint="eastAsia"/>
        </w:rPr>
        <w:t>上与Vue</w:t>
      </w:r>
      <w:r w:rsidR="00F33C0B" w:rsidRPr="00CD5136">
        <w:rPr>
          <w:rFonts w:hint="eastAsia"/>
        </w:rPr>
        <w:t>十分接近。</w:t>
      </w:r>
    </w:p>
    <w:p w14:paraId="3B04D68F" w14:textId="280E31E4" w:rsidR="00D82D50" w:rsidRPr="00CD5136" w:rsidRDefault="00464077" w:rsidP="00F65CD5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体积方面，最近的</w:t>
      </w:r>
      <w:r w:rsidRPr="00CD5136">
        <w:t xml:space="preserve"> Angular版本中在使用了AOT和tree-shaking技术后使得最终的代码体积减小了许多。但Vue 项目还是要小得多。</w:t>
      </w:r>
    </w:p>
    <w:p w14:paraId="1C5DF150" w14:textId="701CBF45" w:rsidR="00D82D50" w:rsidRPr="00CD5136" w:rsidRDefault="00323A7C" w:rsidP="0007560A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lastRenderedPageBreak/>
        <w:t>在学习曲线上，</w:t>
      </w:r>
      <w:r w:rsidR="0007560A" w:rsidRPr="00CD5136">
        <w:rPr>
          <w:rFonts w:hint="eastAsia"/>
        </w:rPr>
        <w:t>学习</w:t>
      </w:r>
      <w:r w:rsidR="0007560A" w:rsidRPr="00CD5136">
        <w:t>Vue，只需要HTML和 JavaScript基础。</w:t>
      </w:r>
      <w:r w:rsidRPr="00CD5136">
        <w:rPr>
          <w:rFonts w:hint="eastAsia"/>
        </w:rPr>
        <w:t>而</w:t>
      </w:r>
      <w:r w:rsidR="0007560A" w:rsidRPr="00CD5136">
        <w:t>Angular 的学习曲线</w:t>
      </w:r>
      <w:r w:rsidRPr="00CD5136">
        <w:rPr>
          <w:rFonts w:hint="eastAsia"/>
        </w:rPr>
        <w:t>则比较</w:t>
      </w:r>
      <w:r w:rsidR="0007560A" w:rsidRPr="00CD5136">
        <w:t>陡峭</w:t>
      </w:r>
      <w:r w:rsidRPr="00CD5136">
        <w:rPr>
          <w:rFonts w:hint="eastAsia"/>
        </w:rPr>
        <w:t>，由于Angular</w:t>
      </w:r>
      <w:r w:rsidRPr="00CD5136">
        <w:t>的设计目标就是只针对大型的复杂应用</w:t>
      </w:r>
      <w:r w:rsidRPr="00CD5136">
        <w:rPr>
          <w:rFonts w:hint="eastAsia"/>
        </w:rPr>
        <w:t>，它的A</w:t>
      </w:r>
      <w:r w:rsidRPr="00CD5136">
        <w:t>PI</w:t>
      </w:r>
      <w:r w:rsidRPr="00CD5136">
        <w:rPr>
          <w:rFonts w:hint="eastAsia"/>
        </w:rPr>
        <w:t>更多，概念也更多。因此初学者上手</w:t>
      </w:r>
      <w:r w:rsidR="00087146" w:rsidRPr="00CD5136">
        <w:rPr>
          <w:rFonts w:hint="eastAsia"/>
        </w:rPr>
        <w:t>时</w:t>
      </w:r>
      <w:r w:rsidR="00C25F18" w:rsidRPr="00CD5136">
        <w:rPr>
          <w:rFonts w:hint="eastAsia"/>
        </w:rPr>
        <w:t>会有比较多的困难</w:t>
      </w:r>
      <w:r w:rsidR="00251324" w:rsidRPr="00CD5136">
        <w:rPr>
          <w:rFonts w:hint="eastAsia"/>
        </w:rPr>
        <w:t>。</w:t>
      </w:r>
    </w:p>
    <w:p w14:paraId="7063E001" w14:textId="3F568EB8" w:rsidR="00C723E3" w:rsidRPr="00852E02" w:rsidRDefault="00C723E3" w:rsidP="00C723E3">
      <w:pPr>
        <w:pStyle w:val="3"/>
      </w:pPr>
      <w:bookmarkStart w:id="7" w:name="_Toc64598756"/>
      <w:r w:rsidRPr="00852E02">
        <w:t>1.2.</w:t>
      </w:r>
      <w:r w:rsidR="00F85BB1">
        <w:t>4</w:t>
      </w:r>
      <w:r w:rsidRPr="00852E02">
        <w:t xml:space="preserve"> Vue与</w:t>
      </w:r>
      <w:r>
        <w:rPr>
          <w:rFonts w:hint="eastAsia"/>
        </w:rPr>
        <w:t>其他框架</w:t>
      </w:r>
      <w:bookmarkEnd w:id="7"/>
    </w:p>
    <w:p w14:paraId="0B2A6463" w14:textId="51A748B1" w:rsidR="00C723E3" w:rsidRPr="00CD5136" w:rsidRDefault="00C723E3" w:rsidP="00C723E3">
      <w:pPr>
        <w:spacing w:line="360" w:lineRule="auto"/>
        <w:ind w:firstLineChars="200" w:firstLine="420"/>
        <w:jc w:val="left"/>
      </w:pPr>
      <w:r w:rsidRPr="00CD5136">
        <w:t>Polymer也是Vue的一个灵感来源</w:t>
      </w:r>
      <w:r w:rsidR="00EC6C0F" w:rsidRPr="00CD5136">
        <w:rPr>
          <w:rFonts w:hint="eastAsia"/>
        </w:rPr>
        <w:t>，</w:t>
      </w:r>
      <w:r w:rsidRPr="00CD5136">
        <w:t>两者具有相似的开发风格。最大的不同之处在于，Polymer需要重量级的polyfills来帮助工作，</w:t>
      </w:r>
      <w:r w:rsidR="00EC6C0F" w:rsidRPr="00CD5136">
        <w:rPr>
          <w:rFonts w:hint="eastAsia"/>
        </w:rPr>
        <w:t>一方面导致了性能的下降，另一方面</w:t>
      </w:r>
      <w:r w:rsidRPr="00CD5136">
        <w:t>浏览器本身并不支持这些功能。相比而言，Vue</w:t>
      </w:r>
      <w:r w:rsidR="00EC6C0F" w:rsidRPr="00CD5136">
        <w:rPr>
          <w:rFonts w:hint="eastAsia"/>
        </w:rPr>
        <w:t>不依赖</w:t>
      </w:r>
      <w:r w:rsidR="00EC6C0F" w:rsidRPr="00CD5136">
        <w:t>polyfills</w:t>
      </w:r>
      <w:r w:rsidR="00EC6C0F" w:rsidRPr="00CD5136">
        <w:rPr>
          <w:rFonts w:hint="eastAsia"/>
        </w:rPr>
        <w:t>，</w:t>
      </w:r>
      <w:r w:rsidR="001031FA" w:rsidRPr="00CD5136">
        <w:rPr>
          <w:rFonts w:hint="eastAsia"/>
        </w:rPr>
        <w:t>并且</w:t>
      </w:r>
      <w:r w:rsidRPr="00CD5136">
        <w:t>支持到</w:t>
      </w:r>
      <w:r w:rsidR="001031FA" w:rsidRPr="00CD5136">
        <w:rPr>
          <w:rFonts w:hint="eastAsia"/>
        </w:rPr>
        <w:t>了</w:t>
      </w:r>
      <w:r w:rsidRPr="00CD5136">
        <w:t>IE9</w:t>
      </w:r>
      <w:r w:rsidR="001031FA" w:rsidRPr="00CD5136">
        <w:rPr>
          <w:rFonts w:hint="eastAsia"/>
        </w:rPr>
        <w:t>。</w:t>
      </w:r>
    </w:p>
    <w:p w14:paraId="5B017F92" w14:textId="275E84E3" w:rsidR="00AC1521" w:rsidRPr="00CD5136" w:rsidRDefault="005F7CF9" w:rsidP="00A708B5">
      <w:pPr>
        <w:spacing w:line="360" w:lineRule="auto"/>
        <w:ind w:firstLineChars="200" w:firstLine="420"/>
        <w:jc w:val="left"/>
      </w:pPr>
      <w:r w:rsidRPr="00CD5136">
        <w:t>Ember是一个全能框架。它提供了大量的约定，</w:t>
      </w:r>
      <w:r w:rsidRPr="00CD5136">
        <w:rPr>
          <w:rFonts w:hint="eastAsia"/>
        </w:rPr>
        <w:t>同时也就有</w:t>
      </w:r>
      <w:r w:rsidRPr="00CD5136">
        <w:t>学习曲线高</w:t>
      </w:r>
      <w:r w:rsidRPr="00CD5136">
        <w:rPr>
          <w:rFonts w:hint="eastAsia"/>
        </w:rPr>
        <w:t>、</w:t>
      </w:r>
      <w:r w:rsidRPr="00CD5136">
        <w:t>不灵活</w:t>
      </w:r>
      <w:r w:rsidRPr="00CD5136">
        <w:rPr>
          <w:rFonts w:hint="eastAsia"/>
        </w:rPr>
        <w:t>的问题</w:t>
      </w:r>
      <w:r w:rsidRPr="00CD5136">
        <w:t>。</w:t>
      </w:r>
      <w:r w:rsidR="00A708B5" w:rsidRPr="00CD5136">
        <w:rPr>
          <w:rFonts w:hint="eastAsia"/>
        </w:rPr>
        <w:t>在性能上，</w:t>
      </w:r>
      <w:r w:rsidR="00A708B5" w:rsidRPr="00CD5136">
        <w:t>Vue比 Ember好很多</w:t>
      </w:r>
      <w:r w:rsidR="00A708B5" w:rsidRPr="00CD5136">
        <w:rPr>
          <w:rFonts w:hint="eastAsia"/>
        </w:rPr>
        <w:t>，</w:t>
      </w:r>
      <w:r w:rsidR="00A708B5" w:rsidRPr="00CD5136">
        <w:t>Vue能够自动批量更新，而 Ember在性能敏感的场景时需要手动管理。</w:t>
      </w:r>
      <w:r w:rsidRPr="00CD5136">
        <w:t>Vue在普通JavaScript对象上建立响应</w:t>
      </w:r>
      <w:r w:rsidR="00A708B5" w:rsidRPr="00CD5136">
        <w:rPr>
          <w:rFonts w:hint="eastAsia"/>
        </w:rPr>
        <w:t>，</w:t>
      </w:r>
      <w:r w:rsidRPr="00CD5136">
        <w:t>Ember中需要放在Ember对象内，并且</w:t>
      </w:r>
      <w:r w:rsidR="00A708B5" w:rsidRPr="00CD5136">
        <w:rPr>
          <w:rFonts w:hint="eastAsia"/>
        </w:rPr>
        <w:t>手动</w:t>
      </w:r>
      <w:r w:rsidRPr="00CD5136">
        <w:t>为计算属性声明依赖。</w:t>
      </w:r>
    </w:p>
    <w:p w14:paraId="02472C64" w14:textId="54B1C418" w:rsidR="00126FA1" w:rsidRDefault="00126FA1" w:rsidP="00126FA1">
      <w:pPr>
        <w:pStyle w:val="2"/>
        <w:jc w:val="center"/>
        <w:rPr>
          <w:sz w:val="24"/>
          <w:szCs w:val="28"/>
        </w:rPr>
      </w:pPr>
      <w:bookmarkStart w:id="8" w:name="_Toc64598757"/>
      <w:r w:rsidRPr="00852E02">
        <w:rPr>
          <w:rFonts w:asciiTheme="minorHAnsi" w:eastAsiaTheme="minorHAnsi" w:hAnsiTheme="minorHAnsi" w:hint="eastAsia"/>
          <w:sz w:val="36"/>
          <w:szCs w:val="36"/>
        </w:rPr>
        <w:t>1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3</w:t>
      </w:r>
      <w:r w:rsidR="00965734"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 w:rsidRPr="00126FA1">
        <w:rPr>
          <w:rFonts w:asciiTheme="minorHAnsi" w:eastAsiaTheme="minorHAnsi" w:hAnsiTheme="minorHAnsi"/>
          <w:sz w:val="36"/>
          <w:szCs w:val="36"/>
        </w:rPr>
        <w:t>Vue</w:t>
      </w:r>
      <w:r w:rsidR="00923009">
        <w:rPr>
          <w:rFonts w:asciiTheme="minorHAnsi" w:eastAsiaTheme="minorHAnsi" w:hAnsiTheme="minorHAnsi"/>
          <w:sz w:val="36"/>
          <w:szCs w:val="36"/>
        </w:rPr>
        <w:t xml:space="preserve"> </w:t>
      </w:r>
      <w:r w:rsidRPr="00126FA1">
        <w:rPr>
          <w:rFonts w:asciiTheme="minorHAnsi" w:eastAsiaTheme="minorHAnsi" w:hAnsiTheme="minorHAnsi"/>
          <w:sz w:val="36"/>
          <w:szCs w:val="36"/>
        </w:rPr>
        <w:t>3的简述</w:t>
      </w:r>
      <w:bookmarkEnd w:id="8"/>
    </w:p>
    <w:p w14:paraId="3AE50040" w14:textId="35F88445" w:rsidR="00126FA1" w:rsidRPr="00CD5136" w:rsidRDefault="00CD46D2" w:rsidP="00A708B5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将会</w:t>
      </w:r>
      <w:r w:rsidR="00760F39" w:rsidRPr="00CD5136">
        <w:rPr>
          <w:rFonts w:hint="eastAsia"/>
        </w:rPr>
        <w:t>列举</w:t>
      </w:r>
      <w:r w:rsidRPr="00CD5136">
        <w:rPr>
          <w:rFonts w:hint="eastAsia"/>
        </w:rPr>
        <w:t>Vue</w:t>
      </w:r>
      <w:r w:rsidR="00CF0B6C" w:rsidRPr="00CD5136">
        <w:t xml:space="preserve"> </w:t>
      </w:r>
      <w:r w:rsidRPr="00CD5136">
        <w:t>3</w:t>
      </w:r>
      <w:r w:rsidRPr="00CD5136">
        <w:rPr>
          <w:rFonts w:hint="eastAsia"/>
        </w:rPr>
        <w:t>的一些新特性以及与Vue</w:t>
      </w:r>
      <w:r w:rsidR="00CF0B6C" w:rsidRPr="00CD5136">
        <w:t xml:space="preserve"> </w:t>
      </w:r>
      <w:r w:rsidRPr="00CD5136">
        <w:t>2</w:t>
      </w:r>
      <w:r w:rsidRPr="00CD5136">
        <w:rPr>
          <w:rFonts w:hint="eastAsia"/>
        </w:rPr>
        <w:t>不兼容的一些变更，以便有</w:t>
      </w:r>
      <w:r w:rsidRPr="00CD5136">
        <w:t xml:space="preserve"> Vue 2 经验的</w:t>
      </w:r>
      <w:r w:rsidRPr="00CD5136">
        <w:rPr>
          <w:rFonts w:hint="eastAsia"/>
        </w:rPr>
        <w:t>读者</w:t>
      </w:r>
      <w:r w:rsidR="00382094" w:rsidRPr="00CD5136">
        <w:rPr>
          <w:rFonts w:hint="eastAsia"/>
        </w:rPr>
        <w:t>在开发过程中注意到这些改变。Vue</w:t>
      </w:r>
      <w:r w:rsidR="00CF0B6C" w:rsidRPr="00CD5136">
        <w:t xml:space="preserve"> </w:t>
      </w:r>
      <w:r w:rsidR="00382094" w:rsidRPr="00CD5136">
        <w:t>3</w:t>
      </w:r>
      <w:r w:rsidR="00382094" w:rsidRPr="00CD5136">
        <w:rPr>
          <w:rFonts w:hint="eastAsia"/>
        </w:rPr>
        <w:t>所做改变的细节将会在每个对应章节内进行详述。</w:t>
      </w:r>
    </w:p>
    <w:p w14:paraId="463F3B1D" w14:textId="5785B56C" w:rsidR="00760F39" w:rsidRPr="00CD5136" w:rsidRDefault="00760F39" w:rsidP="00760F39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对比</w:t>
      </w:r>
      <w:r w:rsidRPr="00CD5136">
        <w:t>Vue 2，Vue 3</w:t>
      </w:r>
      <w:r w:rsidRPr="00CD5136">
        <w:rPr>
          <w:rFonts w:hint="eastAsia"/>
        </w:rPr>
        <w:t>通过</w:t>
      </w:r>
      <w:r w:rsidRPr="00E47C0F">
        <w:t>tree-shaking</w:t>
      </w:r>
      <w:r w:rsidRPr="00CD5136">
        <w:t>减小约41%捆绑包体积、初始渲染速度提升约55%、更新速度提升约133%</w:t>
      </w:r>
      <w:r w:rsidRPr="00CD5136">
        <w:rPr>
          <w:rFonts w:hint="eastAsia"/>
        </w:rPr>
        <w:t>、</w:t>
      </w:r>
      <w:r w:rsidRPr="00CD5136">
        <w:t>内存使用率降低约54%等。</w:t>
      </w:r>
    </w:p>
    <w:p w14:paraId="2A184A5A" w14:textId="0C1F3659" w:rsidR="00CD46D2" w:rsidRPr="00852E02" w:rsidRDefault="00CD46D2" w:rsidP="00CD46D2">
      <w:pPr>
        <w:pStyle w:val="3"/>
      </w:pPr>
      <w:bookmarkStart w:id="9" w:name="_Toc64598758"/>
      <w:r w:rsidRPr="00852E02">
        <w:t>1.</w:t>
      </w:r>
      <w:r w:rsidR="00C327EC">
        <w:t>3</w:t>
      </w:r>
      <w:r w:rsidRPr="00852E02">
        <w:t>.</w:t>
      </w:r>
      <w:r w:rsidR="00C327EC">
        <w:t>1</w:t>
      </w:r>
      <w:r w:rsidRPr="00852E02">
        <w:t xml:space="preserve"> Vue</w:t>
      </w:r>
      <w:r w:rsidR="001F305E">
        <w:t xml:space="preserve"> </w:t>
      </w:r>
      <w:r w:rsidR="00C327EC">
        <w:rPr>
          <w:rFonts w:hint="eastAsia"/>
        </w:rPr>
        <w:t>3的新特性</w:t>
      </w:r>
      <w:bookmarkEnd w:id="9"/>
    </w:p>
    <w:p w14:paraId="4046DDF8" w14:textId="3D8E6D2A" w:rsidR="00E35EEC" w:rsidRPr="00CD5136" w:rsidRDefault="00E35EEC" w:rsidP="00E35EE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Pr="00CD5136">
        <w:t>基于对象的2.x API基本没有变化</w:t>
      </w:r>
      <w:r w:rsidRPr="00CD5136">
        <w:rPr>
          <w:rFonts w:hint="eastAsia"/>
        </w:rPr>
        <w:t>的情况下，Vue</w:t>
      </w:r>
      <w:r w:rsidR="00CF0B6C" w:rsidRPr="00CD5136">
        <w:t xml:space="preserve"> </w:t>
      </w:r>
      <w:r w:rsidRPr="00CD5136">
        <w:t>3引入了Composition API。Composition API</w:t>
      </w:r>
      <w:r w:rsidRPr="00CD5136">
        <w:rPr>
          <w:rFonts w:hint="eastAsia"/>
        </w:rPr>
        <w:t>在</w:t>
      </w:r>
      <w:r w:rsidRPr="00CD5136">
        <w:t>代码组织模式</w:t>
      </w:r>
      <w:r w:rsidRPr="00CD5136">
        <w:rPr>
          <w:rFonts w:hint="eastAsia"/>
        </w:rPr>
        <w:t>上更灵活，</w:t>
      </w:r>
      <w:r w:rsidRPr="00CD5136">
        <w:t>类型推导</w:t>
      </w:r>
      <w:r w:rsidRPr="00CD5136">
        <w:rPr>
          <w:rFonts w:hint="eastAsia"/>
        </w:rPr>
        <w:t>也更稳定，使得Vue在大型应用中更有竞争力。</w:t>
      </w:r>
      <w:r w:rsidR="00FD7710" w:rsidRPr="00CD5136">
        <w:rPr>
          <w:rFonts w:hint="eastAsia"/>
        </w:rPr>
        <w:t>目前已经有适用于</w:t>
      </w:r>
      <w:r w:rsidR="00FD7710" w:rsidRPr="00CD5136">
        <w:t>Vue</w:t>
      </w:r>
      <w:r w:rsidR="001F305E" w:rsidRPr="00CD5136">
        <w:t xml:space="preserve"> </w:t>
      </w:r>
      <w:r w:rsidR="00FD7710" w:rsidRPr="00CD5136">
        <w:t>2和V</w:t>
      </w:r>
      <w:r w:rsidR="00FD7710" w:rsidRPr="00CD5136">
        <w:rPr>
          <w:rFonts w:hint="eastAsia"/>
        </w:rPr>
        <w:t>ue</w:t>
      </w:r>
      <w:r w:rsidR="001F305E" w:rsidRPr="00CD5136">
        <w:t xml:space="preserve"> </w:t>
      </w:r>
      <w:r w:rsidR="00FD7710" w:rsidRPr="00CD5136">
        <w:t>3的Composition API实用程序库</w:t>
      </w:r>
      <w:r w:rsidR="00FD7710" w:rsidRPr="00CD5136">
        <w:rPr>
          <w:rFonts w:hint="eastAsia"/>
        </w:rPr>
        <w:t>。</w:t>
      </w:r>
    </w:p>
    <w:p w14:paraId="15D22F8E" w14:textId="665B68D3" w:rsidR="006138BF" w:rsidRPr="00CD5136" w:rsidRDefault="00D26D0A" w:rsidP="00E35EE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="006138BF" w:rsidRPr="00CD5136">
        <w:t>V</w:t>
      </w:r>
      <w:r w:rsidR="006138BF" w:rsidRPr="00CD5136">
        <w:rPr>
          <w:rFonts w:hint="eastAsia"/>
        </w:rPr>
        <w:t>ue</w:t>
      </w:r>
      <w:r w:rsidR="006138BF" w:rsidRPr="00CD5136">
        <w:t xml:space="preserve"> 3</w:t>
      </w:r>
      <w:r w:rsidR="006138BF" w:rsidRPr="00CD5136">
        <w:rPr>
          <w:rFonts w:hint="eastAsia"/>
        </w:rPr>
        <w:t>中提供了</w:t>
      </w:r>
      <w:r w:rsidR="006138BF" w:rsidRPr="00CD5136">
        <w:t>Teleport，允许</w:t>
      </w:r>
      <w:r w:rsidR="006138BF" w:rsidRPr="00CD5136">
        <w:rPr>
          <w:rFonts w:hint="eastAsia"/>
        </w:rPr>
        <w:t>开发者</w:t>
      </w:r>
      <w:r w:rsidR="006138BF" w:rsidRPr="00CD5136">
        <w:t>控制在DOM中哪个父节点下呈现 HTML，</w:t>
      </w:r>
      <w:r w:rsidR="00CD1760" w:rsidRPr="00CD5136">
        <w:rPr>
          <w:rFonts w:hint="eastAsia"/>
        </w:rPr>
        <w:t>实现时将</w:t>
      </w:r>
      <w:r w:rsidR="006138BF" w:rsidRPr="00CD5136">
        <w:t>不必求助于全局状态或将其拆分为两个组件。</w:t>
      </w:r>
    </w:p>
    <w:p w14:paraId="31A5ABD6" w14:textId="167AD32F" w:rsidR="001F305E" w:rsidRPr="00CD5136" w:rsidRDefault="001F305E" w:rsidP="00E35EE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Pr="00CD5136">
        <w:t>Vue</w:t>
      </w:r>
      <w:r w:rsidR="00CF0B6C" w:rsidRPr="00CD5136">
        <w:t xml:space="preserve"> </w:t>
      </w:r>
      <w:r w:rsidRPr="00CD5136">
        <w:t>3中，</w:t>
      </w:r>
      <w:r w:rsidR="006411F4" w:rsidRPr="00CD5136">
        <w:rPr>
          <w:rFonts w:hint="eastAsia"/>
        </w:rPr>
        <w:t>组件现在可以有多个根节点，</w:t>
      </w:r>
      <w:r w:rsidR="00B56237" w:rsidRPr="00CD5136">
        <w:rPr>
          <w:rFonts w:hint="eastAsia"/>
        </w:rPr>
        <w:t>也就是片段。</w:t>
      </w:r>
      <w:r w:rsidR="006411F4" w:rsidRPr="00CD5136">
        <w:rPr>
          <w:rFonts w:hint="eastAsia"/>
        </w:rPr>
        <w:t>前提是开发者明确定义属性应该分布在哪里。</w:t>
      </w:r>
    </w:p>
    <w:p w14:paraId="092C8204" w14:textId="339E2DE4" w:rsidR="00126FA1" w:rsidRPr="00CD5136" w:rsidRDefault="00051580" w:rsidP="00F24FF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lastRenderedPageBreak/>
        <w:t>Vue</w:t>
      </w:r>
      <w:r w:rsidRPr="00CD5136">
        <w:t>3</w:t>
      </w:r>
      <w:r w:rsidRPr="00CD5136">
        <w:rPr>
          <w:rFonts w:hint="eastAsia"/>
        </w:rPr>
        <w:t>中的</w:t>
      </w:r>
      <w:r w:rsidR="006C6911" w:rsidRPr="00DB6D6C">
        <w:t>&lt;style scoped&gt;</w:t>
      </w:r>
      <w:r w:rsidR="006C6911" w:rsidRPr="00CD5136">
        <w:t>现在可以包含全局规则或只针对插槽内容的规则</w:t>
      </w:r>
    </w:p>
    <w:p w14:paraId="02F8CD3A" w14:textId="1C028ABE" w:rsidR="006C6911" w:rsidRPr="00DB6D6C" w:rsidRDefault="009D4E5D" w:rsidP="009D4E5D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目前Vue</w:t>
      </w:r>
      <w:r w:rsidRPr="00CD5136">
        <w:t xml:space="preserve"> 3</w:t>
      </w:r>
      <w:r w:rsidRPr="00CD5136">
        <w:rPr>
          <w:rFonts w:hint="eastAsia"/>
        </w:rPr>
        <w:t>有一些</w:t>
      </w:r>
      <w:r w:rsidR="006C6911" w:rsidRPr="00CD5136">
        <w:rPr>
          <w:rFonts w:hint="eastAsia"/>
        </w:rPr>
        <w:t>实验性特性</w:t>
      </w:r>
      <w:r w:rsidRPr="00CD5136">
        <w:rPr>
          <w:rFonts w:hint="eastAsia"/>
        </w:rPr>
        <w:t>，包括：</w:t>
      </w:r>
      <w:r w:rsidR="006C6911" w:rsidRPr="00CD5136">
        <w:rPr>
          <w:rFonts w:hint="eastAsia"/>
        </w:rPr>
        <w:t>单文件组件组合式</w:t>
      </w:r>
      <w:r w:rsidR="006C6911" w:rsidRPr="00CD5136">
        <w:t xml:space="preserve"> API 语法糖 (</w:t>
      </w:r>
      <w:r w:rsidR="006C6911" w:rsidRPr="00DB6D6C">
        <w:t>&lt;script setup&gt;</w:t>
      </w:r>
      <w:r w:rsidR="006C6911" w:rsidRPr="00CD5136">
        <w:t xml:space="preserve">) </w:t>
      </w:r>
      <w:r w:rsidRPr="00CD5136">
        <w:rPr>
          <w:rFonts w:hint="eastAsia"/>
        </w:rPr>
        <w:t>、</w:t>
      </w:r>
      <w:r w:rsidR="006C6911" w:rsidRPr="00CD5136">
        <w:rPr>
          <w:rFonts w:hint="eastAsia"/>
        </w:rPr>
        <w:t>单文件组件状态驱动的</w:t>
      </w:r>
      <w:r w:rsidR="006C6911" w:rsidRPr="00CD5136">
        <w:t xml:space="preserve"> CSS 变量 (</w:t>
      </w:r>
      <w:r w:rsidR="006C6911" w:rsidRPr="00DB6D6C">
        <w:t>&lt;style vars&gt;</w:t>
      </w:r>
      <w:r w:rsidR="006C6911" w:rsidRPr="00CD5136">
        <w:t xml:space="preserve">) </w:t>
      </w:r>
      <w:r w:rsidRPr="00CD5136">
        <w:rPr>
          <w:rFonts w:hint="eastAsia"/>
        </w:rPr>
        <w:t>。</w:t>
      </w:r>
    </w:p>
    <w:p w14:paraId="239F39D8" w14:textId="07B451F3" w:rsidR="006C6911" w:rsidRPr="00980DB2" w:rsidRDefault="00CC11A5" w:rsidP="00CC11A5">
      <w:pPr>
        <w:pStyle w:val="3"/>
        <w:rPr>
          <w:sz w:val="24"/>
          <w:szCs w:val="28"/>
        </w:rPr>
      </w:pPr>
      <w:bookmarkStart w:id="10" w:name="_Toc64598759"/>
      <w:r w:rsidRPr="00852E02">
        <w:t>1.</w:t>
      </w:r>
      <w:r>
        <w:t>3</w:t>
      </w:r>
      <w:r w:rsidRPr="00852E02">
        <w:t>.</w:t>
      </w:r>
      <w:r w:rsidR="00F85BB1">
        <w:t>2</w:t>
      </w:r>
      <w:r w:rsidRPr="00CC11A5">
        <w:t>从</w:t>
      </w:r>
      <w:r>
        <w:t>V</w:t>
      </w:r>
      <w:r>
        <w:rPr>
          <w:rFonts w:hint="eastAsia"/>
        </w:rPr>
        <w:t>ue</w:t>
      </w:r>
      <w:r w:rsidR="0072463D">
        <w:t xml:space="preserve"> </w:t>
      </w:r>
      <w:r>
        <w:t>2</w:t>
      </w:r>
      <w:r w:rsidRPr="00CC11A5">
        <w:t>开始的重大改变</w:t>
      </w:r>
      <w:bookmarkEnd w:id="10"/>
    </w:p>
    <w:p w14:paraId="75FF691A" w14:textId="45F06D4E" w:rsidR="006742BB" w:rsidRPr="00CD5136" w:rsidRDefault="006742BB" w:rsidP="006742BB">
      <w:pPr>
        <w:spacing w:line="360" w:lineRule="auto"/>
        <w:ind w:firstLineChars="200" w:firstLine="420"/>
        <w:jc w:val="left"/>
      </w:pPr>
      <w:r w:rsidRPr="00CD5136">
        <w:t>Global API</w:t>
      </w:r>
      <w:r w:rsidRPr="00CD5136">
        <w:rPr>
          <w:rFonts w:hint="eastAsia"/>
        </w:rPr>
        <w:t>方面，全局</w:t>
      </w:r>
      <w:r w:rsidRPr="00CD5136">
        <w:t>Vue API已更改为使用应用程序实例</w:t>
      </w:r>
      <w:r w:rsidRPr="00CD5136">
        <w:rPr>
          <w:rFonts w:hint="eastAsia"/>
        </w:rPr>
        <w:t>，全局和内部</w:t>
      </w:r>
      <w:r w:rsidRPr="00CD5136">
        <w:t>API已经被重构为可</w:t>
      </w:r>
      <w:r w:rsidRPr="008D4A2D">
        <w:t>tree-shakable</w:t>
      </w:r>
      <w:r w:rsidR="00FF3802" w:rsidRPr="00CD5136">
        <w:rPr>
          <w:rFonts w:hint="eastAsia"/>
        </w:rPr>
        <w:t>，通过</w:t>
      </w:r>
      <w:r w:rsidR="00FF3802" w:rsidRPr="008D4A2D">
        <w:t>tree-shakable</w:t>
      </w:r>
      <w:r w:rsidR="00FF3802" w:rsidRPr="00CD5136">
        <w:rPr>
          <w:rFonts w:hint="eastAsia"/>
        </w:rPr>
        <w:t>可以减少多达一半的</w:t>
      </w:r>
      <w:r w:rsidR="00FF3802" w:rsidRPr="00CD5136">
        <w:t xml:space="preserve"> runtime大小。</w:t>
      </w:r>
    </w:p>
    <w:p w14:paraId="3C704710" w14:textId="79454111" w:rsidR="006C6911" w:rsidRPr="00CD5136" w:rsidRDefault="006742BB" w:rsidP="006742BB">
      <w:pPr>
        <w:spacing w:line="360" w:lineRule="auto"/>
        <w:ind w:firstLineChars="200" w:firstLine="420"/>
        <w:jc w:val="left"/>
      </w:pPr>
      <w:r w:rsidRPr="00CD5136">
        <w:t>模板指令</w:t>
      </w:r>
      <w:r w:rsidR="00E31FDA" w:rsidRPr="00CD5136">
        <w:rPr>
          <w:rFonts w:hint="eastAsia"/>
        </w:rPr>
        <w:t>里</w:t>
      </w:r>
      <w:r w:rsidR="007F16C9" w:rsidRPr="00CD5136">
        <w:rPr>
          <w:rFonts w:hint="eastAsia"/>
        </w:rPr>
        <w:t>，</w:t>
      </w:r>
      <w:r w:rsidRPr="008D4A2D">
        <w:t>v-model</w:t>
      </w:r>
      <w:r w:rsidR="007F16C9" w:rsidRPr="00CD5136">
        <w:rPr>
          <w:rFonts w:hint="eastAsia"/>
        </w:rPr>
        <w:t>的</w:t>
      </w:r>
      <w:r w:rsidRPr="00CD5136">
        <w:t>用法</w:t>
      </w:r>
      <w:r w:rsidR="007F16C9" w:rsidRPr="00CD5136">
        <w:rPr>
          <w:rFonts w:hint="eastAsia"/>
        </w:rPr>
        <w:t>，</w:t>
      </w:r>
      <w:r w:rsidRPr="008D4A2D">
        <w:t>&lt;template v-for&gt;</w:t>
      </w:r>
      <w:r w:rsidRPr="00CD5136">
        <w:t>和非</w:t>
      </w:r>
      <w:r w:rsidRPr="008D4A2D">
        <w:t>v-for</w:t>
      </w:r>
      <w:r w:rsidRPr="00CD5136">
        <w:t>节点上key</w:t>
      </w:r>
      <w:r w:rsidR="007F16C9" w:rsidRPr="00CD5136">
        <w:rPr>
          <w:rFonts w:hint="eastAsia"/>
        </w:rPr>
        <w:t>的</w:t>
      </w:r>
      <w:r w:rsidRPr="00CD5136">
        <w:t>用法</w:t>
      </w:r>
      <w:r w:rsidR="007F16C9" w:rsidRPr="00CD5136">
        <w:rPr>
          <w:rFonts w:hint="eastAsia"/>
        </w:rPr>
        <w:t>，</w:t>
      </w:r>
      <w:r w:rsidRPr="008D4A2D">
        <w:t>v-if</w:t>
      </w:r>
      <w:r w:rsidRPr="00CD5136">
        <w:t>和</w:t>
      </w:r>
      <w:r w:rsidRPr="008D4A2D">
        <w:t>v-for</w:t>
      </w:r>
      <w:r w:rsidR="007F16C9" w:rsidRPr="00CD5136">
        <w:rPr>
          <w:rFonts w:hint="eastAsia"/>
        </w:rPr>
        <w:t>的</w:t>
      </w:r>
      <w:r w:rsidRPr="00CD5136">
        <w:t>优先级</w:t>
      </w:r>
      <w:r w:rsidR="007F16C9" w:rsidRPr="00CD5136">
        <w:rPr>
          <w:rFonts w:hint="eastAsia"/>
        </w:rPr>
        <w:t>都已经更改。</w:t>
      </w:r>
      <w:r w:rsidRPr="008D4A2D">
        <w:t>v-bind="object"</w:t>
      </w:r>
      <w:r w:rsidRPr="00CD5136">
        <w:t>排序敏感</w:t>
      </w:r>
      <w:r w:rsidR="007F16C9" w:rsidRPr="00CD5136">
        <w:rPr>
          <w:rFonts w:hint="eastAsia"/>
        </w:rPr>
        <w:t>，并且</w:t>
      </w:r>
      <w:r w:rsidRPr="008D4A2D">
        <w:t>v-for</w:t>
      </w:r>
      <w:r w:rsidRPr="00CD5136">
        <w:t>中的ref不再注册ref数组</w:t>
      </w:r>
      <w:r w:rsidR="007F16C9" w:rsidRPr="00CD5136">
        <w:rPr>
          <w:rFonts w:hint="eastAsia"/>
        </w:rPr>
        <w:t>。</w:t>
      </w:r>
    </w:p>
    <w:p w14:paraId="3C2542AA" w14:textId="787BF2AE" w:rsidR="007F16C9" w:rsidRPr="00CD5136" w:rsidRDefault="007F16C9" w:rsidP="007F16C9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Vue</w:t>
      </w:r>
      <w:r w:rsidR="00D46F72" w:rsidRPr="00CD5136">
        <w:t xml:space="preserve"> </w:t>
      </w:r>
      <w:r w:rsidRPr="00CD5136">
        <w:t>3</w:t>
      </w:r>
      <w:r w:rsidRPr="00CD5136">
        <w:rPr>
          <w:rFonts w:hint="eastAsia"/>
        </w:rPr>
        <w:t>还移除了Vue</w:t>
      </w:r>
      <w:r w:rsidR="00D46F72" w:rsidRPr="00CD5136">
        <w:t xml:space="preserve"> </w:t>
      </w:r>
      <w:r w:rsidRPr="00CD5136">
        <w:t>2</w:t>
      </w:r>
      <w:r w:rsidRPr="00CD5136">
        <w:rPr>
          <w:rFonts w:hint="eastAsia"/>
        </w:rPr>
        <w:t>中的一些</w:t>
      </w:r>
      <w:r w:rsidRPr="00CD5136">
        <w:t>API</w:t>
      </w:r>
      <w:r w:rsidRPr="00CD5136">
        <w:rPr>
          <w:rFonts w:hint="eastAsia"/>
        </w:rPr>
        <w:t>：</w:t>
      </w:r>
      <w:r w:rsidRPr="00CD5136">
        <w:t>keyCode支持作为</w:t>
      </w:r>
      <w:r w:rsidRPr="008D4A2D">
        <w:t>v-on</w:t>
      </w:r>
      <w:r w:rsidRPr="00CD5136">
        <w:t>的修饰符</w:t>
      </w:r>
      <w:r w:rsidR="00E63FBB" w:rsidRPr="00CD5136">
        <w:rPr>
          <w:rFonts w:hint="eastAsia"/>
        </w:rPr>
        <w:t>、</w:t>
      </w:r>
      <w:r w:rsidRPr="008D4A2D">
        <w:t>$on</w:t>
      </w:r>
      <w:r w:rsidRPr="00CD5136">
        <w:t>，</w:t>
      </w:r>
      <w:r w:rsidRPr="008D4A2D">
        <w:t>$off</w:t>
      </w:r>
      <w:r w:rsidRPr="00CD5136">
        <w:t xml:space="preserve">和 </w:t>
      </w:r>
      <w:r w:rsidRPr="008D4A2D">
        <w:t>$once</w:t>
      </w:r>
      <w:r w:rsidRPr="00CD5136">
        <w:t>实例方法</w:t>
      </w:r>
      <w:r w:rsidR="00E63FBB" w:rsidRPr="00CD5136">
        <w:rPr>
          <w:rFonts w:hint="eastAsia"/>
        </w:rPr>
        <w:t>、</w:t>
      </w:r>
      <w:r w:rsidRPr="00CD5136">
        <w:rPr>
          <w:rFonts w:hint="eastAsia"/>
        </w:rPr>
        <w:t>过滤</w:t>
      </w:r>
      <w:r w:rsidR="00E63FBB" w:rsidRPr="00CD5136">
        <w:rPr>
          <w:rFonts w:hint="eastAsia"/>
        </w:rPr>
        <w:t>、</w:t>
      </w:r>
      <w:r w:rsidRPr="00CD5136">
        <w:rPr>
          <w:rFonts w:hint="eastAsia"/>
        </w:rPr>
        <w:t>内联模板</w:t>
      </w:r>
      <w:r w:rsidRPr="00CD5136">
        <w:t>attribute</w:t>
      </w:r>
      <w:r w:rsidR="00E63FBB" w:rsidRPr="00CD5136">
        <w:rPr>
          <w:rFonts w:hint="eastAsia"/>
        </w:rPr>
        <w:t>、</w:t>
      </w:r>
      <w:r w:rsidRPr="008D4A2D">
        <w:t>$destroy</w:t>
      </w:r>
      <w:r w:rsidRPr="00CD5136">
        <w:t>实例方法。</w:t>
      </w:r>
    </w:p>
    <w:p w14:paraId="2C61A247" w14:textId="5DC1F4E9" w:rsidR="00140AA7" w:rsidRPr="00CD5136" w:rsidRDefault="00140AA7" w:rsidP="007F16C9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除了以上这些，Vue</w:t>
      </w:r>
      <w:r w:rsidR="0072463D" w:rsidRPr="00CD5136">
        <w:t xml:space="preserve"> </w:t>
      </w:r>
      <w:r w:rsidRPr="00CD5136">
        <w:t>3</w:t>
      </w:r>
      <w:r w:rsidRPr="00CD5136">
        <w:rPr>
          <w:rFonts w:hint="eastAsia"/>
        </w:rPr>
        <w:t>在组件、渲染函数</w:t>
      </w:r>
      <w:r w:rsidR="001645B0" w:rsidRPr="00CD5136">
        <w:rPr>
          <w:rFonts w:hint="eastAsia"/>
        </w:rPr>
        <w:t>等部分</w:t>
      </w:r>
      <w:r w:rsidRPr="00CD5136">
        <w:rPr>
          <w:rFonts w:hint="eastAsia"/>
        </w:rPr>
        <w:t>也做了一些改变，</w:t>
      </w:r>
      <w:r w:rsidR="001645B0" w:rsidRPr="00CD5136">
        <w:rPr>
          <w:rFonts w:hint="eastAsia"/>
        </w:rPr>
        <w:t>将</w:t>
      </w:r>
      <w:r w:rsidRPr="00CD5136">
        <w:rPr>
          <w:rFonts w:hint="eastAsia"/>
        </w:rPr>
        <w:t>会在对应的章节进行说明</w:t>
      </w:r>
      <w:r w:rsidR="00056F4A" w:rsidRPr="00CD5136">
        <w:rPr>
          <w:rFonts w:hint="eastAsia"/>
        </w:rPr>
        <w:t>。</w:t>
      </w:r>
    </w:p>
    <w:p w14:paraId="41F73169" w14:textId="6284AD35" w:rsidR="003B55A1" w:rsidRPr="0070221F" w:rsidRDefault="0070221F" w:rsidP="0070221F">
      <w:pPr>
        <w:pStyle w:val="3"/>
        <w:rPr>
          <w:sz w:val="24"/>
          <w:szCs w:val="28"/>
        </w:rPr>
      </w:pPr>
      <w:bookmarkStart w:id="11" w:name="_Toc64598760"/>
      <w:r w:rsidRPr="00852E02">
        <w:t>1.</w:t>
      </w:r>
      <w:r>
        <w:t>3</w:t>
      </w:r>
      <w:r w:rsidRPr="00852E02">
        <w:t>.</w:t>
      </w:r>
      <w:r>
        <w:t>3</w:t>
      </w:r>
      <w:r w:rsidRPr="0070221F">
        <w:rPr>
          <w:rFonts w:hint="eastAsia"/>
        </w:rPr>
        <w:t>库与工具的支持</w:t>
      </w:r>
      <w:bookmarkEnd w:id="11"/>
    </w:p>
    <w:p w14:paraId="0E99B447" w14:textId="77777777" w:rsidR="002D77CA" w:rsidRPr="00CD5136" w:rsidRDefault="0070221F" w:rsidP="007F16C9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Vue所有的官方库和工具都支持</w:t>
      </w:r>
      <w:r w:rsidRPr="00CD5136">
        <w:t xml:space="preserve"> Vue</w:t>
      </w:r>
      <w:r w:rsidR="00940FA2" w:rsidRPr="00CD5136">
        <w:t xml:space="preserve"> </w:t>
      </w:r>
      <w:r w:rsidRPr="00CD5136">
        <w:t>3</w:t>
      </w:r>
      <w:r w:rsidRPr="00CD5136">
        <w:rPr>
          <w:rFonts w:hint="eastAsia"/>
        </w:rPr>
        <w:t>，并且计划在</w:t>
      </w:r>
      <w:r w:rsidRPr="00CD5136">
        <w:t xml:space="preserve"> 2020 年底前稳定所有项目</w:t>
      </w:r>
      <w:r w:rsidR="00484002" w:rsidRPr="00CD5136">
        <w:rPr>
          <w:rFonts w:hint="eastAsia"/>
        </w:rPr>
        <w:t>。</w:t>
      </w:r>
    </w:p>
    <w:p w14:paraId="7C3C3568" w14:textId="6FE06543" w:rsidR="00484002" w:rsidRPr="008D4A2D" w:rsidRDefault="00484002" w:rsidP="007F16C9">
      <w:pPr>
        <w:spacing w:line="360" w:lineRule="auto"/>
        <w:ind w:firstLineChars="200" w:firstLine="420"/>
        <w:jc w:val="left"/>
      </w:pPr>
      <w:r w:rsidRPr="005C4DC2">
        <w:t>vue-cli</w:t>
      </w:r>
      <w:r w:rsidRPr="008D4A2D">
        <w:t>现在提供了内置选项，可</w:t>
      </w:r>
      <w:r w:rsidRPr="008D4A2D">
        <w:rPr>
          <w:rFonts w:hint="eastAsia"/>
        </w:rPr>
        <w:t>以</w:t>
      </w:r>
      <w:r w:rsidRPr="008D4A2D">
        <w:t>在创建新项目时选择Vue 3预设。升级</w:t>
      </w:r>
      <w:r w:rsidRPr="005C4DC2">
        <w:t>vue-cli</w:t>
      </w:r>
      <w:r w:rsidRPr="008D4A2D">
        <w:t>并运行</w:t>
      </w:r>
      <w:r w:rsidRPr="005C4DC2">
        <w:t>vue create</w:t>
      </w:r>
      <w:r w:rsidRPr="008D4A2D">
        <w:t>来创建Vue 3项目。</w:t>
      </w:r>
    </w:p>
    <w:p w14:paraId="0245B41B" w14:textId="5A95D16A" w:rsidR="00484002" w:rsidRPr="00CD5136" w:rsidRDefault="00484002" w:rsidP="007F16C9">
      <w:pPr>
        <w:spacing w:line="360" w:lineRule="auto"/>
        <w:ind w:firstLineChars="200" w:firstLine="420"/>
        <w:jc w:val="left"/>
      </w:pPr>
      <w:r w:rsidRPr="008D4A2D">
        <w:t>Vue Router 4.0提</w:t>
      </w:r>
      <w:r w:rsidRPr="00CD5136">
        <w:t>供了Vue 3支持</w:t>
      </w:r>
      <w:r w:rsidRPr="00CD5136">
        <w:rPr>
          <w:rFonts w:hint="eastAsia"/>
        </w:rPr>
        <w:t>。</w:t>
      </w:r>
      <w:r w:rsidR="00293DDA" w:rsidRPr="00CD5136">
        <w:rPr>
          <w:rFonts w:hint="eastAsia"/>
        </w:rPr>
        <w:t>新版本的</w:t>
      </w:r>
      <w:r w:rsidR="00293DDA" w:rsidRPr="00CD5136">
        <w:t>Devtools</w:t>
      </w:r>
      <w:r w:rsidR="00A622C8" w:rsidRPr="00CD5136">
        <w:t>目前只支持 Vue 3。</w:t>
      </w:r>
      <w:r w:rsidR="00A622C8" w:rsidRPr="00CD5136">
        <w:rPr>
          <w:rFonts w:hint="eastAsia"/>
        </w:rPr>
        <w:t>但经过</w:t>
      </w:r>
      <w:r w:rsidR="00293DDA" w:rsidRPr="00CD5136">
        <w:t>新的UI</w:t>
      </w:r>
      <w:r w:rsidR="00A622C8" w:rsidRPr="00CD5136">
        <w:rPr>
          <w:rFonts w:hint="eastAsia"/>
        </w:rPr>
        <w:t>设计</w:t>
      </w:r>
      <w:r w:rsidR="00293DDA" w:rsidRPr="00CD5136">
        <w:t>和内部结构</w:t>
      </w:r>
      <w:r w:rsidR="00A622C8" w:rsidRPr="00CD5136">
        <w:rPr>
          <w:rFonts w:hint="eastAsia"/>
        </w:rPr>
        <w:t>重构</w:t>
      </w:r>
      <w:r w:rsidR="00293DDA" w:rsidRPr="00CD5136">
        <w:t>，</w:t>
      </w:r>
      <w:r w:rsidR="00A622C8" w:rsidRPr="00CD5136">
        <w:rPr>
          <w:rFonts w:hint="eastAsia"/>
        </w:rPr>
        <w:t>将会在未来</w:t>
      </w:r>
      <w:r w:rsidR="00355B33" w:rsidRPr="00CD5136">
        <w:rPr>
          <w:rFonts w:hint="eastAsia"/>
        </w:rPr>
        <w:t>的更新中</w:t>
      </w:r>
      <w:r w:rsidR="00293DDA" w:rsidRPr="00CD5136">
        <w:t>支持多个Vue版本。</w:t>
      </w:r>
    </w:p>
    <w:p w14:paraId="1549872A" w14:textId="067B985A" w:rsidR="00484002" w:rsidRPr="00CD5136" w:rsidRDefault="00484002" w:rsidP="00484002">
      <w:pPr>
        <w:spacing w:line="360" w:lineRule="auto"/>
        <w:ind w:firstLineChars="200" w:firstLine="420"/>
        <w:jc w:val="left"/>
      </w:pPr>
      <w:r w:rsidRPr="00CD5136">
        <w:t>VSCode和Vetur</w:t>
      </w:r>
      <w:r w:rsidR="00764C8D" w:rsidRPr="00CD5136">
        <w:rPr>
          <w:rFonts w:hint="eastAsia"/>
        </w:rPr>
        <w:t>都提供了对</w:t>
      </w:r>
      <w:r w:rsidR="00764C8D" w:rsidRPr="00CD5136">
        <w:t>Vue 3的</w:t>
      </w:r>
      <w:r w:rsidRPr="00CD5136">
        <w:rPr>
          <w:rFonts w:hint="eastAsia"/>
        </w:rPr>
        <w:t>全面支持。</w:t>
      </w:r>
    </w:p>
    <w:p w14:paraId="28B47C9F" w14:textId="057FBE37" w:rsidR="000B6DF7" w:rsidRDefault="000B6DF7" w:rsidP="000B6DF7">
      <w:pPr>
        <w:pStyle w:val="2"/>
        <w:jc w:val="center"/>
        <w:rPr>
          <w:sz w:val="24"/>
          <w:szCs w:val="28"/>
        </w:rPr>
      </w:pPr>
      <w:bookmarkStart w:id="12" w:name="_Toc64598761"/>
      <w:r w:rsidRPr="00852E02">
        <w:rPr>
          <w:rFonts w:asciiTheme="minorHAnsi" w:eastAsiaTheme="minorHAnsi" w:hAnsiTheme="minorHAnsi" w:hint="eastAsia"/>
          <w:sz w:val="36"/>
          <w:szCs w:val="36"/>
        </w:rPr>
        <w:t>1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4</w:t>
      </w:r>
      <w:r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>
        <w:rPr>
          <w:rFonts w:asciiTheme="minorHAnsi" w:eastAsiaTheme="minorHAnsi" w:hAnsiTheme="minorHAnsi" w:hint="eastAsia"/>
          <w:sz w:val="36"/>
          <w:szCs w:val="36"/>
        </w:rPr>
        <w:t>本章小结</w:t>
      </w:r>
      <w:bookmarkEnd w:id="12"/>
    </w:p>
    <w:p w14:paraId="4E9057FC" w14:textId="533A49EC" w:rsidR="000B6DF7" w:rsidRPr="00CD5136" w:rsidRDefault="00BC3430" w:rsidP="0048400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从Vue的快速、轻量化特点作为切入，介绍了它作为渐进式的M</w:t>
      </w:r>
      <w:r w:rsidRPr="00CD5136">
        <w:t>VVM</w:t>
      </w:r>
      <w:r w:rsidRPr="00CD5136">
        <w:rPr>
          <w:rFonts w:hint="eastAsia"/>
        </w:rPr>
        <w:t>框架的特性。</w:t>
      </w:r>
      <w:r w:rsidR="004457E9" w:rsidRPr="00CD5136">
        <w:rPr>
          <w:rFonts w:hint="eastAsia"/>
        </w:rPr>
        <w:t>通过与其他框架，例如React、Angular的对比，</w:t>
      </w:r>
      <w:r w:rsidR="003B7C24" w:rsidRPr="00CD5136">
        <w:rPr>
          <w:rFonts w:hint="eastAsia"/>
        </w:rPr>
        <w:t>读者可以更直观地选择适合实际开发的框架。</w:t>
      </w:r>
      <w:r w:rsidR="00664EB1" w:rsidRPr="00CD5136">
        <w:rPr>
          <w:rFonts w:hint="eastAsia"/>
        </w:rPr>
        <w:t>而Vue作为渐进式框架，</w:t>
      </w:r>
      <w:r w:rsidR="00D75F9B" w:rsidRPr="00CD5136">
        <w:rPr>
          <w:rFonts w:hint="eastAsia"/>
        </w:rPr>
        <w:t>其平稳的学习曲线对于</w:t>
      </w:r>
      <w:r w:rsidR="008A409B" w:rsidRPr="00CD5136">
        <w:rPr>
          <w:rFonts w:hint="eastAsia"/>
        </w:rPr>
        <w:t>前端框架的新手而言</w:t>
      </w:r>
      <w:r w:rsidR="00D75F9B" w:rsidRPr="00CD5136">
        <w:rPr>
          <w:rFonts w:hint="eastAsia"/>
        </w:rPr>
        <w:t>是十分友好的</w:t>
      </w:r>
      <w:r w:rsidR="00CE285D" w:rsidRPr="00CD5136">
        <w:rPr>
          <w:rFonts w:hint="eastAsia"/>
        </w:rPr>
        <w:t>，</w:t>
      </w:r>
      <w:r w:rsidR="00CE285D" w:rsidRPr="00CD5136">
        <w:t>只需要HTML和 JavaScript基础</w:t>
      </w:r>
      <w:r w:rsidR="006C4C5B" w:rsidRPr="00CD5136">
        <w:rPr>
          <w:rFonts w:hint="eastAsia"/>
        </w:rPr>
        <w:t>知识便可以轻松上手。</w:t>
      </w:r>
    </w:p>
    <w:p w14:paraId="01EAD330" w14:textId="40E6CF53" w:rsidR="000B6DF7" w:rsidRPr="00CD5136" w:rsidRDefault="00E17A21" w:rsidP="0048400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lastRenderedPageBreak/>
        <w:t>新的Vue</w:t>
      </w:r>
      <w:r w:rsidRPr="00CD5136">
        <w:t xml:space="preserve"> 3</w:t>
      </w:r>
      <w:r w:rsidRPr="00CD5136">
        <w:rPr>
          <w:rFonts w:hint="eastAsia"/>
        </w:rPr>
        <w:t>则在</w:t>
      </w:r>
      <w:r w:rsidR="00CF4757" w:rsidRPr="00CD5136">
        <w:rPr>
          <w:rFonts w:hint="eastAsia"/>
        </w:rPr>
        <w:t>基于对象的</w:t>
      </w:r>
      <w:r w:rsidRPr="00CD5136">
        <w:rPr>
          <w:rFonts w:hint="eastAsia"/>
        </w:rPr>
        <w:t>Vue</w:t>
      </w:r>
      <w:r w:rsidRPr="00CD5136">
        <w:t xml:space="preserve"> 2.</w:t>
      </w:r>
      <w:r w:rsidRPr="00CD5136">
        <w:rPr>
          <w:rFonts w:hint="eastAsia"/>
        </w:rPr>
        <w:t>x的基础上加入了</w:t>
      </w:r>
      <w:r w:rsidRPr="00CD5136">
        <w:t>Composition API</w:t>
      </w:r>
      <w:r w:rsidRPr="00CD5136">
        <w:rPr>
          <w:rFonts w:hint="eastAsia"/>
        </w:rPr>
        <w:t>，即组合式A</w:t>
      </w:r>
      <w:r w:rsidRPr="00CD5136">
        <w:t>PI</w:t>
      </w:r>
      <w:r w:rsidR="00C9350C" w:rsidRPr="00CD5136">
        <w:rPr>
          <w:rFonts w:hint="eastAsia"/>
        </w:rPr>
        <w:t>。组合式</w:t>
      </w:r>
      <w:r w:rsidR="00C9350C" w:rsidRPr="00CD5136">
        <w:t>API在代码组织模式</w:t>
      </w:r>
      <w:r w:rsidR="00AD554A" w:rsidRPr="00CD5136">
        <w:rPr>
          <w:rFonts w:hint="eastAsia"/>
        </w:rPr>
        <w:t>上的</w:t>
      </w:r>
      <w:r w:rsidR="00C9350C" w:rsidRPr="00CD5136">
        <w:t>灵活</w:t>
      </w:r>
      <w:r w:rsidR="00AD554A" w:rsidRPr="00CD5136">
        <w:rPr>
          <w:rFonts w:hint="eastAsia"/>
        </w:rPr>
        <w:t>性</w:t>
      </w:r>
      <w:r w:rsidR="00C9350C" w:rsidRPr="00CD5136">
        <w:t>，</w:t>
      </w:r>
      <w:r w:rsidR="00341B9E" w:rsidRPr="00CD5136">
        <w:rPr>
          <w:rFonts w:hint="eastAsia"/>
        </w:rPr>
        <w:t>帮助</w:t>
      </w:r>
      <w:r w:rsidR="00C9350C" w:rsidRPr="00CD5136">
        <w:t>Vue</w:t>
      </w:r>
      <w:r w:rsidR="00863D54" w:rsidRPr="00CD5136">
        <w:t xml:space="preserve"> 3</w:t>
      </w:r>
      <w:r w:rsidR="00C9350C" w:rsidRPr="00CD5136">
        <w:t>在大型应用中更有竞争力。</w:t>
      </w:r>
      <w:r w:rsidR="00FF57AD" w:rsidRPr="00CD5136">
        <w:rPr>
          <w:rFonts w:hint="eastAsia"/>
        </w:rPr>
        <w:t>其他的改变，例如组件、渲染、指令等，则会在本书后续的章节中进行详述。</w:t>
      </w:r>
      <w:r w:rsidR="00313C55" w:rsidRPr="00CD5136">
        <w:t>Vue所有的官方库和工具都支持 Vue 3</w:t>
      </w:r>
      <w:r w:rsidR="001A3D38" w:rsidRPr="00CD5136">
        <w:rPr>
          <w:rFonts w:hint="eastAsia"/>
        </w:rPr>
        <w:t>。</w:t>
      </w:r>
    </w:p>
    <w:p w14:paraId="4D1D8421" w14:textId="32C6CA5F" w:rsidR="00412530" w:rsidRDefault="001A3D38" w:rsidP="0048400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下一章中，将会</w:t>
      </w:r>
      <w:r w:rsidR="00D53E6C" w:rsidRPr="00CD5136">
        <w:rPr>
          <w:rFonts w:hint="eastAsia"/>
        </w:rPr>
        <w:t>介绍</w:t>
      </w:r>
      <w:r w:rsidRPr="00CD5136">
        <w:rPr>
          <w:rFonts w:hint="eastAsia"/>
        </w:rPr>
        <w:t>Vue</w:t>
      </w:r>
      <w:r w:rsidRPr="00CD5136">
        <w:t xml:space="preserve"> 3</w:t>
      </w:r>
      <w:r w:rsidR="00D53E6C" w:rsidRPr="00CD5136">
        <w:rPr>
          <w:rFonts w:hint="eastAsia"/>
        </w:rPr>
        <w:t>的安装，</w:t>
      </w:r>
      <w:r w:rsidRPr="00CD5136">
        <w:rPr>
          <w:rFonts w:hint="eastAsia"/>
        </w:rPr>
        <w:t>并构建Vue</w:t>
      </w:r>
      <w:r w:rsidRPr="00CD5136">
        <w:t xml:space="preserve"> 3</w:t>
      </w:r>
      <w:r w:rsidRPr="00CD5136">
        <w:rPr>
          <w:rFonts w:hint="eastAsia"/>
        </w:rPr>
        <w:t>的第一个项目</w:t>
      </w:r>
      <w:r w:rsidR="00332F0F" w:rsidRPr="00CD5136">
        <w:rPr>
          <w:rFonts w:hint="eastAsia"/>
        </w:rPr>
        <w:t>。</w:t>
      </w:r>
    </w:p>
    <w:p w14:paraId="30C72052" w14:textId="1BC3DEF7" w:rsidR="00CA30F9" w:rsidRPr="00852E02" w:rsidRDefault="00CA30F9" w:rsidP="00CA30F9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13" w:name="_Toc64598762"/>
      <w:r>
        <w:rPr>
          <w:rFonts w:asciiTheme="minorHAnsi" w:eastAsiaTheme="minorHAnsi" w:hAnsiTheme="minorHAnsi"/>
          <w:sz w:val="36"/>
          <w:szCs w:val="36"/>
        </w:rPr>
        <w:t>1.5</w:t>
      </w:r>
      <w:r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>
        <w:rPr>
          <w:rFonts w:asciiTheme="minorHAnsi" w:eastAsiaTheme="minorHAnsi" w:hAnsiTheme="minorHAnsi" w:hint="eastAsia"/>
          <w:sz w:val="36"/>
          <w:szCs w:val="36"/>
        </w:rPr>
        <w:t>练习题</w:t>
      </w:r>
      <w:bookmarkEnd w:id="13"/>
    </w:p>
    <w:p w14:paraId="2DE95E98" w14:textId="4F7922A2" w:rsidR="00AE3A07" w:rsidRPr="00AF12DF" w:rsidRDefault="00AE3A07" w:rsidP="00AF12DF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 w:rsidRPr="00AF12DF">
        <w:rPr>
          <w:rFonts w:hint="eastAsia"/>
          <w:b/>
          <w:bCs/>
        </w:rPr>
        <w:t>问答题：</w:t>
      </w:r>
    </w:p>
    <w:p w14:paraId="0EF1AF7E" w14:textId="4B4840C3" w:rsidR="00E47C0F" w:rsidRDefault="00E47C0F" w:rsidP="00E47C0F">
      <w:pPr>
        <w:pStyle w:val="a3"/>
        <w:numPr>
          <w:ilvl w:val="0"/>
          <w:numId w:val="4"/>
        </w:numPr>
        <w:spacing w:line="360" w:lineRule="auto"/>
        <w:ind w:firstLineChars="0"/>
        <w:jc w:val="left"/>
      </w:pPr>
      <w:r>
        <w:rPr>
          <w:rFonts w:hint="eastAsia"/>
        </w:rPr>
        <w:t>什么是M</w:t>
      </w:r>
      <w:r>
        <w:t>VVN</w:t>
      </w:r>
      <w:r>
        <w:rPr>
          <w:rFonts w:hint="eastAsia"/>
        </w:rPr>
        <w:t>框架？</w:t>
      </w:r>
    </w:p>
    <w:p w14:paraId="6E8B0E17" w14:textId="16CFE152" w:rsidR="00557776" w:rsidRDefault="00557776" w:rsidP="00E47C0F">
      <w:pPr>
        <w:pStyle w:val="a3"/>
        <w:numPr>
          <w:ilvl w:val="0"/>
          <w:numId w:val="4"/>
        </w:numPr>
        <w:spacing w:line="360" w:lineRule="auto"/>
        <w:ind w:firstLineChars="0"/>
        <w:jc w:val="left"/>
      </w:pPr>
      <w:r>
        <w:rPr>
          <w:rFonts w:hint="eastAsia"/>
        </w:rPr>
        <w:t>在学习Vue之前需要哪些基础知识？</w:t>
      </w:r>
    </w:p>
    <w:p w14:paraId="4003BB9D" w14:textId="635712CC" w:rsidR="00636122" w:rsidRDefault="00636122" w:rsidP="00E47C0F">
      <w:pPr>
        <w:pStyle w:val="a3"/>
        <w:numPr>
          <w:ilvl w:val="0"/>
          <w:numId w:val="4"/>
        </w:numPr>
        <w:spacing w:line="360" w:lineRule="auto"/>
        <w:ind w:firstLineChars="0"/>
        <w:jc w:val="left"/>
      </w:pPr>
      <w:r>
        <w:rPr>
          <w:rFonts w:hint="eastAsia"/>
        </w:rPr>
        <w:t>Vue的灵感来源于哪个框架？Vue中</w:t>
      </w:r>
      <w:r w:rsidRPr="00CD5136">
        <w:rPr>
          <w:rFonts w:hint="eastAsia"/>
        </w:rPr>
        <w:t>组件的重渲染需要手动控制</w:t>
      </w:r>
      <w:r>
        <w:rPr>
          <w:rFonts w:hint="eastAsia"/>
        </w:rPr>
        <w:t>吗？</w:t>
      </w:r>
    </w:p>
    <w:p w14:paraId="3065BA8F" w14:textId="786871BF" w:rsidR="00E47C0F" w:rsidRDefault="00E47C0F" w:rsidP="00E47C0F">
      <w:pPr>
        <w:pStyle w:val="a3"/>
        <w:numPr>
          <w:ilvl w:val="0"/>
          <w:numId w:val="4"/>
        </w:numPr>
        <w:spacing w:line="360" w:lineRule="auto"/>
        <w:ind w:firstLineChars="0"/>
        <w:jc w:val="left"/>
      </w:pPr>
      <w:r>
        <w:rPr>
          <w:rFonts w:hint="eastAsia"/>
        </w:rPr>
        <w:t>Vue</w:t>
      </w:r>
      <w:r>
        <w:t xml:space="preserve"> 3</w:t>
      </w:r>
      <w:r>
        <w:rPr>
          <w:rFonts w:hint="eastAsia"/>
        </w:rPr>
        <w:t>对比Vue</w:t>
      </w:r>
      <w:r>
        <w:t xml:space="preserve"> 2.</w:t>
      </w:r>
      <w:r>
        <w:rPr>
          <w:rFonts w:hint="eastAsia"/>
        </w:rPr>
        <w:t>x在那些性能方面有所提升？</w:t>
      </w:r>
    </w:p>
    <w:p w14:paraId="15E63037" w14:textId="77777777" w:rsidR="00E47C0F" w:rsidRDefault="00E47C0F" w:rsidP="00E47C0F">
      <w:pPr>
        <w:spacing w:line="360" w:lineRule="auto"/>
        <w:ind w:firstLineChars="200" w:firstLine="420"/>
        <w:jc w:val="left"/>
      </w:pPr>
    </w:p>
    <w:p w14:paraId="0646EB00" w14:textId="69B2074F" w:rsidR="00CA30F9" w:rsidRDefault="00CA30F9" w:rsidP="00484002">
      <w:pPr>
        <w:spacing w:line="360" w:lineRule="auto"/>
        <w:ind w:firstLineChars="200" w:firstLine="420"/>
        <w:jc w:val="left"/>
      </w:pPr>
    </w:p>
    <w:p w14:paraId="6DCF5742" w14:textId="46537EF4" w:rsidR="00CA30F9" w:rsidRDefault="00CA30F9" w:rsidP="00484002">
      <w:pPr>
        <w:spacing w:line="360" w:lineRule="auto"/>
        <w:ind w:firstLineChars="200" w:firstLine="420"/>
        <w:jc w:val="left"/>
      </w:pPr>
    </w:p>
    <w:p w14:paraId="0C3A39C6" w14:textId="77777777" w:rsidR="00CA30F9" w:rsidRPr="00CA30F9" w:rsidRDefault="00CA30F9" w:rsidP="00484002">
      <w:pPr>
        <w:spacing w:line="360" w:lineRule="auto"/>
        <w:ind w:firstLineChars="200" w:firstLine="420"/>
        <w:jc w:val="left"/>
      </w:pPr>
    </w:p>
    <w:p w14:paraId="175F5427" w14:textId="298FEF0D" w:rsidR="008E1A6C" w:rsidRDefault="008E1A6C">
      <w:pPr>
        <w:widowControl/>
        <w:jc w:val="left"/>
        <w:rPr>
          <w:sz w:val="24"/>
          <w:szCs w:val="28"/>
        </w:rPr>
      </w:pPr>
      <w:r>
        <w:rPr>
          <w:sz w:val="24"/>
          <w:szCs w:val="28"/>
        </w:rPr>
        <w:br w:type="page"/>
      </w:r>
    </w:p>
    <w:p w14:paraId="584308DB" w14:textId="45EBD651" w:rsidR="008E1A6C" w:rsidRPr="00340E21" w:rsidRDefault="008E1A6C" w:rsidP="008E1A6C">
      <w:pPr>
        <w:pStyle w:val="1"/>
        <w:jc w:val="right"/>
        <w:rPr>
          <w:sz w:val="52"/>
          <w:szCs w:val="52"/>
        </w:rPr>
      </w:pPr>
      <w:bookmarkStart w:id="14" w:name="_Toc64598763"/>
      <w:r w:rsidRPr="00340E21">
        <w:rPr>
          <w:rFonts w:hint="eastAsia"/>
          <w:sz w:val="52"/>
          <w:szCs w:val="52"/>
        </w:rPr>
        <w:lastRenderedPageBreak/>
        <w:t>第</w:t>
      </w:r>
      <w:r w:rsidR="00566FB1">
        <w:rPr>
          <w:rFonts w:hint="eastAsia"/>
          <w:sz w:val="52"/>
          <w:szCs w:val="52"/>
        </w:rPr>
        <w:t>2</w:t>
      </w:r>
      <w:r w:rsidRPr="00340E21">
        <w:rPr>
          <w:rFonts w:hint="eastAsia"/>
          <w:sz w:val="52"/>
          <w:szCs w:val="52"/>
        </w:rPr>
        <w:t>章</w:t>
      </w:r>
      <w:r w:rsidR="00566FB1">
        <w:rPr>
          <w:rFonts w:hint="eastAsia"/>
          <w:sz w:val="52"/>
          <w:szCs w:val="52"/>
        </w:rPr>
        <w:t xml:space="preserve"> </w:t>
      </w:r>
      <w:r w:rsidRPr="008E1A6C">
        <w:rPr>
          <w:rFonts w:hint="eastAsia"/>
          <w:sz w:val="52"/>
          <w:szCs w:val="52"/>
        </w:rPr>
        <w:t>第一个</w:t>
      </w:r>
      <w:r w:rsidRPr="008E1A6C">
        <w:rPr>
          <w:sz w:val="52"/>
          <w:szCs w:val="52"/>
        </w:rPr>
        <w:t>Vue应用</w:t>
      </w:r>
      <w:bookmarkEnd w:id="14"/>
    </w:p>
    <w:p w14:paraId="1EB78ED4" w14:textId="3BDA115D" w:rsidR="008E1A6C" w:rsidRPr="00CD5136" w:rsidRDefault="001A0DB0" w:rsidP="00610694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将会对Vue</w:t>
      </w:r>
      <w:r w:rsidRPr="00CD5136">
        <w:t xml:space="preserve"> 3</w:t>
      </w:r>
      <w:r w:rsidRPr="00CD5136">
        <w:rPr>
          <w:rFonts w:hint="eastAsia"/>
        </w:rPr>
        <w:t>和工具的安装进行介绍</w:t>
      </w:r>
      <w:r w:rsidR="003B76F4" w:rsidRPr="00CD5136">
        <w:rPr>
          <w:rFonts w:hint="eastAsia"/>
        </w:rPr>
        <w:t>，并在此基础上完成第一个Vue</w:t>
      </w:r>
      <w:r w:rsidR="003B76F4" w:rsidRPr="00CD5136">
        <w:t xml:space="preserve"> 3</w:t>
      </w:r>
      <w:r w:rsidR="003B76F4" w:rsidRPr="00CD5136">
        <w:rPr>
          <w:rFonts w:hint="eastAsia"/>
        </w:rPr>
        <w:t>应用</w:t>
      </w:r>
      <w:r w:rsidRPr="00CD5136">
        <w:rPr>
          <w:rFonts w:hint="eastAsia"/>
        </w:rPr>
        <w:t>。</w:t>
      </w:r>
      <w:r w:rsidR="00610694" w:rsidRPr="00CD5136">
        <w:t>Vue设计的初衷包括可以被渐进式地采用</w:t>
      </w:r>
      <w:r w:rsidR="003B76F4" w:rsidRPr="00CD5136">
        <w:rPr>
          <w:rFonts w:hint="eastAsia"/>
        </w:rPr>
        <w:t>，</w:t>
      </w:r>
      <w:r w:rsidR="00610694" w:rsidRPr="00CD5136">
        <w:t>这意味着它可以根据需求以多种方式集成到一个项目中</w:t>
      </w:r>
      <w:r w:rsidR="00FB3A61" w:rsidRPr="00CD5136">
        <w:rPr>
          <w:rFonts w:hint="eastAsia"/>
        </w:rPr>
        <w:t>。</w:t>
      </w:r>
      <w:r w:rsidR="003B76F4" w:rsidRPr="00CD5136">
        <w:rPr>
          <w:rFonts w:hint="eastAsia"/>
        </w:rPr>
        <w:t>因此在最开始，我们可以</w:t>
      </w:r>
      <w:r w:rsidR="00776A2B" w:rsidRPr="00CD5136">
        <w:rPr>
          <w:rFonts w:hint="eastAsia"/>
        </w:rPr>
        <w:t>很</w:t>
      </w:r>
      <w:r w:rsidR="003B76F4" w:rsidRPr="00CD5136">
        <w:rPr>
          <w:rFonts w:hint="eastAsia"/>
        </w:rPr>
        <w:t>简单地引入Vue</w:t>
      </w:r>
      <w:r w:rsidR="00610694" w:rsidRPr="00CD5136">
        <w:t>。</w:t>
      </w:r>
    </w:p>
    <w:p w14:paraId="02EF299F" w14:textId="42BCBE3C" w:rsidR="008E1A6C" w:rsidRPr="00852E02" w:rsidRDefault="008E1A6C" w:rsidP="008E1A6C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15" w:name="_Toc64598764"/>
      <w:r>
        <w:rPr>
          <w:rFonts w:asciiTheme="minorHAnsi" w:eastAsiaTheme="minorHAnsi" w:hAnsiTheme="minorHAnsi"/>
          <w:sz w:val="36"/>
          <w:szCs w:val="36"/>
        </w:rPr>
        <w:t>2</w:t>
      </w:r>
      <w:r w:rsidRPr="00852E02">
        <w:rPr>
          <w:rFonts w:asciiTheme="minorHAnsi" w:eastAsiaTheme="minorHAnsi" w:hAnsiTheme="minorHAnsi"/>
          <w:sz w:val="36"/>
          <w:szCs w:val="36"/>
        </w:rPr>
        <w:t>.1</w:t>
      </w:r>
      <w:r w:rsidR="00500AA3">
        <w:rPr>
          <w:rFonts w:asciiTheme="minorHAnsi" w:eastAsiaTheme="minorHAnsi" w:hAnsiTheme="minorHAnsi" w:hint="eastAsia"/>
          <w:sz w:val="36"/>
          <w:szCs w:val="36"/>
        </w:rPr>
        <w:t>准备</w:t>
      </w:r>
      <w:r w:rsidRPr="008E1A6C">
        <w:rPr>
          <w:rFonts w:asciiTheme="minorHAnsi" w:eastAsiaTheme="minorHAnsi" w:hAnsiTheme="minorHAnsi"/>
          <w:sz w:val="36"/>
          <w:szCs w:val="36"/>
        </w:rPr>
        <w:t>Vue</w:t>
      </w:r>
      <w:r w:rsidR="0067040E">
        <w:rPr>
          <w:rFonts w:asciiTheme="minorHAnsi" w:eastAsiaTheme="minorHAnsi" w:hAnsiTheme="minorHAnsi"/>
          <w:sz w:val="36"/>
          <w:szCs w:val="36"/>
        </w:rPr>
        <w:t xml:space="preserve"> 3</w:t>
      </w:r>
      <w:bookmarkEnd w:id="15"/>
    </w:p>
    <w:p w14:paraId="1634D21A" w14:textId="16F5B3A5" w:rsidR="00357ABA" w:rsidRPr="0070221F" w:rsidRDefault="00B77C48" w:rsidP="00357ABA">
      <w:pPr>
        <w:pStyle w:val="3"/>
        <w:rPr>
          <w:sz w:val="24"/>
          <w:szCs w:val="28"/>
        </w:rPr>
      </w:pPr>
      <w:bookmarkStart w:id="16" w:name="_Toc64598765"/>
      <w:r>
        <w:t>2.1.1</w:t>
      </w:r>
      <w:r w:rsidRPr="00B77C48">
        <w:rPr>
          <w:rFonts w:hint="eastAsia"/>
        </w:rPr>
        <w:t>引入</w:t>
      </w:r>
      <w:r w:rsidRPr="00B77C48">
        <w:t>Vue.js</w:t>
      </w:r>
      <w:bookmarkEnd w:id="16"/>
    </w:p>
    <w:p w14:paraId="08F6B459" w14:textId="77777777" w:rsidR="000C3D8B" w:rsidRPr="00CD5136" w:rsidRDefault="000C3D8B" w:rsidP="000C3D8B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目前Vue的</w:t>
      </w:r>
      <w:r w:rsidRPr="00CD5136">
        <w:t>最新版本为3.0.2</w:t>
      </w:r>
      <w:r w:rsidRPr="00CD5136">
        <w:rPr>
          <w:rFonts w:hint="eastAsia"/>
        </w:rPr>
        <w:t>，将</w:t>
      </w:r>
      <w:r w:rsidRPr="00CD5136">
        <w:t xml:space="preserve"> Vue 3添加到项目中有三种主要方式。</w:t>
      </w:r>
    </w:p>
    <w:p w14:paraId="0813E47B" w14:textId="572FC199" w:rsidR="003600D7" w:rsidRDefault="000271A9" w:rsidP="003600D7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第一种</w:t>
      </w:r>
      <w:r w:rsidR="00622D8E" w:rsidRPr="00CD5136">
        <w:rPr>
          <w:rFonts w:hint="eastAsia"/>
        </w:rPr>
        <w:t>方式</w:t>
      </w:r>
      <w:r w:rsidRPr="00CD5136">
        <w:rPr>
          <w:rFonts w:hint="eastAsia"/>
        </w:rPr>
        <w:t>是在页面上以</w:t>
      </w:r>
      <w:r w:rsidRPr="00CD5136">
        <w:t>CDN package的形式导入</w:t>
      </w:r>
      <w:r w:rsidR="00B80C28" w:rsidRPr="00CD5136">
        <w:rPr>
          <w:rFonts w:hint="eastAsia"/>
        </w:rPr>
        <w:t>，添加的位置如</w:t>
      </w:r>
      <w:r w:rsidR="0080096D">
        <w:rPr>
          <w:rFonts w:hint="eastAsia"/>
        </w:rPr>
        <w:t>例</w:t>
      </w:r>
      <w:r w:rsidR="00B80C28" w:rsidRPr="00CD5136">
        <w:rPr>
          <w:rFonts w:hint="eastAsia"/>
          <w:b/>
          <w:bCs/>
        </w:rPr>
        <w:t>2</w:t>
      </w:r>
      <w:r w:rsidR="00B80C28" w:rsidRPr="00CD5136">
        <w:rPr>
          <w:b/>
          <w:bCs/>
        </w:rPr>
        <w:t>-1</w:t>
      </w:r>
      <w:r w:rsidR="00B80C28" w:rsidRPr="00CD5136">
        <w:rPr>
          <w:rFonts w:hint="eastAsia"/>
        </w:rPr>
        <w:t>所示</w:t>
      </w:r>
      <w:r w:rsidR="00E10BA1">
        <w:rPr>
          <w:rFonts w:hint="eastAsia"/>
        </w:rPr>
        <w:t>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4173C6" w14:paraId="0D657811" w14:textId="77777777" w:rsidTr="009575DC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08DFDD82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!DOCTYPE html&gt;</w:t>
            </w:r>
          </w:p>
          <w:p w14:paraId="0F4182DF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html&gt;</w:t>
            </w:r>
          </w:p>
          <w:p w14:paraId="5F4652CB" w14:textId="77777777" w:rsidR="00D26EA1" w:rsidRPr="004173C6" w:rsidRDefault="00D26EA1" w:rsidP="00D26EA1">
            <w:pPr>
              <w:spacing w:line="360" w:lineRule="auto"/>
              <w:ind w:left="84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head&gt;</w:t>
            </w:r>
          </w:p>
          <w:p w14:paraId="27E30EEA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>&lt;meta charset="utf-8" /&gt;</w:t>
            </w:r>
          </w:p>
          <w:p w14:paraId="4CBFE054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>&lt;title&gt;Vue&lt;/title&gt;</w:t>
            </w:r>
          </w:p>
          <w:p w14:paraId="780DCEA1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>&lt;script src="https://unpkg.com/vue@next"&gt;&lt;/script&gt;</w:t>
            </w:r>
          </w:p>
          <w:p w14:paraId="44BCE7B4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  <w:t>&lt;/head&gt;</w:t>
            </w:r>
          </w:p>
          <w:p w14:paraId="1E11CFEA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  <w:t>&lt;body&gt;</w:t>
            </w:r>
          </w:p>
          <w:p w14:paraId="2C621096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>&lt;/body&gt;</w:t>
            </w:r>
          </w:p>
          <w:p w14:paraId="66E229AB" w14:textId="4437ABE0" w:rsidR="004173C6" w:rsidRPr="000803BE" w:rsidRDefault="00D26EA1" w:rsidP="000803BE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/html&gt;</w:t>
            </w:r>
          </w:p>
        </w:tc>
      </w:tr>
    </w:tbl>
    <w:p w14:paraId="11FF3609" w14:textId="43768C6C" w:rsidR="00B80C28" w:rsidRPr="00D844C0" w:rsidRDefault="00755396" w:rsidP="003600D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 w:rsidR="00B80C28" w:rsidRPr="00D844C0">
        <w:rPr>
          <w:rFonts w:hint="eastAsia"/>
          <w:b/>
          <w:bCs/>
          <w:sz w:val="18"/>
          <w:szCs w:val="20"/>
        </w:rPr>
        <w:t>2</w:t>
      </w:r>
      <w:r w:rsidR="00B80C28" w:rsidRPr="00D844C0">
        <w:rPr>
          <w:b/>
          <w:bCs/>
          <w:sz w:val="18"/>
          <w:szCs w:val="20"/>
        </w:rPr>
        <w:t xml:space="preserve">-1 </w:t>
      </w:r>
      <w:r w:rsidR="00B80C28" w:rsidRPr="00D844C0">
        <w:rPr>
          <w:rFonts w:hint="eastAsia"/>
          <w:b/>
          <w:bCs/>
          <w:sz w:val="18"/>
          <w:szCs w:val="20"/>
        </w:rPr>
        <w:t>以C</w:t>
      </w:r>
      <w:r w:rsidR="00B80C28" w:rsidRPr="00D844C0">
        <w:rPr>
          <w:b/>
          <w:bCs/>
          <w:sz w:val="18"/>
          <w:szCs w:val="20"/>
        </w:rPr>
        <w:t>DN</w:t>
      </w:r>
      <w:r w:rsidR="00B80C28" w:rsidRPr="00D844C0">
        <w:rPr>
          <w:rFonts w:hint="eastAsia"/>
          <w:b/>
          <w:bCs/>
          <w:sz w:val="18"/>
          <w:szCs w:val="20"/>
        </w:rPr>
        <w:t>形式引入</w:t>
      </w:r>
    </w:p>
    <w:p w14:paraId="6E2A2FFB" w14:textId="77777777" w:rsidR="00B80C28" w:rsidRPr="00B80C28" w:rsidRDefault="00B80C28" w:rsidP="00B80C28">
      <w:pPr>
        <w:spacing w:line="360" w:lineRule="auto"/>
        <w:ind w:firstLineChars="200" w:firstLine="420"/>
        <w:jc w:val="center"/>
        <w:rPr>
          <w:b/>
          <w:bCs/>
        </w:rPr>
      </w:pPr>
    </w:p>
    <w:p w14:paraId="01F7DC08" w14:textId="7B64B812" w:rsidR="00357ABA" w:rsidRPr="00CD5136" w:rsidRDefault="00E64FB2" w:rsidP="008E1A6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对于学习或制作原型，可以使用一下语句：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857A34" w:rsidRPr="00857A34" w14:paraId="2AC438CC" w14:textId="77777777" w:rsidTr="009575DC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82EE998" w14:textId="2B7B31AD" w:rsidR="00857A34" w:rsidRPr="00857A34" w:rsidRDefault="00857A34" w:rsidP="009575D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61EA4">
              <w:rPr>
                <w:rFonts w:ascii="Courier New" w:hAnsi="Courier New" w:cs="Courier New"/>
                <w:sz w:val="18"/>
                <w:szCs w:val="20"/>
              </w:rPr>
              <w:t>&lt;script src="https://unpkg.com/vue@next"&gt;&lt;/script&gt;</w:t>
            </w:r>
          </w:p>
        </w:tc>
      </w:tr>
    </w:tbl>
    <w:p w14:paraId="33E491BB" w14:textId="77777777" w:rsidR="000148C8" w:rsidRDefault="000148C8" w:rsidP="008E1A6C">
      <w:pPr>
        <w:spacing w:line="360" w:lineRule="auto"/>
        <w:ind w:firstLineChars="200" w:firstLine="420"/>
        <w:jc w:val="left"/>
      </w:pPr>
    </w:p>
    <w:p w14:paraId="394CB9C4" w14:textId="3E7BF14B" w:rsidR="008E2C2B" w:rsidRDefault="008E2C2B" w:rsidP="008E1A6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对于生产环境，则推荐链接到一个明确的版本号和构建文件</w:t>
      </w:r>
      <w:r w:rsidR="00F9500C" w:rsidRPr="00CD5136">
        <w:rPr>
          <w:rFonts w:hint="eastAsia"/>
        </w:rPr>
        <w:t>，例如</w:t>
      </w:r>
      <w:r w:rsidR="00C67179" w:rsidRPr="00CD5136">
        <w:rPr>
          <w:rFonts w:hint="eastAsia"/>
        </w:rPr>
        <w:t>：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0935C8" w14:paraId="6B448AFA" w14:textId="77777777" w:rsidTr="009575DC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E89E5DF" w14:textId="53CE4828" w:rsidR="000935C8" w:rsidRPr="000935C8" w:rsidRDefault="000935C8" w:rsidP="009575D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61EA4">
              <w:rPr>
                <w:rFonts w:ascii="Courier New" w:hAnsi="Courier New" w:cs="Courier New"/>
                <w:sz w:val="18"/>
                <w:szCs w:val="20"/>
              </w:rPr>
              <w:t>&lt;script src="https://unpkg.com/vue@3.0.2"&gt;&lt;/script&gt;</w:t>
            </w:r>
          </w:p>
        </w:tc>
      </w:tr>
    </w:tbl>
    <w:p w14:paraId="2F19CDD9" w14:textId="77777777" w:rsidR="00D95031" w:rsidRDefault="00D95031" w:rsidP="008E1A6C">
      <w:pPr>
        <w:spacing w:line="360" w:lineRule="auto"/>
        <w:ind w:firstLineChars="200" w:firstLine="420"/>
        <w:jc w:val="left"/>
      </w:pPr>
    </w:p>
    <w:p w14:paraId="36F2CFEA" w14:textId="4CFF1226" w:rsidR="000271A9" w:rsidRDefault="00950380" w:rsidP="008E1A6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第二种方式是通过npm安装Vue</w:t>
      </w:r>
      <w:r w:rsidRPr="00CD5136">
        <w:t xml:space="preserve"> 3</w:t>
      </w:r>
      <w:r w:rsidRPr="00CD5136">
        <w:rPr>
          <w:rFonts w:hint="eastAsia"/>
        </w:rPr>
        <w:t>，推荐在</w:t>
      </w:r>
      <w:r w:rsidRPr="00CD5136">
        <w:t>构建大型应用时使用。</w:t>
      </w:r>
      <w:r w:rsidR="00886B52" w:rsidRPr="00CD5136">
        <w:rPr>
          <w:rFonts w:hint="eastAsia"/>
        </w:rPr>
        <w:t>在</w:t>
      </w:r>
      <w:r w:rsidR="00886B52" w:rsidRPr="00CD5136">
        <w:t>Node的官网下载Node，同时会得到</w:t>
      </w:r>
      <w:r w:rsidR="00886B52" w:rsidRPr="00CD5136">
        <w:rPr>
          <w:rFonts w:hint="eastAsia"/>
        </w:rPr>
        <w:t>npm</w:t>
      </w:r>
      <w:r w:rsidR="00886B52" w:rsidRPr="00CD5136">
        <w:t>工具。</w:t>
      </w:r>
      <w:r w:rsidRPr="00CD5136">
        <w:rPr>
          <w:rFonts w:hint="eastAsia"/>
        </w:rPr>
        <w:t>npm</w:t>
      </w:r>
      <w:r w:rsidRPr="00CD5136">
        <w:t xml:space="preserve"> 能很好地和Webpack</w:t>
      </w:r>
      <w:r w:rsidRPr="00CD5136">
        <w:rPr>
          <w:rFonts w:hint="eastAsia"/>
        </w:rPr>
        <w:t>、</w:t>
      </w:r>
      <w:r w:rsidRPr="00CD5136">
        <w:t>Browserify</w:t>
      </w:r>
      <w:r w:rsidRPr="00CD5136">
        <w:rPr>
          <w:rFonts w:hint="eastAsia"/>
        </w:rPr>
        <w:t>等</w:t>
      </w:r>
      <w:r w:rsidRPr="00CD5136">
        <w:t>模块打包器配合使用。</w:t>
      </w:r>
      <w:r w:rsidR="002F5E64" w:rsidRPr="00CD5136">
        <w:rPr>
          <w:rFonts w:hint="eastAsia"/>
        </w:rPr>
        <w:t>在命令行输入以下指令安装Vue</w:t>
      </w:r>
      <w:r w:rsidR="002F5E64" w:rsidRPr="00CD5136">
        <w:t xml:space="preserve"> 3</w:t>
      </w:r>
      <w:r w:rsidR="002F5E64" w:rsidRPr="00CD5136">
        <w:rPr>
          <w:rFonts w:hint="eastAsia"/>
        </w:rPr>
        <w:t>最新稳定版：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105BB4" w14:paraId="1BCA5629" w14:textId="77777777" w:rsidTr="00475264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4CDED626" w14:textId="74352B0E" w:rsidR="00105BB4" w:rsidRPr="00105BB4" w:rsidRDefault="00105BB4" w:rsidP="00475264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22C0">
              <w:rPr>
                <w:rFonts w:ascii="Courier New" w:hAnsi="Courier New" w:cs="Courier New"/>
                <w:sz w:val="18"/>
                <w:szCs w:val="20"/>
              </w:rPr>
              <w:t>npm install vue@next</w:t>
            </w:r>
          </w:p>
        </w:tc>
      </w:tr>
    </w:tbl>
    <w:p w14:paraId="70681A36" w14:textId="77777777" w:rsidR="00105BB4" w:rsidRPr="00CD5136" w:rsidRDefault="00105BB4" w:rsidP="00105BB4">
      <w:pPr>
        <w:spacing w:line="360" w:lineRule="auto"/>
        <w:jc w:val="left"/>
      </w:pPr>
    </w:p>
    <w:p w14:paraId="15D780F9" w14:textId="68073801" w:rsidR="00920CA2" w:rsidRDefault="00920CA2" w:rsidP="00920CA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由于</w:t>
      </w:r>
      <w:r w:rsidR="00886B52" w:rsidRPr="00CD5136">
        <w:rPr>
          <w:rFonts w:hint="eastAsia"/>
        </w:rPr>
        <w:t>npm</w:t>
      </w:r>
      <w:r w:rsidRPr="00CD5136">
        <w:t>的仓库源布置在国外，传输速度较慢</w:t>
      </w:r>
      <w:r w:rsidR="00886B52" w:rsidRPr="00CD5136">
        <w:rPr>
          <w:rFonts w:hint="eastAsia"/>
        </w:rPr>
        <w:t>，作为替代可以</w:t>
      </w:r>
      <w:r w:rsidRPr="00CD5136">
        <w:t>使用淘宝镜像源的cnpm</w:t>
      </w:r>
      <w:r w:rsidR="005D0D88" w:rsidRPr="00CD5136">
        <w:rPr>
          <w:rFonts w:hint="eastAsia"/>
        </w:rPr>
        <w:t>：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AA4A4B" w14:paraId="6A4E6885" w14:textId="77777777" w:rsidTr="00475264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6135DC39" w14:textId="744EF944" w:rsidR="00AA4A4B" w:rsidRPr="00AA4A4B" w:rsidRDefault="00AA4A4B" w:rsidP="00475264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27863">
              <w:rPr>
                <w:rFonts w:ascii="Courier New" w:hAnsi="Courier New" w:cs="Courier New"/>
                <w:sz w:val="18"/>
                <w:szCs w:val="20"/>
              </w:rPr>
              <w:t>npm install -g cnpm --registry=https://registry.npm.taobao.org</w:t>
            </w:r>
          </w:p>
        </w:tc>
      </w:tr>
    </w:tbl>
    <w:p w14:paraId="77FC6217" w14:textId="77777777" w:rsidR="00AA4A4B" w:rsidRPr="00045D3B" w:rsidRDefault="00AA4A4B" w:rsidP="00AA4A4B">
      <w:pPr>
        <w:spacing w:line="360" w:lineRule="auto"/>
        <w:jc w:val="left"/>
      </w:pPr>
    </w:p>
    <w:p w14:paraId="6F49CD05" w14:textId="0BFBA2D1" w:rsidR="005D0D88" w:rsidRDefault="005D0D88" w:rsidP="008E1A6C">
      <w:pPr>
        <w:spacing w:line="360" w:lineRule="auto"/>
        <w:ind w:firstLineChars="200" w:firstLine="420"/>
        <w:jc w:val="left"/>
        <w:rPr>
          <w:sz w:val="24"/>
          <w:szCs w:val="28"/>
        </w:rPr>
      </w:pPr>
      <w:r w:rsidRPr="00F45737">
        <w:rPr>
          <w:rFonts w:hint="eastAsia"/>
        </w:rPr>
        <w:t>之后，就可以用</w:t>
      </w:r>
      <w:r w:rsidRPr="00E02F08">
        <w:rPr>
          <w:rFonts w:hint="eastAsia"/>
        </w:rPr>
        <w:t xml:space="preserve"> cnpm</w:t>
      </w:r>
      <w:r w:rsidRPr="00E02F08">
        <w:t xml:space="preserve"> </w:t>
      </w:r>
      <w:r w:rsidR="00E27863" w:rsidRPr="00E27863">
        <w:rPr>
          <w:rFonts w:hint="eastAsia"/>
        </w:rPr>
        <w:t>指令</w:t>
      </w:r>
      <w:r w:rsidRPr="00F45737">
        <w:rPr>
          <w:rFonts w:hint="eastAsia"/>
        </w:rPr>
        <w:t>替代</w:t>
      </w:r>
      <w:r w:rsidRPr="00E02F08">
        <w:rPr>
          <w:rFonts w:hint="eastAsia"/>
        </w:rPr>
        <w:t xml:space="preserve"> npm</w:t>
      </w:r>
      <w:r w:rsidRPr="00E02F08">
        <w:t xml:space="preserve"> </w:t>
      </w:r>
      <w:r w:rsidRPr="00F45737">
        <w:rPr>
          <w:rFonts w:hint="eastAsia"/>
        </w:rPr>
        <w:t>指令</w:t>
      </w:r>
      <w:r w:rsidR="00A52CC0" w:rsidRPr="00F45737">
        <w:rPr>
          <w:rFonts w:hint="eastAsia"/>
        </w:rPr>
        <w:t>进行安装</w:t>
      </w:r>
      <w:r w:rsidR="00544E6C" w:rsidRPr="00F45737">
        <w:rPr>
          <w:rFonts w:hint="eastAsia"/>
        </w:rPr>
        <w:t>。</w:t>
      </w:r>
    </w:p>
    <w:p w14:paraId="2FF64FF1" w14:textId="77777777" w:rsidR="00544E6C" w:rsidRDefault="00544E6C" w:rsidP="008E1A6C">
      <w:pPr>
        <w:spacing w:line="360" w:lineRule="auto"/>
        <w:ind w:firstLineChars="200" w:firstLine="480"/>
        <w:jc w:val="left"/>
        <w:rPr>
          <w:sz w:val="24"/>
          <w:szCs w:val="28"/>
        </w:rPr>
      </w:pPr>
    </w:p>
    <w:p w14:paraId="6EDD559E" w14:textId="57799B5B" w:rsidR="000271A9" w:rsidRPr="00F45737" w:rsidRDefault="000D00D7" w:rsidP="008E1A6C">
      <w:pPr>
        <w:spacing w:line="360" w:lineRule="auto"/>
        <w:ind w:firstLineChars="200" w:firstLine="420"/>
        <w:jc w:val="left"/>
      </w:pPr>
      <w:r w:rsidRPr="00F45737">
        <w:rPr>
          <w:rFonts w:hint="eastAsia"/>
        </w:rPr>
        <w:t>第三种方式是使用</w:t>
      </w:r>
      <w:r w:rsidRPr="00F45737">
        <w:t>命令行工具</w:t>
      </w:r>
      <w:r w:rsidR="002E5D22" w:rsidRPr="00F45737">
        <w:rPr>
          <w:rFonts w:hint="eastAsia"/>
        </w:rPr>
        <w:t>Vue</w:t>
      </w:r>
      <w:r w:rsidR="002E5D22" w:rsidRPr="00F45737">
        <w:t xml:space="preserve"> </w:t>
      </w:r>
      <w:r w:rsidRPr="00F45737">
        <w:t>CLI</w:t>
      </w:r>
      <w:r w:rsidRPr="00F45737">
        <w:rPr>
          <w:rFonts w:hint="eastAsia"/>
        </w:rPr>
        <w:t>。</w:t>
      </w:r>
      <w:r w:rsidR="002E5D22" w:rsidRPr="00F45737">
        <w:t>Vue CLI是一个</w:t>
      </w:r>
      <w:r w:rsidR="001D3334" w:rsidRPr="00F45737">
        <w:rPr>
          <w:rFonts w:hint="eastAsia"/>
        </w:rPr>
        <w:t>由官方提供的</w:t>
      </w:r>
      <w:r w:rsidR="002E5D22" w:rsidRPr="00F45737">
        <w:t>基于Vue.js进行快速开发的完整系统</w:t>
      </w:r>
      <w:r w:rsidRPr="00F45737">
        <w:t>，为单页面应用(SPA)快速搭建繁杂的脚手架</w:t>
      </w:r>
      <w:r w:rsidR="00AB6331" w:rsidRPr="00F45737">
        <w:rPr>
          <w:rFonts w:hint="eastAsia"/>
        </w:rPr>
        <w:t>。它确保了各种构建工具能够基于智能的默认配置平稳衔接，这样</w:t>
      </w:r>
      <w:r w:rsidR="00A175FE" w:rsidRPr="00F45737">
        <w:rPr>
          <w:rFonts w:hint="eastAsia"/>
        </w:rPr>
        <w:t>开发者</w:t>
      </w:r>
      <w:r w:rsidR="00AB6331" w:rsidRPr="00F45737">
        <w:rPr>
          <w:rFonts w:hint="eastAsia"/>
        </w:rPr>
        <w:t>可以专注在</w:t>
      </w:r>
      <w:r w:rsidR="00397A3E" w:rsidRPr="00F45737">
        <w:rPr>
          <w:rFonts w:hint="eastAsia"/>
        </w:rPr>
        <w:t>开发应用</w:t>
      </w:r>
      <w:r w:rsidR="00AB6331" w:rsidRPr="00F45737">
        <w:rPr>
          <w:rFonts w:hint="eastAsia"/>
        </w:rPr>
        <w:t>上</w:t>
      </w:r>
      <w:r w:rsidRPr="00F45737">
        <w:t>。</w:t>
      </w:r>
      <w:r w:rsidR="005E4801" w:rsidRPr="00F45737">
        <w:rPr>
          <w:rFonts w:hint="eastAsia"/>
        </w:rPr>
        <w:t>Vue</w:t>
      </w:r>
      <w:r w:rsidR="005E4801" w:rsidRPr="00F45737">
        <w:t xml:space="preserve"> CLI</w:t>
      </w:r>
      <w:r w:rsidRPr="00F45737">
        <w:t>可以</w:t>
      </w:r>
      <w:r w:rsidRPr="00F45737">
        <w:rPr>
          <w:rFonts w:hint="eastAsia"/>
        </w:rPr>
        <w:t>快速</w:t>
      </w:r>
      <w:r w:rsidRPr="00F45737">
        <w:t>运行并带有热重载、保存时lint校验，以及生产环境可用的构建版本。</w:t>
      </w:r>
    </w:p>
    <w:p w14:paraId="42878505" w14:textId="668185A0" w:rsidR="004A7808" w:rsidRDefault="006B1210" w:rsidP="004A7808">
      <w:pPr>
        <w:spacing w:line="360" w:lineRule="auto"/>
        <w:ind w:firstLineChars="200" w:firstLine="420"/>
      </w:pPr>
      <w:r w:rsidRPr="00F45737">
        <w:rPr>
          <w:rFonts w:hint="eastAsia"/>
        </w:rPr>
        <w:t>对于</w:t>
      </w:r>
      <w:r w:rsidRPr="00F45737">
        <w:t>Vue 3，应该使用npm上可用的</w:t>
      </w:r>
      <w:r w:rsidR="00E02F08">
        <w:rPr>
          <w:rFonts w:hint="eastAsia"/>
        </w:rPr>
        <w:t xml:space="preserve"> </w:t>
      </w:r>
      <w:r w:rsidRPr="00F45737">
        <w:t>Vue CLI v4.5</w:t>
      </w:r>
      <w:r w:rsidR="00E02F08">
        <w:t xml:space="preserve"> </w:t>
      </w:r>
      <w:r w:rsidRPr="00F45737">
        <w:t>作为</w:t>
      </w:r>
      <w:r w:rsidR="004A7808">
        <w:rPr>
          <w:rFonts w:hint="eastAsia"/>
        </w:rPr>
        <w:t xml:space="preserve"> </w:t>
      </w:r>
      <w:r w:rsidRPr="00126582">
        <w:t>@vue/cli@next</w:t>
      </w:r>
      <w:r w:rsidRPr="00F45737">
        <w:t>。</w:t>
      </w:r>
      <w:r w:rsidRPr="00F45737">
        <w:rPr>
          <w:rFonts w:hint="eastAsia"/>
        </w:rPr>
        <w:t>可以通过</w:t>
      </w:r>
      <w:r w:rsidRPr="00F45737">
        <w:t>全局重新安装最新版本的</w:t>
      </w:r>
      <w:r w:rsidR="00CD4880" w:rsidRPr="004A7808">
        <w:rPr>
          <w:rFonts w:hint="eastAsia"/>
        </w:rPr>
        <w:t xml:space="preserve"> </w:t>
      </w:r>
      <w:r w:rsidRPr="004A7808">
        <w:t>@vue/cli</w:t>
      </w:r>
      <w:r w:rsidR="00CD4880" w:rsidRPr="004A7808">
        <w:t xml:space="preserve"> </w:t>
      </w:r>
      <w:r w:rsidRPr="00F45737">
        <w:rPr>
          <w:rFonts w:hint="eastAsia"/>
        </w:rPr>
        <w:t>进行升级</w:t>
      </w:r>
      <w:r w:rsidR="007F3A73">
        <w:rPr>
          <w:rFonts w:hint="eastAsia"/>
        </w:rPr>
        <w:t>。</w:t>
      </w:r>
      <w:r w:rsidR="00EE073A">
        <w:rPr>
          <w:rFonts w:hint="eastAsia"/>
        </w:rPr>
        <w:t>使用下列任意一条指令进行安装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4A7808" w14:paraId="76683797" w14:textId="77777777" w:rsidTr="006714F1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62889EDC" w14:textId="77777777" w:rsidR="004A7808" w:rsidRDefault="004A7808" w:rsidP="006714F1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A7808">
              <w:rPr>
                <w:rFonts w:ascii="Courier New" w:hAnsi="Courier New" w:cs="Courier New"/>
                <w:sz w:val="18"/>
                <w:szCs w:val="20"/>
              </w:rPr>
              <w:t>yarn global add @vue/cli@next</w:t>
            </w:r>
          </w:p>
          <w:p w14:paraId="6406DD64" w14:textId="4D9667F7" w:rsidR="004A7808" w:rsidRPr="00AA4A4B" w:rsidRDefault="004A7808" w:rsidP="006714F1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A7808">
              <w:rPr>
                <w:rFonts w:ascii="Courier New" w:hAnsi="Courier New" w:cs="Courier New"/>
                <w:sz w:val="18"/>
                <w:szCs w:val="20"/>
              </w:rPr>
              <w:t>npm install -g @vue/cli@next</w:t>
            </w:r>
          </w:p>
        </w:tc>
      </w:tr>
    </w:tbl>
    <w:p w14:paraId="70633F34" w14:textId="77777777" w:rsidR="00CC635C" w:rsidRDefault="00CC635C" w:rsidP="00831970">
      <w:pPr>
        <w:spacing w:line="360" w:lineRule="auto"/>
        <w:ind w:firstLineChars="200" w:firstLine="420"/>
        <w:jc w:val="left"/>
      </w:pPr>
    </w:p>
    <w:p w14:paraId="0A12D3C3" w14:textId="1A66AF64" w:rsidR="00831970" w:rsidRDefault="00B54CB1" w:rsidP="00831970">
      <w:pPr>
        <w:spacing w:line="360" w:lineRule="auto"/>
        <w:ind w:firstLineChars="200" w:firstLine="420"/>
        <w:jc w:val="left"/>
      </w:pPr>
      <w:r w:rsidRPr="00F45737">
        <w:rPr>
          <w:rFonts w:hint="eastAsia"/>
        </w:rPr>
        <w:t>然后在Vue项目中运行：</w:t>
      </w:r>
      <w:r w:rsidR="00831970">
        <w:t xml:space="preserve"> 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831970" w14:paraId="6CF8E6F5" w14:textId="77777777" w:rsidTr="006714F1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0F528D06" w14:textId="47DE76D4" w:rsidR="00831970" w:rsidRPr="00AA4A4B" w:rsidRDefault="00831970" w:rsidP="006714F1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31970">
              <w:rPr>
                <w:rFonts w:ascii="Courier New" w:hAnsi="Courier New" w:cs="Courier New"/>
                <w:sz w:val="18"/>
                <w:szCs w:val="20"/>
              </w:rPr>
              <w:t>vue upgrade --next</w:t>
            </w:r>
          </w:p>
        </w:tc>
      </w:tr>
    </w:tbl>
    <w:p w14:paraId="25E9A728" w14:textId="77777777" w:rsidR="0043710A" w:rsidRPr="00831970" w:rsidRDefault="0043710A" w:rsidP="000271A9">
      <w:pPr>
        <w:spacing w:line="360" w:lineRule="auto"/>
        <w:ind w:firstLineChars="200" w:firstLine="420"/>
      </w:pPr>
    </w:p>
    <w:p w14:paraId="1182A925" w14:textId="6AF97397" w:rsidR="009E681B" w:rsidRPr="0070221F" w:rsidRDefault="009E681B" w:rsidP="009E681B">
      <w:pPr>
        <w:pStyle w:val="3"/>
        <w:rPr>
          <w:sz w:val="24"/>
          <w:szCs w:val="28"/>
        </w:rPr>
      </w:pPr>
      <w:bookmarkStart w:id="17" w:name="_Toc64598766"/>
      <w:r>
        <w:t>2.1.2</w:t>
      </w:r>
      <w:r w:rsidR="003A0E8B" w:rsidRPr="003A0E8B">
        <w:rPr>
          <w:rFonts w:hint="eastAsia"/>
        </w:rPr>
        <w:t>安装</w:t>
      </w:r>
      <w:r w:rsidR="003A0E8B" w:rsidRPr="003A0E8B">
        <w:t>Vue Devtools</w:t>
      </w:r>
      <w:bookmarkEnd w:id="17"/>
    </w:p>
    <w:p w14:paraId="13DA6E0E" w14:textId="77777777" w:rsidR="00850C51" w:rsidRPr="00994C11" w:rsidRDefault="004F2DB6" w:rsidP="00556051">
      <w:pPr>
        <w:spacing w:line="360" w:lineRule="auto"/>
        <w:ind w:firstLineChars="200" w:firstLine="420"/>
      </w:pPr>
      <w:r w:rsidRPr="00994C11">
        <w:rPr>
          <w:rFonts w:hint="eastAsia"/>
        </w:rPr>
        <w:t>在开始开发Vue之前，推荐在浏览器中安装</w:t>
      </w:r>
      <w:r w:rsidRPr="00994C11">
        <w:t>Vue Devtools</w:t>
      </w:r>
      <w:r w:rsidRPr="00994C11">
        <w:rPr>
          <w:rFonts w:hint="eastAsia"/>
        </w:rPr>
        <w:t>，它可以方便开发者在一个更友好的界面中调试</w:t>
      </w:r>
      <w:r w:rsidRPr="00994C11">
        <w:t xml:space="preserve"> Vue 应用。</w:t>
      </w:r>
      <w:r w:rsidR="00556051" w:rsidRPr="00994C11">
        <w:t>Vue Devtools提供了一个查看Vue组</w:t>
      </w:r>
      <w:r w:rsidR="00556051" w:rsidRPr="00994C11">
        <w:rPr>
          <w:rFonts w:hint="eastAsia"/>
        </w:rPr>
        <w:t>件和全局状态管理器</w:t>
      </w:r>
      <w:r w:rsidR="00556051" w:rsidRPr="00994C11">
        <w:lastRenderedPageBreak/>
        <w:t>Vuex中数据</w:t>
      </w:r>
      <w:r w:rsidR="00556051" w:rsidRPr="00994C11">
        <w:rPr>
          <w:rFonts w:hint="eastAsia"/>
        </w:rPr>
        <w:t>的</w:t>
      </w:r>
      <w:r w:rsidR="00556051" w:rsidRPr="00994C11">
        <w:t>界面。</w:t>
      </w:r>
    </w:p>
    <w:p w14:paraId="5E478D3B" w14:textId="715E7CB6" w:rsidR="00850C51" w:rsidRPr="00994C11" w:rsidRDefault="008145F6" w:rsidP="00556051">
      <w:pPr>
        <w:spacing w:line="360" w:lineRule="auto"/>
        <w:ind w:firstLineChars="200" w:firstLine="420"/>
      </w:pPr>
      <w:r w:rsidRPr="00994C11">
        <w:rPr>
          <w:rFonts w:hint="eastAsia"/>
        </w:rPr>
        <w:t>对于Google</w:t>
      </w:r>
      <w:r w:rsidRPr="00994C11">
        <w:t xml:space="preserve"> </w:t>
      </w:r>
      <w:r w:rsidRPr="00994C11">
        <w:rPr>
          <w:rFonts w:hint="eastAsia"/>
        </w:rPr>
        <w:t>Chrome和Firefox，都可以在浏览器的应用商店中搜索</w:t>
      </w:r>
      <w:r w:rsidRPr="00994C11">
        <w:t>Vue Devtools</w:t>
      </w:r>
      <w:r w:rsidRPr="00994C11">
        <w:rPr>
          <w:rFonts w:hint="eastAsia"/>
        </w:rPr>
        <w:t>直接安装。</w:t>
      </w:r>
    </w:p>
    <w:p w14:paraId="41F4DBC9" w14:textId="4FE6A4A7" w:rsidR="00B54CB1" w:rsidRPr="00994C11" w:rsidRDefault="008145F6" w:rsidP="00556051">
      <w:pPr>
        <w:spacing w:line="360" w:lineRule="auto"/>
        <w:ind w:firstLineChars="200" w:firstLine="420"/>
      </w:pPr>
      <w:r w:rsidRPr="00994C11">
        <w:rPr>
          <w:rFonts w:hint="eastAsia"/>
        </w:rPr>
        <w:t>访问商店有困难的情况下也可以根据以下步骤进行手动安装：</w:t>
      </w:r>
    </w:p>
    <w:p w14:paraId="0C912782" w14:textId="1A944B6F" w:rsidR="004E49DE" w:rsidRDefault="004E49DE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>
        <w:rPr>
          <w:rFonts w:hint="eastAsia"/>
        </w:rPr>
        <w:t>在git</w:t>
      </w:r>
      <w:r>
        <w:t xml:space="preserve"> </w:t>
      </w:r>
      <w:r>
        <w:rPr>
          <w:rFonts w:hint="eastAsia"/>
        </w:rPr>
        <w:t>bash中输入以下指令，</w:t>
      </w:r>
      <w:r w:rsidR="00596FAD" w:rsidRPr="00994C11">
        <w:rPr>
          <w:rFonts w:hint="eastAsia"/>
        </w:rPr>
        <w:t>克隆</w:t>
      </w:r>
      <w:r w:rsidR="00596FAD" w:rsidRPr="00994C11">
        <w:t>Vue Devtools</w:t>
      </w:r>
      <w:r w:rsidR="00596FAD" w:rsidRPr="00994C11">
        <w:rPr>
          <w:rFonts w:hint="eastAsia"/>
        </w:rPr>
        <w:t>仓库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4E49DE" w14:paraId="5F520A56" w14:textId="77777777" w:rsidTr="00EC6DB0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37A5664B" w14:textId="214CEB79" w:rsidR="004E49DE" w:rsidRPr="00AA4A4B" w:rsidRDefault="004E49DE" w:rsidP="00EC6DB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E49DE">
              <w:rPr>
                <w:rFonts w:ascii="Courier New" w:hAnsi="Courier New" w:cs="Courier New"/>
                <w:sz w:val="18"/>
                <w:szCs w:val="20"/>
              </w:rPr>
              <w:t>git clone https://github.com/vuejs/vue-devtools.git</w:t>
            </w:r>
          </w:p>
        </w:tc>
      </w:tr>
    </w:tbl>
    <w:p w14:paraId="0C37F40D" w14:textId="77777777" w:rsidR="004E49DE" w:rsidRPr="00994C11" w:rsidRDefault="004E49DE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 w:rsidRPr="00994C11">
        <w:rPr>
          <w:rFonts w:hint="eastAsia"/>
        </w:rPr>
        <w:t>进入</w:t>
      </w:r>
      <w:r w:rsidRPr="00994C11">
        <w:t>新创建的vue-devtools文件夹</w:t>
      </w:r>
    </w:p>
    <w:p w14:paraId="02C87214" w14:textId="1ADB11DD" w:rsidR="00811743" w:rsidRPr="00811743" w:rsidRDefault="0009720C" w:rsidP="00811743">
      <w:pPr>
        <w:pStyle w:val="a3"/>
        <w:numPr>
          <w:ilvl w:val="0"/>
          <w:numId w:val="3"/>
        </w:numPr>
        <w:spacing w:line="360" w:lineRule="auto"/>
        <w:ind w:firstLineChars="0"/>
        <w:rPr>
          <w:sz w:val="24"/>
          <w:szCs w:val="28"/>
        </w:rPr>
      </w:pPr>
      <w:r>
        <w:rPr>
          <w:rFonts w:hint="eastAsia"/>
        </w:rPr>
        <w:t>在命令行中</w:t>
      </w:r>
      <w:r w:rsidR="00F27A43">
        <w:rPr>
          <w:rFonts w:hint="eastAsia"/>
        </w:rPr>
        <w:t>分别</w:t>
      </w:r>
      <w:r w:rsidR="004E49DE" w:rsidRPr="00994C11">
        <w:rPr>
          <w:rFonts w:hint="eastAsia"/>
        </w:rPr>
        <w:t>运行</w:t>
      </w:r>
      <w:r w:rsidR="006176B6">
        <w:rPr>
          <w:rFonts w:hint="eastAsia"/>
          <w:sz w:val="24"/>
          <w:szCs w:val="28"/>
        </w:rPr>
        <w:t>以下指令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811743" w14:paraId="7D1F5ED7" w14:textId="77777777" w:rsidTr="00EC6DB0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505184F8" w14:textId="77777777" w:rsidR="00811743" w:rsidRDefault="006176B6" w:rsidP="00E43DC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176B6">
              <w:rPr>
                <w:rFonts w:ascii="Courier New" w:hAnsi="Courier New" w:cs="Courier New"/>
                <w:sz w:val="18"/>
                <w:szCs w:val="20"/>
              </w:rPr>
              <w:t>yarn install</w:t>
            </w:r>
          </w:p>
          <w:p w14:paraId="5ECD1805" w14:textId="2874E651" w:rsidR="00C2338D" w:rsidRPr="00AA4A4B" w:rsidRDefault="00C2338D" w:rsidP="00E43DC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C2338D">
              <w:rPr>
                <w:rFonts w:ascii="Courier New" w:hAnsi="Courier New" w:cs="Courier New"/>
                <w:sz w:val="18"/>
                <w:szCs w:val="20"/>
              </w:rPr>
              <w:t>yarn run build</w:t>
            </w:r>
          </w:p>
        </w:tc>
      </w:tr>
    </w:tbl>
    <w:p w14:paraId="184C814A" w14:textId="77777777" w:rsidR="00A6215C" w:rsidRDefault="004E49DE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 w:rsidRPr="00994C11">
        <w:rPr>
          <w:rFonts w:hint="eastAsia"/>
        </w:rPr>
        <w:t>打开</w:t>
      </w:r>
      <w:r w:rsidRPr="00994C11">
        <w:t>Chrome</w:t>
      </w:r>
      <w:r w:rsidR="00A6215C">
        <w:rPr>
          <w:rFonts w:hint="eastAsia"/>
        </w:rPr>
        <w:t>浏览器</w:t>
      </w:r>
    </w:p>
    <w:p w14:paraId="5AB7752D" w14:textId="525058F9" w:rsidR="004E49DE" w:rsidRPr="00994C11" w:rsidRDefault="00BF08A9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>
        <w:rPr>
          <w:rFonts w:hint="eastAsia"/>
        </w:rPr>
        <w:t>选择</w:t>
      </w:r>
      <w:r w:rsidR="00A6215C" w:rsidRPr="00A6215C">
        <w:rPr>
          <w:rFonts w:hint="eastAsia"/>
        </w:rPr>
        <w:t>【</w:t>
      </w:r>
      <w:r w:rsidR="00A6215C" w:rsidRPr="00994C11">
        <w:rPr>
          <w:rFonts w:hint="eastAsia"/>
        </w:rPr>
        <w:t>菜单</w:t>
      </w:r>
      <w:r w:rsidR="00A6215C" w:rsidRPr="00A6215C">
        <w:rPr>
          <w:rFonts w:hint="eastAsia"/>
        </w:rPr>
        <w:t>】→【</w:t>
      </w:r>
      <w:r w:rsidR="00A6215C" w:rsidRPr="00994C11">
        <w:rPr>
          <w:rFonts w:hint="eastAsia"/>
        </w:rPr>
        <w:t>更多工具</w:t>
      </w:r>
      <w:r w:rsidR="00A6215C" w:rsidRPr="00A6215C">
        <w:rPr>
          <w:rFonts w:hint="eastAsia"/>
        </w:rPr>
        <w:t>】→【</w:t>
      </w:r>
      <w:r w:rsidR="00A6215C" w:rsidRPr="00994C11">
        <w:rPr>
          <w:rFonts w:hint="eastAsia"/>
        </w:rPr>
        <w:t>扩展程序</w:t>
      </w:r>
      <w:r w:rsidR="00A6215C" w:rsidRPr="00A6215C">
        <w:rPr>
          <w:rFonts w:hint="eastAsia"/>
        </w:rPr>
        <w:t>】</w:t>
      </w:r>
      <w:r>
        <w:rPr>
          <w:rFonts w:hint="eastAsia"/>
        </w:rPr>
        <w:t>命令</w:t>
      </w:r>
    </w:p>
    <w:p w14:paraId="50001A2E" w14:textId="7F3503DC" w:rsidR="004E49DE" w:rsidRPr="00994C11" w:rsidRDefault="0020196D" w:rsidP="0020196D">
      <w:pPr>
        <w:pStyle w:val="a3"/>
        <w:numPr>
          <w:ilvl w:val="0"/>
          <w:numId w:val="3"/>
        </w:numPr>
        <w:spacing w:line="360" w:lineRule="auto"/>
        <w:ind w:firstLineChars="0"/>
      </w:pPr>
      <w:r w:rsidRPr="00A6215C">
        <w:rPr>
          <w:rFonts w:hint="eastAsia"/>
        </w:rPr>
        <w:t>单击</w:t>
      </w:r>
      <w:r w:rsidR="004E49DE" w:rsidRPr="00994C11">
        <w:rPr>
          <w:rFonts w:hint="eastAsia"/>
        </w:rPr>
        <w:t>右上角的</w:t>
      </w:r>
      <w:r w:rsidRPr="00A6215C">
        <w:rPr>
          <w:rFonts w:hint="eastAsia"/>
        </w:rPr>
        <w:t>【</w:t>
      </w:r>
      <w:r w:rsidRPr="00994C11">
        <w:rPr>
          <w:rFonts w:hint="eastAsia"/>
        </w:rPr>
        <w:t>开发者模式</w:t>
      </w:r>
      <w:r w:rsidRPr="00A6215C">
        <w:rPr>
          <w:rFonts w:hint="eastAsia"/>
        </w:rPr>
        <w:t>】按钮</w:t>
      </w:r>
    </w:p>
    <w:p w14:paraId="2719364C" w14:textId="477266A6" w:rsidR="004E49DE" w:rsidRPr="00994C11" w:rsidRDefault="0020196D" w:rsidP="004E49DE">
      <w:pPr>
        <w:pStyle w:val="a3"/>
        <w:numPr>
          <w:ilvl w:val="0"/>
          <w:numId w:val="3"/>
        </w:numPr>
        <w:spacing w:line="360" w:lineRule="auto"/>
        <w:ind w:firstLineChars="0"/>
        <w:jc w:val="left"/>
      </w:pPr>
      <w:r w:rsidRPr="00A6215C">
        <w:rPr>
          <w:rFonts w:hint="eastAsia"/>
        </w:rPr>
        <w:t>单击</w:t>
      </w:r>
      <w:r w:rsidR="004E49DE" w:rsidRPr="00994C11">
        <w:rPr>
          <w:rFonts w:hint="eastAsia"/>
        </w:rPr>
        <w:t>左侧的</w:t>
      </w:r>
      <w:r>
        <w:rPr>
          <w:rFonts w:hint="eastAsia"/>
        </w:rPr>
        <w:t>【</w:t>
      </w:r>
      <w:r w:rsidR="004E49DE" w:rsidRPr="00994C11">
        <w:rPr>
          <w:rFonts w:hint="eastAsia"/>
        </w:rPr>
        <w:t>加载已解压的扩展程序</w:t>
      </w:r>
      <w:r>
        <w:rPr>
          <w:rFonts w:hint="eastAsia"/>
        </w:rPr>
        <w:t>】</w:t>
      </w:r>
      <w:r w:rsidR="004E49DE" w:rsidRPr="00994C11">
        <w:rPr>
          <w:rFonts w:hint="eastAsia"/>
        </w:rPr>
        <w:t>按钮</w:t>
      </w:r>
    </w:p>
    <w:p w14:paraId="49769D66" w14:textId="77777777" w:rsidR="004E49DE" w:rsidRPr="00994C11" w:rsidRDefault="004E49DE" w:rsidP="004E49DE">
      <w:pPr>
        <w:pStyle w:val="a3"/>
        <w:numPr>
          <w:ilvl w:val="0"/>
          <w:numId w:val="3"/>
        </w:numPr>
        <w:spacing w:line="360" w:lineRule="auto"/>
        <w:ind w:firstLineChars="0"/>
        <w:jc w:val="left"/>
      </w:pPr>
      <w:r w:rsidRPr="00994C11">
        <w:rPr>
          <w:rFonts w:hint="eastAsia"/>
        </w:rPr>
        <w:t>选择文件夹：</w:t>
      </w:r>
      <w:r w:rsidRPr="00994C11">
        <w:t>vue-devtools/packages/shell-chrome/</w:t>
      </w:r>
    </w:p>
    <w:p w14:paraId="461D9349" w14:textId="6349BC37" w:rsidR="004E49DE" w:rsidRPr="00994C11" w:rsidRDefault="004D3231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>
        <w:rPr>
          <w:rFonts w:hint="eastAsia"/>
        </w:rPr>
        <w:t>等待安装完成</w:t>
      </w:r>
    </w:p>
    <w:p w14:paraId="0E270802" w14:textId="77777777" w:rsidR="005F184C" w:rsidRDefault="005F184C" w:rsidP="005F184C">
      <w:pPr>
        <w:spacing w:line="360" w:lineRule="auto"/>
        <w:rPr>
          <w:sz w:val="24"/>
          <w:szCs w:val="28"/>
        </w:rPr>
      </w:pPr>
    </w:p>
    <w:p w14:paraId="55A318D4" w14:textId="6EA4DF38" w:rsidR="005F184C" w:rsidRPr="00994C11" w:rsidRDefault="005F184C" w:rsidP="005F184C">
      <w:pPr>
        <w:spacing w:line="360" w:lineRule="auto"/>
        <w:ind w:firstLineChars="200" w:firstLine="420"/>
      </w:pPr>
      <w:r w:rsidRPr="00994C11">
        <w:rPr>
          <w:rFonts w:hint="eastAsia"/>
        </w:rPr>
        <w:t>安装完成后可以在网页点击</w:t>
      </w:r>
      <w:r w:rsidRPr="00994C11">
        <w:t>F12呼出调试工具，查看Vue Devtools</w:t>
      </w:r>
      <w:r w:rsidRPr="00994C11">
        <w:rPr>
          <w:rFonts w:hint="eastAsia"/>
        </w:rPr>
        <w:t>，</w:t>
      </w:r>
      <w:r w:rsidR="00FE00B3">
        <w:rPr>
          <w:rFonts w:hint="eastAsia"/>
        </w:rPr>
        <w:t>其</w:t>
      </w:r>
      <w:r w:rsidRPr="00994C11">
        <w:rPr>
          <w:rFonts w:hint="eastAsia"/>
        </w:rPr>
        <w:t>界面如图</w:t>
      </w:r>
      <w:r w:rsidRPr="00994C11">
        <w:rPr>
          <w:rFonts w:hint="eastAsia"/>
          <w:b/>
          <w:bCs/>
        </w:rPr>
        <w:t>2</w:t>
      </w:r>
      <w:r w:rsidRPr="00994C11">
        <w:rPr>
          <w:b/>
          <w:bCs/>
        </w:rPr>
        <w:t>-</w:t>
      </w:r>
      <w:r w:rsidR="007E1B15">
        <w:rPr>
          <w:b/>
          <w:bCs/>
        </w:rPr>
        <w:t>1</w:t>
      </w:r>
      <w:r w:rsidRPr="00994C11">
        <w:rPr>
          <w:rFonts w:hint="eastAsia"/>
        </w:rPr>
        <w:t>所示。</w:t>
      </w:r>
    </w:p>
    <w:p w14:paraId="4D2D043E" w14:textId="0F698A01" w:rsidR="00B54CB1" w:rsidRDefault="0073222D" w:rsidP="003600D7">
      <w:pPr>
        <w:spacing w:line="360" w:lineRule="auto"/>
        <w:jc w:val="center"/>
        <w:rPr>
          <w:sz w:val="24"/>
          <w:szCs w:val="28"/>
        </w:rPr>
      </w:pPr>
      <w:r>
        <w:rPr>
          <w:noProof/>
        </w:rPr>
        <w:drawing>
          <wp:inline distT="0" distB="0" distL="0" distR="0" wp14:anchorId="08068E78" wp14:editId="17D057B8">
            <wp:extent cx="5274310" cy="246380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6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FF159" w14:textId="235C65E2" w:rsidR="00850C51" w:rsidRPr="00556051" w:rsidRDefault="00850C51" w:rsidP="003600D7">
      <w:pPr>
        <w:spacing w:line="360" w:lineRule="auto"/>
        <w:jc w:val="center"/>
        <w:rPr>
          <w:sz w:val="24"/>
          <w:szCs w:val="28"/>
        </w:rPr>
      </w:pPr>
      <w:r w:rsidRPr="00850C51">
        <w:rPr>
          <w:noProof/>
        </w:rPr>
        <w:lastRenderedPageBreak/>
        <w:drawing>
          <wp:inline distT="0" distB="0" distL="0" distR="0" wp14:anchorId="2ABD5922" wp14:editId="66CB365D">
            <wp:extent cx="5074920" cy="288036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878" t="2479" r="1903" b="3802"/>
                    <a:stretch/>
                  </pic:blipFill>
                  <pic:spPr bwMode="auto">
                    <a:xfrm>
                      <a:off x="0" y="0"/>
                      <a:ext cx="5074920" cy="2880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B5DA5E" w14:textId="6525EE5D" w:rsidR="00B54CB1" w:rsidRPr="00AC168B" w:rsidRDefault="0073222D" w:rsidP="003600D7">
      <w:pPr>
        <w:spacing w:line="360" w:lineRule="auto"/>
        <w:jc w:val="center"/>
        <w:rPr>
          <w:b/>
          <w:bCs/>
          <w:sz w:val="18"/>
          <w:szCs w:val="20"/>
        </w:rPr>
      </w:pPr>
      <w:r w:rsidRPr="00AC168B">
        <w:rPr>
          <w:rFonts w:hint="eastAsia"/>
          <w:b/>
          <w:bCs/>
          <w:sz w:val="18"/>
          <w:szCs w:val="20"/>
        </w:rPr>
        <w:t>图2</w:t>
      </w:r>
      <w:r w:rsidRPr="00AC168B">
        <w:rPr>
          <w:b/>
          <w:bCs/>
          <w:sz w:val="18"/>
          <w:szCs w:val="20"/>
        </w:rPr>
        <w:t>-</w:t>
      </w:r>
      <w:r w:rsidR="007E1B15">
        <w:rPr>
          <w:b/>
          <w:bCs/>
          <w:sz w:val="18"/>
          <w:szCs w:val="20"/>
        </w:rPr>
        <w:t>1</w:t>
      </w:r>
      <w:r w:rsidRPr="00AC168B">
        <w:rPr>
          <w:b/>
          <w:bCs/>
          <w:sz w:val="18"/>
          <w:szCs w:val="20"/>
        </w:rPr>
        <w:t xml:space="preserve"> V</w:t>
      </w:r>
      <w:r w:rsidRPr="00AC168B">
        <w:rPr>
          <w:rFonts w:hint="eastAsia"/>
          <w:b/>
          <w:bCs/>
          <w:sz w:val="18"/>
          <w:szCs w:val="20"/>
        </w:rPr>
        <w:t>ue</w:t>
      </w:r>
      <w:r w:rsidRPr="00AC168B">
        <w:rPr>
          <w:b/>
          <w:bCs/>
          <w:sz w:val="18"/>
          <w:szCs w:val="20"/>
        </w:rPr>
        <w:t xml:space="preserve"> Devtools</w:t>
      </w:r>
      <w:r w:rsidR="005B5DA9">
        <w:rPr>
          <w:rFonts w:hint="eastAsia"/>
          <w:b/>
          <w:bCs/>
          <w:sz w:val="18"/>
          <w:szCs w:val="20"/>
        </w:rPr>
        <w:t>界面</w:t>
      </w:r>
    </w:p>
    <w:p w14:paraId="4DFAC9F7" w14:textId="77777777" w:rsidR="00CA7CB8" w:rsidRDefault="00CA7CB8" w:rsidP="000271A9">
      <w:pPr>
        <w:spacing w:line="360" w:lineRule="auto"/>
        <w:ind w:firstLineChars="200" w:firstLine="480"/>
        <w:rPr>
          <w:sz w:val="24"/>
          <w:szCs w:val="28"/>
        </w:rPr>
      </w:pPr>
    </w:p>
    <w:p w14:paraId="0D27D661" w14:textId="31869B9A" w:rsidR="009572A0" w:rsidRPr="009572A0" w:rsidRDefault="009572A0" w:rsidP="009572A0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18" w:name="_Toc64598767"/>
      <w:r>
        <w:rPr>
          <w:rFonts w:asciiTheme="minorHAnsi" w:eastAsiaTheme="minorHAnsi" w:hAnsiTheme="minorHAnsi"/>
          <w:sz w:val="36"/>
          <w:szCs w:val="36"/>
        </w:rPr>
        <w:t>2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2</w:t>
      </w:r>
      <w:r w:rsidR="00965734"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 w:rsidRPr="009572A0">
        <w:rPr>
          <w:rFonts w:asciiTheme="minorHAnsi" w:eastAsiaTheme="minorHAnsi" w:hAnsiTheme="minorHAnsi"/>
          <w:sz w:val="36"/>
          <w:szCs w:val="36"/>
        </w:rPr>
        <w:t>Vue实例和数据绑定</w:t>
      </w:r>
      <w:bookmarkEnd w:id="18"/>
    </w:p>
    <w:p w14:paraId="17371857" w14:textId="1620C866" w:rsidR="009572A0" w:rsidRPr="001E1C16" w:rsidRDefault="009572A0" w:rsidP="009572A0">
      <w:pPr>
        <w:pStyle w:val="3"/>
        <w:rPr>
          <w:i/>
          <w:iCs/>
          <w:sz w:val="24"/>
          <w:szCs w:val="28"/>
        </w:rPr>
      </w:pPr>
      <w:bookmarkStart w:id="19" w:name="_Toc64598768"/>
      <w:r>
        <w:t>2.2.1</w:t>
      </w:r>
      <w:r w:rsidR="001E1C16" w:rsidRPr="001E1C16">
        <w:rPr>
          <w:rFonts w:hint="eastAsia"/>
        </w:rPr>
        <w:t>构建Vue</w:t>
      </w:r>
      <w:r w:rsidR="001E1C16" w:rsidRPr="001E1C16">
        <w:t xml:space="preserve"> 3</w:t>
      </w:r>
      <w:r w:rsidR="001E1C16" w:rsidRPr="001E1C16">
        <w:rPr>
          <w:rFonts w:hint="eastAsia"/>
        </w:rPr>
        <w:t>项目</w:t>
      </w:r>
      <w:bookmarkEnd w:id="19"/>
    </w:p>
    <w:p w14:paraId="7BA30230" w14:textId="7DE26662" w:rsidR="002C221E" w:rsidRPr="00994C11" w:rsidRDefault="00922C7E" w:rsidP="00922C7E">
      <w:pPr>
        <w:spacing w:line="360" w:lineRule="auto"/>
        <w:ind w:firstLineChars="200" w:firstLine="420"/>
      </w:pPr>
      <w:r w:rsidRPr="00994C11">
        <w:t>V</w:t>
      </w:r>
      <w:r w:rsidRPr="00994C11">
        <w:rPr>
          <w:rFonts w:hint="eastAsia"/>
        </w:rPr>
        <w:t>ue</w:t>
      </w:r>
      <w:r w:rsidRPr="00994C11">
        <w:t xml:space="preserve"> 3</w:t>
      </w:r>
      <w:r w:rsidRPr="00994C11">
        <w:rPr>
          <w:rFonts w:hint="eastAsia"/>
        </w:rPr>
        <w:t>支持使用Vite构建一个项目。</w:t>
      </w:r>
      <w:r w:rsidRPr="00994C11">
        <w:t>Vite是一个we</w:t>
      </w:r>
      <w:r w:rsidRPr="00994C11">
        <w:rPr>
          <w:rFonts w:hint="eastAsia"/>
        </w:rPr>
        <w:t>b</w:t>
      </w:r>
      <w:r w:rsidRPr="00994C11">
        <w:t>开发构建工具，</w:t>
      </w:r>
      <w:r w:rsidR="00984EFA" w:rsidRPr="00994C11">
        <w:rPr>
          <w:rFonts w:hint="eastAsia"/>
        </w:rPr>
        <w:t>可以</w:t>
      </w:r>
      <w:r w:rsidRPr="00994C11">
        <w:t>快速提供代码。</w:t>
      </w:r>
      <w:r w:rsidRPr="00994C11">
        <w:rPr>
          <w:rFonts w:hint="eastAsia"/>
        </w:rPr>
        <w:t>通过在</w:t>
      </w:r>
      <w:r w:rsidR="00CB5B0E" w:rsidRPr="00994C11">
        <w:rPr>
          <w:rFonts w:hint="eastAsia"/>
        </w:rPr>
        <w:t>命令行</w:t>
      </w:r>
      <w:r w:rsidRPr="00994C11">
        <w:rPr>
          <w:rFonts w:hint="eastAsia"/>
        </w:rPr>
        <w:t>中运行以下命令，可以使用</w:t>
      </w:r>
      <w:r w:rsidRPr="00994C11">
        <w:t>Vite快速构建Vue项目</w:t>
      </w:r>
      <w:r w:rsidR="00192C8E" w:rsidRPr="00994C11">
        <w:rPr>
          <w:rFonts w:hint="eastAsia"/>
        </w:rPr>
        <w:t>。</w:t>
      </w:r>
    </w:p>
    <w:p w14:paraId="057993B2" w14:textId="2AC6EF58" w:rsidR="00E95216" w:rsidRDefault="00192C8E" w:rsidP="00E95216">
      <w:pPr>
        <w:spacing w:line="360" w:lineRule="auto"/>
        <w:ind w:firstLineChars="200" w:firstLine="420"/>
        <w:jc w:val="left"/>
      </w:pPr>
      <w:r w:rsidRPr="00994C11">
        <w:rPr>
          <w:rFonts w:hint="eastAsia"/>
        </w:rPr>
        <w:t>使用</w:t>
      </w:r>
      <w:r w:rsidRPr="00994C11">
        <w:t>npm：</w:t>
      </w:r>
      <w:r w:rsidR="00E95216">
        <w:t xml:space="preserve"> 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E95216" w14:paraId="0B7BE32D" w14:textId="77777777" w:rsidTr="00736EC7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5EAE989E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npm init vite-app &lt;project-name&gt;</w:t>
            </w:r>
          </w:p>
          <w:p w14:paraId="6B21E0CE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cd &lt;project-name&gt;</w:t>
            </w:r>
          </w:p>
          <w:p w14:paraId="0DBA1EE6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npm install</w:t>
            </w:r>
          </w:p>
          <w:p w14:paraId="2423C651" w14:textId="38400BF0" w:rsidR="00E95216" w:rsidRPr="00AA4A4B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npm run dev</w:t>
            </w:r>
          </w:p>
        </w:tc>
      </w:tr>
    </w:tbl>
    <w:p w14:paraId="33274B1E" w14:textId="77777777" w:rsidR="00E95216" w:rsidRPr="00994C11" w:rsidRDefault="00E95216" w:rsidP="00192C8E">
      <w:pPr>
        <w:spacing w:line="360" w:lineRule="auto"/>
        <w:ind w:firstLineChars="200" w:firstLine="420"/>
      </w:pPr>
    </w:p>
    <w:p w14:paraId="7911B5A8" w14:textId="2F8EAFE9" w:rsidR="00E95216" w:rsidRDefault="00192C8E" w:rsidP="00E95216">
      <w:pPr>
        <w:spacing w:line="360" w:lineRule="auto"/>
        <w:ind w:firstLineChars="200" w:firstLine="420"/>
        <w:jc w:val="left"/>
      </w:pPr>
      <w:r w:rsidRPr="00994C11">
        <w:rPr>
          <w:rFonts w:hint="eastAsia"/>
        </w:rPr>
        <w:t>或者使用</w:t>
      </w:r>
      <w:r w:rsidRPr="00994C11">
        <w:t>yarn：</w:t>
      </w:r>
      <w:r w:rsidR="00E95216">
        <w:t xml:space="preserve"> 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E95216" w14:paraId="03996A46" w14:textId="77777777" w:rsidTr="00736EC7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14DC02BA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yarn create vite-app &lt;project-name&gt;</w:t>
            </w:r>
          </w:p>
          <w:p w14:paraId="576159B5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cd &lt;project-name&gt;</w:t>
            </w:r>
          </w:p>
          <w:p w14:paraId="4CBB612D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yarn</w:t>
            </w:r>
          </w:p>
          <w:p w14:paraId="7C311FAF" w14:textId="4B8BCED1" w:rsidR="00E95216" w:rsidRPr="00AA4A4B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lastRenderedPageBreak/>
              <w:t>yarn dev</w:t>
            </w:r>
          </w:p>
        </w:tc>
      </w:tr>
    </w:tbl>
    <w:p w14:paraId="245C03FD" w14:textId="77777777" w:rsidR="00E95216" w:rsidRPr="00E95216" w:rsidRDefault="00E95216" w:rsidP="00192C8E">
      <w:pPr>
        <w:spacing w:line="360" w:lineRule="auto"/>
        <w:ind w:firstLineChars="200" w:firstLine="420"/>
      </w:pPr>
    </w:p>
    <w:p w14:paraId="6E6461B4" w14:textId="3B99AE5C" w:rsidR="00B938ED" w:rsidRPr="00B938ED" w:rsidRDefault="00B938ED" w:rsidP="00B938ED">
      <w:pPr>
        <w:pStyle w:val="3"/>
        <w:rPr>
          <w:sz w:val="24"/>
          <w:szCs w:val="28"/>
        </w:rPr>
      </w:pPr>
      <w:bookmarkStart w:id="20" w:name="_Toc64598769"/>
      <w:r>
        <w:t>2.2.</w:t>
      </w:r>
      <w:r w:rsidR="00BE2EB3">
        <w:t>2</w:t>
      </w:r>
      <w:r>
        <w:rPr>
          <w:rFonts w:hint="eastAsia"/>
        </w:rPr>
        <w:t>项目</w:t>
      </w:r>
      <w:r w:rsidRPr="00B938ED">
        <w:rPr>
          <w:rFonts w:hint="eastAsia"/>
        </w:rPr>
        <w:t>实例</w:t>
      </w:r>
      <w:r w:rsidR="00764EA4">
        <w:rPr>
          <w:rFonts w:hint="eastAsia"/>
        </w:rPr>
        <w:t>：</w:t>
      </w:r>
      <w:r w:rsidRPr="00B938ED">
        <w:rPr>
          <w:rFonts w:hint="eastAsia"/>
        </w:rPr>
        <w:t>Hello</w:t>
      </w:r>
      <w:r w:rsidRPr="00B938ED">
        <w:t xml:space="preserve"> V</w:t>
      </w:r>
      <w:r w:rsidRPr="00B938ED">
        <w:rPr>
          <w:rFonts w:hint="eastAsia"/>
        </w:rPr>
        <w:t>ue</w:t>
      </w:r>
      <w:r w:rsidRPr="00B938ED">
        <w:t>3</w:t>
      </w:r>
      <w:bookmarkEnd w:id="20"/>
    </w:p>
    <w:p w14:paraId="1577F287" w14:textId="77C70390" w:rsidR="00CB7EDB" w:rsidRDefault="00B55BBC" w:rsidP="00CB7EDB">
      <w:pPr>
        <w:spacing w:line="360" w:lineRule="auto"/>
        <w:ind w:firstLineChars="200" w:firstLine="420"/>
      </w:pPr>
      <w:r w:rsidRPr="00ED5F18">
        <w:rPr>
          <w:rFonts w:hint="eastAsia"/>
        </w:rPr>
        <w:t>在项目创建完成后</w:t>
      </w:r>
      <w:r w:rsidR="008A47C9" w:rsidRPr="00ED5F18">
        <w:rPr>
          <w:rFonts w:hint="eastAsia"/>
        </w:rPr>
        <w:t>，</w:t>
      </w:r>
      <w:r w:rsidR="00097E33" w:rsidRPr="00ED5F18">
        <w:rPr>
          <w:rFonts w:hint="eastAsia"/>
        </w:rPr>
        <w:t>在</w:t>
      </w:r>
      <w:r w:rsidR="00097E33" w:rsidRPr="00ED5F18">
        <w:rPr>
          <w:rFonts w:hint="eastAsia"/>
          <w:b/>
          <w:bCs/>
          <w:i/>
          <w:iCs/>
        </w:rPr>
        <w:t>App</w:t>
      </w:r>
      <w:r w:rsidR="00097E33" w:rsidRPr="00ED5F18">
        <w:rPr>
          <w:b/>
          <w:bCs/>
          <w:i/>
          <w:iCs/>
        </w:rPr>
        <w:t>.</w:t>
      </w:r>
      <w:r w:rsidR="00097E33" w:rsidRPr="00ED5F18">
        <w:rPr>
          <w:rFonts w:hint="eastAsia"/>
          <w:b/>
          <w:bCs/>
          <w:i/>
          <w:iCs/>
        </w:rPr>
        <w:t>vue</w:t>
      </w:r>
      <w:r w:rsidR="009D1DDF" w:rsidRPr="00ED5F18">
        <w:rPr>
          <w:rFonts w:hint="eastAsia"/>
        </w:rPr>
        <w:t>与</w:t>
      </w:r>
      <w:r w:rsidR="009D1DDF" w:rsidRPr="00ED5F18">
        <w:rPr>
          <w:rFonts w:hint="eastAsia"/>
          <w:b/>
          <w:bCs/>
          <w:i/>
          <w:iCs/>
        </w:rPr>
        <w:t>main</w:t>
      </w:r>
      <w:r w:rsidR="009D1DDF" w:rsidRPr="00ED5F18">
        <w:rPr>
          <w:b/>
          <w:bCs/>
          <w:i/>
          <w:iCs/>
        </w:rPr>
        <w:t>.</w:t>
      </w:r>
      <w:r w:rsidR="009D1DDF" w:rsidRPr="00ED5F18">
        <w:rPr>
          <w:rFonts w:hint="eastAsia"/>
          <w:b/>
          <w:bCs/>
          <w:i/>
          <w:iCs/>
        </w:rPr>
        <w:t>js</w:t>
      </w:r>
      <w:r w:rsidR="00097E33" w:rsidRPr="00ED5F18">
        <w:rPr>
          <w:rFonts w:hint="eastAsia"/>
        </w:rPr>
        <w:t>中编写第一个Vue</w:t>
      </w:r>
      <w:r w:rsidR="00097E33" w:rsidRPr="00ED5F18">
        <w:t xml:space="preserve"> 3</w:t>
      </w:r>
      <w:r w:rsidR="00097E33" w:rsidRPr="00ED5F18">
        <w:rPr>
          <w:rFonts w:hint="eastAsia"/>
        </w:rPr>
        <w:t>应用</w:t>
      </w:r>
      <w:r w:rsidR="001265FD" w:rsidRPr="00ED5F18">
        <w:rPr>
          <w:rFonts w:hint="eastAsia"/>
        </w:rPr>
        <w:t>，</w:t>
      </w:r>
      <w:r w:rsidR="0093049F" w:rsidRPr="00ED5F18">
        <w:rPr>
          <w:rFonts w:hint="eastAsia"/>
        </w:rPr>
        <w:t>代码</w:t>
      </w:r>
      <w:r w:rsidR="00B73E3A" w:rsidRPr="00ED5F18">
        <w:rPr>
          <w:rFonts w:hint="eastAsia"/>
        </w:rPr>
        <w:t>分别</w:t>
      </w:r>
      <w:r w:rsidR="001265FD" w:rsidRPr="00ED5F18">
        <w:rPr>
          <w:rFonts w:hint="eastAsia"/>
        </w:rPr>
        <w:t>如</w:t>
      </w:r>
      <w:r w:rsidR="00F719BA">
        <w:rPr>
          <w:rFonts w:hint="eastAsia"/>
        </w:rPr>
        <w:t>例</w:t>
      </w:r>
      <w:r w:rsidR="001265FD" w:rsidRPr="00ED5F18">
        <w:rPr>
          <w:rFonts w:hint="eastAsia"/>
          <w:b/>
          <w:bCs/>
        </w:rPr>
        <w:t>2</w:t>
      </w:r>
      <w:r w:rsidR="001265FD" w:rsidRPr="00ED5F18">
        <w:rPr>
          <w:b/>
          <w:bCs/>
        </w:rPr>
        <w:t>-</w:t>
      </w:r>
      <w:r w:rsidR="00F719BA">
        <w:rPr>
          <w:b/>
          <w:bCs/>
        </w:rPr>
        <w:t>2</w:t>
      </w:r>
      <w:r w:rsidR="00B73E3A" w:rsidRPr="00ED5F18">
        <w:rPr>
          <w:rFonts w:hint="eastAsia"/>
        </w:rPr>
        <w:t>与</w:t>
      </w:r>
      <w:r w:rsidR="00F719BA">
        <w:rPr>
          <w:rFonts w:hint="eastAsia"/>
        </w:rPr>
        <w:t>例</w:t>
      </w:r>
      <w:r w:rsidR="00B73E3A" w:rsidRPr="00ED5F18">
        <w:rPr>
          <w:rFonts w:hint="eastAsia"/>
          <w:b/>
          <w:bCs/>
        </w:rPr>
        <w:t>2</w:t>
      </w:r>
      <w:r w:rsidR="00B73E3A" w:rsidRPr="00ED5F18">
        <w:rPr>
          <w:b/>
          <w:bCs/>
        </w:rPr>
        <w:t>-</w:t>
      </w:r>
      <w:r w:rsidR="00F719BA">
        <w:rPr>
          <w:b/>
          <w:bCs/>
        </w:rPr>
        <w:t>3</w:t>
      </w:r>
      <w:r w:rsidR="001265FD" w:rsidRPr="00ED5F18">
        <w:rPr>
          <w:rFonts w:hint="eastAsia"/>
        </w:rPr>
        <w:t>所示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CB7EDB" w14:paraId="12D41469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76419AC9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4DDBF8A5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0ADEB3E0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&lt;p&gt;{{ hello }}&lt;/p&gt;</w:t>
            </w:r>
          </w:p>
          <w:p w14:paraId="1CA75B5D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5B68C118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5CC4AC67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0016E0D6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08BC170F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import { ref } from "vue";</w:t>
            </w:r>
          </w:p>
          <w:p w14:paraId="32CD5F76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0BD3FE2B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5ECA5FC8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14C96349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const hello = ref("Hello Vue3");</w:t>
            </w:r>
          </w:p>
          <w:p w14:paraId="0CF2A304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53648C78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  hello,</w:t>
            </w:r>
          </w:p>
          <w:p w14:paraId="536DC464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35140047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5B5B765D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7C4C3682" w14:textId="5ED8AE11" w:rsidR="00CB7EDB" w:rsidRPr="00AA4A4B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13B56E18" w14:textId="19F4C72B" w:rsidR="00DA7AA9" w:rsidRPr="00AC168B" w:rsidRDefault="00DA7AA9" w:rsidP="00DA7AA9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App.vue中的代码</w:t>
      </w:r>
    </w:p>
    <w:p w14:paraId="64B73A82" w14:textId="77777777" w:rsidR="00CB7EDB" w:rsidRDefault="00CB7EDB" w:rsidP="00AD000E">
      <w:pPr>
        <w:spacing w:line="360" w:lineRule="auto"/>
        <w:jc w:val="left"/>
      </w:pP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CB7EDB" w14:paraId="1B3ECB55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70A1AA53" w14:textId="77777777" w:rsidR="00A31219" w:rsidRPr="00A31219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31219">
              <w:rPr>
                <w:rFonts w:ascii="Courier New" w:hAnsi="Courier New" w:cs="Courier New"/>
                <w:sz w:val="18"/>
                <w:szCs w:val="20"/>
              </w:rPr>
              <w:t>import { createApp } from 'vue'</w:t>
            </w:r>
          </w:p>
          <w:p w14:paraId="0510314F" w14:textId="77777777" w:rsidR="00A31219" w:rsidRPr="00A31219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31219">
              <w:rPr>
                <w:rFonts w:ascii="Courier New" w:hAnsi="Courier New" w:cs="Courier New"/>
                <w:sz w:val="18"/>
                <w:szCs w:val="20"/>
              </w:rPr>
              <w:t>import App from './App.vue'</w:t>
            </w:r>
          </w:p>
          <w:p w14:paraId="15C75ABA" w14:textId="648A8EF8" w:rsidR="00A31219" w:rsidRPr="00A31219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31219">
              <w:rPr>
                <w:rFonts w:ascii="Courier New" w:hAnsi="Courier New" w:cs="Courier New"/>
                <w:sz w:val="18"/>
                <w:szCs w:val="20"/>
              </w:rPr>
              <w:lastRenderedPageBreak/>
              <w:t>import './index.css'</w:t>
            </w:r>
          </w:p>
          <w:p w14:paraId="1BF0566F" w14:textId="77777777" w:rsidR="00A31219" w:rsidRPr="00A31219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19A2F286" w14:textId="0DDCA3F4" w:rsidR="00CB7EDB" w:rsidRPr="00AA4A4B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31219">
              <w:rPr>
                <w:rFonts w:ascii="Courier New" w:hAnsi="Courier New" w:cs="Courier New"/>
                <w:sz w:val="18"/>
                <w:szCs w:val="20"/>
              </w:rPr>
              <w:t>createApp(App).mount('#app')</w:t>
            </w:r>
          </w:p>
        </w:tc>
      </w:tr>
    </w:tbl>
    <w:p w14:paraId="0CCA5BAB" w14:textId="7B370ACE" w:rsidR="00AA585A" w:rsidRPr="00AC168B" w:rsidRDefault="00542EB4" w:rsidP="003600D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="00AA585A" w:rsidRPr="00AC168B">
        <w:rPr>
          <w:rFonts w:hint="eastAsia"/>
          <w:b/>
          <w:bCs/>
          <w:sz w:val="18"/>
          <w:szCs w:val="20"/>
        </w:rPr>
        <w:t>2</w:t>
      </w:r>
      <w:r w:rsidR="00AA585A" w:rsidRPr="00AC168B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3</w:t>
      </w:r>
      <w:r w:rsidR="00AA585A" w:rsidRPr="00AC168B">
        <w:rPr>
          <w:b/>
          <w:bCs/>
          <w:sz w:val="18"/>
          <w:szCs w:val="20"/>
        </w:rPr>
        <w:t xml:space="preserve"> </w:t>
      </w:r>
      <w:r w:rsidR="00AA585A" w:rsidRPr="00AC168B">
        <w:rPr>
          <w:rFonts w:hint="eastAsia"/>
          <w:b/>
          <w:bCs/>
          <w:sz w:val="18"/>
          <w:szCs w:val="20"/>
        </w:rPr>
        <w:t>main.js中的代码</w:t>
      </w:r>
    </w:p>
    <w:p w14:paraId="7AF38932" w14:textId="77777777" w:rsidR="00AA585A" w:rsidRDefault="00AA585A" w:rsidP="002C221E">
      <w:pPr>
        <w:spacing w:line="360" w:lineRule="auto"/>
        <w:ind w:firstLineChars="200" w:firstLine="480"/>
        <w:jc w:val="center"/>
        <w:rPr>
          <w:sz w:val="24"/>
          <w:szCs w:val="28"/>
        </w:rPr>
      </w:pPr>
    </w:p>
    <w:p w14:paraId="1C855598" w14:textId="03AB3A1B" w:rsidR="00AA585A" w:rsidRPr="004B3D53" w:rsidRDefault="00AA585A" w:rsidP="00AA585A">
      <w:pPr>
        <w:spacing w:line="360" w:lineRule="auto"/>
        <w:ind w:firstLineChars="200" w:firstLine="420"/>
      </w:pPr>
      <w:r w:rsidRPr="004B3D53">
        <w:rPr>
          <w:rFonts w:hint="eastAsia"/>
        </w:rPr>
        <w:t>使用</w:t>
      </w:r>
      <w:r w:rsidRPr="007B263C">
        <w:rPr>
          <w:rFonts w:ascii="Courier New" w:hAnsi="Courier New" w:cs="Courier New"/>
          <w:sz w:val="18"/>
          <w:szCs w:val="20"/>
        </w:rPr>
        <w:t>npm run dev</w:t>
      </w:r>
      <w:r w:rsidRPr="004B3D53">
        <w:rPr>
          <w:rFonts w:hint="eastAsia"/>
        </w:rPr>
        <w:t>指令正确运行后将会在网页上看到</w:t>
      </w:r>
      <w:r w:rsidRPr="004B3D53">
        <w:t>H</w:t>
      </w:r>
      <w:r w:rsidRPr="004B3D53">
        <w:rPr>
          <w:rFonts w:hint="eastAsia"/>
        </w:rPr>
        <w:t>ello</w:t>
      </w:r>
      <w:r w:rsidRPr="004B3D53">
        <w:t xml:space="preserve"> V</w:t>
      </w:r>
      <w:r w:rsidRPr="004B3D53">
        <w:rPr>
          <w:rFonts w:hint="eastAsia"/>
        </w:rPr>
        <w:t>ue</w:t>
      </w:r>
      <w:r w:rsidRPr="004B3D53">
        <w:t>3</w:t>
      </w:r>
      <w:r w:rsidRPr="004B3D53">
        <w:rPr>
          <w:rFonts w:hint="eastAsia"/>
        </w:rPr>
        <w:t>的字样</w:t>
      </w:r>
      <w:r w:rsidR="00930FB0" w:rsidRPr="004B3D53">
        <w:rPr>
          <w:rFonts w:hint="eastAsia"/>
        </w:rPr>
        <w:t>，</w:t>
      </w:r>
      <w:r w:rsidR="00C24A63" w:rsidRPr="004B3D53">
        <w:rPr>
          <w:rFonts w:hint="eastAsia"/>
        </w:rPr>
        <w:t>如图</w:t>
      </w:r>
      <w:r w:rsidR="00C24A63" w:rsidRPr="004B3D53">
        <w:rPr>
          <w:rFonts w:hint="eastAsia"/>
          <w:b/>
          <w:bCs/>
        </w:rPr>
        <w:t>2</w:t>
      </w:r>
      <w:r w:rsidR="00C24A63" w:rsidRPr="004B3D53">
        <w:rPr>
          <w:b/>
          <w:bCs/>
        </w:rPr>
        <w:t>-</w:t>
      </w:r>
      <w:r w:rsidR="00996E46">
        <w:rPr>
          <w:b/>
          <w:bCs/>
        </w:rPr>
        <w:t>2</w:t>
      </w:r>
      <w:r w:rsidR="001C2602" w:rsidRPr="004B3D53">
        <w:rPr>
          <w:rFonts w:hint="eastAsia"/>
        </w:rPr>
        <w:t>所</w:t>
      </w:r>
      <w:r w:rsidR="001C2602" w:rsidRPr="004B3D53">
        <w:rPr>
          <w:rFonts w:hint="eastAsia"/>
          <w:b/>
          <w:bCs/>
        </w:rPr>
        <w:t>示</w:t>
      </w:r>
      <w:r w:rsidR="00C24A63" w:rsidRPr="004B3D53">
        <w:rPr>
          <w:rFonts w:hint="eastAsia"/>
        </w:rPr>
        <w:t>。</w:t>
      </w:r>
      <w:r w:rsidR="008A694A" w:rsidRPr="004B3D53">
        <w:rPr>
          <w:rFonts w:hint="eastAsia"/>
        </w:rPr>
        <w:t>至此，</w:t>
      </w:r>
      <w:r w:rsidR="00930FB0" w:rsidRPr="004B3D53">
        <w:rPr>
          <w:rFonts w:hint="eastAsia"/>
        </w:rPr>
        <w:t>第一个Vue</w:t>
      </w:r>
      <w:r w:rsidR="00930FB0" w:rsidRPr="004B3D53">
        <w:t xml:space="preserve"> 3</w:t>
      </w:r>
      <w:r w:rsidR="00930FB0" w:rsidRPr="004B3D53">
        <w:rPr>
          <w:rFonts w:hint="eastAsia"/>
        </w:rPr>
        <w:t>应用创建成功。</w:t>
      </w:r>
    </w:p>
    <w:p w14:paraId="7DC798C5" w14:textId="23C944D2" w:rsidR="002C221E" w:rsidRDefault="002C221E" w:rsidP="003600D7">
      <w:pPr>
        <w:spacing w:line="360" w:lineRule="auto"/>
        <w:jc w:val="center"/>
        <w:rPr>
          <w:sz w:val="24"/>
          <w:szCs w:val="28"/>
        </w:rPr>
      </w:pPr>
      <w:r w:rsidRPr="002C221E">
        <w:rPr>
          <w:noProof/>
        </w:rPr>
        <w:drawing>
          <wp:inline distT="0" distB="0" distL="0" distR="0" wp14:anchorId="4AD1DBC6" wp14:editId="67ABE420">
            <wp:extent cx="2438400" cy="41910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26151" t="21260" r="27617" b="38424"/>
                    <a:stretch/>
                  </pic:blipFill>
                  <pic:spPr bwMode="auto">
                    <a:xfrm>
                      <a:off x="0" y="0"/>
                      <a:ext cx="2438400" cy="419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4B0C5A" w14:textId="7D1A5714" w:rsidR="002C221E" w:rsidRPr="00AC168B" w:rsidRDefault="002C221E" w:rsidP="003600D7">
      <w:pPr>
        <w:spacing w:line="360" w:lineRule="auto"/>
        <w:jc w:val="center"/>
        <w:rPr>
          <w:b/>
          <w:bCs/>
          <w:sz w:val="18"/>
          <w:szCs w:val="20"/>
        </w:rPr>
      </w:pPr>
      <w:r w:rsidRPr="00AC168B">
        <w:rPr>
          <w:rFonts w:hint="eastAsia"/>
          <w:b/>
          <w:bCs/>
          <w:sz w:val="18"/>
          <w:szCs w:val="20"/>
        </w:rPr>
        <w:t>图2</w:t>
      </w:r>
      <w:r w:rsidRPr="00AC168B">
        <w:rPr>
          <w:b/>
          <w:bCs/>
          <w:sz w:val="18"/>
          <w:szCs w:val="20"/>
        </w:rPr>
        <w:t>-</w:t>
      </w:r>
      <w:r w:rsidR="00996E46">
        <w:rPr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第一个</w:t>
      </w:r>
      <w:r w:rsidRPr="00AC168B">
        <w:rPr>
          <w:b/>
          <w:bCs/>
          <w:sz w:val="18"/>
          <w:szCs w:val="20"/>
        </w:rPr>
        <w:t>H</w:t>
      </w:r>
      <w:r w:rsidRPr="00AC168B">
        <w:rPr>
          <w:rFonts w:hint="eastAsia"/>
          <w:b/>
          <w:bCs/>
          <w:sz w:val="18"/>
          <w:szCs w:val="20"/>
        </w:rPr>
        <w:t>ello</w:t>
      </w:r>
      <w:r w:rsidRPr="00AC168B">
        <w:rPr>
          <w:b/>
          <w:bCs/>
          <w:sz w:val="18"/>
          <w:szCs w:val="20"/>
        </w:rPr>
        <w:t xml:space="preserve"> V</w:t>
      </w:r>
      <w:r w:rsidRPr="00AC168B">
        <w:rPr>
          <w:rFonts w:hint="eastAsia"/>
          <w:b/>
          <w:bCs/>
          <w:sz w:val="18"/>
          <w:szCs w:val="20"/>
        </w:rPr>
        <w:t>ue</w:t>
      </w:r>
      <w:r w:rsidRPr="00AC168B">
        <w:rPr>
          <w:b/>
          <w:bCs/>
          <w:sz w:val="18"/>
          <w:szCs w:val="20"/>
        </w:rPr>
        <w:t>3</w:t>
      </w:r>
    </w:p>
    <w:p w14:paraId="27B533B6" w14:textId="77777777" w:rsidR="002C221E" w:rsidRDefault="002C221E" w:rsidP="002C221E">
      <w:pPr>
        <w:spacing w:line="360" w:lineRule="auto"/>
        <w:ind w:firstLineChars="200" w:firstLine="480"/>
        <w:jc w:val="center"/>
        <w:rPr>
          <w:sz w:val="24"/>
          <w:szCs w:val="28"/>
        </w:rPr>
      </w:pPr>
    </w:p>
    <w:p w14:paraId="7A9ACB51" w14:textId="55D1B002" w:rsidR="003D49D9" w:rsidRPr="005017DE" w:rsidRDefault="003E1C48" w:rsidP="00DB03B6">
      <w:pPr>
        <w:spacing w:line="360" w:lineRule="auto"/>
        <w:ind w:firstLineChars="200" w:firstLine="420"/>
      </w:pPr>
      <w:r w:rsidRPr="005017DE">
        <w:rPr>
          <w:rFonts w:hint="eastAsia"/>
        </w:rPr>
        <w:t>对于</w:t>
      </w:r>
      <w:r w:rsidR="00DB03B6" w:rsidRPr="005017DE">
        <w:rPr>
          <w:rFonts w:hint="eastAsia"/>
        </w:rPr>
        <w:t>这个实例，</w:t>
      </w:r>
      <w:r w:rsidRPr="005017DE">
        <w:rPr>
          <w:rFonts w:hint="eastAsia"/>
        </w:rPr>
        <w:t>在</w:t>
      </w:r>
      <w:r w:rsidRPr="003C1920">
        <w:rPr>
          <w:rFonts w:hint="eastAsia"/>
        </w:rPr>
        <w:t>main.js</w:t>
      </w:r>
      <w:r w:rsidRPr="005017DE">
        <w:rPr>
          <w:rFonts w:hint="eastAsia"/>
        </w:rPr>
        <w:t>中</w:t>
      </w:r>
      <w:r w:rsidR="00907ECF" w:rsidRPr="005017DE">
        <w:rPr>
          <w:rFonts w:hint="eastAsia"/>
        </w:rPr>
        <w:t>使用了Vue</w:t>
      </w:r>
      <w:r w:rsidR="00907ECF" w:rsidRPr="005017DE">
        <w:t xml:space="preserve"> 3</w:t>
      </w:r>
      <w:r w:rsidR="00907ECF" w:rsidRPr="005017DE">
        <w:rPr>
          <w:rFonts w:hint="eastAsia"/>
        </w:rPr>
        <w:t>新增的</w:t>
      </w:r>
      <w:r w:rsidR="00907ECF" w:rsidRPr="003C1920">
        <w:t>createApp</w:t>
      </w:r>
      <w:r w:rsidR="00907ECF" w:rsidRPr="005017DE">
        <w:t>函数创建</w:t>
      </w:r>
      <w:r w:rsidR="00907ECF" w:rsidRPr="005017DE">
        <w:rPr>
          <w:rFonts w:hint="eastAsia"/>
        </w:rPr>
        <w:t>了</w:t>
      </w:r>
      <w:r w:rsidR="00907ECF" w:rsidRPr="005017DE">
        <w:t>一个新的应用实例</w:t>
      </w:r>
      <w:r w:rsidR="00B708ED" w:rsidRPr="005017DE">
        <w:rPr>
          <w:rFonts w:hint="eastAsia"/>
        </w:rPr>
        <w:t>，并挂载到名为</w:t>
      </w:r>
      <w:r w:rsidR="00B708ED" w:rsidRPr="003C1920">
        <w:rPr>
          <w:rFonts w:hint="eastAsia"/>
        </w:rPr>
        <w:t>app</w:t>
      </w:r>
      <w:r w:rsidR="00B708ED" w:rsidRPr="005017DE">
        <w:rPr>
          <w:rFonts w:hint="eastAsia"/>
        </w:rPr>
        <w:t>的</w:t>
      </w:r>
      <w:r w:rsidR="00B708ED" w:rsidRPr="005017DE">
        <w:t>DOM</w:t>
      </w:r>
      <w:r w:rsidR="00B708ED" w:rsidRPr="005017DE">
        <w:rPr>
          <w:rFonts w:hint="eastAsia"/>
        </w:rPr>
        <w:t>元素上。</w:t>
      </w:r>
    </w:p>
    <w:p w14:paraId="4E490050" w14:textId="0B8999C4" w:rsidR="002C221E" w:rsidRPr="005017DE" w:rsidRDefault="003D49D9" w:rsidP="00787624">
      <w:pPr>
        <w:spacing w:line="360" w:lineRule="auto"/>
        <w:ind w:firstLineChars="200" w:firstLine="420"/>
      </w:pPr>
      <w:r w:rsidRPr="005017DE">
        <w:rPr>
          <w:rFonts w:hint="eastAsia"/>
        </w:rPr>
        <w:t>在</w:t>
      </w:r>
      <w:r w:rsidRPr="002A7A16">
        <w:rPr>
          <w:rFonts w:hint="eastAsia"/>
        </w:rPr>
        <w:t>App</w:t>
      </w:r>
      <w:r w:rsidRPr="002A7A16">
        <w:t>.</w:t>
      </w:r>
      <w:r w:rsidRPr="002A7A16">
        <w:rPr>
          <w:rFonts w:hint="eastAsia"/>
        </w:rPr>
        <w:t>vue</w:t>
      </w:r>
      <w:r w:rsidRPr="005017DE">
        <w:rPr>
          <w:rFonts w:hint="eastAsia"/>
        </w:rPr>
        <w:t>中</w:t>
      </w:r>
      <w:r w:rsidR="004D7DE3" w:rsidRPr="005017DE">
        <w:rPr>
          <w:rFonts w:hint="eastAsia"/>
        </w:rPr>
        <w:t>定义了</w:t>
      </w:r>
      <w:r w:rsidR="004D7DE3" w:rsidRPr="002A7A16">
        <w:rPr>
          <w:rFonts w:hint="eastAsia"/>
          <w:i/>
          <w:iCs/>
        </w:rPr>
        <w:t>hello</w:t>
      </w:r>
      <w:r w:rsidR="004D7DE3" w:rsidRPr="005017DE">
        <w:rPr>
          <w:rFonts w:hint="eastAsia"/>
        </w:rPr>
        <w:t>，并通过</w:t>
      </w:r>
      <w:r w:rsidR="00B26D7A" w:rsidRPr="002A7A16">
        <w:rPr>
          <w:rFonts w:hint="eastAsia"/>
        </w:rPr>
        <w:t>setup</w:t>
      </w:r>
      <w:r w:rsidR="00B26D7A" w:rsidRPr="005017DE">
        <w:rPr>
          <w:rFonts w:hint="eastAsia"/>
        </w:rPr>
        <w:t>函数</w:t>
      </w:r>
      <w:r w:rsidR="004D7DE3" w:rsidRPr="005017DE">
        <w:rPr>
          <w:rFonts w:hint="eastAsia"/>
        </w:rPr>
        <w:t>将其初始值设为</w:t>
      </w:r>
      <w:r w:rsidR="004D7DE3" w:rsidRPr="002A7A16">
        <w:t>'Hello Vue3'</w:t>
      </w:r>
      <w:r w:rsidR="00B26D7A" w:rsidRPr="005017DE">
        <w:rPr>
          <w:rFonts w:hint="eastAsia"/>
        </w:rPr>
        <w:t>。其中，</w:t>
      </w:r>
      <w:r w:rsidR="00B26D7A" w:rsidRPr="00F942AD">
        <w:rPr>
          <w:rFonts w:hint="eastAsia"/>
        </w:rPr>
        <w:t>setup</w:t>
      </w:r>
      <w:r w:rsidR="00B26D7A" w:rsidRPr="005017DE">
        <w:rPr>
          <w:rFonts w:hint="eastAsia"/>
        </w:rPr>
        <w:t>函数是组合</w:t>
      </w:r>
      <w:r w:rsidR="00B26D7A" w:rsidRPr="005017DE">
        <w:t>API的入口点</w:t>
      </w:r>
      <w:r w:rsidR="00DF15BD" w:rsidRPr="005017DE">
        <w:rPr>
          <w:rFonts w:hint="eastAsia"/>
        </w:rPr>
        <w:t>，而</w:t>
      </w:r>
      <w:r w:rsidR="00DF15BD" w:rsidRPr="00F942AD">
        <w:rPr>
          <w:rFonts w:hint="eastAsia"/>
        </w:rPr>
        <w:t>ref</w:t>
      </w:r>
      <w:r w:rsidR="00DF15BD" w:rsidRPr="005017DE">
        <w:rPr>
          <w:rFonts w:hint="eastAsia"/>
        </w:rPr>
        <w:t>函数则帮助Vue监听</w:t>
      </w:r>
      <w:r w:rsidR="00DF15BD" w:rsidRPr="00536DC1">
        <w:rPr>
          <w:rFonts w:hint="eastAsia"/>
          <w:i/>
          <w:iCs/>
        </w:rPr>
        <w:t>hello</w:t>
      </w:r>
      <w:r w:rsidR="00DF15BD" w:rsidRPr="005017DE">
        <w:rPr>
          <w:rFonts w:hint="eastAsia"/>
        </w:rPr>
        <w:t>，当</w:t>
      </w:r>
      <w:r w:rsidR="008971CA" w:rsidRPr="005017DE">
        <w:rPr>
          <w:rFonts w:hint="eastAsia"/>
        </w:rPr>
        <w:t>它</w:t>
      </w:r>
      <w:r w:rsidR="00DF15BD" w:rsidRPr="005017DE">
        <w:rPr>
          <w:rFonts w:hint="eastAsia"/>
        </w:rPr>
        <w:t>发生变化，Vue会自动更新视图</w:t>
      </w:r>
      <w:r w:rsidR="00B26D7A" w:rsidRPr="005017DE">
        <w:rPr>
          <w:rFonts w:hint="eastAsia"/>
        </w:rPr>
        <w:t>。</w:t>
      </w:r>
      <w:r w:rsidR="004D7DE3" w:rsidRPr="005017DE">
        <w:rPr>
          <w:rFonts w:hint="eastAsia"/>
        </w:rPr>
        <w:t>Vue会</w:t>
      </w:r>
      <w:r w:rsidRPr="005017DE">
        <w:rPr>
          <w:rFonts w:hint="eastAsia"/>
        </w:rPr>
        <w:t>声明式地将数据渲染进</w:t>
      </w:r>
      <w:r w:rsidRPr="005017DE">
        <w:t>DOM的系统</w:t>
      </w:r>
      <w:r w:rsidR="004D7DE3" w:rsidRPr="005017DE">
        <w:rPr>
          <w:rFonts w:hint="eastAsia"/>
        </w:rPr>
        <w:t>，</w:t>
      </w:r>
      <w:r w:rsidR="004D7DE3" w:rsidRPr="005017DE">
        <w:t>所有东西都是响应式的</w:t>
      </w:r>
      <w:r w:rsidR="00787624" w:rsidRPr="005017DE">
        <w:rPr>
          <w:rFonts w:hint="eastAsia"/>
        </w:rPr>
        <w:t>，也就是说当数据发生变化时，会同步更新其数据链和作用域中所有的相关状态。</w:t>
      </w:r>
    </w:p>
    <w:p w14:paraId="00863DED" w14:textId="7E51EC90" w:rsidR="00D30FE9" w:rsidRPr="00400ED8" w:rsidRDefault="00D30FE9" w:rsidP="00400ED8">
      <w:pPr>
        <w:pStyle w:val="3"/>
        <w:rPr>
          <w:sz w:val="24"/>
          <w:szCs w:val="28"/>
        </w:rPr>
      </w:pPr>
      <w:bookmarkStart w:id="21" w:name="_Toc64598770"/>
      <w:r>
        <w:t>2.2.</w:t>
      </w:r>
      <w:r w:rsidR="00A30F00">
        <w:t>3</w:t>
      </w:r>
      <w:r w:rsidR="00274455" w:rsidRPr="00852E02">
        <w:t xml:space="preserve"> </w:t>
      </w:r>
      <w:r w:rsidR="00A96A61">
        <w:rPr>
          <w:rFonts w:hint="eastAsia"/>
        </w:rPr>
        <w:t>setup与生命周期</w:t>
      </w:r>
      <w:bookmarkEnd w:id="21"/>
    </w:p>
    <w:p w14:paraId="0A812417" w14:textId="6A20EEFB" w:rsidR="000C59C8" w:rsidRPr="005017DE" w:rsidRDefault="00122076" w:rsidP="009F56BA">
      <w:pPr>
        <w:spacing w:line="360" w:lineRule="auto"/>
        <w:ind w:firstLineChars="200" w:firstLine="420"/>
      </w:pPr>
      <w:r w:rsidRPr="003527EC">
        <w:rPr>
          <w:rFonts w:hint="eastAsia"/>
        </w:rPr>
        <w:t>setup</w:t>
      </w:r>
      <w:r w:rsidR="00060B43" w:rsidRPr="005017DE">
        <w:t>函数</w:t>
      </w:r>
      <w:r w:rsidRPr="005017DE">
        <w:rPr>
          <w:rFonts w:hint="eastAsia"/>
        </w:rPr>
        <w:t>是Vue</w:t>
      </w:r>
      <w:r w:rsidRPr="005017DE">
        <w:t xml:space="preserve"> 3</w:t>
      </w:r>
      <w:r w:rsidRPr="005017DE">
        <w:rPr>
          <w:rFonts w:hint="eastAsia"/>
        </w:rPr>
        <w:t>中新增的一个组件选项，</w:t>
      </w:r>
      <w:r w:rsidR="00060B43" w:rsidRPr="005017DE">
        <w:rPr>
          <w:rFonts w:hint="eastAsia"/>
        </w:rPr>
        <w:t>为使用</w:t>
      </w:r>
      <w:r w:rsidR="0093198E" w:rsidRPr="005017DE">
        <w:t>V</w:t>
      </w:r>
      <w:r w:rsidR="00060B43" w:rsidRPr="005017DE">
        <w:t>ue 3的</w:t>
      </w:r>
      <w:r w:rsidR="00060B43" w:rsidRPr="005017DE">
        <w:rPr>
          <w:rFonts w:hint="eastAsia"/>
        </w:rPr>
        <w:t>组合式</w:t>
      </w:r>
      <w:r w:rsidR="00060B43" w:rsidRPr="005017DE">
        <w:t>API 新特性提供了统一的入口</w:t>
      </w:r>
      <w:r w:rsidR="00060B43" w:rsidRPr="005017DE">
        <w:rPr>
          <w:rFonts w:hint="eastAsia"/>
        </w:rPr>
        <w:t>。</w:t>
      </w:r>
      <w:r w:rsidR="00060B43" w:rsidRPr="005017DE">
        <w:t>会在</w:t>
      </w:r>
      <w:r w:rsidR="00060B43" w:rsidRPr="005017DE">
        <w:rPr>
          <w:rFonts w:hint="eastAsia"/>
        </w:rPr>
        <w:t>原有的</w:t>
      </w:r>
      <w:r w:rsidR="00060B43" w:rsidRPr="003527EC">
        <w:t>beforeCreate</w:t>
      </w:r>
      <w:r w:rsidR="00060B43" w:rsidRPr="005017DE">
        <w:rPr>
          <w:rFonts w:hint="eastAsia"/>
        </w:rPr>
        <w:t>函数</w:t>
      </w:r>
      <w:r w:rsidR="00060B43" w:rsidRPr="005017DE">
        <w:t>之后、</w:t>
      </w:r>
      <w:r w:rsidR="00060B43" w:rsidRPr="003527EC">
        <w:t>created</w:t>
      </w:r>
      <w:r w:rsidR="00060B43" w:rsidRPr="005017DE">
        <w:rPr>
          <w:rFonts w:hint="eastAsia"/>
        </w:rPr>
        <w:t>函数</w:t>
      </w:r>
      <w:r w:rsidR="00060B43" w:rsidRPr="005017DE">
        <w:t>之前执行</w:t>
      </w:r>
      <w:r w:rsidR="00060B43" w:rsidRPr="005017DE">
        <w:rPr>
          <w:rFonts w:hint="eastAsia"/>
        </w:rPr>
        <w:t xml:space="preserve">。 </w:t>
      </w:r>
      <w:r w:rsidR="00AD1505" w:rsidRPr="003527EC">
        <w:rPr>
          <w:rFonts w:hint="eastAsia"/>
        </w:rPr>
        <w:t>setup</w:t>
      </w:r>
      <w:r w:rsidR="00AD1505" w:rsidRPr="005017DE">
        <w:rPr>
          <w:rFonts w:hint="eastAsia"/>
        </w:rPr>
        <w:t>的参数有两个：</w:t>
      </w:r>
      <w:r w:rsidR="00AD1505" w:rsidRPr="003527EC">
        <w:rPr>
          <w:rFonts w:hint="eastAsia"/>
        </w:rPr>
        <w:t>props</w:t>
      </w:r>
      <w:r w:rsidR="00AD1505" w:rsidRPr="005017DE">
        <w:rPr>
          <w:rFonts w:hint="eastAsia"/>
        </w:rPr>
        <w:t>和</w:t>
      </w:r>
      <w:r w:rsidR="00AD1505" w:rsidRPr="003527EC">
        <w:rPr>
          <w:rFonts w:hint="eastAsia"/>
        </w:rPr>
        <w:t>context</w:t>
      </w:r>
      <w:r w:rsidR="00AD1505" w:rsidRPr="005017DE">
        <w:rPr>
          <w:rFonts w:hint="eastAsia"/>
        </w:rPr>
        <w:t>。</w:t>
      </w:r>
    </w:p>
    <w:p w14:paraId="4B7B2FC7" w14:textId="7029CEA4" w:rsidR="000C59C8" w:rsidRPr="005017DE" w:rsidRDefault="00060B43" w:rsidP="009F56BA">
      <w:pPr>
        <w:spacing w:line="360" w:lineRule="auto"/>
        <w:ind w:firstLineChars="200" w:firstLine="420"/>
      </w:pPr>
      <w:r w:rsidRPr="005017DE">
        <w:rPr>
          <w:rFonts w:hint="eastAsia"/>
        </w:rPr>
        <w:t>在</w:t>
      </w:r>
      <w:r w:rsidRPr="003527EC">
        <w:t>props</w:t>
      </w:r>
      <w:r w:rsidRPr="005017DE">
        <w:t>中定义外界传递过来的参数名称</w:t>
      </w:r>
      <w:r w:rsidRPr="005017DE">
        <w:rPr>
          <w:rFonts w:hint="eastAsia"/>
        </w:rPr>
        <w:t>和类型，并在</w:t>
      </w:r>
      <w:r w:rsidRPr="003527EC">
        <w:t>setup</w:t>
      </w:r>
      <w:r w:rsidRPr="005017DE">
        <w:t>函数的第一个形参接收</w:t>
      </w:r>
      <w:r w:rsidRPr="005017DE">
        <w:rPr>
          <w:rFonts w:hint="eastAsia"/>
        </w:rPr>
        <w:t>。</w:t>
      </w:r>
    </w:p>
    <w:p w14:paraId="75AA0611" w14:textId="7BE5F32F" w:rsidR="00292CD8" w:rsidRDefault="00060B43" w:rsidP="00292CD8">
      <w:pPr>
        <w:spacing w:line="360" w:lineRule="auto"/>
        <w:ind w:firstLineChars="200" w:firstLine="420"/>
      </w:pPr>
      <w:r w:rsidRPr="003527EC">
        <w:t>setup</w:t>
      </w:r>
      <w:r w:rsidRPr="005017DE">
        <w:t>函数的第二个形参</w:t>
      </w:r>
      <w:r w:rsidRPr="003527EC">
        <w:rPr>
          <w:rFonts w:hint="eastAsia"/>
        </w:rPr>
        <w:t>context</w:t>
      </w:r>
      <w:r w:rsidRPr="005017DE">
        <w:t>是一个上下文对象，包含了</w:t>
      </w:r>
      <w:r w:rsidRPr="003527EC">
        <w:t>attrs</w:t>
      </w:r>
      <w:r w:rsidRPr="005017DE">
        <w:rPr>
          <w:rFonts w:hint="eastAsia"/>
        </w:rPr>
        <w:t>、</w:t>
      </w:r>
      <w:r w:rsidRPr="003527EC">
        <w:rPr>
          <w:rFonts w:hint="eastAsia"/>
        </w:rPr>
        <w:t>slots</w:t>
      </w:r>
      <w:r w:rsidRPr="005017DE">
        <w:rPr>
          <w:rFonts w:hint="eastAsia"/>
        </w:rPr>
        <w:t>等属性</w:t>
      </w:r>
      <w:r w:rsidR="009F56BA" w:rsidRPr="005017DE">
        <w:rPr>
          <w:rFonts w:hint="eastAsia"/>
        </w:rPr>
        <w:t>。由于在</w:t>
      </w:r>
      <w:r w:rsidR="009F56BA" w:rsidRPr="003527EC">
        <w:t>setup</w:t>
      </w:r>
      <w:r w:rsidR="009F56BA" w:rsidRPr="005017DE">
        <w:t>函数中无法访问到</w:t>
      </w:r>
      <w:r w:rsidR="009F56BA" w:rsidRPr="003527EC">
        <w:t>this</w:t>
      </w:r>
      <w:r w:rsidR="009F56BA" w:rsidRPr="005017DE">
        <w:rPr>
          <w:rFonts w:hint="eastAsia"/>
        </w:rPr>
        <w:t>，因此使用形如</w:t>
      </w:r>
      <w:r w:rsidR="009F56BA" w:rsidRPr="003527EC">
        <w:rPr>
          <w:rFonts w:hint="eastAsia"/>
        </w:rPr>
        <w:t>c</w:t>
      </w:r>
      <w:r w:rsidR="009F56BA" w:rsidRPr="003527EC">
        <w:t>ontext.attr</w:t>
      </w:r>
      <w:r w:rsidR="009F56BA" w:rsidRPr="003527EC">
        <w:rPr>
          <w:rFonts w:hint="eastAsia"/>
        </w:rPr>
        <w:t>s</w:t>
      </w:r>
      <w:r w:rsidR="009F56BA" w:rsidRPr="005017DE">
        <w:rPr>
          <w:rFonts w:hint="eastAsia"/>
        </w:rPr>
        <w:t>的方式访问这些属性。</w:t>
      </w:r>
      <w:r w:rsidR="0035780C" w:rsidRPr="005017DE">
        <w:rPr>
          <w:rFonts w:hint="eastAsia"/>
        </w:rPr>
        <w:t>对于</w:t>
      </w:r>
      <w:r w:rsidR="0035780C" w:rsidRPr="003527EC">
        <w:rPr>
          <w:rFonts w:hint="eastAsia"/>
        </w:rPr>
        <w:t>setup</w:t>
      </w:r>
      <w:r w:rsidR="0035780C" w:rsidRPr="005017DE">
        <w:rPr>
          <w:rFonts w:hint="eastAsia"/>
        </w:rPr>
        <w:t>函数与</w:t>
      </w:r>
      <w:r w:rsidR="0035780C" w:rsidRPr="003527EC">
        <w:t>props</w:t>
      </w:r>
      <w:r w:rsidR="0035780C" w:rsidRPr="005017DE">
        <w:t>、</w:t>
      </w:r>
      <w:r w:rsidR="0035780C" w:rsidRPr="003527EC">
        <w:t>context</w:t>
      </w:r>
      <w:r w:rsidR="0035780C" w:rsidRPr="005017DE">
        <w:rPr>
          <w:rFonts w:hint="eastAsia"/>
        </w:rPr>
        <w:t>的使用</w:t>
      </w:r>
      <w:r w:rsidR="00E05031" w:rsidRPr="005017DE">
        <w:rPr>
          <w:rFonts w:hint="eastAsia"/>
        </w:rPr>
        <w:t>，</w:t>
      </w:r>
      <w:r w:rsidR="00563BD0" w:rsidRPr="005017DE">
        <w:rPr>
          <w:rFonts w:hint="eastAsia"/>
        </w:rPr>
        <w:t>如</w:t>
      </w:r>
      <w:r w:rsidR="003E0D6D">
        <w:rPr>
          <w:rFonts w:hint="eastAsia"/>
        </w:rPr>
        <w:t>例</w:t>
      </w:r>
      <w:r w:rsidR="003E0D6D" w:rsidRPr="003E0D6D">
        <w:rPr>
          <w:rFonts w:hint="eastAsia"/>
          <w:b/>
          <w:bCs/>
        </w:rPr>
        <w:t>2</w:t>
      </w:r>
      <w:r w:rsidR="003E0D6D" w:rsidRPr="003E0D6D">
        <w:rPr>
          <w:b/>
          <w:bCs/>
        </w:rPr>
        <w:t>-4</w:t>
      </w:r>
      <w:r w:rsidR="00563BD0" w:rsidRPr="005017DE">
        <w:rPr>
          <w:rFonts w:hint="eastAsia"/>
        </w:rPr>
        <w:t>所示</w:t>
      </w:r>
      <w:r w:rsidR="0035780C" w:rsidRPr="005017DE">
        <w:rPr>
          <w:rFonts w:hint="eastAsia"/>
        </w:rPr>
        <w:t>。</w:t>
      </w:r>
      <w:r w:rsidR="00292CD8">
        <w:t xml:space="preserve"> 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292CD8" w14:paraId="33EC0BAB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4D6285F6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57BA04E9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65B309E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setup(props, context) {</w:t>
            </w:r>
          </w:p>
          <w:p w14:paraId="4364EC4C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    console.log(props.arg1)</w:t>
            </w:r>
          </w:p>
          <w:p w14:paraId="11CA03B7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    console.log(context)</w:t>
            </w:r>
          </w:p>
          <w:p w14:paraId="0DFD50BC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4A0EFA30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BA0DEA0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props: {</w:t>
            </w:r>
          </w:p>
          <w:p w14:paraId="25897C24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  arg1: string,</w:t>
            </w:r>
          </w:p>
          <w:p w14:paraId="266C26A7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  arg2: int,</w:t>
            </w:r>
          </w:p>
          <w:p w14:paraId="1E13A9A4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735FAB4D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83BA80D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context</w:t>
            </w:r>
            <w:r w:rsidRPr="000F3536">
              <w:rPr>
                <w:rFonts w:ascii="Courier New" w:hAnsi="Courier New" w:cs="Courier New"/>
                <w:sz w:val="18"/>
                <w:szCs w:val="20"/>
              </w:rPr>
              <w:t>中的内容：</w:t>
            </w:r>
          </w:p>
          <w:p w14:paraId="63AAD6F5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context :{</w:t>
            </w:r>
          </w:p>
          <w:p w14:paraId="2C0565D9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attrs: Data</w:t>
            </w:r>
          </w:p>
          <w:p w14:paraId="6620FE6F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slots: Slots</w:t>
            </w:r>
          </w:p>
          <w:p w14:paraId="1ACDE8E7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emit: (event: string, ...args: unknown[]) =&gt; void</w:t>
            </w:r>
          </w:p>
          <w:p w14:paraId="686CB411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</w:t>
            </w:r>
            <w:r w:rsidRPr="000F3536">
              <w:rPr>
                <w:rFonts w:ascii="Courier New" w:hAnsi="Courier New" w:cs="Courier New"/>
                <w:sz w:val="18"/>
                <w:szCs w:val="20"/>
              </w:rPr>
              <w:t>以及</w:t>
            </w:r>
            <w:r w:rsidRPr="000F3536">
              <w:rPr>
                <w:rFonts w:ascii="Courier New" w:hAnsi="Courier New" w:cs="Courier New"/>
                <w:sz w:val="18"/>
                <w:szCs w:val="20"/>
              </w:rPr>
              <w:t>parent, refs, root...</w:t>
            </w:r>
          </w:p>
          <w:p w14:paraId="2D44DB53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}</w:t>
            </w:r>
          </w:p>
          <w:p w14:paraId="459ECF40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2CFAFDEC" w14:textId="7881AAC1" w:rsidR="00292CD8" w:rsidRPr="00AA4A4B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5312F54D" w14:textId="02AB8A7D" w:rsidR="00054F7A" w:rsidRPr="00AC168B" w:rsidRDefault="00D833FF" w:rsidP="003600D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="00054F7A" w:rsidRPr="00AC168B">
        <w:rPr>
          <w:rFonts w:hint="eastAsia"/>
          <w:b/>
          <w:bCs/>
          <w:sz w:val="18"/>
          <w:szCs w:val="20"/>
        </w:rPr>
        <w:t>2</w:t>
      </w:r>
      <w:r w:rsidR="00054F7A" w:rsidRPr="00AC168B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4</w:t>
      </w:r>
      <w:r w:rsidR="00054F7A" w:rsidRPr="00AC168B">
        <w:rPr>
          <w:b/>
          <w:bCs/>
          <w:sz w:val="18"/>
          <w:szCs w:val="20"/>
        </w:rPr>
        <w:t xml:space="preserve"> </w:t>
      </w:r>
      <w:r w:rsidR="00054F7A" w:rsidRPr="00AC168B">
        <w:rPr>
          <w:rFonts w:hint="eastAsia"/>
          <w:b/>
          <w:bCs/>
          <w:sz w:val="18"/>
          <w:szCs w:val="20"/>
        </w:rPr>
        <w:t>setup函数</w:t>
      </w:r>
      <w:r w:rsidR="00D23549" w:rsidRPr="00AC168B">
        <w:rPr>
          <w:rFonts w:hint="eastAsia"/>
          <w:b/>
          <w:bCs/>
          <w:sz w:val="18"/>
          <w:szCs w:val="20"/>
        </w:rPr>
        <w:t>与props、context</w:t>
      </w:r>
    </w:p>
    <w:p w14:paraId="65771551" w14:textId="77777777" w:rsidR="00D7411A" w:rsidRPr="0073222D" w:rsidRDefault="00D7411A" w:rsidP="00054F7A">
      <w:pPr>
        <w:spacing w:line="360" w:lineRule="auto"/>
        <w:ind w:firstLineChars="200" w:firstLine="420"/>
        <w:jc w:val="center"/>
        <w:rPr>
          <w:b/>
          <w:bCs/>
        </w:rPr>
      </w:pPr>
    </w:p>
    <w:p w14:paraId="6B55BBCF" w14:textId="776AC13A" w:rsidR="00054F7A" w:rsidRPr="005017DE" w:rsidRDefault="00AA2AC0" w:rsidP="00400ED8">
      <w:pPr>
        <w:spacing w:line="360" w:lineRule="auto"/>
        <w:ind w:firstLineChars="200" w:firstLine="420"/>
      </w:pPr>
      <w:r w:rsidRPr="005017DE">
        <w:rPr>
          <w:rFonts w:hint="eastAsia"/>
        </w:rPr>
        <w:t>在Vue</w:t>
      </w:r>
      <w:r w:rsidRPr="005017DE">
        <w:t xml:space="preserve"> 3</w:t>
      </w:r>
      <w:r w:rsidRPr="005017DE">
        <w:rPr>
          <w:rFonts w:hint="eastAsia"/>
        </w:rPr>
        <w:t>中，生命周期钩子</w:t>
      </w:r>
      <w:r w:rsidR="00C04677" w:rsidRPr="005017DE">
        <w:rPr>
          <w:rFonts w:hint="eastAsia"/>
        </w:rPr>
        <w:t>注册</w:t>
      </w:r>
      <w:r w:rsidRPr="005017DE">
        <w:rPr>
          <w:rFonts w:hint="eastAsia"/>
        </w:rPr>
        <w:t>函数也有所变化。</w:t>
      </w:r>
      <w:r w:rsidR="005714E6" w:rsidRPr="005017DE">
        <w:rPr>
          <w:rFonts w:hint="eastAsia"/>
        </w:rPr>
        <w:t>在</w:t>
      </w:r>
      <w:r w:rsidR="005714E6" w:rsidRPr="00C52125">
        <w:t>setup</w:t>
      </w:r>
      <w:r w:rsidR="005714E6" w:rsidRPr="005017DE">
        <w:t>函数</w:t>
      </w:r>
      <w:r w:rsidR="005714E6" w:rsidRPr="005017DE">
        <w:rPr>
          <w:rFonts w:hint="eastAsia"/>
        </w:rPr>
        <w:t>中</w:t>
      </w:r>
      <w:r w:rsidR="00D7411A" w:rsidRPr="005017DE">
        <w:rPr>
          <w:rFonts w:hint="eastAsia"/>
        </w:rPr>
        <w:t>可以使用直接导入的</w:t>
      </w:r>
      <w:r w:rsidR="00D7411A" w:rsidRPr="00C52125">
        <w:t>onX</w:t>
      </w:r>
      <w:r w:rsidR="00D7411A" w:rsidRPr="005017DE">
        <w:t>函数注册生命周期钩子</w:t>
      </w:r>
      <w:r w:rsidR="001E2272" w:rsidRPr="005017DE">
        <w:rPr>
          <w:rFonts w:hint="eastAsia"/>
        </w:rPr>
        <w:t>。</w:t>
      </w:r>
      <w:r w:rsidR="00C04677" w:rsidRPr="005017DE">
        <w:rPr>
          <w:rFonts w:hint="eastAsia"/>
        </w:rPr>
        <w:t>这些生命周期钩子注册函数只能</w:t>
      </w:r>
      <w:r w:rsidR="00C04677" w:rsidRPr="00C52125">
        <w:t>setup</w:t>
      </w:r>
      <w:r w:rsidR="00C04677" w:rsidRPr="005017DE">
        <w:t>期间同步使用，因为它们依赖于内部全局状态来定位当前活动实例</w:t>
      </w:r>
      <w:r w:rsidR="00337A12" w:rsidRPr="005017DE">
        <w:rPr>
          <w:rFonts w:hint="eastAsia"/>
        </w:rPr>
        <w:t>，也就是正在调用其</w:t>
      </w:r>
      <w:r w:rsidR="00337A12" w:rsidRPr="00C52125">
        <w:t>setup</w:t>
      </w:r>
      <w:r w:rsidR="00337A12" w:rsidRPr="005017DE">
        <w:t>的组件实例</w:t>
      </w:r>
      <w:r w:rsidR="00823343" w:rsidRPr="005017DE">
        <w:rPr>
          <w:rFonts w:hint="eastAsia"/>
        </w:rPr>
        <w:t>。</w:t>
      </w:r>
    </w:p>
    <w:p w14:paraId="3F5069F0" w14:textId="2E6EC579" w:rsidR="0007283E" w:rsidRDefault="00F1798D" w:rsidP="00AC367E">
      <w:pPr>
        <w:spacing w:line="360" w:lineRule="auto"/>
        <w:ind w:firstLineChars="200" w:firstLine="420"/>
      </w:pPr>
      <w:r w:rsidRPr="005017DE">
        <w:rPr>
          <w:rFonts w:hint="eastAsia"/>
        </w:rPr>
        <w:t>在Vue</w:t>
      </w:r>
      <w:r w:rsidRPr="005017DE">
        <w:t xml:space="preserve"> 2.</w:t>
      </w:r>
      <w:r w:rsidRPr="005017DE">
        <w:rPr>
          <w:rFonts w:hint="eastAsia"/>
        </w:rPr>
        <w:t>x的生命周期钩子注册函数中，</w:t>
      </w:r>
      <w:r w:rsidRPr="00C52125">
        <w:t>beforeCreate</w:t>
      </w:r>
      <w:r w:rsidRPr="005017DE">
        <w:rPr>
          <w:rFonts w:hint="eastAsia"/>
        </w:rPr>
        <w:t>与</w:t>
      </w:r>
      <w:r w:rsidRPr="00C52125">
        <w:rPr>
          <w:rFonts w:hint="eastAsia"/>
        </w:rPr>
        <w:t>created</w:t>
      </w:r>
      <w:r w:rsidRPr="005017DE">
        <w:rPr>
          <w:rFonts w:hint="eastAsia"/>
        </w:rPr>
        <w:t>函数删除，直接使用</w:t>
      </w:r>
      <w:r w:rsidRPr="00C52125">
        <w:t>setup</w:t>
      </w:r>
      <w:r w:rsidRPr="005017DE">
        <w:rPr>
          <w:rFonts w:hint="eastAsia"/>
        </w:rPr>
        <w:t>，其他生命周期钩子注册函数可以加上前缀on后在</w:t>
      </w:r>
      <w:r w:rsidRPr="00C52125">
        <w:t>setup</w:t>
      </w:r>
      <w:r w:rsidRPr="005017DE">
        <w:rPr>
          <w:rFonts w:hint="eastAsia"/>
        </w:rPr>
        <w:t>函数中使用</w:t>
      </w:r>
      <w:r w:rsidR="0023043E" w:rsidRPr="005017DE">
        <w:rPr>
          <w:rFonts w:hint="eastAsia"/>
        </w:rPr>
        <w:t>，例如</w:t>
      </w:r>
      <w:r w:rsidR="0023043E" w:rsidRPr="00C52125">
        <w:t>beforeMount</w:t>
      </w:r>
      <w:r w:rsidR="0023043E" w:rsidRPr="005017DE">
        <w:rPr>
          <w:rFonts w:hint="eastAsia"/>
        </w:rPr>
        <w:t>变为</w:t>
      </w:r>
      <w:r w:rsidR="0023043E" w:rsidRPr="00C52125">
        <w:t>onBeforeMount</w:t>
      </w:r>
      <w:r w:rsidR="0023043E" w:rsidRPr="005017DE">
        <w:rPr>
          <w:rFonts w:hint="eastAsia"/>
        </w:rPr>
        <w:t>、</w:t>
      </w:r>
      <w:r w:rsidR="0023043E" w:rsidRPr="00C52125">
        <w:t>mounted</w:t>
      </w:r>
      <w:r w:rsidR="0023043E" w:rsidRPr="005017DE">
        <w:rPr>
          <w:rFonts w:hint="eastAsia"/>
        </w:rPr>
        <w:t>变为</w:t>
      </w:r>
      <w:r w:rsidR="0023043E" w:rsidRPr="00C52125">
        <w:t>onMounted</w:t>
      </w:r>
      <w:r w:rsidR="0023043E" w:rsidRPr="005017DE">
        <w:rPr>
          <w:rFonts w:hint="eastAsia"/>
        </w:rPr>
        <w:t>。</w:t>
      </w:r>
      <w:r w:rsidR="00235C8E">
        <w:rPr>
          <w:rFonts w:hint="eastAsia"/>
        </w:rPr>
        <w:t>如例2</w:t>
      </w:r>
      <w:r w:rsidR="00235C8E">
        <w:t>-5</w:t>
      </w:r>
      <w:r w:rsidR="00235C8E">
        <w:rPr>
          <w:rFonts w:hint="eastAsia"/>
        </w:rPr>
        <w:t>所示</w:t>
      </w:r>
      <w:r w:rsidR="00E92F43">
        <w:rPr>
          <w:rFonts w:hint="eastAsia"/>
        </w:rPr>
        <w:t>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F53A0E" w14:paraId="1C62760E" w14:textId="77777777" w:rsidTr="00E336CD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211FF765" w14:textId="471202B0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import { onMounted, onUpdated, onUnmounted } from </w:t>
            </w:r>
            <w:r w:rsidR="0026306D">
              <w:rPr>
                <w:rFonts w:ascii="Courier New" w:hAnsi="Courier New" w:cs="Courier New"/>
                <w:sz w:val="18"/>
                <w:szCs w:val="20"/>
              </w:rPr>
              <w:t>‘</w:t>
            </w:r>
            <w:r w:rsidRPr="001B7490">
              <w:rPr>
                <w:rFonts w:ascii="Courier New" w:hAnsi="Courier New" w:cs="Courier New"/>
                <w:sz w:val="18"/>
                <w:szCs w:val="20"/>
              </w:rPr>
              <w:t>vue</w:t>
            </w:r>
            <w:r w:rsidR="0026306D">
              <w:rPr>
                <w:rFonts w:ascii="Courier New" w:hAnsi="Courier New" w:cs="Courier New"/>
                <w:sz w:val="18"/>
                <w:szCs w:val="20"/>
              </w:rPr>
              <w:t>’</w:t>
            </w:r>
            <w:r w:rsidRPr="001B7490">
              <w:rPr>
                <w:rFonts w:ascii="Courier New" w:hAnsi="Courier New" w:cs="Courier New"/>
                <w:sz w:val="18"/>
                <w:szCs w:val="20"/>
              </w:rPr>
              <w:t>;</w:t>
            </w:r>
          </w:p>
          <w:p w14:paraId="6262A10D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CC954DF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lastRenderedPageBreak/>
              <w:t>export default {</w:t>
            </w:r>
          </w:p>
          <w:p w14:paraId="5B4A59E6" w14:textId="2D4C1B5C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setup(props, context) {</w:t>
            </w:r>
          </w:p>
          <w:p w14:paraId="4E67BFDE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onMounted(() =&gt; {</w:t>
            </w:r>
          </w:p>
          <w:p w14:paraId="7D389664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  console.log('mounted!')</w:t>
            </w:r>
          </w:p>
          <w:p w14:paraId="7EEE65FF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})</w:t>
            </w:r>
          </w:p>
          <w:p w14:paraId="1ACBE897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onUpdated(() =&gt; {</w:t>
            </w:r>
          </w:p>
          <w:p w14:paraId="1BA6B390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  console.log('updated!')</w:t>
            </w:r>
          </w:p>
          <w:p w14:paraId="65435275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})</w:t>
            </w:r>
          </w:p>
          <w:p w14:paraId="62BF46B7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onUnmounted(() =&gt; {</w:t>
            </w:r>
          </w:p>
          <w:p w14:paraId="5F08D01E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  console.log('unmounted!')</w:t>
            </w:r>
          </w:p>
          <w:p w14:paraId="7024EF7A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})</w:t>
            </w:r>
          </w:p>
          <w:p w14:paraId="540420B1" w14:textId="5BC259C2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70AC4866" w14:textId="554759C7" w:rsidR="00F53A0E" w:rsidRPr="00AA4A4B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</w:tc>
      </w:tr>
    </w:tbl>
    <w:p w14:paraId="0857BA73" w14:textId="52B66B6A" w:rsidR="00F53A0E" w:rsidRPr="00AC168B" w:rsidRDefault="00F53A0E" w:rsidP="00F53A0E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5</w:t>
      </w:r>
      <w:r w:rsidRPr="00AC168B">
        <w:rPr>
          <w:b/>
          <w:bCs/>
          <w:sz w:val="18"/>
          <w:szCs w:val="20"/>
        </w:rPr>
        <w:t xml:space="preserve"> </w:t>
      </w:r>
      <w:r w:rsidRPr="00F53A0E">
        <w:rPr>
          <w:rFonts w:hint="eastAsia"/>
          <w:b/>
          <w:bCs/>
          <w:sz w:val="18"/>
          <w:szCs w:val="20"/>
        </w:rPr>
        <w:t>生命周期钩子注册函数</w:t>
      </w:r>
    </w:p>
    <w:p w14:paraId="5AEA3E08" w14:textId="77777777" w:rsidR="00F53A0E" w:rsidRPr="005017DE" w:rsidRDefault="00F53A0E" w:rsidP="00AC367E">
      <w:pPr>
        <w:spacing w:line="360" w:lineRule="auto"/>
        <w:ind w:firstLineChars="200" w:firstLine="420"/>
      </w:pPr>
    </w:p>
    <w:p w14:paraId="6C7800D4" w14:textId="3E1783AA" w:rsidR="0007283E" w:rsidRPr="00CD3742" w:rsidRDefault="0007283E" w:rsidP="0007283E">
      <w:pPr>
        <w:pStyle w:val="3"/>
        <w:rPr>
          <w:i/>
          <w:iCs/>
          <w:sz w:val="24"/>
          <w:szCs w:val="28"/>
        </w:rPr>
      </w:pPr>
      <w:bookmarkStart w:id="22" w:name="_Toc64598771"/>
      <w:r>
        <w:t>2.2.</w:t>
      </w:r>
      <w:r w:rsidR="00A30F00">
        <w:t>4</w:t>
      </w:r>
      <w:r>
        <w:rPr>
          <w:rFonts w:hint="eastAsia"/>
        </w:rPr>
        <w:t>数据</w:t>
      </w:r>
      <w:bookmarkEnd w:id="22"/>
    </w:p>
    <w:p w14:paraId="6A90CD49" w14:textId="45F90E8A" w:rsidR="00BC0800" w:rsidRPr="005017DE" w:rsidRDefault="00BC0800" w:rsidP="00BC0800">
      <w:pPr>
        <w:spacing w:line="360" w:lineRule="auto"/>
        <w:ind w:firstLineChars="200" w:firstLine="420"/>
        <w:jc w:val="left"/>
      </w:pPr>
      <w:r w:rsidRPr="005017DE">
        <w:rPr>
          <w:rFonts w:hint="eastAsia"/>
        </w:rPr>
        <w:t>在Vue</w:t>
      </w:r>
      <w:r w:rsidRPr="005017DE">
        <w:t xml:space="preserve"> 3</w:t>
      </w:r>
      <w:r w:rsidRPr="005017DE">
        <w:rPr>
          <w:rFonts w:hint="eastAsia"/>
        </w:rPr>
        <w:t>中，通过</w:t>
      </w:r>
      <w:r w:rsidRPr="00075711">
        <w:rPr>
          <w:rFonts w:hint="eastAsia"/>
        </w:rPr>
        <w:t>ref</w:t>
      </w:r>
      <w:r w:rsidR="00E124FA" w:rsidRPr="005017DE">
        <w:rPr>
          <w:rFonts w:hint="eastAsia"/>
        </w:rPr>
        <w:t>函数</w:t>
      </w:r>
      <w:r w:rsidRPr="005017DE">
        <w:rPr>
          <w:rFonts w:hint="eastAsia"/>
        </w:rPr>
        <w:t>与</w:t>
      </w:r>
      <w:r w:rsidRPr="00075711">
        <w:rPr>
          <w:rFonts w:hint="eastAsia"/>
        </w:rPr>
        <w:t>reactive</w:t>
      </w:r>
      <w:r w:rsidRPr="005017DE">
        <w:rPr>
          <w:rFonts w:hint="eastAsia"/>
        </w:rPr>
        <w:t>函数在</w:t>
      </w:r>
      <w:r w:rsidRPr="00075711">
        <w:rPr>
          <w:rFonts w:hint="eastAsia"/>
        </w:rPr>
        <w:t>setup</w:t>
      </w:r>
      <w:r w:rsidRPr="005017DE">
        <w:rPr>
          <w:rFonts w:hint="eastAsia"/>
        </w:rPr>
        <w:t>内创建响应式的对象。</w:t>
      </w:r>
    </w:p>
    <w:p w14:paraId="6FA12D44" w14:textId="21D40CBA" w:rsidR="000B097B" w:rsidRPr="005017DE" w:rsidRDefault="00BC0800" w:rsidP="000B097B">
      <w:pPr>
        <w:spacing w:line="360" w:lineRule="auto"/>
        <w:ind w:firstLineChars="200" w:firstLine="420"/>
        <w:jc w:val="left"/>
      </w:pPr>
      <w:r w:rsidRPr="00075711">
        <w:rPr>
          <w:rFonts w:hint="eastAsia"/>
        </w:rPr>
        <w:t>ref</w:t>
      </w:r>
      <w:r w:rsidRPr="005017DE">
        <w:rPr>
          <w:rFonts w:hint="eastAsia"/>
        </w:rPr>
        <w:t>函数接受一个内部值并返回一个响应式且可变的</w:t>
      </w:r>
      <w:r w:rsidRPr="005017DE">
        <w:t>ref对象</w:t>
      </w:r>
      <w:r w:rsidR="001F23B2" w:rsidRPr="005017DE">
        <w:rPr>
          <w:rFonts w:hint="eastAsia"/>
        </w:rPr>
        <w:t>，</w:t>
      </w:r>
      <w:r w:rsidR="001F23B2" w:rsidRPr="005017DE">
        <w:t>这个对象上只包含一个</w:t>
      </w:r>
      <w:r w:rsidR="001F23B2" w:rsidRPr="00075711">
        <w:t>.value</w:t>
      </w:r>
      <w:r w:rsidR="001F23B2" w:rsidRPr="005017DE">
        <w:t>属性</w:t>
      </w:r>
      <w:r w:rsidRPr="005017DE">
        <w:t>。</w:t>
      </w:r>
      <w:r w:rsidRPr="005017DE">
        <w:rPr>
          <w:rFonts w:hint="eastAsia"/>
        </w:rPr>
        <w:t>想要访问</w:t>
      </w:r>
      <w:r w:rsidRPr="005017DE">
        <w:t>ref对象</w:t>
      </w:r>
      <w:r w:rsidRPr="005017DE">
        <w:rPr>
          <w:rFonts w:hint="eastAsia"/>
        </w:rPr>
        <w:t>的</w:t>
      </w:r>
      <w:r w:rsidRPr="005017DE">
        <w:t>内部值</w:t>
      </w:r>
      <w:r w:rsidRPr="005017DE">
        <w:rPr>
          <w:rFonts w:hint="eastAsia"/>
        </w:rPr>
        <w:t>需要使用</w:t>
      </w:r>
      <w:r w:rsidRPr="00075711">
        <w:t>property .value</w:t>
      </w:r>
      <w:r w:rsidRPr="005017DE">
        <w:t>。</w:t>
      </w:r>
    </w:p>
    <w:p w14:paraId="651F4D9E" w14:textId="5804AC78" w:rsidR="00EC3742" w:rsidRPr="005017DE" w:rsidRDefault="00EC3742" w:rsidP="00EC3742">
      <w:pPr>
        <w:spacing w:line="360" w:lineRule="auto"/>
        <w:ind w:firstLineChars="200" w:firstLine="420"/>
        <w:jc w:val="left"/>
      </w:pPr>
      <w:r w:rsidRPr="00075711">
        <w:t>reactive</w:t>
      </w:r>
      <w:r w:rsidRPr="005017DE">
        <w:rPr>
          <w:rFonts w:hint="eastAsia"/>
        </w:rPr>
        <w:t>函数会返回原始对象的响应式副本，它影响所有嵌套</w:t>
      </w:r>
      <w:r w:rsidRPr="005017DE">
        <w:t>property。</w:t>
      </w:r>
      <w:r w:rsidR="000647C1" w:rsidRPr="005017DE">
        <w:rPr>
          <w:rFonts w:hint="eastAsia"/>
        </w:rPr>
        <w:t>等价于</w:t>
      </w:r>
      <w:r w:rsidR="000647C1" w:rsidRPr="005017DE">
        <w:t>vue 2.x中的</w:t>
      </w:r>
      <w:r w:rsidR="000647C1" w:rsidRPr="00075711">
        <w:t>Vue.observable</w:t>
      </w:r>
      <w:r w:rsidR="000647C1" w:rsidRPr="005017DE">
        <w:t>函</w:t>
      </w:r>
      <w:r w:rsidR="000647C1" w:rsidRPr="005017DE">
        <w:rPr>
          <w:rFonts w:hint="eastAsia"/>
        </w:rPr>
        <w:t>数。</w:t>
      </w:r>
    </w:p>
    <w:p w14:paraId="4659E1F5" w14:textId="046B2798" w:rsidR="005B5CFC" w:rsidRPr="005017DE" w:rsidRDefault="000B097B" w:rsidP="005B5CFC">
      <w:pPr>
        <w:spacing w:line="360" w:lineRule="auto"/>
        <w:ind w:firstLineChars="200" w:firstLine="420"/>
        <w:jc w:val="left"/>
      </w:pPr>
      <w:r w:rsidRPr="00075711">
        <w:rPr>
          <w:rFonts w:hint="eastAsia"/>
        </w:rPr>
        <w:t>toRefs</w:t>
      </w:r>
      <w:r w:rsidRPr="005017DE">
        <w:rPr>
          <w:rFonts w:hint="eastAsia"/>
        </w:rPr>
        <w:t>函数</w:t>
      </w:r>
      <w:r w:rsidR="00717CA6" w:rsidRPr="005017DE">
        <w:rPr>
          <w:rFonts w:hint="eastAsia"/>
        </w:rPr>
        <w:t>可以将</w:t>
      </w:r>
      <w:r w:rsidR="00717CA6" w:rsidRPr="00075711">
        <w:t>reactive</w:t>
      </w:r>
      <w:r w:rsidR="00717CA6" w:rsidRPr="005017DE">
        <w:t>创建出来的响应式对象，转换为普通的对象，这个对象上的每个属性节点，都是ref类型的响应式数据</w:t>
      </w:r>
      <w:r w:rsidR="00717CA6" w:rsidRPr="005017DE">
        <w:rPr>
          <w:rFonts w:hint="eastAsia"/>
        </w:rPr>
        <w:t>。</w:t>
      </w:r>
      <w:r w:rsidRPr="005017DE">
        <w:rPr>
          <w:rFonts w:hint="eastAsia"/>
        </w:rPr>
        <w:t>结果对象的每个</w:t>
      </w:r>
      <w:r w:rsidRPr="005017DE">
        <w:t>property都是指向原始对象相应property的ref</w:t>
      </w:r>
      <w:r w:rsidR="005B5CFC" w:rsidRPr="005017DE">
        <w:rPr>
          <w:rFonts w:hint="eastAsia"/>
        </w:rPr>
        <w:t>。</w:t>
      </w:r>
    </w:p>
    <w:p w14:paraId="13FC573A" w14:textId="1A115DA4" w:rsidR="003A7AC3" w:rsidRPr="005017DE" w:rsidRDefault="003A7AC3" w:rsidP="005B5CFC">
      <w:pPr>
        <w:spacing w:line="360" w:lineRule="auto"/>
        <w:ind w:firstLineChars="200" w:firstLine="420"/>
        <w:jc w:val="left"/>
      </w:pPr>
      <w:r w:rsidRPr="005017DE">
        <w:rPr>
          <w:rFonts w:hint="eastAsia"/>
        </w:rPr>
        <w:t>当把</w:t>
      </w:r>
      <w:r w:rsidRPr="005017DE">
        <w:t>ref对象，挂载到</w:t>
      </w:r>
      <w:r w:rsidRPr="00075711">
        <w:t>reactive</w:t>
      </w:r>
      <w:r w:rsidRPr="005017DE">
        <w:t>上时，会自动把响应式数据对象展开为原始的值，不需通过</w:t>
      </w:r>
      <w:r w:rsidRPr="00075711">
        <w:t>.value</w:t>
      </w:r>
      <w:r w:rsidRPr="005017DE">
        <w:t>就可以直接被访问</w:t>
      </w:r>
      <w:r w:rsidR="0027328A" w:rsidRPr="005017DE">
        <w:rPr>
          <w:rFonts w:hint="eastAsia"/>
        </w:rPr>
        <w:t>。</w:t>
      </w:r>
    </w:p>
    <w:p w14:paraId="5A682378" w14:textId="549A4A0C" w:rsidR="00F02473" w:rsidRPr="00F02473" w:rsidRDefault="00F02473" w:rsidP="00F02473">
      <w:pPr>
        <w:pStyle w:val="3"/>
        <w:rPr>
          <w:sz w:val="24"/>
          <w:szCs w:val="28"/>
        </w:rPr>
      </w:pPr>
      <w:bookmarkStart w:id="23" w:name="_Toc64598772"/>
      <w:r>
        <w:lastRenderedPageBreak/>
        <w:t>2.2.5</w:t>
      </w:r>
      <w:r>
        <w:rPr>
          <w:rFonts w:hint="eastAsia"/>
        </w:rPr>
        <w:t>数据</w:t>
      </w:r>
      <w:r w:rsidRPr="00F02473">
        <w:rPr>
          <w:rFonts w:hint="eastAsia"/>
        </w:rPr>
        <w:t>实例：显示响应式对象</w:t>
      </w:r>
      <w:bookmarkEnd w:id="23"/>
    </w:p>
    <w:p w14:paraId="31FA0A42" w14:textId="1BEB4B26" w:rsidR="009D1C7A" w:rsidRDefault="00541DAC" w:rsidP="00E838CB">
      <w:pPr>
        <w:spacing w:line="360" w:lineRule="auto"/>
        <w:ind w:firstLineChars="200" w:firstLine="420"/>
        <w:jc w:val="left"/>
      </w:pPr>
      <w:r w:rsidRPr="005017DE">
        <w:rPr>
          <w:rFonts w:hint="eastAsia"/>
        </w:rPr>
        <w:t>从</w:t>
      </w:r>
      <w:r w:rsidRPr="00635BE6">
        <w:rPr>
          <w:rFonts w:hint="eastAsia"/>
        </w:rPr>
        <w:t>vue</w:t>
      </w:r>
      <w:r w:rsidRPr="005017DE">
        <w:rPr>
          <w:rFonts w:hint="eastAsia"/>
        </w:rPr>
        <w:t>中导入</w:t>
      </w:r>
      <w:r w:rsidRPr="00635BE6">
        <w:rPr>
          <w:rFonts w:hint="eastAsia"/>
        </w:rPr>
        <w:t>ref</w:t>
      </w:r>
      <w:r w:rsidRPr="005017DE">
        <w:rPr>
          <w:rFonts w:hint="eastAsia"/>
        </w:rPr>
        <w:t>，</w:t>
      </w:r>
      <w:r w:rsidRPr="00635BE6">
        <w:rPr>
          <w:rFonts w:hint="eastAsia"/>
        </w:rPr>
        <w:t>reactive</w:t>
      </w:r>
      <w:r w:rsidRPr="005017DE">
        <w:rPr>
          <w:rFonts w:hint="eastAsia"/>
        </w:rPr>
        <w:t>，</w:t>
      </w:r>
      <w:r w:rsidRPr="00635BE6">
        <w:rPr>
          <w:rFonts w:hint="eastAsia"/>
        </w:rPr>
        <w:t>to</w:t>
      </w:r>
      <w:r w:rsidRPr="00635BE6">
        <w:t>R</w:t>
      </w:r>
      <w:r w:rsidRPr="00635BE6">
        <w:rPr>
          <w:rFonts w:hint="eastAsia"/>
        </w:rPr>
        <w:t>efs</w:t>
      </w:r>
      <w:r w:rsidRPr="005017DE">
        <w:rPr>
          <w:rFonts w:hint="eastAsia"/>
        </w:rPr>
        <w:t>函数后，在</w:t>
      </w:r>
      <w:r w:rsidRPr="00635BE6">
        <w:rPr>
          <w:rFonts w:hint="eastAsia"/>
        </w:rPr>
        <w:t>setup</w:t>
      </w:r>
      <w:r w:rsidRPr="005017DE">
        <w:rPr>
          <w:rFonts w:hint="eastAsia"/>
        </w:rPr>
        <w:t>函数中创建ref对象</w:t>
      </w:r>
      <w:r w:rsidRPr="00635BE6">
        <w:rPr>
          <w:rFonts w:hint="eastAsia"/>
          <w:i/>
          <w:iCs/>
        </w:rPr>
        <w:t>a</w:t>
      </w:r>
      <w:r w:rsidRPr="005017DE">
        <w:rPr>
          <w:rFonts w:hint="eastAsia"/>
        </w:rPr>
        <w:t>，以及reactive对象</w:t>
      </w:r>
      <w:r w:rsidRPr="002912A3">
        <w:rPr>
          <w:rFonts w:hint="eastAsia"/>
          <w:i/>
          <w:iCs/>
        </w:rPr>
        <w:t>state</w:t>
      </w:r>
      <w:r w:rsidRPr="005017DE">
        <w:rPr>
          <w:rFonts w:hint="eastAsia"/>
        </w:rPr>
        <w:t>，其中</w:t>
      </w:r>
      <w:r w:rsidRPr="002912A3">
        <w:rPr>
          <w:rFonts w:hint="eastAsia"/>
          <w:i/>
          <w:iCs/>
        </w:rPr>
        <w:t>state</w:t>
      </w:r>
      <w:r w:rsidRPr="005017DE">
        <w:rPr>
          <w:rFonts w:hint="eastAsia"/>
        </w:rPr>
        <w:t>包含</w:t>
      </w:r>
      <w:r w:rsidRPr="002912A3">
        <w:rPr>
          <w:rFonts w:hint="eastAsia"/>
          <w:i/>
          <w:iCs/>
        </w:rPr>
        <w:t>b</w:t>
      </w:r>
      <w:r w:rsidRPr="002912A3">
        <w:rPr>
          <w:rFonts w:hint="eastAsia"/>
        </w:rPr>
        <w:t>与</w:t>
      </w:r>
      <w:r w:rsidRPr="002912A3">
        <w:rPr>
          <w:rFonts w:hint="eastAsia"/>
          <w:i/>
          <w:iCs/>
        </w:rPr>
        <w:t>c</w:t>
      </w:r>
      <w:r w:rsidRPr="005017DE">
        <w:rPr>
          <w:rFonts w:hint="eastAsia"/>
        </w:rPr>
        <w:t>属性。</w:t>
      </w:r>
      <w:r w:rsidR="00B72D65" w:rsidRPr="005017DE">
        <w:rPr>
          <w:rFonts w:hint="eastAsia"/>
        </w:rPr>
        <w:t>在</w:t>
      </w:r>
      <w:r w:rsidR="00B72D65" w:rsidRPr="002912A3">
        <w:rPr>
          <w:rFonts w:hint="eastAsia"/>
        </w:rPr>
        <w:t>return</w:t>
      </w:r>
      <w:r w:rsidR="002912A3">
        <w:rPr>
          <w:rFonts w:hint="eastAsia"/>
        </w:rPr>
        <w:t>中</w:t>
      </w:r>
      <w:r w:rsidR="00B72D65" w:rsidRPr="005017DE">
        <w:rPr>
          <w:rFonts w:hint="eastAsia"/>
        </w:rPr>
        <w:t>，将</w:t>
      </w:r>
      <w:r w:rsidR="00B72D65" w:rsidRPr="00CC56F4">
        <w:rPr>
          <w:rFonts w:hint="eastAsia"/>
          <w:i/>
          <w:iCs/>
        </w:rPr>
        <w:t>state</w:t>
      </w:r>
      <w:r w:rsidR="00B72D65" w:rsidRPr="005017DE">
        <w:rPr>
          <w:rFonts w:hint="eastAsia"/>
        </w:rPr>
        <w:t>转换为ref对象，使其具有响应式的属性。</w:t>
      </w:r>
      <w:r w:rsidR="00561E02" w:rsidRPr="005017DE">
        <w:rPr>
          <w:rFonts w:hint="eastAsia"/>
        </w:rPr>
        <w:t>完整代码如</w:t>
      </w:r>
      <w:r w:rsidR="00B023D6">
        <w:rPr>
          <w:rFonts w:hint="eastAsia"/>
        </w:rPr>
        <w:t>例</w:t>
      </w:r>
      <w:r w:rsidR="00561E02" w:rsidRPr="005017DE">
        <w:rPr>
          <w:rFonts w:hint="eastAsia"/>
          <w:b/>
          <w:bCs/>
        </w:rPr>
        <w:t>2</w:t>
      </w:r>
      <w:r w:rsidR="00561E02" w:rsidRPr="005017DE">
        <w:rPr>
          <w:b/>
          <w:bCs/>
        </w:rPr>
        <w:t>-</w:t>
      </w:r>
      <w:r w:rsidR="00047A2B">
        <w:rPr>
          <w:b/>
          <w:bCs/>
        </w:rPr>
        <w:t>6</w:t>
      </w:r>
      <w:r w:rsidR="00561E02" w:rsidRPr="005017DE">
        <w:rPr>
          <w:rFonts w:hint="eastAsia"/>
        </w:rPr>
        <w:t>所示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E11ABD" w14:paraId="286797E9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6D14F213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5797A8BB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7030E213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&lt;p&gt;{{ a }}&lt;/p&gt;</w:t>
            </w:r>
          </w:p>
          <w:p w14:paraId="1E5DF26F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&lt;p&gt;{{ b }}&lt;/p&gt;</w:t>
            </w:r>
          </w:p>
          <w:p w14:paraId="11C462CD" w14:textId="2556517F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&lt;p&gt;{{ c }}&lt;/p&gt;</w:t>
            </w:r>
          </w:p>
          <w:p w14:paraId="360F1516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7BA8B2D2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11E12D95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069E7A62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08C9BF7F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import { ref, reactive, toRefs } from "vue";</w:t>
            </w:r>
          </w:p>
          <w:p w14:paraId="3EC41FF6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050AFC62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180F12E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1AB12052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const a = ref(2); //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一个响应式且可变的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ref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对象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,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此时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a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的值为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2</w:t>
            </w:r>
          </w:p>
          <w:p w14:paraId="18319C85" w14:textId="13C9A852" w:rsid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A4B1CCB" w14:textId="01B8C4F0" w:rsidR="00A94E5E" w:rsidRPr="00A94E5E" w:rsidRDefault="00A94E5E" w:rsidP="00A94E5E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创建对象的响应式副本，并非直接响应式</w:t>
            </w:r>
          </w:p>
          <w:p w14:paraId="424E4CAB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const state = reactive({</w:t>
            </w:r>
          </w:p>
          <w:p w14:paraId="40134BE7" w14:textId="2C7807A2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  b: 3,</w:t>
            </w:r>
          </w:p>
          <w:p w14:paraId="3F53A586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  c: "Vue 3.0",</w:t>
            </w:r>
          </w:p>
          <w:p w14:paraId="0701DFE6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6DF72257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CED4EC1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a.value = 4;</w:t>
            </w:r>
          </w:p>
          <w:p w14:paraId="3877D414" w14:textId="6839C6D1" w:rsidR="00A94E5E" w:rsidRPr="00A94E5E" w:rsidRDefault="00A94E5E" w:rsidP="007B0B2D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680FD310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4220F7CF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a,</w:t>
            </w:r>
          </w:p>
          <w:p w14:paraId="05CFA8BA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  ...toRefs(state), //toRef()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函数将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data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转化为响应式</w:t>
            </w:r>
          </w:p>
          <w:p w14:paraId="37ECF34C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183E758A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2F2FFB30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6CF5AFD6" w14:textId="5EC421EC" w:rsidR="00E11ABD" w:rsidRPr="00AA4A4B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3EB32BC7" w14:textId="18A8F0F6" w:rsidR="00E838CB" w:rsidRDefault="00E11ABD" w:rsidP="007A64A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 w:rsidR="00047A2B">
        <w:rPr>
          <w:b/>
          <w:bCs/>
          <w:sz w:val="18"/>
          <w:szCs w:val="20"/>
        </w:rPr>
        <w:t>6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main.js中的代码</w:t>
      </w:r>
    </w:p>
    <w:p w14:paraId="7351C2FE" w14:textId="77777777" w:rsidR="007A64AD" w:rsidRPr="007A64AD" w:rsidRDefault="007A64AD" w:rsidP="007A64AD">
      <w:pPr>
        <w:spacing w:line="360" w:lineRule="auto"/>
        <w:jc w:val="center"/>
        <w:rPr>
          <w:b/>
          <w:bCs/>
          <w:sz w:val="18"/>
          <w:szCs w:val="20"/>
        </w:rPr>
      </w:pPr>
    </w:p>
    <w:p w14:paraId="03D9691F" w14:textId="14742480" w:rsidR="007C4796" w:rsidRPr="00E838CB" w:rsidRDefault="00E838CB" w:rsidP="00E838CB">
      <w:pPr>
        <w:spacing w:line="360" w:lineRule="auto"/>
        <w:ind w:firstLineChars="200" w:firstLine="420"/>
        <w:jc w:val="left"/>
      </w:pPr>
      <w:r w:rsidRPr="005017DE">
        <w:rPr>
          <w:rFonts w:hint="eastAsia"/>
        </w:rPr>
        <w:t>使用</w:t>
      </w:r>
      <w:r w:rsidRPr="005017DE">
        <w:t>Vue Devtools</w:t>
      </w:r>
      <w:r w:rsidRPr="005017DE">
        <w:rPr>
          <w:rFonts w:hint="eastAsia"/>
        </w:rPr>
        <w:t>可以</w:t>
      </w:r>
      <w:r w:rsidRPr="005017DE">
        <w:t>查看</w:t>
      </w:r>
      <w:r w:rsidRPr="00C47505">
        <w:rPr>
          <w:rFonts w:hint="eastAsia"/>
          <w:i/>
          <w:iCs/>
        </w:rPr>
        <w:t>a</w:t>
      </w:r>
      <w:r w:rsidRPr="00C47505">
        <w:rPr>
          <w:rFonts w:hint="eastAsia"/>
        </w:rPr>
        <w:t>，</w:t>
      </w:r>
      <w:r w:rsidRPr="00C47505">
        <w:rPr>
          <w:rFonts w:hint="eastAsia"/>
          <w:i/>
          <w:iCs/>
        </w:rPr>
        <w:t>b</w:t>
      </w:r>
      <w:r w:rsidRPr="00C47505">
        <w:rPr>
          <w:rFonts w:hint="eastAsia"/>
        </w:rPr>
        <w:t>，</w:t>
      </w:r>
      <w:r w:rsidRPr="00C47505">
        <w:rPr>
          <w:rFonts w:hint="eastAsia"/>
          <w:i/>
          <w:iCs/>
        </w:rPr>
        <w:t>c</w:t>
      </w:r>
      <w:r w:rsidRPr="005017DE">
        <w:rPr>
          <w:rFonts w:hint="eastAsia"/>
        </w:rPr>
        <w:t>的值以及它们的类型，如图</w:t>
      </w:r>
      <w:r w:rsidRPr="005017DE">
        <w:rPr>
          <w:rFonts w:hint="eastAsia"/>
          <w:b/>
          <w:bCs/>
        </w:rPr>
        <w:t>2</w:t>
      </w:r>
      <w:r w:rsidRPr="005017DE">
        <w:rPr>
          <w:b/>
          <w:bCs/>
        </w:rPr>
        <w:t>-</w:t>
      </w:r>
      <w:r w:rsidR="00C47505">
        <w:rPr>
          <w:b/>
          <w:bCs/>
        </w:rPr>
        <w:t>3</w:t>
      </w:r>
      <w:r w:rsidRPr="005017DE">
        <w:rPr>
          <w:rFonts w:hint="eastAsia"/>
        </w:rPr>
        <w:t>所示。</w:t>
      </w:r>
    </w:p>
    <w:p w14:paraId="3031358D" w14:textId="2A7DB174" w:rsidR="0007283E" w:rsidRDefault="00AC367E" w:rsidP="0007283E">
      <w:pPr>
        <w:spacing w:line="360" w:lineRule="auto"/>
        <w:ind w:firstLineChars="200" w:firstLine="420"/>
        <w:rPr>
          <w:sz w:val="24"/>
          <w:szCs w:val="28"/>
        </w:rPr>
      </w:pPr>
      <w:r>
        <w:rPr>
          <w:noProof/>
        </w:rPr>
        <w:drawing>
          <wp:inline distT="0" distB="0" distL="0" distR="0" wp14:anchorId="330D6757" wp14:editId="454463F0">
            <wp:extent cx="5274310" cy="1314450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1BE33" w14:textId="5D724CA7" w:rsidR="004900D2" w:rsidRPr="00AC168B" w:rsidRDefault="004900D2" w:rsidP="00541DAC">
      <w:pPr>
        <w:spacing w:line="360" w:lineRule="auto"/>
        <w:jc w:val="center"/>
        <w:rPr>
          <w:b/>
          <w:bCs/>
          <w:sz w:val="18"/>
          <w:szCs w:val="20"/>
        </w:rPr>
      </w:pPr>
      <w:r w:rsidRPr="00AC168B">
        <w:rPr>
          <w:rFonts w:hint="eastAsia"/>
          <w:b/>
          <w:bCs/>
          <w:sz w:val="18"/>
          <w:szCs w:val="20"/>
        </w:rPr>
        <w:t>图2</w:t>
      </w:r>
      <w:r w:rsidRPr="00AC168B">
        <w:rPr>
          <w:b/>
          <w:bCs/>
          <w:sz w:val="18"/>
          <w:szCs w:val="20"/>
        </w:rPr>
        <w:t>-</w:t>
      </w:r>
      <w:r w:rsidR="00C47505">
        <w:rPr>
          <w:b/>
          <w:bCs/>
          <w:sz w:val="18"/>
          <w:szCs w:val="20"/>
        </w:rPr>
        <w:t>3</w:t>
      </w:r>
      <w:r w:rsidRPr="00AC168B">
        <w:rPr>
          <w:b/>
          <w:bCs/>
          <w:sz w:val="18"/>
          <w:szCs w:val="20"/>
        </w:rPr>
        <w:t xml:space="preserve"> </w:t>
      </w:r>
      <w:r w:rsidR="00BA3709" w:rsidRPr="00AC168B">
        <w:rPr>
          <w:rFonts w:hint="eastAsia"/>
          <w:b/>
          <w:bCs/>
          <w:sz w:val="18"/>
          <w:szCs w:val="20"/>
        </w:rPr>
        <w:t>使用</w:t>
      </w:r>
      <w:r w:rsidRPr="00AC168B">
        <w:rPr>
          <w:b/>
          <w:bCs/>
          <w:sz w:val="18"/>
          <w:szCs w:val="20"/>
        </w:rPr>
        <w:t>V</w:t>
      </w:r>
      <w:r w:rsidRPr="00AC168B">
        <w:rPr>
          <w:rFonts w:hint="eastAsia"/>
          <w:b/>
          <w:bCs/>
          <w:sz w:val="18"/>
          <w:szCs w:val="20"/>
        </w:rPr>
        <w:t>ue</w:t>
      </w:r>
      <w:r w:rsidRPr="00AC168B">
        <w:rPr>
          <w:b/>
          <w:bCs/>
          <w:sz w:val="18"/>
          <w:szCs w:val="20"/>
        </w:rPr>
        <w:t xml:space="preserve"> </w:t>
      </w:r>
      <w:r w:rsidR="00BA3709" w:rsidRPr="00AC168B">
        <w:rPr>
          <w:b/>
          <w:bCs/>
          <w:sz w:val="18"/>
          <w:szCs w:val="20"/>
        </w:rPr>
        <w:t>D</w:t>
      </w:r>
      <w:r w:rsidR="00BA3709" w:rsidRPr="00AC168B">
        <w:rPr>
          <w:rFonts w:hint="eastAsia"/>
          <w:b/>
          <w:bCs/>
          <w:sz w:val="18"/>
          <w:szCs w:val="20"/>
        </w:rPr>
        <w:t>evtools查看</w:t>
      </w:r>
      <w:r w:rsidRPr="00AC168B">
        <w:rPr>
          <w:rFonts w:hint="eastAsia"/>
          <w:b/>
          <w:bCs/>
          <w:sz w:val="18"/>
          <w:szCs w:val="20"/>
        </w:rPr>
        <w:t>样例</w:t>
      </w:r>
    </w:p>
    <w:p w14:paraId="3650704A" w14:textId="46F09256" w:rsidR="0007283E" w:rsidRPr="004900D2" w:rsidRDefault="0007283E" w:rsidP="0007283E">
      <w:pPr>
        <w:spacing w:line="360" w:lineRule="auto"/>
        <w:ind w:firstLineChars="200" w:firstLine="480"/>
        <w:rPr>
          <w:sz w:val="24"/>
          <w:szCs w:val="28"/>
        </w:rPr>
      </w:pPr>
    </w:p>
    <w:p w14:paraId="28D6EBF1" w14:textId="6B7FD1C9" w:rsidR="0073091B" w:rsidRPr="00CD3742" w:rsidRDefault="0073091B" w:rsidP="0073091B">
      <w:pPr>
        <w:pStyle w:val="3"/>
        <w:rPr>
          <w:i/>
          <w:iCs/>
          <w:sz w:val="24"/>
          <w:szCs w:val="28"/>
        </w:rPr>
      </w:pPr>
      <w:bookmarkStart w:id="24" w:name="_Toc64598773"/>
      <w:r>
        <w:t>2.2.</w:t>
      </w:r>
      <w:r w:rsidR="008358D7">
        <w:t>6</w:t>
      </w:r>
      <w:r w:rsidR="001325B0">
        <w:rPr>
          <w:rFonts w:hint="eastAsia"/>
        </w:rPr>
        <w:t>方法</w:t>
      </w:r>
      <w:bookmarkEnd w:id="24"/>
    </w:p>
    <w:p w14:paraId="162AC3B6" w14:textId="782D1540" w:rsidR="0007283E" w:rsidRPr="008540BC" w:rsidRDefault="0073091B" w:rsidP="002B2606">
      <w:pPr>
        <w:spacing w:line="360" w:lineRule="auto"/>
        <w:ind w:firstLineChars="200" w:firstLine="420"/>
        <w:jc w:val="left"/>
      </w:pPr>
      <w:r w:rsidRPr="008540BC">
        <w:rPr>
          <w:rFonts w:hint="eastAsia"/>
        </w:rPr>
        <w:t>在Vue</w:t>
      </w:r>
      <w:r w:rsidRPr="008540BC">
        <w:t xml:space="preserve"> </w:t>
      </w:r>
      <w:r w:rsidR="002B2606" w:rsidRPr="008540BC">
        <w:t>2.</w:t>
      </w:r>
      <w:r w:rsidR="002B2606" w:rsidRPr="008540BC">
        <w:rPr>
          <w:rFonts w:hint="eastAsia"/>
        </w:rPr>
        <w:t>x中，可以用</w:t>
      </w:r>
      <w:r w:rsidR="002B2606" w:rsidRPr="009779BD">
        <w:t>methods</w:t>
      </w:r>
      <w:r w:rsidR="002B2606" w:rsidRPr="008540BC">
        <w:t>选项向组件实例添加方法</w:t>
      </w:r>
      <w:r w:rsidR="00CD3F6E" w:rsidRPr="008540BC">
        <w:rPr>
          <w:rFonts w:hint="eastAsia"/>
        </w:rPr>
        <w:t>，在Vue</w:t>
      </w:r>
      <w:r w:rsidR="00CD3F6E" w:rsidRPr="008540BC">
        <w:t xml:space="preserve"> 3</w:t>
      </w:r>
      <w:r w:rsidR="00CD3F6E" w:rsidRPr="008540BC">
        <w:rPr>
          <w:rFonts w:hint="eastAsia"/>
        </w:rPr>
        <w:t>中仍然支持。而Vue</w:t>
      </w:r>
      <w:r w:rsidR="00CD3F6E" w:rsidRPr="008540BC">
        <w:t xml:space="preserve"> 3</w:t>
      </w:r>
      <w:r w:rsidR="00CD3F6E" w:rsidRPr="008540BC">
        <w:rPr>
          <w:rFonts w:hint="eastAsia"/>
        </w:rPr>
        <w:t>中，</w:t>
      </w:r>
      <w:r w:rsidR="00412CF1" w:rsidRPr="008540BC">
        <w:rPr>
          <w:rFonts w:hint="eastAsia"/>
        </w:rPr>
        <w:t>还</w:t>
      </w:r>
      <w:r w:rsidR="00CD3F6E" w:rsidRPr="008540BC">
        <w:rPr>
          <w:rFonts w:hint="eastAsia"/>
        </w:rPr>
        <w:t>可以将原来</w:t>
      </w:r>
      <w:r w:rsidR="00CD3F6E" w:rsidRPr="009779BD">
        <w:rPr>
          <w:rFonts w:hint="eastAsia"/>
        </w:rPr>
        <w:t>methods</w:t>
      </w:r>
      <w:r w:rsidR="00CD3F6E" w:rsidRPr="008540BC">
        <w:rPr>
          <w:rFonts w:hint="eastAsia"/>
        </w:rPr>
        <w:t>中的方法写在</w:t>
      </w:r>
      <w:r w:rsidR="00CD3F6E" w:rsidRPr="009779BD">
        <w:rPr>
          <w:rFonts w:hint="eastAsia"/>
        </w:rPr>
        <w:t>setup</w:t>
      </w:r>
      <w:r w:rsidR="00CD3F6E" w:rsidRPr="008540BC">
        <w:rPr>
          <w:rFonts w:hint="eastAsia"/>
        </w:rPr>
        <w:t>函数中，与Vue</w:t>
      </w:r>
      <w:r w:rsidR="00CD3F6E" w:rsidRPr="008540BC">
        <w:t xml:space="preserve"> 2.</w:t>
      </w:r>
      <w:r w:rsidR="00CD3F6E" w:rsidRPr="008540BC">
        <w:rPr>
          <w:rFonts w:hint="eastAsia"/>
        </w:rPr>
        <w:t>x一样使用。</w:t>
      </w:r>
      <w:r w:rsidR="002A7CBE" w:rsidRPr="008540BC">
        <w:rPr>
          <w:rFonts w:hint="eastAsia"/>
        </w:rPr>
        <w:t>需要注意的是，想要访问到方法，同样需要在</w:t>
      </w:r>
      <w:r w:rsidR="002A7CBE" w:rsidRPr="009779BD">
        <w:rPr>
          <w:rFonts w:hint="eastAsia"/>
        </w:rPr>
        <w:t>setup</w:t>
      </w:r>
      <w:r w:rsidR="002A7CBE" w:rsidRPr="008540BC">
        <w:rPr>
          <w:rFonts w:hint="eastAsia"/>
        </w:rPr>
        <w:t>的</w:t>
      </w:r>
      <w:r w:rsidR="002A7CBE" w:rsidRPr="009779BD">
        <w:rPr>
          <w:rFonts w:hint="eastAsia"/>
        </w:rPr>
        <w:t>return</w:t>
      </w:r>
      <w:r w:rsidR="002A7CBE" w:rsidRPr="008540BC">
        <w:rPr>
          <w:rFonts w:hint="eastAsia"/>
        </w:rPr>
        <w:t>中写入方法名。</w:t>
      </w:r>
    </w:p>
    <w:p w14:paraId="388C8D35" w14:textId="13B13C14" w:rsidR="00FA5285" w:rsidRPr="00FA5285" w:rsidRDefault="00FA5285" w:rsidP="00FA5285">
      <w:pPr>
        <w:pStyle w:val="3"/>
        <w:rPr>
          <w:sz w:val="24"/>
          <w:szCs w:val="28"/>
        </w:rPr>
      </w:pPr>
      <w:bookmarkStart w:id="25" w:name="_Toc64598774"/>
      <w:r>
        <w:t>2.2.</w:t>
      </w:r>
      <w:r w:rsidR="008358D7">
        <w:t>7</w:t>
      </w:r>
      <w:r>
        <w:rPr>
          <w:rFonts w:hint="eastAsia"/>
        </w:rPr>
        <w:t>方法</w:t>
      </w:r>
      <w:r w:rsidRPr="00FA5285">
        <w:rPr>
          <w:rFonts w:hint="eastAsia"/>
        </w:rPr>
        <w:t>实例：修改响应式对象的值</w:t>
      </w:r>
      <w:bookmarkEnd w:id="25"/>
    </w:p>
    <w:p w14:paraId="719BEA16" w14:textId="2F44FFF4" w:rsidR="001325B0" w:rsidRDefault="002A7CBE" w:rsidP="00981A25">
      <w:pPr>
        <w:spacing w:line="360" w:lineRule="auto"/>
        <w:ind w:firstLineChars="200" w:firstLine="420"/>
        <w:jc w:val="left"/>
      </w:pPr>
      <w:r w:rsidRPr="008540BC">
        <w:rPr>
          <w:rFonts w:hint="eastAsia"/>
        </w:rPr>
        <w:t>在</w:t>
      </w:r>
      <w:r w:rsidR="005F7945" w:rsidRPr="008540BC">
        <w:rPr>
          <w:rFonts w:hint="eastAsia"/>
        </w:rPr>
        <w:t>之前</w:t>
      </w:r>
      <w:r w:rsidRPr="008540BC">
        <w:rPr>
          <w:rFonts w:hint="eastAsia"/>
        </w:rPr>
        <w:t>的数据</w:t>
      </w:r>
      <w:r w:rsidR="00FA5285" w:rsidRPr="008540BC">
        <w:rPr>
          <w:rFonts w:hint="eastAsia"/>
        </w:rPr>
        <w:t>实例</w:t>
      </w:r>
      <w:r w:rsidRPr="008540BC">
        <w:rPr>
          <w:rFonts w:hint="eastAsia"/>
        </w:rPr>
        <w:t>中，再添加一个按钮，并赋予</w:t>
      </w:r>
      <w:r w:rsidR="00290576" w:rsidRPr="008540BC">
        <w:rPr>
          <w:rFonts w:hint="eastAsia"/>
        </w:rPr>
        <w:t>一个</w:t>
      </w:r>
      <w:r w:rsidR="00290576" w:rsidRPr="009779BD">
        <w:rPr>
          <w:rFonts w:hint="eastAsia"/>
        </w:rPr>
        <w:t>@click</w:t>
      </w:r>
      <w:r w:rsidR="00290576" w:rsidRPr="008540BC">
        <w:rPr>
          <w:rFonts w:hint="eastAsia"/>
        </w:rPr>
        <w:t>事件，在点击之后修改</w:t>
      </w:r>
      <w:r w:rsidR="00290576" w:rsidRPr="009779BD">
        <w:rPr>
          <w:rFonts w:hint="eastAsia"/>
          <w:i/>
          <w:iCs/>
        </w:rPr>
        <w:t>a</w:t>
      </w:r>
      <w:r w:rsidR="00290576" w:rsidRPr="009779BD">
        <w:rPr>
          <w:rFonts w:hint="eastAsia"/>
        </w:rPr>
        <w:t>，</w:t>
      </w:r>
      <w:r w:rsidR="00290576" w:rsidRPr="009779BD">
        <w:rPr>
          <w:rFonts w:hint="eastAsia"/>
          <w:i/>
          <w:iCs/>
        </w:rPr>
        <w:t>b</w:t>
      </w:r>
      <w:r w:rsidR="00290576" w:rsidRPr="009779BD">
        <w:rPr>
          <w:rFonts w:hint="eastAsia"/>
        </w:rPr>
        <w:t>，</w:t>
      </w:r>
      <w:r w:rsidR="00290576" w:rsidRPr="009779BD">
        <w:rPr>
          <w:rFonts w:hint="eastAsia"/>
          <w:i/>
          <w:iCs/>
        </w:rPr>
        <w:t>c</w:t>
      </w:r>
      <w:r w:rsidR="00290576" w:rsidRPr="008540BC">
        <w:rPr>
          <w:rFonts w:hint="eastAsia"/>
        </w:rPr>
        <w:t>的值。</w:t>
      </w:r>
      <w:r w:rsidR="00AD2CB2" w:rsidRPr="009779BD">
        <w:rPr>
          <w:rFonts w:hint="eastAsia"/>
        </w:rPr>
        <w:t>template</w:t>
      </w:r>
      <w:r w:rsidR="00AD2CB2" w:rsidRPr="008540BC">
        <w:rPr>
          <w:rFonts w:hint="eastAsia"/>
        </w:rPr>
        <w:t>中</w:t>
      </w:r>
      <w:r w:rsidR="00745E45">
        <w:rPr>
          <w:rFonts w:hint="eastAsia"/>
        </w:rPr>
        <w:t>添加</w:t>
      </w:r>
      <w:r w:rsidR="00AD2CB2" w:rsidRPr="008540BC">
        <w:rPr>
          <w:rFonts w:hint="eastAsia"/>
        </w:rPr>
        <w:t>的</w:t>
      </w:r>
      <w:r w:rsidR="00F43167" w:rsidRPr="008540BC">
        <w:rPr>
          <w:rFonts w:hint="eastAsia"/>
        </w:rPr>
        <w:t>代码如</w:t>
      </w:r>
      <w:r w:rsidR="00AB24E3">
        <w:rPr>
          <w:rFonts w:hint="eastAsia"/>
        </w:rPr>
        <w:t>例</w:t>
      </w:r>
      <w:r w:rsidR="00F43167" w:rsidRPr="008540BC">
        <w:rPr>
          <w:rFonts w:hint="eastAsia"/>
          <w:b/>
          <w:bCs/>
        </w:rPr>
        <w:t>2</w:t>
      </w:r>
      <w:r w:rsidR="00F43167" w:rsidRPr="008540BC">
        <w:rPr>
          <w:b/>
          <w:bCs/>
        </w:rPr>
        <w:t>-</w:t>
      </w:r>
      <w:r w:rsidR="00047A2B">
        <w:rPr>
          <w:b/>
          <w:bCs/>
        </w:rPr>
        <w:t>7</w:t>
      </w:r>
      <w:r w:rsidR="00ED64E8" w:rsidRPr="008540BC">
        <w:rPr>
          <w:rFonts w:hint="eastAsia"/>
        </w:rPr>
        <w:t>所示</w:t>
      </w:r>
      <w:r w:rsidR="00F43167" w:rsidRPr="008540BC">
        <w:rPr>
          <w:rFonts w:hint="eastAsia"/>
        </w:rPr>
        <w:t>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8D30A7" w14:paraId="18571BFA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47DD857E" w14:textId="4632602E" w:rsidR="008D30A7" w:rsidRPr="00AA4A4B" w:rsidRDefault="008D30A7" w:rsidP="00E87B4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30A7">
              <w:rPr>
                <w:rFonts w:ascii="Courier New" w:hAnsi="Courier New" w:cs="Courier New"/>
                <w:sz w:val="18"/>
                <w:szCs w:val="20"/>
              </w:rPr>
              <w:t>&lt;button @click="changeBtn"&gt;</w:t>
            </w:r>
            <w:r w:rsidRPr="008D30A7">
              <w:rPr>
                <w:rFonts w:ascii="Courier New" w:hAnsi="Courier New" w:cs="Courier New"/>
                <w:sz w:val="18"/>
                <w:szCs w:val="20"/>
              </w:rPr>
              <w:t>改变</w:t>
            </w:r>
            <w:r w:rsidRPr="008D30A7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</w:tc>
      </w:tr>
    </w:tbl>
    <w:p w14:paraId="485272B9" w14:textId="7C7FDA5B" w:rsidR="008D30A7" w:rsidRPr="00AC168B" w:rsidRDefault="008D30A7" w:rsidP="008D30A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 w:rsidR="00047A2B">
        <w:rPr>
          <w:b/>
          <w:bCs/>
          <w:sz w:val="18"/>
          <w:szCs w:val="20"/>
        </w:rPr>
        <w:t>7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在template中添加按钮</w:t>
      </w:r>
    </w:p>
    <w:p w14:paraId="6D3EE2E0" w14:textId="77777777" w:rsidR="00B33DFE" w:rsidRPr="00B33DFE" w:rsidRDefault="00B33DFE" w:rsidP="008D30A7">
      <w:pPr>
        <w:spacing w:line="360" w:lineRule="auto"/>
        <w:rPr>
          <w:b/>
          <w:bCs/>
        </w:rPr>
      </w:pPr>
    </w:p>
    <w:p w14:paraId="7BB542E2" w14:textId="44DDF8F0" w:rsidR="00915ABD" w:rsidRDefault="00915ABD" w:rsidP="00981A25">
      <w:pPr>
        <w:spacing w:line="360" w:lineRule="auto"/>
        <w:ind w:firstLineChars="200" w:firstLine="420"/>
        <w:jc w:val="left"/>
      </w:pPr>
      <w:r w:rsidRPr="008540BC">
        <w:rPr>
          <w:rFonts w:hint="eastAsia"/>
        </w:rPr>
        <w:lastRenderedPageBreak/>
        <w:t>之后，在</w:t>
      </w:r>
      <w:r w:rsidRPr="00793672">
        <w:rPr>
          <w:rFonts w:hint="eastAsia"/>
        </w:rPr>
        <w:t>setup</w:t>
      </w:r>
      <w:r w:rsidRPr="008540BC">
        <w:rPr>
          <w:rFonts w:hint="eastAsia"/>
        </w:rPr>
        <w:t>方法中编写修改值得方法，其中修改</w:t>
      </w:r>
      <w:r w:rsidRPr="00793672">
        <w:rPr>
          <w:rFonts w:hint="eastAsia"/>
          <w:i/>
          <w:iCs/>
        </w:rPr>
        <w:t>a</w:t>
      </w:r>
      <w:r w:rsidRPr="008540BC">
        <w:rPr>
          <w:rFonts w:hint="eastAsia"/>
        </w:rPr>
        <w:t>的值需要通过</w:t>
      </w:r>
      <w:r w:rsidRPr="0043418A">
        <w:rPr>
          <w:rFonts w:hint="eastAsia"/>
          <w:i/>
          <w:iCs/>
        </w:rPr>
        <w:t>a</w:t>
      </w:r>
      <w:r w:rsidRPr="00793672">
        <w:rPr>
          <w:rFonts w:hint="eastAsia"/>
        </w:rPr>
        <w:t>.value</w:t>
      </w:r>
      <w:r w:rsidRPr="008540BC">
        <w:rPr>
          <w:rFonts w:hint="eastAsia"/>
        </w:rPr>
        <w:t>。编写完成后，在</w:t>
      </w:r>
      <w:r w:rsidRPr="00793672">
        <w:rPr>
          <w:rFonts w:hint="eastAsia"/>
        </w:rPr>
        <w:t>return</w:t>
      </w:r>
      <w:r w:rsidRPr="008540BC">
        <w:rPr>
          <w:rFonts w:hint="eastAsia"/>
        </w:rPr>
        <w:t>中返回方法名称</w:t>
      </w:r>
      <w:r w:rsidR="007B121B" w:rsidRPr="008540BC">
        <w:rPr>
          <w:rFonts w:hint="eastAsia"/>
        </w:rPr>
        <w:t>。</w:t>
      </w:r>
      <w:r w:rsidR="00AD2CB2" w:rsidRPr="00793672">
        <w:rPr>
          <w:rFonts w:hint="eastAsia"/>
        </w:rPr>
        <w:t>setup</w:t>
      </w:r>
      <w:r w:rsidR="00AD2CB2" w:rsidRPr="008540BC">
        <w:rPr>
          <w:rFonts w:hint="eastAsia"/>
        </w:rPr>
        <w:t>中</w:t>
      </w:r>
      <w:r w:rsidR="003336B5">
        <w:rPr>
          <w:rFonts w:hint="eastAsia"/>
        </w:rPr>
        <w:t>加入</w:t>
      </w:r>
      <w:r w:rsidR="00AD2CB2" w:rsidRPr="008540BC">
        <w:rPr>
          <w:rFonts w:hint="eastAsia"/>
        </w:rPr>
        <w:t>的</w:t>
      </w:r>
      <w:r w:rsidR="00F43167" w:rsidRPr="008540BC">
        <w:rPr>
          <w:rFonts w:hint="eastAsia"/>
        </w:rPr>
        <w:t>代码如</w:t>
      </w:r>
      <w:r w:rsidR="003A182C">
        <w:rPr>
          <w:rFonts w:hint="eastAsia"/>
        </w:rPr>
        <w:t>例</w:t>
      </w:r>
      <w:r w:rsidR="00F43167" w:rsidRPr="008540BC">
        <w:rPr>
          <w:rFonts w:hint="eastAsia"/>
          <w:b/>
          <w:bCs/>
        </w:rPr>
        <w:t>2</w:t>
      </w:r>
      <w:r w:rsidR="00F43167" w:rsidRPr="008540BC">
        <w:rPr>
          <w:b/>
          <w:bCs/>
        </w:rPr>
        <w:t>-</w:t>
      </w:r>
      <w:r w:rsidR="00047A2B">
        <w:rPr>
          <w:b/>
          <w:bCs/>
        </w:rPr>
        <w:t>8</w:t>
      </w:r>
      <w:r w:rsidR="00705AA8" w:rsidRPr="008540BC">
        <w:rPr>
          <w:rFonts w:hint="eastAsia"/>
        </w:rPr>
        <w:t>所示</w:t>
      </w:r>
      <w:r w:rsidR="00F43167" w:rsidRPr="008540BC">
        <w:rPr>
          <w:rFonts w:hint="eastAsia"/>
        </w:rPr>
        <w:t>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745E45" w14:paraId="36956D7C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33F3488E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>const changeBtn = () =&gt; {</w:t>
            </w:r>
          </w:p>
          <w:p w14:paraId="173343A9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console.log("---changing------");</w:t>
            </w:r>
          </w:p>
          <w:p w14:paraId="24B7563B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state.b = 5;</w:t>
            </w:r>
          </w:p>
          <w:p w14:paraId="2873D2E0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state.c = "changed";</w:t>
            </w:r>
          </w:p>
          <w:p w14:paraId="7E6DB31D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a.value = 8;</w:t>
            </w:r>
          </w:p>
          <w:p w14:paraId="517D5446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5016DB45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17E6B7BE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0923A70E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a,</w:t>
            </w:r>
          </w:p>
          <w:p w14:paraId="37CC6BF3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...toRefs(state), //toRef()</w:t>
            </w:r>
            <w:r w:rsidRPr="00745E45">
              <w:rPr>
                <w:rFonts w:ascii="Courier New" w:hAnsi="Courier New" w:cs="Courier New"/>
                <w:sz w:val="18"/>
                <w:szCs w:val="20"/>
              </w:rPr>
              <w:t>函数将</w:t>
            </w:r>
            <w:r w:rsidRPr="00745E45">
              <w:rPr>
                <w:rFonts w:ascii="Courier New" w:hAnsi="Courier New" w:cs="Courier New"/>
                <w:sz w:val="18"/>
                <w:szCs w:val="20"/>
              </w:rPr>
              <w:t>data</w:t>
            </w:r>
            <w:r w:rsidRPr="00745E45">
              <w:rPr>
                <w:rFonts w:ascii="Courier New" w:hAnsi="Courier New" w:cs="Courier New"/>
                <w:sz w:val="18"/>
                <w:szCs w:val="20"/>
              </w:rPr>
              <w:t>转化为响应式</w:t>
            </w:r>
          </w:p>
          <w:p w14:paraId="38561508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changeBtn</w:t>
            </w:r>
          </w:p>
          <w:p w14:paraId="233154F8" w14:textId="59719FE2" w:rsidR="00745E45" w:rsidRPr="00AA4A4B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</w:tc>
      </w:tr>
    </w:tbl>
    <w:p w14:paraId="5A7347CD" w14:textId="350A24E6" w:rsidR="00745E45" w:rsidRPr="00AC168B" w:rsidRDefault="00745E45" w:rsidP="00745E45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 w:rsidR="00047A2B">
        <w:rPr>
          <w:b/>
          <w:bCs/>
          <w:sz w:val="18"/>
          <w:szCs w:val="20"/>
        </w:rPr>
        <w:t>8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在</w:t>
      </w:r>
      <w:r w:rsidRPr="00AC168B">
        <w:rPr>
          <w:rFonts w:hint="eastAsia"/>
          <w:b/>
          <w:bCs/>
          <w:i/>
          <w:iCs/>
          <w:sz w:val="18"/>
          <w:szCs w:val="20"/>
        </w:rPr>
        <w:t>setup</w:t>
      </w:r>
      <w:r w:rsidRPr="00AC168B">
        <w:rPr>
          <w:rFonts w:hint="eastAsia"/>
          <w:b/>
          <w:bCs/>
          <w:sz w:val="18"/>
          <w:szCs w:val="20"/>
        </w:rPr>
        <w:t>中编写修改方法</w:t>
      </w:r>
    </w:p>
    <w:p w14:paraId="62B8EA13" w14:textId="77777777" w:rsidR="00B33DFE" w:rsidRDefault="00B33DFE" w:rsidP="00981A25">
      <w:pPr>
        <w:spacing w:line="360" w:lineRule="auto"/>
        <w:ind w:firstLineChars="200" w:firstLine="420"/>
        <w:jc w:val="center"/>
        <w:rPr>
          <w:b/>
          <w:bCs/>
        </w:rPr>
      </w:pPr>
    </w:p>
    <w:p w14:paraId="5C1D2F1F" w14:textId="061B2790" w:rsidR="00225C53" w:rsidRPr="008540BC" w:rsidRDefault="003C3CDC" w:rsidP="00D97E34">
      <w:pPr>
        <w:spacing w:line="360" w:lineRule="auto"/>
        <w:ind w:firstLineChars="200" w:firstLine="420"/>
        <w:jc w:val="left"/>
        <w:rPr>
          <w:b/>
          <w:bCs/>
          <w:sz w:val="18"/>
          <w:szCs w:val="20"/>
        </w:rPr>
      </w:pPr>
      <w:r w:rsidRPr="008540BC">
        <w:rPr>
          <w:rFonts w:hint="eastAsia"/>
        </w:rPr>
        <w:t>在网页中点击按钮，可以看到</w:t>
      </w:r>
      <w:r w:rsidRPr="001F6A59">
        <w:rPr>
          <w:rFonts w:hint="eastAsia"/>
          <w:i/>
          <w:iCs/>
        </w:rPr>
        <w:t>a</w:t>
      </w:r>
      <w:r w:rsidRPr="001F6A59">
        <w:rPr>
          <w:rFonts w:hint="eastAsia"/>
        </w:rPr>
        <w:t>，</w:t>
      </w:r>
      <w:r w:rsidRPr="001F6A59">
        <w:rPr>
          <w:rFonts w:hint="eastAsia"/>
          <w:i/>
          <w:iCs/>
        </w:rPr>
        <w:t>b</w:t>
      </w:r>
      <w:r w:rsidRPr="001F6A59">
        <w:rPr>
          <w:rFonts w:hint="eastAsia"/>
        </w:rPr>
        <w:t>，</w:t>
      </w:r>
      <w:r w:rsidRPr="001F6A59">
        <w:rPr>
          <w:rFonts w:hint="eastAsia"/>
          <w:i/>
          <w:iCs/>
        </w:rPr>
        <w:t>c</w:t>
      </w:r>
      <w:r w:rsidRPr="008540BC">
        <w:rPr>
          <w:rFonts w:hint="eastAsia"/>
        </w:rPr>
        <w:t>的值被修改。</w:t>
      </w:r>
      <w:r w:rsidR="00AD2CB2" w:rsidRPr="008540BC">
        <w:rPr>
          <w:rFonts w:hint="eastAsia"/>
        </w:rPr>
        <w:t>修改前后的对比如图</w:t>
      </w:r>
      <w:r w:rsidR="00AD2CB2" w:rsidRPr="008540BC">
        <w:rPr>
          <w:rFonts w:hint="eastAsia"/>
          <w:b/>
          <w:bCs/>
        </w:rPr>
        <w:t>2</w:t>
      </w:r>
      <w:r w:rsidR="00AD2CB2" w:rsidRPr="008540BC">
        <w:rPr>
          <w:b/>
          <w:bCs/>
        </w:rPr>
        <w:t>-</w:t>
      </w:r>
      <w:r w:rsidR="001F6A59">
        <w:rPr>
          <w:b/>
          <w:bCs/>
        </w:rPr>
        <w:t>4</w:t>
      </w:r>
      <w:r w:rsidR="00AD2CB2" w:rsidRPr="008540BC">
        <w:rPr>
          <w:rFonts w:hint="eastAsia"/>
        </w:rPr>
        <w:t>所示。</w:t>
      </w:r>
    </w:p>
    <w:p w14:paraId="46C8E99E" w14:textId="73537712" w:rsidR="00D30FE9" w:rsidRDefault="009B7663" w:rsidP="00225C53">
      <w:pPr>
        <w:spacing w:line="360" w:lineRule="auto"/>
        <w:ind w:firstLineChars="200" w:firstLine="420"/>
        <w:jc w:val="center"/>
        <w:rPr>
          <w:sz w:val="24"/>
          <w:szCs w:val="28"/>
        </w:rPr>
      </w:pPr>
      <w:r>
        <w:rPr>
          <w:noProof/>
        </w:rPr>
        <w:drawing>
          <wp:inline distT="0" distB="0" distL="0" distR="0" wp14:anchorId="6C4E09F6" wp14:editId="7C40E2B4">
            <wp:extent cx="1463040" cy="1463040"/>
            <wp:effectExtent l="0" t="0" r="3810" b="381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12644" r="13793" b="13122"/>
                    <a:stretch/>
                  </pic:blipFill>
                  <pic:spPr bwMode="auto">
                    <a:xfrm>
                      <a:off x="0" y="0"/>
                      <a:ext cx="1463167" cy="14631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E0F93">
        <w:rPr>
          <w:rFonts w:hint="eastAsia"/>
          <w:sz w:val="24"/>
          <w:szCs w:val="28"/>
        </w:rPr>
        <w:t xml:space="preserve"> </w:t>
      </w:r>
      <w:r w:rsidR="00225C53">
        <w:rPr>
          <w:noProof/>
        </w:rPr>
        <w:drawing>
          <wp:inline distT="0" distB="0" distL="0" distR="0" wp14:anchorId="0364C7ED" wp14:editId="42F81ECC">
            <wp:extent cx="1440180" cy="1501140"/>
            <wp:effectExtent l="0" t="0" r="7620" b="381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6366" r="7693" b="2438"/>
                    <a:stretch/>
                  </pic:blipFill>
                  <pic:spPr bwMode="auto">
                    <a:xfrm>
                      <a:off x="0" y="0"/>
                      <a:ext cx="1440851" cy="15018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F3F093" w14:textId="0B2C5E4B" w:rsidR="00D97E34" w:rsidRPr="00AC168B" w:rsidRDefault="00D97E34" w:rsidP="0063130B">
      <w:pPr>
        <w:spacing w:line="360" w:lineRule="auto"/>
        <w:jc w:val="center"/>
        <w:rPr>
          <w:b/>
          <w:bCs/>
          <w:sz w:val="18"/>
          <w:szCs w:val="20"/>
        </w:rPr>
      </w:pPr>
      <w:r w:rsidRPr="00AC168B">
        <w:rPr>
          <w:rFonts w:hint="eastAsia"/>
          <w:b/>
          <w:bCs/>
          <w:sz w:val="18"/>
          <w:szCs w:val="20"/>
        </w:rPr>
        <w:t>图2</w:t>
      </w:r>
      <w:r w:rsidRPr="00AC168B">
        <w:rPr>
          <w:b/>
          <w:bCs/>
          <w:sz w:val="18"/>
          <w:szCs w:val="20"/>
        </w:rPr>
        <w:t>-</w:t>
      </w:r>
      <w:r w:rsidR="00064C8B">
        <w:rPr>
          <w:b/>
          <w:bCs/>
          <w:sz w:val="18"/>
          <w:szCs w:val="20"/>
        </w:rPr>
        <w:t>4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值修改前后对比</w:t>
      </w:r>
    </w:p>
    <w:p w14:paraId="28067A56" w14:textId="2F46B823" w:rsidR="009B7663" w:rsidRPr="00D97E34" w:rsidRDefault="009B7663" w:rsidP="00892674">
      <w:pPr>
        <w:spacing w:line="360" w:lineRule="auto"/>
        <w:ind w:firstLineChars="200" w:firstLine="480"/>
        <w:jc w:val="center"/>
        <w:rPr>
          <w:sz w:val="24"/>
          <w:szCs w:val="28"/>
        </w:rPr>
      </w:pPr>
    </w:p>
    <w:p w14:paraId="5A3E4F63" w14:textId="01BF5685" w:rsidR="002232F3" w:rsidRPr="00852E02" w:rsidRDefault="002232F3" w:rsidP="00683032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26" w:name="_Toc64598775"/>
      <w:r>
        <w:rPr>
          <w:rFonts w:asciiTheme="minorHAnsi" w:eastAsiaTheme="minorHAnsi" w:hAnsiTheme="minorHAnsi"/>
          <w:sz w:val="36"/>
          <w:szCs w:val="36"/>
        </w:rPr>
        <w:t>2.3</w:t>
      </w:r>
      <w:r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>
        <w:rPr>
          <w:rFonts w:asciiTheme="minorHAnsi" w:eastAsiaTheme="minorHAnsi" w:hAnsiTheme="minorHAnsi" w:hint="eastAsia"/>
          <w:sz w:val="36"/>
          <w:szCs w:val="36"/>
        </w:rPr>
        <w:t>本章小结</w:t>
      </w:r>
      <w:bookmarkEnd w:id="26"/>
    </w:p>
    <w:p w14:paraId="1FB64E07" w14:textId="62870745" w:rsidR="00D30FE9" w:rsidRPr="008540BC" w:rsidRDefault="00692407" w:rsidP="00787624">
      <w:pPr>
        <w:spacing w:line="360" w:lineRule="auto"/>
        <w:ind w:firstLineChars="200" w:firstLine="420"/>
      </w:pPr>
      <w:r w:rsidRPr="008540BC">
        <w:rPr>
          <w:rFonts w:hint="eastAsia"/>
        </w:rPr>
        <w:t>本章介绍了Vue</w:t>
      </w:r>
      <w:r w:rsidRPr="008540BC">
        <w:t xml:space="preserve"> 3</w:t>
      </w:r>
      <w:r w:rsidRPr="008540BC">
        <w:rPr>
          <w:rFonts w:hint="eastAsia"/>
        </w:rPr>
        <w:t>的三种引入方式，分别为：C</w:t>
      </w:r>
      <w:r w:rsidRPr="008540BC">
        <w:t>DN P</w:t>
      </w:r>
      <w:r w:rsidRPr="008540BC">
        <w:rPr>
          <w:rFonts w:hint="eastAsia"/>
        </w:rPr>
        <w:t>ackage导入、npm安装以及命令行工具</w:t>
      </w:r>
      <w:r w:rsidR="004309A7" w:rsidRPr="008540BC">
        <w:t>Vue CLI</w:t>
      </w:r>
      <w:r w:rsidR="004309A7" w:rsidRPr="008540BC">
        <w:rPr>
          <w:rFonts w:hint="eastAsia"/>
        </w:rPr>
        <w:t>构建项目</w:t>
      </w:r>
      <w:r w:rsidR="00DF5B1C" w:rsidRPr="008540BC">
        <w:rPr>
          <w:rFonts w:hint="eastAsia"/>
        </w:rPr>
        <w:t>。此外，还介绍了浏览器调试工具</w:t>
      </w:r>
      <w:r w:rsidR="00DF5B1C" w:rsidRPr="008540BC">
        <w:t>Vue Devtools</w:t>
      </w:r>
      <w:r w:rsidR="00DF5B1C" w:rsidRPr="008540BC">
        <w:rPr>
          <w:rFonts w:hint="eastAsia"/>
        </w:rPr>
        <w:t>，它允许开发者在</w:t>
      </w:r>
      <w:r w:rsidR="00DF5B1C" w:rsidRPr="008540BC">
        <w:rPr>
          <w:rFonts w:hint="eastAsia"/>
        </w:rPr>
        <w:lastRenderedPageBreak/>
        <w:t>一个更友好的界面中审查和调试</w:t>
      </w:r>
      <w:r w:rsidR="00DF5B1C" w:rsidRPr="008540BC">
        <w:t>Vue应用。</w:t>
      </w:r>
    </w:p>
    <w:p w14:paraId="13EE2C05" w14:textId="2F69F330" w:rsidR="00902586" w:rsidRPr="008540BC" w:rsidRDefault="00D34B64" w:rsidP="00787624">
      <w:pPr>
        <w:spacing w:line="360" w:lineRule="auto"/>
        <w:ind w:firstLineChars="200" w:firstLine="420"/>
      </w:pPr>
      <w:r w:rsidRPr="008540BC">
        <w:rPr>
          <w:rFonts w:hint="eastAsia"/>
        </w:rPr>
        <w:t>在本章中，使用</w:t>
      </w:r>
      <w:r w:rsidRPr="008540BC">
        <w:t>Vite快速构建</w:t>
      </w:r>
      <w:r w:rsidRPr="008540BC">
        <w:rPr>
          <w:rFonts w:hint="eastAsia"/>
        </w:rPr>
        <w:t>了一个</w:t>
      </w:r>
      <w:r w:rsidRPr="008540BC">
        <w:t>Vue 3项目</w:t>
      </w:r>
      <w:r w:rsidRPr="008540BC">
        <w:rPr>
          <w:rFonts w:hint="eastAsia"/>
        </w:rPr>
        <w:t>。Vite</w:t>
      </w:r>
      <w:r w:rsidRPr="008540BC">
        <w:t>是一个web开发构建工具，可以快速提供代码。</w:t>
      </w:r>
      <w:r w:rsidR="00263AFF" w:rsidRPr="008540BC">
        <w:rPr>
          <w:rFonts w:hint="eastAsia"/>
        </w:rPr>
        <w:t>在项目构建的实例中，使用了</w:t>
      </w:r>
      <w:r w:rsidR="00263AFF" w:rsidRPr="008540BC">
        <w:t>Vue 3新增的</w:t>
      </w:r>
      <w:r w:rsidR="00263AFF" w:rsidRPr="0082713C">
        <w:t>createApp</w:t>
      </w:r>
      <w:r w:rsidR="00263AFF" w:rsidRPr="008540BC">
        <w:t>函数创建了一个新的应用实例</w:t>
      </w:r>
      <w:r w:rsidR="00FD580D" w:rsidRPr="008540BC">
        <w:rPr>
          <w:rFonts w:hint="eastAsia"/>
        </w:rPr>
        <w:t>。</w:t>
      </w:r>
    </w:p>
    <w:p w14:paraId="216609CC" w14:textId="07E23201" w:rsidR="00222160" w:rsidRPr="008540BC" w:rsidRDefault="00FB6D51" w:rsidP="00222160">
      <w:pPr>
        <w:spacing w:line="360" w:lineRule="auto"/>
        <w:ind w:firstLineChars="200" w:firstLine="420"/>
      </w:pPr>
      <w:r w:rsidRPr="008540BC">
        <w:rPr>
          <w:rFonts w:hint="eastAsia"/>
        </w:rPr>
        <w:t>作为</w:t>
      </w:r>
      <w:r w:rsidRPr="008540BC">
        <w:t>Vue 3的</w:t>
      </w:r>
      <w:r w:rsidRPr="008540BC">
        <w:rPr>
          <w:rFonts w:hint="eastAsia"/>
        </w:rPr>
        <w:t>组合式</w:t>
      </w:r>
      <w:r w:rsidRPr="008540BC">
        <w:t>AP的</w:t>
      </w:r>
      <w:r w:rsidRPr="008540BC">
        <w:rPr>
          <w:rFonts w:hint="eastAsia"/>
        </w:rPr>
        <w:t>统一</w:t>
      </w:r>
      <w:r w:rsidRPr="008540BC">
        <w:t>入口</w:t>
      </w:r>
      <w:r w:rsidRPr="008540BC">
        <w:rPr>
          <w:rFonts w:hint="eastAsia"/>
        </w:rPr>
        <w:t>，本章介绍了</w:t>
      </w:r>
      <w:r w:rsidR="00CD7985" w:rsidRPr="0082713C">
        <w:rPr>
          <w:rFonts w:hint="eastAsia"/>
        </w:rPr>
        <w:t>setup</w:t>
      </w:r>
      <w:r w:rsidR="00CD7985" w:rsidRPr="008540BC">
        <w:t>函数</w:t>
      </w:r>
      <w:r w:rsidR="00CD7985" w:rsidRPr="008540BC">
        <w:rPr>
          <w:rFonts w:hint="eastAsia"/>
        </w:rPr>
        <w:t>的使用方法</w:t>
      </w:r>
      <w:r w:rsidR="00222160" w:rsidRPr="008540BC">
        <w:rPr>
          <w:rFonts w:hint="eastAsia"/>
        </w:rPr>
        <w:t>、</w:t>
      </w:r>
      <w:r w:rsidR="00CD7985" w:rsidRPr="008540BC">
        <w:rPr>
          <w:rFonts w:hint="eastAsia"/>
        </w:rPr>
        <w:t>其参数</w:t>
      </w:r>
      <w:r w:rsidR="00222160" w:rsidRPr="0082713C">
        <w:rPr>
          <w:rFonts w:hint="eastAsia"/>
        </w:rPr>
        <w:t>props</w:t>
      </w:r>
      <w:r w:rsidR="00222160" w:rsidRPr="008540BC">
        <w:rPr>
          <w:rFonts w:hint="eastAsia"/>
        </w:rPr>
        <w:t>和</w:t>
      </w:r>
      <w:r w:rsidR="00222160" w:rsidRPr="0082713C">
        <w:rPr>
          <w:rFonts w:hint="eastAsia"/>
        </w:rPr>
        <w:t>context</w:t>
      </w:r>
      <w:r w:rsidR="00222160" w:rsidRPr="008540BC">
        <w:rPr>
          <w:rFonts w:hint="eastAsia"/>
        </w:rPr>
        <w:t>，以及Vue</w:t>
      </w:r>
      <w:r w:rsidR="00222160" w:rsidRPr="008540BC">
        <w:t xml:space="preserve"> 2.</w:t>
      </w:r>
      <w:r w:rsidR="00222160" w:rsidRPr="008540BC">
        <w:rPr>
          <w:rFonts w:hint="eastAsia"/>
        </w:rPr>
        <w:t>x中的生命周期钩子注册函数在</w:t>
      </w:r>
      <w:r w:rsidR="00222160" w:rsidRPr="0082713C">
        <w:t>setup</w:t>
      </w:r>
      <w:r w:rsidR="00222160" w:rsidRPr="008540BC">
        <w:rPr>
          <w:rFonts w:hint="eastAsia"/>
        </w:rPr>
        <w:t>函数中的使用方法。</w:t>
      </w:r>
    </w:p>
    <w:p w14:paraId="7739B98E" w14:textId="5DADFE2F" w:rsidR="007B7C70" w:rsidRPr="008540BC" w:rsidRDefault="007B7C70" w:rsidP="0082713C">
      <w:pPr>
        <w:spacing w:line="360" w:lineRule="auto"/>
        <w:ind w:firstLineChars="200" w:firstLine="420"/>
      </w:pPr>
      <w:r w:rsidRPr="008540BC">
        <w:rPr>
          <w:rFonts w:hint="eastAsia"/>
        </w:rPr>
        <w:t>对于数据与方法，Vue</w:t>
      </w:r>
      <w:r w:rsidRPr="008540BC">
        <w:t xml:space="preserve"> 3</w:t>
      </w:r>
      <w:r w:rsidRPr="008540BC">
        <w:rPr>
          <w:rFonts w:hint="eastAsia"/>
        </w:rPr>
        <w:t>则在支持Vue</w:t>
      </w:r>
      <w:r w:rsidRPr="008540BC">
        <w:t xml:space="preserve"> 2.</w:t>
      </w:r>
      <w:r w:rsidRPr="008540BC">
        <w:rPr>
          <w:rFonts w:hint="eastAsia"/>
        </w:rPr>
        <w:t>x中</w:t>
      </w:r>
      <w:r w:rsidRPr="0082713C">
        <w:rPr>
          <w:rFonts w:hint="eastAsia"/>
        </w:rPr>
        <w:t>data</w:t>
      </w:r>
      <w:r w:rsidRPr="008540BC">
        <w:rPr>
          <w:rFonts w:hint="eastAsia"/>
        </w:rPr>
        <w:t>与</w:t>
      </w:r>
      <w:r w:rsidRPr="0082713C">
        <w:rPr>
          <w:rFonts w:hint="eastAsia"/>
        </w:rPr>
        <w:t>methods</w:t>
      </w:r>
      <w:r w:rsidRPr="008540BC">
        <w:rPr>
          <w:rFonts w:hint="eastAsia"/>
        </w:rPr>
        <w:t>写法的同时，加入了通过</w:t>
      </w:r>
      <w:r w:rsidRPr="0082713C">
        <w:rPr>
          <w:rFonts w:hint="eastAsia"/>
        </w:rPr>
        <w:t>ref</w:t>
      </w:r>
      <w:r w:rsidRPr="008540BC">
        <w:rPr>
          <w:rFonts w:hint="eastAsia"/>
        </w:rPr>
        <w:t>函数与</w:t>
      </w:r>
      <w:r w:rsidRPr="0082713C">
        <w:rPr>
          <w:rFonts w:hint="eastAsia"/>
        </w:rPr>
        <w:t>reactive</w:t>
      </w:r>
      <w:r w:rsidRPr="008540BC">
        <w:rPr>
          <w:rFonts w:hint="eastAsia"/>
        </w:rPr>
        <w:t>函数在</w:t>
      </w:r>
      <w:r w:rsidRPr="0082713C">
        <w:rPr>
          <w:rFonts w:hint="eastAsia"/>
        </w:rPr>
        <w:t>setup</w:t>
      </w:r>
      <w:r w:rsidRPr="008540BC">
        <w:rPr>
          <w:rFonts w:hint="eastAsia"/>
        </w:rPr>
        <w:t>内创建响应式的对象，以及在</w:t>
      </w:r>
      <w:r w:rsidRPr="0082713C">
        <w:rPr>
          <w:rFonts w:hint="eastAsia"/>
        </w:rPr>
        <w:t>setup</w:t>
      </w:r>
      <w:r w:rsidRPr="008540BC">
        <w:rPr>
          <w:rFonts w:hint="eastAsia"/>
        </w:rPr>
        <w:t>函数内编写方法的</w:t>
      </w:r>
      <w:r w:rsidR="003F1C2D" w:rsidRPr="008540BC">
        <w:rPr>
          <w:rFonts w:hint="eastAsia"/>
        </w:rPr>
        <w:t>语法</w:t>
      </w:r>
      <w:r w:rsidRPr="008540BC">
        <w:rPr>
          <w:rFonts w:hint="eastAsia"/>
        </w:rPr>
        <w:t>。</w:t>
      </w:r>
    </w:p>
    <w:p w14:paraId="76FD2AE9" w14:textId="29D52423" w:rsidR="008752CA" w:rsidRPr="008540BC" w:rsidRDefault="008752CA" w:rsidP="0082713C">
      <w:pPr>
        <w:spacing w:line="360" w:lineRule="auto"/>
        <w:ind w:firstLineChars="200" w:firstLine="420"/>
      </w:pPr>
      <w:r w:rsidRPr="008540BC">
        <w:rPr>
          <w:rFonts w:hint="eastAsia"/>
        </w:rPr>
        <w:t>最后，本章还提供了项目构建、数据、方法的实例，读者可以通过这些实例认识到Vue</w:t>
      </w:r>
      <w:r w:rsidRPr="008540BC">
        <w:t xml:space="preserve"> 3</w:t>
      </w:r>
      <w:r w:rsidR="000D534D" w:rsidRPr="008540BC">
        <w:rPr>
          <w:rFonts w:hint="eastAsia"/>
        </w:rPr>
        <w:t>在实际项目中</w:t>
      </w:r>
      <w:r w:rsidRPr="008540BC">
        <w:rPr>
          <w:rFonts w:hint="eastAsia"/>
        </w:rPr>
        <w:t>的使用。</w:t>
      </w:r>
    </w:p>
    <w:p w14:paraId="35AB5192" w14:textId="6FE5644A" w:rsidR="00033A1F" w:rsidRPr="008540BC" w:rsidRDefault="00033A1F" w:rsidP="0082713C">
      <w:pPr>
        <w:spacing w:line="360" w:lineRule="auto"/>
        <w:ind w:firstLineChars="200" w:firstLine="420"/>
      </w:pPr>
      <w:r w:rsidRPr="008540BC">
        <w:rPr>
          <w:rFonts w:hint="eastAsia"/>
        </w:rPr>
        <w:t>在下一章中，将会介绍Vue的语法和指令</w:t>
      </w:r>
      <w:r w:rsidR="006D5D0D" w:rsidRPr="008540BC">
        <w:rPr>
          <w:rFonts w:hint="eastAsia"/>
        </w:rPr>
        <w:t>，以及一些语法在Vue</w:t>
      </w:r>
      <w:r w:rsidR="006D5D0D" w:rsidRPr="008540BC">
        <w:t xml:space="preserve"> 3</w:t>
      </w:r>
      <w:r w:rsidR="006D5D0D" w:rsidRPr="008540BC">
        <w:rPr>
          <w:rFonts w:hint="eastAsia"/>
        </w:rPr>
        <w:t>相对Vue</w:t>
      </w:r>
      <w:r w:rsidR="006D5D0D" w:rsidRPr="008540BC">
        <w:t xml:space="preserve"> 2.</w:t>
      </w:r>
      <w:r w:rsidR="006D5D0D" w:rsidRPr="008540BC">
        <w:rPr>
          <w:rFonts w:hint="eastAsia"/>
        </w:rPr>
        <w:t>x的更新。</w:t>
      </w:r>
    </w:p>
    <w:p w14:paraId="11246F33" w14:textId="63314E8A" w:rsidR="001F2372" w:rsidRPr="00852E02" w:rsidRDefault="001F2372" w:rsidP="001F2372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27" w:name="_Toc64598776"/>
      <w:r>
        <w:rPr>
          <w:rFonts w:asciiTheme="minorHAnsi" w:eastAsiaTheme="minorHAnsi" w:hAnsiTheme="minorHAnsi"/>
          <w:sz w:val="36"/>
          <w:szCs w:val="36"/>
        </w:rPr>
        <w:t>2.4</w:t>
      </w:r>
      <w:r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>
        <w:rPr>
          <w:rFonts w:asciiTheme="minorHAnsi" w:eastAsiaTheme="minorHAnsi" w:hAnsiTheme="minorHAnsi" w:hint="eastAsia"/>
          <w:sz w:val="36"/>
          <w:szCs w:val="36"/>
        </w:rPr>
        <w:t>练习题</w:t>
      </w:r>
      <w:bookmarkEnd w:id="27"/>
    </w:p>
    <w:p w14:paraId="753839CE" w14:textId="0A54FBA7" w:rsidR="00232ED9" w:rsidRPr="00AF12DF" w:rsidRDefault="00232ED9" w:rsidP="00232ED9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 w:rsidRPr="00AF12DF">
        <w:rPr>
          <w:rFonts w:hint="eastAsia"/>
          <w:b/>
          <w:bCs/>
        </w:rPr>
        <w:t>问答题：</w:t>
      </w:r>
    </w:p>
    <w:p w14:paraId="7C9752BF" w14:textId="38B50327" w:rsidR="00232ED9" w:rsidRDefault="00A9688F" w:rsidP="00232ED9">
      <w:pPr>
        <w:pStyle w:val="a3"/>
        <w:numPr>
          <w:ilvl w:val="0"/>
          <w:numId w:val="5"/>
        </w:numPr>
        <w:spacing w:line="360" w:lineRule="auto"/>
        <w:ind w:firstLineChars="0"/>
        <w:jc w:val="left"/>
      </w:pPr>
      <w:r>
        <w:rPr>
          <w:rFonts w:hint="eastAsia"/>
        </w:rPr>
        <w:t>引入Vue的方式有哪三种？</w:t>
      </w:r>
      <w:r w:rsidR="00292470">
        <w:rPr>
          <w:rFonts w:hint="eastAsia"/>
        </w:rPr>
        <w:t>分别尝试安装一下。</w:t>
      </w:r>
    </w:p>
    <w:p w14:paraId="1346BCCC" w14:textId="7C5FA45E" w:rsidR="002C7710" w:rsidRDefault="002C7710" w:rsidP="00232ED9">
      <w:pPr>
        <w:pStyle w:val="a3"/>
        <w:numPr>
          <w:ilvl w:val="0"/>
          <w:numId w:val="5"/>
        </w:numPr>
        <w:spacing w:line="360" w:lineRule="auto"/>
        <w:ind w:firstLineChars="0"/>
        <w:jc w:val="left"/>
      </w:pPr>
      <w:r>
        <w:rPr>
          <w:rFonts w:hint="eastAsia"/>
        </w:rPr>
        <w:t>简要说明ref、reactive与</w:t>
      </w:r>
      <w:r w:rsidRPr="00075711">
        <w:rPr>
          <w:rFonts w:hint="eastAsia"/>
        </w:rPr>
        <w:t>toRefs</w:t>
      </w:r>
      <w:r>
        <w:rPr>
          <w:rFonts w:hint="eastAsia"/>
        </w:rPr>
        <w:t>函数的作用。</w:t>
      </w:r>
    </w:p>
    <w:p w14:paraId="7C31A7E0" w14:textId="19BF606F" w:rsidR="002C7710" w:rsidRDefault="002C7710" w:rsidP="00232ED9">
      <w:pPr>
        <w:pStyle w:val="a3"/>
        <w:numPr>
          <w:ilvl w:val="0"/>
          <w:numId w:val="5"/>
        </w:numPr>
        <w:spacing w:line="360" w:lineRule="auto"/>
        <w:ind w:firstLineChars="0"/>
        <w:jc w:val="left"/>
      </w:pPr>
      <w:r w:rsidRPr="00D24B92">
        <w:rPr>
          <w:i/>
          <w:iCs/>
        </w:rPr>
        <w:t>A</w:t>
      </w:r>
      <w:r>
        <w:rPr>
          <w:rFonts w:hint="eastAsia"/>
        </w:rPr>
        <w:t>是一个ref对象，初始值为0，如何将</w:t>
      </w:r>
      <w:r w:rsidRPr="00D24B92">
        <w:rPr>
          <w:i/>
          <w:iCs/>
        </w:rPr>
        <w:t>A</w:t>
      </w:r>
      <w:r>
        <w:rPr>
          <w:rFonts w:hint="eastAsia"/>
        </w:rPr>
        <w:t>的值修改为2？</w:t>
      </w:r>
    </w:p>
    <w:p w14:paraId="3083207A" w14:textId="69850F45" w:rsidR="00E15C38" w:rsidRPr="00232ED9" w:rsidRDefault="00E15C38" w:rsidP="00E15C38">
      <w:pPr>
        <w:spacing w:line="360" w:lineRule="auto"/>
        <w:ind w:left="420"/>
        <w:jc w:val="left"/>
      </w:pPr>
    </w:p>
    <w:p w14:paraId="76BB91DA" w14:textId="1094B189" w:rsidR="00232ED9" w:rsidRPr="00AF12DF" w:rsidRDefault="00232ED9" w:rsidP="00232ED9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>
        <w:rPr>
          <w:rFonts w:hint="eastAsia"/>
          <w:b/>
          <w:bCs/>
        </w:rPr>
        <w:t>动手做</w:t>
      </w:r>
      <w:r w:rsidRPr="00AF12DF">
        <w:rPr>
          <w:rFonts w:hint="eastAsia"/>
          <w:b/>
          <w:bCs/>
        </w:rPr>
        <w:t>：</w:t>
      </w:r>
    </w:p>
    <w:p w14:paraId="25DAD6D6" w14:textId="1F26A0C8" w:rsidR="001F2372" w:rsidRDefault="00340003" w:rsidP="00232ED9">
      <w:pPr>
        <w:pStyle w:val="a3"/>
        <w:numPr>
          <w:ilvl w:val="0"/>
          <w:numId w:val="7"/>
        </w:numPr>
        <w:spacing w:line="360" w:lineRule="auto"/>
        <w:ind w:firstLineChars="0"/>
        <w:jc w:val="left"/>
      </w:pPr>
      <w:r>
        <w:rPr>
          <w:rFonts w:hint="eastAsia"/>
        </w:rPr>
        <w:t>尝试</w:t>
      </w:r>
      <w:r w:rsidR="000643F8">
        <w:rPr>
          <w:rFonts w:hint="eastAsia"/>
        </w:rPr>
        <w:t>新建一个Vue</w:t>
      </w:r>
      <w:r w:rsidR="000643F8">
        <w:t xml:space="preserve"> 3</w:t>
      </w:r>
      <w:r w:rsidR="000643F8">
        <w:rPr>
          <w:rFonts w:hint="eastAsia"/>
        </w:rPr>
        <w:t>项目，并在页面上打印“G</w:t>
      </w:r>
      <w:r w:rsidR="000643F8">
        <w:t>OOD JOB!</w:t>
      </w:r>
      <w:r w:rsidR="000643F8">
        <w:rPr>
          <w:rFonts w:hint="eastAsia"/>
        </w:rPr>
        <w:t>”。</w:t>
      </w:r>
    </w:p>
    <w:p w14:paraId="13C85D1D" w14:textId="27ED0FF0" w:rsidR="001F2372" w:rsidRDefault="00FB6C80" w:rsidP="00232ED9">
      <w:pPr>
        <w:pStyle w:val="a3"/>
        <w:numPr>
          <w:ilvl w:val="0"/>
          <w:numId w:val="7"/>
        </w:numPr>
        <w:spacing w:line="360" w:lineRule="auto"/>
        <w:ind w:firstLineChars="0"/>
        <w:jc w:val="left"/>
      </w:pPr>
      <w:r>
        <w:rPr>
          <w:rFonts w:hint="eastAsia"/>
        </w:rPr>
        <w:t>尝试</w:t>
      </w:r>
      <w:r w:rsidR="009B72F3">
        <w:rPr>
          <w:rFonts w:hint="eastAsia"/>
        </w:rPr>
        <w:t>在页面上</w:t>
      </w:r>
      <w:r w:rsidR="00E87CFE">
        <w:rPr>
          <w:rFonts w:hint="eastAsia"/>
        </w:rPr>
        <w:t>实现</w:t>
      </w:r>
      <w:r w:rsidR="009B72F3">
        <w:rPr>
          <w:rFonts w:hint="eastAsia"/>
        </w:rPr>
        <w:t>一个计</w:t>
      </w:r>
      <w:r w:rsidR="00E87CFE">
        <w:rPr>
          <w:rFonts w:hint="eastAsia"/>
        </w:rPr>
        <w:t>时</w:t>
      </w:r>
      <w:r w:rsidR="009B72F3">
        <w:rPr>
          <w:rFonts w:hint="eastAsia"/>
        </w:rPr>
        <w:t>器，点击按钮</w:t>
      </w:r>
      <w:r w:rsidR="00EE00E5">
        <w:rPr>
          <w:rFonts w:hint="eastAsia"/>
        </w:rPr>
        <w:t>开始/</w:t>
      </w:r>
      <w:r w:rsidR="009B72F3">
        <w:rPr>
          <w:rFonts w:hint="eastAsia"/>
        </w:rPr>
        <w:t>暂停</w:t>
      </w:r>
      <w:r w:rsidR="00EE00E5">
        <w:rPr>
          <w:rFonts w:hint="eastAsia"/>
        </w:rPr>
        <w:t>计时</w:t>
      </w:r>
      <w:r w:rsidR="009B72F3">
        <w:rPr>
          <w:rFonts w:hint="eastAsia"/>
        </w:rPr>
        <w:t>。</w:t>
      </w:r>
    </w:p>
    <w:p w14:paraId="0EA339DA" w14:textId="7C90852D" w:rsidR="007D2FA6" w:rsidRPr="008540BC" w:rsidRDefault="007D2FA6" w:rsidP="00787624">
      <w:pPr>
        <w:spacing w:line="360" w:lineRule="auto"/>
        <w:ind w:firstLineChars="200" w:firstLine="420"/>
      </w:pPr>
    </w:p>
    <w:p w14:paraId="3E27A651" w14:textId="12243D7B" w:rsidR="00902586" w:rsidRPr="008540BC" w:rsidRDefault="00902586" w:rsidP="00787624">
      <w:pPr>
        <w:spacing w:line="360" w:lineRule="auto"/>
        <w:ind w:firstLineChars="200" w:firstLine="420"/>
      </w:pPr>
    </w:p>
    <w:p w14:paraId="1357592D" w14:textId="1B3932E6" w:rsidR="00CD77C7" w:rsidRDefault="00CD77C7">
      <w:pPr>
        <w:widowControl/>
        <w:jc w:val="left"/>
      </w:pPr>
      <w:r>
        <w:br w:type="page"/>
      </w:r>
    </w:p>
    <w:p w14:paraId="366EDF5B" w14:textId="48746369" w:rsidR="00CD77C7" w:rsidRPr="00340E21" w:rsidRDefault="00CD77C7" w:rsidP="00CD77C7">
      <w:pPr>
        <w:pStyle w:val="1"/>
        <w:jc w:val="right"/>
        <w:rPr>
          <w:sz w:val="52"/>
          <w:szCs w:val="52"/>
        </w:rPr>
      </w:pPr>
      <w:bookmarkStart w:id="28" w:name="_Toc64598777"/>
      <w:r w:rsidRPr="00340E21">
        <w:rPr>
          <w:rFonts w:hint="eastAsia"/>
          <w:sz w:val="52"/>
          <w:szCs w:val="52"/>
        </w:rPr>
        <w:lastRenderedPageBreak/>
        <w:t>第</w:t>
      </w:r>
      <w:r>
        <w:rPr>
          <w:sz w:val="52"/>
          <w:szCs w:val="52"/>
        </w:rPr>
        <w:t>3</w:t>
      </w:r>
      <w:r w:rsidRPr="00340E21">
        <w:rPr>
          <w:rFonts w:hint="eastAsia"/>
          <w:sz w:val="52"/>
          <w:szCs w:val="52"/>
        </w:rPr>
        <w:t>章</w:t>
      </w:r>
      <w:r>
        <w:rPr>
          <w:rFonts w:hint="eastAsia"/>
          <w:sz w:val="52"/>
          <w:szCs w:val="52"/>
        </w:rPr>
        <w:t xml:space="preserve"> </w:t>
      </w:r>
      <w:r w:rsidR="00CE23CF" w:rsidRPr="00CE23CF">
        <w:rPr>
          <w:sz w:val="52"/>
          <w:szCs w:val="52"/>
        </w:rPr>
        <w:t>Vue的</w:t>
      </w:r>
      <w:r w:rsidR="00AD2D70">
        <w:rPr>
          <w:rFonts w:hint="eastAsia"/>
          <w:sz w:val="52"/>
          <w:szCs w:val="52"/>
        </w:rPr>
        <w:t>内置</w:t>
      </w:r>
      <w:r w:rsidR="00CE23CF" w:rsidRPr="00CE23CF">
        <w:rPr>
          <w:sz w:val="52"/>
          <w:szCs w:val="52"/>
        </w:rPr>
        <w:t>指令</w:t>
      </w:r>
      <w:r w:rsidR="00AD2D70" w:rsidRPr="00CE23CF">
        <w:rPr>
          <w:sz w:val="52"/>
          <w:szCs w:val="52"/>
        </w:rPr>
        <w:t>与语法</w:t>
      </w:r>
      <w:bookmarkEnd w:id="28"/>
    </w:p>
    <w:p w14:paraId="567B7362" w14:textId="0CBC82CE" w:rsidR="00CD77C7" w:rsidRPr="00CD5136" w:rsidRDefault="00CD77C7" w:rsidP="00CD77C7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将会对Vue</w:t>
      </w:r>
      <w:r w:rsidRPr="00CD5136">
        <w:t xml:space="preserve"> 3</w:t>
      </w:r>
      <w:r w:rsidR="00D41277">
        <w:rPr>
          <w:rFonts w:hint="eastAsia"/>
        </w:rPr>
        <w:t>中的语法和</w:t>
      </w:r>
      <w:r w:rsidR="00C15167">
        <w:rPr>
          <w:rFonts w:hint="eastAsia"/>
        </w:rPr>
        <w:t>内置</w:t>
      </w:r>
      <w:r w:rsidR="00D41277">
        <w:rPr>
          <w:rFonts w:hint="eastAsia"/>
        </w:rPr>
        <w:t>指令进行介绍，包括差值绑定、计算属性、</w:t>
      </w:r>
      <w:r w:rsidR="000C5F6F">
        <w:rPr>
          <w:rFonts w:hint="eastAsia"/>
        </w:rPr>
        <w:t>条件渲染</w:t>
      </w:r>
      <w:r w:rsidR="00D41277">
        <w:rPr>
          <w:rFonts w:hint="eastAsia"/>
        </w:rPr>
        <w:t>指令、</w:t>
      </w:r>
      <w:r w:rsidR="000C5F6F">
        <w:rPr>
          <w:rFonts w:hint="eastAsia"/>
        </w:rPr>
        <w:t>列表渲染指令</w:t>
      </w:r>
      <w:r w:rsidR="00D41277">
        <w:rPr>
          <w:rFonts w:hint="eastAsia"/>
        </w:rPr>
        <w:t>等，</w:t>
      </w:r>
      <w:r w:rsidR="0066288C">
        <w:rPr>
          <w:rFonts w:hint="eastAsia"/>
        </w:rPr>
        <w:t>对于在Vue</w:t>
      </w:r>
      <w:r w:rsidR="0066288C">
        <w:t xml:space="preserve"> 3</w:t>
      </w:r>
      <w:r w:rsidR="0066288C">
        <w:rPr>
          <w:rFonts w:hint="eastAsia"/>
        </w:rPr>
        <w:t>中有变更的部分会在对应的小节中进行说明。</w:t>
      </w:r>
    </w:p>
    <w:p w14:paraId="59066D49" w14:textId="68FAF9CD" w:rsidR="00CD77C7" w:rsidRPr="00852E02" w:rsidRDefault="008F7942" w:rsidP="00CD77C7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29" w:name="_Toc64598778"/>
      <w:r>
        <w:rPr>
          <w:rFonts w:asciiTheme="minorHAnsi" w:eastAsiaTheme="minorHAnsi" w:hAnsiTheme="minorHAnsi"/>
          <w:sz w:val="36"/>
          <w:szCs w:val="36"/>
        </w:rPr>
        <w:t>3</w:t>
      </w:r>
      <w:r w:rsidR="00CD77C7" w:rsidRPr="00852E02">
        <w:rPr>
          <w:rFonts w:asciiTheme="minorHAnsi" w:eastAsiaTheme="minorHAnsi" w:hAnsiTheme="minorHAnsi"/>
          <w:sz w:val="36"/>
          <w:szCs w:val="36"/>
        </w:rPr>
        <w:t>.1</w:t>
      </w:r>
      <w:r w:rsidR="00180EEC">
        <w:rPr>
          <w:rFonts w:asciiTheme="minorHAnsi" w:eastAsiaTheme="minorHAnsi" w:hAnsiTheme="minorHAnsi" w:hint="eastAsia"/>
          <w:sz w:val="36"/>
          <w:szCs w:val="36"/>
        </w:rPr>
        <w:t>插</w:t>
      </w:r>
      <w:r w:rsidRPr="008F7942">
        <w:rPr>
          <w:rFonts w:asciiTheme="minorHAnsi" w:eastAsiaTheme="minorHAnsi" w:hAnsiTheme="minorHAnsi" w:hint="eastAsia"/>
          <w:sz w:val="36"/>
          <w:szCs w:val="36"/>
        </w:rPr>
        <w:t>值绑定</w:t>
      </w:r>
      <w:bookmarkEnd w:id="29"/>
    </w:p>
    <w:p w14:paraId="669B7EEE" w14:textId="68DA2213" w:rsidR="00CD77C7" w:rsidRPr="0070221F" w:rsidRDefault="008F7942" w:rsidP="00CD77C7">
      <w:pPr>
        <w:pStyle w:val="3"/>
        <w:rPr>
          <w:sz w:val="24"/>
          <w:szCs w:val="28"/>
        </w:rPr>
      </w:pPr>
      <w:bookmarkStart w:id="30" w:name="_Toc64598779"/>
      <w:r>
        <w:t>3</w:t>
      </w:r>
      <w:r w:rsidR="00CD77C7">
        <w:t>.1.1</w:t>
      </w:r>
      <w:r w:rsidRPr="008F7942">
        <w:rPr>
          <w:rFonts w:hint="eastAsia"/>
        </w:rPr>
        <w:t>文本</w:t>
      </w:r>
      <w:r w:rsidR="00180EEC">
        <w:rPr>
          <w:rFonts w:hint="eastAsia"/>
        </w:rPr>
        <w:t>插</w:t>
      </w:r>
      <w:r w:rsidRPr="008F7942">
        <w:rPr>
          <w:rFonts w:hint="eastAsia"/>
        </w:rPr>
        <w:t>值</w:t>
      </w:r>
      <w:r w:rsidR="00974FF8">
        <w:rPr>
          <w:rFonts w:hint="eastAsia"/>
        </w:rPr>
        <w:t>与表达式</w:t>
      </w:r>
      <w:bookmarkEnd w:id="30"/>
    </w:p>
    <w:p w14:paraId="7E12D725" w14:textId="1BDDA39B" w:rsidR="00DC312F" w:rsidRDefault="00FA5A4D" w:rsidP="006D75E2">
      <w:pPr>
        <w:spacing w:line="360" w:lineRule="auto"/>
        <w:ind w:firstLineChars="200" w:firstLine="420"/>
        <w:jc w:val="left"/>
      </w:pPr>
      <w:r>
        <w:t>文本插值最基本的方法</w:t>
      </w:r>
      <w:r>
        <w:rPr>
          <w:rFonts w:hint="eastAsia"/>
        </w:rPr>
        <w:t>是</w:t>
      </w:r>
      <w:r w:rsidR="009E7679">
        <w:rPr>
          <w:rFonts w:hint="eastAsia"/>
        </w:rPr>
        <w:t>使用双大括号（</w:t>
      </w:r>
      <w:r w:rsidR="009E7679">
        <w:t>Mustache语法）“</w:t>
      </w:r>
      <w:r>
        <w:rPr>
          <w:rFonts w:hint="eastAsia"/>
        </w:rPr>
        <w:t>{</w:t>
      </w:r>
      <w:r>
        <w:t>{ }}</w:t>
      </w:r>
      <w:r w:rsidR="009E7679">
        <w:t>”，</w:t>
      </w:r>
      <w:r w:rsidR="00A3222B" w:rsidRPr="00A3222B">
        <w:t>Vue将会获取计算后的值</w:t>
      </w:r>
      <w:r w:rsidR="00007D0E">
        <w:rPr>
          <w:rFonts w:hint="eastAsia"/>
        </w:rPr>
        <w:t>，将大括号里的内容替换为设定值</w:t>
      </w:r>
      <w:r w:rsidR="00007D0E">
        <w:t>，</w:t>
      </w:r>
      <w:r w:rsidR="00007D0E" w:rsidRPr="00A3222B">
        <w:t>以文本的形式将其展示出来。</w:t>
      </w:r>
      <w:r w:rsidR="00007D0E">
        <w:t>通过任何方法修改数据</w:t>
      </w:r>
      <w:r w:rsidR="00007D0E">
        <w:rPr>
          <w:rFonts w:hint="eastAsia"/>
        </w:rPr>
        <w:t>设定值</w:t>
      </w:r>
      <w:r w:rsidR="00007D0E">
        <w:t>，大括号的内容都</w:t>
      </w:r>
      <w:r w:rsidR="00007D0E">
        <w:rPr>
          <w:rFonts w:hint="eastAsia"/>
        </w:rPr>
        <w:t>会被实时替换</w:t>
      </w:r>
      <w:r w:rsidR="004D7D01">
        <w:rPr>
          <w:rFonts w:hint="eastAsia"/>
        </w:rPr>
        <w:t>。</w:t>
      </w:r>
      <w:r w:rsidR="00410891">
        <w:rPr>
          <w:rFonts w:hint="eastAsia"/>
        </w:rPr>
        <w:t>例</w:t>
      </w:r>
      <w:r w:rsidR="00410891" w:rsidRPr="00A82A14">
        <w:rPr>
          <w:rFonts w:hint="eastAsia"/>
          <w:b/>
          <w:bCs/>
        </w:rPr>
        <w:t>2</w:t>
      </w:r>
      <w:r w:rsidR="00410891" w:rsidRPr="00A82A14">
        <w:rPr>
          <w:b/>
          <w:bCs/>
        </w:rPr>
        <w:t>-2</w:t>
      </w:r>
      <w:r w:rsidR="00410891">
        <w:rPr>
          <w:rFonts w:hint="eastAsia"/>
        </w:rPr>
        <w:t>中的</w:t>
      </w:r>
      <w:r w:rsidR="00410891" w:rsidRPr="00A82A14">
        <w:rPr>
          <w:rFonts w:hint="eastAsia"/>
          <w:i/>
          <w:iCs/>
        </w:rPr>
        <w:t>hello</w:t>
      </w:r>
      <w:r w:rsidR="00410891">
        <w:rPr>
          <w:rFonts w:hint="eastAsia"/>
        </w:rPr>
        <w:t>，例</w:t>
      </w:r>
      <w:r w:rsidR="00410891" w:rsidRPr="00A82A14">
        <w:rPr>
          <w:rFonts w:hint="eastAsia"/>
          <w:b/>
          <w:bCs/>
        </w:rPr>
        <w:t>2</w:t>
      </w:r>
      <w:r w:rsidR="00410891" w:rsidRPr="00A82A14">
        <w:rPr>
          <w:b/>
          <w:bCs/>
        </w:rPr>
        <w:t>-5</w:t>
      </w:r>
      <w:r w:rsidR="00410891">
        <w:rPr>
          <w:rFonts w:hint="eastAsia"/>
        </w:rPr>
        <w:t>中的</w:t>
      </w:r>
      <w:r w:rsidR="00410891" w:rsidRPr="00A82A14">
        <w:rPr>
          <w:rFonts w:hint="eastAsia"/>
          <w:i/>
          <w:iCs/>
        </w:rPr>
        <w:t>a</w:t>
      </w:r>
      <w:r w:rsidR="00410891">
        <w:rPr>
          <w:rFonts w:hint="eastAsia"/>
        </w:rPr>
        <w:t>，</w:t>
      </w:r>
      <w:r w:rsidR="00410891" w:rsidRPr="00A82A14">
        <w:rPr>
          <w:rFonts w:hint="eastAsia"/>
          <w:i/>
          <w:iCs/>
        </w:rPr>
        <w:t>b</w:t>
      </w:r>
      <w:r w:rsidR="00410891">
        <w:rPr>
          <w:rFonts w:hint="eastAsia"/>
        </w:rPr>
        <w:t>，</w:t>
      </w:r>
      <w:r w:rsidR="00410891" w:rsidRPr="00A82A14">
        <w:rPr>
          <w:rFonts w:hint="eastAsia"/>
          <w:i/>
          <w:iCs/>
        </w:rPr>
        <w:t>c</w:t>
      </w:r>
      <w:r w:rsidR="00410891">
        <w:rPr>
          <w:rFonts w:hint="eastAsia"/>
        </w:rPr>
        <w:t>都是通过这种方式在页面中显示数据的。</w:t>
      </w:r>
    </w:p>
    <w:p w14:paraId="20DA3C64" w14:textId="4921503C" w:rsidR="00FD4FCC" w:rsidRDefault="00FD4FCC" w:rsidP="006D75E2">
      <w:pPr>
        <w:spacing w:line="360" w:lineRule="auto"/>
        <w:ind w:firstLineChars="200" w:firstLine="420"/>
        <w:jc w:val="left"/>
      </w:pPr>
      <w:r>
        <w:rPr>
          <w:rFonts w:hint="eastAsia"/>
        </w:rPr>
        <w:t>除了直接赋值，</w:t>
      </w:r>
      <w:r>
        <w:t>Mustache语法</w:t>
      </w:r>
      <w:r>
        <w:rPr>
          <w:rFonts w:hint="eastAsia"/>
        </w:rPr>
        <w:t>也接受表达式形式的值。表达式可由JavaScript表达式和过滤器构成。</w:t>
      </w:r>
      <w:r w:rsidR="0092267B">
        <w:rPr>
          <w:rFonts w:hint="eastAsia"/>
        </w:rPr>
        <w:t>表达式可以有变量、数值、运算符等，表达式的值是它的运算结果。</w:t>
      </w:r>
      <w:r w:rsidR="00CB3C09">
        <w:rPr>
          <w:rFonts w:hint="eastAsia"/>
        </w:rPr>
        <w:t>虽然</w:t>
      </w:r>
      <w:r w:rsidR="0092267B">
        <w:rPr>
          <w:rFonts w:hint="eastAsia"/>
        </w:rPr>
        <w:t>不支持条件语句，但可以通过三元式实现</w:t>
      </w:r>
      <w:r w:rsidR="009C330D">
        <w:rPr>
          <w:rFonts w:hint="eastAsia"/>
        </w:rPr>
        <w:t>简单的条件判断</w:t>
      </w:r>
      <w:r w:rsidR="0092267B">
        <w:rPr>
          <w:rFonts w:hint="eastAsia"/>
        </w:rPr>
        <w:t>。</w:t>
      </w:r>
    </w:p>
    <w:p w14:paraId="110CB3E0" w14:textId="256EEA3F" w:rsidR="00CD77C7" w:rsidRDefault="009A55C7" w:rsidP="009E7679">
      <w:pPr>
        <w:spacing w:line="360" w:lineRule="auto"/>
        <w:ind w:firstLineChars="200" w:firstLine="420"/>
        <w:jc w:val="left"/>
      </w:pPr>
      <w:r>
        <w:rPr>
          <w:rFonts w:hint="eastAsia"/>
        </w:rPr>
        <w:t>例</w:t>
      </w:r>
      <w:r w:rsidRPr="009A55C7">
        <w:rPr>
          <w:rFonts w:hint="eastAsia"/>
          <w:b/>
          <w:bCs/>
        </w:rPr>
        <w:t>3</w:t>
      </w:r>
      <w:r w:rsidRPr="009A55C7">
        <w:rPr>
          <w:b/>
          <w:bCs/>
        </w:rPr>
        <w:t>-1</w:t>
      </w:r>
      <w:r>
        <w:rPr>
          <w:rFonts w:hint="eastAsia"/>
        </w:rPr>
        <w:t>展示了</w:t>
      </w:r>
      <w:r w:rsidRPr="009A55C7">
        <w:rPr>
          <w:rFonts w:hint="eastAsia"/>
        </w:rPr>
        <w:t>通过文本</w:t>
      </w:r>
      <w:r w:rsidR="008A2ADE">
        <w:t>插</w:t>
      </w:r>
      <w:r w:rsidRPr="009A55C7">
        <w:rPr>
          <w:rFonts w:hint="eastAsia"/>
        </w:rPr>
        <w:t>值</w:t>
      </w:r>
      <w:r w:rsidR="00CC7B0E">
        <w:rPr>
          <w:rFonts w:hint="eastAsia"/>
        </w:rPr>
        <w:t>与表达式</w:t>
      </w:r>
      <w:r w:rsidRPr="009A55C7">
        <w:rPr>
          <w:rFonts w:hint="eastAsia"/>
        </w:rPr>
        <w:t>计算变量、表达式、条件运算符的值</w:t>
      </w:r>
      <w:r w:rsidR="00AB4AF6">
        <w:rPr>
          <w:rFonts w:hint="eastAsia"/>
        </w:rPr>
        <w:t>，在页面中的效果如图</w:t>
      </w:r>
      <w:r w:rsidR="00AB4AF6" w:rsidRPr="00AB4AF6">
        <w:rPr>
          <w:rFonts w:hint="eastAsia"/>
          <w:b/>
          <w:bCs/>
        </w:rPr>
        <w:t>3</w:t>
      </w:r>
      <w:r w:rsidR="00AB4AF6" w:rsidRPr="00AB4AF6">
        <w:rPr>
          <w:b/>
          <w:bCs/>
        </w:rPr>
        <w:t>-1</w:t>
      </w:r>
      <w:r w:rsidR="00AB4AF6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CD77C7" w14:paraId="306D7C2C" w14:textId="77777777" w:rsidTr="00E87B4E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5360BDA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25715DAC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09236129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&lt;p&gt;&lt;label&gt;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变量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:&lt;/label&gt; {{ num }}&lt;/p&gt;</w:t>
            </w:r>
          </w:p>
          <w:p w14:paraId="2D5314EC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&lt;p&gt;&lt;label&gt;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表达式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:&lt;/label&gt; {{ 5 + 10 }}&lt;/p&gt;</w:t>
            </w:r>
          </w:p>
          <w:p w14:paraId="67566FF5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&lt;p&gt;&lt;label&gt;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条件运算符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:&lt;/label&gt; {{ true ? 5 : 10 }}&lt;/p&gt;</w:t>
            </w:r>
          </w:p>
          <w:p w14:paraId="7A11FC1E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1F01FD3E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2A5CEE32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4A2AB042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62B8A160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import { ref } from "vue";</w:t>
            </w:r>
          </w:p>
          <w:p w14:paraId="6013D210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36EA91E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lastRenderedPageBreak/>
              <w:t>export default {</w:t>
            </w:r>
          </w:p>
          <w:p w14:paraId="775AE705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755DA638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const num = ref("2");</w:t>
            </w:r>
          </w:p>
          <w:p w14:paraId="24BEB8D8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43C5EBBE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1AF1B77C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  num,</w:t>
            </w:r>
          </w:p>
          <w:p w14:paraId="4618D342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16D6231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1C5CDC20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7AF00E32" w14:textId="317587CD" w:rsidR="00CD77C7" w:rsidRPr="004173C6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  <w:r w:rsidR="00CD77C7"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 w:rsidR="00CD77C7">
              <w:rPr>
                <w:rFonts w:ascii="Courier New" w:hAnsi="Courier New" w:cs="Courier New"/>
                <w:sz w:val="18"/>
                <w:szCs w:val="20"/>
              </w:rPr>
              <w:tab/>
            </w:r>
            <w:r w:rsidR="00CD77C7" w:rsidRPr="004173C6">
              <w:rPr>
                <w:rFonts w:ascii="Courier New" w:hAnsi="Courier New" w:cs="Courier New"/>
                <w:sz w:val="18"/>
                <w:szCs w:val="20"/>
              </w:rPr>
              <w:t>&lt;/body&gt;</w:t>
            </w:r>
          </w:p>
          <w:p w14:paraId="665D9D6E" w14:textId="77777777" w:rsidR="00CD77C7" w:rsidRPr="000803BE" w:rsidRDefault="00CD77C7" w:rsidP="00E87B4E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/html&gt;</w:t>
            </w:r>
          </w:p>
        </w:tc>
      </w:tr>
    </w:tbl>
    <w:p w14:paraId="73417D72" w14:textId="4513AD7C" w:rsidR="00CD77C7" w:rsidRDefault="00CD77C7" w:rsidP="00CD77C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="005F0FD0"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 xml:space="preserve">-1 </w:t>
      </w:r>
      <w:r w:rsidR="00F900AA">
        <w:rPr>
          <w:rFonts w:hint="eastAsia"/>
          <w:b/>
          <w:bCs/>
          <w:sz w:val="18"/>
          <w:szCs w:val="20"/>
        </w:rPr>
        <w:t>通过文本</w:t>
      </w:r>
      <w:r w:rsidR="00FD4FCC" w:rsidRPr="00FD4FCC">
        <w:rPr>
          <w:rFonts w:hint="eastAsia"/>
          <w:b/>
          <w:bCs/>
          <w:sz w:val="18"/>
          <w:szCs w:val="20"/>
        </w:rPr>
        <w:t>插</w:t>
      </w:r>
      <w:r w:rsidR="00F900AA">
        <w:rPr>
          <w:rFonts w:hint="eastAsia"/>
          <w:b/>
          <w:bCs/>
          <w:sz w:val="18"/>
          <w:szCs w:val="20"/>
        </w:rPr>
        <w:t>值计算变量、表达式、条件运算符的值</w:t>
      </w:r>
    </w:p>
    <w:p w14:paraId="5B12735F" w14:textId="682283D9" w:rsidR="00E374F0" w:rsidRDefault="00E374F0" w:rsidP="00CD77C7">
      <w:pPr>
        <w:spacing w:line="360" w:lineRule="auto"/>
        <w:jc w:val="center"/>
        <w:rPr>
          <w:b/>
          <w:bCs/>
          <w:sz w:val="18"/>
          <w:szCs w:val="20"/>
        </w:rPr>
      </w:pPr>
    </w:p>
    <w:p w14:paraId="14783BA6" w14:textId="085AAF58" w:rsidR="009A55C7" w:rsidRDefault="009A55C7" w:rsidP="00CD77C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57C9BF66" wp14:editId="71C0A2D0">
            <wp:extent cx="2484335" cy="1440305"/>
            <wp:effectExtent l="0" t="0" r="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84335" cy="144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32964" w14:textId="5E5C29B4" w:rsidR="009A55C7" w:rsidRDefault="009A55C7" w:rsidP="009A55C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 xml:space="preserve">-1 </w:t>
      </w:r>
      <w:r>
        <w:rPr>
          <w:rFonts w:hint="eastAsia"/>
          <w:b/>
          <w:bCs/>
          <w:sz w:val="18"/>
          <w:szCs w:val="20"/>
        </w:rPr>
        <w:t>通过文本</w:t>
      </w:r>
      <w:r w:rsidR="00FD4FCC" w:rsidRPr="00FD4FCC">
        <w:rPr>
          <w:rFonts w:hint="eastAsia"/>
          <w:b/>
          <w:bCs/>
          <w:sz w:val="18"/>
          <w:szCs w:val="20"/>
        </w:rPr>
        <w:t>插</w:t>
      </w:r>
      <w:r>
        <w:rPr>
          <w:rFonts w:hint="eastAsia"/>
          <w:b/>
          <w:bCs/>
          <w:sz w:val="18"/>
          <w:szCs w:val="20"/>
        </w:rPr>
        <w:t>值显示变量、表达式、条件运算符的值</w:t>
      </w:r>
    </w:p>
    <w:p w14:paraId="1A057E3D" w14:textId="530E6CA8" w:rsidR="009A55C7" w:rsidRDefault="009A55C7" w:rsidP="00CD77C7">
      <w:pPr>
        <w:spacing w:line="360" w:lineRule="auto"/>
        <w:jc w:val="center"/>
        <w:rPr>
          <w:b/>
          <w:bCs/>
          <w:sz w:val="18"/>
          <w:szCs w:val="20"/>
        </w:rPr>
      </w:pPr>
    </w:p>
    <w:p w14:paraId="662E10A7" w14:textId="7BC92ABC" w:rsidR="003F3837" w:rsidRDefault="0015223A" w:rsidP="0015223A">
      <w:pPr>
        <w:spacing w:line="360" w:lineRule="auto"/>
        <w:ind w:firstLineChars="200" w:firstLine="420"/>
        <w:jc w:val="left"/>
      </w:pPr>
      <w:r>
        <w:t>Vue</w:t>
      </w:r>
      <w:r>
        <w:rPr>
          <w:rFonts w:hint="eastAsia"/>
        </w:rPr>
        <w:t>的</w:t>
      </w:r>
      <w:r>
        <w:t>“</w:t>
      </w:r>
      <w:r>
        <w:rPr>
          <w:rFonts w:hint="eastAsia"/>
        </w:rPr>
        <w:t>{</w:t>
      </w:r>
      <w:r>
        <w:t>{ }}”</w:t>
      </w:r>
      <w:r>
        <w:rPr>
          <w:rFonts w:hint="eastAsia"/>
        </w:rPr>
        <w:t>内</w:t>
      </w:r>
      <w:r>
        <w:t>只支持单个表达式，不支持语句和流控制。</w:t>
      </w:r>
      <w:r>
        <w:rPr>
          <w:rFonts w:hint="eastAsia"/>
        </w:rPr>
        <w:t>并且</w:t>
      </w:r>
      <w:r>
        <w:t>在表达式中，不能使用用户自定义</w:t>
      </w:r>
      <w:r>
        <w:rPr>
          <w:rFonts w:hint="eastAsia"/>
        </w:rPr>
        <w:t>的全局变量。</w:t>
      </w:r>
      <w:r w:rsidR="003E358F">
        <w:t>“</w:t>
      </w:r>
      <w:r w:rsidR="003E358F">
        <w:rPr>
          <w:rFonts w:hint="eastAsia"/>
        </w:rPr>
        <w:t>{</w:t>
      </w:r>
      <w:r w:rsidR="003E358F">
        <w:t>{ }}”</w:t>
      </w:r>
      <w:r w:rsidR="003E358F">
        <w:rPr>
          <w:rFonts w:hint="eastAsia"/>
        </w:rPr>
        <w:t>可以放在H</w:t>
      </w:r>
      <w:r w:rsidR="003E358F">
        <w:t>TML</w:t>
      </w:r>
      <w:r w:rsidR="003E358F">
        <w:rPr>
          <w:rFonts w:hint="eastAsia"/>
        </w:rPr>
        <w:t>标签内，但Vue指令和自身特性内是不可以插值的。</w:t>
      </w:r>
    </w:p>
    <w:p w14:paraId="0D9ACF0F" w14:textId="246DA50F" w:rsidR="0015223A" w:rsidRDefault="0015223A" w:rsidP="0015223A">
      <w:pPr>
        <w:spacing w:line="360" w:lineRule="auto"/>
        <w:ind w:firstLineChars="200" w:firstLine="420"/>
        <w:jc w:val="left"/>
      </w:pPr>
      <w:r w:rsidRPr="00DC312F">
        <w:rPr>
          <w:rFonts w:hint="eastAsia"/>
        </w:rPr>
        <w:t>如果想显示</w:t>
      </w:r>
      <w:r>
        <w:t>“</w:t>
      </w:r>
      <w:r>
        <w:rPr>
          <w:rFonts w:hint="eastAsia"/>
        </w:rPr>
        <w:t>{</w:t>
      </w:r>
      <w:r>
        <w:t>{ }}”</w:t>
      </w:r>
      <w:r w:rsidRPr="00DC312F">
        <w:rPr>
          <w:rFonts w:hint="eastAsia"/>
        </w:rPr>
        <w:t>标签，而不进行替换，</w:t>
      </w:r>
      <w:r>
        <w:rPr>
          <w:rFonts w:hint="eastAsia"/>
        </w:rPr>
        <w:t>可以</w:t>
      </w:r>
      <w:r w:rsidRPr="00DC312F">
        <w:t>使用v-pre跳过这个元素和它的子元素的编译过程</w:t>
      </w:r>
      <w:r>
        <w:rPr>
          <w:rFonts w:hint="eastAsia"/>
        </w:rPr>
        <w:t>。</w:t>
      </w:r>
      <w:r w:rsidR="000F2594">
        <w:rPr>
          <w:rFonts w:hint="eastAsia"/>
        </w:rPr>
        <w:t>此外，</w:t>
      </w:r>
      <w:r w:rsidR="000F2594" w:rsidRPr="000F2594">
        <w:t>HTML绑定Vue实例，在页面加载时</w:t>
      </w:r>
      <w:r w:rsidR="000F2594">
        <w:rPr>
          <w:rFonts w:hint="eastAsia"/>
        </w:rPr>
        <w:t>可能</w:t>
      </w:r>
      <w:r w:rsidR="000F2594" w:rsidRPr="000F2594">
        <w:t>会闪烁</w:t>
      </w:r>
      <w:r w:rsidR="000F2594">
        <w:rPr>
          <w:rFonts w:hint="eastAsia"/>
        </w:rPr>
        <w:t>。原因是</w:t>
      </w:r>
      <w:r w:rsidR="000F2594" w:rsidRPr="000F2594">
        <w:t>Vue来不及渲染，页面显示出</w:t>
      </w:r>
      <w:r w:rsidR="000F2594">
        <w:rPr>
          <w:rFonts w:hint="eastAsia"/>
        </w:rPr>
        <w:t>了</w:t>
      </w:r>
      <w:r w:rsidR="000F2594" w:rsidRPr="000F2594">
        <w:t>Vue源代码</w:t>
      </w:r>
      <w:r w:rsidR="000F2594">
        <w:rPr>
          <w:rFonts w:hint="eastAsia"/>
        </w:rPr>
        <w:t>，</w:t>
      </w:r>
      <w:r w:rsidR="000F2594" w:rsidRPr="000F2594">
        <w:t>可以使用v-cloak指令</w:t>
      </w:r>
      <w:r w:rsidR="008A5F1E" w:rsidRPr="008A5F1E">
        <w:rPr>
          <w:rFonts w:hint="eastAsia"/>
        </w:rPr>
        <w:t>隐藏未编译的</w:t>
      </w:r>
      <w:r w:rsidR="008A5F1E" w:rsidRPr="008A5F1E">
        <w:t>Mustache标签直到实例准备完毕</w:t>
      </w:r>
      <w:r w:rsidR="000F2594" w:rsidRPr="000F2594">
        <w:t>。</w:t>
      </w:r>
    </w:p>
    <w:p w14:paraId="15900F85" w14:textId="07F172CE" w:rsidR="00CE574C" w:rsidRPr="0070221F" w:rsidRDefault="00CE574C" w:rsidP="00CE574C">
      <w:pPr>
        <w:pStyle w:val="3"/>
        <w:rPr>
          <w:sz w:val="24"/>
          <w:szCs w:val="28"/>
        </w:rPr>
      </w:pPr>
      <w:bookmarkStart w:id="31" w:name="_Toc64598780"/>
      <w:r>
        <w:lastRenderedPageBreak/>
        <w:t>3.1.2</w:t>
      </w:r>
      <w:r>
        <w:rPr>
          <w:rFonts w:hint="eastAsia"/>
        </w:rPr>
        <w:t>过滤器</w:t>
      </w:r>
      <w:bookmarkEnd w:id="31"/>
    </w:p>
    <w:p w14:paraId="0320028E" w14:textId="247C4927" w:rsidR="00CE574C" w:rsidRDefault="00830705" w:rsidP="005773A7">
      <w:pPr>
        <w:spacing w:line="360" w:lineRule="auto"/>
        <w:ind w:firstLineChars="200" w:firstLine="420"/>
        <w:jc w:val="left"/>
      </w:pPr>
      <w:r>
        <w:rPr>
          <w:rFonts w:hint="eastAsia"/>
        </w:rPr>
        <w:t>在</w:t>
      </w:r>
      <w:r w:rsidR="005773A7">
        <w:t>Vue</w:t>
      </w:r>
      <w:r>
        <w:t xml:space="preserve"> 2.</w:t>
      </w:r>
      <w:r>
        <w:rPr>
          <w:rFonts w:hint="eastAsia"/>
        </w:rPr>
        <w:t>x中</w:t>
      </w:r>
      <w:r w:rsidR="005773A7">
        <w:t>支持在</w:t>
      </w:r>
      <w:r w:rsidR="00C41EDD">
        <w:t>“</w:t>
      </w:r>
      <w:r w:rsidR="00C41EDD">
        <w:rPr>
          <w:rFonts w:hint="eastAsia"/>
        </w:rPr>
        <w:t>{</w:t>
      </w:r>
      <w:r w:rsidR="00C41EDD">
        <w:t>{ }}”</w:t>
      </w:r>
      <w:r w:rsidR="005773A7">
        <w:t>插值的尾部添加</w:t>
      </w:r>
      <w:r w:rsidR="00C41EDD">
        <w:rPr>
          <w:rFonts w:hint="eastAsia"/>
        </w:rPr>
        <w:t>过滤器，用</w:t>
      </w:r>
      <w:r w:rsidR="005773A7">
        <w:t xml:space="preserve">管道符“ </w:t>
      </w:r>
      <w:r w:rsidR="00C41EDD">
        <w:rPr>
          <w:rFonts w:hint="eastAsia"/>
        </w:rPr>
        <w:t>|</w:t>
      </w:r>
      <w:r w:rsidR="005773A7">
        <w:t xml:space="preserve">” </w:t>
      </w:r>
      <w:r w:rsidR="00C41EDD">
        <w:rPr>
          <w:rFonts w:hint="eastAsia"/>
        </w:rPr>
        <w:t>表示。</w:t>
      </w:r>
      <w:r w:rsidR="005773A7">
        <w:t>经常用于格式化文</w:t>
      </w:r>
      <w:r w:rsidR="005773A7">
        <w:rPr>
          <w:rFonts w:hint="eastAsia"/>
        </w:rPr>
        <w:t>本，比如字母全部大写、</w:t>
      </w:r>
      <w:r w:rsidR="00E655C4">
        <w:rPr>
          <w:rFonts w:hint="eastAsia"/>
        </w:rPr>
        <w:t>格式化日期</w:t>
      </w:r>
      <w:r w:rsidR="005773A7">
        <w:rPr>
          <w:rFonts w:hint="eastAsia"/>
        </w:rPr>
        <w:t>等。过滤的规则是</w:t>
      </w:r>
      <w:r w:rsidR="00E655C4">
        <w:rPr>
          <w:rFonts w:hint="eastAsia"/>
        </w:rPr>
        <w:t>可以</w:t>
      </w:r>
      <w:r w:rsidR="005773A7">
        <w:rPr>
          <w:rFonts w:hint="eastAsia"/>
        </w:rPr>
        <w:t>自定义的，</w:t>
      </w:r>
      <w:r w:rsidR="005773A7">
        <w:t>通过给Vue实例添</w:t>
      </w:r>
      <w:r w:rsidR="005773A7">
        <w:rPr>
          <w:rFonts w:hint="eastAsia"/>
        </w:rPr>
        <w:t>加</w:t>
      </w:r>
      <w:r w:rsidR="005773A7">
        <w:t>filters来设置</w:t>
      </w:r>
      <w:r w:rsidR="00760510">
        <w:rPr>
          <w:rFonts w:hint="eastAsia"/>
        </w:rPr>
        <w:t>。</w:t>
      </w:r>
      <w:r w:rsidR="000A0A1C">
        <w:rPr>
          <w:rFonts w:hint="eastAsia"/>
        </w:rPr>
        <w:t>在Vue</w:t>
      </w:r>
      <w:r w:rsidR="000A0A1C">
        <w:t xml:space="preserve"> 3.0</w:t>
      </w:r>
      <w:r w:rsidR="000A0A1C">
        <w:rPr>
          <w:rFonts w:hint="eastAsia"/>
        </w:rPr>
        <w:t>中，过滤器已被移除，建议使用方法或计算属性来实现。</w:t>
      </w:r>
    </w:p>
    <w:p w14:paraId="59DC5DA2" w14:textId="379999A3" w:rsidR="005E5557" w:rsidRPr="005E5557" w:rsidRDefault="005E5557" w:rsidP="005773A7">
      <w:pPr>
        <w:spacing w:line="360" w:lineRule="auto"/>
        <w:ind w:firstLineChars="200" w:firstLine="420"/>
        <w:jc w:val="left"/>
      </w:pPr>
      <w:r>
        <w:rPr>
          <w:rFonts w:hint="eastAsia"/>
        </w:rPr>
        <w:t>下面的例</w:t>
      </w:r>
      <w:r w:rsidRPr="005E5557">
        <w:rPr>
          <w:rFonts w:hint="eastAsia"/>
          <w:b/>
          <w:bCs/>
        </w:rPr>
        <w:t>3</w:t>
      </w:r>
      <w:r w:rsidRPr="005E5557">
        <w:rPr>
          <w:b/>
          <w:bCs/>
        </w:rPr>
        <w:t>-2</w:t>
      </w:r>
      <w:r>
        <w:rPr>
          <w:rFonts w:hint="eastAsia"/>
        </w:rPr>
        <w:t>实现了</w:t>
      </w:r>
      <w:r w:rsidRPr="005E5557">
        <w:rPr>
          <w:rFonts w:hint="eastAsia"/>
        </w:rPr>
        <w:t>内置过滤器、过滤器串联与过滤器传参</w:t>
      </w:r>
      <w:r>
        <w:rPr>
          <w:rFonts w:hint="eastAsia"/>
        </w:rPr>
        <w:t>。uppercase是Vue的一个内置过滤器，可以将字符串转换为大写。</w:t>
      </w:r>
      <w:r w:rsidR="00F1458B">
        <w:rPr>
          <w:rFonts w:hint="eastAsia"/>
        </w:rPr>
        <w:t>通过使用多个管道符号可以将多个过滤器进行串联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760510" w14:paraId="3CA9E1CC" w14:textId="77777777" w:rsidTr="00E87B4E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7418D3F8" w14:textId="1B3D468C" w:rsidR="00760510" w:rsidRDefault="00760510" w:rsidP="00E87B4E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>{{ string | upper</w:t>
            </w:r>
            <w:r w:rsidR="005E5557">
              <w:rPr>
                <w:rFonts w:ascii="Courier New" w:hAnsi="Courier New" w:cs="Courier New" w:hint="eastAsia"/>
                <w:sz w:val="18"/>
                <w:szCs w:val="20"/>
              </w:rPr>
              <w:t>c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ase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}}</w:t>
            </w:r>
          </w:p>
          <w:p w14:paraId="3C2DF5E4" w14:textId="7C013B8D" w:rsidR="00E87B4E" w:rsidRDefault="00E87B4E" w:rsidP="00E87B4E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 xml:space="preserve">{{ string | </w:t>
            </w:r>
            <w:r w:rsidR="00E655C4">
              <w:rPr>
                <w:rFonts w:ascii="Courier New" w:hAnsi="Courier New" w:cs="Courier New" w:hint="eastAsia"/>
                <w:sz w:val="18"/>
                <w:szCs w:val="20"/>
              </w:rPr>
              <w:t>filter</w:t>
            </w:r>
            <w:r w:rsidR="00E655C4">
              <w:rPr>
                <w:rFonts w:ascii="Courier New" w:hAnsi="Courier New" w:cs="Courier New"/>
                <w:sz w:val="18"/>
                <w:szCs w:val="20"/>
              </w:rPr>
              <w:t xml:space="preserve">A </w:t>
            </w:r>
            <w:r w:rsidR="00E655C4">
              <w:rPr>
                <w:rFonts w:ascii="Courier New" w:hAnsi="Courier New" w:cs="Courier New" w:hint="eastAsia"/>
                <w:sz w:val="18"/>
                <w:szCs w:val="20"/>
              </w:rPr>
              <w:t>|</w:t>
            </w:r>
            <w:r w:rsidR="00E655C4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="00E655C4">
              <w:rPr>
                <w:rFonts w:ascii="Courier New" w:hAnsi="Courier New" w:cs="Courier New" w:hint="eastAsia"/>
                <w:sz w:val="18"/>
                <w:szCs w:val="20"/>
              </w:rPr>
              <w:t>filter</w:t>
            </w:r>
            <w:r w:rsidR="00E655C4">
              <w:rPr>
                <w:rFonts w:ascii="Courier New" w:hAnsi="Courier New" w:cs="Courier New"/>
                <w:sz w:val="18"/>
                <w:szCs w:val="20"/>
              </w:rPr>
              <w:t>B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}}</w:t>
            </w:r>
          </w:p>
          <w:p w14:paraId="6EE75B63" w14:textId="13D7F53C" w:rsidR="00E87B4E" w:rsidRPr="000803BE" w:rsidRDefault="00E87B4E" w:rsidP="00E87B4E">
            <w:pPr>
              <w:spacing w:line="360" w:lineRule="auto"/>
              <w:ind w:firstLine="360"/>
              <w:rPr>
                <w:sz w:val="24"/>
                <w:szCs w:val="28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 xml:space="preserve">{{ string | </w:t>
            </w:r>
            <w:r w:rsidR="00E655C4">
              <w:rPr>
                <w:rFonts w:ascii="Courier New" w:hAnsi="Courier New" w:cs="Courier New" w:hint="eastAsia"/>
                <w:sz w:val="18"/>
                <w:szCs w:val="20"/>
              </w:rPr>
              <w:t>filter</w:t>
            </w:r>
            <w:r w:rsidR="00E655C4">
              <w:rPr>
                <w:rFonts w:ascii="Courier New" w:hAnsi="Courier New" w:cs="Courier New"/>
                <w:sz w:val="18"/>
                <w:szCs w:val="20"/>
              </w:rPr>
              <w:t xml:space="preserve"> arg1 arg2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}}</w:t>
            </w:r>
          </w:p>
        </w:tc>
      </w:tr>
    </w:tbl>
    <w:p w14:paraId="2190F2CB" w14:textId="748E944E" w:rsidR="005E5557" w:rsidRDefault="005E5557" w:rsidP="005E555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2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内置过滤器、过滤器串联与过滤器传参</w:t>
      </w:r>
    </w:p>
    <w:p w14:paraId="392D9B7D" w14:textId="77777777" w:rsidR="00A3445F" w:rsidRDefault="00A3445F" w:rsidP="00A3445F">
      <w:pPr>
        <w:spacing w:line="360" w:lineRule="auto"/>
        <w:ind w:firstLineChars="200" w:firstLine="420"/>
        <w:jc w:val="left"/>
      </w:pPr>
      <w:r>
        <w:rPr>
          <w:rFonts w:hint="eastAsia"/>
        </w:rPr>
        <w:t>当有多个参数时，可以通过空格将参数分开，过滤器会将string作为第一个参数，arg</w:t>
      </w:r>
      <w:r>
        <w:t>1</w:t>
      </w:r>
      <w:r>
        <w:rPr>
          <w:rFonts w:hint="eastAsia"/>
        </w:rPr>
        <w:t>、arg</w:t>
      </w:r>
      <w:r>
        <w:t>2</w:t>
      </w:r>
      <w:r>
        <w:rPr>
          <w:rFonts w:hint="eastAsia"/>
        </w:rPr>
        <w:t>分别作为第二个与第三个参数传入。参数可以是表达式，也可以使用单引号传入字符串。</w:t>
      </w:r>
    </w:p>
    <w:p w14:paraId="2F2E1B76" w14:textId="425C72B7" w:rsidR="00CE574C" w:rsidRPr="0015223A" w:rsidRDefault="000A53FC" w:rsidP="001D0844">
      <w:pPr>
        <w:spacing w:line="360" w:lineRule="auto"/>
        <w:ind w:firstLineChars="200" w:firstLine="420"/>
        <w:jc w:val="left"/>
      </w:pPr>
      <w:r>
        <w:rPr>
          <w:rFonts w:hint="eastAsia"/>
        </w:rPr>
        <w:t>包括</w:t>
      </w:r>
      <w:r w:rsidR="00C67061">
        <w:rPr>
          <w:rFonts w:hint="eastAsia"/>
        </w:rPr>
        <w:t>uppercase，Vue</w:t>
      </w:r>
      <w:r>
        <w:rPr>
          <w:rFonts w:hint="eastAsia"/>
        </w:rPr>
        <w:t>总共</w:t>
      </w:r>
      <w:r w:rsidR="00C67061">
        <w:rPr>
          <w:rFonts w:hint="eastAsia"/>
        </w:rPr>
        <w:t>内置</w:t>
      </w:r>
      <w:r>
        <w:rPr>
          <w:rFonts w:hint="eastAsia"/>
        </w:rPr>
        <w:t>了1</w:t>
      </w:r>
      <w:r>
        <w:t>0</w:t>
      </w:r>
      <w:r>
        <w:rPr>
          <w:rFonts w:hint="eastAsia"/>
        </w:rPr>
        <w:t>种</w:t>
      </w:r>
      <w:r w:rsidR="00C67061">
        <w:rPr>
          <w:rFonts w:hint="eastAsia"/>
        </w:rPr>
        <w:t>过滤器</w:t>
      </w:r>
      <w:r>
        <w:rPr>
          <w:rFonts w:hint="eastAsia"/>
        </w:rPr>
        <w:t>，将会在过滤器的章节进行</w:t>
      </w:r>
      <w:r w:rsidR="00CA1447">
        <w:rPr>
          <w:rFonts w:hint="eastAsia"/>
        </w:rPr>
        <w:t>详细</w:t>
      </w:r>
      <w:r>
        <w:rPr>
          <w:rFonts w:hint="eastAsia"/>
        </w:rPr>
        <w:t>介绍。</w:t>
      </w:r>
    </w:p>
    <w:p w14:paraId="30E4A253" w14:textId="68E255A9" w:rsidR="00D41EBD" w:rsidRPr="0070221F" w:rsidRDefault="00D41EBD" w:rsidP="00D41EBD">
      <w:pPr>
        <w:pStyle w:val="3"/>
        <w:rPr>
          <w:sz w:val="24"/>
          <w:szCs w:val="28"/>
        </w:rPr>
      </w:pPr>
      <w:bookmarkStart w:id="32" w:name="_Toc64598781"/>
      <w:r>
        <w:t>3.1.</w:t>
      </w:r>
      <w:r w:rsidR="00CE574C">
        <w:t>3</w:t>
      </w:r>
      <w:r>
        <w:t xml:space="preserve"> </w:t>
      </w:r>
      <w:r>
        <w:rPr>
          <w:rFonts w:hint="eastAsia"/>
        </w:rPr>
        <w:t>H</w:t>
      </w:r>
      <w:r>
        <w:t>TML</w:t>
      </w:r>
      <w:r w:rsidR="00FD4FCC" w:rsidRPr="00FD4FCC">
        <w:rPr>
          <w:rFonts w:hint="eastAsia"/>
        </w:rPr>
        <w:t>插</w:t>
      </w:r>
      <w:r w:rsidRPr="008F7942">
        <w:rPr>
          <w:rFonts w:hint="eastAsia"/>
        </w:rPr>
        <w:t>值</w:t>
      </w:r>
      <w:bookmarkEnd w:id="32"/>
    </w:p>
    <w:p w14:paraId="25E4A205" w14:textId="50D87A6E" w:rsidR="008B26CE" w:rsidRDefault="001E2F3A" w:rsidP="008B26CE">
      <w:pPr>
        <w:spacing w:line="360" w:lineRule="auto"/>
        <w:ind w:firstLineChars="200" w:firstLine="420"/>
        <w:jc w:val="left"/>
      </w:pPr>
      <w:r>
        <w:t>HTML插值可以动态渲染DOM 节点，常用于处理开发者无可预知和难以控制的DOM 结构</w:t>
      </w:r>
      <w:r w:rsidR="008B26CE">
        <w:rPr>
          <w:rFonts w:hint="eastAsia"/>
        </w:rPr>
        <w:t>。与文本</w:t>
      </w:r>
      <w:r w:rsidR="00FD4FCC" w:rsidRPr="00FD4FCC">
        <w:rPr>
          <w:rFonts w:hint="eastAsia"/>
        </w:rPr>
        <w:t>插</w:t>
      </w:r>
      <w:r w:rsidR="008B26CE">
        <w:rPr>
          <w:rFonts w:hint="eastAsia"/>
        </w:rPr>
        <w:t>值不同的是</w:t>
      </w:r>
      <w:r w:rsidR="00D848D0">
        <w:rPr>
          <w:rFonts w:hint="eastAsia"/>
        </w:rPr>
        <w:t>，</w:t>
      </w:r>
      <w:r w:rsidR="008B26CE">
        <w:rPr>
          <w:rFonts w:hint="eastAsia"/>
        </w:rPr>
        <w:t>文本插值中的代码被解释为节点的文本内容，</w:t>
      </w:r>
      <w:r w:rsidR="008B26CE">
        <w:t>而HTML插值</w:t>
      </w:r>
      <w:r w:rsidR="008B26CE">
        <w:rPr>
          <w:rFonts w:hint="eastAsia"/>
        </w:rPr>
        <w:t>中的代码则被渲染为视图节点。</w:t>
      </w:r>
    </w:p>
    <w:p w14:paraId="3B035C98" w14:textId="624470CA" w:rsidR="003E358F" w:rsidRDefault="003E358F" w:rsidP="003E358F">
      <w:pPr>
        <w:spacing w:line="360" w:lineRule="auto"/>
        <w:ind w:firstLineChars="200" w:firstLine="420"/>
        <w:jc w:val="left"/>
      </w:pPr>
      <w:r>
        <w:rPr>
          <w:rFonts w:hint="eastAsia"/>
        </w:rPr>
        <w:t>对于值是H</w:t>
      </w:r>
      <w:r>
        <w:t>TML</w:t>
      </w:r>
      <w:r>
        <w:rPr>
          <w:rFonts w:hint="eastAsia"/>
        </w:rPr>
        <w:t>的片段，可以使用三个大括号</w:t>
      </w:r>
      <w:r>
        <w:t>“</w:t>
      </w:r>
      <w:r>
        <w:rPr>
          <w:rFonts w:hint="eastAsia"/>
        </w:rPr>
        <w:t>{</w:t>
      </w:r>
      <w:r>
        <w:t>{</w:t>
      </w:r>
      <w:r>
        <w:rPr>
          <w:rFonts w:hint="eastAsia"/>
        </w:rPr>
        <w:t>{</w:t>
      </w:r>
      <w:r>
        <w:t xml:space="preserve"> </w:t>
      </w:r>
      <w:r>
        <w:rPr>
          <w:rFonts w:hint="eastAsia"/>
        </w:rPr>
        <w:t>}</w:t>
      </w:r>
      <w:r>
        <w:t>}}”</w:t>
      </w:r>
      <w:r>
        <w:rPr>
          <w:rFonts w:hint="eastAsia"/>
        </w:rPr>
        <w:t>来绑定。</w:t>
      </w:r>
      <w:r w:rsidR="003047E7">
        <w:rPr>
          <w:rFonts w:hint="eastAsia"/>
        </w:rPr>
        <w:t>也可以在标签内使用v-html=</w:t>
      </w:r>
      <w:r w:rsidR="003047E7">
        <w:t>””</w:t>
      </w:r>
      <w:r w:rsidR="003047E7">
        <w:rPr>
          <w:rFonts w:hint="eastAsia"/>
        </w:rPr>
        <w:t>的形式。所接受的字符串不会进行编译等操作</w:t>
      </w:r>
      <w:r w:rsidR="00E53531">
        <w:rPr>
          <w:rFonts w:hint="eastAsia"/>
        </w:rPr>
        <w:t>，</w:t>
      </w:r>
      <w:r w:rsidR="00E53531">
        <w:t>Vue</w:t>
      </w:r>
      <w:r w:rsidR="00E53531">
        <w:rPr>
          <w:rFonts w:hint="eastAsia"/>
        </w:rPr>
        <w:t>会把</w:t>
      </w:r>
      <w:r w:rsidR="00E53531">
        <w:t>被绑定的内容</w:t>
      </w:r>
      <w:r w:rsidR="00E53531">
        <w:rPr>
          <w:rFonts w:hint="eastAsia"/>
        </w:rPr>
        <w:t>解析</w:t>
      </w:r>
      <w:r w:rsidR="00E53531">
        <w:t>为DOM节点，</w:t>
      </w:r>
      <w:r w:rsidR="00E53531">
        <w:rPr>
          <w:rFonts w:hint="eastAsia"/>
        </w:rPr>
        <w:t>按照普通H</w:t>
      </w:r>
      <w:r w:rsidR="00E53531">
        <w:t>TML</w:t>
      </w:r>
      <w:r w:rsidR="00E53531">
        <w:rPr>
          <w:rFonts w:hint="eastAsia"/>
        </w:rPr>
        <w:t>处理，</w:t>
      </w:r>
      <w:r w:rsidR="00E53531">
        <w:t>从而实现动态渲染视图的效果。</w:t>
      </w:r>
    </w:p>
    <w:p w14:paraId="7C627120" w14:textId="267FB399" w:rsidR="00902586" w:rsidRDefault="00A55986" w:rsidP="00D848D0">
      <w:pPr>
        <w:spacing w:line="360" w:lineRule="auto"/>
        <w:ind w:firstLineChars="200" w:firstLine="420"/>
        <w:jc w:val="left"/>
      </w:pPr>
      <w:r>
        <w:rPr>
          <w:rFonts w:hint="eastAsia"/>
        </w:rPr>
        <w:t>需要注意的是，在网站上直接动态渲染任意H</w:t>
      </w:r>
      <w:r>
        <w:t>TML</w:t>
      </w:r>
      <w:r>
        <w:rPr>
          <w:rFonts w:hint="eastAsia"/>
        </w:rPr>
        <w:t>片段，容易导致X</w:t>
      </w:r>
      <w:r>
        <w:t>SS</w:t>
      </w:r>
      <w:r>
        <w:rPr>
          <w:rFonts w:hint="eastAsia"/>
        </w:rPr>
        <w:t>攻击。因此</w:t>
      </w:r>
      <w:r w:rsidR="00705060">
        <w:rPr>
          <w:rFonts w:hint="eastAsia"/>
        </w:rPr>
        <w:t>，</w:t>
      </w:r>
      <w:r w:rsidR="008B26CE">
        <w:t>开发者应</w:t>
      </w:r>
      <w:r w:rsidR="008B26CE">
        <w:rPr>
          <w:rFonts w:hint="eastAsia"/>
        </w:rPr>
        <w:t>尽量多地使用</w:t>
      </w:r>
      <w:r w:rsidR="008B26CE">
        <w:t>Vue 自身的模板机</w:t>
      </w:r>
      <w:r w:rsidR="00D848D0">
        <w:rPr>
          <w:rFonts w:hint="eastAsia"/>
        </w:rPr>
        <w:t>制，减少对</w:t>
      </w:r>
      <w:r w:rsidR="00D848D0">
        <w:t>HTML插值的使用</w:t>
      </w:r>
      <w:r w:rsidR="00D848D0">
        <w:rPr>
          <w:rFonts w:hint="eastAsia"/>
        </w:rPr>
        <w:t>，并且只对可信内容使用</w:t>
      </w:r>
      <w:r w:rsidR="00D848D0">
        <w:t>HTML插值</w:t>
      </w:r>
      <w:r w:rsidR="00A06D13">
        <w:rPr>
          <w:rFonts w:hint="eastAsia"/>
        </w:rPr>
        <w:t>。</w:t>
      </w:r>
    </w:p>
    <w:p w14:paraId="2800CBBC" w14:textId="73E1232F" w:rsidR="00967F42" w:rsidRDefault="00967F42" w:rsidP="00967F42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33" w:name="_Toc64598782"/>
      <w:r>
        <w:rPr>
          <w:rFonts w:asciiTheme="minorHAnsi" w:eastAsiaTheme="minorHAnsi" w:hAnsiTheme="minorHAnsi"/>
          <w:sz w:val="36"/>
          <w:szCs w:val="36"/>
        </w:rPr>
        <w:lastRenderedPageBreak/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2</w:t>
      </w:r>
      <w:r>
        <w:rPr>
          <w:rFonts w:asciiTheme="minorHAnsi" w:eastAsiaTheme="minorHAnsi" w:hAnsiTheme="minorHAnsi" w:hint="eastAsia"/>
          <w:sz w:val="36"/>
          <w:szCs w:val="36"/>
        </w:rPr>
        <w:t>计算属性</w:t>
      </w:r>
      <w:bookmarkEnd w:id="33"/>
    </w:p>
    <w:p w14:paraId="1F0FC6A0" w14:textId="2D925F27" w:rsidR="004E05A2" w:rsidRPr="004E05A2" w:rsidRDefault="004E05A2" w:rsidP="004E05A2">
      <w:pPr>
        <w:spacing w:line="360" w:lineRule="auto"/>
        <w:ind w:firstLineChars="200" w:firstLine="420"/>
        <w:jc w:val="left"/>
      </w:pPr>
      <w:r>
        <w:rPr>
          <w:rFonts w:hint="eastAsia"/>
        </w:rPr>
        <w:t>在项目开发中，往往会在模板中使用表达式或过滤器来对数据进行处理。当表达式过长或者逻辑更复杂时，模板就会变得难以维护。为了避免这种问题，Vue提供了计算属性，对逻辑进行简化。</w:t>
      </w:r>
    </w:p>
    <w:p w14:paraId="4194A0DF" w14:textId="1A5FFD52" w:rsidR="00967F42" w:rsidRPr="0070221F" w:rsidRDefault="00967F42" w:rsidP="00967F42">
      <w:pPr>
        <w:pStyle w:val="3"/>
        <w:rPr>
          <w:sz w:val="24"/>
          <w:szCs w:val="28"/>
        </w:rPr>
      </w:pPr>
      <w:bookmarkStart w:id="34" w:name="_Toc64598783"/>
      <w:r>
        <w:t>3.</w:t>
      </w:r>
      <w:r w:rsidR="00FE62BE">
        <w:t>2</w:t>
      </w:r>
      <w:r>
        <w:t>.1</w:t>
      </w:r>
      <w:r w:rsidR="001275BF">
        <w:rPr>
          <w:rFonts w:hint="eastAsia"/>
        </w:rPr>
        <w:t>计算属性的概念</w:t>
      </w:r>
      <w:bookmarkEnd w:id="34"/>
    </w:p>
    <w:p w14:paraId="53731148" w14:textId="75ED57B1" w:rsidR="00E11A1C" w:rsidRDefault="00D61C72" w:rsidP="0009127B">
      <w:pPr>
        <w:spacing w:line="360" w:lineRule="auto"/>
        <w:ind w:firstLineChars="200" w:firstLine="420"/>
        <w:jc w:val="left"/>
      </w:pPr>
      <w:r>
        <w:rPr>
          <w:rFonts w:hint="eastAsia"/>
        </w:rPr>
        <w:t>计算属性会在其依赖属性的值发生变化时，对属性的值进行自动更新，同时更新相关的</w:t>
      </w:r>
      <w:r>
        <w:t xml:space="preserve">DOM </w:t>
      </w:r>
      <w:r>
        <w:rPr>
          <w:rFonts w:hint="eastAsia"/>
        </w:rPr>
        <w:t>部分。</w:t>
      </w:r>
      <w:r w:rsidR="00C037D6">
        <w:rPr>
          <w:rFonts w:hint="eastAsia"/>
        </w:rPr>
        <w:t>通过从vue中导入computed</w:t>
      </w:r>
      <w:r w:rsidR="006576A8">
        <w:rPr>
          <w:rFonts w:hint="eastAsia"/>
        </w:rPr>
        <w:t>来使用计算属性。</w:t>
      </w:r>
    </w:p>
    <w:p w14:paraId="2E934627" w14:textId="3C382654" w:rsidR="0084536F" w:rsidRDefault="0084536F" w:rsidP="0009127B">
      <w:pPr>
        <w:spacing w:line="360" w:lineRule="auto"/>
        <w:ind w:firstLineChars="200" w:firstLine="420"/>
        <w:jc w:val="left"/>
      </w:pPr>
      <w:r>
        <w:rPr>
          <w:rFonts w:hint="eastAsia"/>
        </w:rPr>
        <w:t>在例</w:t>
      </w:r>
      <w:r w:rsidRPr="00260BDF">
        <w:rPr>
          <w:rFonts w:hint="eastAsia"/>
          <w:b/>
          <w:bCs/>
        </w:rPr>
        <w:t>3</w:t>
      </w:r>
      <w:r w:rsidRPr="00260BDF">
        <w:rPr>
          <w:b/>
          <w:bCs/>
        </w:rPr>
        <w:t>-3</w:t>
      </w:r>
      <w:r>
        <w:rPr>
          <w:rFonts w:hint="eastAsia"/>
        </w:rPr>
        <w:t>中给出了计算属性的例子，</w:t>
      </w:r>
      <w:r w:rsidRPr="0084536F">
        <w:rPr>
          <w:rFonts w:hint="eastAsia"/>
          <w:i/>
          <w:iCs/>
        </w:rPr>
        <w:t>double</w:t>
      </w:r>
      <w:r>
        <w:rPr>
          <w:rFonts w:hint="eastAsia"/>
        </w:rPr>
        <w:t>会始终保持为</w:t>
      </w:r>
      <w:r w:rsidRPr="0084536F">
        <w:rPr>
          <w:rFonts w:hint="eastAsia"/>
          <w:i/>
          <w:iCs/>
        </w:rPr>
        <w:t>num</w:t>
      </w:r>
      <w:r>
        <w:rPr>
          <w:rFonts w:hint="eastAsia"/>
        </w:rPr>
        <w:t>的两倍，使用按钮增加</w:t>
      </w:r>
      <w:r w:rsidRPr="0084536F">
        <w:rPr>
          <w:rFonts w:hint="eastAsia"/>
          <w:i/>
          <w:iCs/>
        </w:rPr>
        <w:t>num</w:t>
      </w:r>
      <w:r>
        <w:rPr>
          <w:rFonts w:hint="eastAsia"/>
        </w:rPr>
        <w:t>的值，</w:t>
      </w:r>
      <w:r w:rsidRPr="0084536F">
        <w:rPr>
          <w:rFonts w:hint="eastAsia"/>
          <w:i/>
          <w:iCs/>
        </w:rPr>
        <w:t>double</w:t>
      </w:r>
      <w:r>
        <w:rPr>
          <w:rFonts w:hint="eastAsia"/>
        </w:rPr>
        <w:t>也会随之改变。</w:t>
      </w:r>
      <w:r w:rsidR="00260BDF">
        <w:rPr>
          <w:rFonts w:hint="eastAsia"/>
        </w:rPr>
        <w:t>显示结果如图</w:t>
      </w:r>
      <w:r w:rsidR="00260BDF" w:rsidRPr="00260BDF">
        <w:rPr>
          <w:rFonts w:hint="eastAsia"/>
          <w:b/>
          <w:bCs/>
        </w:rPr>
        <w:t>3</w:t>
      </w:r>
      <w:r w:rsidR="00260BDF" w:rsidRPr="00260BDF">
        <w:rPr>
          <w:b/>
          <w:bCs/>
        </w:rPr>
        <w:t>-2</w:t>
      </w:r>
      <w:r w:rsidR="00260BDF">
        <w:rPr>
          <w:rFonts w:hint="eastAsia"/>
        </w:rPr>
        <w:t>所示。</w:t>
      </w:r>
      <w:r w:rsidR="00206ECA">
        <w:rPr>
          <w:rFonts w:hint="eastAsia"/>
        </w:rPr>
        <w:t>在</w:t>
      </w:r>
      <w:r w:rsidR="007749D8">
        <w:rPr>
          <w:rFonts w:hint="eastAsia"/>
        </w:rPr>
        <w:t>Vue</w:t>
      </w:r>
      <w:r w:rsidR="007749D8">
        <w:t xml:space="preserve"> D</w:t>
      </w:r>
      <w:r w:rsidR="007749D8">
        <w:rPr>
          <w:rFonts w:hint="eastAsia"/>
        </w:rPr>
        <w:t>evtools中可以查看计算属性的值，如</w:t>
      </w:r>
      <w:r w:rsidR="00206ECA">
        <w:rPr>
          <w:rFonts w:hint="eastAsia"/>
        </w:rPr>
        <w:t>图</w:t>
      </w:r>
      <w:r w:rsidR="00206ECA" w:rsidRPr="00206ECA">
        <w:rPr>
          <w:rFonts w:hint="eastAsia"/>
          <w:b/>
          <w:bCs/>
        </w:rPr>
        <w:t>3</w:t>
      </w:r>
      <w:r w:rsidR="00206ECA" w:rsidRPr="00206ECA">
        <w:rPr>
          <w:b/>
          <w:bCs/>
        </w:rPr>
        <w:t>-3</w:t>
      </w:r>
      <w:r w:rsidR="00206ECA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493DC2" w14:paraId="068A80D1" w14:textId="77777777" w:rsidTr="006A772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1174F60E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4F103666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3C03D38D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&lt;p&gt;{{ num }}&lt;/p&gt;</w:t>
            </w:r>
          </w:p>
          <w:p w14:paraId="79D7A2A8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&lt;p&gt;{{ double }}&lt;/p&gt;</w:t>
            </w:r>
          </w:p>
          <w:p w14:paraId="60881073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&lt;button @click="addBtn"&gt;num+1&lt;/button&gt;</w:t>
            </w:r>
          </w:p>
          <w:p w14:paraId="5EEBEAB6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1B982747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37279C7F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5AB757A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1DC68BC9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import { computed, toRefs, reactive, ref } from "vue";</w:t>
            </w:r>
          </w:p>
          <w:p w14:paraId="64ED55EA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005DF2F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7C4FB422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18BE870C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604FA103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num: 1,</w:t>
            </w:r>
          </w:p>
          <w:p w14:paraId="69E0DF22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72DCFC88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2D0DDCD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const double = computed(() =&gt; {</w:t>
            </w:r>
          </w:p>
          <w:p w14:paraId="41D9C6A2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return data.num * 2;</w:t>
            </w:r>
          </w:p>
          <w:p w14:paraId="5AA6016D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2D91A4DD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476E8C33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const addBtn = () =&gt; {</w:t>
            </w:r>
          </w:p>
          <w:p w14:paraId="7705592A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data.num++;</w:t>
            </w:r>
          </w:p>
          <w:p w14:paraId="233A9BE4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1A7B4895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69C2BF0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304E4552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45C617EE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double,</w:t>
            </w:r>
          </w:p>
          <w:p w14:paraId="5B90E7B1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addBtn,</w:t>
            </w:r>
          </w:p>
          <w:p w14:paraId="61155029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09B10D17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684FD6D0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59F0D0E3" w14:textId="77777777" w:rsidR="00493DC2" w:rsidRPr="000803BE" w:rsidRDefault="00493DC2" w:rsidP="006A772D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0A7C7811" w14:textId="77777777" w:rsidR="00493DC2" w:rsidRDefault="00493DC2" w:rsidP="00493DC2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计算属性</w:t>
      </w:r>
    </w:p>
    <w:p w14:paraId="35E49350" w14:textId="77777777" w:rsidR="00046341" w:rsidRDefault="00046341" w:rsidP="00046341">
      <w:pPr>
        <w:spacing w:line="360" w:lineRule="auto"/>
        <w:jc w:val="center"/>
        <w:rPr>
          <w:noProof/>
        </w:rPr>
      </w:pPr>
    </w:p>
    <w:p w14:paraId="5D32906F" w14:textId="4E874165" w:rsidR="00493DC2" w:rsidRDefault="00046341" w:rsidP="00046341">
      <w:pPr>
        <w:spacing w:line="360" w:lineRule="auto"/>
        <w:jc w:val="center"/>
      </w:pPr>
      <w:r>
        <w:rPr>
          <w:noProof/>
        </w:rPr>
        <w:drawing>
          <wp:inline distT="0" distB="0" distL="0" distR="0" wp14:anchorId="70E3FBD2" wp14:editId="0F9B292C">
            <wp:extent cx="1645920" cy="1287363"/>
            <wp:effectExtent l="0" t="0" r="0" b="825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11684" r="14065" b="10106"/>
                    <a:stretch/>
                  </pic:blipFill>
                  <pic:spPr bwMode="auto">
                    <a:xfrm>
                      <a:off x="0" y="0"/>
                      <a:ext cx="1646596" cy="12878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046341">
        <w:rPr>
          <w:noProof/>
        </w:rPr>
        <w:t xml:space="preserve"> </w:t>
      </w:r>
      <w:r>
        <w:rPr>
          <w:noProof/>
        </w:rPr>
        <w:drawing>
          <wp:inline distT="0" distB="0" distL="0" distR="0" wp14:anchorId="649568F4" wp14:editId="52E84429">
            <wp:extent cx="1455546" cy="1303133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455546" cy="1303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5820E" w14:textId="5B02DEC5" w:rsidR="00046341" w:rsidRDefault="00046341" w:rsidP="00046341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2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计算属性的显示</w:t>
      </w:r>
    </w:p>
    <w:p w14:paraId="18290A0E" w14:textId="77777777" w:rsidR="000814E5" w:rsidRDefault="000814E5" w:rsidP="00046341">
      <w:pPr>
        <w:spacing w:line="360" w:lineRule="auto"/>
        <w:jc w:val="center"/>
        <w:rPr>
          <w:b/>
          <w:bCs/>
          <w:sz w:val="18"/>
          <w:szCs w:val="20"/>
        </w:rPr>
      </w:pPr>
    </w:p>
    <w:p w14:paraId="75F5D6B6" w14:textId="0600B151" w:rsidR="00046341" w:rsidRDefault="007749D8" w:rsidP="00260BDF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639F1D02" wp14:editId="33172B98">
            <wp:extent cx="5274310" cy="1028065"/>
            <wp:effectExtent l="0" t="0" r="2540" b="63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28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24CA1" w14:textId="2D355BC5" w:rsidR="00260BDF" w:rsidRDefault="00260BDF" w:rsidP="00260BDF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在Vue</w:t>
      </w:r>
      <w:r>
        <w:rPr>
          <w:b/>
          <w:bCs/>
          <w:sz w:val="18"/>
          <w:szCs w:val="20"/>
        </w:rPr>
        <w:t xml:space="preserve"> D</w:t>
      </w:r>
      <w:r>
        <w:rPr>
          <w:rFonts w:hint="eastAsia"/>
          <w:b/>
          <w:bCs/>
          <w:sz w:val="18"/>
          <w:szCs w:val="20"/>
        </w:rPr>
        <w:t>evtools中查看属性</w:t>
      </w:r>
    </w:p>
    <w:p w14:paraId="585617B2" w14:textId="77777777" w:rsidR="00260BDF" w:rsidRPr="00260BDF" w:rsidRDefault="00260BDF" w:rsidP="00260BDF">
      <w:pPr>
        <w:spacing w:line="360" w:lineRule="auto"/>
        <w:jc w:val="center"/>
        <w:rPr>
          <w:b/>
          <w:bCs/>
          <w:sz w:val="18"/>
          <w:szCs w:val="20"/>
        </w:rPr>
      </w:pPr>
    </w:p>
    <w:p w14:paraId="479B88C4" w14:textId="6A44F4D5" w:rsidR="00493DC2" w:rsidRDefault="001549BA" w:rsidP="0009127B">
      <w:pPr>
        <w:spacing w:line="360" w:lineRule="auto"/>
        <w:ind w:firstLineChars="200" w:firstLine="420"/>
        <w:jc w:val="left"/>
      </w:pPr>
      <w:r>
        <w:rPr>
          <w:rFonts w:hint="eastAsia"/>
        </w:rPr>
        <w:t>除了以上这种写法，也可以在将computed写在</w:t>
      </w:r>
      <w:r w:rsidRPr="001549BA">
        <w:rPr>
          <w:rFonts w:hint="eastAsia"/>
          <w:i/>
          <w:iCs/>
        </w:rPr>
        <w:t>data</w:t>
      </w:r>
      <w:r>
        <w:rPr>
          <w:rFonts w:hint="eastAsia"/>
        </w:rPr>
        <w:t>中，同样可以达到相同的效果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1549BA" w14:paraId="5B3FC744" w14:textId="77777777" w:rsidTr="006A772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42F61CB3" w14:textId="77777777" w:rsidR="001549BA" w:rsidRPr="001549BA" w:rsidRDefault="001549BA" w:rsidP="001549B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549BA">
              <w:rPr>
                <w:rFonts w:ascii="Courier New" w:hAnsi="Courier New" w:cs="Courier New"/>
                <w:sz w:val="18"/>
                <w:szCs w:val="20"/>
              </w:rPr>
              <w:t>const data = reactive({</w:t>
            </w:r>
          </w:p>
          <w:p w14:paraId="76B7E8F9" w14:textId="77777777" w:rsidR="001549BA" w:rsidRPr="001549BA" w:rsidRDefault="001549BA" w:rsidP="001549B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549BA">
              <w:rPr>
                <w:rFonts w:ascii="Courier New" w:hAnsi="Courier New" w:cs="Courier New"/>
                <w:sz w:val="18"/>
                <w:szCs w:val="20"/>
              </w:rPr>
              <w:t xml:space="preserve">      num: 1,</w:t>
            </w:r>
          </w:p>
          <w:p w14:paraId="08719285" w14:textId="77777777" w:rsidR="001549BA" w:rsidRPr="001549BA" w:rsidRDefault="001549BA" w:rsidP="001549B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549BA">
              <w:rPr>
                <w:rFonts w:ascii="Courier New" w:hAnsi="Courier New" w:cs="Courier New"/>
                <w:sz w:val="18"/>
                <w:szCs w:val="20"/>
              </w:rPr>
              <w:t xml:space="preserve">      doubleNum: computed(() =&gt; data.num * 2),</w:t>
            </w:r>
          </w:p>
          <w:p w14:paraId="4247E598" w14:textId="080EA7C0" w:rsidR="001549BA" w:rsidRPr="000803BE" w:rsidRDefault="001549BA" w:rsidP="001549BA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1549BA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</w:tc>
      </w:tr>
    </w:tbl>
    <w:p w14:paraId="38CC6DBF" w14:textId="2327B1E3" w:rsidR="001549BA" w:rsidRDefault="001549BA" w:rsidP="001549BA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计算属性的另一种写法</w:t>
      </w:r>
    </w:p>
    <w:p w14:paraId="3FDD11A3" w14:textId="77777777" w:rsidR="00493DC2" w:rsidRDefault="00493DC2" w:rsidP="0009127B">
      <w:pPr>
        <w:spacing w:line="360" w:lineRule="auto"/>
        <w:ind w:firstLineChars="200" w:firstLine="420"/>
        <w:jc w:val="left"/>
      </w:pPr>
    </w:p>
    <w:p w14:paraId="65675396" w14:textId="507D8B33" w:rsidR="00430A32" w:rsidRPr="0070221F" w:rsidRDefault="00430A32" w:rsidP="00430A32">
      <w:pPr>
        <w:pStyle w:val="3"/>
        <w:rPr>
          <w:sz w:val="24"/>
          <w:szCs w:val="28"/>
        </w:rPr>
      </w:pPr>
      <w:bookmarkStart w:id="35" w:name="_Toc64598784"/>
      <w:r>
        <w:t>3.2.</w:t>
      </w:r>
      <w:r w:rsidR="00040CEC">
        <w:t>2</w:t>
      </w:r>
      <w:r>
        <w:rPr>
          <w:rFonts w:hint="eastAsia"/>
        </w:rPr>
        <w:t>计算属性的setter</w:t>
      </w:r>
      <w:bookmarkEnd w:id="35"/>
    </w:p>
    <w:p w14:paraId="47FE9050" w14:textId="39633684" w:rsidR="00430A32" w:rsidRDefault="001F53AA" w:rsidP="00430A32">
      <w:pPr>
        <w:spacing w:line="360" w:lineRule="auto"/>
        <w:ind w:firstLineChars="200" w:firstLine="420"/>
        <w:jc w:val="left"/>
      </w:pPr>
      <w:r>
        <w:rPr>
          <w:rFonts w:hint="eastAsia"/>
        </w:rPr>
        <w:t>在例3</w:t>
      </w:r>
      <w:r>
        <w:t>-3</w:t>
      </w:r>
      <w:r>
        <w:rPr>
          <w:rFonts w:hint="eastAsia"/>
        </w:rPr>
        <w:t>中，如果尝试修改</w:t>
      </w:r>
      <w:r w:rsidRPr="00ED6F41">
        <w:rPr>
          <w:rFonts w:hint="eastAsia"/>
          <w:i/>
          <w:iCs/>
        </w:rPr>
        <w:t>double</w:t>
      </w:r>
      <w:r>
        <w:rPr>
          <w:rFonts w:hint="eastAsia"/>
        </w:rPr>
        <w:t>的值，会发现Vue会给出一个warning，原因是所创建的</w:t>
      </w:r>
      <w:r w:rsidRPr="00ED6F41">
        <w:rPr>
          <w:rFonts w:hint="eastAsia"/>
          <w:i/>
          <w:iCs/>
        </w:rPr>
        <w:t>double</w:t>
      </w:r>
      <w:r>
        <w:rPr>
          <w:rFonts w:hint="eastAsia"/>
        </w:rPr>
        <w:t>是只读的计算属性</w:t>
      </w:r>
      <w:r w:rsidR="00547A0D">
        <w:rPr>
          <w:rFonts w:hint="eastAsia"/>
        </w:rPr>
        <w:t>。</w:t>
      </w:r>
      <w:r w:rsidR="00010B3F">
        <w:rPr>
          <w:rFonts w:hint="eastAsia"/>
        </w:rPr>
        <w:t>通过</w:t>
      </w:r>
      <w:r w:rsidR="00ED6F41" w:rsidRPr="00ED6F41">
        <w:rPr>
          <w:rFonts w:hint="eastAsia"/>
        </w:rPr>
        <w:t>传入一个包含</w:t>
      </w:r>
      <w:r w:rsidR="00ED6F41" w:rsidRPr="00ED6F41">
        <w:t>get和set函数的对象，可以得到一个可读可写的计算属性</w:t>
      </w:r>
      <w:r w:rsidR="00010B3F">
        <w:rPr>
          <w:rFonts w:hint="eastAsia"/>
        </w:rPr>
        <w:t>。</w:t>
      </w:r>
    </w:p>
    <w:p w14:paraId="2E2F2711" w14:textId="05D8B926" w:rsidR="006B467F" w:rsidRDefault="006B467F" w:rsidP="00430A32">
      <w:pPr>
        <w:spacing w:line="360" w:lineRule="auto"/>
        <w:ind w:firstLineChars="200" w:firstLine="420"/>
        <w:jc w:val="left"/>
      </w:pPr>
      <w:r>
        <w:rPr>
          <w:rFonts w:hint="eastAsia"/>
        </w:rPr>
        <w:t>在例3</w:t>
      </w:r>
      <w:r>
        <w:t>-5</w:t>
      </w:r>
      <w:r>
        <w:rPr>
          <w:rFonts w:hint="eastAsia"/>
        </w:rPr>
        <w:t>中，创建了一个可读可写的计算属性</w:t>
      </w:r>
      <w:r w:rsidRPr="006B467F">
        <w:rPr>
          <w:rFonts w:hint="eastAsia"/>
          <w:i/>
          <w:iCs/>
        </w:rPr>
        <w:t>tripple</w:t>
      </w:r>
      <w:r>
        <w:rPr>
          <w:rFonts w:hint="eastAsia"/>
        </w:rPr>
        <w:t>，它的值会保持为</w:t>
      </w:r>
      <w:r w:rsidRPr="006B467F">
        <w:rPr>
          <w:rFonts w:hint="eastAsia"/>
          <w:i/>
          <w:iCs/>
        </w:rPr>
        <w:t>num</w:t>
      </w:r>
      <w:r>
        <w:rPr>
          <w:rFonts w:hint="eastAsia"/>
        </w:rPr>
        <w:t>的三倍。</w:t>
      </w:r>
      <w:r w:rsidR="00044129">
        <w:rPr>
          <w:rFonts w:hint="eastAsia"/>
        </w:rPr>
        <w:t>点击按钮将</w:t>
      </w:r>
      <w:r w:rsidR="00044129" w:rsidRPr="00F22CE0">
        <w:rPr>
          <w:rFonts w:hint="eastAsia"/>
          <w:i/>
          <w:iCs/>
        </w:rPr>
        <w:t>tripple</w:t>
      </w:r>
      <w:r w:rsidR="00044129">
        <w:rPr>
          <w:rFonts w:hint="eastAsia"/>
        </w:rPr>
        <w:t>的值修改为9，此时</w:t>
      </w:r>
      <w:r w:rsidR="00044129" w:rsidRPr="00F22CE0">
        <w:rPr>
          <w:rFonts w:hint="eastAsia"/>
          <w:i/>
          <w:iCs/>
        </w:rPr>
        <w:t>num</w:t>
      </w:r>
      <w:r w:rsidR="00044129">
        <w:rPr>
          <w:rFonts w:hint="eastAsia"/>
        </w:rPr>
        <w:t>的值也会被一同修改为3</w:t>
      </w:r>
      <w:r w:rsidR="00F22CE0">
        <w:rPr>
          <w:rFonts w:hint="eastAsia"/>
        </w:rPr>
        <w:t>。修改前后的结果如图</w:t>
      </w:r>
      <w:r w:rsidR="00F22CE0" w:rsidRPr="00F22CE0">
        <w:rPr>
          <w:rFonts w:hint="eastAsia"/>
          <w:b/>
          <w:bCs/>
        </w:rPr>
        <w:t>3</w:t>
      </w:r>
      <w:r w:rsidR="00F22CE0" w:rsidRPr="00F22CE0">
        <w:rPr>
          <w:b/>
          <w:bCs/>
        </w:rPr>
        <w:t>-4</w:t>
      </w:r>
      <w:r w:rsidR="00F22CE0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CB49AD" w14:paraId="5C59D5D4" w14:textId="77777777" w:rsidTr="006A772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1EB046FF" w14:textId="04DFACBA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>const tripple = computed({</w:t>
            </w:r>
          </w:p>
          <w:p w14:paraId="6BA074E2" w14:textId="13F210C6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 get: () =&gt; data.num * 3,</w:t>
            </w:r>
          </w:p>
          <w:p w14:paraId="05B0F08D" w14:textId="487A2E0E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 set: (val) =&gt; {</w:t>
            </w:r>
          </w:p>
          <w:p w14:paraId="7008FACE" w14:textId="3AC9840C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   data.num = val / 3;</w:t>
            </w:r>
          </w:p>
          <w:p w14:paraId="238AA9C6" w14:textId="03C36A37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3BE50767" w14:textId="7ACE7CAB" w:rsidR="00CB49AD" w:rsidRPr="000803BE" w:rsidRDefault="002348E6" w:rsidP="002348E6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});   </w:t>
            </w:r>
          </w:p>
        </w:tc>
      </w:tr>
    </w:tbl>
    <w:p w14:paraId="7D6D16EE" w14:textId="0A5E4934" w:rsidR="00CB49AD" w:rsidRDefault="00CB49AD" w:rsidP="00CB49A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 w:rsidR="002348E6"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 xml:space="preserve"> </w:t>
      </w:r>
      <w:r w:rsidR="0095385E">
        <w:rPr>
          <w:rFonts w:hint="eastAsia"/>
          <w:b/>
          <w:bCs/>
          <w:sz w:val="18"/>
          <w:szCs w:val="20"/>
        </w:rPr>
        <w:t>可读可写的</w:t>
      </w:r>
      <w:r>
        <w:rPr>
          <w:rFonts w:hint="eastAsia"/>
          <w:b/>
          <w:bCs/>
          <w:sz w:val="18"/>
          <w:szCs w:val="20"/>
        </w:rPr>
        <w:t>计算属性</w:t>
      </w:r>
    </w:p>
    <w:p w14:paraId="18B4C7D8" w14:textId="77777777" w:rsidR="009E119D" w:rsidRDefault="009E119D" w:rsidP="00F4542C">
      <w:pPr>
        <w:spacing w:line="360" w:lineRule="auto"/>
        <w:jc w:val="center"/>
        <w:rPr>
          <w:noProof/>
        </w:rPr>
      </w:pPr>
    </w:p>
    <w:p w14:paraId="27032C03" w14:textId="0C0DF15A" w:rsidR="00F4542C" w:rsidRDefault="00F4542C" w:rsidP="00F4542C">
      <w:pPr>
        <w:spacing w:line="360" w:lineRule="auto"/>
        <w:jc w:val="center"/>
      </w:pPr>
      <w:r>
        <w:rPr>
          <w:noProof/>
        </w:rPr>
        <w:drawing>
          <wp:inline distT="0" distB="0" distL="0" distR="0" wp14:anchorId="2438E9B2" wp14:editId="035E88C3">
            <wp:extent cx="1150620" cy="107442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2" b="2084"/>
                    <a:stretch/>
                  </pic:blipFill>
                  <pic:spPr bwMode="auto">
                    <a:xfrm>
                      <a:off x="0" y="0"/>
                      <a:ext cx="1150720" cy="10745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A7A56E" wp14:editId="587D99A0">
            <wp:extent cx="1112520" cy="105156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4167"/>
                    <a:stretch/>
                  </pic:blipFill>
                  <pic:spPr bwMode="auto">
                    <a:xfrm>
                      <a:off x="0" y="0"/>
                      <a:ext cx="1112616" cy="10516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572C85" w14:textId="702603E9" w:rsidR="00C10D68" w:rsidRDefault="00C10D68" w:rsidP="00C10D68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修改tripple的结果</w:t>
      </w:r>
    </w:p>
    <w:p w14:paraId="0DF0AE30" w14:textId="77777777" w:rsidR="00C10D68" w:rsidRDefault="00C10D68" w:rsidP="00F4542C">
      <w:pPr>
        <w:spacing w:line="360" w:lineRule="auto"/>
        <w:jc w:val="center"/>
      </w:pPr>
    </w:p>
    <w:p w14:paraId="356082F8" w14:textId="1C04BA01" w:rsidR="00F4542C" w:rsidRDefault="00240080" w:rsidP="00CF441A">
      <w:pPr>
        <w:spacing w:line="360" w:lineRule="auto"/>
        <w:ind w:firstLineChars="200" w:firstLine="420"/>
        <w:jc w:val="left"/>
      </w:pPr>
      <w:r>
        <w:rPr>
          <w:rFonts w:hint="eastAsia"/>
        </w:rPr>
        <w:t>在computed</w:t>
      </w:r>
      <w:r w:rsidR="00CF441A">
        <w:rPr>
          <w:rFonts w:hint="eastAsia"/>
        </w:rPr>
        <w:t>中，get是</w:t>
      </w:r>
      <w:r w:rsidR="00CF441A" w:rsidRPr="00CF441A">
        <w:t>取值函数</w:t>
      </w:r>
      <w:r w:rsidR="00CF441A">
        <w:rPr>
          <w:rFonts w:hint="eastAsia"/>
        </w:rPr>
        <w:t>，set是</w:t>
      </w:r>
      <w:r w:rsidR="00CF441A">
        <w:t>赋值函数</w:t>
      </w:r>
      <w:r w:rsidR="00CF441A">
        <w:rPr>
          <w:rFonts w:hint="eastAsia"/>
        </w:rPr>
        <w:t>。</w:t>
      </w:r>
      <w:r w:rsidR="00CF441A">
        <w:t>为计算属性赋值</w:t>
      </w:r>
      <w:r w:rsidR="00CF441A">
        <w:rPr>
          <w:rFonts w:hint="eastAsia"/>
        </w:rPr>
        <w:t>时</w:t>
      </w:r>
      <w:r w:rsidR="00CF441A">
        <w:t>，会触发set函数</w:t>
      </w:r>
      <w:r w:rsidR="00627697">
        <w:rPr>
          <w:rFonts w:hint="eastAsia"/>
        </w:rPr>
        <w:t>，</w:t>
      </w:r>
      <w:r w:rsidR="00CF441A">
        <w:t>触发set函数后，</w:t>
      </w:r>
      <w:r w:rsidR="00627697" w:rsidRPr="00627697">
        <w:rPr>
          <w:rFonts w:hint="eastAsia"/>
          <w:i/>
          <w:iCs/>
        </w:rPr>
        <w:t>num</w:t>
      </w:r>
      <w:r w:rsidR="00CF441A">
        <w:t>的值会被更新</w:t>
      </w:r>
      <w:r w:rsidR="00627697">
        <w:rPr>
          <w:rFonts w:hint="eastAsia"/>
        </w:rPr>
        <w:t>。</w:t>
      </w:r>
    </w:p>
    <w:p w14:paraId="6CFD32AF" w14:textId="6713049E" w:rsidR="006A772D" w:rsidRPr="0070221F" w:rsidRDefault="006A772D" w:rsidP="006A772D">
      <w:pPr>
        <w:pStyle w:val="3"/>
        <w:rPr>
          <w:sz w:val="24"/>
          <w:szCs w:val="28"/>
        </w:rPr>
      </w:pPr>
      <w:bookmarkStart w:id="36" w:name="_Toc64598785"/>
      <w:r>
        <w:t>3.2.3</w:t>
      </w:r>
      <w:r>
        <w:rPr>
          <w:rFonts w:hint="eastAsia"/>
        </w:rPr>
        <w:t>侦听属性watch</w:t>
      </w:r>
      <w:bookmarkEnd w:id="36"/>
    </w:p>
    <w:p w14:paraId="2F969B80" w14:textId="549E4473" w:rsidR="00F4542C" w:rsidRDefault="009226A6" w:rsidP="0009127B">
      <w:pPr>
        <w:spacing w:line="360" w:lineRule="auto"/>
        <w:ind w:firstLineChars="200" w:firstLine="420"/>
        <w:jc w:val="left"/>
      </w:pPr>
      <w:r>
        <w:rPr>
          <w:rFonts w:hint="eastAsia"/>
        </w:rPr>
        <w:t>w</w:t>
      </w:r>
      <w:r w:rsidR="00570DBF" w:rsidRPr="00570DBF">
        <w:t>atch</w:t>
      </w:r>
      <w:r w:rsidR="000D018C">
        <w:rPr>
          <w:rFonts w:hint="eastAsia"/>
        </w:rPr>
        <w:t>函</w:t>
      </w:r>
      <w:r w:rsidR="00570DBF" w:rsidRPr="00570DBF">
        <w:t>数用来监视</w:t>
      </w:r>
      <w:r w:rsidR="007D2171">
        <w:rPr>
          <w:rFonts w:hint="eastAsia"/>
        </w:rPr>
        <w:t>指定</w:t>
      </w:r>
      <w:r w:rsidR="00570DBF" w:rsidRPr="00570DBF">
        <w:t>数据项的变化，从而触发</w:t>
      </w:r>
      <w:r>
        <w:rPr>
          <w:rFonts w:hint="eastAsia"/>
        </w:rPr>
        <w:t>用户自定</w:t>
      </w:r>
      <w:r w:rsidR="00570DBF" w:rsidRPr="00570DBF">
        <w:t>的操作</w:t>
      </w:r>
      <w:r w:rsidR="00D1377E">
        <w:rPr>
          <w:rFonts w:hint="eastAsia"/>
        </w:rPr>
        <w:t>。</w:t>
      </w:r>
      <w:r w:rsidR="00D1377E" w:rsidRPr="00D1377E">
        <w:t>watch API</w:t>
      </w:r>
      <w:r w:rsidR="00D1377E" w:rsidRPr="00D1377E">
        <w:rPr>
          <w:rFonts w:hint="eastAsia"/>
        </w:rPr>
        <w:t>完全等同于</w:t>
      </w:r>
      <w:r w:rsidR="00D1377E" w:rsidRPr="00D1377E">
        <w:t>选项式API this.$watch。watch需要</w:t>
      </w:r>
      <w:r w:rsidR="00F915EE">
        <w:rPr>
          <w:rFonts w:hint="eastAsia"/>
        </w:rPr>
        <w:t>指定</w:t>
      </w:r>
      <w:r w:rsidR="00D1377E" w:rsidRPr="00D1377E">
        <w:t>侦听的</w:t>
      </w:r>
      <w:r w:rsidR="00F915EE">
        <w:rPr>
          <w:rFonts w:hint="eastAsia"/>
        </w:rPr>
        <w:t>数据</w:t>
      </w:r>
      <w:r w:rsidR="00D1377E" w:rsidRPr="00D1377E">
        <w:t>源，并在回调函数中</w:t>
      </w:r>
      <w:r w:rsidR="009C0C80">
        <w:rPr>
          <w:rFonts w:hint="eastAsia"/>
        </w:rPr>
        <w:t>执行</w:t>
      </w:r>
      <w:r w:rsidR="00D1377E" w:rsidRPr="00D1377E">
        <w:t>副作用。默认情况下，回调仅在侦听</w:t>
      </w:r>
      <w:r w:rsidR="008E07C1">
        <w:rPr>
          <w:rFonts w:hint="eastAsia"/>
        </w:rPr>
        <w:t>的数据</w:t>
      </w:r>
      <w:r w:rsidR="00D1377E" w:rsidRPr="00D1377E">
        <w:t>源发生</w:t>
      </w:r>
      <w:r w:rsidR="008E07C1">
        <w:rPr>
          <w:rFonts w:hint="eastAsia"/>
        </w:rPr>
        <w:t>改变</w:t>
      </w:r>
      <w:r w:rsidR="00D1377E" w:rsidRPr="00D1377E">
        <w:t>时调用。</w:t>
      </w:r>
      <w:r w:rsidR="00DE3D99" w:rsidRPr="00DE3D99">
        <w:rPr>
          <w:rFonts w:hint="eastAsia"/>
        </w:rPr>
        <w:t>通过从</w:t>
      </w:r>
      <w:r w:rsidR="00DE3D99" w:rsidRPr="00DE3D99">
        <w:t>vue中导入</w:t>
      </w:r>
      <w:r w:rsidR="00DE3D99">
        <w:rPr>
          <w:rFonts w:hint="eastAsia"/>
        </w:rPr>
        <w:t>watch</w:t>
      </w:r>
      <w:r w:rsidR="00DE3D99" w:rsidRPr="00DE3D99">
        <w:t>来使用</w:t>
      </w:r>
      <w:r w:rsidR="00DE3D99">
        <w:rPr>
          <w:rFonts w:hint="eastAsia"/>
        </w:rPr>
        <w:t>侦听</w:t>
      </w:r>
      <w:r w:rsidR="00DE3D99" w:rsidRPr="00DE3D99">
        <w:t>属性。</w:t>
      </w:r>
    </w:p>
    <w:p w14:paraId="1B93D706" w14:textId="0916DEBE" w:rsidR="00036F5D" w:rsidRDefault="00036F5D" w:rsidP="0009127B">
      <w:pPr>
        <w:spacing w:line="360" w:lineRule="auto"/>
        <w:ind w:firstLineChars="200" w:firstLine="420"/>
        <w:jc w:val="left"/>
      </w:pPr>
      <w:r>
        <w:rPr>
          <w:rFonts w:hint="eastAsia"/>
        </w:rPr>
        <w:t>例</w:t>
      </w:r>
      <w:r w:rsidRPr="00CF5AC2">
        <w:rPr>
          <w:rFonts w:hint="eastAsia"/>
          <w:b/>
          <w:bCs/>
        </w:rPr>
        <w:t>3</w:t>
      </w:r>
      <w:r w:rsidRPr="00CF5AC2">
        <w:rPr>
          <w:b/>
          <w:bCs/>
        </w:rPr>
        <w:t>-6</w:t>
      </w:r>
      <w:r w:rsidR="00CF5AC2">
        <w:rPr>
          <w:rFonts w:hint="eastAsia"/>
        </w:rPr>
        <w:t>给出了使用watch侦听</w:t>
      </w:r>
      <w:r w:rsidR="00755A36">
        <w:rPr>
          <w:rFonts w:hint="eastAsia"/>
        </w:rPr>
        <w:t>reactive类型的</w:t>
      </w:r>
      <w:r w:rsidR="00755A36" w:rsidRPr="00E93B39">
        <w:rPr>
          <w:rFonts w:hint="eastAsia"/>
          <w:i/>
          <w:iCs/>
        </w:rPr>
        <w:t>num</w:t>
      </w:r>
      <w:r w:rsidR="00755A36">
        <w:rPr>
          <w:rFonts w:hint="eastAsia"/>
        </w:rPr>
        <w:t>与ref类型的</w:t>
      </w:r>
      <w:r w:rsidR="00755A36" w:rsidRPr="00E93B39">
        <w:rPr>
          <w:rFonts w:hint="eastAsia"/>
          <w:i/>
          <w:iCs/>
        </w:rPr>
        <w:t>count</w:t>
      </w:r>
      <w:r w:rsidR="00BD4962">
        <w:rPr>
          <w:rFonts w:hint="eastAsia"/>
        </w:rPr>
        <w:t>的例子</w:t>
      </w:r>
      <w:r w:rsidR="001E3C6A">
        <w:rPr>
          <w:rFonts w:hint="eastAsia"/>
        </w:rPr>
        <w:t>。</w:t>
      </w:r>
      <w:r w:rsidR="001E3C6A" w:rsidRPr="001E3C6A">
        <w:t>watch 可以获取到新值与更新前的值</w:t>
      </w:r>
      <w:r w:rsidR="001E3C6A">
        <w:rPr>
          <w:rFonts w:hint="eastAsia"/>
        </w:rPr>
        <w:t>，当</w:t>
      </w:r>
      <w:r w:rsidR="001E3C6A" w:rsidRPr="00E93B39">
        <w:rPr>
          <w:rFonts w:hint="eastAsia"/>
          <w:i/>
          <w:iCs/>
        </w:rPr>
        <w:t>num</w:t>
      </w:r>
      <w:r w:rsidR="001E3C6A">
        <w:rPr>
          <w:rFonts w:hint="eastAsia"/>
        </w:rPr>
        <w:t>与</w:t>
      </w:r>
      <w:r w:rsidR="001E3C6A" w:rsidRPr="00E93B39">
        <w:rPr>
          <w:rFonts w:hint="eastAsia"/>
          <w:i/>
          <w:iCs/>
        </w:rPr>
        <w:t>count</w:t>
      </w:r>
      <w:r w:rsidR="001E3C6A">
        <w:rPr>
          <w:rFonts w:hint="eastAsia"/>
        </w:rPr>
        <w:t>改变时，会执行回调函数，在控制台打印更新前后的值。</w:t>
      </w:r>
      <w:r w:rsidR="00E93B39">
        <w:rPr>
          <w:rFonts w:hint="eastAsia"/>
        </w:rPr>
        <w:t>页面布局与控制台输出结果分别如图</w:t>
      </w:r>
      <w:r w:rsidR="00E93B39" w:rsidRPr="00E93B39">
        <w:rPr>
          <w:rFonts w:hint="eastAsia"/>
          <w:b/>
          <w:bCs/>
        </w:rPr>
        <w:t>3</w:t>
      </w:r>
      <w:r w:rsidR="00E93B39" w:rsidRPr="00E93B39">
        <w:rPr>
          <w:b/>
          <w:bCs/>
        </w:rPr>
        <w:t>-5</w:t>
      </w:r>
      <w:r w:rsidR="00E93B39">
        <w:rPr>
          <w:rFonts w:hint="eastAsia"/>
        </w:rPr>
        <w:t>与图</w:t>
      </w:r>
      <w:r w:rsidR="00E93B39" w:rsidRPr="00E93B39">
        <w:rPr>
          <w:rFonts w:hint="eastAsia"/>
          <w:b/>
          <w:bCs/>
        </w:rPr>
        <w:t>3</w:t>
      </w:r>
      <w:r w:rsidR="00E93B39" w:rsidRPr="00E93B39">
        <w:rPr>
          <w:b/>
          <w:bCs/>
        </w:rPr>
        <w:t>-6</w:t>
      </w:r>
      <w:r w:rsidR="00E93B39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036F5D" w14:paraId="14B48540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4241A67C" w14:textId="77777777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侦听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reactive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类型的数据源</w:t>
            </w:r>
          </w:p>
          <w:p w14:paraId="6B9CB4DE" w14:textId="38769458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const data = reactive({</w:t>
            </w:r>
          </w:p>
          <w:p w14:paraId="75D38FF9" w14:textId="3825CB09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num: 1,</w:t>
            </w:r>
          </w:p>
          <w:p w14:paraId="50472FE1" w14:textId="1CEAF4A9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});</w:t>
            </w:r>
          </w:p>
          <w:p w14:paraId="56049E48" w14:textId="77777777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A391E4E" w14:textId="53496124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watch(</w:t>
            </w:r>
          </w:p>
          <w:p w14:paraId="4C4C4A43" w14:textId="7CB8A971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() =&gt; data.num,</w:t>
            </w:r>
          </w:p>
          <w:p w14:paraId="25C9C176" w14:textId="41207D1E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(newNum, oldNum) =&gt; {</w:t>
            </w:r>
          </w:p>
          <w:p w14:paraId="480F8C88" w14:textId="166CB5FA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  console.log("newNum = ", newNum);</w:t>
            </w:r>
          </w:p>
          <w:p w14:paraId="178F0DE2" w14:textId="5815426F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  console.log("oldNum = ", oldNum);</w:t>
            </w:r>
          </w:p>
          <w:p w14:paraId="66144DB9" w14:textId="42A27C75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33F69C02" w14:textId="6E8D7010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  <w:p w14:paraId="16CBBE7D" w14:textId="77777777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1577902" w14:textId="431114AB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侦听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ref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对象</w:t>
            </w:r>
          </w:p>
          <w:p w14:paraId="33CA1306" w14:textId="0152AB88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const count = ref(0);</w:t>
            </w:r>
          </w:p>
          <w:p w14:paraId="6A48AA17" w14:textId="77777777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0B21731" w14:textId="06EA8FED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watch(count, (newCount, oldCount) =&gt; {</w:t>
            </w:r>
          </w:p>
          <w:p w14:paraId="4B305651" w14:textId="5B8B37DA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console.log("newCount = ", newCount);</w:t>
            </w:r>
          </w:p>
          <w:p w14:paraId="186C3F04" w14:textId="6C3835F9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console.log("oldCount = ", oldCount);</w:t>
            </w:r>
          </w:p>
          <w:p w14:paraId="62F9656A" w14:textId="437B782F" w:rsidR="00036F5D" w:rsidRPr="000803BE" w:rsidRDefault="00CF5AC2" w:rsidP="00CF5AC2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});</w:t>
            </w:r>
            <w:r w:rsidR="00036F5D" w:rsidRPr="002348E6">
              <w:rPr>
                <w:rFonts w:ascii="Courier New" w:hAnsi="Courier New" w:cs="Courier New"/>
                <w:sz w:val="18"/>
                <w:szCs w:val="20"/>
              </w:rPr>
              <w:t xml:space="preserve">   </w:t>
            </w:r>
          </w:p>
        </w:tc>
      </w:tr>
    </w:tbl>
    <w:p w14:paraId="6C68B7BF" w14:textId="58280E26" w:rsidR="00036F5D" w:rsidRDefault="00036F5D" w:rsidP="00036F5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侦听num与count并打印变化</w:t>
      </w:r>
    </w:p>
    <w:p w14:paraId="6770AF3C" w14:textId="35514AE1" w:rsidR="00F4542C" w:rsidRDefault="00F4542C" w:rsidP="00036F5D">
      <w:pPr>
        <w:spacing w:line="360" w:lineRule="auto"/>
        <w:jc w:val="left"/>
      </w:pPr>
    </w:p>
    <w:p w14:paraId="0AB274A1" w14:textId="448753B6" w:rsidR="00F03606" w:rsidRDefault="00F03606" w:rsidP="00F03606">
      <w:pPr>
        <w:spacing w:line="360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6BBAA0D6" wp14:editId="71B928A7">
            <wp:extent cx="1790855" cy="1112616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790855" cy="1112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03606">
        <w:rPr>
          <w:noProof/>
        </w:rPr>
        <w:t xml:space="preserve"> </w:t>
      </w:r>
      <w:r>
        <w:rPr>
          <w:noProof/>
        </w:rPr>
        <w:drawing>
          <wp:inline distT="0" distB="0" distL="0" distR="0" wp14:anchorId="273772CA" wp14:editId="153B6735">
            <wp:extent cx="1676545" cy="1089754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676545" cy="1089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39D8D" w14:textId="6E310EFC" w:rsidR="00F03606" w:rsidRDefault="00F03606" w:rsidP="00F03606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 xml:space="preserve"> </w:t>
      </w:r>
      <w:r w:rsidR="001B5F3A">
        <w:rPr>
          <w:rFonts w:hint="eastAsia"/>
          <w:b/>
          <w:bCs/>
          <w:sz w:val="18"/>
          <w:szCs w:val="20"/>
        </w:rPr>
        <w:t>通过按钮改变</w:t>
      </w:r>
      <w:r>
        <w:rPr>
          <w:rFonts w:hint="eastAsia"/>
          <w:b/>
          <w:bCs/>
          <w:sz w:val="18"/>
          <w:szCs w:val="20"/>
        </w:rPr>
        <w:t>num与count</w:t>
      </w:r>
      <w:r w:rsidR="001B5F3A">
        <w:rPr>
          <w:b/>
          <w:bCs/>
          <w:sz w:val="18"/>
          <w:szCs w:val="20"/>
        </w:rPr>
        <w:t xml:space="preserve"> </w:t>
      </w:r>
    </w:p>
    <w:p w14:paraId="16A33341" w14:textId="28716146" w:rsidR="00F03606" w:rsidRDefault="00F03606" w:rsidP="00F03606">
      <w:pPr>
        <w:spacing w:line="360" w:lineRule="auto"/>
        <w:jc w:val="center"/>
      </w:pPr>
    </w:p>
    <w:p w14:paraId="20AD83B6" w14:textId="1D86C575" w:rsidR="00F03606" w:rsidRDefault="00F03606" w:rsidP="00F03606">
      <w:pPr>
        <w:spacing w:line="360" w:lineRule="auto"/>
        <w:jc w:val="center"/>
      </w:pPr>
      <w:r>
        <w:rPr>
          <w:noProof/>
        </w:rPr>
        <w:drawing>
          <wp:inline distT="0" distB="0" distL="0" distR="0" wp14:anchorId="4F19DA80" wp14:editId="48AA4BB2">
            <wp:extent cx="1348740" cy="2316480"/>
            <wp:effectExtent l="0" t="0" r="3810" b="762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r="67523"/>
                    <a:stretch/>
                  </pic:blipFill>
                  <pic:spPr bwMode="auto">
                    <a:xfrm>
                      <a:off x="0" y="0"/>
                      <a:ext cx="1348857" cy="23166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53B249" w14:textId="47C62E7A" w:rsidR="00BC7A33" w:rsidRDefault="00BC7A33" w:rsidP="00BC7A33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 xml:space="preserve"> </w:t>
      </w:r>
      <w:r w:rsidR="007A4CF6">
        <w:rPr>
          <w:rFonts w:hint="eastAsia"/>
          <w:b/>
          <w:bCs/>
          <w:sz w:val="18"/>
          <w:szCs w:val="20"/>
        </w:rPr>
        <w:t>控制台输出结果</w:t>
      </w:r>
    </w:p>
    <w:p w14:paraId="5651DB37" w14:textId="77777777" w:rsidR="00BC7A33" w:rsidRPr="00BC7A33" w:rsidRDefault="00BC7A33" w:rsidP="00F03606">
      <w:pPr>
        <w:spacing w:line="360" w:lineRule="auto"/>
        <w:jc w:val="center"/>
      </w:pPr>
    </w:p>
    <w:p w14:paraId="7BF30E9F" w14:textId="46C153EA" w:rsidR="00036F5D" w:rsidRDefault="00295D00" w:rsidP="0009127B">
      <w:pPr>
        <w:spacing w:line="360" w:lineRule="auto"/>
        <w:ind w:firstLineChars="200" w:firstLine="420"/>
        <w:jc w:val="left"/>
      </w:pPr>
      <w:r w:rsidRPr="00295D00">
        <w:rPr>
          <w:rFonts w:hint="eastAsia"/>
        </w:rPr>
        <w:t>侦听器还可以使用数组同时侦听多个源</w:t>
      </w:r>
      <w:r w:rsidR="00BB68AA">
        <w:rPr>
          <w:rFonts w:hint="eastAsia"/>
        </w:rPr>
        <w:t>，</w:t>
      </w:r>
      <w:r w:rsidR="001042E5">
        <w:rPr>
          <w:rFonts w:hint="eastAsia"/>
        </w:rPr>
        <w:t>如</w:t>
      </w:r>
      <w:r w:rsidR="00BB68AA">
        <w:rPr>
          <w:rFonts w:hint="eastAsia"/>
        </w:rPr>
        <w:t>例</w:t>
      </w:r>
      <w:r w:rsidR="00BB68AA" w:rsidRPr="00633577">
        <w:rPr>
          <w:rFonts w:hint="eastAsia"/>
          <w:b/>
          <w:bCs/>
        </w:rPr>
        <w:t>3</w:t>
      </w:r>
      <w:r w:rsidR="00BB68AA" w:rsidRPr="00633577">
        <w:rPr>
          <w:b/>
          <w:bCs/>
        </w:rPr>
        <w:t>-7</w:t>
      </w:r>
      <w:r w:rsidR="001042E5" w:rsidRPr="001042E5">
        <w:rPr>
          <w:rFonts w:hint="eastAsia"/>
        </w:rPr>
        <w:t>所示</w:t>
      </w:r>
      <w:r w:rsidR="00794CA1">
        <w:rPr>
          <w:rFonts w:hint="eastAsia"/>
        </w:rPr>
        <w:t>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794CA1" w14:paraId="56D767AC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6B640B6" w14:textId="66B35576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侦听多个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reactive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类型</w:t>
            </w:r>
          </w:p>
          <w:p w14:paraId="38DD5BC3" w14:textId="08E28728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watch(</w:t>
            </w:r>
          </w:p>
          <w:p w14:paraId="1F1612EC" w14:textId="158CD134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[() =&gt; data.num1, () =&gt; data.num2],</w:t>
            </w:r>
          </w:p>
          <w:p w14:paraId="2CE09B5D" w14:textId="2FF6439E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([newNum1, newNum2], [prevNum1, prevNum2]) =&gt; {</w:t>
            </w:r>
          </w:p>
          <w:p w14:paraId="3FB4F808" w14:textId="0646122D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 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//Do something</w:t>
            </w:r>
          </w:p>
          <w:p w14:paraId="1C9C1C0E" w14:textId="204F0808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2BED1410" w14:textId="2FC4CE3A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  <w:p w14:paraId="41276E86" w14:textId="77777777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0C7D3D0" w14:textId="56427255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侦听多个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ref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类型</w:t>
            </w:r>
          </w:p>
          <w:p w14:paraId="2D1590D4" w14:textId="4E291ACB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watch(</w:t>
            </w:r>
          </w:p>
          <w:p w14:paraId="2F61ECAF" w14:textId="19F5B783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[count1, count2],</w:t>
            </w:r>
          </w:p>
          <w:p w14:paraId="5AC1BCFB" w14:textId="028DE74C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([newCount1, newCount2], [prevCount1, prevCount2]) =&gt; {</w:t>
            </w:r>
          </w:p>
          <w:p w14:paraId="557BC6FE" w14:textId="18EF05C2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   //Do something</w:t>
            </w:r>
          </w:p>
          <w:p w14:paraId="088DE800" w14:textId="71A94842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3CF324CC" w14:textId="24BCB155" w:rsidR="00794CA1" w:rsidRPr="000803BE" w:rsidRDefault="002714E6" w:rsidP="002714E6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</w:tc>
      </w:tr>
    </w:tbl>
    <w:p w14:paraId="20B108DA" w14:textId="0C861FC9" w:rsidR="00794CA1" w:rsidRDefault="00794CA1" w:rsidP="00794CA1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 w:rsidR="00633577">
        <w:rPr>
          <w:b/>
          <w:bCs/>
          <w:sz w:val="18"/>
          <w:szCs w:val="20"/>
        </w:rPr>
        <w:t>7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侦听</w:t>
      </w:r>
      <w:r w:rsidR="00633577">
        <w:rPr>
          <w:rFonts w:hint="eastAsia"/>
          <w:b/>
          <w:bCs/>
          <w:sz w:val="18"/>
          <w:szCs w:val="20"/>
        </w:rPr>
        <w:t>多个数据源</w:t>
      </w:r>
    </w:p>
    <w:p w14:paraId="79AA1761" w14:textId="13DC0FA3" w:rsidR="00D22874" w:rsidRDefault="00D22874" w:rsidP="00D22874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37" w:name="_Toc64598786"/>
      <w:r>
        <w:rPr>
          <w:rFonts w:asciiTheme="minorHAnsi" w:eastAsiaTheme="minorHAnsi" w:hAnsiTheme="minorHAnsi"/>
          <w:sz w:val="36"/>
          <w:szCs w:val="36"/>
        </w:rPr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3</w:t>
      </w:r>
      <w:r w:rsidR="00546D94">
        <w:rPr>
          <w:rFonts w:asciiTheme="minorHAnsi" w:eastAsiaTheme="minorHAnsi" w:hAnsiTheme="minorHAnsi"/>
          <w:sz w:val="36"/>
          <w:szCs w:val="36"/>
        </w:rPr>
        <w:t xml:space="preserve"> </w:t>
      </w:r>
      <w:r w:rsidR="00546D94" w:rsidRPr="00546D94">
        <w:rPr>
          <w:rFonts w:asciiTheme="minorHAnsi" w:eastAsiaTheme="minorHAnsi" w:hAnsiTheme="minorHAnsi"/>
          <w:sz w:val="36"/>
          <w:szCs w:val="36"/>
        </w:rPr>
        <w:t>v-bind属性绑定</w:t>
      </w:r>
      <w:bookmarkEnd w:id="37"/>
    </w:p>
    <w:p w14:paraId="0D4FD635" w14:textId="1D574452" w:rsidR="00D22874" w:rsidRPr="004E05A2" w:rsidRDefault="002708A8" w:rsidP="00D22874">
      <w:pPr>
        <w:spacing w:line="360" w:lineRule="auto"/>
        <w:ind w:firstLineChars="200" w:firstLine="420"/>
        <w:jc w:val="left"/>
      </w:pPr>
      <w:r w:rsidRPr="002708A8">
        <w:rPr>
          <w:rFonts w:hint="eastAsia"/>
        </w:rPr>
        <w:t>除了文本之外，</w:t>
      </w:r>
      <w:r w:rsidRPr="002708A8">
        <w:t>DOM节点还有其他一些重要的属性</w:t>
      </w:r>
      <w:r>
        <w:rPr>
          <w:rFonts w:hint="eastAsia"/>
        </w:rPr>
        <w:t>，这些属性</w:t>
      </w:r>
      <w:r w:rsidRPr="002708A8">
        <w:rPr>
          <w:rFonts w:hint="eastAsia"/>
        </w:rPr>
        <w:t>基本都可以用指令</w:t>
      </w:r>
      <w:r w:rsidRPr="002708A8">
        <w:t>v-bind进行绑定</w:t>
      </w:r>
      <w:r w:rsidR="00361594">
        <w:rPr>
          <w:rFonts w:hint="eastAsia"/>
        </w:rPr>
        <w:t>。</w:t>
      </w:r>
    </w:p>
    <w:p w14:paraId="4AD96D5E" w14:textId="407B7B72" w:rsidR="00D22874" w:rsidRPr="0070221F" w:rsidRDefault="00D22874" w:rsidP="00D22874">
      <w:pPr>
        <w:pStyle w:val="3"/>
        <w:rPr>
          <w:sz w:val="24"/>
          <w:szCs w:val="28"/>
        </w:rPr>
      </w:pPr>
      <w:bookmarkStart w:id="38" w:name="_Toc64598787"/>
      <w:r>
        <w:t>3.</w:t>
      </w:r>
      <w:r w:rsidR="00AE1F92">
        <w:t>3</w:t>
      </w:r>
      <w:r>
        <w:t>.1</w:t>
      </w:r>
      <w:r w:rsidR="00AE1F92">
        <w:t xml:space="preserve"> </w:t>
      </w:r>
      <w:r w:rsidR="00AE1F92" w:rsidRPr="00AE1F92">
        <w:t>v-bind指令</w:t>
      </w:r>
      <w:bookmarkEnd w:id="38"/>
    </w:p>
    <w:p w14:paraId="4CBB0DED" w14:textId="21BDBFEF" w:rsidR="004A2213" w:rsidRDefault="00361594" w:rsidP="0009127B">
      <w:pPr>
        <w:spacing w:line="360" w:lineRule="auto"/>
        <w:ind w:firstLineChars="200" w:firstLine="420"/>
        <w:jc w:val="left"/>
      </w:pPr>
      <w:r w:rsidRPr="00361594">
        <w:t>v-bind指令</w:t>
      </w:r>
      <w:r w:rsidR="00A5787C">
        <w:rPr>
          <w:rFonts w:hint="eastAsia"/>
        </w:rPr>
        <w:t>主要用于动态绑定D</w:t>
      </w:r>
      <w:r w:rsidR="00A5787C">
        <w:t>OM</w:t>
      </w:r>
      <w:r w:rsidR="00A5787C">
        <w:rPr>
          <w:rFonts w:hint="eastAsia"/>
        </w:rPr>
        <w:t>元素属性</w:t>
      </w:r>
      <w:r w:rsidR="004A15AE">
        <w:rPr>
          <w:rFonts w:hint="eastAsia"/>
        </w:rPr>
        <w:t>，</w:t>
      </w:r>
      <w:r>
        <w:rPr>
          <w:rFonts w:hint="eastAsia"/>
        </w:rPr>
        <w:t>可以</w:t>
      </w:r>
      <w:r w:rsidR="00BE348D">
        <w:rPr>
          <w:rFonts w:hint="eastAsia"/>
        </w:rPr>
        <w:t>将</w:t>
      </w:r>
      <w:r w:rsidRPr="00361594">
        <w:rPr>
          <w:rFonts w:hint="eastAsia"/>
        </w:rPr>
        <w:t>一个或多个</w:t>
      </w:r>
      <w:r w:rsidRPr="00361594">
        <w:t>attribute，或一个组件prop</w:t>
      </w:r>
      <w:r w:rsidR="00BE348D">
        <w:rPr>
          <w:rFonts w:hint="eastAsia"/>
        </w:rPr>
        <w:t>动态地</w:t>
      </w:r>
      <w:r w:rsidR="00BE348D" w:rsidRPr="00361594">
        <w:rPr>
          <w:rFonts w:hint="eastAsia"/>
        </w:rPr>
        <w:t>绑定</w:t>
      </w:r>
      <w:r w:rsidRPr="00361594">
        <w:t>到表达式。</w:t>
      </w:r>
      <w:r w:rsidR="001042E5">
        <w:rPr>
          <w:rFonts w:hint="eastAsia"/>
        </w:rPr>
        <w:t>如例</w:t>
      </w:r>
      <w:r w:rsidR="001042E5" w:rsidRPr="001042E5">
        <w:rPr>
          <w:rFonts w:hint="eastAsia"/>
          <w:b/>
          <w:bCs/>
        </w:rPr>
        <w:t>3</w:t>
      </w:r>
      <w:r w:rsidR="001042E5" w:rsidRPr="001042E5">
        <w:rPr>
          <w:b/>
          <w:bCs/>
        </w:rPr>
        <w:t>-8</w:t>
      </w:r>
      <w:r w:rsidR="001042E5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4A2213" w14:paraId="439B5B89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32EDB6B" w14:textId="5E88F39F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&lt;!--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绑定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attribute --&gt;</w:t>
            </w:r>
          </w:p>
          <w:p w14:paraId="47A48BC9" w14:textId="46F707A2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>&lt;img v-bind:src="imageSrc" /&gt;</w:t>
            </w:r>
          </w:p>
          <w:p w14:paraId="0E9377C9" w14:textId="0DECA8C6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&lt;!--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缩写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4A6724B9" w14:textId="0302C01A" w:rsid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>&lt;img :src="imageSrc" /&gt;</w:t>
            </w:r>
          </w:p>
          <w:p w14:paraId="0E0F6419" w14:textId="5F78C187" w:rsidR="001042E5" w:rsidRPr="001042E5" w:rsidRDefault="001042E5" w:rsidP="001042E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042E5">
              <w:rPr>
                <w:rFonts w:ascii="Courier New" w:hAnsi="Courier New" w:cs="Courier New"/>
                <w:sz w:val="18"/>
                <w:szCs w:val="20"/>
              </w:rPr>
              <w:t xml:space="preserve">&lt;!-- </w:t>
            </w:r>
            <w:r w:rsidRPr="001042E5">
              <w:rPr>
                <w:rFonts w:ascii="Courier New" w:hAnsi="Courier New" w:cs="Courier New"/>
                <w:sz w:val="18"/>
                <w:szCs w:val="20"/>
              </w:rPr>
              <w:t>内联字符串拼接</w:t>
            </w:r>
            <w:r w:rsidRPr="001042E5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1B90569A" w14:textId="7D9F386E" w:rsidR="001042E5" w:rsidRPr="004A2213" w:rsidRDefault="001042E5" w:rsidP="001042E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042E5">
              <w:rPr>
                <w:rFonts w:ascii="Courier New" w:hAnsi="Courier New" w:cs="Courier New"/>
                <w:sz w:val="18"/>
                <w:szCs w:val="20"/>
              </w:rPr>
              <w:t>&lt;img :src="'/path/to/images/' + fileName" /&gt;</w:t>
            </w:r>
          </w:p>
          <w:p w14:paraId="71F8AAB7" w14:textId="77777777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6BBA22B1" w14:textId="40BDE61C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&lt;!--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动态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attribute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名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5ED1D603" w14:textId="1BBFE1D0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>&lt;button v-bind:[key]="value"&gt;&lt;/button&gt;</w:t>
            </w:r>
          </w:p>
          <w:p w14:paraId="330C18B7" w14:textId="523B5682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&lt;!--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动态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attribute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名缩写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193FE75B" w14:textId="4A2214A0" w:rsidR="004A2213" w:rsidRPr="000803BE" w:rsidRDefault="004A2213" w:rsidP="004A2213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>&lt;button :[key]="value"&gt;&lt;/button&gt;</w:t>
            </w:r>
          </w:p>
        </w:tc>
      </w:tr>
    </w:tbl>
    <w:p w14:paraId="3A136991" w14:textId="7D93C14A" w:rsidR="004A2213" w:rsidRDefault="004A2213" w:rsidP="004A2213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8</w:t>
      </w:r>
      <w:r w:rsidRPr="00D844C0">
        <w:rPr>
          <w:b/>
          <w:bCs/>
          <w:sz w:val="18"/>
          <w:szCs w:val="20"/>
        </w:rPr>
        <w:t xml:space="preserve"> </w:t>
      </w:r>
      <w:r w:rsidR="00123514">
        <w:rPr>
          <w:rFonts w:hint="eastAsia"/>
          <w:b/>
          <w:bCs/>
          <w:sz w:val="18"/>
          <w:szCs w:val="20"/>
        </w:rPr>
        <w:t>v-bind示例</w:t>
      </w:r>
    </w:p>
    <w:p w14:paraId="135481BD" w14:textId="6E45A406" w:rsidR="004A2213" w:rsidRDefault="004A2213" w:rsidP="0009127B">
      <w:pPr>
        <w:spacing w:line="360" w:lineRule="auto"/>
        <w:ind w:firstLineChars="200" w:firstLine="420"/>
        <w:jc w:val="left"/>
      </w:pPr>
    </w:p>
    <w:p w14:paraId="56F756D6" w14:textId="4E944564" w:rsidR="003E0B17" w:rsidRPr="0070221F" w:rsidRDefault="003E0B17" w:rsidP="003E0B17">
      <w:pPr>
        <w:pStyle w:val="3"/>
        <w:rPr>
          <w:sz w:val="24"/>
          <w:szCs w:val="28"/>
        </w:rPr>
      </w:pPr>
      <w:bookmarkStart w:id="39" w:name="_Toc64598788"/>
      <w:r>
        <w:t>3.3.2</w:t>
      </w:r>
      <w:r w:rsidR="005272E1">
        <w:rPr>
          <w:rFonts w:hint="eastAsia"/>
        </w:rPr>
        <w:t>绑定class、style与prop</w:t>
      </w:r>
      <w:bookmarkEnd w:id="39"/>
    </w:p>
    <w:p w14:paraId="23B572DE" w14:textId="77777777" w:rsidR="00AA67B6" w:rsidRDefault="00AA67B6" w:rsidP="00AA67B6">
      <w:pPr>
        <w:spacing w:line="360" w:lineRule="auto"/>
        <w:ind w:firstLineChars="200" w:firstLine="420"/>
        <w:jc w:val="left"/>
      </w:pPr>
      <w:r>
        <w:rPr>
          <w:rFonts w:hint="eastAsia"/>
        </w:rPr>
        <w:t>v-bind</w:t>
      </w:r>
      <w:r w:rsidR="004A2213" w:rsidRPr="004A2213">
        <w:rPr>
          <w:rFonts w:hint="eastAsia"/>
        </w:rPr>
        <w:t>在绑定</w:t>
      </w:r>
      <w:r w:rsidR="004A2213" w:rsidRPr="004A2213">
        <w:t>class或style</w:t>
      </w:r>
      <w:r w:rsidR="008F4CB0">
        <w:rPr>
          <w:rFonts w:hint="eastAsia"/>
        </w:rPr>
        <w:t>的</w:t>
      </w:r>
      <w:r w:rsidR="004A2213" w:rsidRPr="004A2213">
        <w:t>attribute时，支持其它类型的值，如数组或对象。</w:t>
      </w:r>
      <w:r>
        <w:t>虽然</w:t>
      </w:r>
      <w:r w:rsidRPr="00E67849">
        <w:rPr>
          <w:rFonts w:hint="eastAsia"/>
        </w:rPr>
        <w:t>类名</w:t>
      </w:r>
      <w:r w:rsidRPr="00E67849">
        <w:t>class和样式style</w:t>
      </w:r>
      <w:r>
        <w:t>可接收</w:t>
      </w:r>
      <w:r>
        <w:rPr>
          <w:rFonts w:hint="eastAsia"/>
        </w:rPr>
        <w:t>的类型都是字符串，但类名实际上是由数组拼接而成，而样式则是由对象键值对拼接而成的。</w:t>
      </w:r>
    </w:p>
    <w:p w14:paraId="23BD1E4E" w14:textId="03047CBB" w:rsidR="00036F5D" w:rsidRDefault="005E2668" w:rsidP="0009127B">
      <w:pPr>
        <w:spacing w:line="360" w:lineRule="auto"/>
        <w:ind w:firstLineChars="200" w:firstLine="420"/>
        <w:jc w:val="left"/>
      </w:pPr>
      <w:r w:rsidRPr="005E2668">
        <w:rPr>
          <w:rFonts w:hint="eastAsia"/>
        </w:rPr>
        <w:t>在绑定</w:t>
      </w:r>
      <w:r w:rsidRPr="005E2668">
        <w:t xml:space="preserve"> prop时，prop必须在子组件中声明。可以用修饰符指定不同的绑定类型。</w:t>
      </w:r>
      <w:r w:rsidR="008F4CB0">
        <w:rPr>
          <w:rFonts w:hint="eastAsia"/>
        </w:rPr>
        <w:t>如例3</w:t>
      </w:r>
      <w:r w:rsidR="008F4CB0">
        <w:t>-9</w:t>
      </w:r>
      <w:r w:rsidR="008F4CB0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9E3C27" w14:paraId="31F7DB89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4E54CE37" w14:textId="6B8FE306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&lt;!-- class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绑定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2678043A" w14:textId="3BD7177B" w:rsid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>&lt;div :class="[classA, { classB: isB, classC: isC }]"&gt;</w:t>
            </w:r>
          </w:p>
          <w:p w14:paraId="45ACA34C" w14:textId="77777777" w:rsidR="00F16B05" w:rsidRPr="009E3C27" w:rsidRDefault="00F16B05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6546DC4A" w14:textId="48CAD44D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!-- style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绑定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6A7DFE10" w14:textId="25C8CDDB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div :style="{ fontSize: size + 'px' }"&gt;&lt;/div&gt;</w:t>
            </w:r>
          </w:p>
          <w:p w14:paraId="7E889D53" w14:textId="77AA7487" w:rsid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div :style="[styleObjectA, styleObjectB]"&gt;&lt;/div&gt;</w:t>
            </w:r>
          </w:p>
          <w:p w14:paraId="614554E7" w14:textId="77777777" w:rsidR="00F16B05" w:rsidRPr="009E3C27" w:rsidRDefault="00F16B05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A088079" w14:textId="4129217B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!-- prop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绑定。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"prop"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必须在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my-component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声明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13357D99" w14:textId="225E59BD" w:rsidR="009E3C27" w:rsidRPr="009E3C27" w:rsidRDefault="009E3C27" w:rsidP="009E3C27">
            <w:pPr>
              <w:spacing w:line="360" w:lineRule="auto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 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 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&lt;my-component :prop="someThing"&gt;&lt;/my-component&gt;</w:t>
            </w:r>
          </w:p>
          <w:p w14:paraId="06200FAE" w14:textId="77777777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706496D" w14:textId="6ED9ACFE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!--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通过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$props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将父组件的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props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一起传给子组件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673B8B73" w14:textId="1E9A3C8E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child-component v-bind="$props"&gt;&lt;/child-component&gt;</w:t>
            </w:r>
          </w:p>
          <w:p w14:paraId="386C68A9" w14:textId="2E27A9C5" w:rsidR="009E3C27" w:rsidRPr="000803BE" w:rsidRDefault="009E3C27" w:rsidP="009E3C27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>&lt;/div&gt;</w:t>
            </w:r>
          </w:p>
        </w:tc>
      </w:tr>
    </w:tbl>
    <w:p w14:paraId="0CADDCD5" w14:textId="547A4959" w:rsidR="009E3C27" w:rsidRDefault="009E3C27" w:rsidP="009E3C2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 w:rsidR="00511718">
        <w:rPr>
          <w:b/>
          <w:bCs/>
          <w:sz w:val="18"/>
          <w:szCs w:val="20"/>
        </w:rPr>
        <w:t>9</w:t>
      </w:r>
      <w:r w:rsidR="008F4CB0">
        <w:rPr>
          <w:b/>
          <w:bCs/>
          <w:sz w:val="18"/>
          <w:szCs w:val="20"/>
        </w:rPr>
        <w:t xml:space="preserve"> </w:t>
      </w:r>
      <w:r w:rsidR="008F4CB0" w:rsidRPr="008F4CB0">
        <w:rPr>
          <w:rFonts w:hint="eastAsia"/>
          <w:b/>
          <w:bCs/>
          <w:sz w:val="18"/>
          <w:szCs w:val="20"/>
        </w:rPr>
        <w:t>绑定</w:t>
      </w:r>
      <w:r w:rsidR="008F4CB0" w:rsidRPr="008F4CB0">
        <w:rPr>
          <w:b/>
          <w:bCs/>
          <w:sz w:val="18"/>
          <w:szCs w:val="20"/>
        </w:rPr>
        <w:t>class</w:t>
      </w:r>
      <w:r w:rsidR="008F4CB0">
        <w:rPr>
          <w:rFonts w:hint="eastAsia"/>
          <w:b/>
          <w:bCs/>
          <w:sz w:val="18"/>
          <w:szCs w:val="20"/>
        </w:rPr>
        <w:t>、</w:t>
      </w:r>
      <w:r w:rsidR="008F4CB0" w:rsidRPr="008F4CB0">
        <w:rPr>
          <w:b/>
          <w:bCs/>
          <w:sz w:val="18"/>
          <w:szCs w:val="20"/>
        </w:rPr>
        <w:t>style</w:t>
      </w:r>
      <w:r w:rsidR="008F4CB0">
        <w:rPr>
          <w:rFonts w:hint="eastAsia"/>
          <w:b/>
          <w:bCs/>
          <w:sz w:val="18"/>
          <w:szCs w:val="20"/>
        </w:rPr>
        <w:t>、prop</w:t>
      </w:r>
      <w:r w:rsidR="008F4CB0" w:rsidRPr="008F4CB0">
        <w:rPr>
          <w:b/>
          <w:bCs/>
          <w:sz w:val="18"/>
          <w:szCs w:val="20"/>
        </w:rPr>
        <w:t>的attribute</w:t>
      </w:r>
    </w:p>
    <w:p w14:paraId="06FC573B" w14:textId="77777777" w:rsidR="00FE39B2" w:rsidRDefault="00FE39B2" w:rsidP="009E3C27">
      <w:pPr>
        <w:spacing w:line="360" w:lineRule="auto"/>
        <w:jc w:val="center"/>
        <w:rPr>
          <w:b/>
          <w:bCs/>
          <w:sz w:val="18"/>
          <w:szCs w:val="20"/>
        </w:rPr>
      </w:pPr>
    </w:p>
    <w:p w14:paraId="2F6928AA" w14:textId="77777777" w:rsidR="00E97A5E" w:rsidRDefault="00FE39B2" w:rsidP="00FE39B2">
      <w:pPr>
        <w:spacing w:line="360" w:lineRule="auto"/>
        <w:ind w:firstLineChars="200" w:firstLine="420"/>
        <w:jc w:val="left"/>
      </w:pPr>
      <w:r>
        <w:rPr>
          <w:rFonts w:hint="eastAsia"/>
        </w:rPr>
        <w:t>其中，类名</w:t>
      </w:r>
      <w:r w:rsidRPr="00FE39B2">
        <w:rPr>
          <w:rFonts w:hint="eastAsia"/>
          <w:i/>
          <w:iCs/>
        </w:rPr>
        <w:t>classB</w:t>
      </w:r>
      <w:r w:rsidRPr="00FE39B2">
        <w:rPr>
          <w:rFonts w:hint="eastAsia"/>
        </w:rPr>
        <w:t>与</w:t>
      </w:r>
      <w:r w:rsidRPr="00FE39B2">
        <w:rPr>
          <w:rFonts w:hint="eastAsia"/>
          <w:i/>
          <w:iCs/>
        </w:rPr>
        <w:t>class</w:t>
      </w:r>
      <w:r>
        <w:rPr>
          <w:i/>
          <w:iCs/>
        </w:rPr>
        <w:t>C</w:t>
      </w:r>
      <w:r>
        <w:rPr>
          <w:rFonts w:hint="eastAsia"/>
        </w:rPr>
        <w:t>分别</w:t>
      </w:r>
      <w:r>
        <w:t>依赖于数据</w:t>
      </w:r>
      <w:r w:rsidRPr="00FE39B2">
        <w:rPr>
          <w:i/>
          <w:iCs/>
        </w:rPr>
        <w:t>isB</w:t>
      </w:r>
      <w:r w:rsidRPr="00FE39B2">
        <w:rPr>
          <w:rFonts w:hint="eastAsia"/>
        </w:rPr>
        <w:t>和</w:t>
      </w:r>
      <w:r w:rsidRPr="00FE39B2">
        <w:rPr>
          <w:i/>
          <w:iCs/>
        </w:rPr>
        <w:t>is</w:t>
      </w:r>
      <w:r>
        <w:rPr>
          <w:i/>
          <w:iCs/>
        </w:rPr>
        <w:t>C</w:t>
      </w:r>
      <w:r>
        <w:rPr>
          <w:rFonts w:hint="eastAsia"/>
        </w:rPr>
        <w:t>，</w:t>
      </w:r>
      <w:r>
        <w:t>当</w:t>
      </w:r>
      <w:r w:rsidR="008646EE" w:rsidRPr="00FE39B2">
        <w:rPr>
          <w:i/>
          <w:iCs/>
        </w:rPr>
        <w:t>isB</w:t>
      </w:r>
      <w:r w:rsidR="008646EE" w:rsidRPr="00FE39B2">
        <w:rPr>
          <w:rFonts w:hint="eastAsia"/>
        </w:rPr>
        <w:t>和</w:t>
      </w:r>
      <w:r w:rsidR="008646EE" w:rsidRPr="00FE39B2">
        <w:rPr>
          <w:i/>
          <w:iCs/>
        </w:rPr>
        <w:t>is</w:t>
      </w:r>
      <w:r w:rsidR="008646EE">
        <w:rPr>
          <w:i/>
          <w:iCs/>
        </w:rPr>
        <w:t>C</w:t>
      </w:r>
      <w:r>
        <w:t>为true时，div会拥有类名</w:t>
      </w:r>
      <w:r w:rsidRPr="00FE39B2">
        <w:rPr>
          <w:rFonts w:hint="eastAsia"/>
          <w:i/>
          <w:iCs/>
        </w:rPr>
        <w:t>classB</w:t>
      </w:r>
      <w:r w:rsidR="008646EE" w:rsidRPr="00FE39B2">
        <w:rPr>
          <w:rFonts w:hint="eastAsia"/>
        </w:rPr>
        <w:t>与</w:t>
      </w:r>
      <w:r w:rsidR="008646EE" w:rsidRPr="00FE39B2">
        <w:rPr>
          <w:rFonts w:hint="eastAsia"/>
          <w:i/>
          <w:iCs/>
        </w:rPr>
        <w:t>class</w:t>
      </w:r>
      <w:r w:rsidR="008646EE">
        <w:rPr>
          <w:i/>
          <w:iCs/>
        </w:rPr>
        <w:t>C</w:t>
      </w:r>
      <w:r>
        <w:t>，为false</w:t>
      </w:r>
      <w:r>
        <w:rPr>
          <w:rFonts w:hint="eastAsia"/>
        </w:rPr>
        <w:t>时则没有</w:t>
      </w:r>
      <w:r w:rsidR="004E5132">
        <w:rPr>
          <w:rFonts w:hint="eastAsia"/>
        </w:rPr>
        <w:t>。</w:t>
      </w:r>
      <w:r w:rsidR="004E5132" w:rsidRPr="004E5132">
        <w:rPr>
          <w:rFonts w:hint="eastAsia"/>
        </w:rPr>
        <w:t>也可以使用三元表达式来根据条件切换</w:t>
      </w:r>
      <w:r w:rsidR="008503D3">
        <w:rPr>
          <w:rFonts w:hint="eastAsia"/>
        </w:rPr>
        <w:t>类名</w:t>
      </w:r>
      <w:r w:rsidR="004E5132">
        <w:rPr>
          <w:rFonts w:hint="eastAsia"/>
        </w:rPr>
        <w:t>。</w:t>
      </w:r>
    </w:p>
    <w:p w14:paraId="250B8354" w14:textId="63F640A1" w:rsidR="00036F5D" w:rsidRDefault="00D34416" w:rsidP="00FE39B2">
      <w:pPr>
        <w:spacing w:line="360" w:lineRule="auto"/>
        <w:ind w:firstLineChars="200" w:firstLine="420"/>
        <w:jc w:val="left"/>
      </w:pPr>
      <w:r w:rsidRPr="00D34416">
        <w:rPr>
          <w:rFonts w:hint="eastAsia"/>
        </w:rPr>
        <w:t>使用</w:t>
      </w:r>
      <w:r>
        <w:rPr>
          <w:rFonts w:hint="eastAsia"/>
        </w:rPr>
        <w:t>:</w:t>
      </w:r>
      <w:r w:rsidRPr="00D34416">
        <w:t>style时，</w:t>
      </w:r>
      <w:r w:rsidR="0050010E">
        <w:t>CSS</w:t>
      </w:r>
      <w:r w:rsidR="0050010E" w:rsidRPr="0050010E">
        <w:t>属性名称使用驼峰命名（came</w:t>
      </w:r>
      <w:r w:rsidR="0050010E">
        <w:rPr>
          <w:rFonts w:hint="eastAsia"/>
        </w:rPr>
        <w:t>l</w:t>
      </w:r>
      <w:r w:rsidR="0050010E" w:rsidRPr="0050010E">
        <w:t>Case）或短横分隔命名（kebab-case）</w:t>
      </w:r>
      <w:r w:rsidR="0050010E">
        <w:rPr>
          <w:rFonts w:hint="eastAsia"/>
        </w:rPr>
        <w:t>。</w:t>
      </w:r>
      <w:r w:rsidRPr="00D34416">
        <w:t>Vue会自动给特殊的</w:t>
      </w:r>
      <w:r>
        <w:t>CSS</w:t>
      </w:r>
      <w:r w:rsidRPr="00D34416">
        <w:t>属性名称增加前缀，比如transform</w:t>
      </w:r>
      <w:r w:rsidR="001F7EEF">
        <w:rPr>
          <w:rFonts w:hint="eastAsia"/>
        </w:rPr>
        <w:t>。</w:t>
      </w:r>
    </w:p>
    <w:p w14:paraId="77D464AA" w14:textId="0DDF5C1E" w:rsidR="00FB246C" w:rsidRDefault="00FB246C" w:rsidP="00FB246C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40" w:name="_Toc64598789"/>
      <w:r>
        <w:rPr>
          <w:rFonts w:asciiTheme="minorHAnsi" w:eastAsiaTheme="minorHAnsi" w:hAnsiTheme="minorHAnsi"/>
          <w:sz w:val="36"/>
          <w:szCs w:val="36"/>
        </w:rPr>
        <w:lastRenderedPageBreak/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 xml:space="preserve">4 </w:t>
      </w:r>
      <w:r w:rsidRPr="00FB246C">
        <w:rPr>
          <w:rFonts w:asciiTheme="minorHAnsi" w:eastAsiaTheme="minorHAnsi" w:hAnsiTheme="minorHAnsi"/>
          <w:sz w:val="36"/>
          <w:szCs w:val="36"/>
        </w:rPr>
        <w:t>v-model双向绑定</w:t>
      </w:r>
      <w:bookmarkEnd w:id="40"/>
    </w:p>
    <w:p w14:paraId="2A26BF6D" w14:textId="43F87B2C" w:rsidR="00FB246C" w:rsidRPr="004E05A2" w:rsidRDefault="005F2987" w:rsidP="005F2987">
      <w:pPr>
        <w:spacing w:line="360" w:lineRule="auto"/>
        <w:ind w:firstLineChars="200" w:firstLine="420"/>
        <w:jc w:val="left"/>
      </w:pPr>
      <w:r>
        <w:rPr>
          <w:rFonts w:hint="eastAsia"/>
        </w:rPr>
        <w:t>表单控件在项目中十分</w:t>
      </w:r>
      <w:r w:rsidR="00933DFD">
        <w:rPr>
          <w:rFonts w:hint="eastAsia"/>
        </w:rPr>
        <w:t>常用</w:t>
      </w:r>
      <w:r>
        <w:rPr>
          <w:rFonts w:hint="eastAsia"/>
        </w:rPr>
        <w:t>，</w:t>
      </w:r>
      <w:r w:rsidR="003B1403">
        <w:rPr>
          <w:rFonts w:hint="eastAsia"/>
        </w:rPr>
        <w:t>例如</w:t>
      </w:r>
      <w:r>
        <w:rPr>
          <w:rFonts w:hint="eastAsia"/>
        </w:rPr>
        <w:t>输入框</w:t>
      </w:r>
      <w:r w:rsidR="00933DFD">
        <w:rPr>
          <w:rFonts w:hint="eastAsia"/>
        </w:rPr>
        <w:t>、选择</w:t>
      </w:r>
      <w:r>
        <w:rPr>
          <w:rFonts w:hint="eastAsia"/>
        </w:rPr>
        <w:t>等，用它们可以完成数据的录入、提交等</w:t>
      </w:r>
      <w:r w:rsidR="009A64B8">
        <w:rPr>
          <w:rFonts w:hint="eastAsia"/>
        </w:rPr>
        <w:t>操作</w:t>
      </w:r>
      <w:r>
        <w:rPr>
          <w:rFonts w:hint="eastAsia"/>
        </w:rPr>
        <w:t>。通过</w:t>
      </w:r>
      <w:r w:rsidR="0082199F">
        <w:rPr>
          <w:rFonts w:hint="eastAsia"/>
        </w:rPr>
        <w:t>使用指令</w:t>
      </w:r>
      <w:r w:rsidR="0082199F">
        <w:t>v-model</w:t>
      </w:r>
      <w:r w:rsidR="00EC5F11">
        <w:rPr>
          <w:rFonts w:hint="eastAsia"/>
        </w:rPr>
        <w:t>可以</w:t>
      </w:r>
      <w:r w:rsidR="0082199F">
        <w:t>完成表单的</w:t>
      </w:r>
      <w:r w:rsidR="0082199F">
        <w:rPr>
          <w:rFonts w:hint="eastAsia"/>
        </w:rPr>
        <w:t>数据双向绑定</w:t>
      </w:r>
      <w:r w:rsidR="00FB246C">
        <w:rPr>
          <w:rFonts w:hint="eastAsia"/>
        </w:rPr>
        <w:t>。</w:t>
      </w:r>
    </w:p>
    <w:p w14:paraId="2B8A8134" w14:textId="6DCC1529" w:rsidR="00FB246C" w:rsidRPr="0070221F" w:rsidRDefault="00FB246C" w:rsidP="00FB246C">
      <w:pPr>
        <w:pStyle w:val="3"/>
        <w:rPr>
          <w:sz w:val="24"/>
          <w:szCs w:val="28"/>
        </w:rPr>
      </w:pPr>
      <w:bookmarkStart w:id="41" w:name="_Toc64598790"/>
      <w:r>
        <w:t>3.</w:t>
      </w:r>
      <w:r w:rsidR="00E979BD">
        <w:t>4</w:t>
      </w:r>
      <w:r>
        <w:t xml:space="preserve">.1 </w:t>
      </w:r>
      <w:r w:rsidR="00E979BD" w:rsidRPr="00E979BD">
        <w:t>v-model指令</w:t>
      </w:r>
      <w:bookmarkEnd w:id="41"/>
    </w:p>
    <w:p w14:paraId="08C80D21" w14:textId="24D28F9E" w:rsidR="00036F5D" w:rsidRDefault="00FB246C" w:rsidP="00FB246C">
      <w:pPr>
        <w:spacing w:line="360" w:lineRule="auto"/>
        <w:ind w:firstLineChars="200" w:firstLine="420"/>
        <w:jc w:val="left"/>
      </w:pPr>
      <w:r w:rsidRPr="00361594">
        <w:t>v-</w:t>
      </w:r>
      <w:r w:rsidR="0042266B">
        <w:rPr>
          <w:rFonts w:hint="eastAsia"/>
        </w:rPr>
        <w:t>model指令用于在</w:t>
      </w:r>
      <w:r w:rsidR="005971EE" w:rsidRPr="005971EE">
        <w:t>&lt;input&gt;、&lt;textarea&gt;及&lt;select&gt;</w:t>
      </w:r>
      <w:r w:rsidR="005971EE">
        <w:rPr>
          <w:rFonts w:hint="eastAsia"/>
        </w:rPr>
        <w:t>等</w:t>
      </w:r>
      <w:r w:rsidR="0042266B">
        <w:rPr>
          <w:rFonts w:hint="eastAsia"/>
        </w:rPr>
        <w:t>表单控件元素上创建双向绑定</w:t>
      </w:r>
      <w:r w:rsidR="00664708">
        <w:rPr>
          <w:rFonts w:hint="eastAsia"/>
        </w:rPr>
        <w:t>，</w:t>
      </w:r>
      <w:r w:rsidR="00664708" w:rsidRPr="00664708">
        <w:rPr>
          <w:rFonts w:hint="eastAsia"/>
        </w:rPr>
        <w:t>它会根据控件类型自动选取正确的方法来更新元素。</w:t>
      </w:r>
      <w:r w:rsidR="001C266A">
        <w:rPr>
          <w:rFonts w:hint="eastAsia"/>
        </w:rPr>
        <w:t>在修改表单元素值时，对应的实例中的属性值会被同时更新</w:t>
      </w:r>
      <w:r w:rsidR="00941749">
        <w:rPr>
          <w:rFonts w:hint="eastAsia"/>
        </w:rPr>
        <w:t>。反之，更改实例中的属性值，表单元素值也会被更新。</w:t>
      </w:r>
    </w:p>
    <w:p w14:paraId="4E816054" w14:textId="43625196" w:rsidR="00EC1002" w:rsidRDefault="00EC1002" w:rsidP="00FB246C">
      <w:pPr>
        <w:spacing w:line="360" w:lineRule="auto"/>
        <w:ind w:firstLineChars="200" w:firstLine="420"/>
        <w:jc w:val="left"/>
      </w:pPr>
      <w:r>
        <w:rPr>
          <w:rFonts w:hint="eastAsia"/>
        </w:rPr>
        <w:t>在例</w:t>
      </w:r>
      <w:r w:rsidRPr="00E31EFF">
        <w:rPr>
          <w:rFonts w:hint="eastAsia"/>
          <w:b/>
          <w:bCs/>
        </w:rPr>
        <w:t>3</w:t>
      </w:r>
      <w:r w:rsidRPr="00E31EFF">
        <w:rPr>
          <w:b/>
          <w:bCs/>
        </w:rPr>
        <w:t>-10</w:t>
      </w:r>
      <w:r>
        <w:rPr>
          <w:rFonts w:hint="eastAsia"/>
        </w:rPr>
        <w:t>中，给出了用</w:t>
      </w:r>
      <w:r w:rsidR="00364E0B">
        <w:rPr>
          <w:rFonts w:hint="eastAsia"/>
        </w:rPr>
        <w:t>v-model绑定</w:t>
      </w:r>
      <w:r w:rsidR="00364E0B" w:rsidRPr="005971EE">
        <w:t>&lt;input&gt;、&lt;textarea&gt;及&lt;select&gt;</w:t>
      </w:r>
      <w:r w:rsidR="00364E0B">
        <w:rPr>
          <w:rFonts w:hint="eastAsia"/>
        </w:rPr>
        <w:t>的简单例子，当表单中元素变化时，会更新属性值与视图。</w:t>
      </w:r>
      <w:r w:rsidR="00BB2C51">
        <w:rPr>
          <w:rFonts w:hint="eastAsia"/>
        </w:rPr>
        <w:t>元素值更新前后如图</w:t>
      </w:r>
      <w:r w:rsidR="00BB2C51" w:rsidRPr="00E31EFF">
        <w:rPr>
          <w:rFonts w:hint="eastAsia"/>
          <w:b/>
          <w:bCs/>
        </w:rPr>
        <w:t>3</w:t>
      </w:r>
      <w:r w:rsidR="00BB2C51" w:rsidRPr="00E31EFF">
        <w:rPr>
          <w:b/>
          <w:bCs/>
        </w:rPr>
        <w:t>-7</w:t>
      </w:r>
      <w:r w:rsidR="00BB2C51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957012" w14:paraId="06EA35F6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095AB6A2" w14:textId="4A154695" w:rsid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!--</w:t>
            </w:r>
            <w:r w:rsidRPr="00EC1002">
              <w:rPr>
                <w:rFonts w:ascii="Courier New" w:hAnsi="Courier New" w:cs="Courier New"/>
                <w:sz w:val="18"/>
                <w:szCs w:val="20"/>
              </w:rPr>
              <w:t>输入</w:t>
            </w:r>
            <w:r w:rsidRPr="00EC1002">
              <w:rPr>
                <w:rFonts w:ascii="Courier New" w:hAnsi="Courier New" w:cs="Courier New"/>
                <w:sz w:val="18"/>
                <w:szCs w:val="20"/>
              </w:rPr>
              <w:t>--&gt;</w:t>
            </w:r>
          </w:p>
          <w:p w14:paraId="5C7F1CFF" w14:textId="444AEC5E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input v-model="message" placeholder="</w:t>
            </w:r>
            <w:r w:rsidRPr="00BA1581">
              <w:rPr>
                <w:rFonts w:ascii="Courier New" w:hAnsi="Courier New" w:cs="Courier New"/>
                <w:sz w:val="18"/>
                <w:szCs w:val="20"/>
              </w:rPr>
              <w:t>请输入</w:t>
            </w:r>
            <w:r w:rsidRPr="00BA1581">
              <w:rPr>
                <w:rFonts w:ascii="Courier New" w:hAnsi="Courier New" w:cs="Courier New"/>
                <w:sz w:val="18"/>
                <w:szCs w:val="20"/>
              </w:rPr>
              <w:t>" /&gt;</w:t>
            </w:r>
          </w:p>
          <w:p w14:paraId="13885834" w14:textId="066C8EC0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p&gt;Message is: {{ message }}&lt;/p&gt;</w:t>
            </w:r>
          </w:p>
          <w:p w14:paraId="70AC7624" w14:textId="2736F19D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br /&gt;</w:t>
            </w:r>
          </w:p>
          <w:p w14:paraId="233D2636" w14:textId="77777777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</w:p>
          <w:p w14:paraId="7BEFA514" w14:textId="28526C9E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!--</w:t>
            </w:r>
            <w:r w:rsidRPr="00BA1581">
              <w:rPr>
                <w:rFonts w:ascii="Courier New" w:hAnsi="Courier New" w:cs="Courier New"/>
                <w:sz w:val="18"/>
                <w:szCs w:val="20"/>
              </w:rPr>
              <w:t>多行文本</w:t>
            </w:r>
            <w:r w:rsidRPr="00BA1581">
              <w:rPr>
                <w:rFonts w:ascii="Courier New" w:hAnsi="Courier New" w:cs="Courier New"/>
                <w:sz w:val="18"/>
                <w:szCs w:val="20"/>
              </w:rPr>
              <w:t>--&gt;</w:t>
            </w:r>
          </w:p>
          <w:p w14:paraId="339CEAB3" w14:textId="70CEB747" w:rsidR="00BA1581" w:rsidRPr="00BA1581" w:rsidRDefault="00BA1581" w:rsidP="00B53C9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&lt;textarea v-model="mulMessage" </w:t>
            </w:r>
            <w:r w:rsidR="00B53C9B" w:rsidRPr="00B53C9B">
              <w:rPr>
                <w:rFonts w:ascii="Courier New" w:hAnsi="Courier New" w:cs="Courier New"/>
                <w:sz w:val="18"/>
                <w:szCs w:val="20"/>
              </w:rPr>
              <w:t>placeholder="</w:t>
            </w:r>
            <w:r w:rsidR="00B53C9B" w:rsidRPr="00B53C9B">
              <w:rPr>
                <w:rFonts w:ascii="Courier New" w:hAnsi="Courier New" w:cs="Courier New"/>
                <w:sz w:val="18"/>
                <w:szCs w:val="20"/>
              </w:rPr>
              <w:t>请输入</w:t>
            </w:r>
            <w:r w:rsidR="00B53C9B" w:rsidRPr="00B53C9B">
              <w:rPr>
                <w:rFonts w:ascii="Courier New" w:hAnsi="Courier New" w:cs="Courier New"/>
                <w:sz w:val="18"/>
                <w:szCs w:val="20"/>
              </w:rPr>
              <w:t xml:space="preserve">" </w:t>
            </w:r>
            <w:r w:rsidRPr="00BA1581">
              <w:rPr>
                <w:rFonts w:ascii="Courier New" w:hAnsi="Courier New" w:cs="Courier New"/>
                <w:sz w:val="18"/>
                <w:szCs w:val="20"/>
              </w:rPr>
              <w:t>&gt;&lt;/textarea&gt;</w:t>
            </w:r>
          </w:p>
          <w:p w14:paraId="25E4A760" w14:textId="3473976A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br /&gt;</w:t>
            </w:r>
          </w:p>
          <w:p w14:paraId="4FF5D941" w14:textId="0D7732A5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span&gt;Multiline message is:&lt;/span&gt;</w:t>
            </w:r>
          </w:p>
          <w:p w14:paraId="0F768086" w14:textId="77777777" w:rsidR="00EC1002" w:rsidRDefault="00BA1581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p style="white-space: pre-line"&gt;{{ mulMessage }}&lt;/p&gt;</w:t>
            </w:r>
          </w:p>
          <w:p w14:paraId="7313D552" w14:textId="77777777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br /&gt;</w:t>
            </w:r>
          </w:p>
          <w:p w14:paraId="5AEBAFDC" w14:textId="77777777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EC67B8B" w14:textId="45047E3E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!--</w:t>
            </w:r>
            <w:r w:rsidRPr="00EC1002">
              <w:rPr>
                <w:rFonts w:ascii="Courier New" w:hAnsi="Courier New" w:cs="Courier New"/>
                <w:sz w:val="18"/>
                <w:szCs w:val="20"/>
              </w:rPr>
              <w:t>选择</w:t>
            </w:r>
            <w:r w:rsidRPr="00EC1002">
              <w:rPr>
                <w:rFonts w:ascii="Courier New" w:hAnsi="Courier New" w:cs="Courier New"/>
                <w:sz w:val="18"/>
                <w:szCs w:val="20"/>
              </w:rPr>
              <w:t>--&gt;</w:t>
            </w:r>
          </w:p>
          <w:p w14:paraId="3F7E3732" w14:textId="136969B0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select v-model="selected"&gt;</w:t>
            </w:r>
          </w:p>
          <w:p w14:paraId="68185FBD" w14:textId="08F6420B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 xml:space="preserve">  &lt;option&gt;A&lt;/option&gt;</w:t>
            </w:r>
          </w:p>
          <w:p w14:paraId="0A1DC90E" w14:textId="5BC1B869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 xml:space="preserve">  &lt;option&gt;B&lt;/option&gt;</w:t>
            </w:r>
          </w:p>
          <w:p w14:paraId="33B6C713" w14:textId="75D3D905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 xml:space="preserve">  &lt;option&gt;C&lt;/option&gt;</w:t>
            </w:r>
          </w:p>
          <w:p w14:paraId="61D63650" w14:textId="77777777" w:rsid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lastRenderedPageBreak/>
              <w:t>&lt;/select&gt;</w:t>
            </w:r>
          </w:p>
          <w:p w14:paraId="61CEC197" w14:textId="77777777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br /&gt;</w:t>
            </w:r>
          </w:p>
          <w:p w14:paraId="4CAF94BF" w14:textId="4DBBD277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span&gt;Selected: {{ selected }}&lt;/span&gt;</w:t>
            </w:r>
          </w:p>
        </w:tc>
      </w:tr>
    </w:tbl>
    <w:p w14:paraId="6224D849" w14:textId="1E404AC4" w:rsidR="00957012" w:rsidRDefault="00957012" w:rsidP="00957012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 w:rsidR="00511718">
        <w:rPr>
          <w:b/>
          <w:bCs/>
          <w:sz w:val="18"/>
          <w:szCs w:val="20"/>
        </w:rPr>
        <w:t>10</w:t>
      </w:r>
      <w:r>
        <w:rPr>
          <w:b/>
          <w:bCs/>
          <w:sz w:val="18"/>
          <w:szCs w:val="20"/>
        </w:rPr>
        <w:t xml:space="preserve"> </w:t>
      </w:r>
      <w:r w:rsidR="0012694A">
        <w:rPr>
          <w:rFonts w:hint="eastAsia"/>
          <w:b/>
          <w:bCs/>
          <w:sz w:val="18"/>
          <w:szCs w:val="20"/>
        </w:rPr>
        <w:t>双向绑定message</w:t>
      </w:r>
    </w:p>
    <w:p w14:paraId="7BCE2DC1" w14:textId="77777777" w:rsidR="00464EC0" w:rsidRDefault="00464EC0" w:rsidP="00957012">
      <w:pPr>
        <w:spacing w:line="360" w:lineRule="auto"/>
        <w:jc w:val="center"/>
        <w:rPr>
          <w:b/>
          <w:bCs/>
          <w:sz w:val="18"/>
          <w:szCs w:val="20"/>
        </w:rPr>
      </w:pPr>
    </w:p>
    <w:p w14:paraId="44B429CF" w14:textId="130BF2E5" w:rsidR="004A0A14" w:rsidRDefault="009E5044" w:rsidP="00957012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4B82F8D4" wp14:editId="7A90CAEF">
            <wp:extent cx="2080440" cy="2552921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080440" cy="2552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A5F58" w:rsidRPr="005A5F58">
        <w:rPr>
          <w:noProof/>
        </w:rPr>
        <w:t xml:space="preserve"> </w:t>
      </w:r>
      <w:r w:rsidR="006C5C78">
        <w:rPr>
          <w:noProof/>
        </w:rPr>
        <w:drawing>
          <wp:inline distT="0" distB="0" distL="0" distR="0" wp14:anchorId="4C71EA3F" wp14:editId="49344F6C">
            <wp:extent cx="1943268" cy="2903472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943268" cy="2903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ADEE4" w14:textId="43707B7C" w:rsidR="00E87B30" w:rsidRDefault="00E87B30" w:rsidP="00E87B30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7 </w:t>
      </w:r>
      <w:r>
        <w:rPr>
          <w:rFonts w:hint="eastAsia"/>
          <w:b/>
          <w:bCs/>
          <w:sz w:val="18"/>
          <w:szCs w:val="20"/>
        </w:rPr>
        <w:t>双向绑定message</w:t>
      </w:r>
    </w:p>
    <w:p w14:paraId="314CD869" w14:textId="6C16F9D3" w:rsidR="00957012" w:rsidRDefault="00957012" w:rsidP="00E25217">
      <w:pPr>
        <w:spacing w:line="360" w:lineRule="auto"/>
        <w:jc w:val="left"/>
      </w:pPr>
    </w:p>
    <w:p w14:paraId="487B1102" w14:textId="60BC6C7F" w:rsidR="00957012" w:rsidRDefault="000E56D2" w:rsidP="000E56D2">
      <w:pPr>
        <w:spacing w:line="360" w:lineRule="auto"/>
        <w:ind w:firstLineChars="200" w:firstLine="420"/>
        <w:jc w:val="left"/>
      </w:pPr>
      <w:r>
        <w:rPr>
          <w:rFonts w:hint="eastAsia"/>
        </w:rPr>
        <w:t>需要注意的是</w:t>
      </w:r>
      <w:r w:rsidR="00E0261A">
        <w:rPr>
          <w:rFonts w:hint="eastAsia"/>
        </w:rPr>
        <w:t>，</w:t>
      </w:r>
      <w:r w:rsidR="00DA6DEE" w:rsidRPr="00DA6DEE">
        <w:rPr>
          <w:rFonts w:hint="eastAsia"/>
        </w:rPr>
        <w:t>在文本区域</w:t>
      </w:r>
      <w:r w:rsidR="001461DE" w:rsidRPr="001461DE">
        <w:t>&lt;textarea&gt;</w:t>
      </w:r>
      <w:r w:rsidR="001461DE">
        <w:rPr>
          <w:rFonts w:hint="eastAsia"/>
        </w:rPr>
        <w:t>中</w:t>
      </w:r>
      <w:r w:rsidR="00DA6DEE" w:rsidRPr="00DA6DEE">
        <w:rPr>
          <w:rFonts w:hint="eastAsia"/>
        </w:rPr>
        <w:t>插值不起作用，应该使用</w:t>
      </w:r>
      <w:r w:rsidR="00DA6DEE" w:rsidRPr="00DA6DEE">
        <w:t>v-model来代替。</w:t>
      </w:r>
    </w:p>
    <w:p w14:paraId="5513FAD9" w14:textId="10583741" w:rsidR="00957012" w:rsidRDefault="00F06491" w:rsidP="00F06491">
      <w:pPr>
        <w:spacing w:line="360" w:lineRule="auto"/>
        <w:ind w:firstLineChars="200" w:firstLine="420"/>
        <w:jc w:val="left"/>
      </w:pPr>
      <w:r>
        <w:rPr>
          <w:rFonts w:hint="eastAsia"/>
        </w:rPr>
        <w:t>另外，由于</w:t>
      </w:r>
      <w:r w:rsidRPr="00F06491">
        <w:t>&lt;select&gt;</w:t>
      </w:r>
      <w:r>
        <w:rPr>
          <w:rFonts w:hint="eastAsia"/>
        </w:rPr>
        <w:t>的视图太差，</w:t>
      </w:r>
      <w:r>
        <w:t>而当</w:t>
      </w:r>
      <w:r>
        <w:rPr>
          <w:rFonts w:hint="eastAsia"/>
        </w:rPr>
        <w:t>前也</w:t>
      </w:r>
      <w:r>
        <w:t>不允许开发者自定义option的样式，所以</w:t>
      </w:r>
      <w:r>
        <w:rPr>
          <w:rFonts w:hint="eastAsia"/>
        </w:rPr>
        <w:t>一般都会使用其他元素来模拟下拉选择框</w:t>
      </w:r>
      <w:r w:rsidR="00263F4D">
        <w:rPr>
          <w:rFonts w:hint="eastAsia"/>
        </w:rPr>
        <w:t>。</w:t>
      </w:r>
    </w:p>
    <w:p w14:paraId="234C6486" w14:textId="33E7B391" w:rsidR="000B0E5C" w:rsidRDefault="00705F1E" w:rsidP="000B0E5C">
      <w:pPr>
        <w:spacing w:line="360" w:lineRule="auto"/>
        <w:ind w:firstLineChars="200" w:firstLine="420"/>
        <w:jc w:val="left"/>
      </w:pPr>
      <w:r>
        <w:rPr>
          <w:rFonts w:hint="eastAsia"/>
        </w:rPr>
        <w:t>在例</w:t>
      </w:r>
      <w:r w:rsidRPr="00E31EFF">
        <w:rPr>
          <w:rFonts w:hint="eastAsia"/>
          <w:b/>
          <w:bCs/>
        </w:rPr>
        <w:t>3</w:t>
      </w:r>
      <w:r w:rsidRPr="00E31EFF">
        <w:rPr>
          <w:b/>
          <w:bCs/>
        </w:rPr>
        <w:t>-10</w:t>
      </w:r>
      <w:r>
        <w:rPr>
          <w:rFonts w:hint="eastAsia"/>
        </w:rPr>
        <w:t>中</w:t>
      </w:r>
      <w:r w:rsidR="000B0E5C">
        <w:rPr>
          <w:rFonts w:hint="eastAsia"/>
        </w:rPr>
        <w:t>，</w:t>
      </w:r>
      <w:r w:rsidR="000B0E5C">
        <w:t>v-model绑定的值是一</w:t>
      </w:r>
      <w:r w:rsidR="000B0E5C">
        <w:rPr>
          <w:rFonts w:hint="eastAsia"/>
        </w:rPr>
        <w:t>个字符串或布尔值。当</w:t>
      </w:r>
      <w:r w:rsidR="000B0E5C">
        <w:t>需要绑定一个动态的数据，可以用v-bind来实现。</w:t>
      </w:r>
    </w:p>
    <w:p w14:paraId="65C1E481" w14:textId="377699A1" w:rsidR="00B5485A" w:rsidRPr="0070221F" w:rsidRDefault="00B5485A" w:rsidP="00B5485A">
      <w:pPr>
        <w:pStyle w:val="3"/>
        <w:rPr>
          <w:sz w:val="24"/>
          <w:szCs w:val="28"/>
        </w:rPr>
      </w:pPr>
      <w:bookmarkStart w:id="42" w:name="_Toc64598791"/>
      <w:r>
        <w:t>3.4.</w:t>
      </w:r>
      <w:r w:rsidR="00403848">
        <w:t>2</w:t>
      </w:r>
      <w:r>
        <w:t xml:space="preserve"> </w:t>
      </w:r>
      <w:r w:rsidRPr="00E979BD">
        <w:t>v-model</w:t>
      </w:r>
      <w:r w:rsidR="009B49FB">
        <w:rPr>
          <w:rFonts w:hint="eastAsia"/>
        </w:rPr>
        <w:t>与修饰符</w:t>
      </w:r>
      <w:bookmarkEnd w:id="42"/>
    </w:p>
    <w:p w14:paraId="797E628D" w14:textId="1059CC3B" w:rsidR="00B5485A" w:rsidRDefault="00E1045F" w:rsidP="000B0E5C">
      <w:pPr>
        <w:spacing w:line="360" w:lineRule="auto"/>
        <w:ind w:firstLineChars="200" w:firstLine="420"/>
        <w:jc w:val="left"/>
      </w:pPr>
      <w:r w:rsidRPr="00E1045F">
        <w:t>v-model</w:t>
      </w:r>
      <w:r w:rsidR="001076C6">
        <w:rPr>
          <w:rFonts w:hint="eastAsia"/>
        </w:rPr>
        <w:t>的</w:t>
      </w:r>
      <w:r w:rsidRPr="00E1045F">
        <w:t>修饰符</w:t>
      </w:r>
      <w:r w:rsidR="00E724EE">
        <w:rPr>
          <w:rFonts w:hint="eastAsia"/>
        </w:rPr>
        <w:t>可以</w:t>
      </w:r>
      <w:r w:rsidRPr="00E1045F">
        <w:t>用于控制数据同步的时机。</w:t>
      </w:r>
      <w:r w:rsidR="0026447F">
        <w:rPr>
          <w:rFonts w:hint="eastAsia"/>
        </w:rPr>
        <w:t>各个修饰符的功能如</w:t>
      </w:r>
      <w:r w:rsidR="0026447F" w:rsidRPr="00C16C5B">
        <w:rPr>
          <w:rFonts w:hint="eastAsia"/>
        </w:rPr>
        <w:t>表3</w:t>
      </w:r>
      <w:r w:rsidR="0026447F" w:rsidRPr="00C16C5B">
        <w:t>-1</w:t>
      </w:r>
      <w:r w:rsidR="0026447F">
        <w:rPr>
          <w:rFonts w:hint="eastAsia"/>
        </w:rPr>
        <w:t>所示。</w:t>
      </w:r>
    </w:p>
    <w:tbl>
      <w:tblPr>
        <w:tblStyle w:val="af1"/>
        <w:tblW w:w="0" w:type="auto"/>
        <w:tblInd w:w="279" w:type="dxa"/>
        <w:tblLook w:val="04A0" w:firstRow="1" w:lastRow="0" w:firstColumn="1" w:lastColumn="0" w:noHBand="0" w:noVBand="1"/>
      </w:tblPr>
      <w:tblGrid>
        <w:gridCol w:w="1984"/>
        <w:gridCol w:w="5812"/>
      </w:tblGrid>
      <w:tr w:rsidR="009A6EFA" w14:paraId="465A1589" w14:textId="77777777" w:rsidTr="009A1641">
        <w:tc>
          <w:tcPr>
            <w:tcW w:w="1984" w:type="dxa"/>
          </w:tcPr>
          <w:p w14:paraId="4793F4DF" w14:textId="0B9D119C" w:rsidR="009A6EFA" w:rsidRDefault="009A6EFA" w:rsidP="00E25217">
            <w:pPr>
              <w:spacing w:line="360" w:lineRule="auto"/>
              <w:jc w:val="center"/>
            </w:pPr>
            <w:r w:rsidRPr="002927D6">
              <w:rPr>
                <w:rFonts w:hint="eastAsia"/>
              </w:rPr>
              <w:t>修饰符</w:t>
            </w:r>
          </w:p>
        </w:tc>
        <w:tc>
          <w:tcPr>
            <w:tcW w:w="5812" w:type="dxa"/>
          </w:tcPr>
          <w:p w14:paraId="5306C901" w14:textId="623CBE28" w:rsidR="009A6EFA" w:rsidRDefault="009A6EFA" w:rsidP="00E25217">
            <w:pPr>
              <w:spacing w:line="360" w:lineRule="auto"/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9A6EFA" w14:paraId="0D61E098" w14:textId="77777777" w:rsidTr="009A1641">
        <w:tc>
          <w:tcPr>
            <w:tcW w:w="1984" w:type="dxa"/>
          </w:tcPr>
          <w:p w14:paraId="08F91160" w14:textId="259B028D" w:rsidR="009A6EFA" w:rsidRDefault="009A6EFA" w:rsidP="009A1641">
            <w:pPr>
              <w:spacing w:line="360" w:lineRule="auto"/>
              <w:jc w:val="center"/>
            </w:pPr>
            <w:r w:rsidRPr="002927D6">
              <w:t>.lazy</w:t>
            </w:r>
          </w:p>
        </w:tc>
        <w:tc>
          <w:tcPr>
            <w:tcW w:w="5812" w:type="dxa"/>
          </w:tcPr>
          <w:p w14:paraId="12D841D2" w14:textId="6EC86D99" w:rsidR="009A6EFA" w:rsidRDefault="009A6EFA" w:rsidP="009A6EFA">
            <w:pPr>
              <w:spacing w:line="360" w:lineRule="auto"/>
              <w:jc w:val="left"/>
            </w:pPr>
            <w:r w:rsidRPr="002927D6">
              <w:t>将用户输入的数据赋值于变量的时机延迟到数据改变时</w:t>
            </w:r>
          </w:p>
        </w:tc>
      </w:tr>
      <w:tr w:rsidR="009A6EFA" w14:paraId="7B3E79EC" w14:textId="77777777" w:rsidTr="009A1641">
        <w:tc>
          <w:tcPr>
            <w:tcW w:w="1984" w:type="dxa"/>
          </w:tcPr>
          <w:p w14:paraId="7EF1EFBF" w14:textId="46BDB237" w:rsidR="009A6EFA" w:rsidRDefault="009A6EFA" w:rsidP="009A1641">
            <w:pPr>
              <w:spacing w:line="360" w:lineRule="auto"/>
              <w:jc w:val="center"/>
            </w:pPr>
            <w:r w:rsidRPr="002927D6">
              <w:t>.number</w:t>
            </w:r>
          </w:p>
        </w:tc>
        <w:tc>
          <w:tcPr>
            <w:tcW w:w="5812" w:type="dxa"/>
          </w:tcPr>
          <w:p w14:paraId="4046E7FC" w14:textId="54F9AB51" w:rsidR="009A6EFA" w:rsidRDefault="008906C9" w:rsidP="009A6EFA">
            <w:pPr>
              <w:spacing w:line="360" w:lineRule="auto"/>
              <w:jc w:val="left"/>
            </w:pPr>
            <w:r>
              <w:rPr>
                <w:rFonts w:hint="eastAsia"/>
              </w:rPr>
              <w:t>将</w:t>
            </w:r>
            <w:r w:rsidR="009A6EFA" w:rsidRPr="002927D6">
              <w:t>用户输入</w:t>
            </w:r>
            <w:r w:rsidRPr="002927D6">
              <w:t>转换</w:t>
            </w:r>
            <w:r w:rsidR="009A6EFA" w:rsidRPr="002927D6">
              <w:t>为数值类型</w:t>
            </w:r>
          </w:p>
        </w:tc>
      </w:tr>
      <w:tr w:rsidR="009A6EFA" w14:paraId="5C258832" w14:textId="77777777" w:rsidTr="009A1641">
        <w:tc>
          <w:tcPr>
            <w:tcW w:w="1984" w:type="dxa"/>
          </w:tcPr>
          <w:p w14:paraId="26D84899" w14:textId="766ABD65" w:rsidR="009A6EFA" w:rsidRDefault="009A6EFA" w:rsidP="009A1641">
            <w:pPr>
              <w:spacing w:line="360" w:lineRule="auto"/>
              <w:jc w:val="center"/>
            </w:pPr>
            <w:r w:rsidRPr="002927D6">
              <w:t>.tmn</w:t>
            </w:r>
          </w:p>
        </w:tc>
        <w:tc>
          <w:tcPr>
            <w:tcW w:w="5812" w:type="dxa"/>
          </w:tcPr>
          <w:p w14:paraId="2A06A646" w14:textId="0354F5D7" w:rsidR="009A6EFA" w:rsidRDefault="003565A2" w:rsidP="009A6EFA">
            <w:pPr>
              <w:spacing w:line="360" w:lineRule="auto"/>
              <w:jc w:val="left"/>
            </w:pPr>
            <w:r>
              <w:rPr>
                <w:rFonts w:hint="eastAsia"/>
              </w:rPr>
              <w:t>删除</w:t>
            </w:r>
            <w:r w:rsidR="009A6EFA" w:rsidRPr="002927D6">
              <w:t>用户输入的首尾空白字符</w:t>
            </w:r>
          </w:p>
        </w:tc>
      </w:tr>
    </w:tbl>
    <w:p w14:paraId="4D932D9B" w14:textId="6A565271" w:rsidR="00C6685E" w:rsidRDefault="00C6685E" w:rsidP="00C6685E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表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 </w:t>
      </w:r>
      <w:r w:rsidR="006530C2">
        <w:rPr>
          <w:rFonts w:hint="eastAsia"/>
          <w:b/>
          <w:bCs/>
          <w:sz w:val="18"/>
          <w:szCs w:val="20"/>
        </w:rPr>
        <w:t>v-mdoel的修饰符</w:t>
      </w:r>
    </w:p>
    <w:p w14:paraId="76E3452E" w14:textId="77777777" w:rsidR="00B9349C" w:rsidRDefault="00B9349C" w:rsidP="000B0E5C">
      <w:pPr>
        <w:spacing w:line="360" w:lineRule="auto"/>
        <w:ind w:firstLineChars="200" w:firstLine="420"/>
        <w:jc w:val="left"/>
      </w:pPr>
    </w:p>
    <w:p w14:paraId="7B0B3726" w14:textId="496801C5" w:rsidR="00E1045F" w:rsidRDefault="00D91537" w:rsidP="00D91537">
      <w:pPr>
        <w:spacing w:line="360" w:lineRule="auto"/>
        <w:ind w:firstLineChars="200" w:firstLine="420"/>
        <w:jc w:val="left"/>
      </w:pPr>
      <w:r>
        <w:rPr>
          <w:rFonts w:hint="eastAsia"/>
        </w:rPr>
        <w:t>在输入框中，</w:t>
      </w:r>
      <w:r>
        <w:t>v-model默认是</w:t>
      </w:r>
      <w:r w:rsidR="00D15812" w:rsidRPr="00D15812">
        <w:rPr>
          <w:rFonts w:hint="eastAsia"/>
        </w:rPr>
        <w:t>在每次</w:t>
      </w:r>
      <w:r w:rsidR="00D15812" w:rsidRPr="00D15812">
        <w:t>input事件触发后将输入框的值与数据进行同步</w:t>
      </w:r>
      <w:r w:rsidR="00B05130">
        <w:rPr>
          <w:rFonts w:hint="eastAsia"/>
        </w:rPr>
        <w:t>。</w:t>
      </w:r>
      <w:r>
        <w:rPr>
          <w:rFonts w:hint="eastAsia"/>
        </w:rPr>
        <w:t>使用修饰符</w:t>
      </w:r>
      <w:r>
        <w:t>.lazy会转变为在change事件中同步</w:t>
      </w:r>
      <w:r w:rsidR="00AE529D">
        <w:rPr>
          <w:rFonts w:hint="eastAsia"/>
        </w:rPr>
        <w:t>。数据</w:t>
      </w:r>
      <w:r w:rsidR="00AE529D" w:rsidRPr="00AE529D">
        <w:rPr>
          <w:rFonts w:hint="eastAsia"/>
        </w:rPr>
        <w:t>不是实时改变的，而是在失焦或按回车时才更新。</w:t>
      </w:r>
      <w:r w:rsidR="005D42D8">
        <w:rPr>
          <w:rFonts w:hint="eastAsia"/>
        </w:rPr>
        <w:t>在例</w:t>
      </w:r>
      <w:r w:rsidR="005D42D8" w:rsidRPr="00E31EFF">
        <w:rPr>
          <w:rFonts w:hint="eastAsia"/>
          <w:b/>
          <w:bCs/>
        </w:rPr>
        <w:t>3</w:t>
      </w:r>
      <w:r w:rsidR="005D42D8" w:rsidRPr="00E31EFF">
        <w:rPr>
          <w:b/>
          <w:bCs/>
        </w:rPr>
        <w:t>-10</w:t>
      </w:r>
      <w:r w:rsidR="005D42D8">
        <w:rPr>
          <w:rFonts w:hint="eastAsia"/>
        </w:rPr>
        <w:t>的</w:t>
      </w:r>
      <w:r w:rsidR="00CF0D2D">
        <w:rPr>
          <w:rFonts w:hint="eastAsia"/>
        </w:rPr>
        <w:t>&lt;</w:t>
      </w:r>
      <w:r w:rsidR="00CF0D2D">
        <w:t>input&gt;</w:t>
      </w:r>
      <w:r w:rsidR="005D42D8">
        <w:rPr>
          <w:rFonts w:hint="eastAsia"/>
        </w:rPr>
        <w:t>中加入.lazy，</w:t>
      </w:r>
      <w:r w:rsidR="00CF0D2D">
        <w:rPr>
          <w:rFonts w:hint="eastAsia"/>
        </w:rPr>
        <w:t>在输入框内输入时，</w:t>
      </w:r>
      <w:r w:rsidR="005D42D8" w:rsidRPr="00CF0D2D">
        <w:rPr>
          <w:rFonts w:hint="eastAsia"/>
          <w:i/>
          <w:iCs/>
        </w:rPr>
        <w:t>message</w:t>
      </w:r>
      <w:r w:rsidR="00CF0D2D">
        <w:rPr>
          <w:rFonts w:hint="eastAsia"/>
        </w:rPr>
        <w:t>不会立刻更新并显示，而是在输入回车，或是点击页面其他部分时更新</w:t>
      </w:r>
      <w:r w:rsidR="00CF0D2D" w:rsidRPr="00CF0D2D">
        <w:rPr>
          <w:rFonts w:hint="eastAsia"/>
          <w:i/>
          <w:iCs/>
        </w:rPr>
        <w:t>message</w:t>
      </w:r>
      <w:r w:rsidR="00CF0D2D">
        <w:rPr>
          <w:rFonts w:hint="eastAsia"/>
        </w:rPr>
        <w:t>。</w:t>
      </w:r>
    </w:p>
    <w:p w14:paraId="1F5A8677" w14:textId="41C69CDC" w:rsidR="00515E78" w:rsidRDefault="00D42990" w:rsidP="00E73DEC">
      <w:pPr>
        <w:spacing w:line="360" w:lineRule="auto"/>
        <w:ind w:firstLineChars="200" w:firstLine="420"/>
        <w:jc w:val="left"/>
      </w:pPr>
      <w:r>
        <w:rPr>
          <w:rFonts w:hint="eastAsia"/>
        </w:rPr>
        <w:t>使用修饰符</w:t>
      </w:r>
      <w:r>
        <w:t>.number可以将输入转换为Number类型，</w:t>
      </w:r>
      <w:r w:rsidR="00F60CDC">
        <w:rPr>
          <w:rFonts w:hint="eastAsia"/>
        </w:rPr>
        <w:t>默认情况下会将输入当做</w:t>
      </w:r>
      <w:r>
        <w:t>String</w:t>
      </w:r>
      <w:r w:rsidR="00F60CDC">
        <w:rPr>
          <w:rFonts w:hint="eastAsia"/>
        </w:rPr>
        <w:t>类型。</w:t>
      </w:r>
    </w:p>
    <w:p w14:paraId="286BEA62" w14:textId="2936E8F8" w:rsidR="00F25AC7" w:rsidRPr="0070221F" w:rsidRDefault="00F25AC7" w:rsidP="00F25AC7">
      <w:pPr>
        <w:pStyle w:val="3"/>
        <w:rPr>
          <w:sz w:val="24"/>
          <w:szCs w:val="28"/>
        </w:rPr>
      </w:pPr>
      <w:bookmarkStart w:id="43" w:name="_Toc64598792"/>
      <w:r>
        <w:t>3.4.3</w:t>
      </w:r>
      <w:r w:rsidR="00E92E0B">
        <w:rPr>
          <w:rFonts w:hint="eastAsia"/>
        </w:rPr>
        <w:t>双向绑定实例：</w:t>
      </w:r>
      <w:r w:rsidR="00272C13">
        <w:rPr>
          <w:rFonts w:hint="eastAsia"/>
        </w:rPr>
        <w:t>制作问卷</w:t>
      </w:r>
      <w:bookmarkEnd w:id="43"/>
    </w:p>
    <w:p w14:paraId="0C65D0F7" w14:textId="77777777" w:rsidR="00980A0C" w:rsidRDefault="00F239C1" w:rsidP="00F25AC7">
      <w:pPr>
        <w:spacing w:line="360" w:lineRule="auto"/>
        <w:ind w:firstLineChars="200" w:firstLine="420"/>
        <w:jc w:val="left"/>
      </w:pPr>
      <w:r>
        <w:rPr>
          <w:rFonts w:hint="eastAsia"/>
        </w:rPr>
        <w:t>学习了使用v-model进行双向绑定，现在可以制作一份实时显示</w:t>
      </w:r>
      <w:r w:rsidR="005F3AA9">
        <w:rPr>
          <w:rFonts w:hint="eastAsia"/>
        </w:rPr>
        <w:t>各个</w:t>
      </w:r>
      <w:r w:rsidR="005F3AA9" w:rsidRPr="005F3AA9">
        <w:rPr>
          <w:rFonts w:hint="eastAsia"/>
        </w:rPr>
        <w:t>表单控件元素</w:t>
      </w:r>
      <w:r w:rsidR="005F3AA9">
        <w:rPr>
          <w:rFonts w:hint="eastAsia"/>
        </w:rPr>
        <w:t>中</w:t>
      </w:r>
      <w:r>
        <w:rPr>
          <w:rFonts w:hint="eastAsia"/>
        </w:rPr>
        <w:t>所填数据的问卷。通过</w:t>
      </w:r>
      <w:r w:rsidR="00DA7ADC">
        <w:rPr>
          <w:rFonts w:hint="eastAsia"/>
        </w:rPr>
        <w:t>指定</w:t>
      </w:r>
      <w:r>
        <w:rPr>
          <w:rFonts w:hint="eastAsia"/>
        </w:rPr>
        <w:t>&lt;input</w:t>
      </w:r>
      <w:r>
        <w:t>&gt;</w:t>
      </w:r>
      <w:r>
        <w:rPr>
          <w:rFonts w:hint="eastAsia"/>
        </w:rPr>
        <w:t>中的type，可以实现输入、单选、多选等。</w:t>
      </w:r>
    </w:p>
    <w:p w14:paraId="54E4BA0A" w14:textId="1FF17016" w:rsidR="00B5485A" w:rsidRDefault="008F0AF0" w:rsidP="00F25AC7">
      <w:pPr>
        <w:spacing w:line="360" w:lineRule="auto"/>
        <w:ind w:firstLineChars="200" w:firstLine="420"/>
        <w:jc w:val="left"/>
      </w:pPr>
      <w:r>
        <w:rPr>
          <w:rFonts w:hint="eastAsia"/>
        </w:rPr>
        <w:t>通过问卷，采集了姓名、性别、编程语言、框架以及备注信息。</w:t>
      </w:r>
      <w:r w:rsidR="0075632B">
        <w:rPr>
          <w:rFonts w:hint="eastAsia"/>
        </w:rPr>
        <w:t>代码如例3</w:t>
      </w:r>
      <w:r w:rsidR="0075632B">
        <w:t>-11</w:t>
      </w:r>
      <w:r w:rsidR="0075632B">
        <w:rPr>
          <w:rFonts w:hint="eastAsia"/>
        </w:rPr>
        <w:t>所示。</w:t>
      </w:r>
      <w:r w:rsidR="00327AB6">
        <w:rPr>
          <w:rFonts w:hint="eastAsia"/>
        </w:rPr>
        <w:t>代码运行结果如图3</w:t>
      </w:r>
      <w:r w:rsidR="00327AB6">
        <w:t>-8</w:t>
      </w:r>
      <w:r w:rsidR="00327AB6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513971" w14:paraId="645B3D87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3AFE0ED1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3F8B44B0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5CD6E8D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input v-model.trim="name" placeholder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请输入姓名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 class="inText" /&gt;</w:t>
            </w:r>
          </w:p>
          <w:p w14:paraId="3BAF0580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h6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姓名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: {{ name }}&lt;/h6&gt;</w:t>
            </w:r>
          </w:p>
          <w:p w14:paraId="4472DC56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br /&gt;</w:t>
            </w:r>
          </w:p>
          <w:p w14:paraId="057BAB1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45FF8C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div class="sex"&gt;</w:t>
            </w:r>
          </w:p>
          <w:p w14:paraId="20D8FA6A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h5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选择性别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&lt;/h5&gt;</w:t>
            </w:r>
          </w:p>
          <w:p w14:paraId="3F0B667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input type="radio" id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男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 value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男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 v-model="sex" /&gt;</w:t>
            </w:r>
          </w:p>
          <w:p w14:paraId="336782C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label for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男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男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&lt;/label&gt;</w:t>
            </w:r>
          </w:p>
          <w:p w14:paraId="2511F7E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input type="radio" id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女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 value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女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 v-model="sex" /&gt;</w:t>
            </w:r>
          </w:p>
          <w:p w14:paraId="3D60DF78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label for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女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女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&lt;/label&gt;</w:t>
            </w:r>
          </w:p>
          <w:p w14:paraId="4869C40D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/div&gt;</w:t>
            </w:r>
          </w:p>
          <w:p w14:paraId="1C930F2D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h6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性别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: {{ sex }}&lt;/h6&gt;</w:t>
            </w:r>
          </w:p>
          <w:p w14:paraId="50B9ECC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&lt;br /&gt;</w:t>
            </w:r>
          </w:p>
          <w:p w14:paraId="07BCF69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74DD5F3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div class="mulChoice"&gt;</w:t>
            </w:r>
          </w:p>
          <w:p w14:paraId="0015C138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h5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选择语言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&lt;/h5&gt;</w:t>
            </w:r>
          </w:p>
          <w:p w14:paraId="5DA23139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input type="checkbox" id="HTML" value="HTML" v-model="checkedLang" /&gt;</w:t>
            </w:r>
          </w:p>
          <w:p w14:paraId="3247342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label for="HTML"&gt;HTML&lt;/label&gt;</w:t>
            </w:r>
          </w:p>
          <w:p w14:paraId="70A942A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input type="checkbox" id="CSS" value="CSS" v-model="checkedLang" /&gt;</w:t>
            </w:r>
          </w:p>
          <w:p w14:paraId="286E726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label for="CSS"&gt;CSS&lt;/label&gt;</w:t>
            </w:r>
          </w:p>
          <w:p w14:paraId="3028D2A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input</w:t>
            </w:r>
          </w:p>
          <w:p w14:paraId="29274C8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  type="checkbox"</w:t>
            </w:r>
          </w:p>
          <w:p w14:paraId="63B0BA4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  id="JavaScript"</w:t>
            </w:r>
          </w:p>
          <w:p w14:paraId="0DE715B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  value="JavaScript"</w:t>
            </w:r>
          </w:p>
          <w:p w14:paraId="7538610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  v-model="checkedLang"</w:t>
            </w:r>
          </w:p>
          <w:p w14:paraId="0EEFEE3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/&gt;</w:t>
            </w:r>
          </w:p>
          <w:p w14:paraId="25927A5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label for="JavaScript"&gt;JavaScript&lt;/label&gt;</w:t>
            </w:r>
          </w:p>
          <w:p w14:paraId="7F6C2495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/div&gt;</w:t>
            </w:r>
          </w:p>
          <w:p w14:paraId="72C4652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h6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语言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: {{ checkedLang }}&lt;/h6&gt;</w:t>
            </w:r>
          </w:p>
          <w:p w14:paraId="736A9C0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br /&gt;</w:t>
            </w:r>
          </w:p>
          <w:p w14:paraId="5BF1B926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6358CE9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select v-model="selected" class="select"&gt;</w:t>
            </w:r>
          </w:p>
          <w:p w14:paraId="60F9F38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option disabled selected value style="display: none"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请选择框架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&lt;/option&gt;</w:t>
            </w:r>
          </w:p>
          <w:p w14:paraId="70018F16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option&gt;Vue 2.x&lt;/option&gt;</w:t>
            </w:r>
          </w:p>
          <w:p w14:paraId="06DB2C8B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option&gt;Vue 3.0&lt;/option&gt;</w:t>
            </w:r>
          </w:p>
          <w:p w14:paraId="21487331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/select&gt;</w:t>
            </w:r>
          </w:p>
          <w:p w14:paraId="7377D618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h6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框架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: {{ selected }}&lt;/h6&gt;</w:t>
            </w:r>
          </w:p>
          <w:p w14:paraId="575D58D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3272A1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&lt;textarea</w:t>
            </w:r>
          </w:p>
          <w:p w14:paraId="0087A93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v-model="mulMessage"</w:t>
            </w:r>
          </w:p>
          <w:p w14:paraId="6F72DD5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placeholder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备注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</w:t>
            </w:r>
          </w:p>
          <w:p w14:paraId="24A3692B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class="mulText"</w:t>
            </w:r>
          </w:p>
          <w:p w14:paraId="2C066BF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gt;&lt;/textarea&gt;</w:t>
            </w:r>
          </w:p>
          <w:p w14:paraId="0D68B84D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br /&gt;</w:t>
            </w:r>
          </w:p>
          <w:p w14:paraId="05732616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h6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备注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:&lt;/h6&gt;</w:t>
            </w:r>
          </w:p>
          <w:p w14:paraId="2D88D1BE" w14:textId="6A1550E1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p style="white-space: pre-line</w:t>
            </w:r>
            <w:r w:rsidR="00B05C13">
              <w:rPr>
                <w:rFonts w:ascii="Courier New" w:hAnsi="Courier New" w:cs="Courier New"/>
                <w:sz w:val="18"/>
                <w:szCs w:val="20"/>
              </w:rPr>
              <w:t>;</w:t>
            </w:r>
            <w:r w:rsidR="00B05C13" w:rsidRPr="00B05C13">
              <w:rPr>
                <w:rFonts w:ascii="Courier New" w:hAnsi="Courier New" w:cs="Courier New"/>
                <w:sz w:val="18"/>
                <w:szCs w:val="20"/>
              </w:rPr>
              <w:t>margin-top: -20px</w:t>
            </w:r>
            <w:r w:rsidR="00B05C13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&gt;{{ mulMessage }}&lt;/p&gt;</w:t>
            </w:r>
          </w:p>
          <w:p w14:paraId="74E31EE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br /&gt;</w:t>
            </w:r>
          </w:p>
          <w:p w14:paraId="48250BD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5044DAA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7C850970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16C8068D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12B00240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import { reactive, ref, toRefs } from "vue";</w:t>
            </w:r>
          </w:p>
          <w:p w14:paraId="05531F7B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60EB5712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3F783FE1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03377BA0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name: "",</w:t>
            </w:r>
          </w:p>
          <w:p w14:paraId="028E5749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mulMessage: "",</w:t>
            </w:r>
          </w:p>
          <w:p w14:paraId="29B73AC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selected: "",</w:t>
            </w:r>
          </w:p>
          <w:p w14:paraId="7557AC8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sex: "",</w:t>
            </w:r>
          </w:p>
          <w:p w14:paraId="3F836681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checkedLang: [],</w:t>
            </w:r>
          </w:p>
          <w:p w14:paraId="2F002F3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35202E58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E9EA5E2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174EA69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3F5ADB3B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1B994C7D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63181A05" w14:textId="77777777" w:rsidR="006A39F6" w:rsidRPr="006A39F6" w:rsidRDefault="006A39F6" w:rsidP="00720932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lastRenderedPageBreak/>
              <w:t>};</w:t>
            </w:r>
          </w:p>
          <w:p w14:paraId="0C6D9E36" w14:textId="2EAB1E04" w:rsidR="00513971" w:rsidRPr="00EC1002" w:rsidRDefault="006A39F6" w:rsidP="00720932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1B5461ED" w14:textId="441D37FC" w:rsidR="00513971" w:rsidRDefault="00513971" w:rsidP="00513971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1</w:t>
      </w:r>
      <w:r w:rsidR="003C48F5">
        <w:rPr>
          <w:b/>
          <w:bCs/>
          <w:sz w:val="18"/>
          <w:szCs w:val="20"/>
        </w:rPr>
        <w:t>1</w:t>
      </w:r>
      <w:r>
        <w:rPr>
          <w:b/>
          <w:bCs/>
          <w:sz w:val="18"/>
          <w:szCs w:val="20"/>
        </w:rPr>
        <w:t xml:space="preserve"> </w:t>
      </w:r>
      <w:r w:rsidR="003C48F5">
        <w:rPr>
          <w:rFonts w:hint="eastAsia"/>
          <w:b/>
          <w:bCs/>
          <w:sz w:val="18"/>
          <w:szCs w:val="20"/>
        </w:rPr>
        <w:t>问卷</w:t>
      </w:r>
    </w:p>
    <w:p w14:paraId="2FF9A832" w14:textId="10425CCC" w:rsidR="00327AB6" w:rsidRDefault="00327AB6" w:rsidP="00513971">
      <w:pPr>
        <w:spacing w:line="360" w:lineRule="auto"/>
        <w:jc w:val="center"/>
        <w:rPr>
          <w:b/>
          <w:bCs/>
          <w:sz w:val="18"/>
          <w:szCs w:val="20"/>
        </w:rPr>
      </w:pPr>
    </w:p>
    <w:p w14:paraId="09B5DA87" w14:textId="37A43B92" w:rsidR="009F695F" w:rsidRDefault="009F695F" w:rsidP="00513971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699D7503" wp14:editId="6B8AC0A6">
            <wp:extent cx="2634615" cy="4215383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671023" cy="4273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6F18">
        <w:rPr>
          <w:noProof/>
        </w:rPr>
        <w:drawing>
          <wp:inline distT="0" distB="0" distL="0" distR="0" wp14:anchorId="328E12E0" wp14:editId="0C833A0C">
            <wp:extent cx="2468880" cy="4185688"/>
            <wp:effectExtent l="0" t="0" r="7620" b="571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503933" cy="4245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838FC" w14:textId="56049B6D" w:rsidR="00B94C47" w:rsidRDefault="00B94C47" w:rsidP="00B94C4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8 </w:t>
      </w:r>
      <w:r>
        <w:rPr>
          <w:rFonts w:hint="eastAsia"/>
          <w:b/>
          <w:bCs/>
          <w:sz w:val="18"/>
          <w:szCs w:val="20"/>
        </w:rPr>
        <w:t>问卷前后效果</w:t>
      </w:r>
    </w:p>
    <w:p w14:paraId="69DE1652" w14:textId="2F87FEA1" w:rsidR="007C6F46" w:rsidRDefault="007C6F46" w:rsidP="00513971">
      <w:pPr>
        <w:spacing w:line="360" w:lineRule="auto"/>
        <w:jc w:val="center"/>
        <w:rPr>
          <w:b/>
          <w:bCs/>
          <w:sz w:val="18"/>
          <w:szCs w:val="20"/>
        </w:rPr>
      </w:pPr>
    </w:p>
    <w:p w14:paraId="173174E3" w14:textId="08CB712C" w:rsidR="002A0933" w:rsidRDefault="0035071A" w:rsidP="000B0E5C">
      <w:pPr>
        <w:spacing w:line="360" w:lineRule="auto"/>
        <w:ind w:firstLineChars="200" w:firstLine="420"/>
        <w:jc w:val="left"/>
      </w:pPr>
      <w:r>
        <w:rPr>
          <w:rFonts w:hint="eastAsia"/>
        </w:rPr>
        <w:t>可以看到，当每次在表单控件中输入信息时，数据会实时地被显示在页面中，而不需要对页面进行刷新操作。</w:t>
      </w:r>
      <w:r w:rsidR="00E21BEB">
        <w:rPr>
          <w:rFonts w:hint="eastAsia"/>
        </w:rPr>
        <w:t>打开Vue</w:t>
      </w:r>
      <w:r w:rsidR="00E21BEB">
        <w:t xml:space="preserve"> D</w:t>
      </w:r>
      <w:r w:rsidR="00E21BEB">
        <w:rPr>
          <w:rFonts w:hint="eastAsia"/>
        </w:rPr>
        <w:t>evtools，可以看到具体的数据内容</w:t>
      </w:r>
      <w:r w:rsidR="004F1D0B">
        <w:rPr>
          <w:rFonts w:hint="eastAsia"/>
        </w:rPr>
        <w:t>以及对应的类型</w:t>
      </w:r>
      <w:r w:rsidR="00E21BEB">
        <w:rPr>
          <w:rFonts w:hint="eastAsia"/>
        </w:rPr>
        <w:t>，</w:t>
      </w:r>
      <w:r w:rsidR="003D552A">
        <w:rPr>
          <w:rFonts w:hint="eastAsia"/>
        </w:rPr>
        <w:t>每次对问卷中信息的修改也会直接反映在数据上。</w:t>
      </w:r>
      <w:r w:rsidR="00E21BEB">
        <w:rPr>
          <w:rFonts w:hint="eastAsia"/>
        </w:rPr>
        <w:t>如图3</w:t>
      </w:r>
      <w:r w:rsidR="00E21BEB">
        <w:t>-9</w:t>
      </w:r>
      <w:r w:rsidR="00E21BEB">
        <w:rPr>
          <w:rFonts w:hint="eastAsia"/>
        </w:rPr>
        <w:t>所示。</w:t>
      </w:r>
    </w:p>
    <w:p w14:paraId="36C7E092" w14:textId="05C74AEC" w:rsidR="00E21BEB" w:rsidRDefault="00E21BEB" w:rsidP="00E21BEB">
      <w:pPr>
        <w:spacing w:line="360" w:lineRule="auto"/>
        <w:jc w:val="center"/>
      </w:pPr>
      <w:r w:rsidRPr="00E21BEB">
        <w:rPr>
          <w:noProof/>
        </w:rPr>
        <w:lastRenderedPageBreak/>
        <w:drawing>
          <wp:inline distT="0" distB="0" distL="0" distR="0" wp14:anchorId="20FFE43B" wp14:editId="13E37444">
            <wp:extent cx="2834886" cy="2202371"/>
            <wp:effectExtent l="0" t="0" r="3810" b="762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834886" cy="220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1F2E9" w14:textId="3A43BE42" w:rsidR="00E21BEB" w:rsidRPr="00E21BEB" w:rsidRDefault="00E21BEB" w:rsidP="00E21BE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9 </w:t>
      </w:r>
      <w:r>
        <w:rPr>
          <w:rFonts w:hint="eastAsia"/>
          <w:b/>
          <w:bCs/>
          <w:sz w:val="18"/>
          <w:szCs w:val="20"/>
        </w:rPr>
        <w:t>在Vue</w:t>
      </w:r>
      <w:r>
        <w:rPr>
          <w:b/>
          <w:bCs/>
          <w:sz w:val="18"/>
          <w:szCs w:val="20"/>
        </w:rPr>
        <w:t xml:space="preserve"> D</w:t>
      </w:r>
      <w:r>
        <w:rPr>
          <w:rFonts w:hint="eastAsia"/>
          <w:b/>
          <w:bCs/>
          <w:sz w:val="18"/>
          <w:szCs w:val="20"/>
        </w:rPr>
        <w:t>evtools中查看问卷数据</w:t>
      </w:r>
    </w:p>
    <w:p w14:paraId="1FE23523" w14:textId="77777777" w:rsidR="00327AB6" w:rsidRDefault="00327AB6" w:rsidP="000B0E5C">
      <w:pPr>
        <w:spacing w:line="360" w:lineRule="auto"/>
        <w:ind w:firstLineChars="200" w:firstLine="420"/>
        <w:jc w:val="left"/>
      </w:pPr>
    </w:p>
    <w:p w14:paraId="0DA1F355" w14:textId="43BF2DA6" w:rsidR="00AB0BCB" w:rsidRDefault="00AB0BCB" w:rsidP="00AB0BCB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44" w:name="_Toc64598793"/>
      <w:r>
        <w:rPr>
          <w:rFonts w:asciiTheme="minorHAnsi" w:eastAsiaTheme="minorHAnsi" w:hAnsiTheme="minorHAnsi"/>
          <w:sz w:val="36"/>
          <w:szCs w:val="36"/>
        </w:rPr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 xml:space="preserve">5 </w:t>
      </w:r>
      <w:r w:rsidRPr="00AB0BCB">
        <w:rPr>
          <w:rFonts w:asciiTheme="minorHAnsi" w:eastAsiaTheme="minorHAnsi" w:hAnsiTheme="minorHAnsi"/>
          <w:sz w:val="36"/>
          <w:szCs w:val="36"/>
        </w:rPr>
        <w:t>v-if/v-show条件渲染</w:t>
      </w:r>
      <w:bookmarkEnd w:id="44"/>
    </w:p>
    <w:p w14:paraId="1900C4B2" w14:textId="3549E432" w:rsidR="00AB0BCB" w:rsidRPr="004E05A2" w:rsidRDefault="00705F68" w:rsidP="00D1030A">
      <w:pPr>
        <w:spacing w:line="360" w:lineRule="auto"/>
        <w:ind w:firstLineChars="200" w:firstLine="420"/>
        <w:jc w:val="left"/>
      </w:pPr>
      <w:r>
        <w:t>类似</w:t>
      </w:r>
      <w:r>
        <w:rPr>
          <w:rFonts w:hint="eastAsia"/>
        </w:rPr>
        <w:t>于</w:t>
      </w:r>
      <w:r w:rsidR="00B778F7">
        <w:rPr>
          <w:rFonts w:hint="eastAsia"/>
        </w:rPr>
        <w:t>其他程序</w:t>
      </w:r>
      <w:r>
        <w:rPr>
          <w:rFonts w:hint="eastAsia"/>
        </w:rPr>
        <w:t>中</w:t>
      </w:r>
      <w:r w:rsidR="00D1030A">
        <w:t>的条件语句i</w:t>
      </w:r>
      <w:r w:rsidR="00A171BD">
        <w:rPr>
          <w:rFonts w:hint="eastAsia"/>
        </w:rPr>
        <w:t>f、</w:t>
      </w:r>
      <w:r w:rsidR="00D1030A">
        <w:t>else 、else if，Vue的条件指令</w:t>
      </w:r>
      <w:r w:rsidR="00E73173">
        <w:rPr>
          <w:rFonts w:hint="eastAsia"/>
        </w:rPr>
        <w:t>同样</w:t>
      </w:r>
      <w:r w:rsidR="00D1030A">
        <w:t>可以根据表达式的值</w:t>
      </w:r>
      <w:r w:rsidR="008259E4">
        <w:rPr>
          <w:rFonts w:hint="eastAsia"/>
        </w:rPr>
        <w:t>，</w:t>
      </w:r>
      <w:r w:rsidR="00D1030A">
        <w:t>在DOM</w:t>
      </w:r>
      <w:r w:rsidR="00D1030A">
        <w:rPr>
          <w:rFonts w:hint="eastAsia"/>
        </w:rPr>
        <w:t>中渲染或销毁元素</w:t>
      </w:r>
      <w:r w:rsidR="00415D70">
        <w:rPr>
          <w:rFonts w:hint="eastAsia"/>
        </w:rPr>
        <w:t>与</w:t>
      </w:r>
      <w:r w:rsidR="00D1030A">
        <w:rPr>
          <w:rFonts w:hint="eastAsia"/>
        </w:rPr>
        <w:t>组件</w:t>
      </w:r>
      <w:r w:rsidR="00E7411E">
        <w:rPr>
          <w:rFonts w:hint="eastAsia"/>
        </w:rPr>
        <w:t>，称为条件渲染</w:t>
      </w:r>
      <w:r w:rsidR="00B778F7">
        <w:rPr>
          <w:rFonts w:hint="eastAsia"/>
        </w:rPr>
        <w:t>。</w:t>
      </w:r>
    </w:p>
    <w:p w14:paraId="4D8698B6" w14:textId="532F53B4" w:rsidR="00AB0BCB" w:rsidRPr="0070221F" w:rsidRDefault="00AB0BCB" w:rsidP="00AB0BCB">
      <w:pPr>
        <w:pStyle w:val="3"/>
        <w:rPr>
          <w:sz w:val="24"/>
          <w:szCs w:val="28"/>
        </w:rPr>
      </w:pPr>
      <w:bookmarkStart w:id="45" w:name="_Toc64598794"/>
      <w:r>
        <w:t>3.</w:t>
      </w:r>
      <w:r w:rsidR="006C20A4">
        <w:t>5</w:t>
      </w:r>
      <w:r>
        <w:t xml:space="preserve">.1 </w:t>
      </w:r>
      <w:r w:rsidRPr="00AB0BCB">
        <w:t>v-if，v-else与v-else-if</w:t>
      </w:r>
      <w:bookmarkEnd w:id="45"/>
    </w:p>
    <w:p w14:paraId="0BF89555" w14:textId="77777777" w:rsidR="002E2F1D" w:rsidRDefault="00AB0BCB" w:rsidP="00AB0BCB">
      <w:pPr>
        <w:spacing w:line="360" w:lineRule="auto"/>
        <w:ind w:firstLineChars="200" w:firstLine="420"/>
        <w:jc w:val="left"/>
      </w:pPr>
      <w:r w:rsidRPr="00361594">
        <w:t>v-</w:t>
      </w:r>
      <w:r>
        <w:rPr>
          <w:rFonts w:hint="eastAsia"/>
        </w:rPr>
        <w:t>if</w:t>
      </w:r>
      <w:r w:rsidR="00321C29" w:rsidRPr="00321C29">
        <w:rPr>
          <w:rFonts w:hint="eastAsia"/>
        </w:rPr>
        <w:t>指令用于条件性地渲染一块内容</w:t>
      </w:r>
      <w:r w:rsidR="002E2F1D">
        <w:rPr>
          <w:rFonts w:hint="eastAsia"/>
        </w:rPr>
        <w:t>，</w:t>
      </w:r>
      <w:r w:rsidR="002E2F1D" w:rsidRPr="00321C29">
        <w:rPr>
          <w:rFonts w:hint="eastAsia"/>
        </w:rPr>
        <w:t>这块内容只会在指令的表达式返回</w:t>
      </w:r>
      <w:r w:rsidR="002E2F1D">
        <w:rPr>
          <w:rFonts w:hint="eastAsia"/>
        </w:rPr>
        <w:t>真</w:t>
      </w:r>
      <w:r w:rsidR="002E2F1D" w:rsidRPr="00321C29">
        <w:t>值的时候被渲染</w:t>
      </w:r>
      <w:r w:rsidR="00321C29" w:rsidRPr="00321C29">
        <w:rPr>
          <w:rFonts w:hint="eastAsia"/>
        </w:rPr>
        <w:t>。</w:t>
      </w:r>
    </w:p>
    <w:p w14:paraId="3629EB0F" w14:textId="4DC59FBC" w:rsidR="002E2F1D" w:rsidRDefault="00234AAF" w:rsidP="00AB0BCB">
      <w:pPr>
        <w:spacing w:line="360" w:lineRule="auto"/>
        <w:ind w:firstLineChars="200" w:firstLine="420"/>
        <w:jc w:val="left"/>
      </w:pPr>
      <w:r w:rsidRPr="00234AAF">
        <w:t>v-else-if</w:t>
      </w:r>
      <w:r w:rsidR="002E2F1D">
        <w:rPr>
          <w:rFonts w:hint="eastAsia"/>
        </w:rPr>
        <w:t>用于</w:t>
      </w:r>
      <w:r w:rsidR="002E2F1D" w:rsidRPr="002E2F1D">
        <w:rPr>
          <w:rFonts w:hint="eastAsia"/>
        </w:rPr>
        <w:t>充当</w:t>
      </w:r>
      <w:r w:rsidR="002E2F1D" w:rsidRPr="002E2F1D">
        <w:t>v-if的“else-if块”，</w:t>
      </w:r>
      <w:r w:rsidR="002E2F1D" w:rsidRPr="002E2F1D">
        <w:rPr>
          <w:rFonts w:hint="eastAsia"/>
        </w:rPr>
        <w:t>要紧跟</w:t>
      </w:r>
      <w:r w:rsidR="002E2F1D" w:rsidRPr="002E2F1D">
        <w:t>v-if</w:t>
      </w:r>
      <w:r w:rsidR="002E2F1D">
        <w:rPr>
          <w:rFonts w:hint="eastAsia"/>
        </w:rPr>
        <w:t>。当v-if中的表达式返回值为假时，</w:t>
      </w:r>
      <w:r w:rsidR="00C16321">
        <w:rPr>
          <w:rFonts w:hint="eastAsia"/>
        </w:rPr>
        <w:t>开始判断</w:t>
      </w:r>
      <w:r w:rsidR="00C16321" w:rsidRPr="00234AAF">
        <w:t>v-else-if</w:t>
      </w:r>
      <w:r w:rsidR="00C16321">
        <w:rPr>
          <w:rFonts w:hint="eastAsia"/>
        </w:rPr>
        <w:t>的表达式值</w:t>
      </w:r>
      <w:r w:rsidR="00557C11">
        <w:rPr>
          <w:rFonts w:hint="eastAsia"/>
        </w:rPr>
        <w:t>，并根据返回值真假进行渲染</w:t>
      </w:r>
      <w:r w:rsidR="00C16321">
        <w:rPr>
          <w:rFonts w:hint="eastAsia"/>
        </w:rPr>
        <w:t>。</w:t>
      </w:r>
      <w:r w:rsidR="00074981" w:rsidRPr="00234AAF">
        <w:t>v-else-if</w:t>
      </w:r>
      <w:r w:rsidR="002E2F1D" w:rsidRPr="002E2F1D">
        <w:t>可以连续使用</w:t>
      </w:r>
      <w:r w:rsidR="00074981">
        <w:rPr>
          <w:rFonts w:hint="eastAsia"/>
        </w:rPr>
        <w:t>。</w:t>
      </w:r>
    </w:p>
    <w:p w14:paraId="1180AC79" w14:textId="24BEA5AA" w:rsidR="00AB0BCB" w:rsidRDefault="00234AAF" w:rsidP="00AB0BCB">
      <w:pPr>
        <w:spacing w:line="360" w:lineRule="auto"/>
        <w:ind w:firstLineChars="200" w:firstLine="420"/>
        <w:jc w:val="left"/>
      </w:pPr>
      <w:r w:rsidRPr="00234AAF">
        <w:t>v-else</w:t>
      </w:r>
      <w:r w:rsidR="00A55F87">
        <w:rPr>
          <w:rFonts w:hint="eastAsia"/>
        </w:rPr>
        <w:t>用</w:t>
      </w:r>
      <w:r w:rsidR="00A55F87" w:rsidRPr="00A55F87">
        <w:rPr>
          <w:rFonts w:hint="eastAsia"/>
        </w:rPr>
        <w:t>来表</w:t>
      </w:r>
      <w:r w:rsidR="006D7061">
        <w:rPr>
          <w:rFonts w:hint="eastAsia"/>
        </w:rPr>
        <w:t>示</w:t>
      </w:r>
      <w:r w:rsidR="00A55F87" w:rsidRPr="00A55F87">
        <w:t>v-if的“else 块”</w:t>
      </w:r>
      <w:r w:rsidR="00A55F87">
        <w:rPr>
          <w:rFonts w:hint="eastAsia"/>
        </w:rPr>
        <w:t>，</w:t>
      </w:r>
      <w:r w:rsidRPr="00234AAF">
        <w:t>要紧</w:t>
      </w:r>
      <w:r>
        <w:rPr>
          <w:rFonts w:hint="eastAsia"/>
        </w:rPr>
        <w:t>跟</w:t>
      </w:r>
      <w:r w:rsidRPr="00234AAF">
        <w:t>v-else-if或v-if，</w:t>
      </w:r>
      <w:r>
        <w:rPr>
          <w:rFonts w:hint="eastAsia"/>
        </w:rPr>
        <w:t>当</w:t>
      </w:r>
      <w:r w:rsidR="00CD3CA4" w:rsidRPr="00234AAF">
        <w:t>v-else-if</w:t>
      </w:r>
      <w:r w:rsidR="00CD3CA4">
        <w:rPr>
          <w:rFonts w:hint="eastAsia"/>
        </w:rPr>
        <w:t>与</w:t>
      </w:r>
      <w:r w:rsidR="00CD3CA4" w:rsidRPr="00234AAF">
        <w:t>v-if</w:t>
      </w:r>
      <w:r w:rsidR="00CD3CA4">
        <w:rPr>
          <w:rFonts w:hint="eastAsia"/>
        </w:rPr>
        <w:t>的表达式值均为假时，渲染</w:t>
      </w:r>
      <w:r w:rsidR="00CD3CA4" w:rsidRPr="00234AAF">
        <w:t>v-else</w:t>
      </w:r>
      <w:r w:rsidR="00CD3CA4">
        <w:rPr>
          <w:rFonts w:hint="eastAsia"/>
        </w:rPr>
        <w:t>中的内容</w:t>
      </w:r>
      <w:r w:rsidR="00FC61F1">
        <w:rPr>
          <w:rFonts w:hint="eastAsia"/>
        </w:rPr>
        <w:t>。</w:t>
      </w:r>
    </w:p>
    <w:p w14:paraId="59E19ADA" w14:textId="1A57DBBE" w:rsidR="00DA1E62" w:rsidRDefault="00DA1E62" w:rsidP="00AB0BCB">
      <w:pPr>
        <w:spacing w:line="360" w:lineRule="auto"/>
        <w:ind w:firstLineChars="200" w:firstLine="420"/>
        <w:jc w:val="left"/>
      </w:pPr>
      <w:r>
        <w:rPr>
          <w:rFonts w:hint="eastAsia"/>
        </w:rPr>
        <w:t>在例3</w:t>
      </w:r>
      <w:r>
        <w:t>-12</w:t>
      </w:r>
      <w:r>
        <w:rPr>
          <w:rFonts w:hint="eastAsia"/>
        </w:rPr>
        <w:t>中使用了</w:t>
      </w:r>
      <w:r w:rsidRPr="00DA1E62">
        <w:t>v-if</w:t>
      </w:r>
      <w:r>
        <w:rPr>
          <w:rFonts w:hint="eastAsia"/>
        </w:rPr>
        <w:t>、</w:t>
      </w:r>
      <w:r w:rsidRPr="00DA1E62">
        <w:t>v-else-if</w:t>
      </w:r>
      <w:r>
        <w:rPr>
          <w:rFonts w:hint="eastAsia"/>
        </w:rPr>
        <w:t>与</w:t>
      </w:r>
      <w:r w:rsidRPr="00DA1E62">
        <w:t>v-else</w:t>
      </w:r>
      <w:r>
        <w:rPr>
          <w:rFonts w:hint="eastAsia"/>
        </w:rPr>
        <w:t>进行条件渲染，当</w:t>
      </w:r>
      <w:r w:rsidRPr="00DA1E62">
        <w:rPr>
          <w:rFonts w:hint="eastAsia"/>
          <w:i/>
          <w:iCs/>
        </w:rPr>
        <w:t>type</w:t>
      </w:r>
      <w:r>
        <w:rPr>
          <w:rFonts w:hint="eastAsia"/>
        </w:rPr>
        <w:t>的值为‘A’时，在页面中显示‘A’，为‘B’时显示‘B’，为‘</w:t>
      </w:r>
      <w:r>
        <w:t>C</w:t>
      </w:r>
      <w:r>
        <w:rPr>
          <w:rFonts w:hint="eastAsia"/>
        </w:rPr>
        <w:t>’时显示‘</w:t>
      </w:r>
      <w:r>
        <w:t>C</w:t>
      </w:r>
      <w:r>
        <w:rPr>
          <w:rFonts w:hint="eastAsia"/>
        </w:rPr>
        <w:t>’，其他情况下显示‘</w:t>
      </w:r>
      <w:r w:rsidR="00BE42A6" w:rsidRPr="00BE42A6">
        <w:t>Not A/B/C</w:t>
      </w:r>
      <w:r>
        <w:rPr>
          <w:rFonts w:hint="eastAsia"/>
        </w:rPr>
        <w:t>’</w:t>
      </w:r>
      <w:r w:rsidR="00BE42A6">
        <w:rPr>
          <w:rFonts w:hint="eastAsia"/>
        </w:rPr>
        <w:t>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AB0BCB" w14:paraId="2BC9C553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3E838746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56E95515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5071D980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&lt;div v-if="type === 'A'"&gt;A&lt;/div&gt;</w:t>
            </w:r>
          </w:p>
          <w:p w14:paraId="3AB1D94B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&lt;div v-else-if="type === 'B'"&gt;B&lt;/div&gt;</w:t>
            </w:r>
          </w:p>
          <w:p w14:paraId="53E9EB43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&lt;div v-else-if="type === 'C'"&gt;C&lt;/div&gt;</w:t>
            </w:r>
          </w:p>
          <w:p w14:paraId="4FF33B16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&lt;div v-else&gt;Not A/B/C&lt;/div&gt;</w:t>
            </w:r>
          </w:p>
          <w:p w14:paraId="412E9B5A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340A95CD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1521A59A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46DACD67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5306B4B2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import { reactive, toRefs } from "vue";</w:t>
            </w:r>
          </w:p>
          <w:p w14:paraId="434EE70E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4502EE7C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1C83E231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0A892ECC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  type: 'A',</w:t>
            </w:r>
          </w:p>
          <w:p w14:paraId="4BD4F60A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43EFC4BC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605B37BD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26762687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1DB0CCDB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22AFAFCC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48F7EE77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2BF687F0" w14:textId="5A44B838" w:rsidR="00AB0BCB" w:rsidRPr="00EC1002" w:rsidRDefault="00CD6847" w:rsidP="00BD67BF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76A3D166" w14:textId="7A42237D" w:rsidR="00AB0BCB" w:rsidRDefault="00AB0BCB" w:rsidP="00AB0BC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2 </w:t>
      </w:r>
      <w:r w:rsidR="00330114">
        <w:rPr>
          <w:rFonts w:hint="eastAsia"/>
          <w:b/>
          <w:bCs/>
          <w:sz w:val="18"/>
          <w:szCs w:val="20"/>
        </w:rPr>
        <w:t>根据</w:t>
      </w:r>
      <w:r w:rsidR="00330114" w:rsidRPr="00330114">
        <w:rPr>
          <w:rFonts w:hint="eastAsia"/>
          <w:b/>
          <w:bCs/>
          <w:i/>
          <w:iCs/>
          <w:sz w:val="18"/>
          <w:szCs w:val="20"/>
        </w:rPr>
        <w:t>type</w:t>
      </w:r>
      <w:r w:rsidR="00330114">
        <w:rPr>
          <w:rFonts w:hint="eastAsia"/>
          <w:b/>
          <w:bCs/>
          <w:sz w:val="18"/>
          <w:szCs w:val="20"/>
        </w:rPr>
        <w:t>进行条件渲染</w:t>
      </w:r>
    </w:p>
    <w:p w14:paraId="5658613A" w14:textId="77777777" w:rsidR="004A770A" w:rsidRDefault="004A770A" w:rsidP="00AB0BCB">
      <w:pPr>
        <w:spacing w:line="360" w:lineRule="auto"/>
        <w:jc w:val="center"/>
        <w:rPr>
          <w:b/>
          <w:bCs/>
          <w:sz w:val="18"/>
          <w:szCs w:val="20"/>
        </w:rPr>
      </w:pPr>
    </w:p>
    <w:p w14:paraId="31D39B4E" w14:textId="59E85A84" w:rsidR="002A0933" w:rsidRDefault="00AD170F" w:rsidP="00AD170F">
      <w:pPr>
        <w:spacing w:line="360" w:lineRule="auto"/>
        <w:ind w:firstLineChars="200" w:firstLine="420"/>
        <w:jc w:val="left"/>
      </w:pPr>
      <w:r>
        <w:rPr>
          <w:rFonts w:hint="eastAsia"/>
        </w:rPr>
        <w:t>其中，在进行相等的条件判断时，应该使用===。===</w:t>
      </w:r>
      <w:r>
        <w:t>是Ecmascript的语言，表示严格</w:t>
      </w:r>
      <w:r w:rsidR="00C51840">
        <w:rPr>
          <w:rFonts w:hint="eastAsia"/>
        </w:rPr>
        <w:t>等于</w:t>
      </w:r>
      <w:r>
        <w:t>判断</w:t>
      </w:r>
      <w:r w:rsidR="00C51840">
        <w:rPr>
          <w:rFonts w:hint="eastAsia"/>
        </w:rPr>
        <w:t>，</w:t>
      </w:r>
      <w:r>
        <w:rPr>
          <w:rFonts w:hint="eastAsia"/>
        </w:rPr>
        <w:t>由于</w:t>
      </w:r>
      <w:r w:rsidR="00C51840">
        <w:t>JS</w:t>
      </w:r>
      <w:r w:rsidR="005902FE">
        <w:rPr>
          <w:rFonts w:hint="eastAsia"/>
        </w:rPr>
        <w:t>中</w:t>
      </w:r>
      <w:r>
        <w:t>的</w:t>
      </w:r>
      <w:r w:rsidR="00C51840">
        <w:rPr>
          <w:rFonts w:hint="eastAsia"/>
        </w:rPr>
        <w:t>==</w:t>
      </w:r>
      <w:r>
        <w:t>有缺陷，因此在</w:t>
      </w:r>
      <w:r w:rsidR="00D646EB">
        <w:rPr>
          <w:rFonts w:hint="eastAsia"/>
        </w:rPr>
        <w:t>绝大多数</w:t>
      </w:r>
      <w:r>
        <w:t>情况下，都是使用三个等号的形式。</w:t>
      </w:r>
    </w:p>
    <w:p w14:paraId="14F6660F" w14:textId="43E4C649" w:rsidR="002A0933" w:rsidRDefault="00F81D2F" w:rsidP="00E8551A">
      <w:pPr>
        <w:spacing w:line="360" w:lineRule="auto"/>
        <w:ind w:firstLineChars="200" w:firstLine="420"/>
        <w:jc w:val="left"/>
      </w:pPr>
      <w:r w:rsidRPr="00F81D2F">
        <w:rPr>
          <w:rFonts w:hint="eastAsia"/>
        </w:rPr>
        <w:t>因为</w:t>
      </w:r>
      <w:r w:rsidRPr="00F81D2F">
        <w:t>v-if是一个指令，所以必须将它添加到一个元素上。</w:t>
      </w:r>
      <w:r>
        <w:rPr>
          <w:rFonts w:hint="eastAsia"/>
        </w:rPr>
        <w:t>因此，如果想要一次判断多个元素，</w:t>
      </w:r>
      <w:r w:rsidRPr="00F81D2F">
        <w:t>可以把一个</w:t>
      </w:r>
      <w:r>
        <w:t>Vue内置的</w:t>
      </w:r>
      <w:r w:rsidRPr="00F81D2F">
        <w:t>&lt;template&gt;元素当做不可见的包裹元素，在上面使用v-if。最终的渲染结果将不包含&lt;template&gt;元素。</w:t>
      </w:r>
      <w:r w:rsidR="00602764">
        <w:rPr>
          <w:rFonts w:hint="eastAsia"/>
        </w:rPr>
        <w:t>如例3</w:t>
      </w:r>
      <w:r w:rsidR="00602764">
        <w:t>-13</w:t>
      </w:r>
      <w:r w:rsidR="00602764">
        <w:rPr>
          <w:rFonts w:hint="eastAsia"/>
        </w:rPr>
        <w:t>所示，</w:t>
      </w:r>
      <w:r w:rsidR="00602764" w:rsidRPr="00602764">
        <w:t>Content A</w:t>
      </w:r>
      <w:r w:rsidR="00602764">
        <w:rPr>
          <w:rFonts w:hint="eastAsia"/>
        </w:rPr>
        <w:t>，B，</w:t>
      </w:r>
      <w:r w:rsidR="00602764">
        <w:t>C</w:t>
      </w:r>
      <w:r w:rsidR="00602764">
        <w:rPr>
          <w:rFonts w:hint="eastAsia"/>
        </w:rPr>
        <w:t>将会由同一个v-if指令决定是否渲染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E37D9B" w14:paraId="55A15D23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3A934BBF" w14:textId="63A1D569" w:rsidR="00E37D9B" w:rsidRPr="00E37D9B" w:rsidRDefault="00E37D9B" w:rsidP="00E37D9B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37D9B">
              <w:rPr>
                <w:rFonts w:ascii="Courier New" w:hAnsi="Courier New" w:cs="Courier New"/>
                <w:sz w:val="18"/>
                <w:szCs w:val="20"/>
              </w:rPr>
              <w:t>&lt;template v-if="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true</w:t>
            </w:r>
            <w:r w:rsidRPr="00E37D9B">
              <w:rPr>
                <w:rFonts w:ascii="Courier New" w:hAnsi="Courier New" w:cs="Courier New"/>
                <w:sz w:val="18"/>
                <w:szCs w:val="20"/>
              </w:rPr>
              <w:t>"&gt;</w:t>
            </w:r>
          </w:p>
          <w:p w14:paraId="3FCDA93E" w14:textId="10517430" w:rsidR="00E37D9B" w:rsidRPr="00E37D9B" w:rsidRDefault="00E37D9B" w:rsidP="00E37D9B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37D9B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&lt;h1&gt;</w:t>
            </w:r>
            <w:r w:rsidR="005F5301">
              <w:rPr>
                <w:rFonts w:ascii="Courier New" w:hAnsi="Courier New" w:cs="Courier New"/>
                <w:sz w:val="18"/>
                <w:szCs w:val="20"/>
              </w:rPr>
              <w:t>Content A</w:t>
            </w:r>
            <w:r w:rsidRPr="00E37D9B">
              <w:rPr>
                <w:rFonts w:ascii="Courier New" w:hAnsi="Courier New" w:cs="Courier New"/>
                <w:sz w:val="18"/>
                <w:szCs w:val="20"/>
              </w:rPr>
              <w:t>&lt;/h1&gt;</w:t>
            </w:r>
          </w:p>
          <w:p w14:paraId="4FE2749B" w14:textId="067F8EA7" w:rsidR="00E37D9B" w:rsidRPr="00E37D9B" w:rsidRDefault="00E37D9B" w:rsidP="00E37D9B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37D9B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r w:rsidR="005F5301" w:rsidRPr="00E37D9B">
              <w:rPr>
                <w:rFonts w:ascii="Courier New" w:hAnsi="Courier New" w:cs="Courier New"/>
                <w:sz w:val="18"/>
                <w:szCs w:val="20"/>
              </w:rPr>
              <w:t>&lt;h1&gt;</w:t>
            </w:r>
            <w:r w:rsidR="005F5301">
              <w:rPr>
                <w:rFonts w:ascii="Courier New" w:hAnsi="Courier New" w:cs="Courier New"/>
                <w:sz w:val="18"/>
                <w:szCs w:val="20"/>
              </w:rPr>
              <w:t>Content B</w:t>
            </w:r>
            <w:r w:rsidR="005F5301" w:rsidRPr="00E37D9B">
              <w:rPr>
                <w:rFonts w:ascii="Courier New" w:hAnsi="Courier New" w:cs="Courier New"/>
                <w:sz w:val="18"/>
                <w:szCs w:val="20"/>
              </w:rPr>
              <w:t>&lt;/h1&gt;</w:t>
            </w:r>
          </w:p>
          <w:p w14:paraId="3DA04A48" w14:textId="4845B9C9" w:rsidR="00E37D9B" w:rsidRPr="00E37D9B" w:rsidRDefault="00E37D9B" w:rsidP="00E37D9B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37D9B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r w:rsidR="005F5301" w:rsidRPr="00E37D9B">
              <w:rPr>
                <w:rFonts w:ascii="Courier New" w:hAnsi="Courier New" w:cs="Courier New"/>
                <w:sz w:val="18"/>
                <w:szCs w:val="20"/>
              </w:rPr>
              <w:t>&lt;h1&gt;</w:t>
            </w:r>
            <w:r w:rsidR="005F5301">
              <w:rPr>
                <w:rFonts w:ascii="Courier New" w:hAnsi="Courier New" w:cs="Courier New"/>
                <w:sz w:val="18"/>
                <w:szCs w:val="20"/>
              </w:rPr>
              <w:t>Content C</w:t>
            </w:r>
            <w:r w:rsidR="005F5301" w:rsidRPr="00E37D9B">
              <w:rPr>
                <w:rFonts w:ascii="Courier New" w:hAnsi="Courier New" w:cs="Courier New"/>
                <w:sz w:val="18"/>
                <w:szCs w:val="20"/>
              </w:rPr>
              <w:t>&lt;/h1&gt;</w:t>
            </w:r>
          </w:p>
          <w:p w14:paraId="263B8D1D" w14:textId="494E7C2E" w:rsidR="00E37D9B" w:rsidRPr="00EC1002" w:rsidRDefault="00E37D9B" w:rsidP="00E37D9B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37D9B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</w:tc>
      </w:tr>
    </w:tbl>
    <w:p w14:paraId="2A7EEC1F" w14:textId="4820A37C" w:rsidR="00E37D9B" w:rsidRDefault="00E37D9B" w:rsidP="00E37D9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3 </w:t>
      </w:r>
      <w:r w:rsidR="00553364" w:rsidRPr="00553364">
        <w:rPr>
          <w:rFonts w:hint="eastAsia"/>
          <w:b/>
          <w:bCs/>
          <w:sz w:val="18"/>
          <w:szCs w:val="20"/>
        </w:rPr>
        <w:t>在</w:t>
      </w:r>
      <w:r w:rsidR="00553364" w:rsidRPr="00553364">
        <w:rPr>
          <w:b/>
          <w:bCs/>
          <w:sz w:val="18"/>
          <w:szCs w:val="20"/>
        </w:rPr>
        <w:t xml:space="preserve"> &lt;template&gt;上使用条件渲染</w:t>
      </w:r>
    </w:p>
    <w:p w14:paraId="79EBCE17" w14:textId="77777777" w:rsidR="00553364" w:rsidRDefault="00553364" w:rsidP="00E37D9B">
      <w:pPr>
        <w:spacing w:line="360" w:lineRule="auto"/>
        <w:jc w:val="center"/>
        <w:rPr>
          <w:b/>
          <w:bCs/>
          <w:sz w:val="18"/>
          <w:szCs w:val="20"/>
        </w:rPr>
      </w:pPr>
    </w:p>
    <w:p w14:paraId="7EFB1004" w14:textId="1EF4E9B0" w:rsidR="006C20A4" w:rsidRPr="0070221F" w:rsidRDefault="006C20A4" w:rsidP="006C20A4">
      <w:pPr>
        <w:pStyle w:val="3"/>
        <w:rPr>
          <w:sz w:val="24"/>
          <w:szCs w:val="28"/>
        </w:rPr>
      </w:pPr>
      <w:bookmarkStart w:id="46" w:name="_Toc64598795"/>
      <w:r>
        <w:t xml:space="preserve">3.5.2 </w:t>
      </w:r>
      <w:r w:rsidRPr="00AB0BCB">
        <w:t>v-</w:t>
      </w:r>
      <w:r w:rsidR="00737126">
        <w:rPr>
          <w:rFonts w:hint="eastAsia"/>
        </w:rPr>
        <w:t>show</w:t>
      </w:r>
      <w:bookmarkEnd w:id="46"/>
    </w:p>
    <w:p w14:paraId="7AA9B9F1" w14:textId="1BB7DB94" w:rsidR="00E37D9B" w:rsidRPr="006C20A4" w:rsidRDefault="004F74EA" w:rsidP="004F74EA">
      <w:pPr>
        <w:spacing w:line="360" w:lineRule="auto"/>
        <w:ind w:firstLineChars="200" w:firstLine="420"/>
        <w:jc w:val="left"/>
      </w:pPr>
      <w:r>
        <w:t>v-show指令</w:t>
      </w:r>
      <w:r w:rsidR="005F3903">
        <w:rPr>
          <w:rFonts w:hint="eastAsia"/>
        </w:rPr>
        <w:t>同样可以用于根据条件展示元素</w:t>
      </w:r>
      <w:r>
        <w:t>。用法</w:t>
      </w:r>
      <w:r w:rsidR="00F16816">
        <w:rPr>
          <w:rFonts w:hint="eastAsia"/>
        </w:rPr>
        <w:t>与v-if</w:t>
      </w:r>
      <w:r>
        <w:t>大致一样</w:t>
      </w:r>
      <w:r w:rsidR="00F16816">
        <w:rPr>
          <w:rFonts w:hint="eastAsia"/>
        </w:rPr>
        <w:t>。</w:t>
      </w:r>
      <w:r>
        <w:rPr>
          <w:rFonts w:hint="eastAsia"/>
        </w:rPr>
        <w:t>不同的是带有</w:t>
      </w:r>
      <w:r>
        <w:t xml:space="preserve"> v-show的元素始终会被渲染并保留在DOM中</w:t>
      </w:r>
      <w:r w:rsidR="0026363D">
        <w:rPr>
          <w:rFonts w:hint="eastAsia"/>
        </w:rPr>
        <w:t>，因为</w:t>
      </w:r>
      <w:r>
        <w:t>v-show只是简单地切换元素CSS</w:t>
      </w:r>
      <w:r w:rsidR="00C50846">
        <w:rPr>
          <w:rFonts w:hint="eastAsia"/>
        </w:rPr>
        <w:t>属性</w:t>
      </w:r>
      <w:r w:rsidR="00F16816">
        <w:rPr>
          <w:rFonts w:hint="eastAsia"/>
        </w:rPr>
        <w:t>的</w:t>
      </w:r>
      <w:r>
        <w:t>display。</w:t>
      </w:r>
      <w:r w:rsidR="00500D45">
        <w:rPr>
          <w:rFonts w:hint="eastAsia"/>
        </w:rPr>
        <w:t>当条件判定为假时，元素的</w:t>
      </w:r>
      <w:r w:rsidR="00500D45">
        <w:t>display将被赋值为none</w:t>
      </w:r>
      <w:r w:rsidR="00AD3809">
        <w:rPr>
          <w:rFonts w:hint="eastAsia"/>
        </w:rPr>
        <w:t>；</w:t>
      </w:r>
      <w:r w:rsidR="00500D45">
        <w:t>反之，元素的display</w:t>
      </w:r>
      <w:r w:rsidR="00500D45">
        <w:rPr>
          <w:rFonts w:hint="eastAsia"/>
        </w:rPr>
        <w:t>将被</w:t>
      </w:r>
      <w:r w:rsidR="00AD3809">
        <w:rPr>
          <w:rFonts w:hint="eastAsia"/>
        </w:rPr>
        <w:t>设置</w:t>
      </w:r>
      <w:r w:rsidR="00500D45">
        <w:rPr>
          <w:rFonts w:hint="eastAsia"/>
        </w:rPr>
        <w:t>为原有值。</w:t>
      </w:r>
      <w:r w:rsidR="00442A75">
        <w:rPr>
          <w:rFonts w:hint="eastAsia"/>
        </w:rPr>
        <w:t>另外，</w:t>
      </w:r>
      <w:r>
        <w:t>v-show不支持&lt;template&gt;元素，也不支持v-else。</w:t>
      </w:r>
    </w:p>
    <w:p w14:paraId="449299F2" w14:textId="15845C5E" w:rsidR="001A5A24" w:rsidRPr="0070221F" w:rsidRDefault="001A5A24" w:rsidP="001A5A24">
      <w:pPr>
        <w:pStyle w:val="3"/>
        <w:rPr>
          <w:sz w:val="24"/>
          <w:szCs w:val="28"/>
        </w:rPr>
      </w:pPr>
      <w:bookmarkStart w:id="47" w:name="_Toc64598796"/>
      <w:r>
        <w:t xml:space="preserve">3.5.3 </w:t>
      </w:r>
      <w:r>
        <w:rPr>
          <w:rFonts w:hint="eastAsia"/>
        </w:rPr>
        <w:t>v-if对比</w:t>
      </w:r>
      <w:r w:rsidRPr="00AB0BCB">
        <w:t>v-</w:t>
      </w:r>
      <w:r>
        <w:rPr>
          <w:rFonts w:hint="eastAsia"/>
        </w:rPr>
        <w:t>show</w:t>
      </w:r>
      <w:bookmarkEnd w:id="47"/>
    </w:p>
    <w:p w14:paraId="58A9A831" w14:textId="378E67EE" w:rsidR="00A63F49" w:rsidRDefault="00A63F49" w:rsidP="00A63F49">
      <w:pPr>
        <w:spacing w:line="360" w:lineRule="auto"/>
        <w:ind w:firstLineChars="200" w:firstLine="420"/>
        <w:jc w:val="left"/>
      </w:pPr>
      <w:r>
        <w:t>v-if 和v-show 具有类似的功能，不过v-if 才是真正的条件渲染，它会根据表达式适当地销毁</w:t>
      </w:r>
      <w:r>
        <w:rPr>
          <w:rFonts w:hint="eastAsia"/>
        </w:rPr>
        <w:t>或重建元素及绑定的事件或子组件。若表达式初始值为</w:t>
      </w:r>
      <w:r>
        <w:t>false ，则一开始元素</w:t>
      </w:r>
      <w:r>
        <w:rPr>
          <w:rFonts w:hint="eastAsia"/>
        </w:rPr>
        <w:t>或</w:t>
      </w:r>
      <w:r>
        <w:t>组件并不会渲染，只</w:t>
      </w:r>
      <w:r>
        <w:rPr>
          <w:rFonts w:hint="eastAsia"/>
        </w:rPr>
        <w:t>有当条件第一次变为真时才开始编译。</w:t>
      </w:r>
    </w:p>
    <w:p w14:paraId="46F6C7FE" w14:textId="66760E56" w:rsidR="00A63F49" w:rsidRDefault="00A63F49" w:rsidP="00A63F49">
      <w:pPr>
        <w:spacing w:line="360" w:lineRule="auto"/>
        <w:ind w:firstLineChars="200" w:firstLine="420"/>
        <w:jc w:val="left"/>
      </w:pPr>
      <w:r>
        <w:rPr>
          <w:rFonts w:hint="eastAsia"/>
        </w:rPr>
        <w:t>而</w:t>
      </w:r>
      <w:r>
        <w:t>v-show只是简单的</w:t>
      </w:r>
      <w:r w:rsidR="004F28D9">
        <w:t>CSS</w:t>
      </w:r>
      <w:r>
        <w:t>属性切换，无论条件真与否，都会被编译。</w:t>
      </w:r>
      <w:r w:rsidR="00BA023F">
        <w:t>元素</w:t>
      </w:r>
      <w:r w:rsidR="00BA023F">
        <w:rPr>
          <w:rFonts w:hint="eastAsia"/>
        </w:rPr>
        <w:t>或</w:t>
      </w:r>
      <w:r w:rsidR="00BA023F">
        <w:t>组件</w:t>
      </w:r>
      <w:r w:rsidR="00BA023F" w:rsidRPr="00BA023F">
        <w:rPr>
          <w:rFonts w:hint="eastAsia"/>
        </w:rPr>
        <w:t>保留在</w:t>
      </w:r>
      <w:r w:rsidR="00BA023F" w:rsidRPr="00BA023F">
        <w:t>DOM中。</w:t>
      </w:r>
    </w:p>
    <w:p w14:paraId="6A9C627B" w14:textId="6F329ADA" w:rsidR="00E37D9B" w:rsidRDefault="00AA386F" w:rsidP="00A63F49">
      <w:pPr>
        <w:spacing w:line="360" w:lineRule="auto"/>
        <w:ind w:firstLineChars="200" w:firstLine="420"/>
        <w:jc w:val="left"/>
      </w:pPr>
      <w:r>
        <w:rPr>
          <w:rFonts w:hint="eastAsia"/>
        </w:rPr>
        <w:t>根据各自的特性，不难发现</w:t>
      </w:r>
      <w:r w:rsidR="00A63F49">
        <w:t>v-if更适合</w:t>
      </w:r>
      <w:r w:rsidR="00A63F49">
        <w:rPr>
          <w:rFonts w:hint="eastAsia"/>
        </w:rPr>
        <w:t>条件不经常改变的场景，因为它切换开销相对较大，而</w:t>
      </w:r>
      <w:r w:rsidR="00A63F49">
        <w:t>v-show 适用于频繁切换条件。</w:t>
      </w:r>
    </w:p>
    <w:p w14:paraId="5A4B04ED" w14:textId="3A942B31" w:rsidR="00B85CB4" w:rsidRPr="0070221F" w:rsidRDefault="00B85CB4" w:rsidP="00B85CB4">
      <w:pPr>
        <w:pStyle w:val="3"/>
        <w:rPr>
          <w:sz w:val="24"/>
          <w:szCs w:val="28"/>
        </w:rPr>
      </w:pPr>
      <w:bookmarkStart w:id="48" w:name="_Toc64598797"/>
      <w:r>
        <w:t>3.5.4</w:t>
      </w:r>
      <w:r w:rsidR="00CE011B">
        <w:rPr>
          <w:rFonts w:hint="eastAsia"/>
        </w:rPr>
        <w:t>条件渲染</w:t>
      </w:r>
      <w:r>
        <w:rPr>
          <w:rFonts w:hint="eastAsia"/>
        </w:rPr>
        <w:t>实例：</w:t>
      </w:r>
      <w:r w:rsidR="00CE011B">
        <w:rPr>
          <w:rFonts w:hint="eastAsia"/>
        </w:rPr>
        <w:t>按钮权限控制</w:t>
      </w:r>
      <w:bookmarkEnd w:id="48"/>
    </w:p>
    <w:p w14:paraId="64AC79AE" w14:textId="1812607F" w:rsidR="00E37D9B" w:rsidRDefault="00DD12DF" w:rsidP="00E8551A">
      <w:pPr>
        <w:spacing w:line="360" w:lineRule="auto"/>
        <w:ind w:firstLineChars="200" w:firstLine="420"/>
        <w:jc w:val="left"/>
      </w:pPr>
      <w:r>
        <w:rPr>
          <w:rFonts w:hint="eastAsia"/>
        </w:rPr>
        <w:t>在实际的网站开发中，往往会遇到需要对用户进行区分的情况，不同的用户也往往拥有不同的权限或功能。</w:t>
      </w:r>
      <w:r w:rsidR="001B26A6">
        <w:rPr>
          <w:rFonts w:hint="eastAsia"/>
        </w:rPr>
        <w:t>此时，通过条件渲染，可以实现对于不同的用户种类渲染出不同页面的效果。</w:t>
      </w:r>
    </w:p>
    <w:p w14:paraId="140C97CB" w14:textId="426FA305" w:rsidR="00CC60CE" w:rsidRDefault="00CC60CE" w:rsidP="00E8551A">
      <w:pPr>
        <w:spacing w:line="360" w:lineRule="auto"/>
        <w:ind w:firstLineChars="200" w:firstLine="420"/>
        <w:jc w:val="left"/>
      </w:pPr>
      <w:r>
        <w:rPr>
          <w:rFonts w:hint="eastAsia"/>
        </w:rPr>
        <w:t>在例3</w:t>
      </w:r>
      <w:r>
        <w:t>-14</w:t>
      </w:r>
      <w:r>
        <w:rPr>
          <w:rFonts w:hint="eastAsia"/>
        </w:rPr>
        <w:t>中，实现了根据用户作为学生、老师、助教的不同身份进行不同前端页面显示的效果。</w:t>
      </w:r>
      <w:r w:rsidR="00C64EA3">
        <w:rPr>
          <w:rFonts w:hint="eastAsia"/>
        </w:rPr>
        <w:t>代码的运行结果如图3</w:t>
      </w:r>
      <w:r w:rsidR="00C64EA3">
        <w:t>-10</w:t>
      </w:r>
      <w:r w:rsidR="00C64EA3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B16E4D" w14:paraId="59CB5984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7B8D524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lastRenderedPageBreak/>
              <w:t>&lt;template&gt;</w:t>
            </w:r>
          </w:p>
          <w:p w14:paraId="779BA685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2950260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h1&gt;User Type:&lt;/h1&gt;</w:t>
            </w:r>
          </w:p>
          <w:p w14:paraId="02D032DD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template v-if="user === 'student'"&gt;</w:t>
            </w:r>
          </w:p>
          <w:p w14:paraId="083C0AFA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h2&gt;{{ user }}&lt;/h2&gt;</w:t>
            </w:r>
          </w:p>
          <w:p w14:paraId="027DBF44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br /&gt;</w:t>
            </w:r>
          </w:p>
          <w:p w14:paraId="2D1F3EC7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button @click="joinClass"&gt;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加入课程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22B833E3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/template&gt;</w:t>
            </w:r>
          </w:p>
          <w:p w14:paraId="0FAB5C04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template v-if="user === 'teacher'"&gt;</w:t>
            </w:r>
          </w:p>
          <w:p w14:paraId="3BF5C30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h2&gt;{{ user }}&lt;/h2&gt;</w:t>
            </w:r>
          </w:p>
          <w:p w14:paraId="5E4862AC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br /&gt;</w:t>
            </w:r>
          </w:p>
          <w:p w14:paraId="19FE4CFC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button @click="startClass"&gt;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开始上课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4BDC139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/template&gt;</w:t>
            </w:r>
          </w:p>
          <w:p w14:paraId="54E99DD1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template v-if="user === 'teaching assistant'"&gt;</w:t>
            </w:r>
          </w:p>
          <w:p w14:paraId="215839B6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h2&gt;{{ user }}&lt;/h2&gt;</w:t>
            </w:r>
          </w:p>
          <w:p w14:paraId="50AACC57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br /&gt;</w:t>
            </w:r>
          </w:p>
          <w:p w14:paraId="436DFB8C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button @click="manageStudent"&gt;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管理学生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6D5810C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/template&gt;</w:t>
            </w:r>
          </w:p>
          <w:p w14:paraId="6689C511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4E59FE5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6D7FD973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CC5FC4C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326CE2A0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import { reactive, toRefs } from "vue";</w:t>
            </w:r>
          </w:p>
          <w:p w14:paraId="163EE700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06309A6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11A146F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732CB690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user: "teacher",</w:t>
            </w:r>
          </w:p>
          <w:p w14:paraId="1564B909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541B5886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381FE6B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const joinClass = () =&gt; {</w:t>
            </w:r>
          </w:p>
          <w:p w14:paraId="3AE3ED9A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console.log("Request already sent!");</w:t>
            </w:r>
          </w:p>
          <w:p w14:paraId="551EF9F8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206894C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67218A63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const startClass = () =&gt; {</w:t>
            </w:r>
          </w:p>
          <w:p w14:paraId="0CC6D2D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console.log("Class begin!");</w:t>
            </w:r>
          </w:p>
          <w:p w14:paraId="4293DBB3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3D602816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CEEA777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const manageStudent = () =&gt; {</w:t>
            </w:r>
          </w:p>
          <w:p w14:paraId="5A9B410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console.log("Checking requests!");</w:t>
            </w:r>
          </w:p>
          <w:p w14:paraId="111B2169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58DD6786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40D96A3A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6FCD1825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2A2444E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joinClass,</w:t>
            </w:r>
          </w:p>
          <w:p w14:paraId="4C74C06A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startClass,</w:t>
            </w:r>
          </w:p>
          <w:p w14:paraId="36068291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manageStudent,</w:t>
            </w:r>
          </w:p>
          <w:p w14:paraId="32CBC945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EF538AD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308C322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272BE3B5" w14:textId="0D6D75FD" w:rsidR="00B16E4D" w:rsidRPr="00EC1002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4FCDC950" w14:textId="202C3ECF" w:rsidR="00B16E4D" w:rsidRDefault="00B16E4D" w:rsidP="0036305F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1</w:t>
      </w:r>
      <w:r w:rsidR="008E3B0B">
        <w:rPr>
          <w:b/>
          <w:bCs/>
          <w:sz w:val="18"/>
          <w:szCs w:val="20"/>
        </w:rPr>
        <w:t>4</w:t>
      </w:r>
      <w:r>
        <w:rPr>
          <w:b/>
          <w:bCs/>
          <w:sz w:val="18"/>
          <w:szCs w:val="20"/>
        </w:rPr>
        <w:t xml:space="preserve"> </w:t>
      </w:r>
      <w:r w:rsidR="00850B26">
        <w:rPr>
          <w:rFonts w:hint="eastAsia"/>
          <w:b/>
          <w:bCs/>
          <w:sz w:val="18"/>
          <w:szCs w:val="20"/>
        </w:rPr>
        <w:t>根据用户</w:t>
      </w:r>
      <w:r w:rsidR="00850B26" w:rsidRPr="00850B26">
        <w:rPr>
          <w:rFonts w:hint="eastAsia"/>
          <w:b/>
          <w:bCs/>
          <w:sz w:val="18"/>
          <w:szCs w:val="20"/>
        </w:rPr>
        <w:t>身份</w:t>
      </w:r>
      <w:r w:rsidR="00850B26">
        <w:rPr>
          <w:rFonts w:hint="eastAsia"/>
          <w:b/>
          <w:bCs/>
          <w:sz w:val="18"/>
          <w:szCs w:val="20"/>
        </w:rPr>
        <w:t>显示</w:t>
      </w:r>
      <w:r w:rsidR="00850B26" w:rsidRPr="00850B26">
        <w:rPr>
          <w:rFonts w:hint="eastAsia"/>
          <w:b/>
          <w:bCs/>
          <w:sz w:val="18"/>
          <w:szCs w:val="20"/>
        </w:rPr>
        <w:t>不同前端页面</w:t>
      </w:r>
    </w:p>
    <w:p w14:paraId="5C725800" w14:textId="77777777" w:rsidR="0036305F" w:rsidRPr="0036305F" w:rsidRDefault="0036305F" w:rsidP="0036305F">
      <w:pPr>
        <w:spacing w:line="360" w:lineRule="auto"/>
        <w:jc w:val="center"/>
        <w:rPr>
          <w:b/>
          <w:bCs/>
          <w:sz w:val="18"/>
          <w:szCs w:val="20"/>
        </w:rPr>
      </w:pPr>
    </w:p>
    <w:p w14:paraId="3B716E0F" w14:textId="3107A46E" w:rsidR="00B85CB4" w:rsidRDefault="00CC34BD" w:rsidP="00E8551A">
      <w:pPr>
        <w:spacing w:line="360" w:lineRule="auto"/>
        <w:ind w:firstLineChars="200" w:firstLine="420"/>
        <w:jc w:val="left"/>
      </w:pPr>
      <w:r>
        <w:rPr>
          <w:noProof/>
        </w:rPr>
        <w:drawing>
          <wp:inline distT="0" distB="0" distL="0" distR="0" wp14:anchorId="67E44236" wp14:editId="769B5E71">
            <wp:extent cx="1569720" cy="1107366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598700" cy="1127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34BD">
        <w:rPr>
          <w:noProof/>
        </w:rPr>
        <w:t xml:space="preserve"> </w:t>
      </w:r>
      <w:r>
        <w:rPr>
          <w:noProof/>
        </w:rPr>
        <w:drawing>
          <wp:inline distT="0" distB="0" distL="0" distR="0" wp14:anchorId="024F72AC" wp14:editId="597263A5">
            <wp:extent cx="1424940" cy="1110872"/>
            <wp:effectExtent l="0" t="0" r="381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451442" cy="1131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34BD">
        <w:rPr>
          <w:noProof/>
        </w:rPr>
        <w:t xml:space="preserve"> </w:t>
      </w:r>
      <w:r>
        <w:rPr>
          <w:noProof/>
        </w:rPr>
        <w:drawing>
          <wp:inline distT="0" distB="0" distL="0" distR="0" wp14:anchorId="6B4AAFC4" wp14:editId="1BEEBF8D">
            <wp:extent cx="1798320" cy="1145990"/>
            <wp:effectExtent l="0" t="0" r="1905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798320" cy="1145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4CE0F" w14:textId="2E29326A" w:rsidR="00CC34BD" w:rsidRDefault="00CC34BD" w:rsidP="00CC34BD">
      <w:pPr>
        <w:spacing w:line="360" w:lineRule="auto"/>
        <w:ind w:firstLineChars="400" w:firstLine="840"/>
        <w:jc w:val="left"/>
      </w:pPr>
      <w:r>
        <w:rPr>
          <w:noProof/>
        </w:rPr>
        <w:drawing>
          <wp:inline distT="0" distB="0" distL="0" distR="0" wp14:anchorId="469354D0" wp14:editId="0A782C3B">
            <wp:extent cx="929640" cy="201782"/>
            <wp:effectExtent l="0" t="0" r="3810" b="825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963589" cy="209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34BD">
        <w:rPr>
          <w:noProof/>
        </w:rPr>
        <w:t xml:space="preserve"> </w:t>
      </w:r>
      <w:r>
        <w:rPr>
          <w:noProof/>
        </w:rPr>
        <w:t xml:space="preserve">     </w:t>
      </w:r>
      <w:r>
        <w:rPr>
          <w:noProof/>
        </w:rPr>
        <w:drawing>
          <wp:inline distT="0" distB="0" distL="0" distR="0" wp14:anchorId="23A4DFEF" wp14:editId="072F8B5A">
            <wp:extent cx="1554615" cy="190517"/>
            <wp:effectExtent l="0" t="0" r="762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554615" cy="190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34BD">
        <w:rPr>
          <w:noProof/>
        </w:rPr>
        <w:t xml:space="preserve"> </w:t>
      </w:r>
      <w:r>
        <w:rPr>
          <w:noProof/>
        </w:rPr>
        <w:t xml:space="preserve">  </w:t>
      </w:r>
      <w:r>
        <w:rPr>
          <w:noProof/>
        </w:rPr>
        <w:drawing>
          <wp:inline distT="0" distB="0" distL="0" distR="0" wp14:anchorId="740B32DD" wp14:editId="6CAB341B">
            <wp:extent cx="1295512" cy="228620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295512" cy="22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5F938" w14:textId="3A2E958B" w:rsidR="00CC34BD" w:rsidRDefault="00CC34BD" w:rsidP="00CC34B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0 </w:t>
      </w:r>
      <w:r>
        <w:rPr>
          <w:rFonts w:hint="eastAsia"/>
          <w:b/>
          <w:bCs/>
          <w:sz w:val="18"/>
          <w:szCs w:val="20"/>
        </w:rPr>
        <w:t>不同用户</w:t>
      </w:r>
      <w:r w:rsidRPr="00850B26">
        <w:rPr>
          <w:rFonts w:hint="eastAsia"/>
          <w:b/>
          <w:bCs/>
          <w:sz w:val="18"/>
          <w:szCs w:val="20"/>
        </w:rPr>
        <w:t>身份</w:t>
      </w:r>
      <w:r w:rsidR="004C58BE">
        <w:rPr>
          <w:rFonts w:hint="eastAsia"/>
          <w:b/>
          <w:bCs/>
          <w:sz w:val="18"/>
          <w:szCs w:val="20"/>
        </w:rPr>
        <w:t>下</w:t>
      </w:r>
      <w:r>
        <w:rPr>
          <w:rFonts w:hint="eastAsia"/>
          <w:b/>
          <w:bCs/>
          <w:sz w:val="18"/>
          <w:szCs w:val="20"/>
        </w:rPr>
        <w:t>的显示与输出</w:t>
      </w:r>
    </w:p>
    <w:p w14:paraId="2941BF0C" w14:textId="6248A957" w:rsidR="00B85CB4" w:rsidRDefault="00857851" w:rsidP="00E8551A">
      <w:pPr>
        <w:spacing w:line="360" w:lineRule="auto"/>
        <w:ind w:firstLineChars="200" w:firstLine="420"/>
        <w:jc w:val="left"/>
      </w:pPr>
      <w:r>
        <w:rPr>
          <w:rFonts w:hint="eastAsia"/>
        </w:rPr>
        <w:lastRenderedPageBreak/>
        <w:t>通过修改按钮的方法，可以实现对不同用户进行功能区分的效果。</w:t>
      </w:r>
    </w:p>
    <w:p w14:paraId="2FCE018A" w14:textId="34239FBF" w:rsidR="00A6535D" w:rsidRDefault="00A6535D" w:rsidP="00A6535D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49" w:name="_Toc64598798"/>
      <w:r>
        <w:rPr>
          <w:rFonts w:asciiTheme="minorHAnsi" w:eastAsiaTheme="minorHAnsi" w:hAnsiTheme="minorHAnsi"/>
          <w:sz w:val="36"/>
          <w:szCs w:val="36"/>
        </w:rPr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 xml:space="preserve">6 </w:t>
      </w:r>
      <w:r w:rsidRPr="00A6535D">
        <w:rPr>
          <w:rFonts w:asciiTheme="minorHAnsi" w:eastAsiaTheme="minorHAnsi" w:hAnsiTheme="minorHAnsi"/>
          <w:sz w:val="36"/>
          <w:szCs w:val="36"/>
        </w:rPr>
        <w:t>v-for列表渲染</w:t>
      </w:r>
      <w:bookmarkEnd w:id="49"/>
    </w:p>
    <w:p w14:paraId="4D2B4A0B" w14:textId="3EEBF10A" w:rsidR="00A6535D" w:rsidRPr="0070221F" w:rsidRDefault="00A6535D" w:rsidP="00A6535D">
      <w:pPr>
        <w:pStyle w:val="3"/>
        <w:rPr>
          <w:sz w:val="24"/>
          <w:szCs w:val="28"/>
        </w:rPr>
      </w:pPr>
      <w:bookmarkStart w:id="50" w:name="_Toc64598799"/>
      <w:r>
        <w:t>3.</w:t>
      </w:r>
      <w:r w:rsidR="000B7B9A">
        <w:t>6</w:t>
      </w:r>
      <w:r>
        <w:t xml:space="preserve">.1 </w:t>
      </w:r>
      <w:r w:rsidR="000B7B9A">
        <w:rPr>
          <w:rFonts w:ascii="Times" w:hAnsi="Times" w:cs="Times"/>
          <w:color w:val="333333"/>
          <w:sz w:val="29"/>
          <w:szCs w:val="29"/>
          <w:shd w:val="clear" w:color="auto" w:fill="FEFEFE"/>
        </w:rPr>
        <w:t>v-for</w:t>
      </w:r>
      <w:r w:rsidR="000B7B9A">
        <w:rPr>
          <w:rFonts w:ascii="Times" w:hAnsi="Times" w:cs="Times"/>
          <w:color w:val="333333"/>
          <w:sz w:val="29"/>
          <w:szCs w:val="29"/>
          <w:shd w:val="clear" w:color="auto" w:fill="FEFEFE"/>
        </w:rPr>
        <w:t>指令</w:t>
      </w:r>
      <w:bookmarkEnd w:id="50"/>
    </w:p>
    <w:p w14:paraId="42E98BEF" w14:textId="0C156112" w:rsidR="00A6535D" w:rsidRDefault="0085661B" w:rsidP="0085661B">
      <w:pPr>
        <w:spacing w:line="360" w:lineRule="auto"/>
        <w:ind w:firstLineChars="200" w:firstLine="420"/>
        <w:jc w:val="left"/>
      </w:pPr>
      <w:r>
        <w:rPr>
          <w:rFonts w:hint="eastAsia"/>
        </w:rPr>
        <w:t>当需要将一个数组遍历或枚举一个对象循环显示时，就会用到列表渲染指令</w:t>
      </w:r>
      <w:r>
        <w:t>v-for</w:t>
      </w:r>
      <w:r w:rsidR="00C174A4" w:rsidRPr="00C174A4">
        <w:rPr>
          <w:rFonts w:hint="eastAsia"/>
        </w:rPr>
        <w:t>来渲染一个列表</w:t>
      </w:r>
      <w:r>
        <w:t>。它的表达</w:t>
      </w:r>
      <w:r>
        <w:rPr>
          <w:rFonts w:hint="eastAsia"/>
        </w:rPr>
        <w:t>式需结合</w:t>
      </w:r>
      <w:r>
        <w:t>in来使用，类似item in items的形式</w:t>
      </w:r>
      <w:r w:rsidR="00C174A4">
        <w:rPr>
          <w:rFonts w:hint="eastAsia"/>
        </w:rPr>
        <w:t>。</w:t>
      </w:r>
      <w:r w:rsidR="00C174A4" w:rsidRPr="00C174A4">
        <w:rPr>
          <w:rFonts w:hint="eastAsia"/>
        </w:rPr>
        <w:t>其中</w:t>
      </w:r>
      <w:r w:rsidR="00C174A4" w:rsidRPr="00C174A4">
        <w:t>items是源数据数组，而item则是被迭代的数组元素的别名。</w:t>
      </w:r>
      <w:r w:rsidR="00585FF8" w:rsidRPr="00585FF8">
        <w:rPr>
          <w:rFonts w:hint="eastAsia"/>
        </w:rPr>
        <w:t>也可以用</w:t>
      </w:r>
      <w:r w:rsidR="00585FF8" w:rsidRPr="00585FF8">
        <w:t>of替代in作为分隔符</w:t>
      </w:r>
      <w:r w:rsidR="00910788">
        <w:rPr>
          <w:rFonts w:hint="eastAsia"/>
        </w:rPr>
        <w:t>。</w:t>
      </w:r>
    </w:p>
    <w:p w14:paraId="2B39B034" w14:textId="52B4B67A" w:rsidR="00F35791" w:rsidRDefault="00F35791" w:rsidP="0085661B">
      <w:pPr>
        <w:spacing w:line="360" w:lineRule="auto"/>
        <w:ind w:firstLineChars="200" w:firstLine="420"/>
        <w:jc w:val="left"/>
      </w:pPr>
      <w:r w:rsidRPr="00F35791">
        <w:t>v-for也可以</w:t>
      </w:r>
      <w:r>
        <w:rPr>
          <w:rFonts w:hint="eastAsia"/>
        </w:rPr>
        <w:t>像</w:t>
      </w:r>
      <w:r w:rsidRPr="00F35791">
        <w:t>v-if一样用在内置标签＜template＞上，渲染多个元素</w:t>
      </w:r>
      <w:r>
        <w:rPr>
          <w:rFonts w:hint="eastAsia"/>
        </w:rPr>
        <w:t>。</w:t>
      </w:r>
      <w:r w:rsidR="00492C63" w:rsidRPr="00492C63">
        <w:rPr>
          <w:rFonts w:hint="eastAsia"/>
        </w:rPr>
        <w:t>在自定义组件上</w:t>
      </w:r>
      <w:r w:rsidR="00492C63">
        <w:rPr>
          <w:rFonts w:hint="eastAsia"/>
        </w:rPr>
        <w:t>同样可以</w:t>
      </w:r>
      <w:r w:rsidR="00492C63" w:rsidRPr="00492C63">
        <w:rPr>
          <w:rFonts w:hint="eastAsia"/>
        </w:rPr>
        <w:t>使用</w:t>
      </w:r>
      <w:r w:rsidR="00492C63" w:rsidRPr="00492C63">
        <w:t>v-for</w:t>
      </w:r>
      <w:r w:rsidR="00492C63">
        <w:rPr>
          <w:rFonts w:hint="eastAsia"/>
        </w:rPr>
        <w:t>。但是</w:t>
      </w:r>
      <w:r w:rsidR="00E25100">
        <w:rPr>
          <w:rFonts w:hint="eastAsia"/>
        </w:rPr>
        <w:t>由于</w:t>
      </w:r>
      <w:r w:rsidR="00912A23" w:rsidRPr="00492C63">
        <w:rPr>
          <w:rFonts w:hint="eastAsia"/>
        </w:rPr>
        <w:t>组件有自己独立的作用域</w:t>
      </w:r>
      <w:r w:rsidR="00912A23">
        <w:rPr>
          <w:rFonts w:hint="eastAsia"/>
        </w:rPr>
        <w:t>，</w:t>
      </w:r>
      <w:r w:rsidR="00492C63" w:rsidRPr="00492C63">
        <w:rPr>
          <w:rFonts w:hint="eastAsia"/>
        </w:rPr>
        <w:t>数据不会被自动传递到组件</w:t>
      </w:r>
      <w:r w:rsidR="00492C63">
        <w:rPr>
          <w:rFonts w:hint="eastAsia"/>
        </w:rPr>
        <w:t>中</w:t>
      </w:r>
      <w:r w:rsidR="007147AC">
        <w:rPr>
          <w:rFonts w:hint="eastAsia"/>
        </w:rPr>
        <w:t>。此时，需要</w:t>
      </w:r>
      <w:r w:rsidR="00492C63" w:rsidRPr="00492C63">
        <w:rPr>
          <w:rFonts w:hint="eastAsia"/>
        </w:rPr>
        <w:t>使用</w:t>
      </w:r>
      <w:r w:rsidR="00492C63" w:rsidRPr="00492C63">
        <w:t>props</w:t>
      </w:r>
      <w:r w:rsidR="007147AC" w:rsidRPr="007147AC">
        <w:rPr>
          <w:rFonts w:hint="eastAsia"/>
        </w:rPr>
        <w:t>把迭代数据传递到组件里</w:t>
      </w:r>
      <w:r w:rsidR="003C6C43">
        <w:rPr>
          <w:rFonts w:hint="eastAsia"/>
        </w:rPr>
        <w:t>。</w:t>
      </w:r>
    </w:p>
    <w:p w14:paraId="1E4902C5" w14:textId="78985236" w:rsidR="00FE2AA7" w:rsidRDefault="00FE2AA7" w:rsidP="0085661B">
      <w:pPr>
        <w:spacing w:line="360" w:lineRule="auto"/>
        <w:ind w:firstLineChars="200" w:firstLine="420"/>
        <w:jc w:val="left"/>
      </w:pPr>
      <w:r w:rsidRPr="00FE2AA7">
        <w:rPr>
          <w:rFonts w:hint="eastAsia"/>
        </w:rPr>
        <w:t>在</w:t>
      </w:r>
      <w:r w:rsidRPr="00FE2AA7">
        <w:t>v-for块中，我们可以访问所有父作用域的</w:t>
      </w:r>
      <w:r>
        <w:rPr>
          <w:rFonts w:hint="eastAsia"/>
        </w:rPr>
        <w:t>属性。</w:t>
      </w:r>
      <w:r w:rsidRPr="00FE2AA7">
        <w:t>v-for还支持一个可选的第二个参数</w:t>
      </w:r>
      <w:r>
        <w:rPr>
          <w:rFonts w:hint="eastAsia"/>
        </w:rPr>
        <w:t>index</w:t>
      </w:r>
      <w:r w:rsidRPr="00FE2AA7">
        <w:t>，即当前项的索引。</w:t>
      </w:r>
      <w:r w:rsidR="00FA4149">
        <w:rPr>
          <w:rFonts w:hint="eastAsia"/>
        </w:rPr>
        <w:t>索引从0开始计数。</w:t>
      </w:r>
      <w:r w:rsidR="003A4A2A">
        <w:rPr>
          <w:rFonts w:hint="eastAsia"/>
        </w:rPr>
        <w:t>具体代码如例3</w:t>
      </w:r>
      <w:r w:rsidR="003A4A2A">
        <w:t>-15</w:t>
      </w:r>
      <w:r w:rsidR="003A4A2A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A6535D" w14:paraId="31886EE6" w14:textId="77777777" w:rsidTr="00E97CCB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847D5F5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66E7F357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6B6F3A8D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&lt;li v-for="(item,index) in items"&gt;</w:t>
            </w:r>
          </w:p>
          <w:p w14:paraId="25262D48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{{ parentMessage }} - {{ index }} - {{ item.message }}</w:t>
            </w:r>
          </w:p>
          <w:p w14:paraId="44A3F8F3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&lt;/li&gt;</w:t>
            </w:r>
          </w:p>
          <w:p w14:paraId="61925B4A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46C51DFE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131C79A2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467305F5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45B85422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import { reactive, toRefs } from "vue";</w:t>
            </w:r>
          </w:p>
          <w:p w14:paraId="4B8064CF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7A8257B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28B28FB7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65402383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parentMessage: "Parent",</w:t>
            </w:r>
          </w:p>
          <w:p w14:paraId="689F5618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items: [</w:t>
            </w:r>
          </w:p>
          <w:p w14:paraId="43B6BA13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  { message: "HTML" },</w:t>
            </w:r>
          </w:p>
          <w:p w14:paraId="540D3F32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  { message: "JavaScript" },</w:t>
            </w:r>
          </w:p>
          <w:p w14:paraId="1B3E4845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  { message: "CSS" },</w:t>
            </w:r>
          </w:p>
          <w:p w14:paraId="3F673025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],</w:t>
            </w:r>
          </w:p>
          <w:p w14:paraId="74AED44E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72139E82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5B4C9E6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33B27351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5FFEC084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B2C7CD7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04BE2BBC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42DCF3F9" w14:textId="0EA086CB" w:rsidR="00A6535D" w:rsidRPr="00C174A4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5A13466B" w14:textId="653C447B" w:rsidR="00A6535D" w:rsidRDefault="00A6535D" w:rsidP="00A6535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1</w:t>
      </w:r>
      <w:r w:rsidR="004E6FFF">
        <w:rPr>
          <w:b/>
          <w:bCs/>
          <w:sz w:val="18"/>
          <w:szCs w:val="20"/>
        </w:rPr>
        <w:t>5</w:t>
      </w:r>
      <w:r>
        <w:rPr>
          <w:b/>
          <w:bCs/>
          <w:sz w:val="18"/>
          <w:szCs w:val="20"/>
        </w:rPr>
        <w:t xml:space="preserve"> </w:t>
      </w:r>
      <w:r w:rsidR="009B21CF">
        <w:rPr>
          <w:rFonts w:hint="eastAsia"/>
          <w:b/>
          <w:bCs/>
          <w:sz w:val="18"/>
          <w:szCs w:val="20"/>
        </w:rPr>
        <w:t>用v-for显示数组中的message</w:t>
      </w:r>
      <w:r w:rsidR="008464EF">
        <w:rPr>
          <w:rFonts w:hint="eastAsia"/>
          <w:b/>
          <w:bCs/>
          <w:sz w:val="18"/>
          <w:szCs w:val="20"/>
        </w:rPr>
        <w:t>元素</w:t>
      </w:r>
    </w:p>
    <w:p w14:paraId="56879FE0" w14:textId="2C0D2560" w:rsidR="00C174A4" w:rsidRDefault="00C174A4" w:rsidP="00A6535D">
      <w:pPr>
        <w:spacing w:line="360" w:lineRule="auto"/>
        <w:jc w:val="center"/>
        <w:rPr>
          <w:b/>
          <w:bCs/>
          <w:sz w:val="18"/>
          <w:szCs w:val="20"/>
        </w:rPr>
      </w:pPr>
    </w:p>
    <w:p w14:paraId="0F5F94EB" w14:textId="37A2423A" w:rsidR="00C174A4" w:rsidRDefault="00FA4149" w:rsidP="00A6535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66D36FB4" wp14:editId="587134EA">
            <wp:extent cx="2202371" cy="739204"/>
            <wp:effectExtent l="0" t="0" r="7620" b="381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202371" cy="739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5147F" w14:textId="497633DD" w:rsidR="00E97CCB" w:rsidRDefault="00E97CCB" w:rsidP="00A6535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3</w:t>
      </w:r>
      <w:r>
        <w:rPr>
          <w:b/>
          <w:bCs/>
          <w:sz w:val="18"/>
          <w:szCs w:val="20"/>
        </w:rPr>
        <w:t xml:space="preserve">-11 </w:t>
      </w:r>
      <w:r w:rsidR="009B21CF">
        <w:rPr>
          <w:rFonts w:hint="eastAsia"/>
          <w:b/>
          <w:bCs/>
          <w:sz w:val="18"/>
          <w:szCs w:val="20"/>
        </w:rPr>
        <w:t>列表渲染</w:t>
      </w:r>
    </w:p>
    <w:p w14:paraId="56B0948D" w14:textId="77777777" w:rsidR="00893086" w:rsidRDefault="00893086" w:rsidP="00A6535D">
      <w:pPr>
        <w:spacing w:line="360" w:lineRule="auto"/>
        <w:jc w:val="center"/>
        <w:rPr>
          <w:b/>
          <w:bCs/>
          <w:sz w:val="18"/>
          <w:szCs w:val="20"/>
        </w:rPr>
      </w:pPr>
    </w:p>
    <w:p w14:paraId="741733C2" w14:textId="6149BA02" w:rsidR="008072DF" w:rsidRPr="0070221F" w:rsidRDefault="008072DF" w:rsidP="008072DF">
      <w:pPr>
        <w:pStyle w:val="3"/>
        <w:rPr>
          <w:sz w:val="24"/>
          <w:szCs w:val="28"/>
        </w:rPr>
      </w:pPr>
      <w:bookmarkStart w:id="51" w:name="_Toc64598800"/>
      <w:r>
        <w:t>3.6.2</w:t>
      </w:r>
      <w:r w:rsidRPr="008072DF">
        <w:rPr>
          <w:rFonts w:ascii="Times" w:hAnsi="Times" w:cs="Times"/>
          <w:color w:val="333333"/>
          <w:sz w:val="29"/>
          <w:szCs w:val="29"/>
          <w:shd w:val="clear" w:color="auto" w:fill="FEFEFE"/>
        </w:rPr>
        <w:t>在</w:t>
      </w:r>
      <w:r w:rsidRPr="008072DF">
        <w:rPr>
          <w:rFonts w:ascii="Times" w:hAnsi="Times" w:cs="Times"/>
          <w:color w:val="333333"/>
          <w:sz w:val="29"/>
          <w:szCs w:val="29"/>
          <w:shd w:val="clear" w:color="auto" w:fill="FEFEFE"/>
        </w:rPr>
        <w:t>v-for</w:t>
      </w:r>
      <w:r w:rsidRPr="008072DF">
        <w:rPr>
          <w:rFonts w:ascii="Times" w:hAnsi="Times" w:cs="Times"/>
          <w:color w:val="333333"/>
          <w:sz w:val="29"/>
          <w:szCs w:val="29"/>
          <w:shd w:val="clear" w:color="auto" w:fill="FEFEFE"/>
        </w:rPr>
        <w:t>里使用对象</w:t>
      </w:r>
      <w:bookmarkEnd w:id="51"/>
    </w:p>
    <w:p w14:paraId="427F6E91" w14:textId="7B8F4769" w:rsidR="00CC34BD" w:rsidRDefault="008072DF" w:rsidP="00E8551A">
      <w:pPr>
        <w:spacing w:line="360" w:lineRule="auto"/>
        <w:ind w:firstLineChars="200" w:firstLine="420"/>
        <w:jc w:val="left"/>
      </w:pPr>
      <w:r>
        <w:rPr>
          <w:rFonts w:hint="eastAsia"/>
        </w:rPr>
        <w:t>使</w:t>
      </w:r>
      <w:r w:rsidRPr="008072DF">
        <w:rPr>
          <w:rFonts w:hint="eastAsia"/>
        </w:rPr>
        <w:t>用</w:t>
      </w:r>
      <w:r w:rsidRPr="008072DF">
        <w:t>v-for</w:t>
      </w:r>
      <w:r w:rsidR="003561C1">
        <w:rPr>
          <w:rFonts w:hint="eastAsia"/>
        </w:rPr>
        <w:t>可以</w:t>
      </w:r>
      <w:r w:rsidRPr="008072DF">
        <w:t>遍历一个对象的</w:t>
      </w:r>
      <w:r w:rsidR="003561C1">
        <w:rPr>
          <w:rFonts w:hint="eastAsia"/>
        </w:rPr>
        <w:t>属性</w:t>
      </w:r>
      <w:r w:rsidRPr="008072DF">
        <w:t>。</w:t>
      </w:r>
      <w:r w:rsidR="00FB110B" w:rsidRPr="00FB110B">
        <w:rPr>
          <w:rFonts w:hint="eastAsia"/>
        </w:rPr>
        <w:t>可以提供第二个的参数为</w:t>
      </w:r>
      <w:r w:rsidR="00FB110B">
        <w:rPr>
          <w:rFonts w:hint="eastAsia"/>
        </w:rPr>
        <w:t>属性的</w:t>
      </w:r>
      <w:r w:rsidR="00FB110B" w:rsidRPr="00FB110B">
        <w:t>名称</w:t>
      </w:r>
      <w:r w:rsidR="00FB110B">
        <w:rPr>
          <w:rFonts w:hint="eastAsia"/>
        </w:rPr>
        <w:t>，即</w:t>
      </w:r>
      <w:r w:rsidR="00FB110B" w:rsidRPr="00FB110B">
        <w:t>键名key</w:t>
      </w:r>
      <w:r w:rsidR="00FB110B">
        <w:rPr>
          <w:rFonts w:hint="eastAsia"/>
        </w:rPr>
        <w:t>。可以</w:t>
      </w:r>
      <w:r w:rsidR="00FB110B" w:rsidRPr="00FB110B">
        <w:rPr>
          <w:rFonts w:hint="eastAsia"/>
        </w:rPr>
        <w:t>用第三个参数作为索引</w:t>
      </w:r>
      <w:r w:rsidR="00FB110B">
        <w:rPr>
          <w:rFonts w:hint="eastAsia"/>
        </w:rPr>
        <w:t>index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BC110B" w14:paraId="442F5E16" w14:textId="77777777" w:rsidTr="00EA1CFE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668E7FF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2198E2C0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2C521F07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&lt;li v-for="(value, name, index) in obj"&gt;</w:t>
            </w:r>
          </w:p>
          <w:p w14:paraId="657D2C01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{{ index }}</w:t>
            </w:r>
            <w:r w:rsidRPr="00B2676D">
              <w:rPr>
                <w:rFonts w:ascii="Courier New" w:hAnsi="Courier New" w:cs="Courier New"/>
                <w:sz w:val="18"/>
                <w:szCs w:val="20"/>
              </w:rPr>
              <w:t>、</w:t>
            </w:r>
            <w:r w:rsidRPr="00B2676D">
              <w:rPr>
                <w:rFonts w:ascii="Courier New" w:hAnsi="Courier New" w:cs="Courier New"/>
                <w:sz w:val="18"/>
                <w:szCs w:val="20"/>
              </w:rPr>
              <w:t>{{ name }}: {{ value }}</w:t>
            </w:r>
          </w:p>
          <w:p w14:paraId="0E0E01C0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&lt;/li&gt;</w:t>
            </w:r>
          </w:p>
          <w:p w14:paraId="4A65DEFE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4128919C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4C66F79F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5366275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326BF839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import { reactive, toRefs } from "vue";</w:t>
            </w:r>
          </w:p>
          <w:p w14:paraId="731E74C0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7271E5FA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2A3E1903" w14:textId="170FE17C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2B524A1A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obj: {</w:t>
            </w:r>
          </w:p>
          <w:p w14:paraId="0EF1A243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  title: "v-for in Vue",</w:t>
            </w:r>
          </w:p>
          <w:p w14:paraId="66EA9D82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  author: "SkyGrass",</w:t>
            </w:r>
          </w:p>
          <w:p w14:paraId="51A974C5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  date: "1993-5-31",</w:t>
            </w:r>
          </w:p>
          <w:p w14:paraId="6CF17CA9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},</w:t>
            </w:r>
          </w:p>
          <w:p w14:paraId="07484A19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7B4F475E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B71DA62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49D3B78B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5A353672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676A348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5062E243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1E8089B3" w14:textId="7C8F0DC3" w:rsidR="00BC110B" w:rsidRPr="00C174A4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68394576" w14:textId="5A675E47" w:rsidR="00BC110B" w:rsidRDefault="00BC110B" w:rsidP="00BC110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1</w:t>
      </w:r>
      <w:r w:rsidR="0019663C">
        <w:rPr>
          <w:b/>
          <w:bCs/>
          <w:sz w:val="18"/>
          <w:szCs w:val="20"/>
        </w:rPr>
        <w:t>6</w:t>
      </w:r>
      <w:r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用v-for</w:t>
      </w:r>
      <w:r w:rsidR="0019663C">
        <w:rPr>
          <w:rFonts w:hint="eastAsia"/>
          <w:b/>
          <w:bCs/>
          <w:sz w:val="18"/>
          <w:szCs w:val="20"/>
        </w:rPr>
        <w:t>遍历对象属性</w:t>
      </w:r>
    </w:p>
    <w:p w14:paraId="11D3EA55" w14:textId="77777777" w:rsidR="009B135E" w:rsidRDefault="009B135E" w:rsidP="00BC110B">
      <w:pPr>
        <w:spacing w:line="360" w:lineRule="auto"/>
        <w:jc w:val="center"/>
        <w:rPr>
          <w:noProof/>
        </w:rPr>
      </w:pPr>
    </w:p>
    <w:p w14:paraId="3B1E2826" w14:textId="77777777" w:rsidR="009B135E" w:rsidRDefault="00BC110B" w:rsidP="00BC110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5B2FDD8E" wp14:editId="1820A373">
            <wp:extent cx="1844040" cy="716280"/>
            <wp:effectExtent l="0" t="0" r="3810" b="762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8441" r="12987"/>
                    <a:stretch/>
                  </pic:blipFill>
                  <pic:spPr bwMode="auto">
                    <a:xfrm>
                      <a:off x="0" y="0"/>
                      <a:ext cx="1844200" cy="7163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C27D87" w14:textId="743B308D" w:rsidR="00BC110B" w:rsidRDefault="00BC110B" w:rsidP="00BC110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3</w:t>
      </w:r>
      <w:r>
        <w:rPr>
          <w:b/>
          <w:bCs/>
          <w:sz w:val="18"/>
          <w:szCs w:val="20"/>
        </w:rPr>
        <w:t>-1</w:t>
      </w:r>
      <w:r w:rsidR="0019663C">
        <w:rPr>
          <w:b/>
          <w:bCs/>
          <w:sz w:val="18"/>
          <w:szCs w:val="20"/>
        </w:rPr>
        <w:t>2</w:t>
      </w:r>
      <w:r>
        <w:rPr>
          <w:b/>
          <w:bCs/>
          <w:sz w:val="18"/>
          <w:szCs w:val="20"/>
        </w:rPr>
        <w:t xml:space="preserve"> </w:t>
      </w:r>
      <w:r w:rsidR="0019663C">
        <w:rPr>
          <w:rFonts w:hint="eastAsia"/>
          <w:b/>
          <w:bCs/>
          <w:sz w:val="18"/>
          <w:szCs w:val="20"/>
        </w:rPr>
        <w:t>遍历对象属性结果</w:t>
      </w:r>
    </w:p>
    <w:p w14:paraId="1DC27C26" w14:textId="77777777" w:rsidR="007E2786" w:rsidRDefault="007E2786" w:rsidP="00BC110B">
      <w:pPr>
        <w:spacing w:line="360" w:lineRule="auto"/>
        <w:jc w:val="center"/>
        <w:rPr>
          <w:b/>
          <w:bCs/>
          <w:sz w:val="18"/>
          <w:szCs w:val="20"/>
        </w:rPr>
      </w:pPr>
    </w:p>
    <w:p w14:paraId="49217913" w14:textId="6471DC4E" w:rsidR="007E2786" w:rsidRPr="0070221F" w:rsidRDefault="007E2786" w:rsidP="007E2786">
      <w:pPr>
        <w:pStyle w:val="3"/>
        <w:rPr>
          <w:sz w:val="24"/>
          <w:szCs w:val="28"/>
        </w:rPr>
      </w:pPr>
      <w:bookmarkStart w:id="52" w:name="_Toc64598801"/>
      <w:r>
        <w:t>3.6.</w:t>
      </w:r>
      <w:r w:rsidR="00535DEB">
        <w:t>3</w:t>
      </w:r>
      <w:r w:rsidR="00535DEB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列表的更新</w:t>
      </w:r>
      <w:bookmarkEnd w:id="52"/>
    </w:p>
    <w:p w14:paraId="42B389E5" w14:textId="7C4DB711" w:rsidR="00BC110B" w:rsidRPr="007E2786" w:rsidRDefault="001C42F2" w:rsidP="000610C2">
      <w:pPr>
        <w:spacing w:line="360" w:lineRule="auto"/>
        <w:ind w:firstLineChars="200" w:firstLine="420"/>
        <w:jc w:val="left"/>
      </w:pPr>
      <w:r>
        <w:t>Vue的核心是数据与视图的双向绑定，当修改数组时，Vue会检测到数据变化，所以</w:t>
      </w:r>
      <w:r>
        <w:lastRenderedPageBreak/>
        <w:t>用v-for渲染的视图也会立即更新。</w:t>
      </w:r>
      <w:r w:rsidR="008809A5" w:rsidRPr="008809A5">
        <w:t>Vue将被侦听的数组的变更方法进行了包裹，所以</w:t>
      </w:r>
      <w:r>
        <w:t>使用它们改变数组会触</w:t>
      </w:r>
      <w:r>
        <w:rPr>
          <w:rFonts w:hint="eastAsia"/>
        </w:rPr>
        <w:t>发视图更新</w:t>
      </w:r>
      <w:r w:rsidR="00122587" w:rsidRPr="00122587">
        <w:rPr>
          <w:rFonts w:hint="eastAsia"/>
        </w:rPr>
        <w:t>。这些被包裹的方法</w:t>
      </w:r>
      <w:r w:rsidR="000610C2">
        <w:rPr>
          <w:rFonts w:hint="eastAsia"/>
        </w:rPr>
        <w:t>与说明如表3</w:t>
      </w:r>
      <w:r w:rsidR="000610C2">
        <w:t>-1</w:t>
      </w:r>
      <w:r w:rsidR="000610C2">
        <w:rPr>
          <w:rFonts w:hint="eastAsia"/>
        </w:rPr>
        <w:t>所示。</w:t>
      </w:r>
    </w:p>
    <w:tbl>
      <w:tblPr>
        <w:tblStyle w:val="af1"/>
        <w:tblW w:w="7312" w:type="dxa"/>
        <w:tblInd w:w="494" w:type="dxa"/>
        <w:tblLook w:val="04A0" w:firstRow="1" w:lastRow="0" w:firstColumn="1" w:lastColumn="0" w:noHBand="0" w:noVBand="1"/>
      </w:tblPr>
      <w:tblGrid>
        <w:gridCol w:w="1271"/>
        <w:gridCol w:w="6041"/>
      </w:tblGrid>
      <w:tr w:rsidR="003A0BC3" w14:paraId="65BDFA8B" w14:textId="77777777" w:rsidTr="00276B46">
        <w:tc>
          <w:tcPr>
            <w:tcW w:w="1271" w:type="dxa"/>
          </w:tcPr>
          <w:p w14:paraId="3F2E5151" w14:textId="73439D1B" w:rsidR="003A0BC3" w:rsidRPr="00276B46" w:rsidRDefault="003A0BC3" w:rsidP="008B3FFE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276B46">
              <w:rPr>
                <w:rFonts w:hint="eastAsia"/>
                <w:b/>
                <w:bCs/>
                <w:sz w:val="18"/>
                <w:szCs w:val="18"/>
              </w:rPr>
              <w:t>名称</w:t>
            </w:r>
          </w:p>
        </w:tc>
        <w:tc>
          <w:tcPr>
            <w:tcW w:w="6041" w:type="dxa"/>
          </w:tcPr>
          <w:p w14:paraId="6EF26FF5" w14:textId="01E4156F" w:rsidR="003A0BC3" w:rsidRPr="00276B46" w:rsidRDefault="003A0BC3" w:rsidP="008B3FFE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276B46">
              <w:rPr>
                <w:rFonts w:hint="eastAsia"/>
                <w:b/>
                <w:bCs/>
                <w:sz w:val="18"/>
                <w:szCs w:val="18"/>
              </w:rPr>
              <w:t>说明</w:t>
            </w:r>
          </w:p>
        </w:tc>
      </w:tr>
      <w:tr w:rsidR="00332F26" w14:paraId="5BCB3009" w14:textId="77777777" w:rsidTr="00276B46">
        <w:tc>
          <w:tcPr>
            <w:tcW w:w="1271" w:type="dxa"/>
          </w:tcPr>
          <w:p w14:paraId="4441A01B" w14:textId="6A1A2FF6" w:rsidR="00332F26" w:rsidRPr="00276B46" w:rsidRDefault="00332F26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push()</w:t>
            </w:r>
          </w:p>
        </w:tc>
        <w:tc>
          <w:tcPr>
            <w:tcW w:w="6041" w:type="dxa"/>
          </w:tcPr>
          <w:p w14:paraId="24A7FE15" w14:textId="4F683234" w:rsidR="00332F26" w:rsidRPr="00276B46" w:rsidRDefault="00332F26" w:rsidP="00332F26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将一个或多个</w:t>
            </w:r>
            <w:r w:rsidR="008B3FFE"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添加至数组末尾，返回新数组的长度</w:t>
            </w:r>
          </w:p>
        </w:tc>
      </w:tr>
      <w:tr w:rsidR="00332F26" w14:paraId="2211BCF4" w14:textId="77777777" w:rsidTr="00276B46">
        <w:tc>
          <w:tcPr>
            <w:tcW w:w="1271" w:type="dxa"/>
          </w:tcPr>
          <w:p w14:paraId="1CFEC341" w14:textId="13AC8C9E" w:rsidR="00332F26" w:rsidRPr="00276B46" w:rsidRDefault="00332F26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pop()</w:t>
            </w:r>
          </w:p>
        </w:tc>
        <w:tc>
          <w:tcPr>
            <w:tcW w:w="6041" w:type="dxa"/>
          </w:tcPr>
          <w:p w14:paraId="7495635C" w14:textId="759228F4" w:rsidR="00332F26" w:rsidRPr="00276B46" w:rsidRDefault="00332F26" w:rsidP="00332F26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从数组中删除并返回最后一个</w:t>
            </w:r>
            <w:r w:rsidR="008B3FFE"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</w:t>
            </w:r>
          </w:p>
        </w:tc>
      </w:tr>
      <w:tr w:rsidR="00332F26" w14:paraId="5DD47892" w14:textId="77777777" w:rsidTr="00276B46">
        <w:tc>
          <w:tcPr>
            <w:tcW w:w="1271" w:type="dxa"/>
          </w:tcPr>
          <w:p w14:paraId="1D8AB249" w14:textId="264A7CC2" w:rsidR="00332F26" w:rsidRPr="00276B46" w:rsidRDefault="00332F26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shift()</w:t>
            </w:r>
          </w:p>
        </w:tc>
        <w:tc>
          <w:tcPr>
            <w:tcW w:w="6041" w:type="dxa"/>
          </w:tcPr>
          <w:p w14:paraId="6CE66598" w14:textId="3D27E058" w:rsidR="00332F26" w:rsidRPr="00276B46" w:rsidRDefault="00332F26" w:rsidP="00332F26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从数组中删除并返回第一个</w:t>
            </w:r>
            <w:r w:rsidR="008B3FFE"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</w:t>
            </w:r>
          </w:p>
        </w:tc>
      </w:tr>
      <w:tr w:rsidR="008B3FFE" w14:paraId="6F4B0001" w14:textId="77777777" w:rsidTr="00276B46">
        <w:tc>
          <w:tcPr>
            <w:tcW w:w="1271" w:type="dxa"/>
          </w:tcPr>
          <w:p w14:paraId="3B2258B9" w14:textId="12A0E057" w:rsidR="008B3FFE" w:rsidRPr="00276B46" w:rsidRDefault="008B3FFE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unshift()</w:t>
            </w:r>
          </w:p>
        </w:tc>
        <w:tc>
          <w:tcPr>
            <w:tcW w:w="6041" w:type="dxa"/>
          </w:tcPr>
          <w:p w14:paraId="2FB28953" w14:textId="38D3F6AF" w:rsidR="008B3FFE" w:rsidRPr="00276B46" w:rsidRDefault="008B3FFE" w:rsidP="008B3FFE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rFonts w:hint="eastAsia"/>
                <w:sz w:val="18"/>
                <w:szCs w:val="18"/>
              </w:rPr>
              <w:t>将一个或多个元素添加至数组开头，并返回新数组的长度</w:t>
            </w:r>
          </w:p>
        </w:tc>
      </w:tr>
      <w:tr w:rsidR="008B3FFE" w14:paraId="561C0DC0" w14:textId="77777777" w:rsidTr="00276B46">
        <w:tc>
          <w:tcPr>
            <w:tcW w:w="1271" w:type="dxa"/>
          </w:tcPr>
          <w:p w14:paraId="2B4C11D0" w14:textId="40CB367B" w:rsidR="008B3FFE" w:rsidRPr="00276B46" w:rsidRDefault="008B3FFE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splice()</w:t>
            </w:r>
          </w:p>
        </w:tc>
        <w:tc>
          <w:tcPr>
            <w:tcW w:w="6041" w:type="dxa"/>
          </w:tcPr>
          <w:p w14:paraId="20541E53" w14:textId="70FDCDF3" w:rsidR="008B3FFE" w:rsidRPr="00276B46" w:rsidRDefault="008B3FFE" w:rsidP="008B3FFE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从数组中删除</w:t>
            </w:r>
            <w:r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或向数组添加</w:t>
            </w:r>
            <w:r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</w:t>
            </w:r>
          </w:p>
        </w:tc>
      </w:tr>
      <w:tr w:rsidR="008B3FFE" w14:paraId="1D576EE6" w14:textId="77777777" w:rsidTr="00276B46">
        <w:tc>
          <w:tcPr>
            <w:tcW w:w="1271" w:type="dxa"/>
          </w:tcPr>
          <w:p w14:paraId="0D48500D" w14:textId="4EF5F475" w:rsidR="008B3FFE" w:rsidRPr="00276B46" w:rsidRDefault="008B3FFE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sort()</w:t>
            </w:r>
          </w:p>
        </w:tc>
        <w:tc>
          <w:tcPr>
            <w:tcW w:w="6041" w:type="dxa"/>
          </w:tcPr>
          <w:p w14:paraId="2A33B946" w14:textId="17FB739D" w:rsidR="008B3FFE" w:rsidRPr="00276B46" w:rsidRDefault="008B3FFE" w:rsidP="008B3FFE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对数组</w:t>
            </w:r>
            <w:r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排序，默认按照Unicode编码排序，返回排序后的数组</w:t>
            </w:r>
          </w:p>
        </w:tc>
      </w:tr>
      <w:tr w:rsidR="008B3FFE" w14:paraId="1A7D1177" w14:textId="77777777" w:rsidTr="00276B46">
        <w:tc>
          <w:tcPr>
            <w:tcW w:w="1271" w:type="dxa"/>
          </w:tcPr>
          <w:p w14:paraId="3E46376F" w14:textId="4CB01C4C" w:rsidR="008B3FFE" w:rsidRPr="00276B46" w:rsidRDefault="008B3FFE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reverse()</w:t>
            </w:r>
          </w:p>
        </w:tc>
        <w:tc>
          <w:tcPr>
            <w:tcW w:w="6041" w:type="dxa"/>
          </w:tcPr>
          <w:p w14:paraId="26C97AE9" w14:textId="4F9ED132" w:rsidR="008B3FFE" w:rsidRPr="00276B46" w:rsidRDefault="008B3FFE" w:rsidP="008B3FFE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将数组中的</w:t>
            </w:r>
            <w:r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位置颠倒，返回颠倒后的数组</w:t>
            </w:r>
          </w:p>
        </w:tc>
      </w:tr>
    </w:tbl>
    <w:p w14:paraId="3F85ED26" w14:textId="5C0370B3" w:rsidR="00276B46" w:rsidRDefault="00276B46" w:rsidP="00276B46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表3</w:t>
      </w:r>
      <w:r>
        <w:rPr>
          <w:b/>
          <w:bCs/>
          <w:sz w:val="18"/>
          <w:szCs w:val="20"/>
        </w:rPr>
        <w:t xml:space="preserve">-1 </w:t>
      </w:r>
      <w:r w:rsidRPr="00276B46">
        <w:rPr>
          <w:rFonts w:hint="eastAsia"/>
          <w:b/>
          <w:bCs/>
          <w:sz w:val="18"/>
          <w:szCs w:val="20"/>
        </w:rPr>
        <w:t>数组的变更方法</w:t>
      </w:r>
    </w:p>
    <w:p w14:paraId="0B07700D" w14:textId="77777777" w:rsidR="000E7737" w:rsidRDefault="000E7737" w:rsidP="00276B46">
      <w:pPr>
        <w:spacing w:line="360" w:lineRule="auto"/>
        <w:jc w:val="center"/>
        <w:rPr>
          <w:b/>
          <w:bCs/>
          <w:sz w:val="18"/>
          <w:szCs w:val="20"/>
        </w:rPr>
      </w:pPr>
    </w:p>
    <w:p w14:paraId="49BD1D3B" w14:textId="6D0E6C9B" w:rsidR="00A9293C" w:rsidRDefault="00A9293C" w:rsidP="00A9293C">
      <w:pPr>
        <w:spacing w:line="360" w:lineRule="auto"/>
        <w:ind w:firstLineChars="200" w:firstLine="420"/>
        <w:jc w:val="left"/>
      </w:pPr>
      <w:r>
        <w:rPr>
          <w:rFonts w:hint="eastAsia"/>
        </w:rPr>
        <w:t>使用以上方法会改变被这些方法调用的原始数组，此外还有一些方法不会改变原数组，例如</w:t>
      </w:r>
      <w:r>
        <w:t>filter()</w:t>
      </w:r>
      <w:r>
        <w:rPr>
          <w:rFonts w:hint="eastAsia"/>
        </w:rPr>
        <w:t>、</w:t>
      </w:r>
      <w:r>
        <w:t>concat()</w:t>
      </w:r>
      <w:r>
        <w:rPr>
          <w:rFonts w:hint="eastAsia"/>
        </w:rPr>
        <w:t>、</w:t>
      </w:r>
      <w:r>
        <w:t>slice()</w:t>
      </w:r>
      <w:r>
        <w:rPr>
          <w:rFonts w:hint="eastAsia"/>
        </w:rPr>
        <w:t>，它们返回的是一个新数组。</w:t>
      </w:r>
    </w:p>
    <w:p w14:paraId="1D7A76E9" w14:textId="210886DC" w:rsidR="00BC110B" w:rsidRDefault="00E029A8" w:rsidP="00402E99">
      <w:pPr>
        <w:spacing w:line="360" w:lineRule="auto"/>
        <w:ind w:firstLineChars="200" w:firstLine="420"/>
        <w:jc w:val="left"/>
      </w:pPr>
      <w:r>
        <w:rPr>
          <w:rFonts w:hint="eastAsia"/>
        </w:rPr>
        <w:t>需要注意的是，当</w:t>
      </w:r>
      <w:r w:rsidR="00402E99">
        <w:t>直接使用下标</w:t>
      </w:r>
      <w:r w:rsidR="00402E99">
        <w:rPr>
          <w:rFonts w:hint="eastAsia"/>
        </w:rPr>
        <w:t>或</w:t>
      </w:r>
      <w:r w:rsidR="00402E99">
        <w:t>键名为数组</w:t>
      </w:r>
      <w:r w:rsidR="00402E99">
        <w:rPr>
          <w:rFonts w:hint="eastAsia"/>
        </w:rPr>
        <w:t>或</w:t>
      </w:r>
      <w:r w:rsidR="00402E99">
        <w:t>对象设置成员</w:t>
      </w:r>
      <w:r w:rsidR="00D37A3B">
        <w:rPr>
          <w:rFonts w:hint="eastAsia"/>
        </w:rPr>
        <w:t>，以及修改数组长度</w:t>
      </w:r>
      <w:r w:rsidR="00402E99">
        <w:t>时</w:t>
      </w:r>
      <w:r w:rsidR="00402E99">
        <w:rPr>
          <w:rFonts w:hint="eastAsia"/>
        </w:rPr>
        <w:t>，</w:t>
      </w:r>
      <w:r>
        <w:t>Vue并不会将其加入数据响应式系统，</w:t>
      </w:r>
      <w:r w:rsidR="00402E99">
        <w:rPr>
          <w:rFonts w:hint="eastAsia"/>
        </w:rPr>
        <w:t>如：</w:t>
      </w:r>
      <w:r w:rsidR="00402E99">
        <w:t xml:space="preserve">arr[‘index’] =  'value' </w:t>
      </w:r>
      <w:r w:rsidR="00D37A3B">
        <w:rPr>
          <w:rFonts w:hint="eastAsia"/>
        </w:rPr>
        <w:t>、</w:t>
      </w:r>
      <w:r w:rsidR="00402E99">
        <w:t>obj [' key '] = 'value'</w:t>
      </w:r>
      <w:r w:rsidR="00D37A3B">
        <w:rPr>
          <w:rFonts w:hint="eastAsia"/>
        </w:rPr>
        <w:t>或</w:t>
      </w:r>
      <w:r w:rsidR="00D37A3B">
        <w:t>arr.</w:t>
      </w:r>
      <w:r w:rsidR="00D37A3B">
        <w:rPr>
          <w:rFonts w:hint="eastAsia"/>
        </w:rPr>
        <w:t>length=</w:t>
      </w:r>
      <w:r w:rsidR="00D37A3B">
        <w:t>1</w:t>
      </w:r>
      <w:r w:rsidR="000B4AAC">
        <w:rPr>
          <w:rFonts w:hint="eastAsia"/>
        </w:rPr>
        <w:t>。</w:t>
      </w:r>
      <w:r w:rsidR="00CE3259">
        <w:rPr>
          <w:rFonts w:hint="eastAsia"/>
        </w:rPr>
        <w:t>此时即使</w:t>
      </w:r>
      <w:r w:rsidR="00402E99">
        <w:t>数据被修改，视图</w:t>
      </w:r>
      <w:r w:rsidR="00CD5EF1">
        <w:rPr>
          <w:rFonts w:hint="eastAsia"/>
        </w:rPr>
        <w:t>也</w:t>
      </w:r>
      <w:r w:rsidR="00402E99">
        <w:t>不会进行更新。</w:t>
      </w:r>
    </w:p>
    <w:p w14:paraId="46EDA71C" w14:textId="7F1D86A8" w:rsidR="00731C7C" w:rsidRPr="0070221F" w:rsidRDefault="00731C7C" w:rsidP="00731C7C">
      <w:pPr>
        <w:pStyle w:val="3"/>
        <w:rPr>
          <w:sz w:val="24"/>
          <w:szCs w:val="28"/>
        </w:rPr>
      </w:pPr>
      <w:bookmarkStart w:id="53" w:name="_Toc64598802"/>
      <w:r>
        <w:t>3.6.4</w:t>
      </w:r>
      <w:r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列表渲染的</w:t>
      </w:r>
      <w:r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key</w:t>
      </w:r>
      <w:bookmarkEnd w:id="53"/>
      <w:r w:rsidR="00EA1CFE" w:rsidRPr="0070221F">
        <w:rPr>
          <w:sz w:val="24"/>
          <w:szCs w:val="28"/>
        </w:rPr>
        <w:t xml:space="preserve"> </w:t>
      </w:r>
    </w:p>
    <w:p w14:paraId="0EA498F5" w14:textId="77777777" w:rsidR="0050498E" w:rsidRDefault="00C724F6" w:rsidP="004D3C93">
      <w:pPr>
        <w:spacing w:line="360" w:lineRule="auto"/>
        <w:ind w:firstLineChars="200" w:firstLine="420"/>
        <w:jc w:val="left"/>
      </w:pPr>
      <w:r>
        <w:rPr>
          <w:rFonts w:hint="eastAsia"/>
        </w:rPr>
        <w:t>在使用</w:t>
      </w:r>
      <w:r>
        <w:t>v-for时，最好为每个迭代元素提供一个值不重复的key</w:t>
      </w:r>
      <w:r w:rsidR="00C20620">
        <w:t>，以便它能跟踪每个节点的身份，从而重用和重新排序现有元素</w:t>
      </w:r>
      <w:r w:rsidR="00F6668E">
        <w:rPr>
          <w:rFonts w:hint="eastAsia"/>
        </w:rPr>
        <w:t>。</w:t>
      </w:r>
      <w:r w:rsidR="009726FC">
        <w:rPr>
          <w:rFonts w:hint="eastAsia"/>
        </w:rPr>
        <w:t>因为，</w:t>
      </w:r>
      <w:r>
        <w:rPr>
          <w:rFonts w:hint="eastAsia"/>
        </w:rPr>
        <w:t>当列表渲染被重新执行</w:t>
      </w:r>
      <w:r>
        <w:t>(数组内容发生改变</w:t>
      </w:r>
      <w:r w:rsidR="00F6668E">
        <w:rPr>
          <w:rFonts w:hint="eastAsia"/>
        </w:rPr>
        <w:t>)</w:t>
      </w:r>
      <w:r>
        <w:t>时，如果不使用key，</w:t>
      </w:r>
      <w:r w:rsidR="0050498E" w:rsidRPr="0050498E">
        <w:t>Vue将不会移动DOM元素来匹配数据项的顺序，而是就地更新每个元素，并且确保它们在每个索引位置正确渲染</w:t>
      </w:r>
      <w:r w:rsidR="00F6668E">
        <w:rPr>
          <w:rFonts w:hint="eastAsia"/>
        </w:rPr>
        <w:t>。</w:t>
      </w:r>
    </w:p>
    <w:p w14:paraId="0661686F" w14:textId="77777777" w:rsidR="00667CE6" w:rsidRDefault="0050498E" w:rsidP="00F6668E">
      <w:pPr>
        <w:spacing w:line="360" w:lineRule="auto"/>
        <w:ind w:firstLineChars="200" w:firstLine="420"/>
        <w:jc w:val="left"/>
      </w:pPr>
      <w:r>
        <w:rPr>
          <w:rFonts w:hint="eastAsia"/>
        </w:rPr>
        <w:t>通过</w:t>
      </w:r>
      <w:r>
        <w:t>为每项提供一个唯一</w:t>
      </w:r>
      <w:r>
        <w:rPr>
          <w:rFonts w:hint="eastAsia"/>
        </w:rPr>
        <w:t>的</w:t>
      </w:r>
      <w:r>
        <w:t>key</w:t>
      </w:r>
      <w:r w:rsidR="004D3C93">
        <w:t>，</w:t>
      </w:r>
      <w:r>
        <w:rPr>
          <w:rFonts w:hint="eastAsia"/>
        </w:rPr>
        <w:t>给</w:t>
      </w:r>
      <w:r>
        <w:t xml:space="preserve"> Vue</w:t>
      </w:r>
      <w:r>
        <w:rPr>
          <w:rFonts w:hint="eastAsia"/>
        </w:rPr>
        <w:t>进行</w:t>
      </w:r>
      <w:r>
        <w:t>提示</w:t>
      </w:r>
      <w:r>
        <w:rPr>
          <w:rFonts w:hint="eastAsia"/>
        </w:rPr>
        <w:t>，</w:t>
      </w:r>
      <w:r w:rsidR="004D3C93">
        <w:t>Vue</w:t>
      </w:r>
      <w:r w:rsidR="00395BDB">
        <w:rPr>
          <w:rFonts w:hint="eastAsia"/>
        </w:rPr>
        <w:t>就</w:t>
      </w:r>
      <w:r w:rsidR="004D3C93">
        <w:t>会根据key的变化重新排列节点顺序，并移</w:t>
      </w:r>
      <w:r w:rsidR="004D3C93">
        <w:rPr>
          <w:rFonts w:hint="eastAsia"/>
        </w:rPr>
        <w:t>除</w:t>
      </w:r>
      <w:r w:rsidR="004D3C93">
        <w:t>key不存在的节点。</w:t>
      </w:r>
      <w:r w:rsidR="00F6668E">
        <w:rPr>
          <w:rFonts w:hint="eastAsia"/>
        </w:rPr>
        <w:t>实质上，</w:t>
      </w:r>
      <w:r w:rsidR="00F6668E">
        <w:t>key的存在是为DOM节点标注了一个身份信息，让Vue能够有迹可循追踪</w:t>
      </w:r>
      <w:r w:rsidR="00F6668E">
        <w:rPr>
          <w:rFonts w:hint="eastAsia"/>
        </w:rPr>
        <w:t>到数据对应的节点。</w:t>
      </w:r>
    </w:p>
    <w:p w14:paraId="1FA2162D" w14:textId="14C4A892" w:rsidR="00AD4CCF" w:rsidRDefault="00F6668E" w:rsidP="00F6668E">
      <w:pPr>
        <w:spacing w:line="360" w:lineRule="auto"/>
        <w:ind w:firstLineChars="200" w:firstLine="420"/>
        <w:jc w:val="left"/>
      </w:pPr>
      <w:r>
        <w:rPr>
          <w:rFonts w:hint="eastAsia"/>
        </w:rPr>
        <w:t>在实战开发中，</w:t>
      </w:r>
      <w:r>
        <w:t>是否使用key都不会影响功能的实现</w:t>
      </w:r>
      <w:r>
        <w:rPr>
          <w:rFonts w:hint="eastAsia"/>
        </w:rPr>
        <w:t>。</w:t>
      </w:r>
      <w:r w:rsidR="00AD62D5" w:rsidRPr="00AD62D5">
        <w:rPr>
          <w:rFonts w:hint="eastAsia"/>
        </w:rPr>
        <w:t>建议尽可能在使用</w:t>
      </w:r>
      <w:r w:rsidR="00AD62D5" w:rsidRPr="00AD62D5">
        <w:t>v-for时提供key</w:t>
      </w:r>
      <w:r w:rsidR="00AD62D5">
        <w:rPr>
          <w:rFonts w:hint="eastAsia"/>
        </w:rPr>
        <w:t>，如例3</w:t>
      </w:r>
      <w:r w:rsidR="00AD62D5">
        <w:t>-17</w:t>
      </w:r>
      <w:r w:rsidR="00AD62D5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AD62D5" w14:paraId="447C8170" w14:textId="77777777" w:rsidTr="00EA1CFE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E3455B4" w14:textId="77777777" w:rsidR="00AD62D5" w:rsidRPr="00AD62D5" w:rsidRDefault="00AD62D5" w:rsidP="00AD62D5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D62D5">
              <w:rPr>
                <w:rFonts w:ascii="Courier New" w:hAnsi="Courier New" w:cs="Courier New"/>
                <w:sz w:val="18"/>
                <w:szCs w:val="20"/>
              </w:rPr>
              <w:lastRenderedPageBreak/>
              <w:t>&lt;div v-for="item in items" :key="item.id"&gt;</w:t>
            </w:r>
          </w:p>
          <w:p w14:paraId="18C8BA14" w14:textId="77777777" w:rsidR="00AD62D5" w:rsidRPr="00AD62D5" w:rsidRDefault="00AD62D5" w:rsidP="00AD62D5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D62D5">
              <w:rPr>
                <w:rFonts w:ascii="Courier New" w:hAnsi="Courier New" w:cs="Courier New"/>
                <w:sz w:val="18"/>
                <w:szCs w:val="20"/>
              </w:rPr>
              <w:t xml:space="preserve">  &lt;!-- content --&gt;</w:t>
            </w:r>
          </w:p>
          <w:p w14:paraId="20C1C3AD" w14:textId="67974304" w:rsidR="00AD62D5" w:rsidRPr="00C174A4" w:rsidRDefault="00AD62D5" w:rsidP="00AD62D5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D62D5">
              <w:rPr>
                <w:rFonts w:ascii="Courier New" w:hAnsi="Courier New" w:cs="Courier New"/>
                <w:sz w:val="18"/>
                <w:szCs w:val="20"/>
              </w:rPr>
              <w:t>&lt;/div&gt;</w:t>
            </w:r>
          </w:p>
        </w:tc>
      </w:tr>
    </w:tbl>
    <w:p w14:paraId="777E8B5D" w14:textId="4DD339E3" w:rsidR="00AD62D5" w:rsidRDefault="00AD62D5" w:rsidP="00AD62D5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7 </w:t>
      </w:r>
      <w:r>
        <w:rPr>
          <w:rFonts w:hint="eastAsia"/>
          <w:b/>
          <w:bCs/>
          <w:sz w:val="18"/>
          <w:szCs w:val="20"/>
        </w:rPr>
        <w:t>指定v-for的key</w:t>
      </w:r>
    </w:p>
    <w:p w14:paraId="3B608BE3" w14:textId="77777777" w:rsidR="00EA1CFE" w:rsidRDefault="00EA1CFE" w:rsidP="00AD62D5">
      <w:pPr>
        <w:spacing w:line="360" w:lineRule="auto"/>
        <w:jc w:val="center"/>
        <w:rPr>
          <w:b/>
          <w:bCs/>
          <w:sz w:val="18"/>
          <w:szCs w:val="20"/>
        </w:rPr>
      </w:pPr>
    </w:p>
    <w:p w14:paraId="01E355D1" w14:textId="2AC3D192" w:rsidR="00EA1CFE" w:rsidRPr="0070221F" w:rsidRDefault="00EA1CFE" w:rsidP="00EA1CFE">
      <w:pPr>
        <w:pStyle w:val="3"/>
        <w:rPr>
          <w:sz w:val="24"/>
          <w:szCs w:val="28"/>
        </w:rPr>
      </w:pPr>
      <w:bookmarkStart w:id="54" w:name="_Toc64598803"/>
      <w:r>
        <w:t>3.6.5</w:t>
      </w:r>
      <w:r w:rsidR="00011F13" w:rsidRPr="00011F13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过滤与排序</w:t>
      </w:r>
      <w:bookmarkEnd w:id="54"/>
      <w:r w:rsidRPr="0070221F">
        <w:rPr>
          <w:sz w:val="24"/>
          <w:szCs w:val="28"/>
        </w:rPr>
        <w:t xml:space="preserve"> </w:t>
      </w:r>
    </w:p>
    <w:p w14:paraId="3417F510" w14:textId="49BF05ED" w:rsidR="00AD62D5" w:rsidRDefault="00AF182F" w:rsidP="00C724F6">
      <w:pPr>
        <w:spacing w:line="360" w:lineRule="auto"/>
        <w:ind w:firstLineChars="200" w:firstLine="420"/>
        <w:jc w:val="left"/>
      </w:pPr>
      <w:r>
        <w:rPr>
          <w:rFonts w:hint="eastAsia"/>
        </w:rPr>
        <w:t>在</w:t>
      </w:r>
      <w:r w:rsidR="0095050F">
        <w:rPr>
          <w:rFonts w:hint="eastAsia"/>
        </w:rPr>
        <w:t>展示数据</w:t>
      </w:r>
      <w:r>
        <w:rPr>
          <w:rFonts w:hint="eastAsia"/>
        </w:rPr>
        <w:t>时，往往需要在</w:t>
      </w:r>
      <w:r w:rsidRPr="00A55C76">
        <w:rPr>
          <w:rFonts w:hint="eastAsia"/>
        </w:rPr>
        <w:t>不变更或重置原始数据</w:t>
      </w:r>
      <w:r w:rsidR="00E5196C">
        <w:rPr>
          <w:rFonts w:hint="eastAsia"/>
        </w:rPr>
        <w:t>的情况下，</w:t>
      </w:r>
      <w:r w:rsidR="00A55C76" w:rsidRPr="00A55C76">
        <w:rPr>
          <w:rFonts w:hint="eastAsia"/>
        </w:rPr>
        <w:t>显示经过过滤或排序的</w:t>
      </w:r>
      <w:r w:rsidR="00E3299C" w:rsidRPr="00A55C76">
        <w:rPr>
          <w:rFonts w:hint="eastAsia"/>
        </w:rPr>
        <w:t>数组</w:t>
      </w:r>
      <w:r w:rsidR="00A55C76" w:rsidRPr="00A55C76">
        <w:rPr>
          <w:rFonts w:hint="eastAsia"/>
        </w:rPr>
        <w:t>。在这种情况下，可以创建一个计算属性，来返回过滤或排序后的数组。</w:t>
      </w:r>
    </w:p>
    <w:p w14:paraId="40532665" w14:textId="7CF26338" w:rsidR="00AE3217" w:rsidRDefault="00AE3217" w:rsidP="00C724F6">
      <w:pPr>
        <w:spacing w:line="360" w:lineRule="auto"/>
        <w:ind w:firstLineChars="200" w:firstLine="420"/>
        <w:jc w:val="left"/>
      </w:pPr>
      <w:r>
        <w:rPr>
          <w:rFonts w:hint="eastAsia"/>
        </w:rPr>
        <w:t>在例3</w:t>
      </w:r>
      <w:r>
        <w:t>-18</w:t>
      </w:r>
      <w:r>
        <w:rPr>
          <w:rFonts w:hint="eastAsia"/>
        </w:rPr>
        <w:t>中，对原有数组进行了过滤，筛选出了其中的偶数，Vue</w:t>
      </w:r>
      <w:r>
        <w:t xml:space="preserve"> D</w:t>
      </w:r>
      <w:r>
        <w:rPr>
          <w:rFonts w:hint="eastAsia"/>
        </w:rPr>
        <w:t>evtools中的结果如图3</w:t>
      </w:r>
      <w:r>
        <w:t>-13</w:t>
      </w:r>
      <w:r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795387" w14:paraId="19105F0F" w14:textId="77777777" w:rsidTr="005C748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5F09002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08D178D1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6714A677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&lt;li v-for="n in evenNumbers"&gt;</w:t>
            </w:r>
          </w:p>
          <w:p w14:paraId="1E431A72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  {{ n }}</w:t>
            </w:r>
          </w:p>
          <w:p w14:paraId="040BE9FF" w14:textId="35E09B5A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&lt;/li&gt;</w:t>
            </w:r>
          </w:p>
          <w:p w14:paraId="581C9B8D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5C8847BD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7334FD7E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52EDB0D3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03A577C8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import { computed, reactive, toRefs } from "vue";</w:t>
            </w:r>
          </w:p>
          <w:p w14:paraId="7DF0E10F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CF6FF80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4AB49F80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0E57CEB7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  numbers: [1, 2, 3, 4, 5],</w:t>
            </w:r>
          </w:p>
          <w:p w14:paraId="59A1F475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352C0C43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5DF456C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const evenNumbers = computed(() =&gt; {</w:t>
            </w:r>
          </w:p>
          <w:p w14:paraId="11772D55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return data.numbers.filter((number) =&gt; number % 2 === 0);</w:t>
            </w:r>
          </w:p>
          <w:p w14:paraId="2412DB57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68CD43F6" w14:textId="77777777" w:rsidR="00795387" w:rsidRPr="00795387" w:rsidRDefault="00795387" w:rsidP="00795387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5B52D87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32A062DE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1A19DF65" w14:textId="0C01A341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  evenNumbers,</w:t>
            </w:r>
          </w:p>
          <w:p w14:paraId="6D9BE335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106846F7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0B773BFD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00996DA7" w14:textId="78450C9C" w:rsidR="00795387" w:rsidRPr="00C174A4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241B8F8E" w14:textId="5F98003D" w:rsidR="00795387" w:rsidRDefault="00795387" w:rsidP="0079538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8 </w:t>
      </w:r>
      <w:r>
        <w:rPr>
          <w:rFonts w:hint="eastAsia"/>
          <w:b/>
          <w:bCs/>
          <w:sz w:val="18"/>
          <w:szCs w:val="20"/>
        </w:rPr>
        <w:t>过滤出数组中的偶数</w:t>
      </w:r>
    </w:p>
    <w:p w14:paraId="654E1574" w14:textId="7F99E631" w:rsidR="002B021A" w:rsidRDefault="002B021A" w:rsidP="00795387">
      <w:pPr>
        <w:spacing w:line="360" w:lineRule="auto"/>
        <w:jc w:val="center"/>
        <w:rPr>
          <w:b/>
          <w:bCs/>
          <w:sz w:val="18"/>
          <w:szCs w:val="20"/>
        </w:rPr>
      </w:pPr>
    </w:p>
    <w:p w14:paraId="4E20EAF3" w14:textId="76EE9E6E" w:rsidR="002B021A" w:rsidRDefault="002B021A" w:rsidP="0079538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30D54D7B" wp14:editId="020A426D">
            <wp:extent cx="2911092" cy="2545301"/>
            <wp:effectExtent l="0" t="0" r="3810" b="762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911092" cy="2545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FE1E6" w14:textId="3BA3919E" w:rsidR="007664F7" w:rsidRDefault="007664F7" w:rsidP="007664F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3</w:t>
      </w:r>
      <w:r>
        <w:rPr>
          <w:b/>
          <w:bCs/>
          <w:sz w:val="18"/>
          <w:szCs w:val="20"/>
        </w:rPr>
        <w:t xml:space="preserve">-13 </w:t>
      </w:r>
      <w:r>
        <w:rPr>
          <w:rFonts w:hint="eastAsia"/>
          <w:b/>
          <w:bCs/>
          <w:sz w:val="18"/>
          <w:szCs w:val="20"/>
        </w:rPr>
        <w:t>过滤数组的结果</w:t>
      </w:r>
    </w:p>
    <w:p w14:paraId="3B40D6ED" w14:textId="77777777" w:rsidR="007664F7" w:rsidRDefault="007664F7" w:rsidP="00795387">
      <w:pPr>
        <w:spacing w:line="360" w:lineRule="auto"/>
        <w:jc w:val="center"/>
        <w:rPr>
          <w:b/>
          <w:bCs/>
          <w:sz w:val="18"/>
          <w:szCs w:val="20"/>
        </w:rPr>
      </w:pPr>
    </w:p>
    <w:p w14:paraId="144FBD21" w14:textId="455ACB59" w:rsidR="00AD62D5" w:rsidRPr="00795387" w:rsidRDefault="00B470EC" w:rsidP="00C724F6">
      <w:pPr>
        <w:spacing w:line="360" w:lineRule="auto"/>
        <w:ind w:firstLineChars="200" w:firstLine="420"/>
        <w:jc w:val="left"/>
      </w:pPr>
      <w:r w:rsidRPr="00B470EC">
        <w:rPr>
          <w:rFonts w:hint="eastAsia"/>
        </w:rPr>
        <w:t>在计算属性不适用的情况下</w:t>
      </w:r>
      <w:r>
        <w:rPr>
          <w:rFonts w:hint="eastAsia"/>
        </w:rPr>
        <w:t>，</w:t>
      </w:r>
      <w:r w:rsidRPr="00B470EC">
        <w:t>例如，在嵌套</w:t>
      </w:r>
      <w:r>
        <w:rPr>
          <w:rFonts w:hint="eastAsia"/>
        </w:rPr>
        <w:t>列表渲染</w:t>
      </w:r>
      <w:r w:rsidRPr="00B470EC">
        <w:t>v-for</w:t>
      </w:r>
      <w:r>
        <w:rPr>
          <w:rFonts w:hint="eastAsia"/>
        </w:rPr>
        <w:t>的</w:t>
      </w:r>
      <w:r w:rsidRPr="00B470EC">
        <w:t>循环中</w:t>
      </w:r>
      <w:r>
        <w:rPr>
          <w:rFonts w:hint="eastAsia"/>
        </w:rPr>
        <w:t>，</w:t>
      </w:r>
      <w:r w:rsidRPr="00B470EC">
        <w:t>可以使用一个方法</w:t>
      </w:r>
      <w:r w:rsidR="00096D0B">
        <w:rPr>
          <w:rFonts w:hint="eastAsia"/>
        </w:rPr>
        <w:t>来达到相同的效果。</w:t>
      </w:r>
    </w:p>
    <w:p w14:paraId="46D7F0E3" w14:textId="3F770BA2" w:rsidR="000F70BA" w:rsidRPr="0070221F" w:rsidRDefault="000F70BA" w:rsidP="000F70BA">
      <w:pPr>
        <w:pStyle w:val="3"/>
        <w:rPr>
          <w:sz w:val="24"/>
          <w:szCs w:val="28"/>
        </w:rPr>
      </w:pPr>
      <w:bookmarkStart w:id="55" w:name="_Toc64598804"/>
      <w:r>
        <w:t xml:space="preserve">3.6.6 </w:t>
      </w:r>
      <w:r w:rsidRPr="000F70BA">
        <w:rPr>
          <w:rFonts w:ascii="Times" w:hAnsi="Times" w:cs="Times"/>
          <w:color w:val="333333"/>
          <w:sz w:val="29"/>
          <w:szCs w:val="29"/>
          <w:shd w:val="clear" w:color="auto" w:fill="FEFEFE"/>
        </w:rPr>
        <w:t>v-for</w:t>
      </w:r>
      <w:r w:rsidRPr="000F70BA">
        <w:rPr>
          <w:rFonts w:ascii="Times" w:hAnsi="Times" w:cs="Times"/>
          <w:color w:val="333333"/>
          <w:sz w:val="29"/>
          <w:szCs w:val="29"/>
          <w:shd w:val="clear" w:color="auto" w:fill="FEFEFE"/>
        </w:rPr>
        <w:t>与</w:t>
      </w:r>
      <w:r w:rsidRPr="000F70BA">
        <w:rPr>
          <w:rFonts w:ascii="Times" w:hAnsi="Times" w:cs="Times"/>
          <w:color w:val="333333"/>
          <w:sz w:val="29"/>
          <w:szCs w:val="29"/>
          <w:shd w:val="clear" w:color="auto" w:fill="FEFEFE"/>
        </w:rPr>
        <w:t>v-if</w:t>
      </w:r>
      <w:r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共用</w:t>
      </w:r>
      <w:bookmarkEnd w:id="55"/>
    </w:p>
    <w:p w14:paraId="05C7D67E" w14:textId="76BE8088" w:rsidR="00795387" w:rsidRDefault="006955AB" w:rsidP="00C724F6">
      <w:pPr>
        <w:spacing w:line="360" w:lineRule="auto"/>
        <w:ind w:firstLineChars="200" w:firstLine="420"/>
        <w:jc w:val="left"/>
      </w:pPr>
      <w:r>
        <w:rPr>
          <w:rFonts w:hint="eastAsia"/>
        </w:rPr>
        <w:t>在多数情况下，</w:t>
      </w:r>
      <w:r w:rsidRPr="006955AB">
        <w:rPr>
          <w:rFonts w:hint="eastAsia"/>
        </w:rPr>
        <w:t>不推荐在同一元素上</w:t>
      </w:r>
      <w:r w:rsidR="00C13EEB">
        <w:rPr>
          <w:rFonts w:hint="eastAsia"/>
        </w:rPr>
        <w:t>同时</w:t>
      </w:r>
      <w:r w:rsidRPr="006955AB">
        <w:rPr>
          <w:rFonts w:hint="eastAsia"/>
        </w:rPr>
        <w:t>使用</w:t>
      </w:r>
      <w:r w:rsidRPr="006955AB">
        <w:t>v-if和v-for</w:t>
      </w:r>
      <w:r w:rsidR="00C13EEB">
        <w:rPr>
          <w:rFonts w:hint="eastAsia"/>
        </w:rPr>
        <w:t>。</w:t>
      </w:r>
      <w:r w:rsidR="00C13EEB" w:rsidRPr="00C13EEB">
        <w:rPr>
          <w:rFonts w:hint="eastAsia"/>
        </w:rPr>
        <w:t>当它们处于同一节点</w:t>
      </w:r>
      <w:r w:rsidR="00C13EEB">
        <w:rPr>
          <w:rFonts w:hint="eastAsia"/>
        </w:rPr>
        <w:t>时</w:t>
      </w:r>
      <w:r w:rsidR="00C13EEB" w:rsidRPr="00C13EEB">
        <w:rPr>
          <w:rFonts w:hint="eastAsia"/>
        </w:rPr>
        <w:t>，</w:t>
      </w:r>
      <w:r w:rsidR="00C13EEB" w:rsidRPr="00C13EEB">
        <w:lastRenderedPageBreak/>
        <w:t>v-if的优先级比v-for更高，</w:t>
      </w:r>
      <w:r w:rsidR="00C13EEB">
        <w:rPr>
          <w:rFonts w:hint="eastAsia"/>
        </w:rPr>
        <w:t>因此</w:t>
      </w:r>
      <w:r w:rsidR="00C13EEB" w:rsidRPr="00C13EEB">
        <w:t>v-if将没有权限访问v-for里的变量</w:t>
      </w:r>
      <w:r w:rsidR="00295439">
        <w:rPr>
          <w:rFonts w:hint="eastAsia"/>
        </w:rPr>
        <w:t>。可以通过</w:t>
      </w:r>
      <w:r w:rsidR="00295439" w:rsidRPr="00295439">
        <w:rPr>
          <w:rFonts w:hint="eastAsia"/>
        </w:rPr>
        <w:t>把</w:t>
      </w:r>
      <w:r w:rsidR="00295439" w:rsidRPr="00295439">
        <w:t>v-for移动到</w:t>
      </w:r>
      <w:r w:rsidR="00295439">
        <w:rPr>
          <w:rFonts w:hint="eastAsia"/>
        </w:rPr>
        <w:t>外层的</w:t>
      </w:r>
      <w:r w:rsidR="00295439" w:rsidRPr="00295439">
        <w:t>&lt;template&gt;标签中来</w:t>
      </w:r>
      <w:r w:rsidR="00295439">
        <w:rPr>
          <w:rFonts w:hint="eastAsia"/>
        </w:rPr>
        <w:t>实现相同的效果。</w:t>
      </w:r>
    </w:p>
    <w:p w14:paraId="3259EDFB" w14:textId="354B8F4D" w:rsidR="003D4239" w:rsidRPr="0070221F" w:rsidRDefault="003D4239" w:rsidP="003D4239">
      <w:pPr>
        <w:pStyle w:val="3"/>
        <w:rPr>
          <w:sz w:val="24"/>
          <w:szCs w:val="28"/>
        </w:rPr>
      </w:pPr>
      <w:bookmarkStart w:id="56" w:name="_Toc64598805"/>
      <w:r>
        <w:t>3.6.</w:t>
      </w:r>
      <w:r w:rsidR="00B92B8E">
        <w:t>7</w:t>
      </w:r>
      <w:r w:rsidR="00B92B8E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列表渲染</w:t>
      </w:r>
      <w:r w:rsidR="00B92B8E" w:rsidRPr="00B92B8E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实例：</w:t>
      </w:r>
      <w:r w:rsidR="00B92B8E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帖子列表</w:t>
      </w:r>
      <w:bookmarkEnd w:id="56"/>
    </w:p>
    <w:p w14:paraId="6C2004D8" w14:textId="22123750" w:rsidR="00E37D9B" w:rsidRDefault="00FD3E56" w:rsidP="003D4239">
      <w:pPr>
        <w:spacing w:line="360" w:lineRule="auto"/>
        <w:ind w:firstLineChars="200" w:firstLine="420"/>
        <w:jc w:val="left"/>
      </w:pPr>
      <w:r>
        <w:rPr>
          <w:rFonts w:hint="eastAsia"/>
        </w:rPr>
        <w:t>学习完列表渲染v-for与条件渲染v-if，可以尝试制作一个帖子列表。</w:t>
      </w:r>
      <w:r w:rsidR="00B54B7E">
        <w:rPr>
          <w:rFonts w:hint="eastAsia"/>
        </w:rPr>
        <w:t>帖子带有收藏功能，被收藏的帖子标题将会以红色显示，并带有收藏与取消收藏按钮。</w:t>
      </w:r>
    </w:p>
    <w:p w14:paraId="2FE0C6E3" w14:textId="7DF4CDCD" w:rsidR="00C103F3" w:rsidRDefault="00C103F3" w:rsidP="003D4239">
      <w:pPr>
        <w:spacing w:line="360" w:lineRule="auto"/>
        <w:ind w:firstLineChars="200" w:firstLine="420"/>
        <w:jc w:val="left"/>
      </w:pPr>
      <w:r>
        <w:rPr>
          <w:rFonts w:hint="eastAsia"/>
        </w:rPr>
        <w:t>具体代码如例3</w:t>
      </w:r>
      <w:r>
        <w:t>-19</w:t>
      </w:r>
      <w:r>
        <w:rPr>
          <w:rFonts w:hint="eastAsia"/>
        </w:rPr>
        <w:t>所示，代码的运行结果如图3</w:t>
      </w:r>
      <w:r>
        <w:t>-14</w:t>
      </w:r>
      <w:r>
        <w:rPr>
          <w:rFonts w:hint="eastAsia"/>
        </w:rPr>
        <w:t>所示。</w:t>
      </w:r>
      <w:r w:rsidR="00D55099">
        <w:rPr>
          <w:rFonts w:hint="eastAsia"/>
        </w:rPr>
        <w:t>通过修改</w:t>
      </w:r>
      <w:r w:rsidR="00D55099" w:rsidRPr="00D55099">
        <w:t>addStar(item)</w:t>
      </w:r>
      <w:r w:rsidR="00D55099">
        <w:rPr>
          <w:rFonts w:hint="eastAsia"/>
        </w:rPr>
        <w:t>方法的内容，可以实现修改收藏状态的效果。</w:t>
      </w:r>
      <w:r w:rsidR="00A36887">
        <w:rPr>
          <w:rFonts w:hint="eastAsia"/>
        </w:rPr>
        <w:t>在此基础上，也可以引申出置顶、删除帖子等许多方式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BF5F6E" w14:paraId="469994A2" w14:textId="77777777" w:rsidTr="005C748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B214FC3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27FDBFB0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4CAF803A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&lt;div v-for="(item, index) in posts" :key="index" class="post"&gt;</w:t>
            </w:r>
          </w:p>
          <w:p w14:paraId="03D7213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h1 v-if="item.isStar === true" style="color: red"&gt;</w:t>
            </w:r>
          </w:p>
          <w:p w14:paraId="6F22F7C6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{{ item.title }}</w:t>
            </w:r>
          </w:p>
          <w:p w14:paraId="2B88663C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/h1&gt;</w:t>
            </w:r>
          </w:p>
          <w:p w14:paraId="2AC6D6A7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h1 v-if="item.isStar === false"&gt;</w:t>
            </w:r>
          </w:p>
          <w:p w14:paraId="292589C1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{{ item.title }}</w:t>
            </w:r>
          </w:p>
          <w:p w14:paraId="202276B9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/h1&gt;</w:t>
            </w:r>
          </w:p>
          <w:p w14:paraId="6531673A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div class="content"&gt;</w:t>
            </w:r>
          </w:p>
          <w:p w14:paraId="33521BF9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{{ item.detail }}</w:t>
            </w:r>
          </w:p>
          <w:p w14:paraId="7007FB9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/div&gt;</w:t>
            </w:r>
          </w:p>
          <w:p w14:paraId="7D4CC645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button class="star" v-if="item.isStar === false" @click="addStar(item)"&gt;</w:t>
            </w:r>
          </w:p>
          <w:p w14:paraId="055F383C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</w:t>
            </w:r>
            <w:r w:rsidRPr="00BF5F6E">
              <w:rPr>
                <w:rFonts w:ascii="Courier New" w:hAnsi="Courier New" w:cs="Courier New"/>
                <w:sz w:val="18"/>
                <w:szCs w:val="20"/>
              </w:rPr>
              <w:t>收藏</w:t>
            </w:r>
          </w:p>
          <w:p w14:paraId="30FD1051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/button&gt;</w:t>
            </w:r>
          </w:p>
          <w:p w14:paraId="7767C7F1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button class="star" v-if="item.isStar === true" @click="addStar(item)"&gt;</w:t>
            </w:r>
          </w:p>
          <w:p w14:paraId="636E648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</w:t>
            </w:r>
            <w:r w:rsidRPr="00BF5F6E">
              <w:rPr>
                <w:rFonts w:ascii="Courier New" w:hAnsi="Courier New" w:cs="Courier New"/>
                <w:sz w:val="18"/>
                <w:szCs w:val="20"/>
              </w:rPr>
              <w:t>取消收藏</w:t>
            </w:r>
          </w:p>
          <w:p w14:paraId="1D148D1B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&lt;/button&gt;</w:t>
            </w:r>
          </w:p>
          <w:p w14:paraId="3875FF67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&lt;/div&gt;</w:t>
            </w:r>
          </w:p>
          <w:p w14:paraId="21D3EDE8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5A5AAECD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63F0E049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AD94D5A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6D7940B2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import { reactive, toRefs } from "vue";</w:t>
            </w:r>
          </w:p>
          <w:p w14:paraId="5FB3E60C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38D3E18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2C93C921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3C97C97C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posts: [</w:t>
            </w:r>
          </w:p>
          <w:p w14:paraId="2619735D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{ title: "HTML", detail: "Something about HTML.", isStar: false },</w:t>
            </w:r>
          </w:p>
          <w:p w14:paraId="396B7E0B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{</w:t>
            </w:r>
          </w:p>
          <w:p w14:paraId="6BCF3BD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  title: "JavaScript",</w:t>
            </w:r>
          </w:p>
          <w:p w14:paraId="0838A59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  detail: "Something about JavaScript.",</w:t>
            </w:r>
          </w:p>
          <w:p w14:paraId="00365C85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  isStar: true,</w:t>
            </w:r>
          </w:p>
          <w:p w14:paraId="4087FDAF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},</w:t>
            </w:r>
          </w:p>
          <w:p w14:paraId="3C1BF23A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{ title: "CSS", detail: "Something about CSS.", isStar: false },</w:t>
            </w:r>
          </w:p>
          <w:p w14:paraId="17286028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],</w:t>
            </w:r>
          </w:p>
          <w:p w14:paraId="02FDA425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578EC91A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1BC5C3FD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const addStar = (item) =&gt; {</w:t>
            </w:r>
          </w:p>
          <w:p w14:paraId="0CFC8DB7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//do something</w:t>
            </w:r>
          </w:p>
          <w:p w14:paraId="4FD55FED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7CDD4A6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E63BE12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137F833F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1DDABF09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addStar,</w:t>
            </w:r>
          </w:p>
          <w:p w14:paraId="6BDF8A1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79C29688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3915E681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417BD4A5" w14:textId="1838A986" w:rsidR="00BF5F6E" w:rsidRPr="00C174A4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0CE7EAC3" w14:textId="07537F11" w:rsidR="00BF5F6E" w:rsidRDefault="00BF5F6E" w:rsidP="00BF5F6E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9 </w:t>
      </w:r>
      <w:r>
        <w:rPr>
          <w:rFonts w:hint="eastAsia"/>
          <w:b/>
          <w:bCs/>
          <w:sz w:val="18"/>
          <w:szCs w:val="20"/>
        </w:rPr>
        <w:t>帖子列表</w:t>
      </w:r>
    </w:p>
    <w:p w14:paraId="293E595D" w14:textId="77777777" w:rsidR="00BF5F6E" w:rsidRDefault="00BF5F6E" w:rsidP="00BF5F6E">
      <w:pPr>
        <w:spacing w:line="360" w:lineRule="auto"/>
        <w:jc w:val="center"/>
        <w:rPr>
          <w:b/>
          <w:bCs/>
          <w:sz w:val="18"/>
          <w:szCs w:val="20"/>
        </w:rPr>
      </w:pPr>
    </w:p>
    <w:p w14:paraId="3DDB93F9" w14:textId="15DB3A0A" w:rsidR="00BF5F6E" w:rsidRDefault="00E96185" w:rsidP="00BF5F6E">
      <w:pPr>
        <w:spacing w:line="360" w:lineRule="auto"/>
        <w:jc w:val="center"/>
        <w:rPr>
          <w:b/>
          <w:bCs/>
          <w:sz w:val="18"/>
          <w:szCs w:val="20"/>
        </w:rPr>
      </w:pPr>
      <w:r w:rsidRPr="00E96185">
        <w:rPr>
          <w:noProof/>
        </w:rPr>
        <w:drawing>
          <wp:inline distT="0" distB="0" distL="0" distR="0" wp14:anchorId="164E5CCA" wp14:editId="7A5E2485">
            <wp:extent cx="3187760" cy="4160520"/>
            <wp:effectExtent l="0" t="0" r="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207491" cy="4186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C89618" w14:textId="6B6158D8" w:rsidR="00BF5F6E" w:rsidRDefault="00BF5F6E" w:rsidP="00BF5F6E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3</w:t>
      </w:r>
      <w:r>
        <w:rPr>
          <w:b/>
          <w:bCs/>
          <w:sz w:val="18"/>
          <w:szCs w:val="20"/>
        </w:rPr>
        <w:t>-1</w:t>
      </w:r>
      <w:r w:rsidR="00BD298A">
        <w:rPr>
          <w:b/>
          <w:bCs/>
          <w:sz w:val="18"/>
          <w:szCs w:val="20"/>
        </w:rPr>
        <w:t>4</w:t>
      </w:r>
      <w:r>
        <w:rPr>
          <w:b/>
          <w:bCs/>
          <w:sz w:val="18"/>
          <w:szCs w:val="20"/>
        </w:rPr>
        <w:t xml:space="preserve"> </w:t>
      </w:r>
      <w:r w:rsidR="00BD298A">
        <w:rPr>
          <w:rFonts w:hint="eastAsia"/>
          <w:b/>
          <w:bCs/>
          <w:sz w:val="18"/>
          <w:szCs w:val="20"/>
        </w:rPr>
        <w:t>帖子列表的显示</w:t>
      </w:r>
    </w:p>
    <w:p w14:paraId="27C14E0A" w14:textId="77777777" w:rsidR="00BF5F6E" w:rsidRDefault="00BF5F6E" w:rsidP="00BF5F6E">
      <w:pPr>
        <w:spacing w:line="360" w:lineRule="auto"/>
        <w:jc w:val="center"/>
        <w:rPr>
          <w:b/>
          <w:bCs/>
          <w:sz w:val="18"/>
          <w:szCs w:val="20"/>
        </w:rPr>
      </w:pPr>
    </w:p>
    <w:p w14:paraId="4BEAC565" w14:textId="67D52F0C" w:rsidR="00656E54" w:rsidRDefault="00656E54" w:rsidP="00656E54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57" w:name="_Toc64598806"/>
      <w:r>
        <w:rPr>
          <w:rFonts w:asciiTheme="minorHAnsi" w:eastAsiaTheme="minorHAnsi" w:hAnsiTheme="minorHAnsi"/>
          <w:sz w:val="36"/>
          <w:szCs w:val="36"/>
        </w:rPr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 xml:space="preserve">7 </w:t>
      </w:r>
      <w:r w:rsidR="0058578B" w:rsidRPr="0058578B">
        <w:rPr>
          <w:rFonts w:asciiTheme="minorHAnsi" w:eastAsiaTheme="minorHAnsi" w:hAnsiTheme="minorHAnsi"/>
          <w:sz w:val="36"/>
          <w:szCs w:val="36"/>
        </w:rPr>
        <w:t>v-on事件绑定</w:t>
      </w:r>
      <w:bookmarkEnd w:id="57"/>
    </w:p>
    <w:p w14:paraId="08A39900" w14:textId="0E5AE09B" w:rsidR="00656E54" w:rsidRPr="0070221F" w:rsidRDefault="00656E54" w:rsidP="00656E54">
      <w:pPr>
        <w:pStyle w:val="3"/>
        <w:rPr>
          <w:sz w:val="24"/>
          <w:szCs w:val="28"/>
        </w:rPr>
      </w:pPr>
      <w:bookmarkStart w:id="58" w:name="_Toc64598807"/>
      <w:r>
        <w:t>3.</w:t>
      </w:r>
      <w:r w:rsidR="0058578B">
        <w:t>7</w:t>
      </w:r>
      <w:r>
        <w:t xml:space="preserve">.1 </w:t>
      </w:r>
      <w:r>
        <w:rPr>
          <w:rFonts w:ascii="Times" w:hAnsi="Times" w:cs="Times"/>
          <w:color w:val="333333"/>
          <w:sz w:val="29"/>
          <w:szCs w:val="29"/>
          <w:shd w:val="clear" w:color="auto" w:fill="FEFEFE"/>
        </w:rPr>
        <w:t>v-</w:t>
      </w:r>
      <w:r w:rsidR="0058578B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on</w:t>
      </w:r>
      <w:r>
        <w:rPr>
          <w:rFonts w:ascii="Times" w:hAnsi="Times" w:cs="Times"/>
          <w:color w:val="333333"/>
          <w:sz w:val="29"/>
          <w:szCs w:val="29"/>
          <w:shd w:val="clear" w:color="auto" w:fill="FEFEFE"/>
        </w:rPr>
        <w:t>指令</w:t>
      </w:r>
      <w:bookmarkEnd w:id="58"/>
    </w:p>
    <w:p w14:paraId="5FAC3B8D" w14:textId="0648C006" w:rsidR="00390D26" w:rsidRDefault="0005048E" w:rsidP="00656E54">
      <w:pPr>
        <w:spacing w:line="360" w:lineRule="auto"/>
        <w:ind w:firstLineChars="200" w:firstLine="420"/>
        <w:jc w:val="left"/>
      </w:pPr>
      <w:r>
        <w:rPr>
          <w:rFonts w:hint="eastAsia"/>
        </w:rPr>
        <w:t>v-on指令用于</w:t>
      </w:r>
      <w:r w:rsidR="00390D26" w:rsidRPr="00390D26">
        <w:rPr>
          <w:rFonts w:hint="eastAsia"/>
        </w:rPr>
        <w:t>监听</w:t>
      </w:r>
      <w:r w:rsidR="00390D26" w:rsidRPr="00390D26">
        <w:t xml:space="preserve"> DOM事件，并在触发事件时执行一些JavaScript</w:t>
      </w:r>
      <w:r w:rsidR="00390D26">
        <w:rPr>
          <w:rFonts w:hint="eastAsia"/>
        </w:rPr>
        <w:t>，</w:t>
      </w:r>
      <w:r w:rsidR="00390D26" w:rsidRPr="00390D26">
        <w:t>通常缩写为@</w:t>
      </w:r>
      <w:r w:rsidR="00390D26" w:rsidRPr="00390D26">
        <w:lastRenderedPageBreak/>
        <w:t>符号。</w:t>
      </w:r>
      <w:r w:rsidR="001A6CC7" w:rsidRPr="00727B1C">
        <w:rPr>
          <w:rFonts w:hint="eastAsia"/>
        </w:rPr>
        <w:t>直接把</w:t>
      </w:r>
      <w:r w:rsidR="001A6CC7" w:rsidRPr="00727B1C">
        <w:t>JavaScript代码写在v-on指令中是</w:t>
      </w:r>
      <w:r w:rsidR="001A6CC7">
        <w:rPr>
          <w:rFonts w:hint="eastAsia"/>
        </w:rPr>
        <w:t>一种方式。但是</w:t>
      </w:r>
      <w:r w:rsidR="001A6CC7" w:rsidRPr="00727B1C">
        <w:rPr>
          <w:rFonts w:hint="eastAsia"/>
        </w:rPr>
        <w:t>许多事件</w:t>
      </w:r>
      <w:r w:rsidR="001A6CC7">
        <w:rPr>
          <w:rFonts w:hint="eastAsia"/>
        </w:rPr>
        <w:t>的</w:t>
      </w:r>
      <w:r w:rsidR="001A6CC7" w:rsidRPr="00727B1C">
        <w:rPr>
          <w:rFonts w:hint="eastAsia"/>
        </w:rPr>
        <w:t>处理</w:t>
      </w:r>
      <w:r w:rsidR="001A6CC7">
        <w:rPr>
          <w:rFonts w:hint="eastAsia"/>
        </w:rPr>
        <w:t>过程十分</w:t>
      </w:r>
      <w:r w:rsidR="001A6CC7" w:rsidRPr="00727B1C">
        <w:rPr>
          <w:rFonts w:hint="eastAsia"/>
        </w:rPr>
        <w:t>复杂，</w:t>
      </w:r>
      <w:r w:rsidR="001A6CC7" w:rsidRPr="00727B1C">
        <w:t>因此v-on还可以接收一个需要调用的方法名称。</w:t>
      </w:r>
      <w:r w:rsidR="00390D26" w:rsidRPr="00390D26">
        <w:t>用法为v-on:click="methodName" 或使用快捷方式@click="methodName"</w:t>
      </w:r>
      <w:r w:rsidR="0028222A">
        <w:rPr>
          <w:rFonts w:hint="eastAsia"/>
        </w:rPr>
        <w:t>。</w:t>
      </w:r>
    </w:p>
    <w:p w14:paraId="47A52E48" w14:textId="413BF18B" w:rsidR="00656E54" w:rsidRDefault="00AE6A71" w:rsidP="00656E54">
      <w:pPr>
        <w:spacing w:line="360" w:lineRule="auto"/>
        <w:ind w:firstLineChars="200" w:firstLine="420"/>
        <w:jc w:val="left"/>
      </w:pPr>
      <w:r>
        <w:rPr>
          <w:rFonts w:hint="eastAsia"/>
        </w:rPr>
        <w:t>不难发现，</w:t>
      </w:r>
      <w:r w:rsidR="00B74EE3">
        <w:rPr>
          <w:rFonts w:hint="eastAsia"/>
        </w:rPr>
        <w:t>事件绑定已经在之前的例子中出现过很多次。按钮的点击事件@click即等同于v-on</w:t>
      </w:r>
      <w:r w:rsidR="00B74EE3">
        <w:t>:click</w:t>
      </w:r>
      <w:r w:rsidR="00B74EE3">
        <w:rPr>
          <w:rFonts w:hint="eastAsia"/>
        </w:rPr>
        <w:t>。</w:t>
      </w:r>
      <w:r w:rsidR="0093339A">
        <w:rPr>
          <w:rFonts w:hint="eastAsia"/>
        </w:rPr>
        <w:t>除了点击事件，</w:t>
      </w:r>
      <w:r w:rsidR="0093339A" w:rsidRPr="0093339A">
        <w:t>v-on后面</w:t>
      </w:r>
      <w:r w:rsidR="0093339A">
        <w:rPr>
          <w:rFonts w:hint="eastAsia"/>
        </w:rPr>
        <w:t>还</w:t>
      </w:r>
      <w:r w:rsidR="0093339A" w:rsidRPr="0093339A">
        <w:t>可以接</w:t>
      </w:r>
      <w:r w:rsidR="0093339A">
        <w:rPr>
          <w:rFonts w:hint="eastAsia"/>
        </w:rPr>
        <w:t>其他</w:t>
      </w:r>
      <w:r w:rsidR="0093339A" w:rsidRPr="0093339A">
        <w:t>HTML的标准事件</w:t>
      </w:r>
      <w:r w:rsidR="0093339A">
        <w:rPr>
          <w:rFonts w:hint="eastAsia"/>
        </w:rPr>
        <w:t>，如表3</w:t>
      </w:r>
      <w:r w:rsidR="0093339A">
        <w:t>-2</w:t>
      </w:r>
      <w:r w:rsidR="0093339A">
        <w:rPr>
          <w:rFonts w:hint="eastAsia"/>
        </w:rPr>
        <w:t>所示。</w:t>
      </w:r>
    </w:p>
    <w:tbl>
      <w:tblPr>
        <w:tblStyle w:val="af1"/>
        <w:tblW w:w="0" w:type="auto"/>
        <w:tblInd w:w="1747" w:type="dxa"/>
        <w:tblLook w:val="04A0" w:firstRow="1" w:lastRow="0" w:firstColumn="1" w:lastColumn="0" w:noHBand="0" w:noVBand="1"/>
      </w:tblPr>
      <w:tblGrid>
        <w:gridCol w:w="1555"/>
        <w:gridCol w:w="4252"/>
      </w:tblGrid>
      <w:tr w:rsidR="00DD4F9C" w14:paraId="3853ADD4" w14:textId="77777777" w:rsidTr="00DD4F9C">
        <w:tc>
          <w:tcPr>
            <w:tcW w:w="1555" w:type="dxa"/>
          </w:tcPr>
          <w:p w14:paraId="4415486F" w14:textId="4389900F" w:rsidR="00DD4F9C" w:rsidRPr="00DD4F9C" w:rsidRDefault="00DD4F9C" w:rsidP="00DD4F9C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DD4F9C">
              <w:rPr>
                <w:rFonts w:hint="eastAsia"/>
                <w:b/>
                <w:bCs/>
                <w:sz w:val="18"/>
                <w:szCs w:val="18"/>
              </w:rPr>
              <w:t>事件</w:t>
            </w:r>
          </w:p>
        </w:tc>
        <w:tc>
          <w:tcPr>
            <w:tcW w:w="4252" w:type="dxa"/>
          </w:tcPr>
          <w:p w14:paraId="7F88A5F5" w14:textId="0F685968" w:rsidR="00DD4F9C" w:rsidRPr="00DD4F9C" w:rsidRDefault="00DD4F9C" w:rsidP="00DD4F9C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DD4F9C">
              <w:rPr>
                <w:rFonts w:hint="eastAsia"/>
                <w:b/>
                <w:bCs/>
                <w:sz w:val="18"/>
                <w:szCs w:val="18"/>
              </w:rPr>
              <w:t>说明</w:t>
            </w:r>
          </w:p>
        </w:tc>
      </w:tr>
      <w:tr w:rsidR="00DD4F9C" w14:paraId="3ED03FC6" w14:textId="77777777" w:rsidTr="00DD4F9C">
        <w:tc>
          <w:tcPr>
            <w:tcW w:w="1555" w:type="dxa"/>
          </w:tcPr>
          <w:p w14:paraId="7D40615F" w14:textId="1E49BA4B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click</w:t>
            </w:r>
          </w:p>
        </w:tc>
        <w:tc>
          <w:tcPr>
            <w:tcW w:w="4252" w:type="dxa"/>
          </w:tcPr>
          <w:p w14:paraId="29E48508" w14:textId="49EA1B94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单</w:t>
            </w:r>
            <w:r w:rsidRPr="00DD4F9C">
              <w:rPr>
                <w:sz w:val="18"/>
                <w:szCs w:val="18"/>
              </w:rPr>
              <w:t>击鼠标左键</w:t>
            </w:r>
          </w:p>
        </w:tc>
      </w:tr>
      <w:tr w:rsidR="00DD4F9C" w14:paraId="6AABF739" w14:textId="77777777" w:rsidTr="00DD4F9C">
        <w:tc>
          <w:tcPr>
            <w:tcW w:w="1555" w:type="dxa"/>
          </w:tcPr>
          <w:p w14:paraId="562B6DCA" w14:textId="010832D5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dblclick</w:t>
            </w:r>
          </w:p>
        </w:tc>
        <w:tc>
          <w:tcPr>
            <w:tcW w:w="4252" w:type="dxa"/>
          </w:tcPr>
          <w:p w14:paraId="5B1FB692" w14:textId="34A2AC8F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双击鼠标左键</w:t>
            </w:r>
          </w:p>
        </w:tc>
      </w:tr>
      <w:tr w:rsidR="00DD4F9C" w14:paraId="3226221E" w14:textId="77777777" w:rsidTr="00DD4F9C">
        <w:tc>
          <w:tcPr>
            <w:tcW w:w="1555" w:type="dxa"/>
          </w:tcPr>
          <w:p w14:paraId="62382D08" w14:textId="10AF372E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contextmenu</w:t>
            </w:r>
          </w:p>
        </w:tc>
        <w:tc>
          <w:tcPr>
            <w:tcW w:w="4252" w:type="dxa"/>
          </w:tcPr>
          <w:p w14:paraId="20247841" w14:textId="2C80972C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单</w:t>
            </w:r>
            <w:r w:rsidRPr="00DD4F9C">
              <w:rPr>
                <w:sz w:val="18"/>
                <w:szCs w:val="18"/>
              </w:rPr>
              <w:t>击鼠标右键</w:t>
            </w:r>
          </w:p>
        </w:tc>
      </w:tr>
      <w:tr w:rsidR="00DD4F9C" w14:paraId="678B04D9" w14:textId="77777777" w:rsidTr="00DD4F9C">
        <w:tc>
          <w:tcPr>
            <w:tcW w:w="1555" w:type="dxa"/>
          </w:tcPr>
          <w:p w14:paraId="7BF79DD4" w14:textId="4C591609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mouseover</w:t>
            </w:r>
          </w:p>
        </w:tc>
        <w:tc>
          <w:tcPr>
            <w:tcW w:w="4252" w:type="dxa"/>
          </w:tcPr>
          <w:p w14:paraId="656ED269" w14:textId="515CDB38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指针移到有事件监听的元素或其子元素内</w:t>
            </w:r>
          </w:p>
        </w:tc>
      </w:tr>
      <w:tr w:rsidR="00DD4F9C" w14:paraId="1E3E9F49" w14:textId="77777777" w:rsidTr="00DD4F9C">
        <w:tc>
          <w:tcPr>
            <w:tcW w:w="1555" w:type="dxa"/>
          </w:tcPr>
          <w:p w14:paraId="5B45D897" w14:textId="5ACF4900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mouseout</w:t>
            </w:r>
          </w:p>
        </w:tc>
        <w:tc>
          <w:tcPr>
            <w:tcW w:w="4252" w:type="dxa"/>
          </w:tcPr>
          <w:p w14:paraId="2192F7F1" w14:textId="0ADEA853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指针移出元素，或者移到其子元素上</w:t>
            </w:r>
          </w:p>
        </w:tc>
      </w:tr>
      <w:tr w:rsidR="00DD4F9C" w14:paraId="582CF3D9" w14:textId="77777777" w:rsidTr="00DD4F9C">
        <w:tc>
          <w:tcPr>
            <w:tcW w:w="1555" w:type="dxa"/>
          </w:tcPr>
          <w:p w14:paraId="637178FA" w14:textId="2681CF73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keydown</w:t>
            </w:r>
          </w:p>
        </w:tc>
        <w:tc>
          <w:tcPr>
            <w:tcW w:w="4252" w:type="dxa"/>
          </w:tcPr>
          <w:p w14:paraId="133AF746" w14:textId="5C344AB9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键盘动作：按下任意键</w:t>
            </w:r>
          </w:p>
        </w:tc>
      </w:tr>
      <w:tr w:rsidR="00DD4F9C" w14:paraId="552C4CA0" w14:textId="77777777" w:rsidTr="00DD4F9C">
        <w:tc>
          <w:tcPr>
            <w:tcW w:w="1555" w:type="dxa"/>
          </w:tcPr>
          <w:p w14:paraId="4F93A73E" w14:textId="69F2607D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keyup</w:t>
            </w:r>
          </w:p>
        </w:tc>
        <w:tc>
          <w:tcPr>
            <w:tcW w:w="4252" w:type="dxa"/>
          </w:tcPr>
          <w:p w14:paraId="6E83E670" w14:textId="5AF74F48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键盘动作：释放任意键</w:t>
            </w:r>
          </w:p>
        </w:tc>
      </w:tr>
    </w:tbl>
    <w:p w14:paraId="0CB8ADDF" w14:textId="1915E5DE" w:rsidR="00DD4F9C" w:rsidRDefault="00DD4F9C" w:rsidP="00DD4F9C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表3</w:t>
      </w:r>
      <w:r>
        <w:rPr>
          <w:b/>
          <w:bCs/>
          <w:sz w:val="18"/>
          <w:szCs w:val="20"/>
        </w:rPr>
        <w:t xml:space="preserve">-2 </w:t>
      </w:r>
      <w:r w:rsidR="006455C9">
        <w:rPr>
          <w:rFonts w:hint="eastAsia"/>
          <w:b/>
          <w:bCs/>
          <w:sz w:val="18"/>
          <w:szCs w:val="20"/>
        </w:rPr>
        <w:t>部分</w:t>
      </w:r>
      <w:r w:rsidR="002319BB" w:rsidRPr="002319BB">
        <w:rPr>
          <w:b/>
          <w:bCs/>
          <w:sz w:val="18"/>
          <w:szCs w:val="20"/>
        </w:rPr>
        <w:t>HTML的标准事件</w:t>
      </w:r>
    </w:p>
    <w:p w14:paraId="7820394E" w14:textId="77777777" w:rsidR="00A60348" w:rsidRDefault="00A60348" w:rsidP="00DD4F9C">
      <w:pPr>
        <w:spacing w:line="360" w:lineRule="auto"/>
        <w:jc w:val="center"/>
        <w:rPr>
          <w:b/>
          <w:bCs/>
          <w:sz w:val="18"/>
          <w:szCs w:val="20"/>
        </w:rPr>
      </w:pPr>
    </w:p>
    <w:p w14:paraId="0743665E" w14:textId="2EC55ED5" w:rsidR="00A60348" w:rsidRPr="0070221F" w:rsidRDefault="00A60348" w:rsidP="00A60348">
      <w:pPr>
        <w:pStyle w:val="3"/>
        <w:rPr>
          <w:sz w:val="24"/>
          <w:szCs w:val="28"/>
        </w:rPr>
      </w:pPr>
      <w:bookmarkStart w:id="59" w:name="_Toc64598808"/>
      <w:r>
        <w:t>3.7.2</w:t>
      </w:r>
      <w:r>
        <w:rPr>
          <w:rFonts w:hint="eastAsia"/>
        </w:rPr>
        <w:t>事件</w:t>
      </w:r>
      <w:r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修饰符</w:t>
      </w:r>
      <w:bookmarkEnd w:id="59"/>
    </w:p>
    <w:p w14:paraId="23CA3381" w14:textId="71E3586B" w:rsidR="00727B1C" w:rsidRDefault="00A60348" w:rsidP="00656E54">
      <w:pPr>
        <w:spacing w:line="360" w:lineRule="auto"/>
        <w:ind w:firstLineChars="200" w:firstLine="420"/>
        <w:jc w:val="left"/>
      </w:pPr>
      <w:r w:rsidRPr="00A60348">
        <w:t>Vue为v-on提供了事件修饰符，修饰符是由点开头的指令后缀来表示的。</w:t>
      </w:r>
      <w:r w:rsidR="00E41E39" w:rsidRPr="00E41E39">
        <w:rPr>
          <w:rFonts w:hint="eastAsia"/>
        </w:rPr>
        <w:t>使用</w:t>
      </w:r>
      <w:r w:rsidR="0085390A">
        <w:rPr>
          <w:rFonts w:hint="eastAsia"/>
        </w:rPr>
        <w:t>多个</w:t>
      </w:r>
      <w:r w:rsidR="00E41E39" w:rsidRPr="00E41E39">
        <w:rPr>
          <w:rFonts w:hint="eastAsia"/>
        </w:rPr>
        <w:t>修饰符时，顺序很重要</w:t>
      </w:r>
      <w:r w:rsidR="00E41E39">
        <w:rPr>
          <w:rFonts w:hint="eastAsia"/>
        </w:rPr>
        <w:t>。</w:t>
      </w:r>
      <w:r w:rsidR="00A35690">
        <w:rPr>
          <w:rFonts w:hint="eastAsia"/>
        </w:rPr>
        <w:t>常见的修饰符见表3</w:t>
      </w:r>
      <w:r w:rsidR="00A35690">
        <w:t>-3</w:t>
      </w:r>
      <w:r w:rsidR="00C905AE">
        <w:rPr>
          <w:rFonts w:hint="eastAsia"/>
        </w:rPr>
        <w:t>。</w:t>
      </w:r>
    </w:p>
    <w:tbl>
      <w:tblPr>
        <w:tblStyle w:val="af1"/>
        <w:tblW w:w="8075" w:type="dxa"/>
        <w:tblInd w:w="110" w:type="dxa"/>
        <w:tblLook w:val="04A0" w:firstRow="1" w:lastRow="0" w:firstColumn="1" w:lastColumn="0" w:noHBand="0" w:noVBand="1"/>
      </w:tblPr>
      <w:tblGrid>
        <w:gridCol w:w="1413"/>
        <w:gridCol w:w="1276"/>
        <w:gridCol w:w="5386"/>
      </w:tblGrid>
      <w:tr w:rsidR="00955699" w14:paraId="20B6EBE9" w14:textId="77777777" w:rsidTr="00955699">
        <w:tc>
          <w:tcPr>
            <w:tcW w:w="1413" w:type="dxa"/>
          </w:tcPr>
          <w:p w14:paraId="28E933AE" w14:textId="74E53A74" w:rsidR="00955699" w:rsidRPr="00955699" w:rsidRDefault="00955699" w:rsidP="00955699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955699">
              <w:rPr>
                <w:rFonts w:hint="eastAsia"/>
                <w:b/>
                <w:bCs/>
                <w:sz w:val="18"/>
                <w:szCs w:val="18"/>
              </w:rPr>
              <w:t>名称</w:t>
            </w:r>
          </w:p>
        </w:tc>
        <w:tc>
          <w:tcPr>
            <w:tcW w:w="1276" w:type="dxa"/>
          </w:tcPr>
          <w:p w14:paraId="165A65D0" w14:textId="5EB416EF" w:rsidR="00955699" w:rsidRPr="00955699" w:rsidRDefault="00955699" w:rsidP="00955699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955699">
              <w:rPr>
                <w:rFonts w:hint="eastAsia"/>
                <w:b/>
                <w:bCs/>
                <w:sz w:val="18"/>
                <w:szCs w:val="18"/>
              </w:rPr>
              <w:t>可用事件</w:t>
            </w:r>
          </w:p>
        </w:tc>
        <w:tc>
          <w:tcPr>
            <w:tcW w:w="5386" w:type="dxa"/>
          </w:tcPr>
          <w:p w14:paraId="250089E5" w14:textId="3DE0C4D6" w:rsidR="00955699" w:rsidRPr="00955699" w:rsidRDefault="00955699" w:rsidP="00955699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955699">
              <w:rPr>
                <w:rFonts w:hint="eastAsia"/>
                <w:b/>
                <w:bCs/>
                <w:sz w:val="18"/>
                <w:szCs w:val="18"/>
              </w:rPr>
              <w:t>说明</w:t>
            </w:r>
          </w:p>
        </w:tc>
      </w:tr>
      <w:tr w:rsidR="00955699" w14:paraId="1E75AC8F" w14:textId="77777777" w:rsidTr="00955699">
        <w:tc>
          <w:tcPr>
            <w:tcW w:w="1413" w:type="dxa"/>
          </w:tcPr>
          <w:p w14:paraId="24851BB1" w14:textId="72EC22CD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 xml:space="preserve">.stop </w:t>
            </w:r>
          </w:p>
        </w:tc>
        <w:tc>
          <w:tcPr>
            <w:tcW w:w="1276" w:type="dxa"/>
          </w:tcPr>
          <w:p w14:paraId="6678F09A" w14:textId="3D0F4A90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任意</w:t>
            </w:r>
          </w:p>
        </w:tc>
        <w:tc>
          <w:tcPr>
            <w:tcW w:w="5386" w:type="dxa"/>
          </w:tcPr>
          <w:p w14:paraId="48B337EF" w14:textId="78F6E2BF" w:rsidR="00955699" w:rsidRPr="00955699" w:rsidRDefault="00955699" w:rsidP="00955699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.当事件触发时，阻止事件冒泡</w:t>
            </w:r>
          </w:p>
        </w:tc>
      </w:tr>
      <w:tr w:rsidR="00955699" w14:paraId="3E3B36C8" w14:textId="77777777" w:rsidTr="00955699">
        <w:tc>
          <w:tcPr>
            <w:tcW w:w="1413" w:type="dxa"/>
          </w:tcPr>
          <w:p w14:paraId="2369B089" w14:textId="6D5B6F2F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.prevent</w:t>
            </w:r>
            <w:r w:rsidRPr="00955699">
              <w:rPr>
                <w:rFonts w:hint="eastAsia"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</w:tcPr>
          <w:p w14:paraId="0A711A94" w14:textId="057FE357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任意</w:t>
            </w:r>
          </w:p>
        </w:tc>
        <w:tc>
          <w:tcPr>
            <w:tcW w:w="5386" w:type="dxa"/>
          </w:tcPr>
          <w:p w14:paraId="30155A70" w14:textId="1C1551FC" w:rsidR="00955699" w:rsidRPr="00955699" w:rsidRDefault="00955699" w:rsidP="00955699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当事件触发时，阻止兀素默认行为</w:t>
            </w:r>
          </w:p>
        </w:tc>
      </w:tr>
      <w:tr w:rsidR="00955699" w14:paraId="0241D43E" w14:textId="77777777" w:rsidTr="00955699">
        <w:tc>
          <w:tcPr>
            <w:tcW w:w="1413" w:type="dxa"/>
          </w:tcPr>
          <w:p w14:paraId="00B16410" w14:textId="67C5537C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.capture</w:t>
            </w:r>
          </w:p>
        </w:tc>
        <w:tc>
          <w:tcPr>
            <w:tcW w:w="1276" w:type="dxa"/>
          </w:tcPr>
          <w:p w14:paraId="494BF9BD" w14:textId="602CC7A4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任意</w:t>
            </w:r>
          </w:p>
        </w:tc>
        <w:tc>
          <w:tcPr>
            <w:tcW w:w="5386" w:type="dxa"/>
          </w:tcPr>
          <w:p w14:paraId="02B8AFED" w14:textId="3388A456" w:rsidR="00955699" w:rsidRPr="00955699" w:rsidRDefault="00955699" w:rsidP="00955699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当事件触发时，阻止事件捕获</w:t>
            </w:r>
          </w:p>
        </w:tc>
      </w:tr>
      <w:tr w:rsidR="00955699" w14:paraId="3B1C5F68" w14:textId="77777777" w:rsidTr="00955699">
        <w:tc>
          <w:tcPr>
            <w:tcW w:w="1413" w:type="dxa"/>
          </w:tcPr>
          <w:p w14:paraId="32780A65" w14:textId="1820AE2A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.self自身</w:t>
            </w:r>
          </w:p>
        </w:tc>
        <w:tc>
          <w:tcPr>
            <w:tcW w:w="1276" w:type="dxa"/>
          </w:tcPr>
          <w:p w14:paraId="4FC8BCEB" w14:textId="14C246D5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任意</w:t>
            </w:r>
          </w:p>
        </w:tc>
        <w:tc>
          <w:tcPr>
            <w:tcW w:w="5386" w:type="dxa"/>
          </w:tcPr>
          <w:p w14:paraId="63046826" w14:textId="0DA2439A" w:rsidR="00955699" w:rsidRPr="00955699" w:rsidRDefault="00955699" w:rsidP="00955699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限制事件仅作用于节点自身</w:t>
            </w:r>
          </w:p>
        </w:tc>
      </w:tr>
      <w:tr w:rsidR="00955699" w14:paraId="09E278F2" w14:textId="77777777" w:rsidTr="00955699">
        <w:tc>
          <w:tcPr>
            <w:tcW w:w="1413" w:type="dxa"/>
          </w:tcPr>
          <w:p w14:paraId="4A84FE4F" w14:textId="2A8DD7AE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.once</w:t>
            </w:r>
            <w:r w:rsidRPr="00955699">
              <w:rPr>
                <w:rFonts w:hint="eastAsia"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</w:tcPr>
          <w:p w14:paraId="51DFF5A8" w14:textId="11F6523A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任意</w:t>
            </w:r>
          </w:p>
        </w:tc>
        <w:tc>
          <w:tcPr>
            <w:tcW w:w="5386" w:type="dxa"/>
          </w:tcPr>
          <w:p w14:paraId="17E0106A" w14:textId="25081E20" w:rsidR="00955699" w:rsidRPr="00955699" w:rsidRDefault="00955699" w:rsidP="00955699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事件被触发一次后即解除监昕</w:t>
            </w:r>
          </w:p>
        </w:tc>
      </w:tr>
      <w:tr w:rsidR="00955699" w14:paraId="21318EA2" w14:textId="77777777" w:rsidTr="00955699">
        <w:tc>
          <w:tcPr>
            <w:tcW w:w="1413" w:type="dxa"/>
          </w:tcPr>
          <w:p w14:paraId="50468580" w14:textId="48AD9594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.passlve</w:t>
            </w:r>
            <w:r w:rsidRPr="00955699">
              <w:rPr>
                <w:rFonts w:hint="eastAsia"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</w:tcPr>
          <w:p w14:paraId="08655CD3" w14:textId="54AD26E7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滚动</w:t>
            </w:r>
          </w:p>
        </w:tc>
        <w:tc>
          <w:tcPr>
            <w:tcW w:w="5386" w:type="dxa"/>
          </w:tcPr>
          <w:p w14:paraId="33A6CDCA" w14:textId="11BA4F80" w:rsidR="00955699" w:rsidRPr="00955699" w:rsidRDefault="00955699" w:rsidP="00955699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移动端，限制事件永不调用preventDefault ()方法</w:t>
            </w:r>
          </w:p>
        </w:tc>
      </w:tr>
    </w:tbl>
    <w:p w14:paraId="6177E1DA" w14:textId="1115AB94" w:rsidR="00955699" w:rsidRDefault="00955699" w:rsidP="00955699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表3</w:t>
      </w:r>
      <w:r>
        <w:rPr>
          <w:b/>
          <w:bCs/>
          <w:sz w:val="18"/>
          <w:szCs w:val="20"/>
        </w:rPr>
        <w:t>-</w:t>
      </w:r>
      <w:r w:rsidR="00D960CA">
        <w:rPr>
          <w:b/>
          <w:bCs/>
          <w:sz w:val="18"/>
          <w:szCs w:val="20"/>
        </w:rPr>
        <w:t>3</w:t>
      </w:r>
      <w:r>
        <w:rPr>
          <w:b/>
          <w:bCs/>
          <w:sz w:val="18"/>
          <w:szCs w:val="20"/>
        </w:rPr>
        <w:t xml:space="preserve"> </w:t>
      </w:r>
      <w:r w:rsidR="008F50B3">
        <w:rPr>
          <w:rFonts w:hint="eastAsia"/>
          <w:b/>
          <w:bCs/>
          <w:sz w:val="18"/>
          <w:szCs w:val="20"/>
        </w:rPr>
        <w:t>常见的</w:t>
      </w:r>
      <w:r w:rsidR="008F50B3" w:rsidRPr="008F50B3">
        <w:rPr>
          <w:rFonts w:hint="eastAsia"/>
          <w:b/>
          <w:bCs/>
          <w:sz w:val="18"/>
          <w:szCs w:val="20"/>
        </w:rPr>
        <w:t>事件修饰符</w:t>
      </w:r>
    </w:p>
    <w:p w14:paraId="07640AE3" w14:textId="77777777" w:rsidR="00C157DA" w:rsidRDefault="00C157DA" w:rsidP="00955699">
      <w:pPr>
        <w:spacing w:line="360" w:lineRule="auto"/>
        <w:jc w:val="center"/>
        <w:rPr>
          <w:b/>
          <w:bCs/>
          <w:sz w:val="18"/>
          <w:szCs w:val="20"/>
        </w:rPr>
      </w:pPr>
    </w:p>
    <w:p w14:paraId="20740AA4" w14:textId="3367F68D" w:rsidR="003A4585" w:rsidRDefault="00C157DA" w:rsidP="003A4585">
      <w:pPr>
        <w:spacing w:line="360" w:lineRule="auto"/>
        <w:ind w:firstLineChars="200" w:firstLine="420"/>
        <w:jc w:val="left"/>
      </w:pPr>
      <w:r w:rsidRPr="00C157DA">
        <w:lastRenderedPageBreak/>
        <w:t>Vue 允许为v-on或者@在监听键盘事件时添加按键修饰符</w:t>
      </w:r>
      <w:r>
        <w:rPr>
          <w:rFonts w:hint="eastAsia"/>
        </w:rPr>
        <w:t>，用于</w:t>
      </w:r>
      <w:r w:rsidRPr="00C157DA">
        <w:rPr>
          <w:rFonts w:hint="eastAsia"/>
        </w:rPr>
        <w:t>检查详细的按键</w:t>
      </w:r>
      <w:r w:rsidR="003A4585">
        <w:rPr>
          <w:rFonts w:hint="eastAsia"/>
        </w:rPr>
        <w:t>。</w:t>
      </w:r>
      <w:r w:rsidR="000078CC">
        <w:rPr>
          <w:rFonts w:hint="eastAsia"/>
        </w:rPr>
        <w:t>使用方法为：</w:t>
      </w:r>
      <w:r w:rsidR="000078CC" w:rsidRPr="003A4585">
        <w:t xml:space="preserve">@keyup.enter=" </w:t>
      </w:r>
      <w:r w:rsidR="000078CC">
        <w:rPr>
          <w:rFonts w:hint="eastAsia"/>
        </w:rPr>
        <w:t>method</w:t>
      </w:r>
      <w:r w:rsidR="000078CC">
        <w:t>N</w:t>
      </w:r>
      <w:r w:rsidR="000078CC">
        <w:rPr>
          <w:rFonts w:hint="eastAsia"/>
        </w:rPr>
        <w:t>ame</w:t>
      </w:r>
      <w:r w:rsidR="000078CC" w:rsidRPr="003A4585">
        <w:t>"</w:t>
      </w:r>
      <w:r w:rsidR="000078CC">
        <w:rPr>
          <w:rFonts w:hint="eastAsia"/>
        </w:rPr>
        <w:t>。</w:t>
      </w:r>
      <w:r w:rsidR="003A4585">
        <w:rPr>
          <w:rFonts w:hint="eastAsia"/>
        </w:rPr>
        <w:t>以下是全部的别名：</w:t>
      </w:r>
    </w:p>
    <w:p w14:paraId="1EC8F1F9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enter</w:t>
      </w:r>
    </w:p>
    <w:p w14:paraId="1DF7A05F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tab</w:t>
      </w:r>
    </w:p>
    <w:p w14:paraId="3FD017DB" w14:textId="756E823F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delete （“删除”和“退格”）</w:t>
      </w:r>
    </w:p>
    <w:p w14:paraId="2D300101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esc</w:t>
      </w:r>
    </w:p>
    <w:p w14:paraId="25A3520A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space</w:t>
      </w:r>
    </w:p>
    <w:p w14:paraId="058F18D6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up</w:t>
      </w:r>
    </w:p>
    <w:p w14:paraId="5DB87CFE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down</w:t>
      </w:r>
    </w:p>
    <w:p w14:paraId="099FFF68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left</w:t>
      </w:r>
    </w:p>
    <w:p w14:paraId="12DD9D51" w14:textId="5A15F82B" w:rsidR="00955699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right</w:t>
      </w:r>
    </w:p>
    <w:p w14:paraId="4CD1D346" w14:textId="7098B5D8" w:rsidR="000078CC" w:rsidRDefault="000078CC" w:rsidP="00656E54">
      <w:pPr>
        <w:spacing w:line="360" w:lineRule="auto"/>
        <w:ind w:firstLineChars="200" w:firstLine="420"/>
        <w:jc w:val="left"/>
      </w:pPr>
      <w:r w:rsidRPr="000078CC">
        <w:rPr>
          <w:rFonts w:hint="eastAsia"/>
        </w:rPr>
        <w:t>除了键盘按键之外，</w:t>
      </w:r>
      <w:r w:rsidRPr="000078CC">
        <w:t xml:space="preserve"> Vue 也为鼠标按键配置了修饰符，</w:t>
      </w:r>
      <w:r w:rsidR="002902C3">
        <w:rPr>
          <w:rFonts w:hint="eastAsia"/>
        </w:rPr>
        <w:t>包括.left、.right与.middle。</w:t>
      </w:r>
    </w:p>
    <w:p w14:paraId="3706961E" w14:textId="0B8ECDB8" w:rsidR="00987DF7" w:rsidRDefault="005A3495" w:rsidP="00863D2B">
      <w:pPr>
        <w:spacing w:line="360" w:lineRule="auto"/>
        <w:ind w:firstLineChars="200" w:firstLine="420"/>
        <w:jc w:val="left"/>
      </w:pPr>
      <w:r>
        <w:rPr>
          <w:rFonts w:hint="eastAsia"/>
        </w:rPr>
        <w:t>当</w:t>
      </w:r>
      <w:r w:rsidR="00935D76">
        <w:rPr>
          <w:rFonts w:hint="eastAsia"/>
        </w:rPr>
        <w:t>需要按住多键或者鼠标与键盘共用以实现操作</w:t>
      </w:r>
      <w:r>
        <w:rPr>
          <w:rFonts w:hint="eastAsia"/>
        </w:rPr>
        <w:t>时</w:t>
      </w:r>
      <w:r w:rsidR="00935D76">
        <w:t xml:space="preserve">, </w:t>
      </w:r>
      <w:r>
        <w:rPr>
          <w:rFonts w:hint="eastAsia"/>
        </w:rPr>
        <w:t>可以使用</w:t>
      </w:r>
      <w:r>
        <w:t>组合修饰符</w:t>
      </w:r>
      <w:r>
        <w:rPr>
          <w:rFonts w:hint="eastAsia"/>
        </w:rPr>
        <w:t>，需要</w:t>
      </w:r>
      <w:r w:rsidR="00935D76">
        <w:t>配合系统按键修饰</w:t>
      </w:r>
      <w:r w:rsidR="00692893">
        <w:rPr>
          <w:rFonts w:hint="eastAsia"/>
        </w:rPr>
        <w:t>使用</w:t>
      </w:r>
      <w:r w:rsidR="00987DF7">
        <w:rPr>
          <w:rFonts w:hint="eastAsia"/>
        </w:rPr>
        <w:t>，包括</w:t>
      </w:r>
      <w:r w:rsidR="00987DF7">
        <w:t>.ctrl</w:t>
      </w:r>
      <w:r w:rsidR="00987DF7">
        <w:rPr>
          <w:rFonts w:hint="eastAsia"/>
        </w:rPr>
        <w:t>、</w:t>
      </w:r>
      <w:r w:rsidR="00987DF7">
        <w:t>.alt</w:t>
      </w:r>
      <w:r w:rsidR="00987DF7">
        <w:rPr>
          <w:rFonts w:hint="eastAsia"/>
        </w:rPr>
        <w:t>、</w:t>
      </w:r>
      <w:r w:rsidR="00987DF7">
        <w:t>.shift</w:t>
      </w:r>
      <w:r w:rsidR="00987DF7">
        <w:rPr>
          <w:rFonts w:hint="eastAsia"/>
        </w:rPr>
        <w:t>与</w:t>
      </w:r>
      <w:r w:rsidR="00987DF7">
        <w:t>.meta</w:t>
      </w:r>
      <w:r w:rsidR="00987DF7">
        <w:rPr>
          <w:rFonts w:hint="eastAsia"/>
        </w:rPr>
        <w:t>。</w:t>
      </w:r>
      <w:r w:rsidR="00956BB8" w:rsidRPr="00956BB8">
        <w:rPr>
          <w:rFonts w:hint="eastAsia"/>
        </w:rPr>
        <w:t>在</w:t>
      </w:r>
      <w:r w:rsidR="00956BB8" w:rsidRPr="00956BB8">
        <w:t>Mac系统键盘上，meta对应command键。在Windows系统键盘</w:t>
      </w:r>
      <w:r w:rsidR="00956BB8">
        <w:rPr>
          <w:rFonts w:hint="eastAsia"/>
        </w:rPr>
        <w:t>上，</w:t>
      </w:r>
      <w:r w:rsidR="00956BB8" w:rsidRPr="00956BB8">
        <w:t>meta对应Window键。</w:t>
      </w:r>
    </w:p>
    <w:p w14:paraId="65144AD8" w14:textId="43969983" w:rsidR="00863D2B" w:rsidRPr="00852E02" w:rsidRDefault="00863D2B" w:rsidP="00863D2B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60" w:name="_Toc64598809"/>
      <w:r>
        <w:rPr>
          <w:rFonts w:asciiTheme="minorHAnsi" w:eastAsiaTheme="minorHAnsi" w:hAnsiTheme="minorHAnsi"/>
          <w:sz w:val="36"/>
          <w:szCs w:val="36"/>
        </w:rPr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 w:rsidR="00676D33">
        <w:rPr>
          <w:rFonts w:asciiTheme="minorHAnsi" w:eastAsiaTheme="minorHAnsi" w:hAnsiTheme="minorHAnsi"/>
          <w:sz w:val="36"/>
          <w:szCs w:val="36"/>
        </w:rPr>
        <w:t>8</w:t>
      </w:r>
      <w:r w:rsidR="00676D33" w:rsidRPr="00676D33">
        <w:rPr>
          <w:rFonts w:asciiTheme="minorHAnsi" w:eastAsiaTheme="minorHAnsi" w:hAnsiTheme="minorHAnsi" w:hint="eastAsia"/>
          <w:sz w:val="36"/>
          <w:szCs w:val="36"/>
        </w:rPr>
        <w:t>指令在</w:t>
      </w:r>
      <w:r w:rsidR="00676D33" w:rsidRPr="00676D33">
        <w:rPr>
          <w:rFonts w:asciiTheme="minorHAnsi" w:eastAsiaTheme="minorHAnsi" w:hAnsiTheme="minorHAnsi"/>
          <w:sz w:val="36"/>
          <w:szCs w:val="36"/>
        </w:rPr>
        <w:t>Vue</w:t>
      </w:r>
      <w:r w:rsidR="00892CE5">
        <w:rPr>
          <w:rFonts w:asciiTheme="minorHAnsi" w:eastAsiaTheme="minorHAnsi" w:hAnsiTheme="minorHAnsi"/>
          <w:sz w:val="36"/>
          <w:szCs w:val="36"/>
        </w:rPr>
        <w:t xml:space="preserve"> </w:t>
      </w:r>
      <w:r w:rsidR="00676D33" w:rsidRPr="00676D33">
        <w:rPr>
          <w:rFonts w:asciiTheme="minorHAnsi" w:eastAsiaTheme="minorHAnsi" w:hAnsiTheme="minorHAnsi"/>
          <w:sz w:val="36"/>
          <w:szCs w:val="36"/>
        </w:rPr>
        <w:t>3</w:t>
      </w:r>
      <w:r w:rsidR="00892CE5">
        <w:rPr>
          <w:rFonts w:asciiTheme="minorHAnsi" w:eastAsiaTheme="minorHAnsi" w:hAnsiTheme="minorHAnsi"/>
          <w:sz w:val="36"/>
          <w:szCs w:val="36"/>
        </w:rPr>
        <w:t>.</w:t>
      </w:r>
      <w:r w:rsidR="00892CE5">
        <w:rPr>
          <w:rFonts w:asciiTheme="minorHAnsi" w:eastAsiaTheme="minorHAnsi" w:hAnsiTheme="minorHAnsi" w:hint="eastAsia"/>
          <w:sz w:val="36"/>
          <w:szCs w:val="36"/>
        </w:rPr>
        <w:t>x</w:t>
      </w:r>
      <w:r w:rsidR="00676D33" w:rsidRPr="00676D33">
        <w:rPr>
          <w:rFonts w:asciiTheme="minorHAnsi" w:eastAsiaTheme="minorHAnsi" w:hAnsiTheme="minorHAnsi"/>
          <w:sz w:val="36"/>
          <w:szCs w:val="36"/>
        </w:rPr>
        <w:t>中的变化</w:t>
      </w:r>
      <w:bookmarkEnd w:id="60"/>
    </w:p>
    <w:p w14:paraId="56881BCE" w14:textId="11F2A40B" w:rsidR="00863D2B" w:rsidRPr="0070221F" w:rsidRDefault="00863D2B" w:rsidP="00863D2B">
      <w:pPr>
        <w:pStyle w:val="3"/>
        <w:rPr>
          <w:sz w:val="24"/>
          <w:szCs w:val="28"/>
        </w:rPr>
      </w:pPr>
      <w:bookmarkStart w:id="61" w:name="_Toc64598810"/>
      <w:r>
        <w:t>3.</w:t>
      </w:r>
      <w:r w:rsidR="001A0FC6">
        <w:t>8</w:t>
      </w:r>
      <w:r>
        <w:t>.1</w:t>
      </w:r>
      <w:r w:rsidR="001A0FC6">
        <w:t xml:space="preserve"> </w:t>
      </w:r>
      <w:r w:rsidR="001A0FC6">
        <w:rPr>
          <w:rFonts w:hint="eastAsia"/>
        </w:rPr>
        <w:t>v-if与v-for的key</w:t>
      </w:r>
      <w:bookmarkEnd w:id="61"/>
    </w:p>
    <w:p w14:paraId="3A0D9425" w14:textId="3CADA3EF" w:rsidR="0089357F" w:rsidRDefault="0089357F" w:rsidP="009A6923">
      <w:pPr>
        <w:spacing w:line="360" w:lineRule="auto"/>
        <w:ind w:firstLineChars="200" w:firstLine="420"/>
        <w:jc w:val="left"/>
      </w:pPr>
      <w:r>
        <w:rPr>
          <w:rFonts w:hint="eastAsia"/>
        </w:rPr>
        <w:t>对于</w:t>
      </w:r>
      <w:r>
        <w:t>v-if/v-else/v-else-if的各分支项key</w:t>
      </w:r>
      <w:r w:rsidR="00FD38E9">
        <w:rPr>
          <w:rFonts w:hint="eastAsia"/>
        </w:rPr>
        <w:t>属性</w:t>
      </w:r>
      <w:r>
        <w:t>不再是必须的，因为</w:t>
      </w:r>
      <w:r w:rsidR="00603117">
        <w:rPr>
          <w:rFonts w:hint="eastAsia"/>
        </w:rPr>
        <w:t>，即使</w:t>
      </w:r>
      <w:r w:rsidR="00603117" w:rsidRPr="00603117">
        <w:t>没有为条件分支提供key</w:t>
      </w:r>
      <w:r w:rsidR="00603117">
        <w:rPr>
          <w:rFonts w:hint="eastAsia"/>
        </w:rPr>
        <w:t>，</w:t>
      </w:r>
      <w:r>
        <w:t>Vue</w:t>
      </w:r>
      <w:r w:rsidR="002148BA">
        <w:t xml:space="preserve"> 3.</w:t>
      </w:r>
      <w:r w:rsidR="002148BA">
        <w:rPr>
          <w:rFonts w:hint="eastAsia"/>
        </w:rPr>
        <w:t>x</w:t>
      </w:r>
      <w:r w:rsidR="00603117">
        <w:rPr>
          <w:rFonts w:hint="eastAsia"/>
        </w:rPr>
        <w:t>也</w:t>
      </w:r>
      <w:r>
        <w:t>会自动生成唯一的key。</w:t>
      </w:r>
      <w:r w:rsidR="00603117">
        <w:rPr>
          <w:rFonts w:hint="eastAsia"/>
        </w:rPr>
        <w:t>因此，</w:t>
      </w:r>
      <w:r w:rsidR="00603117" w:rsidRPr="00603117">
        <w:rPr>
          <w:rFonts w:hint="eastAsia"/>
        </w:rPr>
        <w:t>不建议在</w:t>
      </w:r>
      <w:r w:rsidR="00603117" w:rsidRPr="00603117">
        <w:t>v-if/v-else/v-else-if的分支中继续使用key</w:t>
      </w:r>
      <w:r w:rsidR="00603117">
        <w:rPr>
          <w:rFonts w:hint="eastAsia"/>
        </w:rPr>
        <w:t>属性</w:t>
      </w:r>
      <w:r w:rsidR="00603117" w:rsidRPr="00603117">
        <w:t>。</w:t>
      </w:r>
      <w:r>
        <w:rPr>
          <w:rFonts w:hint="eastAsia"/>
        </w:rPr>
        <w:t>如果</w:t>
      </w:r>
      <w:r w:rsidR="009A6923">
        <w:rPr>
          <w:rFonts w:hint="eastAsia"/>
        </w:rPr>
        <w:t>主动</w:t>
      </w:r>
      <w:r>
        <w:rPr>
          <w:rFonts w:hint="eastAsia"/>
        </w:rPr>
        <w:t>提供</w:t>
      </w:r>
      <w:r>
        <w:t>key，那么每个分支必须使用唯一的key。故意使用相同的key</w:t>
      </w:r>
      <w:r w:rsidR="00312D23">
        <w:rPr>
          <w:rFonts w:hint="eastAsia"/>
        </w:rPr>
        <w:t>也无法</w:t>
      </w:r>
      <w:r>
        <w:t>强制重用分支。</w:t>
      </w:r>
    </w:p>
    <w:p w14:paraId="7245D462" w14:textId="7F18E311" w:rsidR="00863D2B" w:rsidRDefault="00B210BE" w:rsidP="0089357F">
      <w:pPr>
        <w:spacing w:line="360" w:lineRule="auto"/>
        <w:ind w:firstLineChars="200" w:firstLine="420"/>
        <w:jc w:val="left"/>
      </w:pPr>
      <w:r w:rsidRPr="00B210BE">
        <w:rPr>
          <w:rFonts w:hint="eastAsia"/>
        </w:rPr>
        <w:t>在</w:t>
      </w:r>
      <w:r w:rsidRPr="00B210BE">
        <w:t>Vue 3.x中</w:t>
      </w:r>
      <w:r>
        <w:rPr>
          <w:rFonts w:hint="eastAsia"/>
        </w:rPr>
        <w:t>，</w:t>
      </w:r>
      <w:r w:rsidR="0089357F">
        <w:t xml:space="preserve">&lt;template v-for&gt;的key 应该设置在&lt;template&gt;标签上 </w:t>
      </w:r>
      <w:r>
        <w:rPr>
          <w:rFonts w:hint="eastAsia"/>
        </w:rPr>
        <w:t>，</w:t>
      </w:r>
      <w:r w:rsidR="0089357F">
        <w:t>而不是设置在它的子节点上。</w:t>
      </w:r>
      <w:r w:rsidR="008E2659" w:rsidRPr="008E2659">
        <w:rPr>
          <w:rFonts w:hint="eastAsia"/>
        </w:rPr>
        <w:t>在</w:t>
      </w:r>
      <w:r w:rsidR="008E2659" w:rsidRPr="008E2659">
        <w:t>Vue 2.x中</w:t>
      </w:r>
      <w:r w:rsidR="0067743D">
        <w:rPr>
          <w:rFonts w:hint="eastAsia"/>
        </w:rPr>
        <w:t>，由于</w:t>
      </w:r>
      <w:r w:rsidR="008E2659" w:rsidRPr="008E2659">
        <w:t>&lt;template&gt;标签不能拥有key</w:t>
      </w:r>
      <w:r>
        <w:rPr>
          <w:rFonts w:hint="eastAsia"/>
        </w:rPr>
        <w:t>，</w:t>
      </w:r>
      <w:r w:rsidR="008E2659" w:rsidRPr="008E2659">
        <w:t>可以为其每个子节点分别设置key。</w:t>
      </w:r>
      <w:r w:rsidR="000B1C2D">
        <w:rPr>
          <w:rFonts w:hint="eastAsia"/>
        </w:rPr>
        <w:t>同样</w:t>
      </w:r>
      <w:r w:rsidR="000B1C2D" w:rsidRPr="000B1C2D">
        <w:rPr>
          <w:rFonts w:hint="eastAsia"/>
        </w:rPr>
        <w:t>，当使用</w:t>
      </w:r>
      <w:r w:rsidR="000B1C2D" w:rsidRPr="000B1C2D">
        <w:t>&lt;template v-for&gt;时存在使用v-if的子节点，key应改为设置在&lt;template&gt;标签上。</w:t>
      </w:r>
    </w:p>
    <w:p w14:paraId="0E15BB9C" w14:textId="696E3591" w:rsidR="005C748A" w:rsidRPr="0070221F" w:rsidRDefault="005C748A" w:rsidP="005C748A">
      <w:pPr>
        <w:pStyle w:val="3"/>
        <w:rPr>
          <w:sz w:val="24"/>
          <w:szCs w:val="28"/>
        </w:rPr>
      </w:pPr>
      <w:bookmarkStart w:id="62" w:name="_Toc64598811"/>
      <w:r>
        <w:lastRenderedPageBreak/>
        <w:t xml:space="preserve">3.8.2 </w:t>
      </w:r>
      <w:r w:rsidRPr="005C748A">
        <w:t>v-if与v-for的优先级</w:t>
      </w:r>
      <w:bookmarkEnd w:id="62"/>
    </w:p>
    <w:p w14:paraId="0835D827" w14:textId="65BBCBCA" w:rsidR="005C748A" w:rsidRDefault="007379FC" w:rsidP="0089357F">
      <w:pPr>
        <w:spacing w:line="360" w:lineRule="auto"/>
        <w:ind w:firstLineChars="200" w:firstLine="420"/>
        <w:jc w:val="left"/>
      </w:pPr>
      <w:r>
        <w:rPr>
          <w:rFonts w:hint="eastAsia"/>
        </w:rPr>
        <w:t>在Vue</w:t>
      </w:r>
      <w:r>
        <w:t xml:space="preserve"> </w:t>
      </w:r>
      <w:r w:rsidRPr="007379FC">
        <w:t>2.x版本中</w:t>
      </w:r>
      <w:r>
        <w:rPr>
          <w:rFonts w:hint="eastAsia"/>
        </w:rPr>
        <w:t>，</w:t>
      </w:r>
      <w:r w:rsidRPr="007379FC">
        <w:t>在一个元素上同时使用v-if和v-for时，v-for会优先作用。</w:t>
      </w:r>
      <w:r>
        <w:rPr>
          <w:rFonts w:hint="eastAsia"/>
        </w:rPr>
        <w:t>在</w:t>
      </w:r>
      <w:r w:rsidR="004D0C10">
        <w:rPr>
          <w:rFonts w:hint="eastAsia"/>
        </w:rPr>
        <w:t>Vue</w:t>
      </w:r>
      <w:r w:rsidR="004D0C10">
        <w:t xml:space="preserve"> </w:t>
      </w:r>
      <w:r w:rsidRPr="007379FC">
        <w:t>3.x版本中</w:t>
      </w:r>
      <w:r>
        <w:rPr>
          <w:rFonts w:hint="eastAsia"/>
        </w:rPr>
        <w:t>，</w:t>
      </w:r>
      <w:r w:rsidRPr="007379FC">
        <w:t>v-if会拥有比v-for更高的优先级。</w:t>
      </w:r>
    </w:p>
    <w:p w14:paraId="7085EDF4" w14:textId="6A19E8A7" w:rsidR="009E15D6" w:rsidRDefault="009E15D6" w:rsidP="0089357F">
      <w:pPr>
        <w:spacing w:line="360" w:lineRule="auto"/>
        <w:ind w:firstLineChars="200" w:firstLine="420"/>
        <w:jc w:val="left"/>
      </w:pPr>
      <w:r w:rsidRPr="009E15D6">
        <w:rPr>
          <w:rFonts w:hint="eastAsia"/>
        </w:rPr>
        <w:t>由于语法上存在歧义，建议避免在同一元素上同时使用两者。</w:t>
      </w:r>
      <w:r>
        <w:rPr>
          <w:rFonts w:hint="eastAsia"/>
        </w:rPr>
        <w:t>具体可以参考v-for章节中提到的方法。</w:t>
      </w:r>
    </w:p>
    <w:p w14:paraId="5A401A86" w14:textId="53450DB0" w:rsidR="00E80E7D" w:rsidRPr="0070221F" w:rsidRDefault="00E80E7D" w:rsidP="00E80E7D">
      <w:pPr>
        <w:pStyle w:val="3"/>
        <w:rPr>
          <w:sz w:val="24"/>
          <w:szCs w:val="28"/>
        </w:rPr>
      </w:pPr>
      <w:bookmarkStart w:id="63" w:name="_Toc64598812"/>
      <w:r>
        <w:t xml:space="preserve">3.8.3 </w:t>
      </w:r>
      <w:r w:rsidRPr="00E80E7D">
        <w:t>v-bind合并行为</w:t>
      </w:r>
      <w:bookmarkEnd w:id="63"/>
    </w:p>
    <w:p w14:paraId="64E75778" w14:textId="5B2FB3F1" w:rsidR="00AA4FB4" w:rsidRDefault="00FB7B44" w:rsidP="0089357F">
      <w:pPr>
        <w:spacing w:line="360" w:lineRule="auto"/>
        <w:ind w:firstLineChars="200" w:firstLine="420"/>
        <w:jc w:val="left"/>
      </w:pPr>
      <w:r w:rsidRPr="00FB7B44">
        <w:rPr>
          <w:rFonts w:hint="eastAsia"/>
        </w:rPr>
        <w:t>在元素上动态绑定</w:t>
      </w:r>
      <w:r w:rsidRPr="00FB7B44">
        <w:t>attribute时，在一个元素中同时使用v-bind="object"语法和单独的property</w:t>
      </w:r>
      <w:r>
        <w:rPr>
          <w:rFonts w:hint="eastAsia"/>
        </w:rPr>
        <w:t>是一种常用的做法</w:t>
      </w:r>
      <w:r w:rsidRPr="00FB7B44">
        <w:t>。</w:t>
      </w:r>
      <w:r w:rsidR="00A8395B">
        <w:rPr>
          <w:rFonts w:hint="eastAsia"/>
        </w:rPr>
        <w:t>这就涉及到了</w:t>
      </w:r>
      <w:r w:rsidR="00A8395B" w:rsidRPr="00A8395B">
        <w:rPr>
          <w:rFonts w:hint="eastAsia"/>
        </w:rPr>
        <w:t>合并的优先级的问题</w:t>
      </w:r>
      <w:r w:rsidR="00A8395B">
        <w:rPr>
          <w:rFonts w:hint="eastAsia"/>
        </w:rPr>
        <w:t>。</w:t>
      </w:r>
    </w:p>
    <w:p w14:paraId="62B3A7FB" w14:textId="688D6EDB" w:rsidR="0089357F" w:rsidRDefault="00AA4FB4" w:rsidP="0089357F">
      <w:pPr>
        <w:spacing w:line="360" w:lineRule="auto"/>
        <w:ind w:firstLineChars="200" w:firstLine="420"/>
        <w:jc w:val="left"/>
      </w:pPr>
      <w:r w:rsidRPr="00AA4FB4">
        <w:rPr>
          <w:rFonts w:hint="eastAsia"/>
        </w:rPr>
        <w:t>在</w:t>
      </w:r>
      <w:r>
        <w:t>V</w:t>
      </w:r>
      <w:r>
        <w:rPr>
          <w:rFonts w:hint="eastAsia"/>
        </w:rPr>
        <w:t>ue</w:t>
      </w:r>
      <w:r>
        <w:t xml:space="preserve"> </w:t>
      </w:r>
      <w:r w:rsidRPr="00AA4FB4">
        <w:t>2.x，如果一个元素同时定义了v-bind="object" 和一个相同的单独的property，那么这个单独的property总是会覆盖object中的绑定。</w:t>
      </w:r>
      <w:r w:rsidRPr="00AA4FB4">
        <w:rPr>
          <w:rFonts w:hint="eastAsia"/>
        </w:rPr>
        <w:t>在</w:t>
      </w:r>
      <w:r>
        <w:rPr>
          <w:rFonts w:hint="eastAsia"/>
        </w:rPr>
        <w:t>Vue</w:t>
      </w:r>
      <w:r w:rsidRPr="00AA4FB4">
        <w:t xml:space="preserve"> 3.x，声明绑定的顺序决定了它们如何合并。现在开发者对自己所希望的合并行为有了更好的控制。</w:t>
      </w:r>
    </w:p>
    <w:p w14:paraId="661A2FEA" w14:textId="7A25887D" w:rsidR="00A66039" w:rsidRPr="00AA4FB4" w:rsidRDefault="00AA4FB4" w:rsidP="0089357F">
      <w:pPr>
        <w:spacing w:line="360" w:lineRule="auto"/>
        <w:ind w:firstLineChars="200" w:firstLine="420"/>
        <w:jc w:val="left"/>
      </w:pPr>
      <w:r w:rsidRPr="00AA4FB4">
        <w:rPr>
          <w:rFonts w:hint="eastAsia"/>
        </w:rPr>
        <w:t>如果</w:t>
      </w:r>
      <w:r>
        <w:rPr>
          <w:rFonts w:hint="eastAsia"/>
        </w:rPr>
        <w:t>希望</w:t>
      </w:r>
      <w:r w:rsidRPr="00AA4FB4">
        <w:rPr>
          <w:rFonts w:hint="eastAsia"/>
        </w:rPr>
        <w:t>依赖</w:t>
      </w:r>
      <w:r w:rsidRPr="00AA4FB4">
        <w:t>v-bind的覆盖功能，建议确保在单独的property之前定义v-bind</w:t>
      </w:r>
      <w:r>
        <w:rPr>
          <w:rFonts w:hint="eastAsia"/>
        </w:rPr>
        <w:t>属性</w:t>
      </w:r>
      <w:r w:rsidRPr="00AA4FB4">
        <w:t>。</w:t>
      </w:r>
    </w:p>
    <w:p w14:paraId="4F789ECF" w14:textId="4B2B19C7" w:rsidR="00F30261" w:rsidRPr="0070221F" w:rsidRDefault="00F30261" w:rsidP="00F30261">
      <w:pPr>
        <w:pStyle w:val="3"/>
        <w:rPr>
          <w:sz w:val="24"/>
          <w:szCs w:val="28"/>
        </w:rPr>
      </w:pPr>
      <w:bookmarkStart w:id="64" w:name="_Toc64598813"/>
      <w:r>
        <w:t xml:space="preserve">3.8.4 </w:t>
      </w:r>
      <w:r w:rsidRPr="00F30261">
        <w:t>v-for中的Ref数组</w:t>
      </w:r>
      <w:bookmarkEnd w:id="64"/>
    </w:p>
    <w:p w14:paraId="4A97DB0A" w14:textId="79BB91BA" w:rsidR="00F8527D" w:rsidRDefault="00F8527D" w:rsidP="00F8527D">
      <w:pPr>
        <w:spacing w:line="360" w:lineRule="auto"/>
        <w:ind w:firstLineChars="200" w:firstLine="420"/>
        <w:jc w:val="left"/>
      </w:pPr>
      <w:r>
        <w:rPr>
          <w:rFonts w:hint="eastAsia"/>
        </w:rPr>
        <w:t>在</w:t>
      </w:r>
      <w:r>
        <w:t>Vue 2.</w:t>
      </w:r>
      <w:r>
        <w:rPr>
          <w:rFonts w:hint="eastAsia"/>
        </w:rPr>
        <w:t>x</w:t>
      </w:r>
      <w:r>
        <w:t>中，在v-for里使用的ref attribute会用ref数组填充相应的$refs property。</w:t>
      </w:r>
      <w:r>
        <w:rPr>
          <w:rFonts w:hint="eastAsia"/>
        </w:rPr>
        <w:t>但是，</w:t>
      </w:r>
      <w:r>
        <w:t>当存在嵌套的v-for时，会变得不明确且效率低下。</w:t>
      </w:r>
    </w:p>
    <w:p w14:paraId="7F867A71" w14:textId="229BC0D8" w:rsidR="00863D2B" w:rsidRDefault="00F8527D" w:rsidP="00935D76">
      <w:pPr>
        <w:spacing w:line="360" w:lineRule="auto"/>
        <w:ind w:firstLineChars="200" w:firstLine="420"/>
        <w:jc w:val="left"/>
      </w:pPr>
      <w:r>
        <w:rPr>
          <w:rFonts w:hint="eastAsia"/>
        </w:rPr>
        <w:t>在</w:t>
      </w:r>
      <w:r>
        <w:t xml:space="preserve"> Vue 3 中，将不再在$ref中自动创建数组。要从单个绑定获取多个ref，</w:t>
      </w:r>
      <w:r>
        <w:rPr>
          <w:rFonts w:hint="eastAsia"/>
        </w:rPr>
        <w:t>可以</w:t>
      </w:r>
      <w:r>
        <w:t>将ref绑定到一个更灵活的函数上</w:t>
      </w:r>
      <w:r>
        <w:rPr>
          <w:rFonts w:hint="eastAsia"/>
        </w:rPr>
        <w:t>。</w:t>
      </w:r>
      <w:r w:rsidR="008D01DB">
        <w:rPr>
          <w:rFonts w:hint="eastAsia"/>
        </w:rPr>
        <w:t>如例</w:t>
      </w:r>
      <w:r w:rsidR="00D735CC">
        <w:rPr>
          <w:rFonts w:hint="eastAsia"/>
        </w:rPr>
        <w:t>3</w:t>
      </w:r>
      <w:r w:rsidR="00D735CC">
        <w:t>-20</w:t>
      </w:r>
      <w:r w:rsidR="00D735CC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656E54" w14:paraId="0EFD3016" w14:textId="77777777" w:rsidTr="005C748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FCF70D3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44281396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50843F87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  &lt;div v-for="item in list" :ref="setItemRef"&gt;&lt;/div&gt;</w:t>
            </w:r>
          </w:p>
          <w:p w14:paraId="7C85F64E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3A470D7D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52DD57B0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1079EEA1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30C45B59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lastRenderedPageBreak/>
              <w:t>import { ref, onBeforeUpdate, onUpdated } from 'vue'</w:t>
            </w:r>
          </w:p>
          <w:p w14:paraId="77F13C65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CA6F170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2B89548B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4E7D1FE7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let itemRefs = []</w:t>
            </w:r>
          </w:p>
          <w:p w14:paraId="313DBEBB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const setItemRef = el =&gt; {</w:t>
            </w:r>
          </w:p>
          <w:p w14:paraId="28CACF4C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  itemRefs.push(el)</w:t>
            </w:r>
          </w:p>
          <w:p w14:paraId="077F5567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}</w:t>
            </w:r>
          </w:p>
          <w:p w14:paraId="3AFC0C23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onBeforeUpdate(() =&gt; {</w:t>
            </w:r>
          </w:p>
          <w:p w14:paraId="726A6BA2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  itemRefs = []</w:t>
            </w:r>
          </w:p>
          <w:p w14:paraId="77B02CA5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})</w:t>
            </w:r>
          </w:p>
          <w:p w14:paraId="3CADAD74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onUpdated(() =&gt; {</w:t>
            </w:r>
          </w:p>
          <w:p w14:paraId="6DE40A30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  console.log(itemRefs)</w:t>
            </w:r>
          </w:p>
          <w:p w14:paraId="6067C57A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})</w:t>
            </w:r>
          </w:p>
          <w:p w14:paraId="080FC4D9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5FFF5F0B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  itemRefs,</w:t>
            </w:r>
          </w:p>
          <w:p w14:paraId="62EE1B43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  setItemRef</w:t>
            </w:r>
          </w:p>
          <w:p w14:paraId="6398B340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}</w:t>
            </w:r>
          </w:p>
          <w:p w14:paraId="74219D40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489A9BE2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41E1D034" w14:textId="337CB05D" w:rsidR="008D01DB" w:rsidRPr="00C174A4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&lt;/script&gt; </w:t>
            </w:r>
          </w:p>
        </w:tc>
      </w:tr>
    </w:tbl>
    <w:p w14:paraId="222A83A0" w14:textId="0868F05A" w:rsidR="00656E54" w:rsidRDefault="00656E54" w:rsidP="00656E54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 w:rsidR="008D01DB">
        <w:rPr>
          <w:b/>
          <w:bCs/>
          <w:sz w:val="18"/>
          <w:szCs w:val="20"/>
        </w:rPr>
        <w:t>20</w:t>
      </w:r>
      <w:r>
        <w:rPr>
          <w:b/>
          <w:bCs/>
          <w:sz w:val="18"/>
          <w:szCs w:val="20"/>
        </w:rPr>
        <w:t xml:space="preserve"> </w:t>
      </w:r>
      <w:r w:rsidR="00D735CC">
        <w:rPr>
          <w:rFonts w:hint="eastAsia"/>
          <w:b/>
          <w:bCs/>
          <w:sz w:val="18"/>
          <w:szCs w:val="20"/>
        </w:rPr>
        <w:t>ref绑定到函数</w:t>
      </w:r>
    </w:p>
    <w:p w14:paraId="54085D7A" w14:textId="53D32795" w:rsidR="00656E54" w:rsidRDefault="00656E54" w:rsidP="00656E54">
      <w:pPr>
        <w:spacing w:line="360" w:lineRule="auto"/>
        <w:jc w:val="center"/>
        <w:rPr>
          <w:b/>
          <w:bCs/>
          <w:sz w:val="18"/>
          <w:szCs w:val="20"/>
        </w:rPr>
      </w:pPr>
    </w:p>
    <w:p w14:paraId="4D59A24B" w14:textId="6822CD5D" w:rsidR="0049135D" w:rsidRDefault="00FC25FB" w:rsidP="005E7775">
      <w:pPr>
        <w:spacing w:line="360" w:lineRule="auto"/>
        <w:ind w:firstLineChars="200" w:firstLine="420"/>
        <w:jc w:val="left"/>
      </w:pPr>
      <w:r>
        <w:rPr>
          <w:rFonts w:hint="eastAsia"/>
        </w:rPr>
        <w:t>值得注意的是，</w:t>
      </w:r>
      <w:r>
        <w:t>itemRefs不必是数组</w:t>
      </w:r>
      <w:r>
        <w:rPr>
          <w:rFonts w:hint="eastAsia"/>
        </w:rPr>
        <w:t>，</w:t>
      </w:r>
      <w:r>
        <w:t>它也可以是一个对象，其ref会通过迭代的 key被设置。itemRef也可以是响应式的且可以被监听。</w:t>
      </w:r>
    </w:p>
    <w:p w14:paraId="73740157" w14:textId="693631E4" w:rsidR="008030F0" w:rsidRPr="0070221F" w:rsidRDefault="008030F0" w:rsidP="008030F0">
      <w:pPr>
        <w:pStyle w:val="3"/>
        <w:rPr>
          <w:sz w:val="24"/>
          <w:szCs w:val="28"/>
        </w:rPr>
      </w:pPr>
      <w:bookmarkStart w:id="65" w:name="_Toc64598814"/>
      <w:r>
        <w:t xml:space="preserve">3.8.5 </w:t>
      </w:r>
      <w:r w:rsidRPr="00F30261">
        <w:t>v-</w:t>
      </w:r>
      <w:r>
        <w:rPr>
          <w:rFonts w:hint="eastAsia"/>
        </w:rPr>
        <w:t>model</w:t>
      </w:r>
      <w:bookmarkEnd w:id="65"/>
    </w:p>
    <w:p w14:paraId="2EF77695" w14:textId="77777777" w:rsidR="00810C08" w:rsidRDefault="0087343D" w:rsidP="0087343D">
      <w:pPr>
        <w:spacing w:line="360" w:lineRule="auto"/>
        <w:ind w:firstLineChars="200" w:firstLine="420"/>
        <w:jc w:val="left"/>
      </w:pPr>
      <w:r>
        <w:rPr>
          <w:rFonts w:hint="eastAsia"/>
        </w:rPr>
        <w:t>在用于自定义组件时，</w:t>
      </w:r>
      <w:r>
        <w:t>v-model</w:t>
      </w:r>
      <w:r>
        <w:rPr>
          <w:rFonts w:hint="eastAsia"/>
        </w:rPr>
        <w:t>的</w:t>
      </w:r>
      <w:r>
        <w:t>prop和事件默认名称已更改</w:t>
      </w:r>
      <w:r>
        <w:rPr>
          <w:rFonts w:hint="eastAsia"/>
        </w:rPr>
        <w:t>。p</w:t>
      </w:r>
      <w:r>
        <w:t>rop</w:t>
      </w:r>
      <w:r>
        <w:rPr>
          <w:rFonts w:hint="eastAsia"/>
        </w:rPr>
        <w:t>从</w:t>
      </w:r>
      <w:r>
        <w:t>value</w:t>
      </w:r>
      <w:r>
        <w:rPr>
          <w:rFonts w:hint="eastAsia"/>
        </w:rPr>
        <w:t>变更为</w:t>
      </w:r>
      <w:r>
        <w:t>modelValue</w:t>
      </w:r>
      <w:r>
        <w:rPr>
          <w:rFonts w:hint="eastAsia"/>
        </w:rPr>
        <w:t>，</w:t>
      </w:r>
      <w:r>
        <w:t>event</w:t>
      </w:r>
      <w:r>
        <w:rPr>
          <w:rFonts w:hint="eastAsia"/>
        </w:rPr>
        <w:t>从</w:t>
      </w:r>
      <w:r>
        <w:t>inpu</w:t>
      </w:r>
      <w:r>
        <w:rPr>
          <w:rFonts w:hint="eastAsia"/>
        </w:rPr>
        <w:t>变更为</w:t>
      </w:r>
      <w:r>
        <w:t>update:modelValue</w:t>
      </w:r>
      <w:r>
        <w:rPr>
          <w:rFonts w:hint="eastAsia"/>
        </w:rPr>
        <w:t>。</w:t>
      </w:r>
      <w:r w:rsidR="00810C08">
        <w:rPr>
          <w:rFonts w:hint="eastAsia"/>
        </w:rPr>
        <w:t>v</w:t>
      </w:r>
      <w:r>
        <w:t>-bind的.sync修饰符和组件的</w:t>
      </w:r>
      <w:r>
        <w:lastRenderedPageBreak/>
        <w:t>model选项已移除，用v-model作为代替</w:t>
      </w:r>
      <w:r w:rsidR="00810C08">
        <w:rPr>
          <w:rFonts w:hint="eastAsia"/>
        </w:rPr>
        <w:t>。</w:t>
      </w:r>
      <w:r>
        <w:rPr>
          <w:rFonts w:hint="eastAsia"/>
        </w:rPr>
        <w:t>现在可以在同一个组件上使用多个</w:t>
      </w:r>
      <w:r>
        <w:t>v-model进行双向绑定</w:t>
      </w:r>
      <w:r w:rsidR="00810C08">
        <w:rPr>
          <w:rFonts w:hint="eastAsia"/>
        </w:rPr>
        <w:t>。</w:t>
      </w:r>
    </w:p>
    <w:p w14:paraId="1848D6C8" w14:textId="259AA06B" w:rsidR="0049135D" w:rsidRDefault="00810C08" w:rsidP="0087343D">
      <w:pPr>
        <w:spacing w:line="360" w:lineRule="auto"/>
        <w:ind w:firstLineChars="200" w:firstLine="420"/>
        <w:jc w:val="left"/>
      </w:pPr>
      <w:r w:rsidRPr="00810C08">
        <w:rPr>
          <w:rFonts w:hint="eastAsia"/>
        </w:rPr>
        <w:t>除了像</w:t>
      </w:r>
      <w:r w:rsidRPr="00810C08">
        <w:t>.trim这样的</w:t>
      </w:r>
      <w:r>
        <w:rPr>
          <w:rFonts w:hint="eastAsia"/>
        </w:rPr>
        <w:t>Vue</w:t>
      </w:r>
      <w:r w:rsidRPr="00810C08">
        <w:t xml:space="preserve"> 2.x硬编码的v-model修饰符外</w:t>
      </w:r>
      <w:r>
        <w:rPr>
          <w:rFonts w:hint="eastAsia"/>
        </w:rPr>
        <w:t>，</w:t>
      </w:r>
      <w:r w:rsidRPr="00810C08">
        <w:t>现在</w:t>
      </w:r>
      <w:r>
        <w:rPr>
          <w:rFonts w:hint="eastAsia"/>
        </w:rPr>
        <w:t>Vue</w:t>
      </w:r>
      <w:r w:rsidRPr="00810C08">
        <w:t xml:space="preserve"> 3.x还支持</w:t>
      </w:r>
      <w:r w:rsidR="0087343D">
        <w:rPr>
          <w:rFonts w:hint="eastAsia"/>
        </w:rPr>
        <w:t>自定义</w:t>
      </w:r>
      <w:r w:rsidR="0087343D">
        <w:t>v-model 修饰符。</w:t>
      </w:r>
    </w:p>
    <w:p w14:paraId="48217818" w14:textId="7E855220" w:rsidR="00810C08" w:rsidRDefault="00365ACD" w:rsidP="0087343D">
      <w:pPr>
        <w:spacing w:line="360" w:lineRule="auto"/>
        <w:ind w:firstLineChars="200" w:firstLine="420"/>
        <w:jc w:val="left"/>
      </w:pPr>
      <w:r>
        <w:rPr>
          <w:rFonts w:hint="eastAsia"/>
        </w:rPr>
        <w:t>迁移时，可以将</w:t>
      </w:r>
      <w:r w:rsidRPr="00365ACD">
        <w:rPr>
          <w:rFonts w:hint="eastAsia"/>
        </w:rPr>
        <w:t>所有使用</w:t>
      </w:r>
      <w:r w:rsidRPr="00365ACD">
        <w:t>.sync的部分替换为v-model</w:t>
      </w:r>
      <w:r>
        <w:rPr>
          <w:rFonts w:hint="eastAsia"/>
        </w:rPr>
        <w:t>。</w:t>
      </w:r>
      <w:r w:rsidRPr="00365ACD">
        <w:rPr>
          <w:rFonts w:hint="eastAsia"/>
        </w:rPr>
        <w:t>对于所有不带参数的</w:t>
      </w:r>
      <w:r w:rsidRPr="00365ACD">
        <w:t>v-model，确保分别将prop和event命名更改为modelValue和update:modelValue</w:t>
      </w:r>
      <w:r>
        <w:rPr>
          <w:rFonts w:hint="eastAsia"/>
        </w:rPr>
        <w:t>。</w:t>
      </w:r>
    </w:p>
    <w:p w14:paraId="5BAC8FAF" w14:textId="1300F6F9" w:rsidR="00365ACD" w:rsidRPr="00365ACD" w:rsidRDefault="00365ACD" w:rsidP="0087343D">
      <w:pPr>
        <w:spacing w:line="360" w:lineRule="auto"/>
        <w:ind w:firstLineChars="200" w:firstLine="420"/>
        <w:jc w:val="left"/>
      </w:pPr>
      <w:r>
        <w:rPr>
          <w:rFonts w:hint="eastAsia"/>
        </w:rPr>
        <w:t>更多关于</w:t>
      </w:r>
      <w:r w:rsidR="00D91C9E">
        <w:rPr>
          <w:rFonts w:hint="eastAsia"/>
        </w:rPr>
        <w:t>v-model与</w:t>
      </w:r>
      <w:r>
        <w:rPr>
          <w:rFonts w:hint="eastAsia"/>
        </w:rPr>
        <w:t>组件的更新将会在组件的章节进行说明。</w:t>
      </w:r>
    </w:p>
    <w:p w14:paraId="53275103" w14:textId="1A2FF35C" w:rsidR="008533A9" w:rsidRPr="00852E02" w:rsidRDefault="008533A9" w:rsidP="008533A9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66" w:name="_Toc64598815"/>
      <w:r>
        <w:rPr>
          <w:rFonts w:asciiTheme="minorHAnsi" w:eastAsiaTheme="minorHAnsi" w:hAnsiTheme="minorHAnsi"/>
          <w:sz w:val="36"/>
          <w:szCs w:val="36"/>
        </w:rPr>
        <w:t>3.9</w:t>
      </w:r>
      <w:r>
        <w:rPr>
          <w:rFonts w:asciiTheme="minorHAnsi" w:eastAsiaTheme="minorHAnsi" w:hAnsiTheme="minorHAnsi" w:hint="eastAsia"/>
          <w:sz w:val="36"/>
          <w:szCs w:val="36"/>
        </w:rPr>
        <w:t>本章小结</w:t>
      </w:r>
      <w:bookmarkEnd w:id="66"/>
    </w:p>
    <w:p w14:paraId="6605EBF5" w14:textId="62DB392C" w:rsidR="008533A9" w:rsidRDefault="00C8736D" w:rsidP="008533A9">
      <w:pPr>
        <w:spacing w:line="360" w:lineRule="auto"/>
        <w:ind w:firstLineChars="200" w:firstLine="420"/>
      </w:pPr>
      <w:r>
        <w:rPr>
          <w:rFonts w:hint="eastAsia"/>
        </w:rPr>
        <w:t>本章介绍了插值绑定、计算属性、属性绑定、双向绑定、条件渲染、列表渲染、事件绑定以及Vue的内置指令从Vue</w:t>
      </w:r>
      <w:r>
        <w:t xml:space="preserve"> 2.</w:t>
      </w:r>
      <w:r>
        <w:rPr>
          <w:rFonts w:hint="eastAsia"/>
        </w:rPr>
        <w:t>x到Vue</w:t>
      </w:r>
      <w:r>
        <w:t xml:space="preserve"> 3.</w:t>
      </w:r>
      <w:r>
        <w:rPr>
          <w:rFonts w:hint="eastAsia"/>
        </w:rPr>
        <w:t>x的变化。</w:t>
      </w:r>
    </w:p>
    <w:p w14:paraId="0F2D2E65" w14:textId="09570ABD" w:rsidR="00F668F1" w:rsidRDefault="00F668F1" w:rsidP="00F668F1">
      <w:pPr>
        <w:spacing w:line="360" w:lineRule="auto"/>
        <w:ind w:firstLineChars="200" w:firstLine="420"/>
      </w:pPr>
      <w:r>
        <w:rPr>
          <w:rFonts w:hint="eastAsia"/>
        </w:rPr>
        <w:t>文本插值最基本的方法是使用双大括号（</w:t>
      </w:r>
      <w:r>
        <w:t>Mustache语法）“{{ }}”，Vue</w:t>
      </w:r>
      <w:r>
        <w:rPr>
          <w:rFonts w:hint="eastAsia"/>
        </w:rPr>
        <w:t>会</w:t>
      </w:r>
      <w:r>
        <w:t>将大括号里的内容替换为</w:t>
      </w:r>
      <w:r>
        <w:rPr>
          <w:rFonts w:hint="eastAsia"/>
        </w:rPr>
        <w:t>表达式</w:t>
      </w:r>
      <w:r>
        <w:t>值，以文本的形式将其展示出来。</w:t>
      </w:r>
      <w:r w:rsidRPr="00F668F1">
        <w:rPr>
          <w:rFonts w:hint="eastAsia"/>
        </w:rPr>
        <w:t>表达式可由</w:t>
      </w:r>
      <w:r w:rsidRPr="00F668F1">
        <w:t>JavaScript表达式和过滤器构成。</w:t>
      </w:r>
      <w:r>
        <w:t>通过任何方法修改数据设定值，大括号的内容都会被实时替换。</w:t>
      </w:r>
      <w:r w:rsidR="00703257" w:rsidRPr="00703257">
        <w:t>Vue支持在“{{ }}”插值的尾部添加过滤器，用管道符“ |” 表示。经常用于格式化文本，</w:t>
      </w:r>
    </w:p>
    <w:p w14:paraId="223E58F0" w14:textId="1EB7E2AB" w:rsidR="00F668F1" w:rsidRDefault="00057993" w:rsidP="00057993">
      <w:pPr>
        <w:spacing w:line="360" w:lineRule="auto"/>
        <w:ind w:firstLineChars="200" w:firstLine="420"/>
      </w:pPr>
      <w:r w:rsidRPr="00057993">
        <w:rPr>
          <w:rFonts w:hint="eastAsia"/>
        </w:rPr>
        <w:t>计算属性会在其依赖属性的值发生变化时，对属性的值进行自动更新，同时更新相关的</w:t>
      </w:r>
      <w:r w:rsidRPr="00057993">
        <w:t>DOM 部分。通过从vue中导入computed来使用计算属性。</w:t>
      </w:r>
      <w:r>
        <w:rPr>
          <w:rFonts w:hint="eastAsia"/>
        </w:rPr>
        <w:t>侦听属性</w:t>
      </w:r>
      <w:r>
        <w:t>watch用来监视指定数据项的变化，从而触发用户自定的操作。默认情况下，回调仅在侦听的数据源发生改变时调用。通过从vue中导入watch来使用侦听属性。</w:t>
      </w:r>
    </w:p>
    <w:p w14:paraId="0F7F8ECB" w14:textId="18FDCCF6" w:rsidR="00057993" w:rsidRDefault="00057993" w:rsidP="00057993">
      <w:pPr>
        <w:spacing w:line="360" w:lineRule="auto"/>
        <w:ind w:firstLineChars="200" w:firstLine="420"/>
      </w:pPr>
      <w:r w:rsidRPr="00057993">
        <w:t>v-bind指令主要用于动态绑定DOM元素属性，可以将一个或多个attribute，或一个组件prop动态地绑定到表达式。</w:t>
      </w:r>
    </w:p>
    <w:p w14:paraId="5BACC4AB" w14:textId="7FE2654F" w:rsidR="00057993" w:rsidRDefault="00057993" w:rsidP="00057993">
      <w:pPr>
        <w:spacing w:line="360" w:lineRule="auto"/>
        <w:ind w:firstLineChars="200" w:firstLine="420"/>
      </w:pPr>
      <w:r w:rsidRPr="00057993">
        <w:t>v-model指令用于在&lt;input&gt;、&lt;textarea&gt;及&lt;select&gt;等表单控件元素上创建双向绑定，它会根据控件类型自动选取正确的方法来更新元素。在修改表单元素值时，对应的实例中的属性值会被同时更新。</w:t>
      </w:r>
    </w:p>
    <w:p w14:paraId="2B5578B1" w14:textId="60533F44" w:rsidR="00C740B7" w:rsidRDefault="00C740B7" w:rsidP="00C740B7">
      <w:pPr>
        <w:spacing w:line="360" w:lineRule="auto"/>
        <w:ind w:firstLineChars="200" w:firstLine="420"/>
      </w:pPr>
      <w:r>
        <w:t>Vue根据表达式的值，在DOM中渲染或销毁元素与组件，称为条件渲染。v-if指令用于条件性地渲染一块内容，这块内容只会在指令的表达式返回真值的时候被渲染。当v-if中的表达式返回值为假时</w:t>
      </w:r>
      <w:r>
        <w:rPr>
          <w:rFonts w:hint="eastAsia"/>
        </w:rPr>
        <w:t>，</w:t>
      </w:r>
      <w:r>
        <w:t>根据v-else-if的表达式值</w:t>
      </w:r>
      <w:r>
        <w:rPr>
          <w:rFonts w:hint="eastAsia"/>
        </w:rPr>
        <w:t>的</w:t>
      </w:r>
      <w:r>
        <w:t>真假进行渲染。当v-else-if与v-if的表达式值均为假时，渲染v-else中的内容。</w:t>
      </w:r>
      <w:r w:rsidRPr="00C740B7">
        <w:t>v-show用法与v-if大致一样。因为v-show只是切换元素CSS属性的display</w:t>
      </w:r>
      <w:r w:rsidR="000C3C2F">
        <w:rPr>
          <w:rFonts w:hint="eastAsia"/>
        </w:rPr>
        <w:t>，所以</w:t>
      </w:r>
      <w:r w:rsidR="000C3C2F" w:rsidRPr="00C740B7">
        <w:t>v-show的元素始终会被渲染并保留在DOM中</w:t>
      </w:r>
      <w:r w:rsidRPr="00C740B7">
        <w:t>。</w:t>
      </w:r>
    </w:p>
    <w:p w14:paraId="74AF09A3" w14:textId="17369BFE" w:rsidR="000C3C2F" w:rsidRDefault="000C3C2F" w:rsidP="00C740B7">
      <w:pPr>
        <w:spacing w:line="360" w:lineRule="auto"/>
        <w:ind w:firstLineChars="200" w:firstLine="420"/>
      </w:pPr>
      <w:r>
        <w:rPr>
          <w:rFonts w:hint="eastAsia"/>
        </w:rPr>
        <w:lastRenderedPageBreak/>
        <w:t>使用列表渲染指令</w:t>
      </w:r>
      <w:r>
        <w:t>v-for</w:t>
      </w:r>
      <w:r>
        <w:rPr>
          <w:rFonts w:hint="eastAsia"/>
        </w:rPr>
        <w:t>可以</w:t>
      </w:r>
      <w:r w:rsidRPr="00C174A4">
        <w:rPr>
          <w:rFonts w:hint="eastAsia"/>
        </w:rPr>
        <w:t>渲染一个列表</w:t>
      </w:r>
      <w:r>
        <w:rPr>
          <w:rFonts w:hint="eastAsia"/>
        </w:rPr>
        <w:t>，用于遍历一个数组或枚举一个对象循环显示</w:t>
      </w:r>
      <w:r>
        <w:t>。它的表达</w:t>
      </w:r>
      <w:r>
        <w:rPr>
          <w:rFonts w:hint="eastAsia"/>
        </w:rPr>
        <w:t>式需结合</w:t>
      </w:r>
      <w:r>
        <w:t>in来使用</w:t>
      </w:r>
      <w:r w:rsidR="00626CD5">
        <w:rPr>
          <w:rFonts w:hint="eastAsia"/>
        </w:rPr>
        <w:t>。</w:t>
      </w:r>
    </w:p>
    <w:p w14:paraId="250B24BC" w14:textId="14850540" w:rsidR="00626CD5" w:rsidRDefault="00626CD5" w:rsidP="00C740B7">
      <w:pPr>
        <w:spacing w:line="360" w:lineRule="auto"/>
        <w:ind w:firstLineChars="200" w:firstLine="420"/>
      </w:pPr>
      <w:r w:rsidRPr="00626CD5">
        <w:t>v-on指令用于监听 DOM事件，并在触发事件时执行一些JavaScript，通常缩写为@符号。</w:t>
      </w:r>
    </w:p>
    <w:p w14:paraId="4E2711D6" w14:textId="6BA44FFA" w:rsidR="00626CD5" w:rsidRPr="008540BC" w:rsidRDefault="00626CD5" w:rsidP="00626CD5">
      <w:pPr>
        <w:spacing w:line="360" w:lineRule="auto"/>
        <w:ind w:firstLineChars="200" w:firstLine="420"/>
      </w:pPr>
      <w:r>
        <w:rPr>
          <w:rFonts w:hint="eastAsia"/>
        </w:rPr>
        <w:t>在指令方面，Vue</w:t>
      </w:r>
      <w:r>
        <w:t xml:space="preserve"> 3.</w:t>
      </w:r>
      <w:r>
        <w:rPr>
          <w:rFonts w:hint="eastAsia"/>
        </w:rPr>
        <w:t>x的更新集中在v-if与v-for的key、</w:t>
      </w:r>
      <w:r>
        <w:t>v-if与v-for的优先级</w:t>
      </w:r>
      <w:r>
        <w:rPr>
          <w:rFonts w:hint="eastAsia"/>
        </w:rPr>
        <w:t>、</w:t>
      </w:r>
      <w:r>
        <w:t>v-bind合并行为</w:t>
      </w:r>
      <w:r>
        <w:rPr>
          <w:rFonts w:hint="eastAsia"/>
        </w:rPr>
        <w:t>、v</w:t>
      </w:r>
      <w:r>
        <w:t>-for中的Ref数组</w:t>
      </w:r>
      <w:r>
        <w:rPr>
          <w:rFonts w:hint="eastAsia"/>
        </w:rPr>
        <w:t>和</w:t>
      </w:r>
      <w:r>
        <w:t>v-model</w:t>
      </w:r>
      <w:r>
        <w:rPr>
          <w:rFonts w:hint="eastAsia"/>
        </w:rPr>
        <w:t>。</w:t>
      </w:r>
    </w:p>
    <w:p w14:paraId="0C3A0174" w14:textId="61B1484C" w:rsidR="008533A9" w:rsidRPr="008540BC" w:rsidRDefault="008533A9" w:rsidP="008533A9">
      <w:pPr>
        <w:spacing w:line="360" w:lineRule="auto"/>
        <w:ind w:firstLineChars="200" w:firstLine="420"/>
      </w:pPr>
      <w:r w:rsidRPr="008540BC">
        <w:rPr>
          <w:rFonts w:hint="eastAsia"/>
        </w:rPr>
        <w:t>在下一章中，将会介绍</w:t>
      </w:r>
      <w:r w:rsidR="000605CC" w:rsidRPr="000605CC">
        <w:t>Class与Style绑定</w:t>
      </w:r>
      <w:r w:rsidR="00EA5BC1">
        <w:rPr>
          <w:rFonts w:hint="eastAsia"/>
        </w:rPr>
        <w:t>的问题</w:t>
      </w:r>
      <w:r w:rsidRPr="008540BC">
        <w:rPr>
          <w:rFonts w:hint="eastAsia"/>
        </w:rPr>
        <w:t>。</w:t>
      </w:r>
    </w:p>
    <w:p w14:paraId="285684C0" w14:textId="3C97E2FE" w:rsidR="008533A9" w:rsidRPr="00852E02" w:rsidRDefault="00D77351" w:rsidP="008533A9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67" w:name="_Toc64598816"/>
      <w:r>
        <w:rPr>
          <w:rFonts w:asciiTheme="minorHAnsi" w:eastAsiaTheme="minorHAnsi" w:hAnsiTheme="minorHAnsi"/>
          <w:sz w:val="36"/>
          <w:szCs w:val="36"/>
        </w:rPr>
        <w:t>3.10</w:t>
      </w:r>
      <w:r w:rsidR="008533A9">
        <w:rPr>
          <w:rFonts w:asciiTheme="minorHAnsi" w:eastAsiaTheme="minorHAnsi" w:hAnsiTheme="minorHAnsi" w:hint="eastAsia"/>
          <w:sz w:val="36"/>
          <w:szCs w:val="36"/>
        </w:rPr>
        <w:t>练习题</w:t>
      </w:r>
      <w:bookmarkEnd w:id="67"/>
    </w:p>
    <w:p w14:paraId="1A2F89C7" w14:textId="77777777" w:rsidR="008533A9" w:rsidRPr="00AF12DF" w:rsidRDefault="008533A9" w:rsidP="008533A9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 w:rsidRPr="00AF12DF">
        <w:rPr>
          <w:rFonts w:hint="eastAsia"/>
          <w:b/>
          <w:bCs/>
        </w:rPr>
        <w:t>问答题：</w:t>
      </w:r>
    </w:p>
    <w:p w14:paraId="2CC54A78" w14:textId="6B14E880" w:rsidR="008533A9" w:rsidRDefault="00AD3060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v-if与v-for在同一元素上使用时优先级是怎样的？如何避免这种情况？</w:t>
      </w:r>
    </w:p>
    <w:p w14:paraId="27C6B9C2" w14:textId="6A03F173" w:rsidR="008533A9" w:rsidRDefault="00AD3060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在文本插值中，如何实现简单的条件判断？</w:t>
      </w:r>
    </w:p>
    <w:p w14:paraId="0DD10AFE" w14:textId="6C70EFF1" w:rsidR="008533A9" w:rsidRDefault="00AD3060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简要说明如何创建仅可读和</w:t>
      </w:r>
      <w:r w:rsidRPr="00AD3060">
        <w:rPr>
          <w:rFonts w:hint="eastAsia"/>
        </w:rPr>
        <w:t>可读可写的计算属性</w:t>
      </w:r>
      <w:r w:rsidR="006C6478">
        <w:rPr>
          <w:rFonts w:hint="eastAsia"/>
        </w:rPr>
        <w:t>。</w:t>
      </w:r>
    </w:p>
    <w:p w14:paraId="43B1D8ED" w14:textId="5B6C4649" w:rsidR="006C6478" w:rsidRDefault="00E613E6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分别说明几种修</w:t>
      </w:r>
      <w:r w:rsidRPr="00E613E6">
        <w:rPr>
          <w:rFonts w:hint="eastAsia"/>
        </w:rPr>
        <w:t>饰符</w:t>
      </w:r>
      <w:r>
        <w:rPr>
          <w:rFonts w:hint="eastAsia"/>
        </w:rPr>
        <w:t>如何</w:t>
      </w:r>
      <w:r w:rsidRPr="00E613E6">
        <w:rPr>
          <w:rFonts w:hint="eastAsia"/>
        </w:rPr>
        <w:t>控制</w:t>
      </w:r>
      <w:r>
        <w:rPr>
          <w:rFonts w:hint="eastAsia"/>
        </w:rPr>
        <w:t>v-model中</w:t>
      </w:r>
      <w:r w:rsidRPr="00E613E6">
        <w:rPr>
          <w:rFonts w:hint="eastAsia"/>
        </w:rPr>
        <w:t>数据同步的时机</w:t>
      </w:r>
      <w:r>
        <w:rPr>
          <w:rFonts w:hint="eastAsia"/>
        </w:rPr>
        <w:t>。</w:t>
      </w:r>
    </w:p>
    <w:p w14:paraId="63D15761" w14:textId="73353A25" w:rsidR="00E613E6" w:rsidRDefault="00E613E6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列举v-if与v-show的异同。</w:t>
      </w:r>
    </w:p>
    <w:p w14:paraId="5C04866A" w14:textId="2D2A3A52" w:rsidR="00436048" w:rsidRDefault="00436048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解释v-for中各参数以及key的作用。</w:t>
      </w:r>
    </w:p>
    <w:p w14:paraId="0DF0291F" w14:textId="453E5541" w:rsidR="00436048" w:rsidRDefault="00436048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列举什么情况下对v-for数组与对象的更新不会导致视图的更新。</w:t>
      </w:r>
    </w:p>
    <w:p w14:paraId="279F58A3" w14:textId="77777777" w:rsidR="008533A9" w:rsidRPr="00232ED9" w:rsidRDefault="008533A9" w:rsidP="008533A9">
      <w:pPr>
        <w:spacing w:line="360" w:lineRule="auto"/>
        <w:ind w:left="420"/>
        <w:jc w:val="left"/>
      </w:pPr>
    </w:p>
    <w:p w14:paraId="27183F0E" w14:textId="77777777" w:rsidR="008533A9" w:rsidRPr="00AF12DF" w:rsidRDefault="008533A9" w:rsidP="008533A9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>
        <w:rPr>
          <w:rFonts w:hint="eastAsia"/>
          <w:b/>
          <w:bCs/>
        </w:rPr>
        <w:t>动手做</w:t>
      </w:r>
      <w:r w:rsidRPr="00AF12DF">
        <w:rPr>
          <w:rFonts w:hint="eastAsia"/>
          <w:b/>
          <w:bCs/>
        </w:rPr>
        <w:t>：</w:t>
      </w:r>
    </w:p>
    <w:p w14:paraId="3FDD64DE" w14:textId="196D4F6C" w:rsidR="008533A9" w:rsidRDefault="008533A9" w:rsidP="00815622">
      <w:pPr>
        <w:pStyle w:val="a3"/>
        <w:numPr>
          <w:ilvl w:val="0"/>
          <w:numId w:val="10"/>
        </w:numPr>
        <w:spacing w:line="360" w:lineRule="auto"/>
        <w:ind w:firstLineChars="0"/>
        <w:jc w:val="left"/>
      </w:pPr>
      <w:r>
        <w:rPr>
          <w:rFonts w:hint="eastAsia"/>
        </w:rPr>
        <w:t>尝试</w:t>
      </w:r>
      <w:r w:rsidR="00B93699">
        <w:rPr>
          <w:rFonts w:hint="eastAsia"/>
        </w:rPr>
        <w:t>使用v-model、v-if与v-for的知识，制作一个简易贴吧。有普通用户和管理员两种角色，普通用户可以发帖、收藏帖子。管理员可以发帖、置顶帖子。</w:t>
      </w:r>
    </w:p>
    <w:p w14:paraId="1BA166CB" w14:textId="2801545C" w:rsidR="00233558" w:rsidRDefault="00233558">
      <w:pPr>
        <w:widowControl/>
        <w:jc w:val="left"/>
      </w:pPr>
      <w:r>
        <w:br w:type="page"/>
      </w:r>
    </w:p>
    <w:p w14:paraId="3F74D9D9" w14:textId="3F4B3113" w:rsidR="00233558" w:rsidRPr="00340E21" w:rsidRDefault="00233558" w:rsidP="00233558">
      <w:pPr>
        <w:pStyle w:val="1"/>
        <w:jc w:val="right"/>
        <w:rPr>
          <w:sz w:val="52"/>
          <w:szCs w:val="52"/>
        </w:rPr>
      </w:pPr>
      <w:bookmarkStart w:id="68" w:name="_Toc64598817"/>
      <w:r w:rsidRPr="00340E21">
        <w:rPr>
          <w:rFonts w:hint="eastAsia"/>
          <w:sz w:val="52"/>
          <w:szCs w:val="52"/>
        </w:rPr>
        <w:lastRenderedPageBreak/>
        <w:t>第</w:t>
      </w:r>
      <w:r>
        <w:rPr>
          <w:rFonts w:hint="eastAsia"/>
          <w:sz w:val="52"/>
          <w:szCs w:val="52"/>
        </w:rPr>
        <w:t>4</w:t>
      </w:r>
      <w:r w:rsidRPr="00340E21">
        <w:rPr>
          <w:rFonts w:hint="eastAsia"/>
          <w:sz w:val="52"/>
          <w:szCs w:val="52"/>
        </w:rPr>
        <w:t>章</w:t>
      </w:r>
      <w:r>
        <w:rPr>
          <w:rFonts w:hint="eastAsia"/>
          <w:sz w:val="52"/>
          <w:szCs w:val="52"/>
        </w:rPr>
        <w:t xml:space="preserve"> </w:t>
      </w:r>
      <w:r w:rsidRPr="00233558">
        <w:rPr>
          <w:sz w:val="52"/>
          <w:szCs w:val="52"/>
        </w:rPr>
        <w:t>Class与Style绑定</w:t>
      </w:r>
      <w:bookmarkEnd w:id="68"/>
    </w:p>
    <w:p w14:paraId="00D62B95" w14:textId="67F67AAE" w:rsidR="00233558" w:rsidRPr="00CD5136" w:rsidRDefault="000422B1" w:rsidP="0016151C">
      <w:pPr>
        <w:spacing w:line="360" w:lineRule="auto"/>
        <w:ind w:firstLineChars="200" w:firstLine="420"/>
        <w:jc w:val="left"/>
      </w:pPr>
      <w:r>
        <w:rPr>
          <w:rFonts w:hint="eastAsia"/>
        </w:rPr>
        <w:t>在实际开发的过程中，</w:t>
      </w:r>
      <w:r w:rsidR="0016151C">
        <w:t>DOM元素经常会动态地绑定一些class类名或style样式，本章</w:t>
      </w:r>
      <w:r w:rsidR="00CB061A" w:rsidRPr="00CD5136">
        <w:rPr>
          <w:rFonts w:hint="eastAsia"/>
        </w:rPr>
        <w:t>将会对Vue</w:t>
      </w:r>
      <w:r w:rsidR="00CB061A" w:rsidRPr="00CD5136">
        <w:t xml:space="preserve"> 3</w:t>
      </w:r>
      <w:r w:rsidR="00CB061A">
        <w:rPr>
          <w:rFonts w:hint="eastAsia"/>
        </w:rPr>
        <w:t>中的</w:t>
      </w:r>
      <w:r w:rsidR="00CB061A">
        <w:t>绑定HTML Class</w:t>
      </w:r>
      <w:r w:rsidR="00CB061A">
        <w:rPr>
          <w:rFonts w:hint="eastAsia"/>
        </w:rPr>
        <w:t>与</w:t>
      </w:r>
      <w:r w:rsidR="00CB061A">
        <w:t>绑定内联样式</w:t>
      </w:r>
      <w:r w:rsidR="00CB061A">
        <w:rPr>
          <w:rFonts w:hint="eastAsia"/>
        </w:rPr>
        <w:t>进行介绍</w:t>
      </w:r>
      <w:r w:rsidR="00A426CE">
        <w:rPr>
          <w:rFonts w:hint="eastAsia"/>
        </w:rPr>
        <w:t>。</w:t>
      </w:r>
      <w:r w:rsidR="00A426CE" w:rsidRPr="00B347BC">
        <w:t>在将v-bind用于class和style时，Vue做了专门的增强</w:t>
      </w:r>
      <w:r w:rsidR="00A426CE">
        <w:rPr>
          <w:rFonts w:hint="eastAsia"/>
        </w:rPr>
        <w:t>，本章也会</w:t>
      </w:r>
      <w:r w:rsidR="00CB061A">
        <w:rPr>
          <w:rFonts w:hint="eastAsia"/>
        </w:rPr>
        <w:t>展示</w:t>
      </w:r>
      <w:r w:rsidR="0016151C">
        <w:t>使用v-bind指令来绑定class和style的多种方法。</w:t>
      </w:r>
    </w:p>
    <w:p w14:paraId="3352AD20" w14:textId="4273330A" w:rsidR="00233558" w:rsidRPr="00852E02" w:rsidRDefault="00F17947" w:rsidP="00233558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69" w:name="_Toc64598818"/>
      <w:r>
        <w:rPr>
          <w:rFonts w:asciiTheme="minorHAnsi" w:eastAsiaTheme="minorHAnsi" w:hAnsiTheme="minorHAnsi"/>
          <w:sz w:val="36"/>
          <w:szCs w:val="36"/>
        </w:rPr>
        <w:t>4</w:t>
      </w:r>
      <w:r w:rsidR="00233558" w:rsidRPr="00852E02">
        <w:rPr>
          <w:rFonts w:asciiTheme="minorHAnsi" w:eastAsiaTheme="minorHAnsi" w:hAnsiTheme="minorHAnsi"/>
          <w:sz w:val="36"/>
          <w:szCs w:val="36"/>
        </w:rPr>
        <w:t>.1</w:t>
      </w:r>
      <w:r w:rsidR="00B347BC" w:rsidRPr="00B347BC">
        <w:rPr>
          <w:rFonts w:asciiTheme="minorHAnsi" w:eastAsiaTheme="minorHAnsi" w:hAnsiTheme="minorHAnsi" w:hint="eastAsia"/>
          <w:sz w:val="36"/>
          <w:szCs w:val="36"/>
        </w:rPr>
        <w:t>绑定</w:t>
      </w:r>
      <w:r w:rsidR="00B347BC" w:rsidRPr="00B347BC">
        <w:rPr>
          <w:rFonts w:asciiTheme="minorHAnsi" w:eastAsiaTheme="minorHAnsi" w:hAnsiTheme="minorHAnsi"/>
          <w:sz w:val="36"/>
          <w:szCs w:val="36"/>
        </w:rPr>
        <w:t>HTML Class</w:t>
      </w:r>
      <w:bookmarkEnd w:id="69"/>
    </w:p>
    <w:p w14:paraId="05C86EBC" w14:textId="50154815" w:rsidR="00233558" w:rsidRPr="0070221F" w:rsidRDefault="00F17947" w:rsidP="00233558">
      <w:pPr>
        <w:pStyle w:val="3"/>
        <w:rPr>
          <w:sz w:val="24"/>
          <w:szCs w:val="28"/>
        </w:rPr>
      </w:pPr>
      <w:bookmarkStart w:id="70" w:name="_Toc64598819"/>
      <w:r>
        <w:t>4</w:t>
      </w:r>
      <w:r w:rsidR="00233558">
        <w:t>.1.1</w:t>
      </w:r>
      <w:r w:rsidR="00C6152A">
        <w:rPr>
          <w:rFonts w:hint="eastAsia"/>
        </w:rPr>
        <w:t>对象语法</w:t>
      </w:r>
      <w:bookmarkEnd w:id="70"/>
    </w:p>
    <w:p w14:paraId="50985FAC" w14:textId="25C0ABC2" w:rsidR="00233558" w:rsidRPr="007F480C" w:rsidRDefault="007F480C" w:rsidP="00233558">
      <w:pPr>
        <w:spacing w:line="360" w:lineRule="auto"/>
        <w:ind w:firstLineChars="200" w:firstLine="420"/>
        <w:jc w:val="left"/>
      </w:pPr>
      <w:r>
        <w:rPr>
          <w:rFonts w:hint="eastAsia"/>
        </w:rPr>
        <w:t>通过传</w:t>
      </w:r>
      <w:r w:rsidRPr="007F480C">
        <w:rPr>
          <w:rFonts w:hint="eastAsia"/>
        </w:rPr>
        <w:t>给</w:t>
      </w:r>
      <w:r w:rsidRPr="007F480C">
        <w:t>v-bind:class一个对象，</w:t>
      </w:r>
      <w:r>
        <w:rPr>
          <w:rFonts w:hint="eastAsia"/>
        </w:rPr>
        <w:t>用于</w:t>
      </w:r>
      <w:r w:rsidRPr="007F480C">
        <w:t>动态地切换class</w:t>
      </w:r>
      <w:r>
        <w:rPr>
          <w:rFonts w:hint="eastAsia"/>
        </w:rPr>
        <w:t>，可以将</w:t>
      </w:r>
      <w:r w:rsidRPr="007F480C">
        <w:t>v-bind:class</w:t>
      </w:r>
      <w:r>
        <w:rPr>
          <w:rFonts w:hint="eastAsia"/>
        </w:rPr>
        <w:t>简写为</w:t>
      </w:r>
      <w:r w:rsidRPr="007F480C">
        <w:t>:class</w:t>
      </w:r>
      <w:r w:rsidR="000A07EF">
        <w:rPr>
          <w:rFonts w:hint="eastAsia"/>
        </w:rPr>
        <w:t>。</w:t>
      </w:r>
      <w:r w:rsidR="00F400AD">
        <w:rPr>
          <w:rFonts w:hint="eastAsia"/>
        </w:rPr>
        <w:t>Vue也支持</w:t>
      </w:r>
      <w:r w:rsidR="00D335B9" w:rsidRPr="00D335B9">
        <w:rPr>
          <w:rFonts w:hint="eastAsia"/>
        </w:rPr>
        <w:t>在对象中传入更多字段来动态切换多个</w:t>
      </w:r>
      <w:r w:rsidR="00D335B9" w:rsidRPr="00D335B9">
        <w:t>class。:class指令也可以与普通的class attribute同时存在</w:t>
      </w:r>
      <w:r w:rsidR="00363794">
        <w:rPr>
          <w:rFonts w:hint="eastAsia"/>
        </w:rPr>
        <w:t>，如例4</w:t>
      </w:r>
      <w:r w:rsidR="00363794">
        <w:t>-1</w:t>
      </w:r>
      <w:r w:rsidR="00363794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233558" w14:paraId="52E9BD5D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06C795A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7C784516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&lt;div class="app"&gt;</w:t>
            </w:r>
          </w:p>
          <w:p w14:paraId="2CFF6391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&lt;div</w:t>
            </w:r>
          </w:p>
          <w:p w14:paraId="5C9B6DD7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  class="static"</w:t>
            </w:r>
          </w:p>
          <w:p w14:paraId="51D1CBD6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  :class="{ active: isActive, 'text-danger': hasError }"</w:t>
            </w:r>
          </w:p>
          <w:p w14:paraId="7885BECF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&gt;&lt;/div&gt;</w:t>
            </w:r>
          </w:p>
          <w:p w14:paraId="3DF604E2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22262B58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2D598F42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5FD9AAF8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3C80DDB0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import { toRefs,reactive } from "vue";</w:t>
            </w:r>
          </w:p>
          <w:p w14:paraId="36C56A80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4E9387DE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0CD0218C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27A3BFCB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  isActive: true,</w:t>
            </w:r>
          </w:p>
          <w:p w14:paraId="5001909B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hasError: false,</w:t>
            </w:r>
          </w:p>
          <w:p w14:paraId="67157D8C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3E7E4BA3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0E2875A6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41361515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52D38DCF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18F42D78" w14:textId="77777777" w:rsidR="005816FC" w:rsidRPr="005816FC" w:rsidRDefault="005816FC" w:rsidP="005816FC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3A150190" w14:textId="6A812451" w:rsidR="00233558" w:rsidRPr="000803BE" w:rsidRDefault="005816FC" w:rsidP="005816FC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3145FF38" w14:textId="2EFA8EA8" w:rsidR="00233558" w:rsidRDefault="00233558" w:rsidP="005816FC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="005816FC"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 xml:space="preserve">-1 </w:t>
      </w:r>
      <w:r w:rsidR="00363794" w:rsidRPr="00363794">
        <w:rPr>
          <w:rFonts w:hint="eastAsia"/>
          <w:b/>
          <w:bCs/>
          <w:sz w:val="18"/>
          <w:szCs w:val="20"/>
        </w:rPr>
        <w:t>动态切换</w:t>
      </w:r>
      <w:r w:rsidR="00363794" w:rsidRPr="00363794">
        <w:rPr>
          <w:b/>
          <w:bCs/>
          <w:sz w:val="18"/>
          <w:szCs w:val="20"/>
        </w:rPr>
        <w:t>class</w:t>
      </w:r>
    </w:p>
    <w:p w14:paraId="4221E10D" w14:textId="77777777" w:rsidR="005816FC" w:rsidRDefault="005816FC" w:rsidP="005816FC">
      <w:pPr>
        <w:spacing w:line="360" w:lineRule="auto"/>
        <w:jc w:val="center"/>
        <w:rPr>
          <w:b/>
          <w:bCs/>
          <w:sz w:val="18"/>
          <w:szCs w:val="20"/>
        </w:rPr>
      </w:pPr>
    </w:p>
    <w:p w14:paraId="3E8CDD32" w14:textId="176EB2DF" w:rsidR="00765127" w:rsidRDefault="00B871D0" w:rsidP="0087343D">
      <w:pPr>
        <w:spacing w:line="360" w:lineRule="auto"/>
        <w:ind w:firstLineChars="200" w:firstLine="420"/>
        <w:jc w:val="left"/>
      </w:pPr>
      <w:r w:rsidRPr="00B871D0">
        <w:rPr>
          <w:rFonts w:hint="eastAsia"/>
        </w:rPr>
        <w:t>上面的语法表示</w:t>
      </w:r>
      <w:r w:rsidRPr="00B871D0">
        <w:t>active这个class</w:t>
      </w:r>
      <w:r>
        <w:rPr>
          <w:rFonts w:hint="eastAsia"/>
        </w:rPr>
        <w:t>的</w:t>
      </w:r>
      <w:r w:rsidRPr="00B871D0">
        <w:t>存在与否取决于isActive的</w:t>
      </w:r>
      <w:r>
        <w:rPr>
          <w:rFonts w:hint="eastAsia"/>
        </w:rPr>
        <w:t>真假</w:t>
      </w:r>
      <w:r w:rsidR="0053343C">
        <w:rPr>
          <w:rFonts w:hint="eastAsia"/>
        </w:rPr>
        <w:t>，</w:t>
      </w:r>
      <w:r w:rsidR="0053343C" w:rsidRPr="0053343C">
        <w:t>text-danger</w:t>
      </w:r>
      <w:r w:rsidR="0053343C">
        <w:rPr>
          <w:rFonts w:hint="eastAsia"/>
        </w:rPr>
        <w:t>的</w:t>
      </w:r>
      <w:r w:rsidR="0053343C" w:rsidRPr="00B871D0">
        <w:t>存在与否取决于</w:t>
      </w:r>
      <w:r w:rsidR="0053343C" w:rsidRPr="0053343C">
        <w:t>hasError</w:t>
      </w:r>
      <w:r w:rsidR="0053343C">
        <w:rPr>
          <w:rFonts w:hint="eastAsia"/>
        </w:rPr>
        <w:t>的真假</w:t>
      </w:r>
      <w:r w:rsidR="002A2715">
        <w:rPr>
          <w:rFonts w:hint="eastAsia"/>
        </w:rPr>
        <w:t>。</w:t>
      </w:r>
      <w:r w:rsidR="00196736" w:rsidRPr="0091511B">
        <w:rPr>
          <w:rFonts w:hint="eastAsia"/>
        </w:rPr>
        <w:t>当</w:t>
      </w:r>
      <w:r w:rsidR="00196736" w:rsidRPr="0091511B">
        <w:t>isActive或者hasError变化时，class</w:t>
      </w:r>
      <w:r w:rsidR="00196736">
        <w:rPr>
          <w:rFonts w:hint="eastAsia"/>
        </w:rPr>
        <w:t>的值也</w:t>
      </w:r>
      <w:r w:rsidR="00196736" w:rsidRPr="0091511B">
        <w:t>将相应地更新。</w:t>
      </w:r>
      <w:r w:rsidR="00765127">
        <w:rPr>
          <w:rFonts w:hint="eastAsia"/>
        </w:rPr>
        <w:t>上面代码的渲染结果为：</w:t>
      </w:r>
    </w:p>
    <w:p w14:paraId="560E0385" w14:textId="4BC7797F" w:rsidR="00810C08" w:rsidRPr="00765127" w:rsidRDefault="00765127" w:rsidP="00765127">
      <w:pPr>
        <w:spacing w:line="360" w:lineRule="auto"/>
        <w:ind w:firstLineChars="200" w:firstLine="360"/>
        <w:jc w:val="center"/>
        <w:rPr>
          <w:rFonts w:ascii="Courier New" w:hAnsi="Courier New" w:cs="Courier New"/>
          <w:sz w:val="18"/>
          <w:szCs w:val="20"/>
        </w:rPr>
      </w:pPr>
      <w:r w:rsidRPr="00765127">
        <w:rPr>
          <w:rFonts w:ascii="Courier New" w:hAnsi="Courier New" w:cs="Courier New"/>
          <w:sz w:val="18"/>
          <w:szCs w:val="20"/>
        </w:rPr>
        <w:t>&lt;div class="static active"&gt;&lt;/div&gt;</w:t>
      </w:r>
    </w:p>
    <w:p w14:paraId="550A4DBF" w14:textId="1956DEE2" w:rsidR="00810C08" w:rsidRPr="0049135D" w:rsidRDefault="00196736" w:rsidP="00196736">
      <w:pPr>
        <w:spacing w:line="360" w:lineRule="auto"/>
        <w:ind w:firstLineChars="200" w:firstLine="420"/>
        <w:jc w:val="left"/>
      </w:pPr>
      <w:r>
        <w:rPr>
          <w:rFonts w:hint="eastAsia"/>
        </w:rPr>
        <w:t>当变量值为</w:t>
      </w:r>
      <w:r>
        <w:t>undefined、null、值</w:t>
      </w:r>
      <w:r>
        <w:rPr>
          <w:rFonts w:hint="eastAsia"/>
        </w:rPr>
        <w:t>为</w:t>
      </w:r>
      <w:r>
        <w:t>0的数字、空字符串时，会被判定为假</w:t>
      </w:r>
      <w:r w:rsidR="006819BE">
        <w:rPr>
          <w:rFonts w:hint="eastAsia"/>
        </w:rPr>
        <w:t>。</w:t>
      </w:r>
      <w:r>
        <w:t>[]、{}、</w:t>
      </w:r>
      <w:r w:rsidR="006819BE">
        <w:rPr>
          <w:rFonts w:hint="eastAsia"/>
        </w:rPr>
        <w:t>-</w:t>
      </w:r>
      <w:r w:rsidR="006819BE">
        <w:t>1</w:t>
      </w:r>
      <w:r>
        <w:t>、-0.1 也会被判定</w:t>
      </w:r>
      <w:r>
        <w:rPr>
          <w:rFonts w:hint="eastAsia"/>
        </w:rPr>
        <w:t>为真。</w:t>
      </w:r>
    </w:p>
    <w:p w14:paraId="6C54D4B3" w14:textId="2B9183FC" w:rsidR="00BF5F6E" w:rsidRDefault="0067126E" w:rsidP="0050120F">
      <w:pPr>
        <w:spacing w:line="360" w:lineRule="auto"/>
        <w:ind w:firstLineChars="200" w:firstLine="420"/>
        <w:jc w:val="left"/>
      </w:pPr>
      <w:r>
        <w:rPr>
          <w:rFonts w:hint="eastAsia"/>
        </w:rPr>
        <w:t>除了这种形式，</w:t>
      </w:r>
      <w:r w:rsidRPr="0067126E">
        <w:rPr>
          <w:rFonts w:hint="eastAsia"/>
        </w:rPr>
        <w:t>也可以</w:t>
      </w:r>
      <w:r w:rsidR="001E2733" w:rsidRPr="001E2733">
        <w:rPr>
          <w:rFonts w:hint="eastAsia"/>
        </w:rPr>
        <w:t>直接绑定一个</w:t>
      </w:r>
      <w:r w:rsidR="001E2733">
        <w:t>O</w:t>
      </w:r>
      <w:r w:rsidR="001E2733">
        <w:rPr>
          <w:rFonts w:hint="eastAsia"/>
        </w:rPr>
        <w:t>bject</w:t>
      </w:r>
      <w:r w:rsidR="001E2733" w:rsidRPr="001E2733">
        <w:t>数据</w:t>
      </w:r>
      <w:r w:rsidR="001E2733">
        <w:rPr>
          <w:rFonts w:hint="eastAsia"/>
        </w:rPr>
        <w:t>或</w:t>
      </w:r>
      <w:r w:rsidR="001E2733" w:rsidRPr="0067126E">
        <w:rPr>
          <w:rFonts w:hint="eastAsia"/>
        </w:rPr>
        <w:t>绑定一个</w:t>
      </w:r>
      <w:r w:rsidRPr="0067126E">
        <w:rPr>
          <w:rFonts w:hint="eastAsia"/>
        </w:rPr>
        <w:t>返回对象的计算属性</w:t>
      </w:r>
      <w:r w:rsidR="0050120F">
        <w:rPr>
          <w:rFonts w:hint="eastAsia"/>
        </w:rPr>
        <w:t>。一般当条件多于两个时，</w:t>
      </w:r>
      <w:r w:rsidR="00C000B6">
        <w:rPr>
          <w:rFonts w:hint="eastAsia"/>
        </w:rPr>
        <w:t>往往会</w:t>
      </w:r>
      <w:r w:rsidR="0050120F">
        <w:rPr>
          <w:rFonts w:hint="eastAsia"/>
        </w:rPr>
        <w:t>使用</w:t>
      </w:r>
      <w:r w:rsidR="001E2733">
        <w:rPr>
          <w:rFonts w:hint="eastAsia"/>
        </w:rPr>
        <w:t>计算属性</w:t>
      </w:r>
      <w:r w:rsidR="0050120F">
        <w:rPr>
          <w:rFonts w:hint="eastAsia"/>
        </w:rPr>
        <w:t>，是一种很便利和常见的用法，</w:t>
      </w:r>
      <w:r>
        <w:rPr>
          <w:rFonts w:hint="eastAsia"/>
        </w:rPr>
        <w:t>如例4</w:t>
      </w:r>
      <w:r>
        <w:t>-2</w:t>
      </w:r>
      <w:r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BF1D75" w14:paraId="1A6C8BFF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38525947" w14:textId="07FECC6C" w:rsidR="00BE027D" w:rsidRDefault="00BE027D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E027D">
              <w:rPr>
                <w:rFonts w:ascii="Courier New" w:hAnsi="Courier New" w:cs="Courier New"/>
                <w:sz w:val="18"/>
                <w:szCs w:val="20"/>
              </w:rPr>
              <w:t>&lt;div :class="classObject"&gt;&lt;/div&gt;</w:t>
            </w:r>
          </w:p>
          <w:p w14:paraId="54F50BF9" w14:textId="77777777" w:rsid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68622ACF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>const data = reactive({</w:t>
            </w:r>
          </w:p>
          <w:p w14:paraId="19113F50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  isActive: true,</w:t>
            </w:r>
          </w:p>
          <w:p w14:paraId="45B69A0F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  hasError: false,</w:t>
            </w:r>
          </w:p>
          <w:p w14:paraId="0940FB8F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1CFF42B7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07AF2EF1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const classObject = computed(() =&gt; {</w:t>
            </w:r>
          </w:p>
          <w:p w14:paraId="66A87976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  return {</w:t>
            </w:r>
          </w:p>
          <w:p w14:paraId="6848A09F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    active: data.isActive &amp;&amp; !data.error,</w:t>
            </w:r>
          </w:p>
          <w:p w14:paraId="4546DE29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  "text-danger": data.error &amp;&amp; data.error.type === "fatal",</w:t>
            </w:r>
          </w:p>
          <w:p w14:paraId="4AC5A209" w14:textId="77777777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  };</w:t>
            </w:r>
          </w:p>
          <w:p w14:paraId="06F5AFF9" w14:textId="1AE616A1" w:rsidR="0050120F" w:rsidRPr="0050120F" w:rsidRDefault="0050120F" w:rsidP="0050120F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0120F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</w:tc>
      </w:tr>
    </w:tbl>
    <w:p w14:paraId="51437360" w14:textId="62F716E3" w:rsidR="00BF1D75" w:rsidRDefault="00BF1D75" w:rsidP="00BF1D75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>-</w:t>
      </w:r>
      <w:r w:rsidR="002660F7">
        <w:rPr>
          <w:b/>
          <w:bCs/>
          <w:sz w:val="18"/>
          <w:szCs w:val="20"/>
        </w:rPr>
        <w:t>2</w:t>
      </w:r>
      <w:r w:rsidRPr="00D844C0">
        <w:rPr>
          <w:b/>
          <w:bCs/>
          <w:sz w:val="18"/>
          <w:szCs w:val="20"/>
        </w:rPr>
        <w:t xml:space="preserve"> </w:t>
      </w:r>
      <w:r w:rsidR="001E2733">
        <w:rPr>
          <w:rFonts w:hint="eastAsia"/>
          <w:b/>
          <w:bCs/>
          <w:sz w:val="18"/>
          <w:szCs w:val="20"/>
        </w:rPr>
        <w:t>通过计算属性</w:t>
      </w:r>
      <w:r w:rsidRPr="00363794">
        <w:rPr>
          <w:rFonts w:hint="eastAsia"/>
          <w:b/>
          <w:bCs/>
          <w:sz w:val="18"/>
          <w:szCs w:val="20"/>
        </w:rPr>
        <w:t>切换</w:t>
      </w:r>
      <w:r w:rsidRPr="00363794">
        <w:rPr>
          <w:b/>
          <w:bCs/>
          <w:sz w:val="18"/>
          <w:szCs w:val="20"/>
        </w:rPr>
        <w:t>class</w:t>
      </w:r>
    </w:p>
    <w:p w14:paraId="1246EE06" w14:textId="77777777" w:rsidR="001E2733" w:rsidRDefault="001E2733" w:rsidP="00BF1D75">
      <w:pPr>
        <w:spacing w:line="360" w:lineRule="auto"/>
        <w:jc w:val="center"/>
        <w:rPr>
          <w:b/>
          <w:bCs/>
          <w:sz w:val="18"/>
          <w:szCs w:val="20"/>
        </w:rPr>
      </w:pPr>
    </w:p>
    <w:p w14:paraId="738783D7" w14:textId="16DDB46D" w:rsidR="00C54C4C" w:rsidRPr="0070221F" w:rsidRDefault="00C54C4C" w:rsidP="00C54C4C">
      <w:pPr>
        <w:pStyle w:val="3"/>
        <w:rPr>
          <w:sz w:val="24"/>
          <w:szCs w:val="28"/>
        </w:rPr>
      </w:pPr>
      <w:bookmarkStart w:id="71" w:name="_Toc64598820"/>
      <w:r>
        <w:t>4.1.2</w:t>
      </w:r>
      <w:r>
        <w:rPr>
          <w:rFonts w:hint="eastAsia"/>
        </w:rPr>
        <w:t>数组语法</w:t>
      </w:r>
      <w:bookmarkEnd w:id="71"/>
    </w:p>
    <w:p w14:paraId="76FDCED5" w14:textId="0E08E31A" w:rsidR="0049135D" w:rsidRDefault="006819BE" w:rsidP="00C54C4C">
      <w:pPr>
        <w:spacing w:line="360" w:lineRule="auto"/>
        <w:ind w:firstLineChars="200" w:firstLine="420"/>
        <w:jc w:val="left"/>
      </w:pPr>
      <w:r>
        <w:rPr>
          <w:rFonts w:hint="eastAsia"/>
        </w:rPr>
        <w:t>与对象语法类似，</w:t>
      </w:r>
      <w:r w:rsidRPr="006819BE">
        <w:rPr>
          <w:rFonts w:hint="eastAsia"/>
        </w:rPr>
        <w:t>可以把一个数组传给</w:t>
      </w:r>
      <w:r w:rsidRPr="006819BE">
        <w:t>:class，</w:t>
      </w:r>
      <w:r>
        <w:rPr>
          <w:rFonts w:hint="eastAsia"/>
        </w:rPr>
        <w:t>用</w:t>
      </w:r>
      <w:r w:rsidR="00CE1DAA">
        <w:rPr>
          <w:rFonts w:hint="eastAsia"/>
        </w:rPr>
        <w:t>来</w:t>
      </w:r>
      <w:r w:rsidRPr="006819BE">
        <w:t>应用一个class列表</w:t>
      </w:r>
      <w:r>
        <w:rPr>
          <w:rFonts w:hint="eastAsia"/>
        </w:rPr>
        <w:t>。</w:t>
      </w:r>
      <w:r w:rsidR="001814FD" w:rsidRPr="001814FD">
        <w:rPr>
          <w:rFonts w:hint="eastAsia"/>
        </w:rPr>
        <w:t>想根据条件切换列表中的</w:t>
      </w:r>
      <w:r w:rsidR="001814FD" w:rsidRPr="001814FD">
        <w:t>class，</w:t>
      </w:r>
      <w:r w:rsidR="001814FD">
        <w:rPr>
          <w:rFonts w:hint="eastAsia"/>
        </w:rPr>
        <w:t>也</w:t>
      </w:r>
      <w:r w:rsidR="001814FD" w:rsidRPr="001814FD">
        <w:t>可以使用三元表达式</w:t>
      </w:r>
      <w:r w:rsidR="002660F7">
        <w:rPr>
          <w:rFonts w:hint="eastAsia"/>
        </w:rPr>
        <w:t>。</w:t>
      </w:r>
      <w:r w:rsidR="002660F7" w:rsidRPr="002660F7">
        <w:rPr>
          <w:rFonts w:hint="eastAsia"/>
        </w:rPr>
        <w:t>当有多个条件</w:t>
      </w:r>
      <w:r w:rsidR="002660F7" w:rsidRPr="002660F7">
        <w:t xml:space="preserve"> class 时这样写有些繁琐。所以在数组语法中也可以使用对象语法</w:t>
      </w:r>
      <w:r w:rsidR="002660F7">
        <w:rPr>
          <w:rFonts w:hint="eastAsia"/>
        </w:rPr>
        <w:t>。在</w:t>
      </w:r>
      <w:r w:rsidR="00666A2C">
        <w:rPr>
          <w:rFonts w:hint="eastAsia"/>
        </w:rPr>
        <w:t>例4</w:t>
      </w:r>
      <w:r w:rsidR="00666A2C">
        <w:t>-3</w:t>
      </w:r>
      <w:r w:rsidR="002660F7">
        <w:rPr>
          <w:rFonts w:hint="eastAsia"/>
        </w:rPr>
        <w:t>中分别使用了普通数组、三元表达式与对象语法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D12E5F" w14:paraId="5408F833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ED9A20B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5E2A703D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&lt;div class="app"&gt;</w:t>
            </w:r>
          </w:p>
          <w:p w14:paraId="671C68DB" w14:textId="77777777" w:rsidR="00F42F10" w:rsidRPr="00F42F10" w:rsidRDefault="00F42F10" w:rsidP="00F42F1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42F10">
              <w:rPr>
                <w:rFonts w:ascii="Courier New" w:hAnsi="Courier New" w:cs="Courier New"/>
                <w:sz w:val="18"/>
                <w:szCs w:val="20"/>
              </w:rPr>
              <w:t xml:space="preserve">    &lt;div :class="[activeClass, errorClass]"&gt;&lt;/div&gt;</w:t>
            </w:r>
          </w:p>
          <w:p w14:paraId="7E85418B" w14:textId="77777777" w:rsidR="00F42F10" w:rsidRDefault="00F42F10" w:rsidP="00F42F1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42F10">
              <w:rPr>
                <w:rFonts w:ascii="Courier New" w:hAnsi="Courier New" w:cs="Courier New"/>
                <w:sz w:val="18"/>
                <w:szCs w:val="20"/>
              </w:rPr>
              <w:t xml:space="preserve">    &lt;div :class="[{ active: isActive }, hasError ? errorClass : '']"&gt;&lt;/div&gt;</w:t>
            </w:r>
          </w:p>
          <w:p w14:paraId="3C5E1C67" w14:textId="4A782737" w:rsidR="00D07AE9" w:rsidRPr="005816FC" w:rsidRDefault="00D07AE9" w:rsidP="00F42F1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01746DD8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6AA6A373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15D96486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import { toRefs,reactive } from "vue";</w:t>
            </w:r>
          </w:p>
          <w:p w14:paraId="4FF21D47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65A1A44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19AE64A5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2AAEA4AC" w14:textId="77777777" w:rsidR="002475A9" w:rsidRPr="002475A9" w:rsidRDefault="002475A9" w:rsidP="002475A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2475A9">
              <w:rPr>
                <w:rFonts w:ascii="Courier New" w:hAnsi="Courier New" w:cs="Courier New"/>
                <w:sz w:val="18"/>
                <w:szCs w:val="20"/>
              </w:rPr>
              <w:t xml:space="preserve">      activeClass: "active",</w:t>
            </w:r>
          </w:p>
          <w:p w14:paraId="424F6C87" w14:textId="77777777" w:rsidR="002475A9" w:rsidRDefault="002475A9" w:rsidP="002475A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2475A9">
              <w:rPr>
                <w:rFonts w:ascii="Courier New" w:hAnsi="Courier New" w:cs="Courier New"/>
                <w:sz w:val="18"/>
                <w:szCs w:val="20"/>
              </w:rPr>
              <w:t xml:space="preserve">      errorClass: "text-danger",</w:t>
            </w:r>
          </w:p>
          <w:p w14:paraId="365B51A2" w14:textId="025642DB" w:rsidR="00D07AE9" w:rsidRPr="005816FC" w:rsidRDefault="00D07AE9" w:rsidP="002475A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68578A77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0167F68A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...toRefs(data),</w:t>
            </w:r>
          </w:p>
          <w:p w14:paraId="0C69B08D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DA6CF57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136D11D7" w14:textId="77777777" w:rsidR="00D07AE9" w:rsidRPr="005816FC" w:rsidRDefault="00D07AE9" w:rsidP="00D07AE9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5F5ED472" w14:textId="5A521D00" w:rsidR="00D12E5F" w:rsidRPr="0050120F" w:rsidRDefault="00D07AE9" w:rsidP="00D07AE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816FC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77268DBF" w14:textId="4DC094E4" w:rsidR="00D12E5F" w:rsidRDefault="00D12E5F" w:rsidP="00D12E5F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>-</w:t>
      </w:r>
      <w:r w:rsidR="00554D31"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通过计算属性</w:t>
      </w:r>
      <w:r w:rsidRPr="00363794">
        <w:rPr>
          <w:rFonts w:hint="eastAsia"/>
          <w:b/>
          <w:bCs/>
          <w:sz w:val="18"/>
          <w:szCs w:val="20"/>
        </w:rPr>
        <w:t>切换</w:t>
      </w:r>
      <w:r w:rsidRPr="00363794">
        <w:rPr>
          <w:b/>
          <w:bCs/>
          <w:sz w:val="18"/>
          <w:szCs w:val="20"/>
        </w:rPr>
        <w:t>class</w:t>
      </w:r>
    </w:p>
    <w:p w14:paraId="701CCF2F" w14:textId="77777777" w:rsidR="000B1BF2" w:rsidRDefault="000B1BF2" w:rsidP="00D12E5F">
      <w:pPr>
        <w:spacing w:line="360" w:lineRule="auto"/>
        <w:jc w:val="center"/>
        <w:rPr>
          <w:b/>
          <w:bCs/>
          <w:sz w:val="18"/>
          <w:szCs w:val="20"/>
        </w:rPr>
      </w:pPr>
    </w:p>
    <w:p w14:paraId="2252AC35" w14:textId="1C995449" w:rsidR="004D7390" w:rsidRDefault="000B1BF2" w:rsidP="004D7390">
      <w:pPr>
        <w:spacing w:line="360" w:lineRule="auto"/>
        <w:ind w:firstLineChars="200" w:firstLine="420"/>
        <w:jc w:val="left"/>
      </w:pPr>
      <w:r>
        <w:rPr>
          <w:rFonts w:hint="eastAsia"/>
        </w:rPr>
        <w:t>上面代码的渲染结果为：</w:t>
      </w:r>
    </w:p>
    <w:p w14:paraId="414345BF" w14:textId="77777777" w:rsidR="004D7390" w:rsidRDefault="000B1BF2" w:rsidP="004D7390">
      <w:pPr>
        <w:spacing w:line="360" w:lineRule="auto"/>
        <w:ind w:firstLineChars="200" w:firstLine="360"/>
        <w:jc w:val="center"/>
      </w:pPr>
      <w:r w:rsidRPr="000B1BF2">
        <w:rPr>
          <w:rFonts w:ascii="Courier New" w:hAnsi="Courier New" w:cs="Courier New"/>
          <w:sz w:val="18"/>
          <w:szCs w:val="20"/>
        </w:rPr>
        <w:t>&lt;div class="active text-danger"&gt;&lt;/div&gt;</w:t>
      </w:r>
    </w:p>
    <w:p w14:paraId="23717CF2" w14:textId="4A89E966" w:rsidR="0049135D" w:rsidRPr="000B1BF2" w:rsidRDefault="004D7390" w:rsidP="00620546">
      <w:pPr>
        <w:spacing w:line="360" w:lineRule="auto"/>
        <w:ind w:firstLineChars="200" w:firstLine="420"/>
        <w:jc w:val="left"/>
      </w:pPr>
      <w:r w:rsidRPr="004D7390">
        <w:rPr>
          <w:rFonts w:hint="eastAsia"/>
        </w:rPr>
        <w:t>与对象语法一样，</w:t>
      </w:r>
      <w:r w:rsidR="00620546">
        <w:rPr>
          <w:rFonts w:hint="eastAsia"/>
        </w:rPr>
        <w:t>数组语法</w:t>
      </w:r>
      <w:r w:rsidRPr="004D7390">
        <w:rPr>
          <w:rFonts w:hint="eastAsia"/>
        </w:rPr>
        <w:t>也可以使用</w:t>
      </w:r>
      <w:r w:rsidRPr="004D7390">
        <w:t>data 、computed 和methods三种方法</w:t>
      </w:r>
      <w:r w:rsidR="000E1FC3">
        <w:rPr>
          <w:rFonts w:hint="eastAsia"/>
        </w:rPr>
        <w:t>。</w:t>
      </w:r>
      <w:r w:rsidR="00620546">
        <w:rPr>
          <w:rFonts w:hint="eastAsia"/>
        </w:rPr>
        <w:t>在开发过程中，如果表达式较长或逻辑复杂，应该尽可能优先使用计算属性</w:t>
      </w:r>
      <w:r w:rsidR="000E1FC3">
        <w:rPr>
          <w:rFonts w:hint="eastAsia"/>
        </w:rPr>
        <w:t>给元素动态设置类名</w:t>
      </w:r>
      <w:r w:rsidR="00620546">
        <w:rPr>
          <w:rFonts w:hint="eastAsia"/>
        </w:rPr>
        <w:t>。</w:t>
      </w:r>
    </w:p>
    <w:p w14:paraId="0AFD2259" w14:textId="6903319A" w:rsidR="004D7390" w:rsidRPr="00852E02" w:rsidRDefault="004D7390" w:rsidP="004D7390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72" w:name="_Toc64598821"/>
      <w:r>
        <w:rPr>
          <w:rFonts w:asciiTheme="minorHAnsi" w:eastAsiaTheme="minorHAnsi" w:hAnsiTheme="minorHAnsi"/>
          <w:sz w:val="36"/>
          <w:szCs w:val="36"/>
        </w:rPr>
        <w:t>4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2</w:t>
      </w:r>
      <w:r w:rsidRPr="00B347BC">
        <w:rPr>
          <w:rFonts w:asciiTheme="minorHAnsi" w:eastAsiaTheme="minorHAnsi" w:hAnsiTheme="minorHAnsi" w:hint="eastAsia"/>
          <w:sz w:val="36"/>
          <w:szCs w:val="36"/>
        </w:rPr>
        <w:t>绑定</w:t>
      </w:r>
      <w:r>
        <w:rPr>
          <w:rFonts w:asciiTheme="minorHAnsi" w:eastAsiaTheme="minorHAnsi" w:hAnsiTheme="minorHAnsi" w:hint="eastAsia"/>
          <w:sz w:val="36"/>
          <w:szCs w:val="36"/>
        </w:rPr>
        <w:t>内联样式</w:t>
      </w:r>
      <w:bookmarkEnd w:id="72"/>
    </w:p>
    <w:p w14:paraId="2C1B556C" w14:textId="5DBE701B" w:rsidR="004D7390" w:rsidRPr="0070221F" w:rsidRDefault="004D7390" w:rsidP="004D7390">
      <w:pPr>
        <w:pStyle w:val="3"/>
        <w:rPr>
          <w:sz w:val="24"/>
          <w:szCs w:val="28"/>
        </w:rPr>
      </w:pPr>
      <w:bookmarkStart w:id="73" w:name="_Toc64598822"/>
      <w:r>
        <w:t>4.</w:t>
      </w:r>
      <w:r w:rsidR="001A2903">
        <w:t>2</w:t>
      </w:r>
      <w:r>
        <w:t>.1</w:t>
      </w:r>
      <w:r>
        <w:rPr>
          <w:rFonts w:hint="eastAsia"/>
        </w:rPr>
        <w:t>对象语法</w:t>
      </w:r>
      <w:bookmarkEnd w:id="73"/>
    </w:p>
    <w:p w14:paraId="31955F32" w14:textId="11A7900A" w:rsidR="003D4239" w:rsidRDefault="001A2903" w:rsidP="001A2903">
      <w:pPr>
        <w:spacing w:line="360" w:lineRule="auto"/>
        <w:ind w:firstLineChars="200" w:firstLine="420"/>
        <w:jc w:val="left"/>
      </w:pPr>
      <w:r>
        <w:rPr>
          <w:rFonts w:hint="eastAsia"/>
        </w:rPr>
        <w:t>使用</w:t>
      </w:r>
      <w:r>
        <w:t>v-bind:style可以给元素绑定内联样式，方法与</w:t>
      </w:r>
      <w:r>
        <w:rPr>
          <w:rFonts w:hint="eastAsia"/>
        </w:rPr>
        <w:t>:</w:t>
      </w:r>
      <w:r>
        <w:t>class 类似，也有对象语法和</w:t>
      </w:r>
      <w:r>
        <w:rPr>
          <w:rFonts w:hint="eastAsia"/>
        </w:rPr>
        <w:t>数组语法，类似直接在元素上写</w:t>
      </w:r>
      <w:r>
        <w:t>CSS</w:t>
      </w:r>
      <w:r>
        <w:rPr>
          <w:rFonts w:hint="eastAsia"/>
        </w:rPr>
        <w:t>，同样可以简写为:style。</w:t>
      </w:r>
    </w:p>
    <w:p w14:paraId="5CFEDD42" w14:textId="0DC42AC5" w:rsidR="002932C6" w:rsidRDefault="004E391B" w:rsidP="00266F83">
      <w:pPr>
        <w:spacing w:line="360" w:lineRule="auto"/>
        <w:ind w:firstLineChars="200" w:firstLine="420"/>
        <w:jc w:val="left"/>
      </w:pPr>
      <w:r>
        <w:rPr>
          <w:rFonts w:hint="eastAsia"/>
        </w:rPr>
        <w:t>:style的</w:t>
      </w:r>
      <w:r w:rsidRPr="004E391B">
        <w:rPr>
          <w:rFonts w:hint="eastAsia"/>
        </w:rPr>
        <w:t>语法十分直观</w:t>
      </w:r>
      <w:r>
        <w:rPr>
          <w:rFonts w:hint="eastAsia"/>
        </w:rPr>
        <w:t>，十分接近</w:t>
      </w:r>
      <w:r w:rsidRPr="004E391B">
        <w:t>CSS</w:t>
      </w:r>
      <w:r w:rsidRPr="004E391B">
        <w:rPr>
          <w:rFonts w:hint="eastAsia"/>
        </w:rPr>
        <w:t>，但其实是一个</w:t>
      </w:r>
      <w:r w:rsidRPr="004E391B">
        <w:t>JavaScript对象。</w:t>
      </w:r>
      <w:r>
        <w:rPr>
          <w:rFonts w:hint="eastAsia"/>
        </w:rPr>
        <w:t>其中</w:t>
      </w:r>
      <w:r w:rsidRPr="004E391B">
        <w:t>CSS property名可以用驼峰式(camelCase</w:t>
      </w:r>
      <w:r w:rsidR="00294326">
        <w:rPr>
          <w:rFonts w:hint="eastAsia"/>
        </w:rPr>
        <w:t>)</w:t>
      </w:r>
      <w:r w:rsidRPr="004E391B">
        <w:t>或短横线分隔(kebab-case)来命名</w:t>
      </w:r>
      <w:r w:rsidR="00D17682">
        <w:rPr>
          <w:rFonts w:hint="eastAsia"/>
        </w:rPr>
        <w:t>。</w:t>
      </w:r>
    </w:p>
    <w:p w14:paraId="477F6A91" w14:textId="13CD9720" w:rsidR="00266F83" w:rsidRPr="00245507" w:rsidRDefault="002932C6" w:rsidP="00266F83">
      <w:pPr>
        <w:spacing w:line="360" w:lineRule="auto"/>
        <w:ind w:firstLineChars="200" w:firstLine="420"/>
        <w:jc w:val="left"/>
      </w:pPr>
      <w:r>
        <w:rPr>
          <w:rFonts w:hint="eastAsia"/>
        </w:rPr>
        <w:t>由于</w:t>
      </w:r>
      <w:r w:rsidR="009D0834" w:rsidRPr="009D0834">
        <w:rPr>
          <w:rFonts w:hint="eastAsia"/>
        </w:rPr>
        <w:t>直接绑定到一个样式对象会让模板更清晰</w:t>
      </w:r>
      <w:r w:rsidR="009D0834">
        <w:rPr>
          <w:rFonts w:hint="eastAsia"/>
        </w:rPr>
        <w:t>，</w:t>
      </w:r>
      <w:r>
        <w:rPr>
          <w:rFonts w:hint="eastAsia"/>
        </w:rPr>
        <w:t>因此</w:t>
      </w:r>
      <w:r w:rsidR="009D0834">
        <w:rPr>
          <w:rFonts w:hint="eastAsia"/>
        </w:rPr>
        <w:t>通常使用对象</w:t>
      </w:r>
      <w:r>
        <w:rPr>
          <w:rFonts w:hint="eastAsia"/>
        </w:rPr>
        <w:t>的方式</w:t>
      </w:r>
      <w:r w:rsidR="009D0834">
        <w:rPr>
          <w:rFonts w:hint="eastAsia"/>
        </w:rPr>
        <w:t>。</w:t>
      </w:r>
      <w:r w:rsidR="00266F83">
        <w:rPr>
          <w:rFonts w:hint="eastAsia"/>
        </w:rPr>
        <w:t>同样的，对象语法也常常结合返回对象的计算属性使用。</w:t>
      </w:r>
    </w:p>
    <w:p w14:paraId="644D95D7" w14:textId="3B7F3001" w:rsidR="004E391B" w:rsidRDefault="0065463E" w:rsidP="001A2903">
      <w:pPr>
        <w:spacing w:line="360" w:lineRule="auto"/>
        <w:ind w:firstLineChars="200" w:firstLine="420"/>
        <w:jc w:val="left"/>
      </w:pPr>
      <w:r>
        <w:rPr>
          <w:rFonts w:hint="eastAsia"/>
        </w:rPr>
        <w:t>在例4</w:t>
      </w:r>
      <w:r>
        <w:t>-4</w:t>
      </w:r>
      <w:r>
        <w:rPr>
          <w:rFonts w:hint="eastAsia"/>
        </w:rPr>
        <w:t>中分别使用了两种绑定方式，结果如图</w:t>
      </w:r>
      <w:r>
        <w:t>4-1</w:t>
      </w:r>
      <w:r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245507" w14:paraId="2A847B5D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7EDB30E7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39EFFB9D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&lt;div class="app"&gt;</w:t>
            </w:r>
          </w:p>
          <w:p w14:paraId="46948CE1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&lt;div :style="{ color: activeColor, fontSize: fontSize + 'px' }"&gt;string style&lt;/div&gt;</w:t>
            </w:r>
          </w:p>
          <w:p w14:paraId="4BED5B38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&lt;div :style="styleObject"&gt;object style&lt;/div&gt;</w:t>
            </w:r>
          </w:p>
          <w:p w14:paraId="6BD1581F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592E82DD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lastRenderedPageBreak/>
              <w:t>&lt;/template&gt;</w:t>
            </w:r>
          </w:p>
          <w:p w14:paraId="685F3DD0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8D33320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495D0EF1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>import { toRefs, reactive } from "vue";</w:t>
            </w:r>
          </w:p>
          <w:p w14:paraId="121315DC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013A5864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365DA209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411E0578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  activeColor: "red",</w:t>
            </w:r>
          </w:p>
          <w:p w14:paraId="37C49580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  fontSize: 30,</w:t>
            </w:r>
          </w:p>
          <w:p w14:paraId="0BA81F3A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  styleObject: {</w:t>
            </w:r>
          </w:p>
          <w:p w14:paraId="4BC2B1BC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  color: 'red',</w:t>
            </w:r>
          </w:p>
          <w:p w14:paraId="072965F2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  fontSize: '13px'</w:t>
            </w:r>
          </w:p>
          <w:p w14:paraId="5A38B6ED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}</w:t>
            </w:r>
          </w:p>
          <w:p w14:paraId="4CCE7CE9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289AD62E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57176CE4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38B939ED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34EFFD6F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75DA57F9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546DE4B1" w14:textId="77777777" w:rsidR="009D0834" w:rsidRPr="009D0834" w:rsidRDefault="009D0834" w:rsidP="009D0834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1D10D9E9" w14:textId="16EB303F" w:rsidR="00245507" w:rsidRPr="0050120F" w:rsidRDefault="009D0834" w:rsidP="009D0834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9D0834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377D6FB5" w14:textId="6EBD8ED8" w:rsidR="00245507" w:rsidRDefault="00245507" w:rsidP="0024550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>-</w:t>
      </w:r>
      <w:r w:rsidR="009D0834"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 xml:space="preserve"> </w:t>
      </w:r>
      <w:r w:rsidR="0065463E">
        <w:rPr>
          <w:rFonts w:hint="eastAsia"/>
          <w:b/>
          <w:bCs/>
          <w:sz w:val="18"/>
          <w:szCs w:val="20"/>
        </w:rPr>
        <w:t>对象绑定样式</w:t>
      </w:r>
    </w:p>
    <w:p w14:paraId="0823E2E3" w14:textId="63C3E3EC" w:rsidR="00245507" w:rsidRDefault="00245507" w:rsidP="00245507">
      <w:pPr>
        <w:spacing w:line="360" w:lineRule="auto"/>
        <w:jc w:val="center"/>
        <w:rPr>
          <w:b/>
          <w:bCs/>
          <w:sz w:val="18"/>
          <w:szCs w:val="20"/>
        </w:rPr>
      </w:pPr>
    </w:p>
    <w:p w14:paraId="6D0BBD2F" w14:textId="7AA652FF" w:rsidR="00245507" w:rsidRDefault="0065463E" w:rsidP="0024550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59CAFFF0" wp14:editId="5BC98B67">
            <wp:extent cx="1882303" cy="548688"/>
            <wp:effectExtent l="0" t="0" r="3810" b="381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882303" cy="548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54883" w14:textId="7D672DED" w:rsidR="009D0834" w:rsidRDefault="00806DEC" w:rsidP="009D0834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 w:rsidR="009D0834">
        <w:rPr>
          <w:b/>
          <w:bCs/>
          <w:sz w:val="18"/>
          <w:szCs w:val="20"/>
        </w:rPr>
        <w:t>4</w:t>
      </w:r>
      <w:r w:rsidR="009D0834" w:rsidRPr="00D844C0">
        <w:rPr>
          <w:b/>
          <w:bCs/>
          <w:sz w:val="18"/>
          <w:szCs w:val="20"/>
        </w:rPr>
        <w:t>-</w:t>
      </w:r>
      <w:r w:rsidR="009D0834">
        <w:rPr>
          <w:b/>
          <w:bCs/>
          <w:sz w:val="18"/>
          <w:szCs w:val="20"/>
        </w:rPr>
        <w:t>1</w:t>
      </w:r>
      <w:r w:rsidR="009D0834" w:rsidRPr="00D844C0">
        <w:rPr>
          <w:b/>
          <w:bCs/>
          <w:sz w:val="18"/>
          <w:szCs w:val="20"/>
        </w:rPr>
        <w:t xml:space="preserve"> </w:t>
      </w:r>
      <w:r w:rsidR="0065463E">
        <w:rPr>
          <w:rFonts w:hint="eastAsia"/>
          <w:b/>
          <w:bCs/>
          <w:sz w:val="18"/>
          <w:szCs w:val="20"/>
        </w:rPr>
        <w:t>对象绑定样式结果</w:t>
      </w:r>
    </w:p>
    <w:p w14:paraId="33200C35" w14:textId="77777777" w:rsidR="00245507" w:rsidRPr="009D0834" w:rsidRDefault="00245507" w:rsidP="00245507">
      <w:pPr>
        <w:spacing w:line="360" w:lineRule="auto"/>
        <w:jc w:val="center"/>
        <w:rPr>
          <w:b/>
          <w:bCs/>
          <w:sz w:val="18"/>
          <w:szCs w:val="20"/>
        </w:rPr>
      </w:pPr>
    </w:p>
    <w:p w14:paraId="622489F4" w14:textId="455E6F9F" w:rsidR="008627D1" w:rsidRPr="0070221F" w:rsidRDefault="008627D1" w:rsidP="008627D1">
      <w:pPr>
        <w:pStyle w:val="3"/>
        <w:rPr>
          <w:sz w:val="24"/>
          <w:szCs w:val="28"/>
        </w:rPr>
      </w:pPr>
      <w:bookmarkStart w:id="74" w:name="_Toc64598823"/>
      <w:r>
        <w:lastRenderedPageBreak/>
        <w:t>4.2.</w:t>
      </w:r>
      <w:r w:rsidR="00B34D2A">
        <w:t>2</w:t>
      </w:r>
      <w:r w:rsidR="00B34D2A">
        <w:rPr>
          <w:rFonts w:hint="eastAsia"/>
        </w:rPr>
        <w:t>数组</w:t>
      </w:r>
      <w:r>
        <w:rPr>
          <w:rFonts w:hint="eastAsia"/>
        </w:rPr>
        <w:t>语法</w:t>
      </w:r>
      <w:bookmarkEnd w:id="74"/>
    </w:p>
    <w:p w14:paraId="1FE14C2F" w14:textId="1744207D" w:rsidR="008627D1" w:rsidRDefault="00750898" w:rsidP="008627D1">
      <w:pPr>
        <w:spacing w:line="360" w:lineRule="auto"/>
        <w:ind w:firstLineChars="200" w:firstLine="420"/>
        <w:jc w:val="left"/>
      </w:pPr>
      <w:r w:rsidRPr="00750898">
        <w:t>:style的数组语法可以将多个样式对象应用到同一个元素上</w:t>
      </w:r>
      <w:r w:rsidR="00607EE6">
        <w:rPr>
          <w:rFonts w:hint="eastAsia"/>
        </w:rPr>
        <w:t>，如下所示。</w:t>
      </w:r>
    </w:p>
    <w:p w14:paraId="21847201" w14:textId="5A766681" w:rsidR="00773E54" w:rsidRPr="00773E54" w:rsidRDefault="00773E54" w:rsidP="00773E54">
      <w:pPr>
        <w:spacing w:line="360" w:lineRule="auto"/>
        <w:ind w:firstLineChars="200" w:firstLine="360"/>
        <w:jc w:val="center"/>
        <w:rPr>
          <w:rFonts w:ascii="Courier New" w:hAnsi="Courier New" w:cs="Courier New"/>
          <w:sz w:val="18"/>
          <w:szCs w:val="20"/>
        </w:rPr>
      </w:pPr>
      <w:r w:rsidRPr="00773E54">
        <w:rPr>
          <w:rFonts w:ascii="Courier New" w:hAnsi="Courier New" w:cs="Courier New"/>
          <w:sz w:val="18"/>
          <w:szCs w:val="20"/>
        </w:rPr>
        <w:t>&lt;div :style="[styleA , styleB]"&gt;&lt;/div&gt;</w:t>
      </w:r>
    </w:p>
    <w:p w14:paraId="731D86E3" w14:textId="34A39C61" w:rsidR="008627D1" w:rsidRDefault="006649F2" w:rsidP="006649F2">
      <w:pPr>
        <w:spacing w:line="360" w:lineRule="auto"/>
        <w:ind w:firstLineChars="200" w:firstLine="420"/>
        <w:jc w:val="left"/>
      </w:pPr>
      <w:r>
        <w:rPr>
          <w:rFonts w:hint="eastAsia"/>
        </w:rPr>
        <w:t>在实际开发中，:</w:t>
      </w:r>
      <w:r>
        <w:t>style的数组语法并不常用，因为往往可以写在一个对象里面</w:t>
      </w:r>
      <w:r>
        <w:rPr>
          <w:rFonts w:hint="eastAsia"/>
        </w:rPr>
        <w:t>，这样对代码的理解更为直观。</w:t>
      </w:r>
      <w:r>
        <w:t>较为常用的</w:t>
      </w:r>
      <w:r>
        <w:rPr>
          <w:rFonts w:hint="eastAsia"/>
        </w:rPr>
        <w:t>是计算属性。</w:t>
      </w:r>
    </w:p>
    <w:p w14:paraId="1E50D779" w14:textId="0A79FE99" w:rsidR="008627D1" w:rsidRDefault="00B34D2A" w:rsidP="008627D1">
      <w:pPr>
        <w:spacing w:line="360" w:lineRule="auto"/>
        <w:ind w:firstLineChars="200" w:firstLine="420"/>
        <w:jc w:val="left"/>
      </w:pPr>
      <w:r w:rsidRPr="00B34D2A">
        <w:rPr>
          <w:rFonts w:hint="eastAsia"/>
        </w:rPr>
        <w:t>在</w:t>
      </w:r>
      <w:r w:rsidRPr="00B34D2A">
        <w:t>:style中使用</w:t>
      </w:r>
      <w:r>
        <w:rPr>
          <w:rFonts w:hint="eastAsia"/>
        </w:rPr>
        <w:t>特殊</w:t>
      </w:r>
      <w:r w:rsidRPr="00B34D2A">
        <w:t>的CSS property时，</w:t>
      </w:r>
      <w:r>
        <w:rPr>
          <w:rFonts w:hint="eastAsia"/>
        </w:rPr>
        <w:t>例</w:t>
      </w:r>
      <w:r w:rsidRPr="00B34D2A">
        <w:t>如transform，Vue将自动添加相应的前缀。</w:t>
      </w:r>
    </w:p>
    <w:p w14:paraId="47B58D8B" w14:textId="70004DAF" w:rsidR="0081389B" w:rsidRPr="00852E02" w:rsidRDefault="0081389B" w:rsidP="0081389B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75" w:name="_Toc64598824"/>
      <w:r>
        <w:rPr>
          <w:rFonts w:asciiTheme="minorHAnsi" w:eastAsiaTheme="minorHAnsi" w:hAnsiTheme="minorHAnsi"/>
          <w:sz w:val="36"/>
          <w:szCs w:val="36"/>
        </w:rPr>
        <w:t>4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3</w:t>
      </w:r>
      <w:r>
        <w:rPr>
          <w:rFonts w:asciiTheme="minorHAnsi" w:eastAsiaTheme="minorHAnsi" w:hAnsiTheme="minorHAnsi" w:hint="eastAsia"/>
          <w:sz w:val="36"/>
          <w:szCs w:val="36"/>
        </w:rPr>
        <w:t>本章小结</w:t>
      </w:r>
      <w:bookmarkEnd w:id="75"/>
    </w:p>
    <w:p w14:paraId="4E7DEAAA" w14:textId="77777777" w:rsidR="00357E8A" w:rsidRDefault="00DA1187" w:rsidP="00E05D72">
      <w:pPr>
        <w:spacing w:line="360" w:lineRule="auto"/>
        <w:ind w:firstLineChars="200" w:firstLine="420"/>
      </w:pPr>
      <w:r>
        <w:rPr>
          <w:rFonts w:hint="eastAsia"/>
        </w:rPr>
        <w:t>本章介绍了</w:t>
      </w:r>
      <w:r w:rsidR="00E05D72" w:rsidRPr="00E05D72">
        <w:t>Class与Style绑定</w:t>
      </w:r>
      <w:r w:rsidR="00E05D72">
        <w:rPr>
          <w:rFonts w:hint="eastAsia"/>
        </w:rPr>
        <w:t>，包括绑定</w:t>
      </w:r>
      <w:r w:rsidR="00E05D72">
        <w:t>HTML Class</w:t>
      </w:r>
      <w:r w:rsidR="00E05D72">
        <w:rPr>
          <w:rFonts w:hint="eastAsia"/>
        </w:rPr>
        <w:t>与绑定内联样式。分别可以通过对象语法和数组语法实现对class与style的动态切换。</w:t>
      </w:r>
      <w:r w:rsidR="00E05D72" w:rsidRPr="00E05D72">
        <w:rPr>
          <w:rFonts w:hint="eastAsia"/>
        </w:rPr>
        <w:t>对象语法</w:t>
      </w:r>
      <w:r w:rsidR="00E05D72">
        <w:rPr>
          <w:rFonts w:hint="eastAsia"/>
        </w:rPr>
        <w:t>与</w:t>
      </w:r>
      <w:r w:rsidR="00E05D72" w:rsidRPr="00E05D72">
        <w:rPr>
          <w:rFonts w:hint="eastAsia"/>
        </w:rPr>
        <w:t>数组语法</w:t>
      </w:r>
      <w:r w:rsidR="00E05D72">
        <w:rPr>
          <w:rFonts w:hint="eastAsia"/>
        </w:rPr>
        <w:t>一样，都</w:t>
      </w:r>
      <w:r w:rsidR="00E05D72" w:rsidRPr="00E05D72">
        <w:rPr>
          <w:rFonts w:hint="eastAsia"/>
        </w:rPr>
        <w:t>可以使用</w:t>
      </w:r>
      <w:r w:rsidR="00E05D72" w:rsidRPr="00E05D72">
        <w:t>data 、computed 和methods三种方法</w:t>
      </w:r>
      <w:r w:rsidR="00E05D72">
        <w:rPr>
          <w:rFonts w:hint="eastAsia"/>
        </w:rPr>
        <w:t>，其中最为常用与便捷的是计算属性。</w:t>
      </w:r>
    </w:p>
    <w:p w14:paraId="45B0AEFF" w14:textId="4DA83737" w:rsidR="00E05D72" w:rsidRDefault="00357E8A" w:rsidP="00E05D72">
      <w:pPr>
        <w:spacing w:line="360" w:lineRule="auto"/>
        <w:ind w:firstLineChars="200" w:firstLine="420"/>
      </w:pPr>
      <w:r>
        <w:rPr>
          <w:rFonts w:hint="eastAsia"/>
        </w:rPr>
        <w:t>通过为</w:t>
      </w:r>
      <w:r w:rsidRPr="00357E8A">
        <w:t>表达式结果的类型</w:t>
      </w:r>
      <w:r>
        <w:rPr>
          <w:rFonts w:hint="eastAsia"/>
        </w:rPr>
        <w:t>增加</w:t>
      </w:r>
      <w:r w:rsidRPr="00357E8A">
        <w:t>对象</w:t>
      </w:r>
      <w:r>
        <w:rPr>
          <w:rFonts w:hint="eastAsia"/>
        </w:rPr>
        <w:t>与</w:t>
      </w:r>
      <w:r w:rsidRPr="00357E8A">
        <w:t>数组</w:t>
      </w:r>
      <w:r>
        <w:rPr>
          <w:rFonts w:hint="eastAsia"/>
        </w:rPr>
        <w:t>，避免了</w:t>
      </w:r>
      <w:r w:rsidRPr="00357E8A">
        <w:rPr>
          <w:rFonts w:hint="eastAsia"/>
        </w:rPr>
        <w:t>将</w:t>
      </w:r>
      <w:r w:rsidRPr="00357E8A">
        <w:t>v-bind用于class和style时</w:t>
      </w:r>
      <w:r>
        <w:rPr>
          <w:rFonts w:hint="eastAsia"/>
        </w:rPr>
        <w:t>表达式</w:t>
      </w:r>
      <w:r w:rsidRPr="00357E8A">
        <w:rPr>
          <w:rFonts w:hint="eastAsia"/>
        </w:rPr>
        <w:t>字符串拼接麻烦且易错</w:t>
      </w:r>
      <w:r>
        <w:rPr>
          <w:rFonts w:hint="eastAsia"/>
        </w:rPr>
        <w:t>的问题。</w:t>
      </w:r>
    </w:p>
    <w:p w14:paraId="0DE39E7A" w14:textId="6D15C979" w:rsidR="0081389B" w:rsidRDefault="00DA1187" w:rsidP="00080C12">
      <w:pPr>
        <w:spacing w:line="360" w:lineRule="auto"/>
        <w:ind w:firstLineChars="200" w:firstLine="420"/>
      </w:pPr>
      <w:r w:rsidRPr="008540BC">
        <w:rPr>
          <w:rFonts w:hint="eastAsia"/>
        </w:rPr>
        <w:t>在下一章中，将会</w:t>
      </w:r>
      <w:r w:rsidR="00BF71AE">
        <w:rPr>
          <w:rFonts w:hint="eastAsia"/>
        </w:rPr>
        <w:t>进一步</w:t>
      </w:r>
      <w:r w:rsidRPr="008540BC">
        <w:rPr>
          <w:rFonts w:hint="eastAsia"/>
        </w:rPr>
        <w:t>介绍</w:t>
      </w:r>
      <w:r w:rsidR="00E97EC9">
        <w:rPr>
          <w:rFonts w:hint="eastAsia"/>
        </w:rPr>
        <w:t>过滤器</w:t>
      </w:r>
      <w:r w:rsidRPr="008540BC">
        <w:rPr>
          <w:rFonts w:hint="eastAsia"/>
        </w:rPr>
        <w:t>。</w:t>
      </w:r>
    </w:p>
    <w:p w14:paraId="56B113C1" w14:textId="3C34BF57" w:rsidR="0081389B" w:rsidRPr="00852E02" w:rsidRDefault="0081389B" w:rsidP="0081389B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76" w:name="_Toc64598825"/>
      <w:r>
        <w:rPr>
          <w:rFonts w:asciiTheme="minorHAnsi" w:eastAsiaTheme="minorHAnsi" w:hAnsiTheme="minorHAnsi"/>
          <w:sz w:val="36"/>
          <w:szCs w:val="36"/>
        </w:rPr>
        <w:t>4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4</w:t>
      </w:r>
      <w:r>
        <w:rPr>
          <w:rFonts w:asciiTheme="minorHAnsi" w:eastAsiaTheme="minorHAnsi" w:hAnsiTheme="minorHAnsi" w:hint="eastAsia"/>
          <w:sz w:val="36"/>
          <w:szCs w:val="36"/>
        </w:rPr>
        <w:t>练习题</w:t>
      </w:r>
      <w:bookmarkEnd w:id="76"/>
    </w:p>
    <w:p w14:paraId="483C25A4" w14:textId="77777777" w:rsidR="00DA1187" w:rsidRPr="00AF12DF" w:rsidRDefault="00DA1187" w:rsidP="00DA1187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 w:rsidRPr="00AF12DF">
        <w:rPr>
          <w:rFonts w:hint="eastAsia"/>
          <w:b/>
          <w:bCs/>
        </w:rPr>
        <w:t>问答题：</w:t>
      </w:r>
    </w:p>
    <w:p w14:paraId="320FEDF9" w14:textId="4C107F4B" w:rsidR="00DA1187" w:rsidRDefault="00E5718B" w:rsidP="00E5718B">
      <w:pPr>
        <w:pStyle w:val="a3"/>
        <w:numPr>
          <w:ilvl w:val="0"/>
          <w:numId w:val="11"/>
        </w:numPr>
        <w:spacing w:line="360" w:lineRule="auto"/>
        <w:ind w:firstLineChars="0"/>
        <w:jc w:val="left"/>
      </w:pPr>
      <w:r>
        <w:rPr>
          <w:rFonts w:hint="eastAsia"/>
        </w:rPr>
        <w:t>列举:</w:t>
      </w:r>
      <w:r>
        <w:t>style</w:t>
      </w:r>
      <w:r>
        <w:rPr>
          <w:rFonts w:hint="eastAsia"/>
        </w:rPr>
        <w:t>中</w:t>
      </w:r>
      <w:r w:rsidRPr="004E391B">
        <w:t>CSS property名</w:t>
      </w:r>
      <w:r>
        <w:rPr>
          <w:rFonts w:hint="eastAsia"/>
        </w:rPr>
        <w:t>的命名方法。</w:t>
      </w:r>
    </w:p>
    <w:p w14:paraId="2FF02D0D" w14:textId="423DC724" w:rsidR="004A27A0" w:rsidRDefault="004A27A0" w:rsidP="00E5718B">
      <w:pPr>
        <w:pStyle w:val="a3"/>
        <w:numPr>
          <w:ilvl w:val="0"/>
          <w:numId w:val="11"/>
        </w:numPr>
        <w:spacing w:line="360" w:lineRule="auto"/>
        <w:ind w:firstLineChars="0"/>
        <w:jc w:val="left"/>
      </w:pPr>
      <w:r>
        <w:rPr>
          <w:rFonts w:hint="eastAsia"/>
        </w:rPr>
        <w:t>分别说明对象语法中，条件判断结果为真或假的值有那些情况。</w:t>
      </w:r>
    </w:p>
    <w:p w14:paraId="570D8053" w14:textId="5F3F4156" w:rsidR="004A27A0" w:rsidRPr="00232ED9" w:rsidRDefault="004A27A0" w:rsidP="00E5718B">
      <w:pPr>
        <w:pStyle w:val="a3"/>
        <w:numPr>
          <w:ilvl w:val="0"/>
          <w:numId w:val="11"/>
        </w:numPr>
        <w:spacing w:line="360" w:lineRule="auto"/>
        <w:ind w:firstLineChars="0"/>
        <w:jc w:val="left"/>
      </w:pPr>
      <w:r>
        <w:rPr>
          <w:rFonts w:hint="eastAsia"/>
        </w:rPr>
        <w:t>简要说明绑定class与style使用计算属性的优势有哪些。</w:t>
      </w:r>
    </w:p>
    <w:p w14:paraId="282930B7" w14:textId="77777777" w:rsidR="00DA1187" w:rsidRPr="00AF12DF" w:rsidRDefault="00DA1187" w:rsidP="00DA1187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>
        <w:rPr>
          <w:rFonts w:hint="eastAsia"/>
          <w:b/>
          <w:bCs/>
        </w:rPr>
        <w:t>动手做</w:t>
      </w:r>
      <w:r w:rsidRPr="00AF12DF">
        <w:rPr>
          <w:rFonts w:hint="eastAsia"/>
          <w:b/>
          <w:bCs/>
        </w:rPr>
        <w:t>：</w:t>
      </w:r>
    </w:p>
    <w:p w14:paraId="4F3EAC5A" w14:textId="1C6DF547" w:rsidR="00DA1187" w:rsidRDefault="0066138F" w:rsidP="009F2A9B">
      <w:pPr>
        <w:pStyle w:val="a3"/>
        <w:numPr>
          <w:ilvl w:val="0"/>
          <w:numId w:val="12"/>
        </w:numPr>
        <w:spacing w:line="360" w:lineRule="auto"/>
        <w:ind w:firstLineChars="0"/>
        <w:jc w:val="left"/>
      </w:pPr>
      <w:r>
        <w:rPr>
          <w:rFonts w:hint="eastAsia"/>
        </w:rPr>
        <w:t>设计一个按钮，让它可以根据两种用户身份切换激活与否。</w:t>
      </w:r>
    </w:p>
    <w:p w14:paraId="4167550C" w14:textId="66AFB17F" w:rsidR="0066138F" w:rsidRDefault="0066138F" w:rsidP="009F2A9B">
      <w:pPr>
        <w:pStyle w:val="a3"/>
        <w:numPr>
          <w:ilvl w:val="0"/>
          <w:numId w:val="12"/>
        </w:numPr>
        <w:spacing w:line="360" w:lineRule="auto"/>
        <w:ind w:firstLineChars="0"/>
        <w:jc w:val="left"/>
      </w:pPr>
      <w:r>
        <w:rPr>
          <w:rFonts w:hint="eastAsia"/>
        </w:rPr>
        <w:t>修改上一章的练习，通过绑定内联样式，让被收藏的帖子标题显示为黄色、置顶帖子的标题显示为红色。</w:t>
      </w:r>
    </w:p>
    <w:p w14:paraId="64A6D9CC" w14:textId="608F511D" w:rsidR="00DA151E" w:rsidRDefault="00DA151E">
      <w:pPr>
        <w:widowControl/>
        <w:jc w:val="left"/>
      </w:pPr>
      <w:r>
        <w:br w:type="page"/>
      </w:r>
    </w:p>
    <w:p w14:paraId="26DE4917" w14:textId="10CE4988" w:rsidR="00C53575" w:rsidRPr="00340E21" w:rsidRDefault="00C53575" w:rsidP="00C53575">
      <w:pPr>
        <w:pStyle w:val="1"/>
        <w:jc w:val="right"/>
        <w:rPr>
          <w:sz w:val="52"/>
          <w:szCs w:val="52"/>
        </w:rPr>
      </w:pPr>
      <w:bookmarkStart w:id="77" w:name="_Toc64598826"/>
      <w:r w:rsidRPr="00340E21">
        <w:rPr>
          <w:rFonts w:hint="eastAsia"/>
          <w:sz w:val="52"/>
          <w:szCs w:val="52"/>
        </w:rPr>
        <w:lastRenderedPageBreak/>
        <w:t>第</w:t>
      </w:r>
      <w:r w:rsidR="008A6942">
        <w:rPr>
          <w:sz w:val="52"/>
          <w:szCs w:val="52"/>
        </w:rPr>
        <w:t>5</w:t>
      </w:r>
      <w:r w:rsidRPr="00340E21">
        <w:rPr>
          <w:rFonts w:hint="eastAsia"/>
          <w:sz w:val="52"/>
          <w:szCs w:val="52"/>
        </w:rPr>
        <w:t>章</w:t>
      </w:r>
      <w:r>
        <w:rPr>
          <w:rFonts w:hint="eastAsia"/>
          <w:sz w:val="52"/>
          <w:szCs w:val="52"/>
        </w:rPr>
        <w:t xml:space="preserve"> </w:t>
      </w:r>
      <w:r w:rsidR="005A2793">
        <w:rPr>
          <w:rFonts w:hint="eastAsia"/>
          <w:sz w:val="52"/>
          <w:szCs w:val="52"/>
        </w:rPr>
        <w:t>过滤器</w:t>
      </w:r>
      <w:bookmarkEnd w:id="77"/>
    </w:p>
    <w:p w14:paraId="4ACB6EF9" w14:textId="7A9D11B2" w:rsidR="00A20627" w:rsidRDefault="00A20627" w:rsidP="000C7BCA">
      <w:pPr>
        <w:spacing w:line="360" w:lineRule="auto"/>
        <w:ind w:firstLineChars="200" w:firstLine="420"/>
        <w:jc w:val="left"/>
      </w:pPr>
      <w:r w:rsidRPr="00A20627">
        <w:rPr>
          <w:rFonts w:hint="eastAsia"/>
        </w:rPr>
        <w:t>从</w:t>
      </w:r>
      <w:r w:rsidRPr="00A20627">
        <w:t>Vue 3.0开始，过滤器已删除，不再支持。</w:t>
      </w:r>
      <w:r w:rsidRPr="00A20627">
        <w:rPr>
          <w:rFonts w:hint="eastAsia"/>
        </w:rPr>
        <w:t>建议用计算属性或方法代替过滤器，而不是使用过滤器。</w:t>
      </w:r>
      <w:r w:rsidR="000D13B5">
        <w:rPr>
          <w:rFonts w:hint="eastAsia"/>
        </w:rPr>
        <w:t>因此，本章将简单介绍Vue原有的内置过滤器，而不对过滤器做过多的深入。</w:t>
      </w:r>
    </w:p>
    <w:p w14:paraId="38A6CCA0" w14:textId="5EFD8439" w:rsidR="00C53575" w:rsidRPr="00CD5136" w:rsidRDefault="0026140F" w:rsidP="000C7BCA">
      <w:pPr>
        <w:spacing w:line="360" w:lineRule="auto"/>
        <w:ind w:firstLineChars="200" w:firstLine="420"/>
        <w:jc w:val="left"/>
      </w:pPr>
      <w:r>
        <w:rPr>
          <w:rFonts w:hint="eastAsia"/>
        </w:rPr>
        <w:t>在第</w:t>
      </w:r>
      <w:r>
        <w:t>3章插值</w:t>
      </w:r>
      <w:r>
        <w:rPr>
          <w:rFonts w:hint="eastAsia"/>
        </w:rPr>
        <w:t>绑定</w:t>
      </w:r>
      <w:r>
        <w:t>中提到过，Vue</w:t>
      </w:r>
      <w:r w:rsidR="002B71BE">
        <w:t xml:space="preserve"> 2.</w:t>
      </w:r>
      <w:r w:rsidR="002B71BE">
        <w:rPr>
          <w:rFonts w:hint="eastAsia"/>
        </w:rPr>
        <w:t>x</w:t>
      </w:r>
      <w:r>
        <w:t>允许在表达式后面添加可选的过滤器，以管道</w:t>
      </w:r>
      <w:r>
        <w:rPr>
          <w:rFonts w:hint="eastAsia"/>
        </w:rPr>
        <w:t>符|表示。</w:t>
      </w:r>
      <w:r w:rsidR="000C7BCA">
        <w:rPr>
          <w:rFonts w:hint="eastAsia"/>
        </w:rPr>
        <w:t>事实上，过滤器的本质是一个函数，</w:t>
      </w:r>
      <w:r w:rsidR="000E1037">
        <w:t>V</w:t>
      </w:r>
      <w:r w:rsidR="000E1037">
        <w:rPr>
          <w:rFonts w:hint="eastAsia"/>
        </w:rPr>
        <w:t>ue</w:t>
      </w:r>
      <w:r w:rsidR="007121DC">
        <w:t xml:space="preserve"> 2.</w:t>
      </w:r>
      <w:r w:rsidR="007121DC">
        <w:rPr>
          <w:rFonts w:hint="eastAsia"/>
        </w:rPr>
        <w:t>x</w:t>
      </w:r>
      <w:r w:rsidR="000E1037" w:rsidRPr="000E1037">
        <w:t>支持在任何出现表达式的地方添加过滤器</w:t>
      </w:r>
      <w:r w:rsidR="004258D5">
        <w:rPr>
          <w:rFonts w:hint="eastAsia"/>
        </w:rPr>
        <w:t>。</w:t>
      </w:r>
      <w:r w:rsidR="000E1037">
        <w:rPr>
          <w:rFonts w:hint="eastAsia"/>
        </w:rPr>
        <w:t>过滤器</w:t>
      </w:r>
      <w:r w:rsidR="000C7BCA">
        <w:rPr>
          <w:rFonts w:hint="eastAsia"/>
        </w:rPr>
        <w:t>接受管道符前面的值作为初始值，</w:t>
      </w:r>
      <w:r w:rsidR="00AA4D90">
        <w:rPr>
          <w:rFonts w:hint="eastAsia"/>
        </w:rPr>
        <w:t>返回值为经过处理后的输出值。</w:t>
      </w:r>
      <w:r w:rsidR="000C7BCA">
        <w:rPr>
          <w:rFonts w:hint="eastAsia"/>
        </w:rPr>
        <w:t>同时</w:t>
      </w:r>
      <w:r w:rsidR="00AA4D90">
        <w:rPr>
          <w:rFonts w:hint="eastAsia"/>
        </w:rPr>
        <w:t>，过滤器</w:t>
      </w:r>
      <w:r w:rsidR="000C7BCA">
        <w:rPr>
          <w:rFonts w:hint="eastAsia"/>
        </w:rPr>
        <w:t>也能接受额外的参数，</w:t>
      </w:r>
      <w:r w:rsidR="009006D4" w:rsidRPr="009006D4">
        <w:rPr>
          <w:rFonts w:hint="eastAsia"/>
        </w:rPr>
        <w:t>始终以表达式的值作为第一个参数</w:t>
      </w:r>
      <w:r w:rsidR="009006D4">
        <w:rPr>
          <w:rFonts w:hint="eastAsia"/>
        </w:rPr>
        <w:t>，其他</w:t>
      </w:r>
      <w:r w:rsidR="00AA4D90" w:rsidRPr="00AA4D90">
        <w:t>参数跟在过滤器名称后面，参数之间以空格分隔</w:t>
      </w:r>
      <w:r w:rsidR="000E65A9">
        <w:rPr>
          <w:rFonts w:hint="eastAsia"/>
        </w:rPr>
        <w:t>。</w:t>
      </w:r>
      <w:r w:rsidR="000C7BCA">
        <w:rPr>
          <w:rFonts w:hint="eastAsia"/>
        </w:rPr>
        <w:t>多个过滤器也可以进行串联</w:t>
      </w:r>
      <w:r w:rsidR="0043690E">
        <w:rPr>
          <w:rFonts w:hint="eastAsia"/>
        </w:rPr>
        <w:t>，</w:t>
      </w:r>
      <w:r w:rsidR="0043690E" w:rsidRPr="0043690E">
        <w:rPr>
          <w:rFonts w:hint="eastAsia"/>
        </w:rPr>
        <w:t>上一个过滤器的输出结果可以作为下一个过滤器的输入</w:t>
      </w:r>
      <w:r w:rsidR="0022382C">
        <w:rPr>
          <w:rFonts w:hint="eastAsia"/>
        </w:rPr>
        <w:t>。</w:t>
      </w:r>
      <w:r w:rsidR="000A1620">
        <w:rPr>
          <w:rFonts w:hint="eastAsia"/>
        </w:rPr>
        <w:t>在</w:t>
      </w:r>
      <w:r w:rsidR="006F4426">
        <w:rPr>
          <w:rFonts w:hint="eastAsia"/>
        </w:rPr>
        <w:t>本章</w:t>
      </w:r>
      <w:r w:rsidR="000A1620">
        <w:rPr>
          <w:rFonts w:hint="eastAsia"/>
        </w:rPr>
        <w:t>中</w:t>
      </w:r>
      <w:r w:rsidR="006F4426">
        <w:rPr>
          <w:rFonts w:hint="eastAsia"/>
        </w:rPr>
        <w:t>将进一步介绍过滤器。</w:t>
      </w:r>
    </w:p>
    <w:p w14:paraId="7204E4B9" w14:textId="72F48749" w:rsidR="00C53575" w:rsidRPr="00852E02" w:rsidRDefault="002C7AFF" w:rsidP="00C53575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78" w:name="_Toc64598827"/>
      <w:r>
        <w:rPr>
          <w:rFonts w:asciiTheme="minorHAnsi" w:eastAsiaTheme="minorHAnsi" w:hAnsiTheme="minorHAnsi"/>
          <w:sz w:val="36"/>
          <w:szCs w:val="36"/>
        </w:rPr>
        <w:t>5</w:t>
      </w:r>
      <w:r w:rsidR="00C53575" w:rsidRPr="00852E02">
        <w:rPr>
          <w:rFonts w:asciiTheme="minorHAnsi" w:eastAsiaTheme="minorHAnsi" w:hAnsiTheme="minorHAnsi"/>
          <w:sz w:val="36"/>
          <w:szCs w:val="36"/>
        </w:rPr>
        <w:t>.1</w:t>
      </w:r>
      <w:r>
        <w:rPr>
          <w:rFonts w:asciiTheme="minorHAnsi" w:eastAsiaTheme="minorHAnsi" w:hAnsiTheme="minorHAnsi" w:hint="eastAsia"/>
          <w:sz w:val="36"/>
          <w:szCs w:val="36"/>
        </w:rPr>
        <w:t>内置过滤器</w:t>
      </w:r>
      <w:bookmarkEnd w:id="78"/>
    </w:p>
    <w:p w14:paraId="40C77BCD" w14:textId="310851BE" w:rsidR="00C53575" w:rsidRPr="0070221F" w:rsidRDefault="00996A70" w:rsidP="00C53575">
      <w:pPr>
        <w:pStyle w:val="3"/>
        <w:rPr>
          <w:sz w:val="24"/>
          <w:szCs w:val="28"/>
        </w:rPr>
      </w:pPr>
      <w:bookmarkStart w:id="79" w:name="_Toc64598828"/>
      <w:r>
        <w:t>5</w:t>
      </w:r>
      <w:r w:rsidR="00C53575">
        <w:t>.1.1</w:t>
      </w:r>
      <w:r w:rsidR="00F67F1F">
        <w:rPr>
          <w:rFonts w:hint="eastAsia"/>
        </w:rPr>
        <w:t>字母</w:t>
      </w:r>
      <w:r w:rsidR="008F23F2">
        <w:rPr>
          <w:rFonts w:hint="eastAsia"/>
        </w:rPr>
        <w:t>操作</w:t>
      </w:r>
      <w:bookmarkEnd w:id="79"/>
    </w:p>
    <w:p w14:paraId="3FE54535" w14:textId="1280B0EA" w:rsidR="00C53575" w:rsidRDefault="00241AE3" w:rsidP="00241AE3">
      <w:pPr>
        <w:spacing w:line="360" w:lineRule="auto"/>
        <w:ind w:firstLineChars="200" w:firstLine="420"/>
        <w:jc w:val="left"/>
      </w:pPr>
      <w:r>
        <w:t>Vue</w:t>
      </w:r>
      <w:r w:rsidR="00646961">
        <w:t xml:space="preserve"> 2.</w:t>
      </w:r>
      <w:r w:rsidR="00646961">
        <w:rPr>
          <w:rFonts w:hint="eastAsia"/>
        </w:rPr>
        <w:t>x</w:t>
      </w:r>
      <w:r>
        <w:t>内置了</w:t>
      </w:r>
      <w:r w:rsidR="00A00385">
        <w:t>三个</w:t>
      </w:r>
      <w:r w:rsidR="00A00385">
        <w:rPr>
          <w:rFonts w:hint="eastAsia"/>
        </w:rPr>
        <w:t>字母</w:t>
      </w:r>
      <w:r w:rsidR="00A00385">
        <w:t>过滤器</w:t>
      </w:r>
      <w:r>
        <w:t>capitalize、uppercase、lowercase用于处理英文字符。</w:t>
      </w:r>
    </w:p>
    <w:p w14:paraId="723DDFBA" w14:textId="34C03473" w:rsidR="00A00385" w:rsidRDefault="00A00385" w:rsidP="00241AE3">
      <w:pPr>
        <w:spacing w:line="360" w:lineRule="auto"/>
        <w:ind w:firstLineChars="200" w:firstLine="420"/>
        <w:jc w:val="left"/>
      </w:pPr>
      <w:r w:rsidRPr="00A00385">
        <w:t>capitalize过滤器用于将表达式中的首字母转换为大写。</w:t>
      </w:r>
    </w:p>
    <w:p w14:paraId="1F814EA6" w14:textId="05698305" w:rsidR="00A00385" w:rsidRDefault="00A00385" w:rsidP="00241AE3">
      <w:pPr>
        <w:spacing w:line="360" w:lineRule="auto"/>
        <w:ind w:firstLineChars="200" w:firstLine="420"/>
        <w:jc w:val="left"/>
      </w:pPr>
      <w:r w:rsidRPr="00A00385">
        <w:t>uppercase过滤器用于将表达式中的所有字母转换为大写。</w:t>
      </w:r>
    </w:p>
    <w:p w14:paraId="01693CC1" w14:textId="7376788C" w:rsidR="00A00385" w:rsidRDefault="00A00385" w:rsidP="00241AE3">
      <w:pPr>
        <w:spacing w:line="360" w:lineRule="auto"/>
        <w:ind w:firstLineChars="200" w:firstLine="420"/>
        <w:jc w:val="left"/>
      </w:pPr>
      <w:r w:rsidRPr="00A00385">
        <w:t>lowercase过滤器用于将表达式中的所有字母转换为小写。</w:t>
      </w:r>
    </w:p>
    <w:p w14:paraId="22FB8307" w14:textId="2302BB9C" w:rsidR="006C5ED9" w:rsidRPr="006C5ED9" w:rsidRDefault="006C5ED9" w:rsidP="00241AE3">
      <w:pPr>
        <w:spacing w:line="360" w:lineRule="auto"/>
        <w:ind w:firstLineChars="200" w:firstLine="420"/>
        <w:jc w:val="left"/>
      </w:pPr>
      <w:r>
        <w:rPr>
          <w:rFonts w:hint="eastAsia"/>
        </w:rPr>
        <w:t>三种过滤器的用法如例5</w:t>
      </w:r>
      <w:r>
        <w:t>-1</w:t>
      </w:r>
      <w:r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C53575" w14:paraId="68F86163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7D74819B" w14:textId="77777777" w:rsidR="006C5ED9" w:rsidRDefault="006C5ED9" w:rsidP="006C5ED9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C5ED9">
              <w:rPr>
                <w:rFonts w:ascii="Courier New" w:hAnsi="Courier New" w:cs="Courier New" w:hint="eastAsia"/>
                <w:sz w:val="18"/>
                <w:szCs w:val="20"/>
              </w:rPr>
              <w:t>（｛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’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abcd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’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|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capitalize }}</w:t>
            </w:r>
          </w:p>
          <w:p w14:paraId="2A76E520" w14:textId="26A39A12" w:rsidR="006C5ED9" w:rsidRDefault="006C5ED9" w:rsidP="006C5ED9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C5ED9">
              <w:rPr>
                <w:rFonts w:ascii="Courier New" w:hAnsi="Courier New" w:cs="Courier New" w:hint="eastAsia"/>
                <w:sz w:val="18"/>
                <w:szCs w:val="20"/>
              </w:rPr>
              <w:t>｛｛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’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abcd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’ </w:t>
            </w:r>
            <w:r w:rsidR="00AA0C3C">
              <w:rPr>
                <w:rFonts w:ascii="Courier New" w:hAnsi="Courier New" w:cs="Courier New" w:hint="eastAsia"/>
                <w:sz w:val="18"/>
                <w:szCs w:val="20"/>
              </w:rPr>
              <w:t>|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uppercase }}</w:t>
            </w:r>
          </w:p>
          <w:p w14:paraId="3ABFBE68" w14:textId="28A8096E" w:rsidR="006C5ED9" w:rsidRPr="006C5ED9" w:rsidRDefault="006C5ED9" w:rsidP="006C5ED9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C5ED9">
              <w:rPr>
                <w:rFonts w:ascii="Courier New" w:hAnsi="Courier New" w:cs="Courier New" w:hint="eastAsia"/>
                <w:sz w:val="18"/>
                <w:szCs w:val="20"/>
              </w:rPr>
              <w:t>｛｛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’ </w:t>
            </w:r>
            <w:r>
              <w:rPr>
                <w:rFonts w:ascii="Courier New" w:hAnsi="Courier New" w:cs="Courier New"/>
                <w:sz w:val="18"/>
                <w:szCs w:val="20"/>
              </w:rPr>
              <w:t>ABCD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’ </w:t>
            </w:r>
            <w:r w:rsidR="00AA0C3C">
              <w:rPr>
                <w:rFonts w:ascii="Courier New" w:hAnsi="Courier New" w:cs="Courier New" w:hint="eastAsia"/>
                <w:sz w:val="18"/>
                <w:szCs w:val="20"/>
              </w:rPr>
              <w:t>|</w:t>
            </w:r>
            <w:r w:rsidRPr="006C5ED9">
              <w:rPr>
                <w:rFonts w:ascii="Courier New" w:hAnsi="Courier New" w:cs="Courier New"/>
                <w:sz w:val="18"/>
                <w:szCs w:val="20"/>
              </w:rPr>
              <w:t xml:space="preserve"> lowercase }}</w:t>
            </w:r>
          </w:p>
        </w:tc>
      </w:tr>
    </w:tbl>
    <w:p w14:paraId="1BBD095B" w14:textId="325D8723" w:rsidR="00C53575" w:rsidRDefault="00C53575" w:rsidP="00C53575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 w:rsidR="00C442E5"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 xml:space="preserve">-1 </w:t>
      </w:r>
      <w:r w:rsidR="00C442E5">
        <w:rPr>
          <w:rFonts w:hint="eastAsia"/>
          <w:b/>
          <w:bCs/>
          <w:sz w:val="18"/>
          <w:szCs w:val="20"/>
        </w:rPr>
        <w:t>字母过滤器的使用</w:t>
      </w:r>
    </w:p>
    <w:p w14:paraId="4916091B" w14:textId="77777777" w:rsidR="004265A2" w:rsidRDefault="004265A2" w:rsidP="00C53575">
      <w:pPr>
        <w:spacing w:line="360" w:lineRule="auto"/>
        <w:jc w:val="center"/>
        <w:rPr>
          <w:b/>
          <w:bCs/>
          <w:sz w:val="18"/>
          <w:szCs w:val="20"/>
        </w:rPr>
      </w:pPr>
    </w:p>
    <w:p w14:paraId="7527AEE2" w14:textId="646E8F8F" w:rsidR="0081389B" w:rsidRPr="00DA1187" w:rsidRDefault="00AA0C3C" w:rsidP="008627D1">
      <w:pPr>
        <w:spacing w:line="360" w:lineRule="auto"/>
        <w:ind w:firstLineChars="200" w:firstLine="420"/>
        <w:jc w:val="left"/>
      </w:pPr>
      <w:r>
        <w:rPr>
          <w:rFonts w:hint="eastAsia"/>
        </w:rPr>
        <w:t>上面</w:t>
      </w:r>
      <w:r w:rsidR="004A6921">
        <w:rPr>
          <w:rFonts w:hint="eastAsia"/>
        </w:rPr>
        <w:t>三段代码将分别输出‘Abcd’、‘A</w:t>
      </w:r>
      <w:r w:rsidR="004A6921">
        <w:t>BCD</w:t>
      </w:r>
      <w:r w:rsidR="004A6921">
        <w:rPr>
          <w:rFonts w:hint="eastAsia"/>
        </w:rPr>
        <w:t>’和‘abcd’。</w:t>
      </w:r>
    </w:p>
    <w:p w14:paraId="3CA37122" w14:textId="541CE37A" w:rsidR="004A6921" w:rsidRPr="0070221F" w:rsidRDefault="004A6921" w:rsidP="004A6921">
      <w:pPr>
        <w:pStyle w:val="3"/>
        <w:rPr>
          <w:sz w:val="24"/>
          <w:szCs w:val="28"/>
        </w:rPr>
      </w:pPr>
      <w:bookmarkStart w:id="80" w:name="_Toc64598829"/>
      <w:r>
        <w:lastRenderedPageBreak/>
        <w:t xml:space="preserve">5.1.2 </w:t>
      </w:r>
      <w:r>
        <w:rPr>
          <w:rFonts w:hint="eastAsia"/>
        </w:rPr>
        <w:t>json过滤器</w:t>
      </w:r>
      <w:bookmarkEnd w:id="80"/>
    </w:p>
    <w:p w14:paraId="4162950B" w14:textId="6E0FB5D4" w:rsidR="004A6921" w:rsidRDefault="001033C8" w:rsidP="001033C8">
      <w:pPr>
        <w:spacing w:line="360" w:lineRule="auto"/>
        <w:ind w:firstLineChars="200" w:firstLine="420"/>
        <w:jc w:val="left"/>
      </w:pPr>
      <w:r>
        <w:t>Vue</w:t>
      </w:r>
      <w:r w:rsidR="00646961">
        <w:t xml:space="preserve"> 2.</w:t>
      </w:r>
      <w:r w:rsidR="00646961">
        <w:rPr>
          <w:rFonts w:hint="eastAsia"/>
        </w:rPr>
        <w:t>x</w:t>
      </w:r>
      <w:r>
        <w:t>的json过滤器可</w:t>
      </w:r>
      <w:r w:rsidR="0083669F">
        <w:rPr>
          <w:rFonts w:hint="eastAsia"/>
        </w:rPr>
        <w:t>以</w:t>
      </w:r>
      <w:r>
        <w:t>将表达式的值转换为JSON字符串，输出</w:t>
      </w:r>
      <w:r w:rsidR="00A11F5A">
        <w:rPr>
          <w:rFonts w:hint="eastAsia"/>
        </w:rPr>
        <w:t>的结果等于</w:t>
      </w:r>
      <w:r>
        <w:t>表达式经过</w:t>
      </w:r>
      <w:r w:rsidR="004B487E">
        <w:rPr>
          <w:rFonts w:hint="eastAsia"/>
        </w:rPr>
        <w:t>J</w:t>
      </w:r>
      <w:r>
        <w:t>SON.stringify</w:t>
      </w:r>
      <w:r w:rsidR="004B487E">
        <w:rPr>
          <w:rFonts w:hint="eastAsia"/>
        </w:rPr>
        <w:t>(</w:t>
      </w:r>
      <w:r w:rsidR="004B487E">
        <w:t>)</w:t>
      </w:r>
      <w:r>
        <w:t>处理后的结果</w:t>
      </w:r>
      <w:r w:rsidR="004B487E">
        <w:rPr>
          <w:rFonts w:hint="eastAsia"/>
        </w:rPr>
        <w:t>。</w:t>
      </w:r>
      <w:r w:rsidR="00AA4796">
        <w:rPr>
          <w:rFonts w:hint="eastAsia"/>
        </w:rPr>
        <w:t>j</w:t>
      </w:r>
      <w:r w:rsidR="004B487E">
        <w:rPr>
          <w:rFonts w:hint="eastAsia"/>
        </w:rPr>
        <w:t>son过滤器</w:t>
      </w:r>
      <w:r>
        <w:t>可接受一个类型为Number</w:t>
      </w:r>
      <w:r>
        <w:rPr>
          <w:rFonts w:hint="eastAsia"/>
        </w:rPr>
        <w:t>的参数，</w:t>
      </w:r>
      <w:r>
        <w:t>用于决定转换后的JSON字符串的缩进距离，默认</w:t>
      </w:r>
      <w:r w:rsidR="000D0799">
        <w:rPr>
          <w:rFonts w:hint="eastAsia"/>
        </w:rPr>
        <w:t>的</w:t>
      </w:r>
      <w:r w:rsidR="00F5138A">
        <w:rPr>
          <w:rFonts w:hint="eastAsia"/>
        </w:rPr>
        <w:t>缩进距离</w:t>
      </w:r>
      <w:r>
        <w:t>为2。</w:t>
      </w:r>
      <w:r w:rsidR="00772A85">
        <w:rPr>
          <w:rFonts w:hint="eastAsia"/>
        </w:rPr>
        <w:t>使用方式如</w:t>
      </w:r>
      <w:r w:rsidR="00AA7B48">
        <w:rPr>
          <w:rFonts w:hint="eastAsia"/>
        </w:rPr>
        <w:t>例5</w:t>
      </w:r>
      <w:r w:rsidR="00AA7B48">
        <w:t>-2</w:t>
      </w:r>
      <w:r w:rsidR="00772A85">
        <w:rPr>
          <w:rFonts w:hint="eastAsia"/>
        </w:rPr>
        <w:t>：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AA7B48" w14:paraId="79821C00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7754565D" w14:textId="5FF8E1D5" w:rsidR="00AA7B48" w:rsidRPr="006C5ED9" w:rsidRDefault="00AA7B48" w:rsidP="00302ED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72A85">
              <w:rPr>
                <w:rFonts w:ascii="Courier New" w:hAnsi="Courier New" w:cs="Courier New"/>
                <w:sz w:val="18"/>
                <w:szCs w:val="20"/>
              </w:rPr>
              <w:t>{{ student | json 4 }}</w:t>
            </w:r>
          </w:p>
        </w:tc>
      </w:tr>
    </w:tbl>
    <w:p w14:paraId="0F7933B3" w14:textId="1DAAC241" w:rsidR="00AA7B48" w:rsidRDefault="00AA7B48" w:rsidP="00AA7B48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2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json过滤器的使用</w:t>
      </w:r>
    </w:p>
    <w:p w14:paraId="28578F33" w14:textId="77777777" w:rsidR="00AA7B48" w:rsidRDefault="00AA7B48" w:rsidP="00772A85">
      <w:pPr>
        <w:spacing w:line="360" w:lineRule="auto"/>
        <w:jc w:val="center"/>
        <w:rPr>
          <w:rFonts w:ascii="Courier New" w:hAnsi="Courier New" w:cs="Courier New"/>
          <w:sz w:val="18"/>
          <w:szCs w:val="20"/>
        </w:rPr>
      </w:pPr>
    </w:p>
    <w:p w14:paraId="14738FBE" w14:textId="5C904F3F" w:rsidR="00F173C8" w:rsidRPr="0070221F" w:rsidRDefault="00F173C8" w:rsidP="00F173C8">
      <w:pPr>
        <w:pStyle w:val="3"/>
        <w:rPr>
          <w:sz w:val="24"/>
          <w:szCs w:val="28"/>
        </w:rPr>
      </w:pPr>
      <w:bookmarkStart w:id="81" w:name="_Toc64598830"/>
      <w:r>
        <w:t>5.1.</w:t>
      </w:r>
      <w:r w:rsidR="00AA7B48">
        <w:t>3</w:t>
      </w:r>
      <w:r w:rsidR="00731C11">
        <w:rPr>
          <w:rFonts w:hint="eastAsia"/>
        </w:rPr>
        <w:t>限制</w:t>
      </w:r>
      <w:r>
        <w:rPr>
          <w:rFonts w:hint="eastAsia"/>
        </w:rPr>
        <w:t>过滤器</w:t>
      </w:r>
      <w:bookmarkEnd w:id="81"/>
    </w:p>
    <w:p w14:paraId="0A50EF3E" w14:textId="4C91273E" w:rsidR="00F173C8" w:rsidRDefault="005207AC" w:rsidP="005207AC">
      <w:pPr>
        <w:spacing w:line="360" w:lineRule="auto"/>
        <w:ind w:firstLineChars="200" w:firstLine="420"/>
        <w:jc w:val="left"/>
      </w:pPr>
      <w:r>
        <w:t>Vue</w:t>
      </w:r>
      <w:r w:rsidR="000D13B5">
        <w:t xml:space="preserve"> 2.</w:t>
      </w:r>
      <w:r w:rsidR="000D13B5">
        <w:rPr>
          <w:rFonts w:hint="eastAsia"/>
        </w:rPr>
        <w:t>x</w:t>
      </w:r>
      <w:r>
        <w:t>内置了三个</w:t>
      </w:r>
      <w:r>
        <w:rPr>
          <w:rFonts w:hint="eastAsia"/>
        </w:rPr>
        <w:t>限制</w:t>
      </w:r>
      <w:r>
        <w:t>过滤器limitBy、filte</w:t>
      </w:r>
      <w:r>
        <w:rPr>
          <w:rFonts w:hint="eastAsia"/>
        </w:rPr>
        <w:t>r</w:t>
      </w:r>
      <w:r>
        <w:t>By、orde</w:t>
      </w:r>
      <w:r>
        <w:rPr>
          <w:rFonts w:hint="eastAsia"/>
        </w:rPr>
        <w:t>r</w:t>
      </w:r>
      <w:r>
        <w:t>By用于处理井返回过滤后的数组</w:t>
      </w:r>
      <w:r>
        <w:rPr>
          <w:rFonts w:hint="eastAsia"/>
        </w:rPr>
        <w:t>。</w:t>
      </w:r>
      <w:r>
        <w:t>这三个过滤器所处理的表达式的值必须是数组</w:t>
      </w:r>
      <w:r>
        <w:rPr>
          <w:rFonts w:hint="eastAsia"/>
        </w:rPr>
        <w:t>。</w:t>
      </w:r>
    </w:p>
    <w:p w14:paraId="5752CDFE" w14:textId="51C4AC55" w:rsidR="00FD26FE" w:rsidRDefault="00FD26FE" w:rsidP="00FD26FE">
      <w:pPr>
        <w:spacing w:line="360" w:lineRule="auto"/>
        <w:ind w:firstLineChars="200" w:firstLine="420"/>
        <w:jc w:val="left"/>
      </w:pPr>
      <w:r>
        <w:t>limitBy过滤器的作用是限制数组为前N个元素，</w:t>
      </w:r>
      <w:r w:rsidR="00E765C5">
        <w:rPr>
          <w:rFonts w:hint="eastAsia"/>
        </w:rPr>
        <w:t>通过</w:t>
      </w:r>
      <w:r>
        <w:t>传入的第一个参数指定</w:t>
      </w:r>
      <w:r w:rsidR="00E765C5">
        <w:rPr>
          <w:rFonts w:hint="eastAsia"/>
        </w:rPr>
        <w:t>N。</w:t>
      </w:r>
      <w:r>
        <w:rPr>
          <w:rFonts w:hint="eastAsia"/>
        </w:rPr>
        <w:t>第二个参数可选，</w:t>
      </w:r>
      <w:r>
        <w:t>用于指定开始的偏移量，默认为0不偏移</w:t>
      </w:r>
      <w:r w:rsidR="00E765C5">
        <w:rPr>
          <w:rFonts w:hint="eastAsia"/>
        </w:rPr>
        <w:t>。</w:t>
      </w:r>
    </w:p>
    <w:p w14:paraId="351AB18C" w14:textId="5510CF25" w:rsidR="006A774D" w:rsidRDefault="00F461E3" w:rsidP="006A774D">
      <w:pPr>
        <w:spacing w:line="360" w:lineRule="auto"/>
        <w:ind w:firstLineChars="200" w:firstLine="420"/>
        <w:jc w:val="left"/>
      </w:pPr>
      <w:r>
        <w:t>filte</w:t>
      </w:r>
      <w:r>
        <w:rPr>
          <w:rFonts w:hint="eastAsia"/>
        </w:rPr>
        <w:t>r</w:t>
      </w:r>
      <w:r>
        <w:t>By</w:t>
      </w:r>
      <w:r w:rsidR="00E765C5">
        <w:t>过滤器的第一个参数可以是字符串或者函数。</w:t>
      </w:r>
      <w:r w:rsidR="00E765C5">
        <w:rPr>
          <w:rFonts w:hint="eastAsia"/>
        </w:rPr>
        <w:t>如果第一个参数是字符串，那么将在每个数组元素中搜索它，返回包含该字符串的元素组成的数组</w:t>
      </w:r>
      <w:r w:rsidR="00F1635B">
        <w:rPr>
          <w:rFonts w:hint="eastAsia"/>
        </w:rPr>
        <w:t>。</w:t>
      </w:r>
      <w:r w:rsidR="006A774D">
        <w:rPr>
          <w:rFonts w:hint="eastAsia"/>
        </w:rPr>
        <w:t>如果</w:t>
      </w:r>
      <w:r w:rsidR="006A774D">
        <w:t>filte</w:t>
      </w:r>
      <w:r w:rsidR="006A774D">
        <w:rPr>
          <w:rFonts w:hint="eastAsia"/>
        </w:rPr>
        <w:t>r</w:t>
      </w:r>
      <w:r w:rsidR="006A774D">
        <w:t>By的第一个参数是函数，则过滤器将根据函数的返回结果进行过滤。此时</w:t>
      </w:r>
      <w:r w:rsidR="00A10DCD">
        <w:t>filte</w:t>
      </w:r>
      <w:r w:rsidR="00A10DCD">
        <w:rPr>
          <w:rFonts w:hint="eastAsia"/>
        </w:rPr>
        <w:t>r</w:t>
      </w:r>
      <w:r w:rsidR="00A10DCD">
        <w:t>By</w:t>
      </w:r>
      <w:r w:rsidR="006A774D">
        <w:rPr>
          <w:rFonts w:hint="eastAsia"/>
        </w:rPr>
        <w:t>过滤器将调用</w:t>
      </w:r>
      <w:r w:rsidR="006A774D">
        <w:t>JavaScript组中内置的函数filte</w:t>
      </w:r>
      <w:r w:rsidR="00A10DCD">
        <w:rPr>
          <w:rFonts w:hint="eastAsia"/>
        </w:rPr>
        <w:t>r</w:t>
      </w:r>
      <w:r w:rsidR="00A10DCD">
        <w:t>()</w:t>
      </w:r>
      <w:r w:rsidR="006A774D">
        <w:t>对数组进行处理，待过滤数组中的每个元素都</w:t>
      </w:r>
      <w:r w:rsidR="006A774D">
        <w:rPr>
          <w:rFonts w:hint="eastAsia"/>
        </w:rPr>
        <w:t>将作为参数输入</w:t>
      </w:r>
      <w:r w:rsidR="00A10DCD">
        <w:rPr>
          <w:rFonts w:hint="eastAsia"/>
        </w:rPr>
        <w:t>并</w:t>
      </w:r>
      <w:r w:rsidR="006A774D">
        <w:rPr>
          <w:rFonts w:hint="eastAsia"/>
        </w:rPr>
        <w:t>执行传入</w:t>
      </w:r>
      <w:r w:rsidR="00A84416">
        <w:t>filte</w:t>
      </w:r>
      <w:r w:rsidR="00A84416">
        <w:rPr>
          <w:rFonts w:hint="eastAsia"/>
        </w:rPr>
        <w:t>r</w:t>
      </w:r>
      <w:r w:rsidR="00A84416">
        <w:t>By</w:t>
      </w:r>
      <w:r w:rsidR="006A774D">
        <w:t>中的函数。只有函数返回结果为true的数组元素才符合条</w:t>
      </w:r>
      <w:r w:rsidR="006A774D">
        <w:rPr>
          <w:rFonts w:hint="eastAsia"/>
        </w:rPr>
        <w:t>件并将存入一个新的数组，最终</w:t>
      </w:r>
      <w:r w:rsidR="009D1777">
        <w:t>filte</w:t>
      </w:r>
      <w:r w:rsidR="009D1777">
        <w:rPr>
          <w:rFonts w:hint="eastAsia"/>
        </w:rPr>
        <w:t>r</w:t>
      </w:r>
      <w:r w:rsidR="009D1777">
        <w:t>By</w:t>
      </w:r>
      <w:r w:rsidR="009D1777">
        <w:rPr>
          <w:rFonts w:hint="eastAsia"/>
        </w:rPr>
        <w:t>的</w:t>
      </w:r>
      <w:r w:rsidR="006A774D">
        <w:rPr>
          <w:rFonts w:hint="eastAsia"/>
        </w:rPr>
        <w:t>返回结果即为这个新的数组。</w:t>
      </w:r>
    </w:p>
    <w:p w14:paraId="1DB26A0B" w14:textId="10DACDED" w:rsidR="002D4CA6" w:rsidRPr="005207AC" w:rsidRDefault="00F1635B" w:rsidP="002D4CA6">
      <w:pPr>
        <w:spacing w:line="360" w:lineRule="auto"/>
        <w:ind w:firstLineChars="200" w:firstLine="420"/>
        <w:jc w:val="left"/>
      </w:pPr>
      <w:r>
        <w:rPr>
          <w:rFonts w:hint="eastAsia"/>
        </w:rPr>
        <w:t>在</w:t>
      </w:r>
      <w:r>
        <w:t>对象</w:t>
      </w:r>
      <w:r>
        <w:rPr>
          <w:rFonts w:hint="eastAsia"/>
        </w:rPr>
        <w:t>中</w:t>
      </w:r>
      <w:r>
        <w:t>，过滤器将在所有属性中搜索。可以</w:t>
      </w:r>
      <w:r>
        <w:rPr>
          <w:rFonts w:hint="eastAsia"/>
        </w:rPr>
        <w:t>通过指定搜索宇段的方式</w:t>
      </w:r>
      <w:r>
        <w:t>缩小搜索范围</w:t>
      </w:r>
      <w:r>
        <w:rPr>
          <w:rFonts w:hint="eastAsia"/>
        </w:rPr>
        <w:t>。</w:t>
      </w:r>
      <w:r w:rsidR="00357DCE">
        <w:rPr>
          <w:rFonts w:hint="eastAsia"/>
        </w:rPr>
        <w:t>在</w:t>
      </w:r>
      <w:r w:rsidR="00357DCE" w:rsidRPr="00357DCE">
        <w:rPr>
          <w:rFonts w:hint="eastAsia"/>
        </w:rPr>
        <w:t>多个字段</w:t>
      </w:r>
      <w:r w:rsidR="00357DCE">
        <w:rPr>
          <w:rFonts w:hint="eastAsia"/>
        </w:rPr>
        <w:t>中</w:t>
      </w:r>
      <w:r w:rsidR="00357DCE" w:rsidRPr="00357DCE">
        <w:rPr>
          <w:rFonts w:hint="eastAsia"/>
        </w:rPr>
        <w:t>搜索</w:t>
      </w:r>
      <w:r w:rsidR="00357DCE">
        <w:rPr>
          <w:rFonts w:hint="eastAsia"/>
        </w:rPr>
        <w:t>时</w:t>
      </w:r>
      <w:r w:rsidR="00357DCE" w:rsidRPr="00357DCE">
        <w:rPr>
          <w:rFonts w:hint="eastAsia"/>
        </w:rPr>
        <w:t>，</w:t>
      </w:r>
      <w:r w:rsidR="00357DCE" w:rsidRPr="00357DCE">
        <w:t>字段与</w:t>
      </w:r>
      <w:r w:rsidR="00357DCE">
        <w:rPr>
          <w:rFonts w:hint="eastAsia"/>
        </w:rPr>
        <w:t>字</w:t>
      </w:r>
      <w:r w:rsidR="00357DCE" w:rsidRPr="00357DCE">
        <w:t>段之间</w:t>
      </w:r>
      <w:r w:rsidR="00357DCE">
        <w:rPr>
          <w:rFonts w:hint="eastAsia"/>
        </w:rPr>
        <w:t>通过</w:t>
      </w:r>
      <w:r w:rsidR="00357DCE" w:rsidRPr="00357DCE">
        <w:t>空格分</w:t>
      </w:r>
      <w:r w:rsidR="00357DCE">
        <w:rPr>
          <w:rFonts w:hint="eastAsia"/>
        </w:rPr>
        <w:t>隔</w:t>
      </w:r>
      <w:r w:rsidR="00407ADE">
        <w:rPr>
          <w:rFonts w:hint="eastAsia"/>
        </w:rPr>
        <w:t>，或者</w:t>
      </w:r>
      <w:r w:rsidR="00407ADE" w:rsidRPr="00407ADE">
        <w:rPr>
          <w:rFonts w:hint="eastAsia"/>
        </w:rPr>
        <w:t>将搜索</w:t>
      </w:r>
      <w:r w:rsidR="00407ADE">
        <w:rPr>
          <w:rFonts w:hint="eastAsia"/>
        </w:rPr>
        <w:t>字</w:t>
      </w:r>
      <w:r w:rsidR="00407ADE" w:rsidRPr="00407ADE">
        <w:rPr>
          <w:rFonts w:hint="eastAsia"/>
        </w:rPr>
        <w:t>段存放在一个数组</w:t>
      </w:r>
      <w:r w:rsidR="00407ADE">
        <w:rPr>
          <w:rFonts w:hint="eastAsia"/>
        </w:rPr>
        <w:t>中</w:t>
      </w:r>
      <w:r w:rsidR="008A03A0">
        <w:rPr>
          <w:rFonts w:hint="eastAsia"/>
        </w:rPr>
        <w:t>。</w:t>
      </w:r>
      <w:r w:rsidR="000C72D4">
        <w:rPr>
          <w:rFonts w:hint="eastAsia"/>
        </w:rPr>
        <w:t>如例5</w:t>
      </w:r>
      <w:r w:rsidR="000C72D4">
        <w:t>-3</w:t>
      </w:r>
      <w:r w:rsidR="000C72D4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2D4CA6" w14:paraId="4F80BE4C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609AE596" w14:textId="77777777" w:rsidR="002D4CA6" w:rsidRPr="00296030" w:rsidRDefault="002D4CA6" w:rsidP="00302ED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96030">
              <w:rPr>
                <w:rFonts w:ascii="Courier New" w:hAnsi="Courier New" w:cs="Courier New"/>
                <w:sz w:val="18"/>
                <w:szCs w:val="20"/>
              </w:rPr>
              <w:t>&lt;div v-for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>＝</w:t>
            </w:r>
            <w:r>
              <w:rPr>
                <w:rFonts w:ascii="Courier New" w:hAnsi="Courier New" w:cs="Courier New"/>
                <w:sz w:val="18"/>
                <w:szCs w:val="20"/>
              </w:rPr>
              <w:t>”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item in items </w:t>
            </w:r>
            <w:r>
              <w:rPr>
                <w:rFonts w:ascii="Courier New" w:hAnsi="Courier New" w:cs="Courier New"/>
                <w:sz w:val="18"/>
                <w:szCs w:val="20"/>
              </w:rPr>
              <w:t>|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 limitBy 10 5”</w:t>
            </w:r>
          </w:p>
          <w:p w14:paraId="3166912C" w14:textId="77777777" w:rsidR="002D4CA6" w:rsidRDefault="002D4CA6" w:rsidP="00302ED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96030">
              <w:rPr>
                <w:rFonts w:ascii="Courier New" w:hAnsi="Courier New" w:cs="Courier New" w:hint="eastAsia"/>
                <w:sz w:val="18"/>
                <w:szCs w:val="20"/>
              </w:rPr>
              <w:t>＞＜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/</w:t>
            </w:r>
            <w:r>
              <w:rPr>
                <w:rFonts w:ascii="Courier New" w:hAnsi="Courier New" w:cs="Courier New"/>
                <w:sz w:val="18"/>
                <w:szCs w:val="20"/>
              </w:rPr>
              <w:t>div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&gt; </w:t>
            </w:r>
          </w:p>
          <w:p w14:paraId="02A35857" w14:textId="2CEC7321" w:rsidR="002D4CA6" w:rsidRPr="006C5ED9" w:rsidRDefault="002D4CA6" w:rsidP="000C72D4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96030">
              <w:rPr>
                <w:rFonts w:ascii="Courier New" w:hAnsi="Courier New" w:cs="Courier New"/>
                <w:sz w:val="18"/>
                <w:szCs w:val="20"/>
              </w:rPr>
              <w:t>&lt;div v-for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>＝</w:t>
            </w:r>
            <w:r>
              <w:rPr>
                <w:rFonts w:ascii="Courier New" w:hAnsi="Courier New" w:cs="Courier New"/>
                <w:sz w:val="18"/>
                <w:szCs w:val="20"/>
              </w:rPr>
              <w:t>”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student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 in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students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|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 filterBy ’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sky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>’ in ’name</w:t>
            </w:r>
            <w:r>
              <w:rPr>
                <w:rFonts w:ascii="Courier New" w:hAnsi="Courier New" w:cs="Courier New"/>
                <w:sz w:val="18"/>
                <w:szCs w:val="20"/>
              </w:rPr>
              <w:t>’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 ’</w:t>
            </w:r>
            <w:r>
              <w:rPr>
                <w:rFonts w:ascii="Courier New" w:hAnsi="Courier New" w:cs="Courier New"/>
                <w:sz w:val="18"/>
                <w:szCs w:val="20"/>
              </w:rPr>
              <w:t>ni</w:t>
            </w:r>
            <w:r w:rsidRPr="00BC4380">
              <w:rPr>
                <w:rFonts w:ascii="Courier New" w:hAnsi="Courier New" w:cs="Courier New"/>
                <w:sz w:val="18"/>
                <w:szCs w:val="20"/>
              </w:rPr>
              <w:t>ckname’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 xml:space="preserve">” 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>＞＜／</w:t>
            </w:r>
            <w:r w:rsidRPr="00296030">
              <w:rPr>
                <w:rFonts w:ascii="Courier New" w:hAnsi="Courier New" w:cs="Courier New"/>
                <w:sz w:val="18"/>
                <w:szCs w:val="20"/>
              </w:rPr>
              <w:t>div&gt;</w:t>
            </w:r>
          </w:p>
        </w:tc>
      </w:tr>
    </w:tbl>
    <w:p w14:paraId="19114866" w14:textId="3B735EA2" w:rsidR="002D4CA6" w:rsidRDefault="002D4CA6" w:rsidP="002D4CA6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>-</w:t>
      </w:r>
      <w:r w:rsidR="00C11B6B">
        <w:rPr>
          <w:b/>
          <w:bCs/>
          <w:sz w:val="18"/>
          <w:szCs w:val="20"/>
        </w:rPr>
        <w:t>3</w:t>
      </w:r>
      <w:r w:rsidR="008078E3" w:rsidRPr="008078E3">
        <w:rPr>
          <w:b/>
          <w:bCs/>
          <w:sz w:val="18"/>
          <w:szCs w:val="20"/>
        </w:rPr>
        <w:t xml:space="preserve"> limitBy</w:t>
      </w:r>
      <w:r w:rsidR="008078E3">
        <w:rPr>
          <w:rFonts w:hint="eastAsia"/>
          <w:b/>
          <w:bCs/>
          <w:sz w:val="18"/>
          <w:szCs w:val="20"/>
        </w:rPr>
        <w:t>与filter</w:t>
      </w:r>
      <w:r w:rsidR="008078E3">
        <w:rPr>
          <w:b/>
          <w:bCs/>
          <w:sz w:val="18"/>
          <w:szCs w:val="20"/>
        </w:rPr>
        <w:t>B</w:t>
      </w:r>
      <w:r w:rsidR="008078E3">
        <w:rPr>
          <w:rFonts w:hint="eastAsia"/>
          <w:b/>
          <w:bCs/>
          <w:sz w:val="18"/>
          <w:szCs w:val="20"/>
        </w:rPr>
        <w:t>y</w:t>
      </w:r>
      <w:r>
        <w:rPr>
          <w:rFonts w:hint="eastAsia"/>
          <w:b/>
          <w:bCs/>
          <w:sz w:val="18"/>
          <w:szCs w:val="20"/>
        </w:rPr>
        <w:t>过滤器的使用</w:t>
      </w:r>
    </w:p>
    <w:p w14:paraId="5C47C41E" w14:textId="77777777" w:rsidR="00BA4B2C" w:rsidRDefault="00BA4B2C" w:rsidP="002D4CA6">
      <w:pPr>
        <w:spacing w:line="360" w:lineRule="auto"/>
        <w:jc w:val="center"/>
        <w:rPr>
          <w:b/>
          <w:bCs/>
          <w:sz w:val="18"/>
          <w:szCs w:val="20"/>
        </w:rPr>
      </w:pPr>
    </w:p>
    <w:p w14:paraId="70E89EEF" w14:textId="38CD5B75" w:rsidR="004A6921" w:rsidRDefault="002D4CA6" w:rsidP="002D4CA6">
      <w:pPr>
        <w:spacing w:line="360" w:lineRule="auto"/>
        <w:ind w:firstLineChars="200" w:firstLine="420"/>
        <w:jc w:val="left"/>
      </w:pPr>
      <w:r>
        <w:rPr>
          <w:rFonts w:hint="eastAsia"/>
        </w:rPr>
        <w:lastRenderedPageBreak/>
        <w:t>此外，还</w:t>
      </w:r>
      <w:r w:rsidR="008A03A0">
        <w:rPr>
          <w:rFonts w:hint="eastAsia"/>
        </w:rPr>
        <w:t>可以使用动态参数作为搜索目标或搜索</w:t>
      </w:r>
      <w:r>
        <w:rPr>
          <w:rFonts w:hint="eastAsia"/>
        </w:rPr>
        <w:t>字</w:t>
      </w:r>
      <w:r w:rsidR="008A03A0">
        <w:rPr>
          <w:rFonts w:hint="eastAsia"/>
        </w:rPr>
        <w:t>段。结合</w:t>
      </w:r>
      <w:r w:rsidR="008A03A0">
        <w:t>v-model实现输入提示效果</w:t>
      </w:r>
      <w:r>
        <w:rPr>
          <w:rFonts w:hint="eastAsia"/>
        </w:rPr>
        <w:t>。</w:t>
      </w:r>
      <w:r w:rsidR="0031596D">
        <w:rPr>
          <w:rFonts w:hint="eastAsia"/>
        </w:rPr>
        <w:t>通过将输入值作为检索字段，实现输入提示。如例5</w:t>
      </w:r>
      <w:r w:rsidR="0031596D">
        <w:t>-4</w:t>
      </w:r>
      <w:r w:rsidR="0031596D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7C3D80" w14:paraId="42AED8A7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EAC7B19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27A6FE8C" w14:textId="42605FA1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&lt;div class="app"&gt;</w:t>
            </w:r>
          </w:p>
          <w:p w14:paraId="4C8004AB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  &lt;input v-model="input" /&gt;</w:t>
            </w:r>
          </w:p>
          <w:p w14:paraId="663FFCB8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  &lt;li v-for="user in users | filterBy input in 'name'"&gt;</w:t>
            </w:r>
          </w:p>
          <w:p w14:paraId="3FCF0E90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    { { user. name } }</w:t>
            </w:r>
          </w:p>
          <w:p w14:paraId="056E7D7D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  &lt;/li&gt;</w:t>
            </w:r>
          </w:p>
          <w:p w14:paraId="7AD0C959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36C94A3A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63316650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792F03B2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1BADAE70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>import { reactive, toRefs } from "vue";</w:t>
            </w:r>
          </w:p>
          <w:p w14:paraId="7109D261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20D8CF52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795B3D9B" w14:textId="64EC1DFA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3C5769A8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  input: "",</w:t>
            </w:r>
          </w:p>
          <w:p w14:paraId="007D1FBC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  users: [{ name: "SKY" }, { name: "GRASS" }, { name: "NANA" }],</w:t>
            </w:r>
          </w:p>
          <w:p w14:paraId="5B3730A2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6F519FAD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9679993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067B5B45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456928C1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6E4D40EA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24C031D1" w14:textId="77777777" w:rsidR="007C3D80" w:rsidRPr="007C3D80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450A997B" w14:textId="04C6315D" w:rsidR="007C3D80" w:rsidRPr="006C5ED9" w:rsidRDefault="007C3D80" w:rsidP="007C3D8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3D80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48BA57C2" w14:textId="7096F947" w:rsidR="007C3D80" w:rsidRDefault="007C3D80" w:rsidP="007C3D80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 xml:space="preserve"> </w:t>
      </w:r>
      <w:r w:rsidR="008C5A38">
        <w:rPr>
          <w:rFonts w:hint="eastAsia"/>
          <w:b/>
          <w:bCs/>
          <w:sz w:val="18"/>
          <w:szCs w:val="20"/>
        </w:rPr>
        <w:t>动态提示</w:t>
      </w:r>
    </w:p>
    <w:p w14:paraId="6AE603F0" w14:textId="195C1293" w:rsidR="00653F77" w:rsidRDefault="00653F77" w:rsidP="007C3D80">
      <w:pPr>
        <w:spacing w:line="360" w:lineRule="auto"/>
        <w:jc w:val="center"/>
        <w:rPr>
          <w:b/>
          <w:bCs/>
          <w:sz w:val="18"/>
          <w:szCs w:val="20"/>
        </w:rPr>
      </w:pPr>
    </w:p>
    <w:p w14:paraId="7C414746" w14:textId="779B40AC" w:rsidR="009D7389" w:rsidRDefault="00B84D68" w:rsidP="00B84D68">
      <w:pPr>
        <w:spacing w:line="360" w:lineRule="auto"/>
        <w:ind w:firstLineChars="200" w:firstLine="420"/>
        <w:jc w:val="left"/>
      </w:pPr>
      <w:r>
        <w:lastRenderedPageBreak/>
        <w:t>orderB</w:t>
      </w:r>
      <w:r w:rsidR="000D13B5">
        <w:rPr>
          <w:rFonts w:hint="eastAsia"/>
        </w:rPr>
        <w:t>y</w:t>
      </w:r>
      <w:r>
        <w:t>过滤器的作用是返回排序后的数组。第一个参数可以是字符串、数组或者函数。第二个参数order</w:t>
      </w:r>
      <w:r>
        <w:rPr>
          <w:rFonts w:hint="eastAsia"/>
        </w:rPr>
        <w:t>可选，</w:t>
      </w:r>
      <w:r w:rsidR="00073348">
        <w:t>order&lt;0为降序</w:t>
      </w:r>
      <w:r w:rsidR="00073348">
        <w:rPr>
          <w:rFonts w:hint="eastAsia"/>
        </w:rPr>
        <w:t>，其他为升序</w:t>
      </w:r>
      <w:r w:rsidR="00083CA5">
        <w:rPr>
          <w:rFonts w:hint="eastAsia"/>
        </w:rPr>
        <w:t>，</w:t>
      </w:r>
      <w:r>
        <w:t>默认为</w:t>
      </w:r>
      <w:r w:rsidR="0068063E">
        <w:t>1</w:t>
      </w:r>
      <w:r>
        <w:t>升序排列。</w:t>
      </w:r>
    </w:p>
    <w:p w14:paraId="50FEF467" w14:textId="73EA7559" w:rsidR="007F253F" w:rsidRDefault="007F253F" w:rsidP="00320575">
      <w:pPr>
        <w:spacing w:line="360" w:lineRule="auto"/>
        <w:ind w:firstLineChars="200" w:firstLine="420"/>
        <w:jc w:val="left"/>
      </w:pPr>
      <w:r w:rsidRPr="007F253F">
        <w:rPr>
          <w:rFonts w:hint="eastAsia"/>
        </w:rPr>
        <w:t>若输入参数为字符串，则可同时传入多个字符串作为排序键，</w:t>
      </w:r>
      <w:r w:rsidRPr="007F253F">
        <w:t>字符串之间以空格分隔</w:t>
      </w:r>
      <w:r w:rsidR="00793741">
        <w:rPr>
          <w:rFonts w:hint="eastAsia"/>
        </w:rPr>
        <w:t>，或者存入一个数组中</w:t>
      </w:r>
      <w:r w:rsidRPr="007F253F">
        <w:t>。</w:t>
      </w:r>
      <w:r w:rsidR="00320575">
        <w:rPr>
          <w:rFonts w:hint="eastAsia"/>
        </w:rPr>
        <w:t>此时将按照传入键名的顺序</w:t>
      </w:r>
      <w:r w:rsidR="00793741">
        <w:rPr>
          <w:rFonts w:hint="eastAsia"/>
        </w:rPr>
        <w:t>或数组的顺序</w:t>
      </w:r>
      <w:r w:rsidR="00320575">
        <w:rPr>
          <w:rFonts w:hint="eastAsia"/>
        </w:rPr>
        <w:t>进行排序。</w:t>
      </w:r>
      <w:r w:rsidR="00B341A0">
        <w:rPr>
          <w:rFonts w:hint="eastAsia"/>
        </w:rPr>
        <w:t>如例5</w:t>
      </w:r>
      <w:r w:rsidR="00B341A0">
        <w:t>-5</w:t>
      </w:r>
      <w:r w:rsidR="00B341A0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CA4C83" w14:paraId="2A34DE42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34300C4E" w14:textId="58DD004E" w:rsidR="00CA4C83" w:rsidRDefault="00AB6290" w:rsidP="00302ED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B6290">
              <w:rPr>
                <w:rFonts w:ascii="Courier New" w:hAnsi="Courier New" w:cs="Courier New"/>
                <w:sz w:val="18"/>
                <w:szCs w:val="20"/>
              </w:rPr>
              <w:t>&lt;li v-for=" user in users | orderBy ' lastName '' firstName '' age ' "&gt;&lt;/li&gt;</w:t>
            </w:r>
          </w:p>
          <w:p w14:paraId="340B226F" w14:textId="1FE4A50E" w:rsidR="00AB6290" w:rsidRPr="003B4DEC" w:rsidRDefault="00875688" w:rsidP="003B4DEC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B6290">
              <w:rPr>
                <w:rFonts w:ascii="Courier New" w:hAnsi="Courier New" w:cs="Courier New"/>
                <w:sz w:val="18"/>
                <w:szCs w:val="20"/>
              </w:rPr>
              <w:t>&lt;li v-for=" user in users | orderBy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sort</w:t>
            </w:r>
            <w:r>
              <w:rPr>
                <w:rFonts w:ascii="Courier New" w:hAnsi="Courier New" w:cs="Courier New"/>
                <w:sz w:val="18"/>
                <w:szCs w:val="20"/>
              </w:rPr>
              <w:t>L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ist</w:t>
            </w:r>
            <w:r w:rsidRPr="00AB6290">
              <w:rPr>
                <w:rFonts w:ascii="Courier New" w:hAnsi="Courier New" w:cs="Courier New"/>
                <w:sz w:val="18"/>
                <w:szCs w:val="20"/>
              </w:rPr>
              <w:t>"&gt;&lt;/li&gt;</w:t>
            </w:r>
          </w:p>
        </w:tc>
      </w:tr>
    </w:tbl>
    <w:p w14:paraId="04A4BB84" w14:textId="1B28704C" w:rsidR="008078E3" w:rsidRDefault="00CA4C83" w:rsidP="00770DF4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>-</w:t>
      </w:r>
      <w:r w:rsidR="00141205">
        <w:rPr>
          <w:b/>
          <w:bCs/>
          <w:sz w:val="18"/>
          <w:szCs w:val="20"/>
        </w:rPr>
        <w:t>5</w:t>
      </w:r>
      <w:r w:rsidRPr="008078E3">
        <w:rPr>
          <w:b/>
          <w:bCs/>
          <w:sz w:val="18"/>
          <w:szCs w:val="20"/>
        </w:rPr>
        <w:t xml:space="preserve"> </w:t>
      </w:r>
      <w:r w:rsidR="00392141">
        <w:rPr>
          <w:rFonts w:hint="eastAsia"/>
          <w:b/>
          <w:bCs/>
          <w:sz w:val="18"/>
          <w:szCs w:val="20"/>
        </w:rPr>
        <w:t>orde</w:t>
      </w:r>
      <w:r>
        <w:rPr>
          <w:rFonts w:hint="eastAsia"/>
          <w:b/>
          <w:bCs/>
          <w:sz w:val="18"/>
          <w:szCs w:val="20"/>
        </w:rPr>
        <w:t>r</w:t>
      </w:r>
      <w:r>
        <w:rPr>
          <w:b/>
          <w:bCs/>
          <w:sz w:val="18"/>
          <w:szCs w:val="20"/>
        </w:rPr>
        <w:t>B</w:t>
      </w:r>
      <w:r>
        <w:rPr>
          <w:rFonts w:hint="eastAsia"/>
          <w:b/>
          <w:bCs/>
          <w:sz w:val="18"/>
          <w:szCs w:val="20"/>
        </w:rPr>
        <w:t>y过滤器的使用</w:t>
      </w:r>
    </w:p>
    <w:p w14:paraId="7968C8BB" w14:textId="77777777" w:rsidR="00770DF4" w:rsidRPr="00770DF4" w:rsidRDefault="00770DF4" w:rsidP="00770DF4">
      <w:pPr>
        <w:spacing w:line="360" w:lineRule="auto"/>
        <w:jc w:val="center"/>
        <w:rPr>
          <w:b/>
          <w:bCs/>
          <w:sz w:val="18"/>
          <w:szCs w:val="20"/>
        </w:rPr>
      </w:pPr>
    </w:p>
    <w:p w14:paraId="3D03CD26" w14:textId="6FE833AF" w:rsidR="00BC4883" w:rsidRPr="0070221F" w:rsidRDefault="00BC4883" w:rsidP="00BC4883">
      <w:pPr>
        <w:pStyle w:val="3"/>
        <w:rPr>
          <w:sz w:val="24"/>
          <w:szCs w:val="28"/>
        </w:rPr>
      </w:pPr>
      <w:bookmarkStart w:id="82" w:name="_Toc64598831"/>
      <w:r>
        <w:t>5.1.</w:t>
      </w:r>
      <w:r w:rsidR="00770DF4">
        <w:t>4</w:t>
      </w:r>
      <w:r>
        <w:t xml:space="preserve"> </w:t>
      </w:r>
      <w:r w:rsidR="001C53F8">
        <w:rPr>
          <w:rFonts w:hint="eastAsia"/>
        </w:rPr>
        <w:t>currency</w:t>
      </w:r>
      <w:r>
        <w:rPr>
          <w:rFonts w:hint="eastAsia"/>
        </w:rPr>
        <w:t>过滤器</w:t>
      </w:r>
      <w:bookmarkEnd w:id="82"/>
    </w:p>
    <w:p w14:paraId="51CF2B8D" w14:textId="29EEF927" w:rsidR="0081389B" w:rsidRDefault="00863DCB" w:rsidP="00863DCB">
      <w:pPr>
        <w:spacing w:line="360" w:lineRule="auto"/>
        <w:ind w:firstLineChars="200" w:firstLine="420"/>
        <w:jc w:val="left"/>
      </w:pPr>
      <w:r>
        <w:t>currency过滤器的作用是将数字转换为货币形式输出。第一个参数为String</w:t>
      </w:r>
      <w:r>
        <w:rPr>
          <w:rFonts w:hint="eastAsia"/>
        </w:rPr>
        <w:t>类型的货币符号，</w:t>
      </w:r>
      <w:r>
        <w:t>默认为美元符号$。第二个参数为Number</w:t>
      </w:r>
      <w:r>
        <w:rPr>
          <w:rFonts w:hint="eastAsia"/>
        </w:rPr>
        <w:t>类型</w:t>
      </w:r>
      <w:r w:rsidR="001E11F0">
        <w:rPr>
          <w:rFonts w:hint="eastAsia"/>
        </w:rPr>
        <w:t>，表示保留的</w:t>
      </w:r>
      <w:r>
        <w:t>小数位，</w:t>
      </w:r>
      <w:r>
        <w:rPr>
          <w:rFonts w:hint="eastAsia"/>
        </w:rPr>
        <w:t>默认为</w:t>
      </w:r>
      <w:r>
        <w:t>2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367E63" w14:paraId="473954FA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0754C2A2" w14:textId="77777777" w:rsidR="00367E63" w:rsidRDefault="0084029C" w:rsidP="00302ED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84029C">
              <w:rPr>
                <w:rFonts w:ascii="Courier New" w:hAnsi="Courier New" w:cs="Courier New"/>
                <w:sz w:val="18"/>
                <w:szCs w:val="20"/>
              </w:rPr>
              <w:t>&lt;div&gt;{{ amount | currency}}&lt;/div&gt;</w:t>
            </w:r>
          </w:p>
          <w:p w14:paraId="0B627099" w14:textId="6689154D" w:rsidR="0084029C" w:rsidRDefault="0084029C" w:rsidP="00302ED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84029C">
              <w:rPr>
                <w:rFonts w:ascii="Courier New" w:hAnsi="Courier New" w:cs="Courier New"/>
                <w:sz w:val="18"/>
                <w:szCs w:val="20"/>
              </w:rPr>
              <w:t>&lt;div&gt;{{ amount | currency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84029C">
              <w:rPr>
                <w:rFonts w:ascii="Courier New" w:hAnsi="Courier New" w:cs="Courier New"/>
                <w:sz w:val="18"/>
                <w:szCs w:val="20"/>
              </w:rPr>
              <w:t>'</w:t>
            </w:r>
            <w:r w:rsidRPr="0084029C">
              <w:rPr>
                <w:rFonts w:ascii="Courier New" w:hAnsi="Courier New" w:cs="Courier New"/>
                <w:sz w:val="18"/>
                <w:szCs w:val="20"/>
              </w:rPr>
              <w:t>￥</w:t>
            </w:r>
            <w:r w:rsidRPr="0084029C">
              <w:rPr>
                <w:rFonts w:ascii="Courier New" w:hAnsi="Courier New" w:cs="Courier New"/>
                <w:sz w:val="18"/>
                <w:szCs w:val="20"/>
              </w:rPr>
              <w:t>' }}&lt;/div&gt;</w:t>
            </w:r>
          </w:p>
          <w:p w14:paraId="6C77B3CB" w14:textId="5FC9FBAC" w:rsidR="0084029C" w:rsidRPr="003B4DEC" w:rsidRDefault="0084029C" w:rsidP="00302ED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84029C">
              <w:rPr>
                <w:rFonts w:ascii="Courier New" w:hAnsi="Courier New" w:cs="Courier New"/>
                <w:sz w:val="18"/>
                <w:szCs w:val="20"/>
              </w:rPr>
              <w:t>&lt;div&gt;{{ amount | currency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84029C">
              <w:rPr>
                <w:rFonts w:ascii="Courier New" w:hAnsi="Courier New" w:cs="Courier New"/>
                <w:sz w:val="18"/>
                <w:szCs w:val="20"/>
              </w:rPr>
              <w:t>'</w:t>
            </w:r>
            <w:r w:rsidR="001320F2">
              <w:rPr>
                <w:rFonts w:ascii="Courier New" w:hAnsi="Courier New" w:cs="Courier New" w:hint="eastAsia"/>
                <w:sz w:val="18"/>
                <w:szCs w:val="20"/>
              </w:rPr>
              <w:t>$</w:t>
            </w:r>
            <w:r w:rsidRPr="0084029C">
              <w:rPr>
                <w:rFonts w:ascii="Courier New" w:hAnsi="Courier New" w:cs="Courier New"/>
                <w:sz w:val="18"/>
                <w:szCs w:val="20"/>
              </w:rPr>
              <w:t>'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3</w:t>
            </w:r>
            <w:r w:rsidRPr="0084029C">
              <w:rPr>
                <w:rFonts w:ascii="Courier New" w:hAnsi="Courier New" w:cs="Courier New"/>
                <w:sz w:val="18"/>
                <w:szCs w:val="20"/>
              </w:rPr>
              <w:t>}}&lt;/div&gt;</w:t>
            </w:r>
          </w:p>
        </w:tc>
      </w:tr>
    </w:tbl>
    <w:p w14:paraId="7D7DD9C0" w14:textId="62C8EBDF" w:rsidR="00367E63" w:rsidRDefault="00367E63" w:rsidP="00367E63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6 </w:t>
      </w:r>
      <w:r>
        <w:rPr>
          <w:rFonts w:hint="eastAsia"/>
          <w:b/>
          <w:bCs/>
          <w:sz w:val="18"/>
          <w:szCs w:val="20"/>
        </w:rPr>
        <w:t>currency过滤器的使用</w:t>
      </w:r>
    </w:p>
    <w:p w14:paraId="510DA38D" w14:textId="77777777" w:rsidR="001320F2" w:rsidRDefault="001320F2" w:rsidP="00367E63">
      <w:pPr>
        <w:spacing w:line="360" w:lineRule="auto"/>
        <w:jc w:val="center"/>
        <w:rPr>
          <w:b/>
          <w:bCs/>
          <w:sz w:val="18"/>
          <w:szCs w:val="20"/>
        </w:rPr>
      </w:pPr>
    </w:p>
    <w:p w14:paraId="488C4165" w14:textId="053AA6AA" w:rsidR="0081389B" w:rsidRPr="00B34D2A" w:rsidRDefault="00CD79B0" w:rsidP="008627D1">
      <w:pPr>
        <w:spacing w:line="360" w:lineRule="auto"/>
        <w:ind w:firstLineChars="200" w:firstLine="420"/>
        <w:jc w:val="left"/>
      </w:pPr>
      <w:r>
        <w:rPr>
          <w:rFonts w:hint="eastAsia"/>
        </w:rPr>
        <w:t>当amount为1</w:t>
      </w:r>
      <w:r>
        <w:t>2345</w:t>
      </w:r>
      <w:r>
        <w:rPr>
          <w:rFonts w:hint="eastAsia"/>
        </w:rPr>
        <w:t>时，上面得代码将分别显示$</w:t>
      </w:r>
      <w:r>
        <w:t>12</w:t>
      </w:r>
      <w:r>
        <w:rPr>
          <w:rFonts w:hint="eastAsia"/>
        </w:rPr>
        <w:t>,</w:t>
      </w:r>
      <w:r>
        <w:t>345.00</w:t>
      </w:r>
      <w:r>
        <w:rPr>
          <w:rFonts w:hint="eastAsia"/>
        </w:rPr>
        <w:t>、￥</w:t>
      </w:r>
      <w:r>
        <w:t>12</w:t>
      </w:r>
      <w:r>
        <w:rPr>
          <w:rFonts w:hint="eastAsia"/>
        </w:rPr>
        <w:t>,</w:t>
      </w:r>
      <w:r>
        <w:t>345.00</w:t>
      </w:r>
      <w:r>
        <w:rPr>
          <w:rFonts w:hint="eastAsia"/>
        </w:rPr>
        <w:t>和$</w:t>
      </w:r>
      <w:r>
        <w:t>12</w:t>
      </w:r>
      <w:r>
        <w:rPr>
          <w:rFonts w:hint="eastAsia"/>
        </w:rPr>
        <w:t>,</w:t>
      </w:r>
      <w:r>
        <w:t>345.000</w:t>
      </w:r>
    </w:p>
    <w:p w14:paraId="5222D9C5" w14:textId="7A89D27B" w:rsidR="0025407B" w:rsidRPr="0070221F" w:rsidRDefault="0025407B" w:rsidP="0025407B">
      <w:pPr>
        <w:pStyle w:val="3"/>
        <w:rPr>
          <w:sz w:val="24"/>
          <w:szCs w:val="28"/>
        </w:rPr>
      </w:pPr>
      <w:bookmarkStart w:id="83" w:name="_Toc64598832"/>
      <w:r>
        <w:t xml:space="preserve">5.1.5 </w:t>
      </w:r>
      <w:r w:rsidRPr="0025407B">
        <w:t>debounce</w:t>
      </w:r>
      <w:r>
        <w:rPr>
          <w:rFonts w:hint="eastAsia"/>
        </w:rPr>
        <w:t>过滤器</w:t>
      </w:r>
      <w:bookmarkEnd w:id="83"/>
    </w:p>
    <w:p w14:paraId="6685B411" w14:textId="47D200FD" w:rsidR="003D4239" w:rsidRDefault="00F10632" w:rsidP="00CB4399">
      <w:pPr>
        <w:spacing w:line="360" w:lineRule="auto"/>
        <w:ind w:firstLineChars="200" w:firstLine="420"/>
        <w:jc w:val="left"/>
      </w:pPr>
      <w:r>
        <w:t>debounce过滤器的作用是延迟</w:t>
      </w:r>
      <w:r w:rsidR="009B6318">
        <w:rPr>
          <w:rFonts w:hint="eastAsia"/>
        </w:rPr>
        <w:t>执行</w:t>
      </w:r>
      <w:r>
        <w:t>时间。接受的表达式的值必须为函数，</w:t>
      </w:r>
      <w:r>
        <w:rPr>
          <w:rFonts w:hint="eastAsia"/>
        </w:rPr>
        <w:t>一般与</w:t>
      </w:r>
      <w:r>
        <w:t>v-on等指令结合使用。debounce接受一个</w:t>
      </w:r>
      <w:r w:rsidR="00247629">
        <w:rPr>
          <w:rFonts w:hint="eastAsia"/>
        </w:rPr>
        <w:t>可选</w:t>
      </w:r>
      <w:r>
        <w:t>的参数作为延迟时间，单位为毫秒</w:t>
      </w:r>
      <w:r w:rsidR="00B226F8">
        <w:rPr>
          <w:rFonts w:hint="eastAsia"/>
        </w:rPr>
        <w:t>，</w:t>
      </w:r>
      <w:r>
        <w:t>默认为300毫秒。经过debounce包装的处理器在调用之后将</w:t>
      </w:r>
      <w:r w:rsidR="00774269">
        <w:rPr>
          <w:rFonts w:hint="eastAsia"/>
        </w:rPr>
        <w:t>至</w:t>
      </w:r>
      <w:r>
        <w:rPr>
          <w:rFonts w:hint="eastAsia"/>
        </w:rPr>
        <w:t>少延迟设定的时间再执行。如果在延迟结束前再次调用，</w:t>
      </w:r>
      <w:r>
        <w:t>则延迟时长将重置为设定的时间。</w:t>
      </w:r>
      <w:r w:rsidR="00F02416">
        <w:rPr>
          <w:rFonts w:hint="eastAsia"/>
        </w:rPr>
        <w:t>使用方法如例5</w:t>
      </w:r>
      <w:r w:rsidR="00F02416">
        <w:t>-7</w:t>
      </w:r>
      <w:r w:rsidR="00F02416">
        <w:rPr>
          <w:rFonts w:hint="eastAsia"/>
        </w:rPr>
        <w:t>所示</w:t>
      </w:r>
      <w:r w:rsidR="00B94D32">
        <w:rPr>
          <w:rFonts w:hint="eastAsia"/>
        </w:rPr>
        <w:t>,实现</w:t>
      </w:r>
      <w:r w:rsidR="00F26D03">
        <w:rPr>
          <w:rFonts w:hint="eastAsia"/>
        </w:rPr>
        <w:t>对</w:t>
      </w:r>
      <w:r w:rsidR="00B94D32">
        <w:rPr>
          <w:rFonts w:hint="eastAsia"/>
        </w:rPr>
        <w:t>了按键事件处理的延迟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F02416" w14:paraId="3233E1D1" w14:textId="77777777" w:rsidTr="00302ED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696DBE8C" w14:textId="2C98261B" w:rsidR="00F02416" w:rsidRPr="003B4DEC" w:rsidRDefault="001B7269" w:rsidP="00302ED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B7269">
              <w:rPr>
                <w:rFonts w:ascii="Courier New" w:hAnsi="Courier New" w:cs="Courier New"/>
                <w:sz w:val="18"/>
                <w:szCs w:val="20"/>
              </w:rPr>
              <w:lastRenderedPageBreak/>
              <w:t>&lt;input @keyup= "onKeyup | debounce 500"&gt;</w:t>
            </w:r>
          </w:p>
        </w:tc>
      </w:tr>
    </w:tbl>
    <w:p w14:paraId="0B6AEA6B" w14:textId="3A48D8BF" w:rsidR="00F02416" w:rsidRDefault="00F02416" w:rsidP="00F02416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6 </w:t>
      </w:r>
      <w:r w:rsidR="00427620" w:rsidRPr="0025407B">
        <w:t>debounce</w:t>
      </w:r>
      <w:r>
        <w:rPr>
          <w:rFonts w:hint="eastAsia"/>
          <w:b/>
          <w:bCs/>
          <w:sz w:val="18"/>
          <w:szCs w:val="20"/>
        </w:rPr>
        <w:t>过滤器的使用</w:t>
      </w:r>
    </w:p>
    <w:p w14:paraId="17AFE05F" w14:textId="77777777" w:rsidR="002B0260" w:rsidRDefault="002B0260" w:rsidP="00F02416">
      <w:pPr>
        <w:spacing w:line="360" w:lineRule="auto"/>
        <w:jc w:val="center"/>
        <w:rPr>
          <w:b/>
          <w:bCs/>
          <w:sz w:val="18"/>
          <w:szCs w:val="20"/>
        </w:rPr>
      </w:pPr>
    </w:p>
    <w:p w14:paraId="1F7E1C88" w14:textId="27A48ACC" w:rsidR="00D46D9C" w:rsidRPr="00852E02" w:rsidRDefault="00D46D9C" w:rsidP="00D46D9C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84" w:name="_Toc64598833"/>
      <w:r>
        <w:rPr>
          <w:rFonts w:asciiTheme="minorHAnsi" w:eastAsiaTheme="minorHAnsi" w:hAnsiTheme="minorHAnsi"/>
          <w:sz w:val="36"/>
          <w:szCs w:val="36"/>
        </w:rPr>
        <w:t>5.2</w:t>
      </w:r>
      <w:r>
        <w:rPr>
          <w:rFonts w:asciiTheme="minorHAnsi" w:eastAsiaTheme="minorHAnsi" w:hAnsiTheme="minorHAnsi" w:hint="eastAsia"/>
          <w:sz w:val="36"/>
          <w:szCs w:val="36"/>
        </w:rPr>
        <w:t>本章小结</w:t>
      </w:r>
      <w:bookmarkEnd w:id="84"/>
    </w:p>
    <w:p w14:paraId="57D59408" w14:textId="53A5AC85" w:rsidR="00CC08F9" w:rsidRDefault="00D46D9C" w:rsidP="00E97EC9">
      <w:pPr>
        <w:spacing w:line="360" w:lineRule="auto"/>
        <w:ind w:firstLineChars="200" w:firstLine="420"/>
      </w:pPr>
      <w:r>
        <w:rPr>
          <w:rFonts w:hint="eastAsia"/>
        </w:rPr>
        <w:t>本章介绍了</w:t>
      </w:r>
      <w:r w:rsidR="00AE6DCD">
        <w:t>V</w:t>
      </w:r>
      <w:r w:rsidR="00AE6DCD">
        <w:rPr>
          <w:rFonts w:hint="eastAsia"/>
        </w:rPr>
        <w:t>ue原有的内置过滤器</w:t>
      </w:r>
      <w:r>
        <w:rPr>
          <w:rFonts w:hint="eastAsia"/>
        </w:rPr>
        <w:t>，</w:t>
      </w:r>
      <w:r w:rsidR="00E97EC9">
        <w:rPr>
          <w:rFonts w:hint="eastAsia"/>
        </w:rPr>
        <w:t>字母</w:t>
      </w:r>
      <w:r w:rsidR="00026E6E">
        <w:rPr>
          <w:rFonts w:hint="eastAsia"/>
        </w:rPr>
        <w:t>过滤器</w:t>
      </w:r>
      <w:r w:rsidR="00CC08F9">
        <w:rPr>
          <w:rFonts w:hint="eastAsia"/>
        </w:rPr>
        <w:t>、</w:t>
      </w:r>
      <w:r w:rsidR="00E97EC9">
        <w:t>json过滤器</w:t>
      </w:r>
      <w:r w:rsidR="00CC08F9">
        <w:rPr>
          <w:rFonts w:hint="eastAsia"/>
        </w:rPr>
        <w:t>、</w:t>
      </w:r>
      <w:r w:rsidR="00E97EC9">
        <w:rPr>
          <w:rFonts w:hint="eastAsia"/>
        </w:rPr>
        <w:t>限制过滤器</w:t>
      </w:r>
      <w:r w:rsidR="00CC08F9">
        <w:rPr>
          <w:rFonts w:hint="eastAsia"/>
        </w:rPr>
        <w:t>、</w:t>
      </w:r>
      <w:r w:rsidR="00E97EC9">
        <w:t>currency过滤器</w:t>
      </w:r>
      <w:r w:rsidR="00CC08F9">
        <w:rPr>
          <w:rFonts w:hint="eastAsia"/>
        </w:rPr>
        <w:t>和</w:t>
      </w:r>
      <w:r w:rsidR="00E97EC9">
        <w:t>debounce过滤器</w:t>
      </w:r>
      <w:r w:rsidR="00446DA3">
        <w:rPr>
          <w:rFonts w:hint="eastAsia"/>
        </w:rPr>
        <w:t>。它们在处理表达式时有很便利的效果，但是这种方式</w:t>
      </w:r>
      <w:r w:rsidR="00446DA3" w:rsidRPr="00446DA3">
        <w:rPr>
          <w:rFonts w:hint="eastAsia"/>
        </w:rPr>
        <w:t>打破</w:t>
      </w:r>
      <w:r w:rsidR="00446DA3">
        <w:rPr>
          <w:rFonts w:hint="eastAsia"/>
        </w:rPr>
        <w:t>了</w:t>
      </w:r>
      <w:r w:rsidR="00446DA3" w:rsidRPr="00446DA3">
        <w:rPr>
          <w:rFonts w:hint="eastAsia"/>
        </w:rPr>
        <w:t>大括号内表达式“只是</w:t>
      </w:r>
      <w:r w:rsidR="00446DA3" w:rsidRPr="00446DA3">
        <w:t>JavaScript”的原则</w:t>
      </w:r>
      <w:r w:rsidR="009E1167">
        <w:rPr>
          <w:rFonts w:hint="eastAsia"/>
        </w:rPr>
        <w:t>。因此从Vue</w:t>
      </w:r>
      <w:r w:rsidR="009E1167">
        <w:t xml:space="preserve"> 3</w:t>
      </w:r>
      <w:r w:rsidR="009E1167">
        <w:rPr>
          <w:rFonts w:hint="eastAsia"/>
        </w:rPr>
        <w:t>.</w:t>
      </w:r>
      <w:r w:rsidR="009E1167">
        <w:t>0</w:t>
      </w:r>
      <w:r w:rsidR="009E1167">
        <w:rPr>
          <w:rFonts w:hint="eastAsia"/>
        </w:rPr>
        <w:t>开始，建议用计算属性或方法替换过滤器。</w:t>
      </w:r>
    </w:p>
    <w:p w14:paraId="6804F300" w14:textId="59C729C2" w:rsidR="00D46D9C" w:rsidRDefault="00D46D9C" w:rsidP="00E97EC9">
      <w:pPr>
        <w:spacing w:line="360" w:lineRule="auto"/>
        <w:ind w:firstLineChars="200" w:firstLine="420"/>
      </w:pPr>
      <w:r w:rsidRPr="008540BC">
        <w:rPr>
          <w:rFonts w:hint="eastAsia"/>
        </w:rPr>
        <w:t>在下一章中，将会</w:t>
      </w:r>
      <w:r>
        <w:rPr>
          <w:rFonts w:hint="eastAsia"/>
        </w:rPr>
        <w:t>进一步</w:t>
      </w:r>
      <w:r w:rsidRPr="008540BC">
        <w:rPr>
          <w:rFonts w:hint="eastAsia"/>
        </w:rPr>
        <w:t>介绍</w:t>
      </w:r>
      <w:r w:rsidR="00BA37B3">
        <w:rPr>
          <w:rFonts w:hint="eastAsia"/>
        </w:rPr>
        <w:t>过渡与动画的效果</w:t>
      </w:r>
      <w:r w:rsidRPr="008540BC">
        <w:rPr>
          <w:rFonts w:hint="eastAsia"/>
        </w:rPr>
        <w:t>。</w:t>
      </w:r>
    </w:p>
    <w:p w14:paraId="20EB4183" w14:textId="2CA784A1" w:rsidR="00D46D9C" w:rsidRPr="00852E02" w:rsidRDefault="00D46D9C" w:rsidP="00D46D9C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85" w:name="_Toc64598834"/>
      <w:r>
        <w:rPr>
          <w:rFonts w:asciiTheme="minorHAnsi" w:eastAsiaTheme="minorHAnsi" w:hAnsiTheme="minorHAnsi"/>
          <w:sz w:val="36"/>
          <w:szCs w:val="36"/>
        </w:rPr>
        <w:t>5.3</w:t>
      </w:r>
      <w:r>
        <w:rPr>
          <w:rFonts w:asciiTheme="minorHAnsi" w:eastAsiaTheme="minorHAnsi" w:hAnsiTheme="minorHAnsi" w:hint="eastAsia"/>
          <w:sz w:val="36"/>
          <w:szCs w:val="36"/>
        </w:rPr>
        <w:t>练习题</w:t>
      </w:r>
      <w:bookmarkEnd w:id="85"/>
    </w:p>
    <w:p w14:paraId="7C3CF163" w14:textId="77777777" w:rsidR="00D46D9C" w:rsidRPr="00AF12DF" w:rsidRDefault="00D46D9C" w:rsidP="00D46D9C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 w:rsidRPr="00AF12DF">
        <w:rPr>
          <w:rFonts w:hint="eastAsia"/>
          <w:b/>
          <w:bCs/>
        </w:rPr>
        <w:t>问答题：</w:t>
      </w:r>
    </w:p>
    <w:p w14:paraId="49056903" w14:textId="2C21A371" w:rsidR="00D46D9C" w:rsidRDefault="00026E6E" w:rsidP="00446DA3">
      <w:pPr>
        <w:pStyle w:val="a3"/>
        <w:numPr>
          <w:ilvl w:val="0"/>
          <w:numId w:val="13"/>
        </w:numPr>
        <w:spacing w:line="360" w:lineRule="auto"/>
        <w:ind w:firstLineChars="0"/>
        <w:jc w:val="left"/>
      </w:pPr>
      <w:r>
        <w:rPr>
          <w:rFonts w:hint="eastAsia"/>
        </w:rPr>
        <w:t>说明三种字母过滤器的作用。</w:t>
      </w:r>
    </w:p>
    <w:p w14:paraId="6F9A7047" w14:textId="304BB3B7" w:rsidR="00D46D9C" w:rsidRDefault="00C652C1" w:rsidP="00446DA3">
      <w:pPr>
        <w:pStyle w:val="a3"/>
        <w:numPr>
          <w:ilvl w:val="0"/>
          <w:numId w:val="13"/>
        </w:numPr>
        <w:spacing w:line="360" w:lineRule="auto"/>
        <w:ind w:firstLineChars="0"/>
        <w:jc w:val="left"/>
      </w:pPr>
      <w:r>
        <w:rPr>
          <w:rFonts w:hint="eastAsia"/>
        </w:rPr>
        <w:t>如何使用限制过滤器限制数组为第3个元素开始的1</w:t>
      </w:r>
      <w:r>
        <w:t>0</w:t>
      </w:r>
      <w:r>
        <w:rPr>
          <w:rFonts w:hint="eastAsia"/>
        </w:rPr>
        <w:t>个元素</w:t>
      </w:r>
      <w:r w:rsidR="00FB736F">
        <w:rPr>
          <w:rFonts w:hint="eastAsia"/>
        </w:rPr>
        <w:t>？</w:t>
      </w:r>
    </w:p>
    <w:p w14:paraId="12D24BFB" w14:textId="291DE39D" w:rsidR="00D46D9C" w:rsidRPr="00232ED9" w:rsidRDefault="00A6710F" w:rsidP="00446DA3">
      <w:pPr>
        <w:pStyle w:val="a3"/>
        <w:numPr>
          <w:ilvl w:val="0"/>
          <w:numId w:val="13"/>
        </w:numPr>
        <w:spacing w:line="360" w:lineRule="auto"/>
        <w:ind w:firstLineChars="0"/>
        <w:jc w:val="left"/>
      </w:pPr>
      <w:r>
        <w:rPr>
          <w:rFonts w:hint="eastAsia"/>
        </w:rPr>
        <w:t>currency过滤器的第一个参数采取默认形式，想要修改第二个参数（也就是小数位）时，该如何表示？</w:t>
      </w:r>
    </w:p>
    <w:p w14:paraId="28B99D26" w14:textId="77777777" w:rsidR="00D46D9C" w:rsidRPr="00AF12DF" w:rsidRDefault="00D46D9C" w:rsidP="00D46D9C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>
        <w:rPr>
          <w:rFonts w:hint="eastAsia"/>
          <w:b/>
          <w:bCs/>
        </w:rPr>
        <w:t>动手做</w:t>
      </w:r>
      <w:r w:rsidRPr="00AF12DF">
        <w:rPr>
          <w:rFonts w:hint="eastAsia"/>
          <w:b/>
          <w:bCs/>
        </w:rPr>
        <w:t>：</w:t>
      </w:r>
    </w:p>
    <w:p w14:paraId="73CE80C9" w14:textId="555FD1F7" w:rsidR="00D46D9C" w:rsidRDefault="00901B12" w:rsidP="00446DA3">
      <w:pPr>
        <w:pStyle w:val="a3"/>
        <w:numPr>
          <w:ilvl w:val="0"/>
          <w:numId w:val="14"/>
        </w:numPr>
        <w:spacing w:line="360" w:lineRule="auto"/>
        <w:ind w:firstLineChars="0"/>
        <w:jc w:val="left"/>
      </w:pPr>
      <w:r>
        <w:rPr>
          <w:rFonts w:hint="eastAsia"/>
        </w:rPr>
        <w:t>使用计算属性，实现三种字母过滤器的效果。</w:t>
      </w:r>
    </w:p>
    <w:p w14:paraId="542F91E2" w14:textId="6D543F62" w:rsidR="00D46D9C" w:rsidRDefault="003704F6" w:rsidP="00446DA3">
      <w:pPr>
        <w:pStyle w:val="a3"/>
        <w:numPr>
          <w:ilvl w:val="0"/>
          <w:numId w:val="14"/>
        </w:numPr>
        <w:spacing w:line="360" w:lineRule="auto"/>
        <w:ind w:firstLineChars="0"/>
        <w:jc w:val="left"/>
      </w:pPr>
      <w:r>
        <w:rPr>
          <w:rFonts w:hint="eastAsia"/>
        </w:rPr>
        <w:t>使用</w:t>
      </w:r>
      <w:r w:rsidR="001E6AAB">
        <w:rPr>
          <w:rFonts w:hint="eastAsia"/>
        </w:rPr>
        <w:t>计算属性，在第三章的所有帖子标题与内容中搜索包含“sky”的部分，并返回包含“sky”的元素组成的数组。</w:t>
      </w:r>
    </w:p>
    <w:p w14:paraId="3FFC7679" w14:textId="730DDD04" w:rsidR="00B37697" w:rsidRDefault="00D46D9C">
      <w:pPr>
        <w:widowControl/>
        <w:jc w:val="left"/>
      </w:pPr>
      <w:r>
        <w:br w:type="page"/>
      </w:r>
    </w:p>
    <w:p w14:paraId="31E1E7D0" w14:textId="07B7CF47" w:rsidR="0067058E" w:rsidRPr="00340E21" w:rsidRDefault="0067058E" w:rsidP="0067058E">
      <w:pPr>
        <w:pStyle w:val="1"/>
        <w:jc w:val="right"/>
        <w:rPr>
          <w:sz w:val="52"/>
          <w:szCs w:val="52"/>
        </w:rPr>
      </w:pPr>
      <w:bookmarkStart w:id="86" w:name="_Toc64598835"/>
      <w:r w:rsidRPr="00340E21">
        <w:rPr>
          <w:rFonts w:hint="eastAsia"/>
          <w:sz w:val="52"/>
          <w:szCs w:val="52"/>
        </w:rPr>
        <w:lastRenderedPageBreak/>
        <w:t>第</w:t>
      </w:r>
      <w:r w:rsidR="00A718AD">
        <w:rPr>
          <w:sz w:val="52"/>
          <w:szCs w:val="52"/>
        </w:rPr>
        <w:t>6</w:t>
      </w:r>
      <w:r w:rsidRPr="00340E21">
        <w:rPr>
          <w:rFonts w:hint="eastAsia"/>
          <w:sz w:val="52"/>
          <w:szCs w:val="52"/>
        </w:rPr>
        <w:t>章</w:t>
      </w:r>
      <w:r>
        <w:rPr>
          <w:rFonts w:hint="eastAsia"/>
          <w:sz w:val="52"/>
          <w:szCs w:val="52"/>
        </w:rPr>
        <w:t xml:space="preserve"> </w:t>
      </w:r>
      <w:r w:rsidR="00A718AD" w:rsidRPr="00A718AD">
        <w:rPr>
          <w:rFonts w:hint="eastAsia"/>
          <w:sz w:val="52"/>
          <w:szCs w:val="52"/>
        </w:rPr>
        <w:t>过渡与动画</w:t>
      </w:r>
      <w:bookmarkEnd w:id="86"/>
    </w:p>
    <w:p w14:paraId="4BD30755" w14:textId="70035EF1" w:rsidR="0067058E" w:rsidRPr="00CD5136" w:rsidRDefault="007212C9" w:rsidP="00710CB0">
      <w:pPr>
        <w:spacing w:line="360" w:lineRule="auto"/>
        <w:ind w:firstLineChars="200" w:firstLine="420"/>
        <w:jc w:val="left"/>
      </w:pPr>
      <w:r>
        <w:rPr>
          <w:rFonts w:hint="eastAsia"/>
        </w:rPr>
        <w:t>过渡</w:t>
      </w:r>
      <w:r w:rsidR="004D3519" w:rsidRPr="004D3519">
        <w:rPr>
          <w:rFonts w:hint="eastAsia"/>
        </w:rPr>
        <w:t>效果在</w:t>
      </w:r>
      <w:r w:rsidR="004D3519">
        <w:rPr>
          <w:rFonts w:hint="eastAsia"/>
        </w:rPr>
        <w:t>在用户与网站交互的过程中提供了很好的体验。</w:t>
      </w:r>
      <w:r w:rsidR="008069E2" w:rsidRPr="00302EDA">
        <w:rPr>
          <w:rFonts w:hint="eastAsia"/>
        </w:rPr>
        <w:t>前面介绍的</w:t>
      </w:r>
      <w:r w:rsidR="008069E2" w:rsidRPr="00302EDA">
        <w:t>class和style声明</w:t>
      </w:r>
      <w:r w:rsidR="008069E2">
        <w:rPr>
          <w:rFonts w:hint="eastAsia"/>
        </w:rPr>
        <w:t>就</w:t>
      </w:r>
      <w:r w:rsidR="008069E2" w:rsidRPr="00302EDA">
        <w:t>可以应用于动画和过渡，用于简单的用例。</w:t>
      </w:r>
      <w:r w:rsidR="008069E2">
        <w:rPr>
          <w:rFonts w:hint="eastAsia"/>
        </w:rPr>
        <w:t>除此之外，</w:t>
      </w:r>
      <w:r w:rsidR="00B93A8F" w:rsidRPr="00B93A8F">
        <w:t>Vue</w:t>
      </w:r>
      <w:r w:rsidR="008069E2">
        <w:rPr>
          <w:rFonts w:hint="eastAsia"/>
        </w:rPr>
        <w:t>还</w:t>
      </w:r>
      <w:r w:rsidR="008F09EB" w:rsidRPr="008F09EB">
        <w:rPr>
          <w:rFonts w:hint="eastAsia"/>
        </w:rPr>
        <w:t>内置了</w:t>
      </w:r>
      <w:r w:rsidR="008F09EB">
        <w:rPr>
          <w:rFonts w:hint="eastAsia"/>
        </w:rPr>
        <w:t>一</w:t>
      </w:r>
      <w:r w:rsidR="008F09EB" w:rsidRPr="008F09EB">
        <w:rPr>
          <w:rFonts w:hint="eastAsia"/>
        </w:rPr>
        <w:t>套过渡</w:t>
      </w:r>
      <w:r w:rsidR="008F09EB">
        <w:rPr>
          <w:rFonts w:hint="eastAsia"/>
        </w:rPr>
        <w:t>系统</w:t>
      </w:r>
      <w:r w:rsidR="00302EDA">
        <w:rPr>
          <w:rFonts w:hint="eastAsia"/>
        </w:rPr>
        <w:t>用于</w:t>
      </w:r>
      <w:r w:rsidR="00B93A8F" w:rsidRPr="00B93A8F">
        <w:t>帮助处理过渡和动画，</w:t>
      </w:r>
      <w:r w:rsidR="0047532C">
        <w:rPr>
          <w:rFonts w:hint="eastAsia"/>
        </w:rPr>
        <w:t>可以</w:t>
      </w:r>
      <w:r w:rsidR="0047532C">
        <w:t>在</w:t>
      </w:r>
      <w:r w:rsidR="00F54522">
        <w:rPr>
          <w:rFonts w:hint="eastAsia"/>
        </w:rPr>
        <w:t>元素从</w:t>
      </w:r>
      <w:r w:rsidR="00F54522">
        <w:t>DOM中插入或移</w:t>
      </w:r>
      <w:r w:rsidR="00F54522">
        <w:rPr>
          <w:rFonts w:hint="eastAsia"/>
        </w:rPr>
        <w:t>除时触</w:t>
      </w:r>
      <w:r w:rsidR="0047532C">
        <w:t>发CSS过渡或动画</w:t>
      </w:r>
      <w:r w:rsidR="00506018">
        <w:rPr>
          <w:rFonts w:hint="eastAsia"/>
        </w:rPr>
        <w:t>，自动应用过渡效果</w:t>
      </w:r>
      <w:r w:rsidR="00B93A8F" w:rsidRPr="00B93A8F">
        <w:t>。</w:t>
      </w:r>
      <w:r w:rsidR="00710CB0">
        <w:t>Vue的过渡系统也</w:t>
      </w:r>
      <w:r w:rsidR="00710CB0">
        <w:rPr>
          <w:rFonts w:hint="eastAsia"/>
        </w:rPr>
        <w:t>支持</w:t>
      </w:r>
      <w:r w:rsidR="00392E34">
        <w:rPr>
          <w:rFonts w:hint="eastAsia"/>
        </w:rPr>
        <w:t>JavaScript</w:t>
      </w:r>
      <w:r w:rsidR="00710CB0">
        <w:t>的过渡</w:t>
      </w:r>
      <w:r w:rsidR="006735DB">
        <w:rPr>
          <w:rFonts w:hint="eastAsia"/>
        </w:rPr>
        <w:t>，使用</w:t>
      </w:r>
      <w:r w:rsidR="006735DB" w:rsidRPr="006735DB">
        <w:rPr>
          <w:rFonts w:hint="eastAsia"/>
        </w:rPr>
        <w:t>钩子函数在过渡过程中执行自定义</w:t>
      </w:r>
      <w:r w:rsidR="00CE2396">
        <w:rPr>
          <w:rFonts w:hint="eastAsia"/>
        </w:rPr>
        <w:t>的</w:t>
      </w:r>
      <w:r w:rsidR="006735DB" w:rsidRPr="006735DB">
        <w:t>DOM操作。</w:t>
      </w:r>
    </w:p>
    <w:p w14:paraId="79CD338C" w14:textId="108F6EA0" w:rsidR="0067058E" w:rsidRPr="00852E02" w:rsidRDefault="00A718AD" w:rsidP="0067058E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87" w:name="_Toc64598836"/>
      <w:r>
        <w:rPr>
          <w:rFonts w:asciiTheme="minorHAnsi" w:eastAsiaTheme="minorHAnsi" w:hAnsiTheme="minorHAnsi"/>
          <w:sz w:val="36"/>
          <w:szCs w:val="36"/>
        </w:rPr>
        <w:t>6</w:t>
      </w:r>
      <w:r w:rsidR="0067058E" w:rsidRPr="00852E02">
        <w:rPr>
          <w:rFonts w:asciiTheme="minorHAnsi" w:eastAsiaTheme="minorHAnsi" w:hAnsiTheme="minorHAnsi"/>
          <w:sz w:val="36"/>
          <w:szCs w:val="36"/>
        </w:rPr>
        <w:t>.1</w:t>
      </w:r>
      <w:r w:rsidR="00376761" w:rsidRPr="00376761">
        <w:rPr>
          <w:rFonts w:asciiTheme="minorHAnsi" w:eastAsiaTheme="minorHAnsi" w:hAnsiTheme="minorHAnsi" w:hint="eastAsia"/>
          <w:sz w:val="36"/>
          <w:szCs w:val="36"/>
        </w:rPr>
        <w:t>过渡</w:t>
      </w:r>
      <w:r w:rsidR="00376761">
        <w:rPr>
          <w:rFonts w:asciiTheme="minorHAnsi" w:eastAsiaTheme="minorHAnsi" w:hAnsiTheme="minorHAnsi" w:hint="eastAsia"/>
          <w:sz w:val="36"/>
          <w:szCs w:val="36"/>
        </w:rPr>
        <w:t>与</w:t>
      </w:r>
      <w:r w:rsidR="00376761" w:rsidRPr="00376761">
        <w:rPr>
          <w:rFonts w:asciiTheme="minorHAnsi" w:eastAsiaTheme="minorHAnsi" w:hAnsiTheme="minorHAnsi"/>
          <w:sz w:val="36"/>
          <w:szCs w:val="36"/>
        </w:rPr>
        <w:t>动画概述</w:t>
      </w:r>
      <w:bookmarkEnd w:id="87"/>
    </w:p>
    <w:p w14:paraId="503F82BC" w14:textId="556A42DB" w:rsidR="0067058E" w:rsidRPr="0070221F" w:rsidRDefault="00A056CE" w:rsidP="0067058E">
      <w:pPr>
        <w:pStyle w:val="3"/>
        <w:rPr>
          <w:sz w:val="24"/>
          <w:szCs w:val="28"/>
        </w:rPr>
      </w:pPr>
      <w:bookmarkStart w:id="88" w:name="_Toc64598837"/>
      <w:r>
        <w:t>6</w:t>
      </w:r>
      <w:r w:rsidR="0067058E">
        <w:t>.1.1</w:t>
      </w:r>
      <w:r w:rsidR="00376761" w:rsidRPr="00376761">
        <w:rPr>
          <w:rFonts w:hint="eastAsia"/>
        </w:rPr>
        <w:t>基于</w:t>
      </w:r>
      <w:r w:rsidR="00376761" w:rsidRPr="00376761">
        <w:t>class的动画和过渡</w:t>
      </w:r>
      <w:bookmarkEnd w:id="88"/>
    </w:p>
    <w:p w14:paraId="7CDA0801" w14:textId="30EE38BA" w:rsidR="00376761" w:rsidRDefault="005052E7" w:rsidP="0067058E">
      <w:pPr>
        <w:spacing w:line="360" w:lineRule="auto"/>
        <w:ind w:firstLineChars="200" w:firstLine="420"/>
        <w:jc w:val="left"/>
      </w:pPr>
      <w:r w:rsidRPr="005052E7">
        <w:t>&lt;transition&gt; 组件对于组件的进入和离开非常有用，但也可以通过添加一个条件class来激活动画，而无需挂载组件。</w:t>
      </w:r>
      <w:r w:rsidR="006D3996">
        <w:rPr>
          <w:rFonts w:hint="eastAsia"/>
        </w:rPr>
        <w:t>通过class来激活动画的案例如例6</w:t>
      </w:r>
      <w:r w:rsidR="006D3996">
        <w:t>-1</w:t>
      </w:r>
      <w:r w:rsidR="006D3996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6D3996" w14:paraId="5031E324" w14:textId="77777777" w:rsidTr="008B4C90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615747C7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6C69782E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25346337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r w:rsidRPr="006D3996">
              <w:rPr>
                <w:rFonts w:ascii="Courier New" w:hAnsi="Courier New" w:cs="Courier New"/>
                <w:sz w:val="18"/>
                <w:szCs w:val="20"/>
              </w:rPr>
              <w:t>点击按钮触发动画</w:t>
            </w:r>
            <w:r w:rsidRPr="006D3996">
              <w:rPr>
                <w:rFonts w:ascii="Courier New" w:hAnsi="Courier New" w:cs="Courier New"/>
                <w:sz w:val="18"/>
                <w:szCs w:val="20"/>
              </w:rPr>
              <w:t>:&lt;br /&gt;</w:t>
            </w:r>
          </w:p>
          <w:p w14:paraId="65CEFB09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081821A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&lt;div :class="{ shake: noActivated }"&gt;</w:t>
            </w:r>
          </w:p>
          <w:p w14:paraId="136906A0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  &lt;button @click="noActivated = true"&gt;</w:t>
            </w:r>
            <w:r w:rsidRPr="006D3996">
              <w:rPr>
                <w:rFonts w:ascii="Courier New" w:hAnsi="Courier New" w:cs="Courier New"/>
                <w:sz w:val="18"/>
                <w:szCs w:val="20"/>
              </w:rPr>
              <w:t>点击</w:t>
            </w:r>
            <w:r w:rsidRPr="006D3996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3F2FE02C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  &lt;span v-if="noActivated"&gt;</w:t>
            </w:r>
            <w:r w:rsidRPr="006D3996">
              <w:rPr>
                <w:rFonts w:ascii="Courier New" w:hAnsi="Courier New" w:cs="Courier New"/>
                <w:sz w:val="18"/>
                <w:szCs w:val="20"/>
              </w:rPr>
              <w:t>禁止点击</w:t>
            </w:r>
            <w:r w:rsidRPr="006D3996">
              <w:rPr>
                <w:rFonts w:ascii="Courier New" w:hAnsi="Courier New" w:cs="Courier New"/>
                <w:sz w:val="18"/>
                <w:szCs w:val="20"/>
              </w:rPr>
              <w:t>!&lt;/span&gt;</w:t>
            </w:r>
          </w:p>
          <w:p w14:paraId="2AB7CCBB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&lt;/div&gt;</w:t>
            </w:r>
          </w:p>
          <w:p w14:paraId="6835E61E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76C9F1F9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3C54DEE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EF94BD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5CE063B4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import { reactive, toRefs } from "vue";</w:t>
            </w:r>
          </w:p>
          <w:p w14:paraId="275DEB5A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591A91F1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6B5DB7DE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const data = reactive({</w:t>
            </w:r>
          </w:p>
          <w:p w14:paraId="0563C061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  noActivated: false,</w:t>
            </w:r>
          </w:p>
          <w:p w14:paraId="5ED7FF1C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1F62C604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B53500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363329AA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63D22CE8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1111AB6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6DEA6B0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5519FEF5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  <w:p w14:paraId="6156D50B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B37F13E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&lt;style&gt;</w:t>
            </w:r>
          </w:p>
          <w:p w14:paraId="0C2EC718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body {</w:t>
            </w:r>
          </w:p>
          <w:p w14:paraId="7998A8F3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margin: 30px;</w:t>
            </w:r>
          </w:p>
          <w:p w14:paraId="70966C2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55C1354B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70265F93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button {</w:t>
            </w:r>
          </w:p>
          <w:p w14:paraId="0B2D88BC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background: #d93419;</w:t>
            </w:r>
          </w:p>
          <w:p w14:paraId="6CE3515C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border-radius: 4px;</w:t>
            </w:r>
          </w:p>
          <w:p w14:paraId="67B5380C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display: inline-block;</w:t>
            </w:r>
          </w:p>
          <w:p w14:paraId="2E34077E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border: none;</w:t>
            </w:r>
          </w:p>
          <w:p w14:paraId="1D102C2A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padding: 0.75rem 1rem;</w:t>
            </w:r>
          </w:p>
          <w:p w14:paraId="107B145D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margin: 20px 10px 0 0;</w:t>
            </w:r>
          </w:p>
          <w:p w14:paraId="5CC8E3BD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text-decoration: none;</w:t>
            </w:r>
          </w:p>
          <w:p w14:paraId="21D5AD18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color: #ffffff;</w:t>
            </w:r>
          </w:p>
          <w:p w14:paraId="1D5E269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font-family: sans-serif;</w:t>
            </w:r>
          </w:p>
          <w:p w14:paraId="3FFC5E61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font-size: 1rem;</w:t>
            </w:r>
          </w:p>
          <w:p w14:paraId="4FBD870E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cursor: pointer;</w:t>
            </w:r>
          </w:p>
          <w:p w14:paraId="34F2F96E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text-align: center;</w:t>
            </w:r>
          </w:p>
          <w:p w14:paraId="6857C687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-webkit-appearance: none;</w:t>
            </w:r>
          </w:p>
          <w:p w14:paraId="0A681385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-moz-appearance: none;</w:t>
            </w:r>
          </w:p>
          <w:p w14:paraId="55C18D10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7D4D7E0B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0E96708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button:focus {</w:t>
            </w:r>
          </w:p>
          <w:p w14:paraId="35225B46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outline: 1px dashed #fff;</w:t>
            </w:r>
          </w:p>
          <w:p w14:paraId="02145D35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outline-offset: -3px;</w:t>
            </w:r>
          </w:p>
          <w:p w14:paraId="62486663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0E8CBD49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4846516A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.shake {</w:t>
            </w:r>
          </w:p>
          <w:p w14:paraId="4CAE3CAE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animation: shake 0.82s cubic-bezier(0.36, 0.07, 0.19, 0.97) both;</w:t>
            </w:r>
          </w:p>
          <w:p w14:paraId="535AABA3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transform: translate3d(0, 0, 0);</w:t>
            </w:r>
          </w:p>
          <w:p w14:paraId="5877708B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backface-visibility: hidden;</w:t>
            </w:r>
          </w:p>
          <w:p w14:paraId="792566A6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perspective: 1000px;</w:t>
            </w:r>
          </w:p>
          <w:p w14:paraId="2ADFEC8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6B830655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C96E9A9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@keyframes shake {</w:t>
            </w:r>
          </w:p>
          <w:p w14:paraId="648EB8C2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10%,</w:t>
            </w:r>
          </w:p>
          <w:p w14:paraId="5252C570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90% {</w:t>
            </w:r>
          </w:p>
          <w:p w14:paraId="4C6D4728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transform: translate3d(-1px, 0, 0);</w:t>
            </w:r>
          </w:p>
          <w:p w14:paraId="174FB1D6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67660C39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0EFCA5C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20%,</w:t>
            </w:r>
          </w:p>
          <w:p w14:paraId="1A331B98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80% {</w:t>
            </w:r>
          </w:p>
          <w:p w14:paraId="35B64679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transform: translate3d(2px, 0, 0);</w:t>
            </w:r>
          </w:p>
          <w:p w14:paraId="2CBA68E6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06570A56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434435B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30%,</w:t>
            </w:r>
          </w:p>
          <w:p w14:paraId="7408EA26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50%,</w:t>
            </w:r>
          </w:p>
          <w:p w14:paraId="150BA9D2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70% {</w:t>
            </w:r>
          </w:p>
          <w:p w14:paraId="7B7E940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transform: translate3d(-4px, 0, 0);</w:t>
            </w:r>
          </w:p>
          <w:p w14:paraId="4202FB2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076B1E1B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336EB818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40%,</w:t>
            </w:r>
          </w:p>
          <w:p w14:paraId="399932BB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60% {</w:t>
            </w:r>
          </w:p>
          <w:p w14:paraId="453C0ABF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  transform: translate3d(4px, 0, 0);</w:t>
            </w:r>
          </w:p>
          <w:p w14:paraId="2B7520EC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477CC7EA" w14:textId="77777777" w:rsidR="006D3996" w:rsidRPr="006D3996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190E2F1B" w14:textId="77777777" w:rsidR="006D3996" w:rsidRPr="006C5ED9" w:rsidRDefault="006D3996" w:rsidP="008B4C9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6D3996">
              <w:rPr>
                <w:rFonts w:ascii="Courier New" w:hAnsi="Courier New" w:cs="Courier New"/>
                <w:sz w:val="18"/>
                <w:szCs w:val="20"/>
              </w:rPr>
              <w:t>&lt;/style&gt;</w:t>
            </w:r>
          </w:p>
        </w:tc>
      </w:tr>
    </w:tbl>
    <w:p w14:paraId="5B3A2982" w14:textId="63494A6D" w:rsidR="006D3996" w:rsidRDefault="006D3996" w:rsidP="003772B9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1</w:t>
      </w:r>
      <w:r w:rsidR="003772B9">
        <w:rPr>
          <w:b/>
          <w:bCs/>
          <w:sz w:val="18"/>
          <w:szCs w:val="20"/>
        </w:rPr>
        <w:t xml:space="preserve"> </w:t>
      </w:r>
      <w:r w:rsidR="003772B9">
        <w:rPr>
          <w:rFonts w:hint="eastAsia"/>
          <w:b/>
          <w:bCs/>
          <w:sz w:val="18"/>
          <w:szCs w:val="20"/>
        </w:rPr>
        <w:t>通过class激活动画</w:t>
      </w:r>
    </w:p>
    <w:p w14:paraId="0DB93375" w14:textId="07A0CCE2" w:rsidR="003772B9" w:rsidRDefault="003772B9" w:rsidP="003772B9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p w14:paraId="1B2F88D0" w14:textId="759B5A75" w:rsidR="00230423" w:rsidRDefault="00230423" w:rsidP="003772B9">
      <w:pPr>
        <w:spacing w:line="360" w:lineRule="auto"/>
        <w:ind w:firstLineChars="200" w:firstLine="420"/>
        <w:jc w:val="center"/>
        <w:rPr>
          <w:noProof/>
        </w:rPr>
      </w:pPr>
      <w:r>
        <w:rPr>
          <w:noProof/>
        </w:rPr>
        <w:drawing>
          <wp:inline distT="0" distB="0" distL="0" distR="0" wp14:anchorId="797A94C6" wp14:editId="6EAA6EEE">
            <wp:extent cx="2004234" cy="1044030"/>
            <wp:effectExtent l="0" t="0" r="0" b="381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004234" cy="104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3EA36CF" wp14:editId="43EDA07C">
            <wp:extent cx="2171065" cy="1013460"/>
            <wp:effectExtent l="0" t="0" r="635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/>
                    <a:srcRect t="6081" b="4028"/>
                    <a:stretch/>
                  </pic:blipFill>
                  <pic:spPr bwMode="auto">
                    <a:xfrm>
                      <a:off x="0" y="0"/>
                      <a:ext cx="2171888" cy="10138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DA2E4C" w14:textId="6E399E56" w:rsidR="00230423" w:rsidRDefault="00230423" w:rsidP="00230423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1</w:t>
      </w:r>
      <w:r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动画前后效果</w:t>
      </w:r>
    </w:p>
    <w:p w14:paraId="3EE0B419" w14:textId="125E4FEB" w:rsidR="0073684C" w:rsidRPr="00230423" w:rsidRDefault="0073684C" w:rsidP="003772B9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p w14:paraId="5B5A8EC4" w14:textId="7BAA097E" w:rsidR="00376761" w:rsidRDefault="001B15C2" w:rsidP="0067058E">
      <w:pPr>
        <w:spacing w:line="360" w:lineRule="auto"/>
        <w:ind w:firstLineChars="200" w:firstLine="420"/>
        <w:jc w:val="left"/>
      </w:pPr>
      <w:r>
        <w:rPr>
          <w:rFonts w:hint="eastAsia"/>
        </w:rPr>
        <w:t>点击按钮后的前后效果如图6</w:t>
      </w:r>
      <w:r>
        <w:t>-1</w:t>
      </w:r>
      <w:r>
        <w:rPr>
          <w:rFonts w:hint="eastAsia"/>
        </w:rPr>
        <w:t>所示</w:t>
      </w:r>
      <w:r w:rsidR="00A51477">
        <w:rPr>
          <w:rFonts w:hint="eastAsia"/>
        </w:rPr>
        <w:t>。通过点击按钮会触发事件，将</w:t>
      </w:r>
      <w:r w:rsidR="00A51477" w:rsidRPr="00A51477">
        <w:rPr>
          <w:rFonts w:hint="eastAsia"/>
          <w:i/>
          <w:iCs/>
        </w:rPr>
        <w:t>noActived</w:t>
      </w:r>
      <w:r w:rsidR="00A51477">
        <w:rPr>
          <w:rFonts w:hint="eastAsia"/>
        </w:rPr>
        <w:t>属性的值修改为true，此时class的shake属性被激活，触发在&lt;style</w:t>
      </w:r>
      <w:r w:rsidR="00A51477">
        <w:t>&gt;</w:t>
      </w:r>
      <w:r w:rsidR="00A51477">
        <w:rPr>
          <w:rFonts w:hint="eastAsia"/>
        </w:rPr>
        <w:t>或C</w:t>
      </w:r>
      <w:r w:rsidR="00A51477">
        <w:t>SS</w:t>
      </w:r>
      <w:r w:rsidR="00A51477">
        <w:rPr>
          <w:rFonts w:hint="eastAsia"/>
        </w:rPr>
        <w:t>文件中的shake样式，展现出动画效果。同时v-if条件渲染的判断为真，在视图中渲染出“禁止点击”的字样。</w:t>
      </w:r>
    </w:p>
    <w:p w14:paraId="5F3EF831" w14:textId="69BE72CC" w:rsidR="00002314" w:rsidRPr="0070221F" w:rsidRDefault="00002314" w:rsidP="00002314">
      <w:pPr>
        <w:pStyle w:val="3"/>
        <w:rPr>
          <w:sz w:val="24"/>
          <w:szCs w:val="28"/>
        </w:rPr>
      </w:pPr>
      <w:bookmarkStart w:id="89" w:name="_Toc64598838"/>
      <w:r>
        <w:t>6.1.2</w:t>
      </w:r>
      <w:r w:rsidRPr="00376761">
        <w:rPr>
          <w:rFonts w:hint="eastAsia"/>
        </w:rPr>
        <w:t>基于</w:t>
      </w:r>
      <w:r>
        <w:rPr>
          <w:rFonts w:hint="eastAsia"/>
        </w:rPr>
        <w:t>style</w:t>
      </w:r>
      <w:r w:rsidRPr="00376761">
        <w:t>的动画和过渡</w:t>
      </w:r>
      <w:bookmarkEnd w:id="89"/>
    </w:p>
    <w:p w14:paraId="0E863592" w14:textId="3FDEB467" w:rsidR="00FC33C0" w:rsidRDefault="00726C56" w:rsidP="0067058E">
      <w:pPr>
        <w:spacing w:line="360" w:lineRule="auto"/>
        <w:ind w:firstLineChars="200" w:firstLine="420"/>
        <w:jc w:val="left"/>
      </w:pPr>
      <w:r w:rsidRPr="00726C56">
        <w:rPr>
          <w:rFonts w:hint="eastAsia"/>
        </w:rPr>
        <w:t>一些过渡效果可以通过插值的方式来实现，</w:t>
      </w:r>
      <w:r w:rsidR="0054447D">
        <w:rPr>
          <w:rFonts w:hint="eastAsia"/>
        </w:rPr>
        <w:t>这会导致</w:t>
      </w:r>
      <w:r w:rsidRPr="00726C56">
        <w:rPr>
          <w:rFonts w:hint="eastAsia"/>
        </w:rPr>
        <w:t>在发生交互时将样式绑定到元素上。</w:t>
      </w:r>
      <w:r w:rsidR="004B3DFC" w:rsidRPr="004B3DFC">
        <w:rPr>
          <w:rFonts w:hint="eastAsia"/>
        </w:rPr>
        <w:t>使用插值来创建动画</w:t>
      </w:r>
      <w:r w:rsidR="004B3DFC">
        <w:rPr>
          <w:rFonts w:hint="eastAsia"/>
        </w:rPr>
        <w:t>的案例如例6</w:t>
      </w:r>
      <w:r w:rsidR="004B3DFC">
        <w:t>-2</w:t>
      </w:r>
      <w:r w:rsidR="004B3DFC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FC33C0" w14:paraId="4C88E878" w14:textId="77777777" w:rsidTr="008B4C90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435DDBE8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02CA2EEC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&lt;div id="app"&gt;</w:t>
            </w:r>
          </w:p>
          <w:p w14:paraId="2176CCD5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&lt;div</w:t>
            </w:r>
          </w:p>
          <w:p w14:paraId="659CCA97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@mousemove="xCoordinate"</w:t>
            </w:r>
          </w:p>
          <w:p w14:paraId="4B14F113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:style="{ backgroundColor: `hsl(${x}, 80%, 50%)` }"</w:t>
            </w:r>
          </w:p>
          <w:p w14:paraId="7D714728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class="movearea"</w:t>
            </w:r>
          </w:p>
          <w:p w14:paraId="7DC3C0E3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&gt;</w:t>
            </w:r>
          </w:p>
          <w:p w14:paraId="59CBD24E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&lt;h3&gt;</w:t>
            </w:r>
            <w:r w:rsidRPr="00FC33C0">
              <w:rPr>
                <w:rFonts w:ascii="Courier New" w:hAnsi="Courier New" w:cs="Courier New"/>
                <w:sz w:val="18"/>
                <w:szCs w:val="20"/>
              </w:rPr>
              <w:t>在组件中左右移动鼠标</w:t>
            </w:r>
            <w:r w:rsidRPr="00FC33C0">
              <w:rPr>
                <w:rFonts w:ascii="Courier New" w:hAnsi="Courier New" w:cs="Courier New"/>
                <w:sz w:val="18"/>
                <w:szCs w:val="20"/>
              </w:rPr>
              <w:t>&lt;/h3&gt;</w:t>
            </w:r>
          </w:p>
          <w:p w14:paraId="7B4FCE54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&lt;p&gt;x: {{ x }}&lt;/p&gt;</w:t>
            </w:r>
          </w:p>
          <w:p w14:paraId="3FAB5E1B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&lt;/div&gt;</w:t>
            </w:r>
          </w:p>
          <w:p w14:paraId="2C4619BC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3A820BF7" w14:textId="77777777" w:rsid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1C1A204C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3155B4FD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400D1C49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import { reactive, toRefs } from "vue";</w:t>
            </w:r>
          </w:p>
          <w:p w14:paraId="5202F635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56AC395A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17EF4AFF" w14:textId="588FB11E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521CC512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x: 0,</w:t>
            </w:r>
          </w:p>
          <w:p w14:paraId="34C1125D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6DEA56EB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2156D1B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const xCoordinate = (e) =&gt; {</w:t>
            </w:r>
          </w:p>
          <w:p w14:paraId="1B0788D7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data.x = e.offsetX;</w:t>
            </w:r>
          </w:p>
          <w:p w14:paraId="0B196664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6879CC56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3A1006C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7299E867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1575A7F7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  xCoordinate,</w:t>
            </w:r>
          </w:p>
          <w:p w14:paraId="5DB95B9C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2AFC684F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303A631C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lastRenderedPageBreak/>
              <w:t>};</w:t>
            </w:r>
          </w:p>
          <w:p w14:paraId="4AF8FCCB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  <w:p w14:paraId="4D06C67F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7F9CC4F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&lt;style&gt;</w:t>
            </w:r>
          </w:p>
          <w:p w14:paraId="651FA1D4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.movearea {</w:t>
            </w:r>
          </w:p>
          <w:p w14:paraId="09902586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transition: 0.2s background-color ease;</w:t>
            </w:r>
          </w:p>
          <w:p w14:paraId="79FC418B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height: 100px;</w:t>
            </w:r>
          </w:p>
          <w:p w14:paraId="5D6B76B8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width: 40%;</w:t>
            </w:r>
          </w:p>
          <w:p w14:paraId="7EB6492E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position: absolute;</w:t>
            </w:r>
          </w:p>
          <w:p w14:paraId="32226FD5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left: 30%;</w:t>
            </w:r>
          </w:p>
          <w:p w14:paraId="6E291D9C" w14:textId="77777777" w:rsidR="00FC33C0" w:rsidRP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 xml:space="preserve">  color: orange;</w:t>
            </w:r>
          </w:p>
          <w:p w14:paraId="189BF285" w14:textId="77777777" w:rsidR="00FC33C0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34200C69" w14:textId="55BC77E9" w:rsidR="00FC33C0" w:rsidRPr="006C5ED9" w:rsidRDefault="00FC33C0" w:rsidP="00FC33C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33C0">
              <w:rPr>
                <w:rFonts w:ascii="Courier New" w:hAnsi="Courier New" w:cs="Courier New"/>
                <w:sz w:val="18"/>
                <w:szCs w:val="20"/>
              </w:rPr>
              <w:t>&lt;</w:t>
            </w:r>
            <w:r>
              <w:rPr>
                <w:rFonts w:ascii="Courier New" w:hAnsi="Courier New" w:cs="Courier New"/>
                <w:sz w:val="18"/>
                <w:szCs w:val="20"/>
              </w:rPr>
              <w:t>/</w:t>
            </w:r>
            <w:r w:rsidRPr="00FC33C0">
              <w:rPr>
                <w:rFonts w:ascii="Courier New" w:hAnsi="Courier New" w:cs="Courier New"/>
                <w:sz w:val="18"/>
                <w:szCs w:val="20"/>
              </w:rPr>
              <w:t>style&gt;</w:t>
            </w:r>
          </w:p>
        </w:tc>
      </w:tr>
    </w:tbl>
    <w:p w14:paraId="3B4B12A5" w14:textId="6F1482D6" w:rsidR="00FC33C0" w:rsidRDefault="00FC33C0" w:rsidP="00FC33C0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</w:t>
      </w:r>
      <w:r w:rsidR="00B63751">
        <w:rPr>
          <w:b/>
          <w:bCs/>
          <w:sz w:val="18"/>
          <w:szCs w:val="20"/>
        </w:rPr>
        <w:t>2</w:t>
      </w:r>
      <w:r>
        <w:rPr>
          <w:b/>
          <w:bCs/>
          <w:sz w:val="18"/>
          <w:szCs w:val="20"/>
        </w:rPr>
        <w:t xml:space="preserve"> </w:t>
      </w:r>
      <w:r w:rsidR="00B63751" w:rsidRPr="00B63751">
        <w:rPr>
          <w:rFonts w:hint="eastAsia"/>
          <w:b/>
          <w:bCs/>
          <w:sz w:val="18"/>
          <w:szCs w:val="20"/>
        </w:rPr>
        <w:t>将样式绑定到元素上</w:t>
      </w:r>
    </w:p>
    <w:p w14:paraId="00EC4B59" w14:textId="041355B3" w:rsidR="003A70C4" w:rsidRDefault="003A70C4" w:rsidP="00FC33C0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p w14:paraId="74CB68A0" w14:textId="0EB5DF24" w:rsidR="003A70C4" w:rsidRDefault="003A70C4" w:rsidP="00FC33C0">
      <w:pPr>
        <w:spacing w:line="360" w:lineRule="auto"/>
        <w:ind w:firstLineChars="200" w:firstLine="420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368F862D" wp14:editId="75E71308">
            <wp:extent cx="5274310" cy="777240"/>
            <wp:effectExtent l="0" t="0" r="2540" b="381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7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E2032" w14:textId="78E2B2B2" w:rsidR="00866323" w:rsidRDefault="00866323" w:rsidP="00FC33C0">
      <w:pPr>
        <w:spacing w:line="360" w:lineRule="auto"/>
        <w:ind w:firstLineChars="200" w:firstLine="420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7F2D70C4" wp14:editId="560E2D0A">
            <wp:extent cx="5274310" cy="763270"/>
            <wp:effectExtent l="0" t="0" r="254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E3D3E" w14:textId="7BB9D02E" w:rsidR="00866323" w:rsidRDefault="00866323" w:rsidP="00FC33C0">
      <w:pPr>
        <w:spacing w:line="360" w:lineRule="auto"/>
        <w:ind w:firstLineChars="200" w:firstLine="420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7540685F" wp14:editId="10E71FEF">
            <wp:extent cx="5274310" cy="767080"/>
            <wp:effectExtent l="0" t="0" r="2540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67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46328" w14:textId="555BA323" w:rsidR="008B4C90" w:rsidRDefault="008B4C90" w:rsidP="00FC33C0">
      <w:pPr>
        <w:spacing w:line="360" w:lineRule="auto"/>
        <w:ind w:firstLineChars="200" w:firstLine="420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2C03BD8F" wp14:editId="5A4F06E5">
            <wp:extent cx="5274310" cy="757555"/>
            <wp:effectExtent l="0" t="0" r="2540" b="4445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5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EBEA0" w14:textId="3C3C1183" w:rsidR="008B4C90" w:rsidRDefault="008B4C90" w:rsidP="008B4C90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2 </w:t>
      </w:r>
      <w:r>
        <w:rPr>
          <w:rFonts w:hint="eastAsia"/>
          <w:b/>
          <w:bCs/>
          <w:sz w:val="18"/>
          <w:szCs w:val="20"/>
        </w:rPr>
        <w:t>不同鼠标位置时的效果</w:t>
      </w:r>
    </w:p>
    <w:p w14:paraId="378E66EF" w14:textId="77777777" w:rsidR="008B4C90" w:rsidRDefault="008B4C90" w:rsidP="00FC33C0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p w14:paraId="1FBE9F6A" w14:textId="5F87EC79" w:rsidR="00FC33C0" w:rsidRPr="00832E60" w:rsidRDefault="002C500A" w:rsidP="0067058E">
      <w:pPr>
        <w:spacing w:line="360" w:lineRule="auto"/>
        <w:ind w:firstLineChars="200" w:firstLine="420"/>
        <w:jc w:val="left"/>
      </w:pPr>
      <w:r>
        <w:rPr>
          <w:rFonts w:hint="eastAsia"/>
        </w:rPr>
        <w:t>在这个例子中</w:t>
      </w:r>
      <w:r w:rsidR="008B4C90" w:rsidRPr="008B4C90">
        <w:rPr>
          <w:rFonts w:hint="eastAsia"/>
        </w:rPr>
        <w:t>使用</w:t>
      </w:r>
      <w:r>
        <w:rPr>
          <w:rFonts w:hint="eastAsia"/>
        </w:rPr>
        <w:t>了</w:t>
      </w:r>
      <w:r w:rsidR="008B4C90" w:rsidRPr="008B4C90">
        <w:rPr>
          <w:rFonts w:hint="eastAsia"/>
        </w:rPr>
        <w:t>插值来创建动画，</w:t>
      </w:r>
      <w:r>
        <w:rPr>
          <w:rFonts w:hint="eastAsia"/>
        </w:rPr>
        <w:t>并且</w:t>
      </w:r>
      <w:r w:rsidR="008B4C90" w:rsidRPr="008B4C90">
        <w:rPr>
          <w:rFonts w:hint="eastAsia"/>
        </w:rPr>
        <w:t>将</w:t>
      </w:r>
      <w:r w:rsidR="00CA3480">
        <w:rPr>
          <w:rFonts w:hint="eastAsia"/>
        </w:rPr>
        <w:t>动画的</w:t>
      </w:r>
      <w:r w:rsidR="008B4C90" w:rsidRPr="008B4C90">
        <w:rPr>
          <w:rFonts w:hint="eastAsia"/>
        </w:rPr>
        <w:t>触发条件添加到</w:t>
      </w:r>
      <w:r w:rsidR="00CA3480">
        <w:rPr>
          <w:rFonts w:hint="eastAsia"/>
        </w:rPr>
        <w:t>了</w:t>
      </w:r>
      <w:r w:rsidR="008B4C90" w:rsidRPr="008B4C90">
        <w:rPr>
          <w:rFonts w:hint="eastAsia"/>
        </w:rPr>
        <w:t>鼠标的移动过程上</w:t>
      </w:r>
      <w:r w:rsidR="00CA3480">
        <w:rPr>
          <w:rFonts w:hint="eastAsia"/>
        </w:rPr>
        <w:t>。</w:t>
      </w:r>
      <w:r w:rsidR="001F65A5" w:rsidRPr="008B4C90">
        <w:rPr>
          <w:rFonts w:hint="eastAsia"/>
        </w:rPr>
        <w:t>同时将</w:t>
      </w:r>
      <w:r w:rsidR="001F65A5" w:rsidRPr="008B4C90">
        <w:t>CSS过渡属性应用在元素上，让元素知道在更新时要使用什么过渡效果。</w:t>
      </w:r>
      <w:r w:rsidR="00CA3480">
        <w:rPr>
          <w:rFonts w:hint="eastAsia"/>
        </w:rPr>
        <w:t>在</w:t>
      </w:r>
      <w:r w:rsidR="00CA3480">
        <w:rPr>
          <w:rFonts w:hint="eastAsia"/>
        </w:rPr>
        <w:lastRenderedPageBreak/>
        <w:t>图6</w:t>
      </w:r>
      <w:r w:rsidR="00CA3480">
        <w:t>-2</w:t>
      </w:r>
      <w:r w:rsidR="00CA3480">
        <w:rPr>
          <w:rFonts w:hint="eastAsia"/>
        </w:rPr>
        <w:t>中展示了鼠标在块中左右移动时，&lt;</w:t>
      </w:r>
      <w:r w:rsidR="00CA3480">
        <w:t>div&gt;</w:t>
      </w:r>
      <w:r w:rsidR="00CA3480">
        <w:rPr>
          <w:rFonts w:hint="eastAsia"/>
        </w:rPr>
        <w:t>的背景颜色会随着</w:t>
      </w:r>
      <w:r w:rsidR="00CA3480" w:rsidRPr="00832E60">
        <w:rPr>
          <w:rFonts w:hint="eastAsia"/>
          <w:i/>
          <w:iCs/>
        </w:rPr>
        <w:t>x</w:t>
      </w:r>
      <w:r w:rsidR="00CA3480">
        <w:rPr>
          <w:rFonts w:hint="eastAsia"/>
        </w:rPr>
        <w:t>坐标不断变化</w:t>
      </w:r>
      <w:r w:rsidR="008B4C90" w:rsidRPr="008B4C90">
        <w:rPr>
          <w:rFonts w:hint="eastAsia"/>
        </w:rPr>
        <w:t>。</w:t>
      </w:r>
      <w:r w:rsidR="00832E60">
        <w:rPr>
          <w:rFonts w:hint="eastAsia"/>
        </w:rPr>
        <w:t>在JavaScript中，使用了event</w:t>
      </w:r>
      <w:r w:rsidR="00832E60">
        <w:t>.</w:t>
      </w:r>
      <w:r w:rsidR="00832E60">
        <w:rPr>
          <w:rFonts w:hint="eastAsia"/>
        </w:rPr>
        <w:t>offset</w:t>
      </w:r>
      <w:r w:rsidR="00832E60">
        <w:t>X</w:t>
      </w:r>
      <w:r w:rsidR="00832E60">
        <w:rPr>
          <w:rFonts w:hint="eastAsia"/>
        </w:rPr>
        <w:t>来获取鼠标在&lt;</w:t>
      </w:r>
      <w:r w:rsidR="00832E60">
        <w:t>div&gt;</w:t>
      </w:r>
      <w:r w:rsidR="00832E60">
        <w:rPr>
          <w:rFonts w:hint="eastAsia"/>
        </w:rPr>
        <w:t>中的</w:t>
      </w:r>
      <w:r w:rsidR="00832E60" w:rsidRPr="00832E60">
        <w:rPr>
          <w:rFonts w:hint="eastAsia"/>
          <w:i/>
          <w:iCs/>
        </w:rPr>
        <w:t>x</w:t>
      </w:r>
      <w:r w:rsidR="00832E60">
        <w:rPr>
          <w:rFonts w:hint="eastAsia"/>
        </w:rPr>
        <w:t>坐标值，并将</w:t>
      </w:r>
      <w:r w:rsidR="00832E60" w:rsidRPr="00832E60">
        <w:rPr>
          <w:rFonts w:hint="eastAsia"/>
          <w:i/>
          <w:iCs/>
        </w:rPr>
        <w:t>x</w:t>
      </w:r>
      <w:r w:rsidR="00832E60" w:rsidRPr="00832E60">
        <w:rPr>
          <w:rFonts w:hint="eastAsia"/>
        </w:rPr>
        <w:t>值的变化通过hsl映射到背景颜色的变化上。</w:t>
      </w:r>
    </w:p>
    <w:p w14:paraId="43E1D525" w14:textId="58078A1C" w:rsidR="00376761" w:rsidRPr="00376761" w:rsidRDefault="00376761" w:rsidP="00376761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90" w:name="_Toc64598839"/>
      <w:r>
        <w:rPr>
          <w:rFonts w:asciiTheme="minorHAnsi" w:eastAsiaTheme="minorHAnsi" w:hAnsiTheme="minorHAnsi"/>
          <w:sz w:val="36"/>
          <w:szCs w:val="36"/>
        </w:rPr>
        <w:t>6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2</w:t>
      </w:r>
      <w:r w:rsidR="00F16923">
        <w:rPr>
          <w:rFonts w:asciiTheme="minorHAnsi" w:eastAsiaTheme="minorHAnsi" w:hAnsiTheme="minorHAnsi" w:hint="eastAsia"/>
          <w:sz w:val="36"/>
          <w:szCs w:val="36"/>
        </w:rPr>
        <w:t>单元素的过渡</w:t>
      </w:r>
      <w:bookmarkEnd w:id="90"/>
    </w:p>
    <w:p w14:paraId="06B163E3" w14:textId="344A3F9F" w:rsidR="00376761" w:rsidRPr="0070221F" w:rsidRDefault="00376761" w:rsidP="00376761">
      <w:pPr>
        <w:pStyle w:val="3"/>
        <w:rPr>
          <w:sz w:val="24"/>
          <w:szCs w:val="28"/>
        </w:rPr>
      </w:pPr>
      <w:bookmarkStart w:id="91" w:name="_Toc64598840"/>
      <w:r>
        <w:t>6.</w:t>
      </w:r>
      <w:r w:rsidR="00A16180">
        <w:t>2</w:t>
      </w:r>
      <w:r>
        <w:t>.1</w:t>
      </w:r>
      <w:r w:rsidR="00FE73BA" w:rsidRPr="00FE73BA">
        <w:rPr>
          <w:rFonts w:hint="eastAsia"/>
        </w:rPr>
        <w:t>进入</w:t>
      </w:r>
      <w:r w:rsidR="00FE73BA">
        <w:rPr>
          <w:rFonts w:hint="eastAsia"/>
        </w:rPr>
        <w:t>与</w:t>
      </w:r>
      <w:r w:rsidR="00FE73BA" w:rsidRPr="00FE73BA">
        <w:t>离开过渡</w:t>
      </w:r>
      <w:bookmarkEnd w:id="91"/>
    </w:p>
    <w:p w14:paraId="344B0CBD" w14:textId="3FDAABE2" w:rsidR="00365AF8" w:rsidRDefault="00365AF8" w:rsidP="00C12B2B">
      <w:pPr>
        <w:spacing w:line="360" w:lineRule="auto"/>
        <w:ind w:firstLineChars="200" w:firstLine="420"/>
        <w:jc w:val="left"/>
      </w:pPr>
      <w:r>
        <w:t>Vue 提供了transition的封装组件，在</w:t>
      </w:r>
      <w:r w:rsidR="006273A2">
        <w:rPr>
          <w:rFonts w:hint="eastAsia"/>
        </w:rPr>
        <w:t>使用包括条件渲染</w:t>
      </w:r>
      <w:r w:rsidR="006273A2">
        <w:t xml:space="preserve"> (v-if)</w:t>
      </w:r>
      <w:r w:rsidR="006273A2">
        <w:rPr>
          <w:rFonts w:hint="eastAsia"/>
        </w:rPr>
        <w:t>、条件展示</w:t>
      </w:r>
      <w:r w:rsidR="006273A2">
        <w:t xml:space="preserve"> (v-show)</w:t>
      </w:r>
      <w:r w:rsidR="006273A2">
        <w:rPr>
          <w:rFonts w:hint="eastAsia"/>
        </w:rPr>
        <w:t>、动态组件与组件根节点时</w:t>
      </w:r>
      <w:r>
        <w:t>，可以给任何元素和组件添加过渡</w:t>
      </w:r>
      <w:r w:rsidR="00412AAE">
        <w:rPr>
          <w:rFonts w:hint="eastAsia"/>
        </w:rPr>
        <w:t>的进入和离开。</w:t>
      </w:r>
      <w:r w:rsidR="00C12B2B">
        <w:rPr>
          <w:rFonts w:hint="eastAsia"/>
        </w:rPr>
        <w:t>过渡动画的触发时机包括元素或组件初始渲染时、元素或组件显示或</w:t>
      </w:r>
      <w:r w:rsidR="00C12B2B">
        <w:t>隐藏时(</w:t>
      </w:r>
      <w:r w:rsidR="00C12B2B">
        <w:rPr>
          <w:rFonts w:hint="eastAsia"/>
        </w:rPr>
        <w:t>包括</w:t>
      </w:r>
      <w:r w:rsidR="00C12B2B">
        <w:t>条件渲染时)</w:t>
      </w:r>
      <w:r w:rsidR="00C12B2B">
        <w:rPr>
          <w:rFonts w:hint="eastAsia"/>
        </w:rPr>
        <w:t>、元素或组件切换时。</w:t>
      </w:r>
      <w:r w:rsidR="001912D4">
        <w:rPr>
          <w:rFonts w:hint="eastAsia"/>
        </w:rPr>
        <w:t>在例6</w:t>
      </w:r>
      <w:r w:rsidR="001912D4">
        <w:t>-3</w:t>
      </w:r>
      <w:r w:rsidR="001912D4">
        <w:rPr>
          <w:rFonts w:hint="eastAsia"/>
        </w:rPr>
        <w:t>中，展示了在条件渲染情况下，元素渐进渐出效果的过渡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164405" w14:paraId="06D5ECDD" w14:textId="77777777" w:rsidTr="00810B5E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0D95BAEF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44312C8E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2D87133C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  &lt;button @click="show = !show"&gt;</w:t>
            </w:r>
            <w:r w:rsidRPr="00164405">
              <w:rPr>
                <w:rFonts w:ascii="Courier New" w:hAnsi="Courier New" w:cs="Courier New"/>
                <w:sz w:val="18"/>
                <w:szCs w:val="20"/>
              </w:rPr>
              <w:t>切换</w:t>
            </w:r>
            <w:r w:rsidRPr="00164405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31F9C1DC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58EDF53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  &lt;transition name="fade"&gt;</w:t>
            </w:r>
          </w:p>
          <w:p w14:paraId="651A5B27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    &lt;p v-if="show"&gt;Hello&lt;/p&gt;</w:t>
            </w:r>
          </w:p>
          <w:p w14:paraId="3F27C581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  &lt;/transition&gt;</w:t>
            </w:r>
          </w:p>
          <w:p w14:paraId="73D0B3A3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288862E3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13465CE2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D660958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1E813423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import { reactive, toRefs } from "vue";</w:t>
            </w:r>
          </w:p>
          <w:p w14:paraId="5DB9DAE9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3E0FFF53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06C2F576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004F6F56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    show: true,</w:t>
            </w:r>
          </w:p>
          <w:p w14:paraId="026EE3F4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732BB379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6E911B22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return {</w:t>
            </w:r>
          </w:p>
          <w:p w14:paraId="4FCAE0CF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351F4FF9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0D4BD715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3186E904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1FA6149F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  <w:p w14:paraId="4171ED41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4AA7BA1E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&lt;style&gt;</w:t>
            </w:r>
          </w:p>
          <w:p w14:paraId="1F9BF322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.fade-enter-active,</w:t>
            </w:r>
          </w:p>
          <w:p w14:paraId="3CCB17D9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.fade-leave-active {</w:t>
            </w:r>
          </w:p>
          <w:p w14:paraId="565EB806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transition: opacity 0.5s ease;</w:t>
            </w:r>
          </w:p>
          <w:p w14:paraId="0AC69001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7E8F3753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74A577F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.fade-enter-from,</w:t>
            </w:r>
          </w:p>
          <w:p w14:paraId="5A0B9626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.fade-leave-to {</w:t>
            </w:r>
          </w:p>
          <w:p w14:paraId="098C290B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 xml:space="preserve">  opacity: 0;</w:t>
            </w:r>
          </w:p>
          <w:p w14:paraId="610F3A6D" w14:textId="77777777" w:rsidR="00164405" w:rsidRPr="00164405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2599581C" w14:textId="2041409D" w:rsidR="00164405" w:rsidRPr="006C5ED9" w:rsidRDefault="00164405" w:rsidP="0016440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64405">
              <w:rPr>
                <w:rFonts w:ascii="Courier New" w:hAnsi="Courier New" w:cs="Courier New"/>
                <w:sz w:val="18"/>
                <w:szCs w:val="20"/>
              </w:rPr>
              <w:t>&lt;/style&gt;</w:t>
            </w:r>
          </w:p>
        </w:tc>
      </w:tr>
    </w:tbl>
    <w:p w14:paraId="57EC80B9" w14:textId="233ADE9D" w:rsidR="00164405" w:rsidRDefault="00164405" w:rsidP="00164405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3 </w:t>
      </w:r>
      <w:r>
        <w:rPr>
          <w:rFonts w:hint="eastAsia"/>
          <w:b/>
          <w:bCs/>
          <w:sz w:val="18"/>
          <w:szCs w:val="20"/>
        </w:rPr>
        <w:t>渐进渐出的过渡</w:t>
      </w:r>
    </w:p>
    <w:p w14:paraId="247AEDB3" w14:textId="77777777" w:rsidR="00BE7DA9" w:rsidRDefault="00BE7DA9" w:rsidP="00164405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p w14:paraId="4B6683A8" w14:textId="2F56FE77" w:rsidR="00164405" w:rsidRDefault="00026FFC" w:rsidP="006273A2">
      <w:pPr>
        <w:spacing w:line="360" w:lineRule="auto"/>
        <w:ind w:firstLineChars="200" w:firstLine="420"/>
        <w:jc w:val="left"/>
      </w:pPr>
      <w:r>
        <w:rPr>
          <w:rFonts w:hint="eastAsia"/>
        </w:rPr>
        <w:t>每当点击按钮时，会切换一次Hello的显示或隐藏。通过</w:t>
      </w:r>
      <w:r w:rsidR="00BB74C5">
        <w:rPr>
          <w:rFonts w:hint="eastAsia"/>
        </w:rPr>
        <w:t>在</w:t>
      </w:r>
      <w:r>
        <w:rPr>
          <w:rFonts w:hint="eastAsia"/>
        </w:rPr>
        <w:t>0</w:t>
      </w:r>
      <w:r>
        <w:t>.5</w:t>
      </w:r>
      <w:r>
        <w:rPr>
          <w:rFonts w:hint="eastAsia"/>
        </w:rPr>
        <w:t>秒</w:t>
      </w:r>
      <w:r w:rsidR="00073372">
        <w:rPr>
          <w:rFonts w:hint="eastAsia"/>
        </w:rPr>
        <w:t>的持续时间</w:t>
      </w:r>
      <w:r w:rsidR="00BB74C5">
        <w:rPr>
          <w:rFonts w:hint="eastAsia"/>
        </w:rPr>
        <w:t>内，</w:t>
      </w:r>
      <w:r>
        <w:rPr>
          <w:rFonts w:hint="eastAsia"/>
        </w:rPr>
        <w:t>对Hello的透明度进行改变，</w:t>
      </w:r>
      <w:r w:rsidR="00BB74C5">
        <w:rPr>
          <w:rFonts w:hint="eastAsia"/>
        </w:rPr>
        <w:t>以</w:t>
      </w:r>
      <w:r>
        <w:rPr>
          <w:rFonts w:hint="eastAsia"/>
        </w:rPr>
        <w:t>实现渐进渐出的效果。</w:t>
      </w:r>
    </w:p>
    <w:p w14:paraId="7EC02562" w14:textId="316CFF79" w:rsidR="00B77726" w:rsidRDefault="00B77726" w:rsidP="00B77726">
      <w:pPr>
        <w:spacing w:line="360" w:lineRule="auto"/>
        <w:ind w:firstLineChars="200" w:firstLine="420"/>
        <w:jc w:val="left"/>
      </w:pPr>
      <w:r>
        <w:rPr>
          <w:rFonts w:hint="eastAsia"/>
        </w:rPr>
        <w:t>当插入或删除包含在</w:t>
      </w:r>
      <w:r>
        <w:t>transition组件中的元素时，Vue将会</w:t>
      </w:r>
      <w:r>
        <w:rPr>
          <w:rFonts w:hint="eastAsia"/>
        </w:rPr>
        <w:t>自动判断目标元素是否应用了</w:t>
      </w:r>
      <w:r>
        <w:t>CSS过渡动画，</w:t>
      </w:r>
      <w:r>
        <w:rPr>
          <w:rFonts w:hint="eastAsia"/>
        </w:rPr>
        <w:t>并</w:t>
      </w:r>
      <w:r>
        <w:t>在恰当的时机添加</w:t>
      </w:r>
      <w:r>
        <w:rPr>
          <w:rFonts w:hint="eastAsia"/>
        </w:rPr>
        <w:t>或</w:t>
      </w:r>
      <w:r>
        <w:t>删除</w:t>
      </w:r>
      <w:r>
        <w:rPr>
          <w:rFonts w:hint="eastAsia"/>
        </w:rPr>
        <w:t>带有过渡动画的</w:t>
      </w:r>
      <w:r>
        <w:t>CSS类名。</w:t>
      </w:r>
      <w:r>
        <w:rPr>
          <w:rFonts w:hint="eastAsia"/>
        </w:rPr>
        <w:t>另外，如果过渡组件提供了</w:t>
      </w:r>
      <w:r>
        <w:t>JavaScript钩子函数，钩子函数</w:t>
      </w:r>
      <w:r>
        <w:rPr>
          <w:rFonts w:hint="eastAsia"/>
        </w:rPr>
        <w:t>也</w:t>
      </w:r>
      <w:r>
        <w:t>将在恰当的时机被调用。</w:t>
      </w:r>
      <w:r>
        <w:rPr>
          <w:rFonts w:hint="eastAsia"/>
        </w:rPr>
        <w:t>如果没有找到</w:t>
      </w:r>
      <w:r>
        <w:t>JavaScript钩子</w:t>
      </w:r>
      <w:r>
        <w:rPr>
          <w:rFonts w:hint="eastAsia"/>
        </w:rPr>
        <w:t>函数，</w:t>
      </w:r>
      <w:r>
        <w:t>并且也没有检测到CSS过渡动画，</w:t>
      </w:r>
      <w:r>
        <w:rPr>
          <w:rFonts w:hint="eastAsia"/>
        </w:rPr>
        <w:t>则会</w:t>
      </w:r>
      <w:r>
        <w:t>在浏览器逐帧动画机制</w:t>
      </w:r>
      <w:r>
        <w:rPr>
          <w:rFonts w:hint="eastAsia"/>
        </w:rPr>
        <w:t>的</w:t>
      </w:r>
      <w:r>
        <w:t>下一帧中立即执行</w:t>
      </w:r>
      <w:r>
        <w:rPr>
          <w:rFonts w:hint="eastAsia"/>
        </w:rPr>
        <w:t>插入或删除的</w:t>
      </w:r>
      <w:r>
        <w:t>DOM操作</w:t>
      </w:r>
      <w:r>
        <w:rPr>
          <w:rFonts w:hint="eastAsia"/>
        </w:rPr>
        <w:t>。</w:t>
      </w:r>
    </w:p>
    <w:p w14:paraId="48A1DECF" w14:textId="2AA4AB80" w:rsidR="007206D6" w:rsidRPr="00CB7A7C" w:rsidRDefault="007206D6" w:rsidP="007206D6">
      <w:pPr>
        <w:spacing w:line="360" w:lineRule="auto"/>
        <w:ind w:firstLineChars="200" w:firstLine="420"/>
        <w:jc w:val="left"/>
      </w:pPr>
      <w:r>
        <w:rPr>
          <w:rFonts w:hint="eastAsia"/>
        </w:rPr>
        <w:t>在例6</w:t>
      </w:r>
      <w:r>
        <w:t>-3</w:t>
      </w:r>
      <w:r>
        <w:rPr>
          <w:rFonts w:hint="eastAsia"/>
        </w:rPr>
        <w:t>中，使用了fade</w:t>
      </w:r>
      <w:r>
        <w:t>-enter-from</w:t>
      </w:r>
      <w:r>
        <w:rPr>
          <w:rFonts w:hint="eastAsia"/>
        </w:rPr>
        <w:t>与f</w:t>
      </w:r>
      <w:r>
        <w:t>ade-leave-to</w:t>
      </w:r>
      <w:r>
        <w:rPr>
          <w:rFonts w:hint="eastAsia"/>
        </w:rPr>
        <w:t>等类名，这些类名用于定义不同过渡阶段的样式。</w:t>
      </w:r>
      <w:r w:rsidR="00C12B2B" w:rsidRPr="00C12B2B">
        <w:rPr>
          <w:rFonts w:hint="eastAsia"/>
        </w:rPr>
        <w:t>在进入</w:t>
      </w:r>
      <w:r w:rsidR="00C12B2B">
        <w:rPr>
          <w:rFonts w:hint="eastAsia"/>
        </w:rPr>
        <w:t>或</w:t>
      </w:r>
      <w:r w:rsidR="00C12B2B" w:rsidRPr="00C12B2B">
        <w:t>离开的过渡中，</w:t>
      </w:r>
      <w:r>
        <w:rPr>
          <w:rFonts w:hint="eastAsia"/>
        </w:rPr>
        <w:t>总共</w:t>
      </w:r>
      <w:r w:rsidR="00C12B2B" w:rsidRPr="00C12B2B">
        <w:t>有6个class</w:t>
      </w:r>
      <w:r w:rsidR="009E635F">
        <w:rPr>
          <w:rFonts w:hint="eastAsia"/>
        </w:rPr>
        <w:t>可以</w:t>
      </w:r>
      <w:r w:rsidR="00C12B2B" w:rsidRPr="00C12B2B">
        <w:t>切换</w:t>
      </w:r>
      <w:r w:rsidR="00CB7A7C">
        <w:rPr>
          <w:rFonts w:hint="eastAsia"/>
        </w:rPr>
        <w:t>。</w:t>
      </w:r>
      <w:r w:rsidR="00CB7A7C">
        <w:rPr>
          <w:rFonts w:hint="eastAsia"/>
        </w:rPr>
        <w:t>其中，在原来</w:t>
      </w:r>
      <w:r w:rsidR="00CB7A7C">
        <w:rPr>
          <w:rFonts w:hint="eastAsia"/>
        </w:rPr>
        <w:lastRenderedPageBreak/>
        <w:t>Vue</w:t>
      </w:r>
      <w:r w:rsidR="00CB7A7C">
        <w:t xml:space="preserve"> 2.</w:t>
      </w:r>
      <w:r w:rsidR="00CB7A7C">
        <w:rPr>
          <w:rFonts w:hint="eastAsia"/>
        </w:rPr>
        <w:t>x中的转换类名</w:t>
      </w:r>
      <w:r w:rsidR="00CB7A7C">
        <w:t>*-enter</w:t>
      </w:r>
      <w:r w:rsidR="00CB7A7C">
        <w:rPr>
          <w:rFonts w:hint="eastAsia"/>
        </w:rPr>
        <w:t>与*</w:t>
      </w:r>
      <w:r w:rsidR="00CB7A7C">
        <w:t>-</w:t>
      </w:r>
      <w:r w:rsidR="00CB7A7C">
        <w:rPr>
          <w:rFonts w:hint="eastAsia"/>
        </w:rPr>
        <w:t>leave在Vue</w:t>
      </w:r>
      <w:r w:rsidR="00CB7A7C">
        <w:t xml:space="preserve"> 3</w:t>
      </w:r>
      <w:r w:rsidR="00CB7A7C">
        <w:rPr>
          <w:rFonts w:hint="eastAsia"/>
        </w:rPr>
        <w:t>中</w:t>
      </w:r>
      <w:r w:rsidR="00CB7A7C">
        <w:t>被重命名</w:t>
      </w:r>
      <w:r w:rsidR="00CB7A7C">
        <w:rPr>
          <w:rFonts w:hint="eastAsia"/>
        </w:rPr>
        <w:t>为了*</w:t>
      </w:r>
      <w:r w:rsidR="00CB7A7C">
        <w:t>-enter-from</w:t>
      </w:r>
      <w:r w:rsidR="00CB7A7C">
        <w:rPr>
          <w:rFonts w:hint="eastAsia"/>
        </w:rPr>
        <w:t>与*</w:t>
      </w:r>
      <w:r w:rsidR="00CB7A7C">
        <w:t>-leave-from</w:t>
      </w:r>
      <w:r w:rsidR="00CB7A7C">
        <w:rPr>
          <w:rFonts w:hint="eastAsia"/>
        </w:rPr>
        <w:t>。</w:t>
      </w:r>
    </w:p>
    <w:p w14:paraId="281296ED" w14:textId="77777777" w:rsidR="007206D6" w:rsidRDefault="00C12B2B" w:rsidP="00FF35A7">
      <w:pPr>
        <w:spacing w:line="360" w:lineRule="auto"/>
        <w:ind w:firstLineChars="200" w:firstLine="420"/>
        <w:jc w:val="left"/>
      </w:pPr>
      <w:r>
        <w:rPr>
          <w:rFonts w:hint="eastAsia"/>
        </w:rPr>
        <w:t>*</w:t>
      </w:r>
      <w:r w:rsidRPr="00C12B2B">
        <w:t>-enter-from定义进入过渡的开始状态</w:t>
      </w:r>
      <w:r w:rsidR="00FF35A7">
        <w:rPr>
          <w:rFonts w:hint="eastAsia"/>
        </w:rPr>
        <w:t>，</w:t>
      </w:r>
      <w:r w:rsidRPr="00C12B2B">
        <w:t>在元素被插入之前生效，在元素被插入之后的下一帧移除。</w:t>
      </w:r>
    </w:p>
    <w:p w14:paraId="042EBAB7" w14:textId="270F9003" w:rsidR="00FF35A7" w:rsidRDefault="00FF35A7" w:rsidP="00FF35A7">
      <w:pPr>
        <w:spacing w:line="360" w:lineRule="auto"/>
        <w:ind w:firstLineChars="200" w:firstLine="420"/>
        <w:jc w:val="left"/>
      </w:pPr>
      <w:r>
        <w:t>*-enter-active定义进入过渡生效时的状态。在整个进入过渡的阶段中应用，在元素被插入之前生效，在过渡动画完成之后移除。这个类可以被用来定义进入过渡的过程时间</w:t>
      </w:r>
      <w:r w:rsidR="00B4590F">
        <w:rPr>
          <w:rFonts w:hint="eastAsia"/>
        </w:rPr>
        <w:t>、</w:t>
      </w:r>
      <w:r>
        <w:t>延迟和曲线函数。</w:t>
      </w:r>
    </w:p>
    <w:p w14:paraId="79588D15" w14:textId="5FFDC85E" w:rsidR="00FF35A7" w:rsidRDefault="00FF35A7" w:rsidP="00FF35A7">
      <w:pPr>
        <w:spacing w:line="360" w:lineRule="auto"/>
        <w:ind w:firstLineChars="200" w:firstLine="420"/>
        <w:jc w:val="left"/>
      </w:pPr>
      <w:r>
        <w:t>*-enter-to定义进入过渡的结束状态。在元素被插入之后下一帧生效</w:t>
      </w:r>
      <w:r w:rsidR="00B4590F">
        <w:rPr>
          <w:rFonts w:hint="eastAsia"/>
        </w:rPr>
        <w:t>，即*</w:t>
      </w:r>
      <w:r>
        <w:t>-enter-from被移除</w:t>
      </w:r>
      <w:r w:rsidR="00B4590F">
        <w:rPr>
          <w:rFonts w:hint="eastAsia"/>
        </w:rPr>
        <w:t>的同时</w:t>
      </w:r>
      <w:r>
        <w:t>，在过渡动画完成之后移除。</w:t>
      </w:r>
    </w:p>
    <w:p w14:paraId="407DFF22" w14:textId="77777777" w:rsidR="00B4590F" w:rsidRDefault="00FF35A7" w:rsidP="00FF35A7">
      <w:pPr>
        <w:spacing w:line="360" w:lineRule="auto"/>
        <w:ind w:firstLineChars="200" w:firstLine="420"/>
        <w:jc w:val="left"/>
      </w:pPr>
      <w:r>
        <w:t>*-leave-from定义离开过渡的开始状态。在离开过渡被触发时立刻生效，下一帧被移除。</w:t>
      </w:r>
    </w:p>
    <w:p w14:paraId="37E252C2" w14:textId="6E7B8C95" w:rsidR="00FF35A7" w:rsidRDefault="00FF35A7" w:rsidP="00FF35A7">
      <w:pPr>
        <w:spacing w:line="360" w:lineRule="auto"/>
        <w:ind w:firstLineChars="200" w:firstLine="420"/>
        <w:jc w:val="left"/>
      </w:pPr>
      <w:r>
        <w:t>*-leave-active定义离开过渡生效时的状态。在整个离开过渡的阶段中应用，在离开过渡被触发时立刻生效，在过渡动画完成之后移除。这个类可以被用来定义离开过渡的过程时间</w:t>
      </w:r>
      <w:r w:rsidR="00B4590F">
        <w:rPr>
          <w:rFonts w:hint="eastAsia"/>
        </w:rPr>
        <w:t>、</w:t>
      </w:r>
      <w:r>
        <w:t>延迟和曲线函数。</w:t>
      </w:r>
    </w:p>
    <w:p w14:paraId="75762999" w14:textId="5435E144" w:rsidR="00F10632" w:rsidRDefault="00FF35A7" w:rsidP="00FF35A7">
      <w:pPr>
        <w:spacing w:line="360" w:lineRule="auto"/>
        <w:ind w:firstLineChars="200" w:firstLine="420"/>
        <w:jc w:val="left"/>
      </w:pPr>
      <w:r>
        <w:t>*-leave-to：离开过渡的结束状态。在离开过渡被触发之后下一帧生效</w:t>
      </w:r>
      <w:r w:rsidR="00CA649D">
        <w:rPr>
          <w:rFonts w:hint="eastAsia"/>
        </w:rPr>
        <w:t>，即*</w:t>
      </w:r>
      <w:r>
        <w:t>-leave-from被删除</w:t>
      </w:r>
      <w:r w:rsidR="00CA649D">
        <w:rPr>
          <w:rFonts w:hint="eastAsia"/>
        </w:rPr>
        <w:t>的同时</w:t>
      </w:r>
      <w:r>
        <w:t>，在过渡动画完成之后移除。</w:t>
      </w:r>
    </w:p>
    <w:p w14:paraId="5990D96B" w14:textId="14056EB1" w:rsidR="00F10632" w:rsidRPr="00C74E1D" w:rsidRDefault="00C74E1D" w:rsidP="00F10632">
      <w:pPr>
        <w:spacing w:line="360" w:lineRule="auto"/>
        <w:ind w:firstLineChars="200" w:firstLine="420"/>
        <w:jc w:val="left"/>
      </w:pPr>
      <w:r w:rsidRPr="00C74E1D">
        <w:rPr>
          <w:rFonts w:hint="eastAsia"/>
        </w:rPr>
        <w:t>如果使用一个没有名字的</w:t>
      </w:r>
      <w:r w:rsidRPr="00C74E1D">
        <w:t>&lt;transition&gt;，则v-是这些</w:t>
      </w:r>
      <w:r>
        <w:rPr>
          <w:rFonts w:hint="eastAsia"/>
        </w:rPr>
        <w:t>类名</w:t>
      </w:r>
      <w:r w:rsidRPr="00C74E1D">
        <w:t>的默认前缀。如果使用了 &lt;transition name="my-transition"&gt;，那么</w:t>
      </w:r>
      <w:r w:rsidR="00D744E4">
        <w:t>*</w:t>
      </w:r>
      <w:r w:rsidRPr="00C74E1D">
        <w:t>-enter-from会替换为my-transition-enter-from。</w:t>
      </w:r>
    </w:p>
    <w:p w14:paraId="01ED8510" w14:textId="44E509E8" w:rsidR="0086277A" w:rsidRPr="0070221F" w:rsidRDefault="0086277A" w:rsidP="0086277A">
      <w:pPr>
        <w:pStyle w:val="3"/>
        <w:rPr>
          <w:sz w:val="24"/>
          <w:szCs w:val="28"/>
        </w:rPr>
      </w:pPr>
      <w:bookmarkStart w:id="92" w:name="_Toc64598841"/>
      <w:r>
        <w:t>6.2.2 CSS</w:t>
      </w:r>
      <w:r w:rsidRPr="00FE73BA">
        <w:t>过渡</w:t>
      </w:r>
      <w:r w:rsidR="00510779">
        <w:rPr>
          <w:rFonts w:hint="eastAsia"/>
        </w:rPr>
        <w:t>与动画</w:t>
      </w:r>
      <w:bookmarkEnd w:id="92"/>
    </w:p>
    <w:p w14:paraId="691BA789" w14:textId="54F06F28" w:rsidR="00F10632" w:rsidRDefault="00D45993" w:rsidP="00D968F0">
      <w:pPr>
        <w:spacing w:line="360" w:lineRule="auto"/>
        <w:ind w:firstLineChars="200" w:firstLine="420"/>
        <w:jc w:val="left"/>
      </w:pPr>
      <w:r w:rsidRPr="00D45993">
        <w:rPr>
          <w:rFonts w:hint="eastAsia"/>
        </w:rPr>
        <w:t>常用的过渡都是使用</w:t>
      </w:r>
      <w:r w:rsidRPr="00D45993">
        <w:t>CSS过渡。</w:t>
      </w:r>
      <w:r w:rsidR="00D968F0">
        <w:rPr>
          <w:rFonts w:hint="eastAsia"/>
        </w:rPr>
        <w:t>除了直接在元素上添加</w:t>
      </w:r>
      <w:r w:rsidR="00D968F0">
        <w:t>transition="name" 外，Vue也支持动态绑定CSS名称，</w:t>
      </w:r>
      <w:r w:rsidR="000859D7">
        <w:rPr>
          <w:rFonts w:hint="eastAsia"/>
        </w:rPr>
        <w:t>便于</w:t>
      </w:r>
      <w:r w:rsidR="00D968F0">
        <w:rPr>
          <w:rFonts w:hint="eastAsia"/>
        </w:rPr>
        <w:t>元素</w:t>
      </w:r>
      <w:r w:rsidR="000859D7">
        <w:rPr>
          <w:rFonts w:hint="eastAsia"/>
        </w:rPr>
        <w:t>根据场景使用</w:t>
      </w:r>
      <w:r w:rsidR="00D968F0">
        <w:rPr>
          <w:rFonts w:hint="eastAsia"/>
        </w:rPr>
        <w:t>多个过渡效果。</w:t>
      </w:r>
      <w:r w:rsidR="00102366">
        <w:rPr>
          <w:rFonts w:hint="eastAsia"/>
        </w:rPr>
        <w:t>如例6</w:t>
      </w:r>
      <w:r w:rsidR="00102366">
        <w:t>-4</w:t>
      </w:r>
      <w:r w:rsidR="00102366">
        <w:rPr>
          <w:rFonts w:hint="eastAsia"/>
        </w:rPr>
        <w:t>所示，在data中指定</w:t>
      </w:r>
      <w:r w:rsidR="00102366" w:rsidRPr="00102366">
        <w:t>transitionName</w:t>
      </w:r>
      <w:r w:rsidR="00102366">
        <w:rPr>
          <w:rFonts w:hint="eastAsia"/>
        </w:rPr>
        <w:t>的值后</w:t>
      </w:r>
      <w:r w:rsidR="00FB7C20">
        <w:rPr>
          <w:rFonts w:hint="eastAsia"/>
        </w:rPr>
        <w:t>就可以实现动态绑定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8439AD" w14:paraId="75B3E3A4" w14:textId="77777777" w:rsidTr="00DB468C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61A0ED13" w14:textId="09F00487" w:rsidR="008439AD" w:rsidRPr="006C5ED9" w:rsidRDefault="008439AD" w:rsidP="00DB468C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8439AD">
              <w:rPr>
                <w:rFonts w:ascii="Courier New" w:hAnsi="Courier New" w:cs="Courier New"/>
                <w:sz w:val="18"/>
                <w:szCs w:val="20"/>
              </w:rPr>
              <w:t>&lt;div v-if="show" :transition="transitionName"&gt;&lt;/div&gt;</w:t>
            </w:r>
          </w:p>
        </w:tc>
      </w:tr>
    </w:tbl>
    <w:p w14:paraId="11310072" w14:textId="65371C89" w:rsidR="008439AD" w:rsidRDefault="008439AD" w:rsidP="008439AD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4 </w:t>
      </w:r>
      <w:r>
        <w:rPr>
          <w:rFonts w:hint="eastAsia"/>
          <w:b/>
          <w:bCs/>
          <w:sz w:val="18"/>
          <w:szCs w:val="20"/>
        </w:rPr>
        <w:t>动态绑定过渡C</w:t>
      </w:r>
      <w:r>
        <w:rPr>
          <w:b/>
          <w:bCs/>
          <w:sz w:val="18"/>
          <w:szCs w:val="20"/>
        </w:rPr>
        <w:t>SS</w:t>
      </w:r>
      <w:r>
        <w:rPr>
          <w:rFonts w:hint="eastAsia"/>
          <w:b/>
          <w:bCs/>
          <w:sz w:val="18"/>
          <w:szCs w:val="20"/>
        </w:rPr>
        <w:t>名称</w:t>
      </w:r>
    </w:p>
    <w:p w14:paraId="0E4EAFDB" w14:textId="77777777" w:rsidR="002D0932" w:rsidRDefault="002D0932" w:rsidP="008439AD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p w14:paraId="6E5EB26F" w14:textId="3CAB69F8" w:rsidR="008439AD" w:rsidRDefault="002572A8" w:rsidP="00D968F0">
      <w:pPr>
        <w:spacing w:line="360" w:lineRule="auto"/>
        <w:ind w:firstLineChars="200" w:firstLine="420"/>
        <w:jc w:val="left"/>
      </w:pPr>
      <w:r w:rsidRPr="002572A8">
        <w:t>CSS动画用法</w:t>
      </w:r>
      <w:r w:rsidR="00D32E2B">
        <w:rPr>
          <w:rFonts w:hint="eastAsia"/>
        </w:rPr>
        <w:t>类似</w:t>
      </w:r>
      <w:r w:rsidRPr="002572A8">
        <w:t>CSS过渡，区别是在动画中</w:t>
      </w:r>
      <w:r w:rsidR="00CA5E88">
        <w:rPr>
          <w:rFonts w:hint="eastAsia"/>
        </w:rPr>
        <w:t>，*</w:t>
      </w:r>
      <w:r w:rsidRPr="002572A8">
        <w:t>-enter-from类名在节点插入DOM后不会立即删除，而是在animationend事件触发时删除。</w:t>
      </w:r>
      <w:r w:rsidR="00554860">
        <w:rPr>
          <w:rFonts w:hint="eastAsia"/>
        </w:rPr>
        <w:t>在例6</w:t>
      </w:r>
      <w:r w:rsidR="00554860">
        <w:t>-5</w:t>
      </w:r>
      <w:r w:rsidR="00554860">
        <w:rPr>
          <w:rFonts w:hint="eastAsia"/>
        </w:rPr>
        <w:t>中展示了使用C</w:t>
      </w:r>
      <w:r w:rsidR="00554860">
        <w:t>SS</w:t>
      </w:r>
      <w:r w:rsidR="00554860">
        <w:rPr>
          <w:rFonts w:hint="eastAsia"/>
        </w:rPr>
        <w:t>动</w:t>
      </w:r>
      <w:r w:rsidR="00554860">
        <w:rPr>
          <w:rFonts w:hint="eastAsia"/>
        </w:rPr>
        <w:lastRenderedPageBreak/>
        <w:t>画制作弹跳显示效果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B931D1" w14:paraId="6870CE6A" w14:textId="77777777" w:rsidTr="00DB468C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DC7B8E8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520D8422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6B92DCBF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  &lt;button @click="show = !show"&gt;</w:t>
            </w:r>
            <w:r w:rsidRPr="00A86525">
              <w:rPr>
                <w:rFonts w:ascii="Courier New" w:hAnsi="Courier New" w:cs="Courier New"/>
                <w:sz w:val="18"/>
                <w:szCs w:val="20"/>
              </w:rPr>
              <w:t>切换</w:t>
            </w:r>
            <w:r w:rsidRPr="00A86525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7C2B87C4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  &lt;transition name="bounce"&gt;</w:t>
            </w:r>
          </w:p>
          <w:p w14:paraId="2D045820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    &lt;p v-if="show"&gt;</w:t>
            </w:r>
            <w:r w:rsidRPr="00A86525">
              <w:rPr>
                <w:rFonts w:ascii="Courier New" w:hAnsi="Courier New" w:cs="Courier New"/>
                <w:sz w:val="18"/>
                <w:szCs w:val="20"/>
              </w:rPr>
              <w:t>弹跳显示</w:t>
            </w:r>
            <w:r w:rsidRPr="00A86525">
              <w:rPr>
                <w:rFonts w:ascii="Courier New" w:hAnsi="Courier New" w:cs="Courier New"/>
                <w:sz w:val="18"/>
                <w:szCs w:val="20"/>
              </w:rPr>
              <w:t>&lt;/p&gt;</w:t>
            </w:r>
          </w:p>
          <w:p w14:paraId="1AB58916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  &lt;/transition&gt;</w:t>
            </w:r>
          </w:p>
          <w:p w14:paraId="4158D314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07A6880D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1ABE0FC6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86FE97D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485D099F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import { reactive, toRefs } from "vue";</w:t>
            </w:r>
          </w:p>
          <w:p w14:paraId="3446EEDB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20461616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3BCA0B41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511E9E78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    show: true,</w:t>
            </w:r>
          </w:p>
          <w:p w14:paraId="1EB243FA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37E69441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3D25190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568FD3E2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66C06562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7DFE4A19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1F6D97B2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4A614FD2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  <w:p w14:paraId="1240020F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3C9BB9F7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&lt;style&gt;</w:t>
            </w:r>
          </w:p>
          <w:p w14:paraId="3D39FB44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.bounce-enter-active {</w:t>
            </w:r>
          </w:p>
          <w:p w14:paraId="746944EE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animation: bounce-in 0.5s;</w:t>
            </w:r>
          </w:p>
          <w:p w14:paraId="05864784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0B72398B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lastRenderedPageBreak/>
              <w:t>.bounce-leave-active {</w:t>
            </w:r>
          </w:p>
          <w:p w14:paraId="381651E1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animation: bounce-in 0.5s reverse;</w:t>
            </w:r>
          </w:p>
          <w:p w14:paraId="4B4FEA0C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53D2A8DF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@keyframes bounce-in {</w:t>
            </w:r>
          </w:p>
          <w:p w14:paraId="53A55D09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0% {</w:t>
            </w:r>
          </w:p>
          <w:p w14:paraId="09EEFCF0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  transform: scale(0);</w:t>
            </w:r>
          </w:p>
          <w:p w14:paraId="306A2E6C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7483B7A7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50% {</w:t>
            </w:r>
          </w:p>
          <w:p w14:paraId="7C297A60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  transform: scale(1.25);</w:t>
            </w:r>
          </w:p>
          <w:p w14:paraId="5E48A6B1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242FAAD8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100% {</w:t>
            </w:r>
          </w:p>
          <w:p w14:paraId="53B9F270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  transform: scale(1);</w:t>
            </w:r>
          </w:p>
          <w:p w14:paraId="1F96A7F4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71B5F961" w14:textId="77777777" w:rsidR="00A86525" w:rsidRPr="00A86525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2E254FBD" w14:textId="6D2CF1DA" w:rsidR="00B931D1" w:rsidRPr="006C5ED9" w:rsidRDefault="00A86525" w:rsidP="00A8652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86525">
              <w:rPr>
                <w:rFonts w:ascii="Courier New" w:hAnsi="Courier New" w:cs="Courier New"/>
                <w:sz w:val="18"/>
                <w:szCs w:val="20"/>
              </w:rPr>
              <w:t>&lt;/style&gt;</w:t>
            </w:r>
          </w:p>
        </w:tc>
      </w:tr>
    </w:tbl>
    <w:p w14:paraId="4AABA0A8" w14:textId="70471C86" w:rsidR="00B931D1" w:rsidRDefault="00B931D1" w:rsidP="00B931D1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</w:t>
      </w:r>
      <w:r w:rsidR="00554860">
        <w:rPr>
          <w:b/>
          <w:bCs/>
          <w:sz w:val="18"/>
          <w:szCs w:val="20"/>
        </w:rPr>
        <w:t>5</w:t>
      </w:r>
      <w:r>
        <w:rPr>
          <w:b/>
          <w:bCs/>
          <w:sz w:val="18"/>
          <w:szCs w:val="20"/>
        </w:rPr>
        <w:t xml:space="preserve"> </w:t>
      </w:r>
      <w:r w:rsidR="00B91627" w:rsidRPr="00B91627">
        <w:rPr>
          <w:rFonts w:hint="eastAsia"/>
          <w:b/>
          <w:bCs/>
          <w:sz w:val="18"/>
          <w:szCs w:val="20"/>
        </w:rPr>
        <w:t>弹跳显示效果</w:t>
      </w:r>
    </w:p>
    <w:p w14:paraId="731E22E8" w14:textId="77777777" w:rsidR="00A86525" w:rsidRDefault="00A86525" w:rsidP="00B931D1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p w14:paraId="76838229" w14:textId="2ED6F4C4" w:rsidR="00B931D1" w:rsidRPr="00B931D1" w:rsidRDefault="007B3B93" w:rsidP="00D968F0">
      <w:pPr>
        <w:spacing w:line="360" w:lineRule="auto"/>
        <w:ind w:firstLineChars="200" w:firstLine="420"/>
        <w:jc w:val="left"/>
      </w:pPr>
      <w:r>
        <w:rPr>
          <w:rFonts w:hint="eastAsia"/>
        </w:rPr>
        <w:t>当点击切换按钮后，会首先放大再缩小“弹跳显示”的字样，直至消失。再次点击时，会反向完成之前的操作，实现弹跳显示的动画效果。</w:t>
      </w:r>
    </w:p>
    <w:p w14:paraId="3A29CF28" w14:textId="33B8A6C0" w:rsidR="00310427" w:rsidRPr="0070221F" w:rsidRDefault="00310427" w:rsidP="00310427">
      <w:pPr>
        <w:pStyle w:val="3"/>
        <w:rPr>
          <w:sz w:val="24"/>
          <w:szCs w:val="28"/>
        </w:rPr>
      </w:pPr>
      <w:bookmarkStart w:id="93" w:name="_Toc64598842"/>
      <w:r>
        <w:t>6.2.3</w:t>
      </w:r>
      <w:r w:rsidRPr="00310427">
        <w:t>自定义过渡class类名</w:t>
      </w:r>
      <w:bookmarkEnd w:id="93"/>
    </w:p>
    <w:p w14:paraId="5956016D" w14:textId="7A957EFE" w:rsidR="00F10632" w:rsidRDefault="0032440B" w:rsidP="001D6E16">
      <w:pPr>
        <w:spacing w:line="360" w:lineRule="auto"/>
        <w:ind w:firstLineChars="200" w:firstLine="420"/>
        <w:jc w:val="left"/>
      </w:pPr>
      <w:r w:rsidRPr="0032440B">
        <w:rPr>
          <w:rFonts w:hint="eastAsia"/>
        </w:rPr>
        <w:t>在过渡的</w:t>
      </w:r>
      <w:r w:rsidRPr="0032440B">
        <w:t>JavaScript中</w:t>
      </w:r>
      <w:r>
        <w:rPr>
          <w:rFonts w:hint="eastAsia"/>
        </w:rPr>
        <w:t>，</w:t>
      </w:r>
      <w:r w:rsidR="00E43C5A" w:rsidRPr="00E43C5A">
        <w:rPr>
          <w:rFonts w:hint="eastAsia"/>
        </w:rPr>
        <w:t>可以通过</w:t>
      </w:r>
      <w:r w:rsidR="001437DA">
        <w:t>enter-from-class</w:t>
      </w:r>
      <w:r w:rsidR="001437DA">
        <w:rPr>
          <w:rFonts w:hint="eastAsia"/>
        </w:rPr>
        <w:t>、</w:t>
      </w:r>
      <w:r w:rsidR="001437DA">
        <w:t>enter-active-class</w:t>
      </w:r>
      <w:r w:rsidR="001437DA">
        <w:rPr>
          <w:rFonts w:hint="eastAsia"/>
        </w:rPr>
        <w:t>、</w:t>
      </w:r>
      <w:r w:rsidR="001437DA">
        <w:t>enter-to-class</w:t>
      </w:r>
      <w:r w:rsidR="001437DA">
        <w:rPr>
          <w:rFonts w:hint="eastAsia"/>
        </w:rPr>
        <w:t>、</w:t>
      </w:r>
      <w:r w:rsidR="001437DA">
        <w:t>leave-from-class</w:t>
      </w:r>
      <w:r w:rsidR="001437DA">
        <w:rPr>
          <w:rFonts w:hint="eastAsia"/>
        </w:rPr>
        <w:t>、</w:t>
      </w:r>
      <w:r w:rsidR="001437DA">
        <w:t>leave-active-class</w:t>
      </w:r>
      <w:r w:rsidR="001437DA">
        <w:rPr>
          <w:rFonts w:hint="eastAsia"/>
        </w:rPr>
        <w:t>、</w:t>
      </w:r>
      <w:r w:rsidR="001437DA">
        <w:t>leave-to-class</w:t>
      </w:r>
      <w:r w:rsidR="00936AA6">
        <w:rPr>
          <w:rFonts w:hint="eastAsia"/>
        </w:rPr>
        <w:t>这几个attribute</w:t>
      </w:r>
      <w:r w:rsidR="00936AA6" w:rsidRPr="00E43C5A">
        <w:t>来自定义</w:t>
      </w:r>
      <w:r>
        <w:rPr>
          <w:rFonts w:hint="eastAsia"/>
        </w:rPr>
        <w:t>C</w:t>
      </w:r>
      <w:r>
        <w:t>SS</w:t>
      </w:r>
      <w:r w:rsidR="00936AA6" w:rsidRPr="00E43C5A">
        <w:t>过渡类名</w:t>
      </w:r>
      <w:r w:rsidR="001437DA">
        <w:rPr>
          <w:rFonts w:hint="eastAsia"/>
        </w:rPr>
        <w:t>。</w:t>
      </w:r>
      <w:r w:rsidR="00C27DA8" w:rsidRPr="00C27DA8">
        <w:rPr>
          <w:rFonts w:hint="eastAsia"/>
        </w:rPr>
        <w:t>他们的优先级高于普通的类名</w:t>
      </w:r>
      <w:r w:rsidR="00D17157">
        <w:rPr>
          <w:rFonts w:hint="eastAsia"/>
        </w:rPr>
        <w:t>，会覆盖</w:t>
      </w:r>
      <w:r w:rsidR="006468BD">
        <w:rPr>
          <w:rFonts w:hint="eastAsia"/>
        </w:rPr>
        <w:t>默认</w:t>
      </w:r>
      <w:r w:rsidR="00D17157">
        <w:rPr>
          <w:rFonts w:hint="eastAsia"/>
        </w:rPr>
        <w:t>的类名。</w:t>
      </w:r>
      <w:r w:rsidR="00041518">
        <w:rPr>
          <w:rFonts w:hint="eastAsia"/>
        </w:rPr>
        <w:t>这样的方式有利于结合使用</w:t>
      </w:r>
      <w:r w:rsidR="00041518" w:rsidRPr="00041518">
        <w:t>Vue的过渡系统和其他第三方CSS动画库</w:t>
      </w:r>
      <w:r w:rsidR="00041518">
        <w:rPr>
          <w:rFonts w:hint="eastAsia"/>
        </w:rPr>
        <w:t>。例如</w:t>
      </w:r>
      <w:r w:rsidR="00041518" w:rsidRPr="00041518">
        <w:t>Animate.css</w:t>
      </w:r>
      <w:r w:rsidR="00041518">
        <w:rPr>
          <w:rFonts w:hint="eastAsia"/>
        </w:rPr>
        <w:t>是</w:t>
      </w:r>
      <w:r w:rsidR="00041518">
        <w:t>Vue官方推荐</w:t>
      </w:r>
      <w:r w:rsidR="00041518">
        <w:rPr>
          <w:rFonts w:hint="eastAsia"/>
        </w:rPr>
        <w:t>的</w:t>
      </w:r>
      <w:r w:rsidR="00041518">
        <w:t>CSS动画库</w:t>
      </w:r>
      <w:r w:rsidR="00DA1C03">
        <w:rPr>
          <w:rFonts w:hint="eastAsia"/>
        </w:rPr>
        <w:t>，</w:t>
      </w:r>
      <w:r w:rsidR="00041518">
        <w:rPr>
          <w:rFonts w:hint="eastAsia"/>
        </w:rPr>
        <w:t>通过引入</w:t>
      </w:r>
      <w:r w:rsidR="00041518" w:rsidRPr="00041518">
        <w:t>Animate.css</w:t>
      </w:r>
      <w:r w:rsidR="00041518">
        <w:rPr>
          <w:rFonts w:hint="eastAsia"/>
        </w:rPr>
        <w:t>的</w:t>
      </w:r>
      <w:r w:rsidR="00041518">
        <w:t>CSS文件就可以使用</w:t>
      </w:r>
      <w:r w:rsidR="008E5F70">
        <w:rPr>
          <w:rFonts w:hint="eastAsia"/>
        </w:rPr>
        <w:t>提供的</w:t>
      </w:r>
      <w:r w:rsidR="00041518">
        <w:t>预设动画</w:t>
      </w:r>
      <w:r w:rsidR="009017A0">
        <w:rPr>
          <w:rFonts w:hint="eastAsia"/>
        </w:rPr>
        <w:t>。</w:t>
      </w:r>
      <w:r w:rsidR="009017A0">
        <w:t>配合自定义过渡类名，可以达</w:t>
      </w:r>
      <w:r w:rsidR="009017A0">
        <w:rPr>
          <w:rFonts w:hint="eastAsia"/>
        </w:rPr>
        <w:t>到非常不错的效果</w:t>
      </w:r>
      <w:r w:rsidR="00041518">
        <w:t>。</w:t>
      </w:r>
    </w:p>
    <w:p w14:paraId="3F627375" w14:textId="1BF33D3F" w:rsidR="003E4BF5" w:rsidRPr="0070221F" w:rsidRDefault="003E4BF5" w:rsidP="003E4BF5">
      <w:pPr>
        <w:pStyle w:val="3"/>
        <w:rPr>
          <w:sz w:val="24"/>
          <w:szCs w:val="28"/>
        </w:rPr>
      </w:pPr>
      <w:bookmarkStart w:id="94" w:name="_Toc64598843"/>
      <w:r>
        <w:lastRenderedPageBreak/>
        <w:t xml:space="preserve">6.2.4 </w:t>
      </w:r>
      <w:r w:rsidRPr="003E4BF5">
        <w:t>JavaScript</w:t>
      </w:r>
      <w:r w:rsidR="000E7631">
        <w:rPr>
          <w:rFonts w:hint="eastAsia"/>
        </w:rPr>
        <w:t>过渡</w:t>
      </w:r>
      <w:bookmarkEnd w:id="94"/>
    </w:p>
    <w:p w14:paraId="2D822484" w14:textId="5B800DF0" w:rsidR="00F10632" w:rsidRDefault="00A6657D" w:rsidP="00CE0C07">
      <w:pPr>
        <w:spacing w:line="360" w:lineRule="auto"/>
        <w:ind w:firstLineChars="200" w:firstLine="420"/>
        <w:jc w:val="left"/>
      </w:pPr>
      <w:r>
        <w:rPr>
          <w:rFonts w:hint="eastAsia"/>
        </w:rPr>
        <w:t>类似C</w:t>
      </w:r>
      <w:r>
        <w:t>SS</w:t>
      </w:r>
      <w:r>
        <w:rPr>
          <w:rFonts w:hint="eastAsia"/>
        </w:rPr>
        <w:t>，同样</w:t>
      </w:r>
      <w:r w:rsidRPr="00A6657D">
        <w:rPr>
          <w:rFonts w:hint="eastAsia"/>
        </w:rPr>
        <w:t>可以在</w:t>
      </w:r>
      <w:r w:rsidRPr="00A6657D">
        <w:t>attribute中声明JavaScript钩子</w:t>
      </w:r>
      <w:r w:rsidR="00335171">
        <w:rPr>
          <w:rFonts w:hint="eastAsia"/>
        </w:rPr>
        <w:t>。只使用</w:t>
      </w:r>
      <w:r w:rsidR="00335171" w:rsidRPr="00A6657D">
        <w:t>JavaScript</w:t>
      </w:r>
      <w:r w:rsidR="00335171">
        <w:rPr>
          <w:rFonts w:hint="eastAsia"/>
        </w:rPr>
        <w:t>过渡时，不需要定义任何C</w:t>
      </w:r>
      <w:r w:rsidR="00335171">
        <w:t>SS</w:t>
      </w:r>
      <w:r w:rsidR="008C3D30">
        <w:rPr>
          <w:rFonts w:hint="eastAsia"/>
        </w:rPr>
        <w:t>样式</w:t>
      </w:r>
      <w:r w:rsidR="00335171">
        <w:rPr>
          <w:rFonts w:hint="eastAsia"/>
        </w:rPr>
        <w:t>，但</w:t>
      </w:r>
      <w:r w:rsidR="00335171">
        <w:t>enter</w:t>
      </w:r>
      <w:r w:rsidR="00335171">
        <w:rPr>
          <w:rFonts w:hint="eastAsia"/>
        </w:rPr>
        <w:t>和</w:t>
      </w:r>
      <w:r w:rsidR="00335171">
        <w:t>leave钩子需要调用done</w:t>
      </w:r>
      <w:r w:rsidR="00ED5C59">
        <w:rPr>
          <w:rFonts w:hint="eastAsia"/>
        </w:rPr>
        <w:t>函数</w:t>
      </w:r>
      <w:r w:rsidR="00335171">
        <w:t>，</w:t>
      </w:r>
      <w:r w:rsidR="00ED5C59">
        <w:rPr>
          <w:rFonts w:hint="eastAsia"/>
        </w:rPr>
        <w:t>用来</w:t>
      </w:r>
      <w:r w:rsidR="00ED5C59" w:rsidRPr="00ED5C59">
        <w:rPr>
          <w:rFonts w:hint="eastAsia"/>
        </w:rPr>
        <w:t>明确过渡结束时间</w:t>
      </w:r>
      <w:r w:rsidR="00ED5C59">
        <w:rPr>
          <w:rFonts w:hint="eastAsia"/>
        </w:rPr>
        <w:t>，</w:t>
      </w:r>
      <w:r w:rsidR="00335171">
        <w:t>否则它们将被同步调用，</w:t>
      </w:r>
      <w:r w:rsidR="00335171">
        <w:rPr>
          <w:rFonts w:hint="eastAsia"/>
        </w:rPr>
        <w:t>导致</w:t>
      </w:r>
      <w:r w:rsidR="00335171">
        <w:t>过渡立即结束。</w:t>
      </w:r>
      <w:r w:rsidR="00DA3643">
        <w:rPr>
          <w:rFonts w:hint="eastAsia"/>
        </w:rPr>
        <w:t>推荐</w:t>
      </w:r>
      <w:r w:rsidR="00CE0C07">
        <w:rPr>
          <w:rFonts w:hint="eastAsia"/>
        </w:rPr>
        <w:t>在只使用</w:t>
      </w:r>
      <w:r w:rsidR="00CE0C07">
        <w:t xml:space="preserve">JavaScript钩子时，显式声明css: false, </w:t>
      </w:r>
      <w:r w:rsidR="00CE0C07">
        <w:rPr>
          <w:rFonts w:hint="eastAsia"/>
        </w:rPr>
        <w:t>此时Vue</w:t>
      </w:r>
      <w:r w:rsidR="00CE0C07">
        <w:t>将跳过</w:t>
      </w:r>
      <w:r w:rsidR="00DA3643">
        <w:t>CSS</w:t>
      </w:r>
      <w:r w:rsidR="00CE0C07">
        <w:t>检</w:t>
      </w:r>
      <w:r w:rsidR="00CE0C07">
        <w:rPr>
          <w:rFonts w:hint="eastAsia"/>
        </w:rPr>
        <w:t>测，</w:t>
      </w:r>
      <w:r w:rsidR="00477C76" w:rsidRPr="00477C76">
        <w:rPr>
          <w:rFonts w:hint="eastAsia"/>
        </w:rPr>
        <w:t>除了性能略高之外</w:t>
      </w:r>
      <w:r w:rsidR="00477C76">
        <w:rPr>
          <w:rFonts w:hint="eastAsia"/>
        </w:rPr>
        <w:t>，还</w:t>
      </w:r>
      <w:r w:rsidR="00CE0C07">
        <w:rPr>
          <w:rFonts w:hint="eastAsia"/>
        </w:rPr>
        <w:t>可以</w:t>
      </w:r>
      <w:r w:rsidR="00293A87">
        <w:rPr>
          <w:rFonts w:hint="eastAsia"/>
        </w:rPr>
        <w:t>避免</w:t>
      </w:r>
      <w:r w:rsidR="006B2307">
        <w:t>CSS</w:t>
      </w:r>
      <w:r w:rsidR="00CE0C07">
        <w:t>规则</w:t>
      </w:r>
      <w:r w:rsidR="00293A87">
        <w:rPr>
          <w:rFonts w:hint="eastAsia"/>
        </w:rPr>
        <w:t>干扰</w:t>
      </w:r>
      <w:r w:rsidR="00851472">
        <w:rPr>
          <w:rFonts w:hint="eastAsia"/>
        </w:rPr>
        <w:t>过渡</w:t>
      </w:r>
      <w:r w:rsidR="00CE0C07">
        <w:t>。</w:t>
      </w:r>
      <w:r w:rsidR="00D24880">
        <w:rPr>
          <w:rFonts w:hint="eastAsia"/>
        </w:rPr>
        <w:t>JavaScript钩子的使用如例6</w:t>
      </w:r>
      <w:r w:rsidR="00D24880">
        <w:t>-6</w:t>
      </w:r>
      <w:r w:rsidR="00D24880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BB0353" w14:paraId="5D50A678" w14:textId="77777777" w:rsidTr="00DB468C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49AE20C3" w14:textId="7179E51A" w:rsidR="00445772" w:rsidRDefault="00445772" w:rsidP="00FC179E">
            <w:pPr>
              <w:spacing w:line="360" w:lineRule="auto"/>
              <w:ind w:firstLine="360"/>
              <w:jc w:val="right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>HTML</w:t>
            </w:r>
          </w:p>
          <w:p w14:paraId="1D19734F" w14:textId="5E4CF70A" w:rsidR="00BB0353" w:rsidRPr="00BB0353" w:rsidRDefault="00BB0353" w:rsidP="00BB035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B0353">
              <w:rPr>
                <w:rFonts w:ascii="Courier New" w:hAnsi="Courier New" w:cs="Courier New"/>
                <w:sz w:val="18"/>
                <w:szCs w:val="20"/>
              </w:rPr>
              <w:t>&lt;transition</w:t>
            </w:r>
          </w:p>
          <w:p w14:paraId="74695D3C" w14:textId="77777777" w:rsidR="00BB0353" w:rsidRPr="00BB0353" w:rsidRDefault="00BB0353" w:rsidP="00BB035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B0353">
              <w:rPr>
                <w:rFonts w:ascii="Courier New" w:hAnsi="Courier New" w:cs="Courier New"/>
                <w:sz w:val="18"/>
                <w:szCs w:val="20"/>
              </w:rPr>
              <w:t xml:space="preserve">  @before-enter="beforeEnter"</w:t>
            </w:r>
          </w:p>
          <w:p w14:paraId="092AC834" w14:textId="77777777" w:rsidR="00BB0353" w:rsidRPr="00BB0353" w:rsidRDefault="00BB0353" w:rsidP="00BB035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B0353">
              <w:rPr>
                <w:rFonts w:ascii="Courier New" w:hAnsi="Courier New" w:cs="Courier New"/>
                <w:sz w:val="18"/>
                <w:szCs w:val="20"/>
              </w:rPr>
              <w:t xml:space="preserve">  @enter="enter"</w:t>
            </w:r>
          </w:p>
          <w:p w14:paraId="494F1AAD" w14:textId="77777777" w:rsidR="00BB0353" w:rsidRPr="00BB0353" w:rsidRDefault="00BB0353" w:rsidP="00BB035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B0353">
              <w:rPr>
                <w:rFonts w:ascii="Courier New" w:hAnsi="Courier New" w:cs="Courier New"/>
                <w:sz w:val="18"/>
                <w:szCs w:val="20"/>
              </w:rPr>
              <w:t xml:space="preserve">  @after-enter="afterEnter"</w:t>
            </w:r>
          </w:p>
          <w:p w14:paraId="7ABF49FE" w14:textId="77777777" w:rsidR="00BB0353" w:rsidRPr="00BB0353" w:rsidRDefault="00BB0353" w:rsidP="00BB035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B0353">
              <w:rPr>
                <w:rFonts w:ascii="Courier New" w:hAnsi="Courier New" w:cs="Courier New"/>
                <w:sz w:val="18"/>
                <w:szCs w:val="20"/>
              </w:rPr>
              <w:t xml:space="preserve">  @enter-cancelled="enterCancelled"</w:t>
            </w:r>
          </w:p>
          <w:p w14:paraId="17868BBD" w14:textId="77777777" w:rsidR="00BB0353" w:rsidRPr="00BB0353" w:rsidRDefault="00BB0353" w:rsidP="00BB035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B0353">
              <w:rPr>
                <w:rFonts w:ascii="Courier New" w:hAnsi="Courier New" w:cs="Courier New"/>
                <w:sz w:val="18"/>
                <w:szCs w:val="20"/>
              </w:rPr>
              <w:t xml:space="preserve">  @before-leave="beforeLeave"</w:t>
            </w:r>
          </w:p>
          <w:p w14:paraId="1FAB8BE2" w14:textId="77777777" w:rsidR="00BB0353" w:rsidRPr="00BB0353" w:rsidRDefault="00BB0353" w:rsidP="00BB035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B0353">
              <w:rPr>
                <w:rFonts w:ascii="Courier New" w:hAnsi="Courier New" w:cs="Courier New"/>
                <w:sz w:val="18"/>
                <w:szCs w:val="20"/>
              </w:rPr>
              <w:t xml:space="preserve">  @leave="leave"</w:t>
            </w:r>
          </w:p>
          <w:p w14:paraId="132215C0" w14:textId="77777777" w:rsidR="00BB0353" w:rsidRPr="00BB0353" w:rsidRDefault="00BB0353" w:rsidP="00BB035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B0353">
              <w:rPr>
                <w:rFonts w:ascii="Courier New" w:hAnsi="Courier New" w:cs="Courier New"/>
                <w:sz w:val="18"/>
                <w:szCs w:val="20"/>
              </w:rPr>
              <w:t xml:space="preserve">  @after-leave="afterLeave"</w:t>
            </w:r>
          </w:p>
          <w:p w14:paraId="1DA92684" w14:textId="77777777" w:rsidR="00BB0353" w:rsidRPr="00BB0353" w:rsidRDefault="00BB0353" w:rsidP="00BB035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B0353">
              <w:rPr>
                <w:rFonts w:ascii="Courier New" w:hAnsi="Courier New" w:cs="Courier New"/>
                <w:sz w:val="18"/>
                <w:szCs w:val="20"/>
              </w:rPr>
              <w:t xml:space="preserve">  @leave-cancelled="leaveCancelled"</w:t>
            </w:r>
          </w:p>
          <w:p w14:paraId="7D375F88" w14:textId="77777777" w:rsidR="00BB0353" w:rsidRPr="00BB0353" w:rsidRDefault="00BB0353" w:rsidP="00BB035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B0353">
              <w:rPr>
                <w:rFonts w:ascii="Courier New" w:hAnsi="Courier New" w:cs="Courier New"/>
                <w:sz w:val="18"/>
                <w:szCs w:val="20"/>
              </w:rPr>
              <w:t xml:space="preserve">  :css="false"</w:t>
            </w:r>
          </w:p>
          <w:p w14:paraId="7B95B8CA" w14:textId="77777777" w:rsidR="00BB0353" w:rsidRDefault="00BB0353" w:rsidP="00BB035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B0353">
              <w:rPr>
                <w:rFonts w:ascii="Courier New" w:hAnsi="Courier New" w:cs="Courier New"/>
                <w:sz w:val="18"/>
                <w:szCs w:val="20"/>
              </w:rPr>
              <w:t>&gt;</w:t>
            </w:r>
          </w:p>
          <w:p w14:paraId="1369183A" w14:textId="77777777" w:rsidR="00BB0353" w:rsidRDefault="00BB0353" w:rsidP="00BB035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B0353">
              <w:rPr>
                <w:rFonts w:ascii="Courier New" w:hAnsi="Courier New" w:cs="Courier New"/>
                <w:sz w:val="18"/>
                <w:szCs w:val="20"/>
              </w:rPr>
              <w:t>&lt;/transition&gt;</w:t>
            </w:r>
          </w:p>
          <w:p w14:paraId="0D35D4E1" w14:textId="15E77B3A" w:rsidR="00F52551" w:rsidRDefault="00445772" w:rsidP="00FC179E">
            <w:pPr>
              <w:spacing w:line="360" w:lineRule="auto"/>
              <w:ind w:firstLine="360"/>
              <w:jc w:val="right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>JS</w:t>
            </w:r>
          </w:p>
          <w:p w14:paraId="6AD7E337" w14:textId="45398A17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>beforeEnter(el) {</w:t>
            </w:r>
          </w:p>
          <w:p w14:paraId="3A964CDD" w14:textId="28D56921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}, </w:t>
            </w:r>
          </w:p>
          <w:p w14:paraId="7947AF0F" w14:textId="1E2ECFDC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enter(el, done) {</w:t>
            </w:r>
          </w:p>
          <w:p w14:paraId="4E13CC95" w14:textId="77777777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  done()</w:t>
            </w:r>
          </w:p>
          <w:p w14:paraId="689C4CF7" w14:textId="77777777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1E2F4439" w14:textId="04E8FF98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afterEnter(el) {</w:t>
            </w:r>
          </w:p>
          <w:p w14:paraId="1658F58F" w14:textId="77777777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0AE903DC" w14:textId="79A2276F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enterCancelled(el) {</w:t>
            </w:r>
          </w:p>
          <w:p w14:paraId="7F7BA089" w14:textId="5CCFB686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},</w:t>
            </w:r>
          </w:p>
          <w:p w14:paraId="44CAB233" w14:textId="77777777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73492A63" w14:textId="279A0D6B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beforeLeave(el) {</w:t>
            </w:r>
          </w:p>
          <w:p w14:paraId="626C4ACF" w14:textId="448E88FD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}, </w:t>
            </w:r>
          </w:p>
          <w:p w14:paraId="6C9DEFDB" w14:textId="2B2A24A2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leave(el, done) {</w:t>
            </w:r>
          </w:p>
          <w:p w14:paraId="02078931" w14:textId="77777777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  done()</w:t>
            </w:r>
          </w:p>
          <w:p w14:paraId="7626CE2D" w14:textId="77777777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7A5801C2" w14:textId="0ACC22B6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afterLeave(el) {</w:t>
            </w:r>
          </w:p>
          <w:p w14:paraId="1D48577B" w14:textId="77777777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7B50C1A7" w14:textId="77777777" w:rsidR="00445772" w:rsidRP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// leaveCancelled </w:t>
            </w:r>
            <w:r w:rsidRPr="00445772">
              <w:rPr>
                <w:rFonts w:ascii="Courier New" w:hAnsi="Courier New" w:cs="Courier New"/>
                <w:sz w:val="18"/>
                <w:szCs w:val="20"/>
              </w:rPr>
              <w:t>只用于</w:t>
            </w: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v-show </w:t>
            </w:r>
            <w:r w:rsidRPr="00445772">
              <w:rPr>
                <w:rFonts w:ascii="Courier New" w:hAnsi="Courier New" w:cs="Courier New"/>
                <w:sz w:val="18"/>
                <w:szCs w:val="20"/>
              </w:rPr>
              <w:t>中</w:t>
            </w:r>
          </w:p>
          <w:p w14:paraId="13C10162" w14:textId="77777777" w:rsidR="00445772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leaveCancelled(el) {</w:t>
            </w:r>
          </w:p>
          <w:p w14:paraId="21A8A1B7" w14:textId="2D14D876" w:rsidR="00445772" w:rsidRPr="006C5ED9" w:rsidRDefault="00445772" w:rsidP="0044577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45772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</w:tc>
      </w:tr>
    </w:tbl>
    <w:p w14:paraId="7A0F4440" w14:textId="2C77FEF3" w:rsidR="00BB0353" w:rsidRDefault="00BB0353" w:rsidP="00BB0353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6 </w:t>
      </w:r>
      <w:r>
        <w:rPr>
          <w:rFonts w:hint="eastAsia"/>
          <w:b/>
          <w:bCs/>
          <w:sz w:val="18"/>
          <w:szCs w:val="20"/>
        </w:rPr>
        <w:t>使用JavaScript钩子</w:t>
      </w:r>
    </w:p>
    <w:p w14:paraId="127C6AB9" w14:textId="77777777" w:rsidR="00CC12CA" w:rsidRDefault="00CC12CA" w:rsidP="00BB0353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p w14:paraId="4A1708C2" w14:textId="361438BE" w:rsidR="00CC12CA" w:rsidRDefault="00CC12CA" w:rsidP="00CC12CA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95" w:name="_Toc64598844"/>
      <w:r>
        <w:rPr>
          <w:rFonts w:asciiTheme="minorHAnsi" w:eastAsiaTheme="minorHAnsi" w:hAnsiTheme="minorHAnsi"/>
          <w:sz w:val="36"/>
          <w:szCs w:val="36"/>
        </w:rPr>
        <w:t>6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3</w:t>
      </w:r>
      <w:r w:rsidR="00345E06">
        <w:rPr>
          <w:rFonts w:asciiTheme="minorHAnsi" w:eastAsiaTheme="minorHAnsi" w:hAnsiTheme="minorHAnsi" w:hint="eastAsia"/>
          <w:sz w:val="36"/>
          <w:szCs w:val="36"/>
        </w:rPr>
        <w:t>其他</w:t>
      </w:r>
      <w:r>
        <w:rPr>
          <w:rFonts w:asciiTheme="minorHAnsi" w:eastAsiaTheme="minorHAnsi" w:hAnsiTheme="minorHAnsi" w:hint="eastAsia"/>
          <w:sz w:val="36"/>
          <w:szCs w:val="36"/>
        </w:rPr>
        <w:t>过渡</w:t>
      </w:r>
      <w:bookmarkEnd w:id="95"/>
    </w:p>
    <w:p w14:paraId="70B7D43D" w14:textId="4A985DA6" w:rsidR="00CC12CA" w:rsidRPr="0070221F" w:rsidRDefault="00CC12CA" w:rsidP="00CC12CA">
      <w:pPr>
        <w:pStyle w:val="3"/>
        <w:rPr>
          <w:sz w:val="24"/>
          <w:szCs w:val="28"/>
        </w:rPr>
      </w:pPr>
      <w:bookmarkStart w:id="96" w:name="_Toc64598845"/>
      <w:r>
        <w:t>6.</w:t>
      </w:r>
      <w:r w:rsidR="00191D69">
        <w:t>3</w:t>
      </w:r>
      <w:r>
        <w:t>.1</w:t>
      </w:r>
      <w:r w:rsidR="00345E06">
        <w:rPr>
          <w:rFonts w:hint="eastAsia"/>
        </w:rPr>
        <w:t>多元素过渡</w:t>
      </w:r>
      <w:bookmarkEnd w:id="96"/>
    </w:p>
    <w:p w14:paraId="5756193A" w14:textId="0B797616" w:rsidR="00CC12CA" w:rsidRDefault="00554F1A" w:rsidP="00CC12CA">
      <w:pPr>
        <w:spacing w:line="360" w:lineRule="auto"/>
        <w:ind w:firstLineChars="200" w:firstLine="420"/>
        <w:jc w:val="left"/>
      </w:pPr>
      <w:r w:rsidRPr="00554F1A">
        <w:rPr>
          <w:rFonts w:hint="eastAsia"/>
        </w:rPr>
        <w:t>最常见的</w:t>
      </w:r>
      <w:r w:rsidR="00824307">
        <w:rPr>
          <w:rFonts w:hint="eastAsia"/>
        </w:rPr>
        <w:t>使用</w:t>
      </w:r>
      <w:r w:rsidRPr="00554F1A">
        <w:rPr>
          <w:rFonts w:hint="eastAsia"/>
        </w:rPr>
        <w:t>多标签过渡</w:t>
      </w:r>
      <w:r w:rsidR="00824307">
        <w:rPr>
          <w:rFonts w:hint="eastAsia"/>
        </w:rPr>
        <w:t>的方法</w:t>
      </w:r>
      <w:r w:rsidRPr="00554F1A">
        <w:rPr>
          <w:rFonts w:hint="eastAsia"/>
        </w:rPr>
        <w:t>是</w:t>
      </w:r>
      <w:r w:rsidR="00824307">
        <w:rPr>
          <w:rFonts w:hint="eastAsia"/>
        </w:rPr>
        <w:t>通过</w:t>
      </w:r>
      <w:r w:rsidRPr="00554F1A">
        <w:rPr>
          <w:rFonts w:hint="eastAsia"/>
        </w:rPr>
        <w:t>一个列表和描述这个列表为空消息的元素</w:t>
      </w:r>
      <w:r w:rsidR="00824307">
        <w:rPr>
          <w:rFonts w:hint="eastAsia"/>
        </w:rPr>
        <w:t>，如例6</w:t>
      </w:r>
      <w:r w:rsidR="00824307">
        <w:t>-7</w:t>
      </w:r>
      <w:r w:rsidR="00824307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CC12CA" w14:paraId="0AD0ED88" w14:textId="77777777" w:rsidTr="00DB468C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E4D04D7" w14:textId="77777777" w:rsidR="00824307" w:rsidRPr="00824307" w:rsidRDefault="00824307" w:rsidP="008243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824307">
              <w:rPr>
                <w:rFonts w:ascii="Courier New" w:hAnsi="Courier New" w:cs="Courier New"/>
                <w:sz w:val="18"/>
                <w:szCs w:val="20"/>
              </w:rPr>
              <w:t>&lt;transition&gt;</w:t>
            </w:r>
          </w:p>
          <w:p w14:paraId="5ACCBC09" w14:textId="77777777" w:rsidR="00D55C63" w:rsidRPr="00D55C63" w:rsidRDefault="00824307" w:rsidP="00D55C6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824307">
              <w:rPr>
                <w:rFonts w:ascii="Courier New" w:hAnsi="Courier New" w:cs="Courier New"/>
                <w:sz w:val="18"/>
                <w:szCs w:val="20"/>
              </w:rPr>
              <w:t xml:space="preserve">  &lt;table v-if="items.length &gt; 0"&gt;</w:t>
            </w:r>
          </w:p>
          <w:p w14:paraId="104E2663" w14:textId="7B569B34" w:rsidR="00824307" w:rsidRPr="00824307" w:rsidRDefault="00D55C63" w:rsidP="00D55C6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55C63">
              <w:rPr>
                <w:rFonts w:ascii="Courier New" w:hAnsi="Courier New" w:cs="Courier New"/>
                <w:sz w:val="18"/>
                <w:szCs w:val="20"/>
              </w:rPr>
              <w:t xml:space="preserve">    &lt;!-- ... --&gt;</w:t>
            </w:r>
          </w:p>
          <w:p w14:paraId="212360A9" w14:textId="77777777" w:rsidR="00824307" w:rsidRPr="00824307" w:rsidRDefault="00824307" w:rsidP="008243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824307">
              <w:rPr>
                <w:rFonts w:ascii="Courier New" w:hAnsi="Courier New" w:cs="Courier New"/>
                <w:sz w:val="18"/>
                <w:szCs w:val="20"/>
              </w:rPr>
              <w:t xml:space="preserve">  &lt;/table&gt;</w:t>
            </w:r>
          </w:p>
          <w:p w14:paraId="653FEBD0" w14:textId="3BFFB548" w:rsidR="00824307" w:rsidRPr="00824307" w:rsidRDefault="00824307" w:rsidP="008243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824307">
              <w:rPr>
                <w:rFonts w:ascii="Courier New" w:hAnsi="Courier New" w:cs="Courier New"/>
                <w:sz w:val="18"/>
                <w:szCs w:val="20"/>
              </w:rPr>
              <w:t xml:space="preserve">  &lt;p v-else&gt;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没有元素</w:t>
            </w:r>
            <w:r w:rsidRPr="00824307">
              <w:rPr>
                <w:rFonts w:ascii="Courier New" w:hAnsi="Courier New" w:cs="Courier New"/>
                <w:sz w:val="18"/>
                <w:szCs w:val="20"/>
              </w:rPr>
              <w:t>&lt;/p&gt;</w:t>
            </w:r>
          </w:p>
          <w:p w14:paraId="0F6402ED" w14:textId="60468225" w:rsidR="00CC12CA" w:rsidRPr="006C5ED9" w:rsidRDefault="00824307" w:rsidP="008243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824307">
              <w:rPr>
                <w:rFonts w:ascii="Courier New" w:hAnsi="Courier New" w:cs="Courier New"/>
                <w:sz w:val="18"/>
                <w:szCs w:val="20"/>
              </w:rPr>
              <w:t>&lt;/transition&gt;</w:t>
            </w:r>
          </w:p>
        </w:tc>
      </w:tr>
    </w:tbl>
    <w:p w14:paraId="0C352D10" w14:textId="526CB57D" w:rsidR="00CC12CA" w:rsidRDefault="00CC12CA" w:rsidP="00CC12CA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</w:t>
      </w:r>
      <w:r w:rsidR="00D55C63">
        <w:rPr>
          <w:b/>
          <w:bCs/>
          <w:sz w:val="18"/>
          <w:szCs w:val="20"/>
        </w:rPr>
        <w:t>7</w:t>
      </w:r>
      <w:r>
        <w:rPr>
          <w:b/>
          <w:bCs/>
          <w:sz w:val="18"/>
          <w:szCs w:val="20"/>
        </w:rPr>
        <w:t xml:space="preserve"> </w:t>
      </w:r>
      <w:r w:rsidR="00D55C63" w:rsidRPr="00D55C63">
        <w:rPr>
          <w:rFonts w:hint="eastAsia"/>
          <w:b/>
          <w:bCs/>
          <w:sz w:val="18"/>
          <w:szCs w:val="20"/>
        </w:rPr>
        <w:t>多标签过渡</w:t>
      </w:r>
    </w:p>
    <w:p w14:paraId="2F7B5B45" w14:textId="77777777" w:rsidR="00D55C63" w:rsidRDefault="00D55C63" w:rsidP="00CC12CA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p w14:paraId="041CCA50" w14:textId="61C830F3" w:rsidR="00BB0353" w:rsidRDefault="00FC3979" w:rsidP="00465150">
      <w:pPr>
        <w:spacing w:line="360" w:lineRule="auto"/>
        <w:ind w:firstLineChars="200" w:firstLine="420"/>
        <w:jc w:val="left"/>
      </w:pPr>
      <w:r>
        <w:rPr>
          <w:rFonts w:hint="eastAsia"/>
        </w:rPr>
        <w:t>除此之外，如果</w:t>
      </w:r>
      <w:r w:rsidRPr="00FC3979">
        <w:rPr>
          <w:rFonts w:hint="eastAsia"/>
        </w:rPr>
        <w:t>使用多个</w:t>
      </w:r>
      <w:r w:rsidRPr="00FC3979">
        <w:t>v-if或将单个元素绑定到一个动态property，</w:t>
      </w:r>
      <w:r>
        <w:rPr>
          <w:rFonts w:hint="eastAsia"/>
        </w:rPr>
        <w:t>也</w:t>
      </w:r>
      <w:r w:rsidRPr="00FC3979">
        <w:t>可以</w:t>
      </w:r>
      <w:r>
        <w:rPr>
          <w:rFonts w:hint="eastAsia"/>
        </w:rPr>
        <w:t>实现任</w:t>
      </w:r>
      <w:r>
        <w:rPr>
          <w:rFonts w:hint="eastAsia"/>
        </w:rPr>
        <w:lastRenderedPageBreak/>
        <w:t>意个</w:t>
      </w:r>
      <w:r w:rsidRPr="00FC3979">
        <w:t>元素之间</w:t>
      </w:r>
      <w:r w:rsidR="00D96717">
        <w:rPr>
          <w:rFonts w:hint="eastAsia"/>
        </w:rPr>
        <w:t>的</w:t>
      </w:r>
      <w:r w:rsidRPr="00FC3979">
        <w:t>过渡</w:t>
      </w:r>
      <w:r w:rsidR="00465150">
        <w:rPr>
          <w:rFonts w:hint="eastAsia"/>
        </w:rPr>
        <w:t>，如例6</w:t>
      </w:r>
      <w:r w:rsidR="00465150">
        <w:t>-8</w:t>
      </w:r>
      <w:r w:rsidR="00465150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465150" w14:paraId="643B2ACB" w14:textId="77777777" w:rsidTr="00555592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3D4D7335" w14:textId="5ED9C1FB" w:rsidR="00E41F92" w:rsidRDefault="00E41F92" w:rsidP="00E41F92">
            <w:pPr>
              <w:spacing w:line="360" w:lineRule="auto"/>
              <w:ind w:firstLine="360"/>
              <w:jc w:val="right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>HTML</w:t>
            </w:r>
          </w:p>
          <w:p w14:paraId="157AF4C5" w14:textId="31A90C66" w:rsidR="00465150" w:rsidRPr="00465150" w:rsidRDefault="00465150" w:rsidP="0046515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65150">
              <w:rPr>
                <w:rFonts w:ascii="Courier New" w:hAnsi="Courier New" w:cs="Courier New"/>
                <w:sz w:val="18"/>
                <w:szCs w:val="20"/>
              </w:rPr>
              <w:t>&lt;transition&gt;</w:t>
            </w:r>
          </w:p>
          <w:p w14:paraId="290CE2BD" w14:textId="64F77DB4" w:rsidR="00465150" w:rsidRPr="00465150" w:rsidRDefault="00465150" w:rsidP="0046515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65150">
              <w:rPr>
                <w:rFonts w:ascii="Courier New" w:hAnsi="Courier New" w:cs="Courier New"/>
                <w:sz w:val="18"/>
                <w:szCs w:val="20"/>
              </w:rPr>
              <w:t xml:space="preserve">  &lt;button v-if="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status</w:t>
            </w:r>
            <w:r w:rsidRPr="00465150">
              <w:rPr>
                <w:rFonts w:ascii="Courier New" w:hAnsi="Courier New" w:cs="Courier New"/>
                <w:sz w:val="18"/>
                <w:szCs w:val="20"/>
              </w:rPr>
              <w:t xml:space="preserve"> === '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up</w:t>
            </w:r>
            <w:r w:rsidRPr="00465150">
              <w:rPr>
                <w:rFonts w:ascii="Courier New" w:hAnsi="Courier New" w:cs="Courier New"/>
                <w:sz w:val="18"/>
                <w:szCs w:val="20"/>
              </w:rPr>
              <w:t>'" key="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up</w:t>
            </w:r>
            <w:r w:rsidRPr="00465150">
              <w:rPr>
                <w:rFonts w:ascii="Courier New" w:hAnsi="Courier New" w:cs="Courier New"/>
                <w:sz w:val="18"/>
                <w:szCs w:val="20"/>
              </w:rPr>
              <w:t>"&gt;</w:t>
            </w:r>
          </w:p>
          <w:p w14:paraId="6E6336D6" w14:textId="74BC99F0" w:rsidR="00465150" w:rsidRPr="00465150" w:rsidRDefault="00465150" w:rsidP="0046515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65150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上升</w:t>
            </w:r>
          </w:p>
          <w:p w14:paraId="6F3BA933" w14:textId="77777777" w:rsidR="00465150" w:rsidRPr="00465150" w:rsidRDefault="00465150" w:rsidP="0046515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65150">
              <w:rPr>
                <w:rFonts w:ascii="Courier New" w:hAnsi="Courier New" w:cs="Courier New"/>
                <w:sz w:val="18"/>
                <w:szCs w:val="20"/>
              </w:rPr>
              <w:t xml:space="preserve">  &lt;/button&gt;</w:t>
            </w:r>
          </w:p>
          <w:p w14:paraId="5ED6F44C" w14:textId="4A338AF1" w:rsidR="00465150" w:rsidRPr="00465150" w:rsidRDefault="00465150" w:rsidP="0046515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65150">
              <w:rPr>
                <w:rFonts w:ascii="Courier New" w:hAnsi="Courier New" w:cs="Courier New"/>
                <w:sz w:val="18"/>
                <w:szCs w:val="20"/>
              </w:rPr>
              <w:t xml:space="preserve">  &lt;button v-if="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 xml:space="preserve"> status</w:t>
            </w:r>
            <w:r w:rsidRPr="00465150">
              <w:rPr>
                <w:rFonts w:ascii="Courier New" w:hAnsi="Courier New" w:cs="Courier New"/>
                <w:sz w:val="18"/>
                <w:szCs w:val="20"/>
              </w:rPr>
              <w:t xml:space="preserve"> === '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down</w:t>
            </w:r>
            <w:r w:rsidRPr="00465150">
              <w:rPr>
                <w:rFonts w:ascii="Courier New" w:hAnsi="Courier New" w:cs="Courier New"/>
                <w:sz w:val="18"/>
                <w:szCs w:val="20"/>
              </w:rPr>
              <w:t>'" key="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down</w:t>
            </w:r>
            <w:r w:rsidRPr="00465150">
              <w:rPr>
                <w:rFonts w:ascii="Courier New" w:hAnsi="Courier New" w:cs="Courier New"/>
                <w:sz w:val="18"/>
                <w:szCs w:val="20"/>
              </w:rPr>
              <w:t>"&gt;</w:t>
            </w:r>
          </w:p>
          <w:p w14:paraId="776701AA" w14:textId="4D144497" w:rsidR="00465150" w:rsidRPr="00465150" w:rsidRDefault="00465150" w:rsidP="0046515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65150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下降</w:t>
            </w:r>
          </w:p>
          <w:p w14:paraId="45B7D2D7" w14:textId="77777777" w:rsidR="00465150" w:rsidRPr="00465150" w:rsidRDefault="00465150" w:rsidP="0046515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65150">
              <w:rPr>
                <w:rFonts w:ascii="Courier New" w:hAnsi="Courier New" w:cs="Courier New"/>
                <w:sz w:val="18"/>
                <w:szCs w:val="20"/>
              </w:rPr>
              <w:t xml:space="preserve">  &lt;/button&gt;</w:t>
            </w:r>
          </w:p>
          <w:p w14:paraId="38205427" w14:textId="47EDEEF3" w:rsidR="00465150" w:rsidRPr="00465150" w:rsidRDefault="00465150" w:rsidP="0046515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65150">
              <w:rPr>
                <w:rFonts w:ascii="Courier New" w:hAnsi="Courier New" w:cs="Courier New"/>
                <w:sz w:val="18"/>
                <w:szCs w:val="20"/>
              </w:rPr>
              <w:t xml:space="preserve">  &lt;button v-if="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 xml:space="preserve"> status</w:t>
            </w:r>
            <w:r w:rsidRPr="00465150">
              <w:rPr>
                <w:rFonts w:ascii="Courier New" w:hAnsi="Courier New" w:cs="Courier New"/>
                <w:sz w:val="18"/>
                <w:szCs w:val="20"/>
              </w:rPr>
              <w:t xml:space="preserve"> === '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stay</w:t>
            </w:r>
            <w:r w:rsidRPr="00465150">
              <w:rPr>
                <w:rFonts w:ascii="Courier New" w:hAnsi="Courier New" w:cs="Courier New"/>
                <w:sz w:val="18"/>
                <w:szCs w:val="20"/>
              </w:rPr>
              <w:t>'" key="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stay</w:t>
            </w:r>
            <w:r w:rsidRPr="00465150">
              <w:rPr>
                <w:rFonts w:ascii="Courier New" w:hAnsi="Courier New" w:cs="Courier New"/>
                <w:sz w:val="18"/>
                <w:szCs w:val="20"/>
              </w:rPr>
              <w:t>"&gt;</w:t>
            </w:r>
          </w:p>
          <w:p w14:paraId="4B493209" w14:textId="7E83FA5D" w:rsidR="00465150" w:rsidRPr="00465150" w:rsidRDefault="00465150" w:rsidP="0046515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65150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悬停</w:t>
            </w:r>
          </w:p>
          <w:p w14:paraId="52116340" w14:textId="77777777" w:rsidR="00465150" w:rsidRPr="00465150" w:rsidRDefault="00465150" w:rsidP="0046515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65150">
              <w:rPr>
                <w:rFonts w:ascii="Courier New" w:hAnsi="Courier New" w:cs="Courier New"/>
                <w:sz w:val="18"/>
                <w:szCs w:val="20"/>
              </w:rPr>
              <w:t xml:space="preserve">  &lt;/button&gt;</w:t>
            </w:r>
          </w:p>
          <w:p w14:paraId="766AFA0C" w14:textId="0120B3EC" w:rsidR="00465150" w:rsidRDefault="00465150" w:rsidP="0046515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65150">
              <w:rPr>
                <w:rFonts w:ascii="Courier New" w:hAnsi="Courier New" w:cs="Courier New"/>
                <w:sz w:val="18"/>
                <w:szCs w:val="20"/>
              </w:rPr>
              <w:t>&lt;/transition&gt;</w:t>
            </w:r>
          </w:p>
          <w:p w14:paraId="5EA324B9" w14:textId="77777777" w:rsidR="00E41F92" w:rsidRDefault="00E41F92" w:rsidP="0046515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8D154BA" w14:textId="61089750" w:rsidR="00516717" w:rsidRDefault="00E41F92" w:rsidP="00465150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 w:hint="eastAsia"/>
                <w:sz w:val="18"/>
                <w:szCs w:val="20"/>
              </w:rPr>
              <w:t>/</w:t>
            </w:r>
            <w:r>
              <w:rPr>
                <w:rFonts w:ascii="Courier New" w:hAnsi="Courier New" w:cs="Courier New"/>
                <w:sz w:val="18"/>
                <w:szCs w:val="20"/>
              </w:rPr>
              <w:t>/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另一种写法</w:t>
            </w:r>
          </w:p>
          <w:p w14:paraId="21A1C1B7" w14:textId="6D6D777D" w:rsidR="00FC179E" w:rsidRDefault="00FC179E" w:rsidP="00FC179E">
            <w:pPr>
              <w:spacing w:line="360" w:lineRule="auto"/>
              <w:ind w:firstLine="360"/>
              <w:jc w:val="right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>HTML</w:t>
            </w:r>
          </w:p>
          <w:p w14:paraId="2A16E5F3" w14:textId="77777777" w:rsidR="00E41F92" w:rsidRPr="00E41F92" w:rsidRDefault="00E41F92" w:rsidP="00E41F9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41F92">
              <w:rPr>
                <w:rFonts w:ascii="Courier New" w:hAnsi="Courier New" w:cs="Courier New"/>
                <w:sz w:val="18"/>
                <w:szCs w:val="20"/>
              </w:rPr>
              <w:t>&lt;transition&gt;</w:t>
            </w:r>
          </w:p>
          <w:p w14:paraId="4B805F89" w14:textId="7B674594" w:rsidR="00E41F92" w:rsidRPr="00E41F92" w:rsidRDefault="00E41F92" w:rsidP="00E41F9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41F92">
              <w:rPr>
                <w:rFonts w:ascii="Courier New" w:hAnsi="Courier New" w:cs="Courier New"/>
                <w:sz w:val="18"/>
                <w:szCs w:val="20"/>
              </w:rPr>
              <w:t xml:space="preserve">  &lt;button :key="</w:t>
            </w:r>
            <w:r w:rsidR="00FC179E">
              <w:rPr>
                <w:rFonts w:ascii="Courier New" w:hAnsi="Courier New" w:cs="Courier New" w:hint="eastAsia"/>
                <w:sz w:val="18"/>
                <w:szCs w:val="20"/>
              </w:rPr>
              <w:t>status</w:t>
            </w:r>
            <w:r w:rsidRPr="00E41F92">
              <w:rPr>
                <w:rFonts w:ascii="Courier New" w:hAnsi="Courier New" w:cs="Courier New"/>
                <w:sz w:val="18"/>
                <w:szCs w:val="20"/>
              </w:rPr>
              <w:t>"&gt;</w:t>
            </w:r>
          </w:p>
          <w:p w14:paraId="16DDF6D2" w14:textId="77777777" w:rsidR="00E41F92" w:rsidRPr="00E41F92" w:rsidRDefault="00E41F92" w:rsidP="00E41F9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41F92">
              <w:rPr>
                <w:rFonts w:ascii="Courier New" w:hAnsi="Courier New" w:cs="Courier New"/>
                <w:sz w:val="18"/>
                <w:szCs w:val="20"/>
              </w:rPr>
              <w:t xml:space="preserve">    {{ buttonMessage }}</w:t>
            </w:r>
          </w:p>
          <w:p w14:paraId="5C5286EB" w14:textId="77777777" w:rsidR="00E41F92" w:rsidRPr="00E41F92" w:rsidRDefault="00E41F92" w:rsidP="00E41F9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41F92">
              <w:rPr>
                <w:rFonts w:ascii="Courier New" w:hAnsi="Courier New" w:cs="Courier New"/>
                <w:sz w:val="18"/>
                <w:szCs w:val="20"/>
              </w:rPr>
              <w:t xml:space="preserve">  &lt;/button&gt;</w:t>
            </w:r>
          </w:p>
          <w:p w14:paraId="659AFE21" w14:textId="3F4902BB" w:rsidR="00E41F92" w:rsidRDefault="00E41F92" w:rsidP="00E41F9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41F92">
              <w:rPr>
                <w:rFonts w:ascii="Courier New" w:hAnsi="Courier New" w:cs="Courier New"/>
                <w:sz w:val="18"/>
                <w:szCs w:val="20"/>
              </w:rPr>
              <w:t>&lt;/transition&gt;</w:t>
            </w:r>
          </w:p>
          <w:p w14:paraId="388D78CE" w14:textId="1AFB8C7B" w:rsidR="00516717" w:rsidRDefault="00E41F92" w:rsidP="00E41F92">
            <w:pPr>
              <w:spacing w:line="360" w:lineRule="auto"/>
              <w:ind w:firstLine="360"/>
              <w:jc w:val="right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 w:hint="eastAsia"/>
                <w:sz w:val="18"/>
                <w:szCs w:val="20"/>
              </w:rPr>
              <w:t>J</w:t>
            </w:r>
            <w:r>
              <w:rPr>
                <w:rFonts w:ascii="Courier New" w:hAnsi="Courier New" w:cs="Courier New"/>
                <w:sz w:val="18"/>
                <w:szCs w:val="20"/>
              </w:rPr>
              <w:t>S</w:t>
            </w:r>
          </w:p>
          <w:p w14:paraId="41BB63D7" w14:textId="77777777" w:rsidR="00FC179E" w:rsidRPr="00FC179E" w:rsidRDefault="00FC179E" w:rsidP="00FC179E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179E">
              <w:rPr>
                <w:rFonts w:ascii="Courier New" w:hAnsi="Courier New" w:cs="Courier New"/>
                <w:sz w:val="18"/>
                <w:szCs w:val="20"/>
              </w:rPr>
              <w:t>computed: {</w:t>
            </w:r>
          </w:p>
          <w:p w14:paraId="4CF1FADC" w14:textId="77777777" w:rsidR="00FC179E" w:rsidRPr="00FC179E" w:rsidRDefault="00FC179E" w:rsidP="00FC179E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179E">
              <w:rPr>
                <w:rFonts w:ascii="Courier New" w:hAnsi="Courier New" w:cs="Courier New"/>
                <w:sz w:val="18"/>
                <w:szCs w:val="20"/>
              </w:rPr>
              <w:t xml:space="preserve">  buttonMessage() {</w:t>
            </w:r>
          </w:p>
          <w:p w14:paraId="7A3195E5" w14:textId="152FD991" w:rsidR="00FC179E" w:rsidRPr="00FC179E" w:rsidRDefault="00FC179E" w:rsidP="00FC179E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179E">
              <w:rPr>
                <w:rFonts w:ascii="Courier New" w:hAnsi="Courier New" w:cs="Courier New"/>
                <w:sz w:val="18"/>
                <w:szCs w:val="20"/>
              </w:rPr>
              <w:t xml:space="preserve">    switch (this.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status</w:t>
            </w:r>
            <w:r w:rsidRPr="00FC179E">
              <w:rPr>
                <w:rFonts w:ascii="Courier New" w:hAnsi="Courier New" w:cs="Courier New"/>
                <w:sz w:val="18"/>
                <w:szCs w:val="20"/>
              </w:rPr>
              <w:t>) {</w:t>
            </w:r>
          </w:p>
          <w:p w14:paraId="5B507970" w14:textId="404485BD" w:rsidR="00FC179E" w:rsidRPr="00FC179E" w:rsidRDefault="00FC179E" w:rsidP="00FC179E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179E">
              <w:rPr>
                <w:rFonts w:ascii="Courier New" w:hAnsi="Courier New" w:cs="Courier New"/>
                <w:sz w:val="18"/>
                <w:szCs w:val="20"/>
              </w:rPr>
              <w:t xml:space="preserve">      case '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up</w:t>
            </w:r>
            <w:r w:rsidRPr="00FC179E">
              <w:rPr>
                <w:rFonts w:ascii="Courier New" w:hAnsi="Courier New" w:cs="Courier New"/>
                <w:sz w:val="18"/>
                <w:szCs w:val="20"/>
              </w:rPr>
              <w:t>': return '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上升</w:t>
            </w:r>
            <w:r w:rsidRPr="00FC179E">
              <w:rPr>
                <w:rFonts w:ascii="Courier New" w:hAnsi="Courier New" w:cs="Courier New"/>
                <w:sz w:val="18"/>
                <w:szCs w:val="20"/>
              </w:rPr>
              <w:t>'</w:t>
            </w:r>
          </w:p>
          <w:p w14:paraId="394F9248" w14:textId="5A2D851B" w:rsidR="00FC179E" w:rsidRPr="00FC179E" w:rsidRDefault="00FC179E" w:rsidP="00FC179E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179E">
              <w:rPr>
                <w:rFonts w:ascii="Courier New" w:hAnsi="Courier New" w:cs="Courier New"/>
                <w:sz w:val="18"/>
                <w:szCs w:val="20"/>
              </w:rPr>
              <w:t xml:space="preserve">      case '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down</w:t>
            </w:r>
            <w:r w:rsidRPr="00FC179E">
              <w:rPr>
                <w:rFonts w:ascii="Courier New" w:hAnsi="Courier New" w:cs="Courier New"/>
                <w:sz w:val="18"/>
                <w:szCs w:val="20"/>
              </w:rPr>
              <w:t>': return '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下降</w:t>
            </w:r>
            <w:r w:rsidRPr="00FC179E">
              <w:rPr>
                <w:rFonts w:ascii="Courier New" w:hAnsi="Courier New" w:cs="Courier New"/>
                <w:sz w:val="18"/>
                <w:szCs w:val="20"/>
              </w:rPr>
              <w:t>'</w:t>
            </w:r>
          </w:p>
          <w:p w14:paraId="3CABB0C5" w14:textId="174F034E" w:rsidR="00FC179E" w:rsidRPr="00FC179E" w:rsidRDefault="00FC179E" w:rsidP="00FC179E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179E">
              <w:rPr>
                <w:rFonts w:ascii="Courier New" w:hAnsi="Courier New" w:cs="Courier New"/>
                <w:sz w:val="18"/>
                <w:szCs w:val="20"/>
              </w:rPr>
              <w:t xml:space="preserve">      case '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stay</w:t>
            </w:r>
            <w:r w:rsidRPr="00FC179E">
              <w:rPr>
                <w:rFonts w:ascii="Courier New" w:hAnsi="Courier New" w:cs="Courier New"/>
                <w:sz w:val="18"/>
                <w:szCs w:val="20"/>
              </w:rPr>
              <w:t>': return '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悬停</w:t>
            </w:r>
            <w:r w:rsidRPr="00FC179E">
              <w:rPr>
                <w:rFonts w:ascii="Courier New" w:hAnsi="Courier New" w:cs="Courier New"/>
                <w:sz w:val="18"/>
                <w:szCs w:val="20"/>
              </w:rPr>
              <w:t>'</w:t>
            </w:r>
          </w:p>
          <w:p w14:paraId="21A93C87" w14:textId="77777777" w:rsidR="00FC179E" w:rsidRPr="00FC179E" w:rsidRDefault="00FC179E" w:rsidP="00FC179E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179E">
              <w:rPr>
                <w:rFonts w:ascii="Courier New" w:hAnsi="Courier New" w:cs="Courier New"/>
                <w:sz w:val="18"/>
                <w:szCs w:val="20"/>
              </w:rPr>
              <w:t xml:space="preserve">    }</w:t>
            </w:r>
          </w:p>
          <w:p w14:paraId="7483BB0A" w14:textId="77777777" w:rsidR="00FC179E" w:rsidRPr="00FC179E" w:rsidRDefault="00FC179E" w:rsidP="00FC179E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179E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}</w:t>
            </w:r>
          </w:p>
          <w:p w14:paraId="7CD07591" w14:textId="5774E9C8" w:rsidR="00E41F92" w:rsidRPr="006C5ED9" w:rsidRDefault="00FC179E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FC179E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</w:tc>
      </w:tr>
    </w:tbl>
    <w:p w14:paraId="4CE595F9" w14:textId="4203C0E7" w:rsidR="00465150" w:rsidRDefault="00465150" w:rsidP="00465150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8 </w:t>
      </w:r>
      <w:r w:rsidRPr="00D55C63">
        <w:rPr>
          <w:rFonts w:hint="eastAsia"/>
          <w:b/>
          <w:bCs/>
          <w:sz w:val="18"/>
          <w:szCs w:val="20"/>
        </w:rPr>
        <w:t>多</w:t>
      </w:r>
      <w:r w:rsidR="0006657A">
        <w:rPr>
          <w:rFonts w:hint="eastAsia"/>
          <w:b/>
          <w:bCs/>
          <w:sz w:val="18"/>
          <w:szCs w:val="20"/>
        </w:rPr>
        <w:t>v-if与动态property绑定</w:t>
      </w:r>
    </w:p>
    <w:p w14:paraId="37C3AE5E" w14:textId="77777777" w:rsidR="00166AD6" w:rsidRDefault="00166AD6" w:rsidP="00465150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p w14:paraId="4D3D2629" w14:textId="4027181A" w:rsidR="001309A3" w:rsidRPr="0070221F" w:rsidRDefault="001309A3" w:rsidP="001309A3">
      <w:pPr>
        <w:pStyle w:val="3"/>
        <w:rPr>
          <w:sz w:val="24"/>
          <w:szCs w:val="28"/>
        </w:rPr>
      </w:pPr>
      <w:bookmarkStart w:id="97" w:name="_Toc64598846"/>
      <w:r>
        <w:t>6.3.2</w:t>
      </w:r>
      <w:r>
        <w:rPr>
          <w:rFonts w:hint="eastAsia"/>
        </w:rPr>
        <w:t>过渡模式</w:t>
      </w:r>
      <w:bookmarkEnd w:id="97"/>
    </w:p>
    <w:p w14:paraId="6751B489" w14:textId="7D0BE92E" w:rsidR="00465150" w:rsidRDefault="00E74A57" w:rsidP="00465150">
      <w:pPr>
        <w:spacing w:line="360" w:lineRule="auto"/>
        <w:ind w:firstLineChars="200" w:firstLine="420"/>
        <w:jc w:val="left"/>
      </w:pPr>
      <w:r>
        <w:rPr>
          <w:rFonts w:hint="eastAsia"/>
        </w:rPr>
        <w:t>在例6</w:t>
      </w:r>
      <w:r>
        <w:t>-8</w:t>
      </w:r>
      <w:r>
        <w:rPr>
          <w:rFonts w:hint="eastAsia"/>
        </w:rPr>
        <w:t>中，如果使用v-if与v-else的条件触发过渡，当判断的数据值发生变化而触发</w:t>
      </w:r>
      <w:r w:rsidR="00324953" w:rsidRPr="00324953">
        <w:rPr>
          <w:rFonts w:hint="eastAsia"/>
        </w:rPr>
        <w:t>过渡</w:t>
      </w:r>
      <w:r>
        <w:rPr>
          <w:rFonts w:hint="eastAsia"/>
        </w:rPr>
        <w:t>时</w:t>
      </w:r>
      <w:r w:rsidR="00324953" w:rsidRPr="00324953">
        <w:rPr>
          <w:rFonts w:hint="eastAsia"/>
        </w:rPr>
        <w:t>，两个按钮都</w:t>
      </w:r>
      <w:r>
        <w:rPr>
          <w:rFonts w:hint="eastAsia"/>
        </w:rPr>
        <w:t>会</w:t>
      </w:r>
      <w:r w:rsidR="00324953" w:rsidRPr="00324953">
        <w:rPr>
          <w:rFonts w:hint="eastAsia"/>
        </w:rPr>
        <w:t>被重绘</w:t>
      </w:r>
      <w:r>
        <w:rPr>
          <w:rFonts w:hint="eastAsia"/>
        </w:rPr>
        <w:t>。</w:t>
      </w:r>
      <w:r w:rsidRPr="00324953">
        <w:t>&lt;transition&gt;的默认行为</w:t>
      </w:r>
      <w:r>
        <w:rPr>
          <w:rFonts w:hint="eastAsia"/>
        </w:rPr>
        <w:t>会导致当</w:t>
      </w:r>
      <w:r w:rsidR="00324953" w:rsidRPr="00324953">
        <w:rPr>
          <w:rFonts w:hint="eastAsia"/>
        </w:rPr>
        <w:t>一个</w:t>
      </w:r>
      <w:r>
        <w:rPr>
          <w:rFonts w:hint="eastAsia"/>
        </w:rPr>
        <w:t>按钮</w:t>
      </w:r>
      <w:r w:rsidR="00324953" w:rsidRPr="00324953">
        <w:rPr>
          <w:rFonts w:hint="eastAsia"/>
        </w:rPr>
        <w:t>离开过渡时另一个</w:t>
      </w:r>
      <w:r>
        <w:rPr>
          <w:rFonts w:hint="eastAsia"/>
        </w:rPr>
        <w:t>按钮才</w:t>
      </w:r>
      <w:r w:rsidR="00324953" w:rsidRPr="00324953">
        <w:rPr>
          <w:rFonts w:hint="eastAsia"/>
        </w:rPr>
        <w:t>开始进入过渡</w:t>
      </w:r>
      <w:r>
        <w:rPr>
          <w:rFonts w:hint="eastAsia"/>
        </w:rPr>
        <w:t>。</w:t>
      </w:r>
    </w:p>
    <w:p w14:paraId="4CFD77DB" w14:textId="4B92F7DD" w:rsidR="00D75C0F" w:rsidRDefault="007031C0" w:rsidP="001B7D36">
      <w:pPr>
        <w:spacing w:line="360" w:lineRule="auto"/>
        <w:ind w:firstLineChars="200" w:firstLine="420"/>
        <w:jc w:val="left"/>
      </w:pPr>
      <w:r w:rsidRPr="007031C0">
        <w:rPr>
          <w:rFonts w:hint="eastAsia"/>
        </w:rPr>
        <w:t>有时这很有效</w:t>
      </w:r>
      <w:r>
        <w:rPr>
          <w:rFonts w:hint="eastAsia"/>
        </w:rPr>
        <w:t>，但这样</w:t>
      </w:r>
      <w:r w:rsidRPr="007031C0">
        <w:rPr>
          <w:rFonts w:hint="eastAsia"/>
        </w:rPr>
        <w:t>进入和离开同时生效的过渡不能满足所有要求</w:t>
      </w:r>
      <w:r w:rsidR="001B7D36">
        <w:rPr>
          <w:rFonts w:hint="eastAsia"/>
        </w:rPr>
        <w:t>，因此</w:t>
      </w:r>
      <w:r w:rsidRPr="007031C0">
        <w:t>Vue提供了过渡模式</w:t>
      </w:r>
      <w:r w:rsidR="001B7D36">
        <w:rPr>
          <w:rFonts w:hint="eastAsia"/>
        </w:rPr>
        <w:t>。使用</w:t>
      </w:r>
      <w:r w:rsidR="001B7D36">
        <w:t>in-out</w:t>
      </w:r>
      <w:r w:rsidR="001B7D36">
        <w:rPr>
          <w:rFonts w:hint="eastAsia"/>
        </w:rPr>
        <w:t>表示</w:t>
      </w:r>
      <w:r w:rsidR="001B7D36">
        <w:t>新元素先进行过渡，完成之后当前元素过渡离开。out-in:</w:t>
      </w:r>
      <w:r w:rsidR="001B7D36">
        <w:rPr>
          <w:rFonts w:hint="eastAsia"/>
        </w:rPr>
        <w:t>表示</w:t>
      </w:r>
      <w:r w:rsidR="001B7D36">
        <w:t>当前元素先进行过渡，完成之后新元素过渡进入。</w:t>
      </w:r>
      <w:r w:rsidR="000A77EB">
        <w:rPr>
          <w:rFonts w:hint="eastAsia"/>
        </w:rPr>
        <w:t>使用过渡模式完成按钮平滑切换的实例如例6</w:t>
      </w:r>
      <w:r w:rsidR="000A77EB">
        <w:t>-9</w:t>
      </w:r>
      <w:r w:rsidR="000A77EB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DD3F33" w14:paraId="7719E225" w14:textId="77777777" w:rsidTr="00555592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413C975A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4C872A57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787032DB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  &lt;transition name="mode-fade" mode="out-in"&gt;</w:t>
            </w:r>
          </w:p>
          <w:p w14:paraId="035BE0F1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    &lt;button v-if="on" key="on" @click="on = false"&gt;</w:t>
            </w:r>
            <w:r w:rsidRPr="009F1E07">
              <w:rPr>
                <w:rFonts w:ascii="Courier New" w:hAnsi="Courier New" w:cs="Courier New"/>
                <w:sz w:val="18"/>
                <w:szCs w:val="20"/>
              </w:rPr>
              <w:t>开</w:t>
            </w:r>
            <w:r w:rsidRPr="009F1E07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76D127E2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    &lt;button v-else key="off" @click="on = true"&gt;</w:t>
            </w:r>
            <w:r w:rsidRPr="009F1E07">
              <w:rPr>
                <w:rFonts w:ascii="Courier New" w:hAnsi="Courier New" w:cs="Courier New"/>
                <w:sz w:val="18"/>
                <w:szCs w:val="20"/>
              </w:rPr>
              <w:t>关</w:t>
            </w:r>
            <w:r w:rsidRPr="009F1E07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50F3FAFE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  &lt;/transition&gt;</w:t>
            </w:r>
          </w:p>
          <w:p w14:paraId="3AF0BFB6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40F77000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6F908365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60D99E7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22D5EF16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import { reactive, toRefs } from "vue";</w:t>
            </w:r>
          </w:p>
          <w:p w14:paraId="0441F35E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7121FE7D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402CFB18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18A9A0F6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on: false,</w:t>
            </w:r>
          </w:p>
          <w:p w14:paraId="3E90BDA8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51C8AA06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A2F99C6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2F2B027E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200B7324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724CFDF9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0EB827C1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49D9D8FA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  <w:p w14:paraId="4565BBB2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6ADE8370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&lt;style&gt;</w:t>
            </w:r>
          </w:p>
          <w:p w14:paraId="75654F7A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body {</w:t>
            </w:r>
          </w:p>
          <w:p w14:paraId="4AA6FBD2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margin: 30px;</w:t>
            </w:r>
          </w:p>
          <w:p w14:paraId="031794EA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3AB87E85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2DA7FEC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#demo {</w:t>
            </w:r>
          </w:p>
          <w:p w14:paraId="236A55C8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position: relative;</w:t>
            </w:r>
          </w:p>
          <w:p w14:paraId="4169935A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0A46B84B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618CB7E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button {</w:t>
            </w:r>
          </w:p>
          <w:p w14:paraId="10438E19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position: absolute;</w:t>
            </w:r>
          </w:p>
          <w:p w14:paraId="0AAF0916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77FC46B6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431BD63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.mode-fade-enter-active,</w:t>
            </w:r>
          </w:p>
          <w:p w14:paraId="233B4FD1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.mode-fade-leave-active {</w:t>
            </w:r>
          </w:p>
          <w:p w14:paraId="3571B807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transition: opacity 0.5s ease;</w:t>
            </w:r>
          </w:p>
          <w:p w14:paraId="66ADB9BC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31BB4F4B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79DDBC98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.mode-fade-enter-from,</w:t>
            </w:r>
          </w:p>
          <w:p w14:paraId="4A9916F1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lastRenderedPageBreak/>
              <w:t>.mode-fade-leave-to {</w:t>
            </w:r>
          </w:p>
          <w:p w14:paraId="6E1201FA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opacity: 0;</w:t>
            </w:r>
          </w:p>
          <w:p w14:paraId="43E2B946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6BEA8A2B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FC3885D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button {</w:t>
            </w:r>
          </w:p>
          <w:p w14:paraId="2B530B43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background: #05ae7f;</w:t>
            </w:r>
          </w:p>
          <w:p w14:paraId="2BE3DB03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border-radius: 4px;</w:t>
            </w:r>
          </w:p>
          <w:p w14:paraId="5F55DB7A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display: inline-block;</w:t>
            </w:r>
          </w:p>
          <w:p w14:paraId="7BD1CBE8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border: none;</w:t>
            </w:r>
          </w:p>
          <w:p w14:paraId="3A887566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padding: 0.75rem 1rem;</w:t>
            </w:r>
          </w:p>
          <w:p w14:paraId="200C961C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text-decoration: none;</w:t>
            </w:r>
          </w:p>
          <w:p w14:paraId="1DE771A9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color: #ffffff;</w:t>
            </w:r>
          </w:p>
          <w:p w14:paraId="530030CB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font-family: sans-serif;</w:t>
            </w:r>
          </w:p>
          <w:p w14:paraId="495CB1C3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font-size: 1rem;</w:t>
            </w:r>
          </w:p>
          <w:p w14:paraId="041C73C3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cursor: pointer;</w:t>
            </w:r>
          </w:p>
          <w:p w14:paraId="5291C539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text-align: center;</w:t>
            </w:r>
          </w:p>
          <w:p w14:paraId="3D47FD30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-webkit-appearance: none;</w:t>
            </w:r>
          </w:p>
          <w:p w14:paraId="0DC90058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 xml:space="preserve">  -moz-appearance: none;</w:t>
            </w:r>
          </w:p>
          <w:p w14:paraId="731EE4A4" w14:textId="77777777" w:rsidR="009F1E07" w:rsidRPr="009F1E07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0AC30816" w14:textId="03365C05" w:rsidR="00DD3F33" w:rsidRPr="006C5ED9" w:rsidRDefault="009F1E07" w:rsidP="009F1E0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F1E07">
              <w:rPr>
                <w:rFonts w:ascii="Courier New" w:hAnsi="Courier New" w:cs="Courier New"/>
                <w:sz w:val="18"/>
                <w:szCs w:val="20"/>
              </w:rPr>
              <w:t>&lt;/style&gt;</w:t>
            </w:r>
          </w:p>
        </w:tc>
      </w:tr>
    </w:tbl>
    <w:p w14:paraId="3705A173" w14:textId="603BA99B" w:rsidR="00DD3F33" w:rsidRDefault="00DD3F33" w:rsidP="00DD3F33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9 </w:t>
      </w:r>
      <w:r>
        <w:rPr>
          <w:rFonts w:hint="eastAsia"/>
          <w:b/>
          <w:bCs/>
          <w:sz w:val="18"/>
          <w:szCs w:val="20"/>
        </w:rPr>
        <w:t>使用过渡模式更新按钮</w:t>
      </w:r>
    </w:p>
    <w:p w14:paraId="6BE694B8" w14:textId="77777777" w:rsidR="000A77EB" w:rsidRDefault="000A77EB" w:rsidP="00DD3F33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p w14:paraId="1CA75B82" w14:textId="11D96794" w:rsidR="00DD3F33" w:rsidRPr="00D44F63" w:rsidRDefault="002F1E6B" w:rsidP="001B7D36">
      <w:pPr>
        <w:spacing w:line="360" w:lineRule="auto"/>
        <w:ind w:firstLineChars="200" w:firstLine="420"/>
        <w:jc w:val="left"/>
      </w:pPr>
      <w:r w:rsidRPr="002F1E6B">
        <w:rPr>
          <w:rFonts w:hint="eastAsia"/>
        </w:rPr>
        <w:t>通过</w:t>
      </w:r>
      <w:r w:rsidR="009F1E07">
        <w:rPr>
          <w:rFonts w:hint="eastAsia"/>
        </w:rPr>
        <w:t>给按钮</w:t>
      </w:r>
      <w:r w:rsidRPr="002F1E6B">
        <w:rPr>
          <w:rFonts w:hint="eastAsia"/>
        </w:rPr>
        <w:t>添加一个</w:t>
      </w:r>
      <w:r w:rsidR="009F1E07">
        <w:rPr>
          <w:rFonts w:hint="eastAsia"/>
        </w:rPr>
        <w:t>mode的</w:t>
      </w:r>
      <w:r w:rsidRPr="002F1E6B">
        <w:t>attribute，</w:t>
      </w:r>
      <w:r w:rsidR="00CD60CA">
        <w:rPr>
          <w:rFonts w:hint="eastAsia"/>
        </w:rPr>
        <w:t>就可以修改</w:t>
      </w:r>
      <w:r w:rsidRPr="002F1E6B">
        <w:t>原来的过渡，而不必添加</w:t>
      </w:r>
      <w:r w:rsidR="00CD60CA">
        <w:rPr>
          <w:rFonts w:hint="eastAsia"/>
        </w:rPr>
        <w:t>其他</w:t>
      </w:r>
      <w:r w:rsidRPr="002F1E6B">
        <w:t>style</w:t>
      </w:r>
      <w:r w:rsidR="00CD60CA">
        <w:rPr>
          <w:rFonts w:hint="eastAsia"/>
        </w:rPr>
        <w:t>，这十分有助于</w:t>
      </w:r>
      <w:r w:rsidRPr="002F1E6B">
        <w:t>UI</w:t>
      </w:r>
      <w:r w:rsidR="00CD60CA">
        <w:rPr>
          <w:rFonts w:hint="eastAsia"/>
        </w:rPr>
        <w:t>的</w:t>
      </w:r>
      <w:r w:rsidRPr="002F1E6B">
        <w:t>微交互</w:t>
      </w:r>
      <w:r w:rsidR="00CD60CA">
        <w:rPr>
          <w:rFonts w:hint="eastAsia"/>
        </w:rPr>
        <w:t>。</w:t>
      </w:r>
    </w:p>
    <w:p w14:paraId="0CA6C886" w14:textId="2214B9EA" w:rsidR="00163070" w:rsidRPr="0070221F" w:rsidRDefault="00163070" w:rsidP="00163070">
      <w:pPr>
        <w:pStyle w:val="3"/>
        <w:rPr>
          <w:sz w:val="24"/>
          <w:szCs w:val="28"/>
        </w:rPr>
      </w:pPr>
      <w:bookmarkStart w:id="98" w:name="_Toc64598847"/>
      <w:r>
        <w:t>6.3.3</w:t>
      </w:r>
      <w:r>
        <w:rPr>
          <w:rFonts w:hint="eastAsia"/>
        </w:rPr>
        <w:t>列表过渡</w:t>
      </w:r>
      <w:bookmarkEnd w:id="98"/>
    </w:p>
    <w:p w14:paraId="62FF9CC4" w14:textId="3AB3F335" w:rsidR="009D0D22" w:rsidRDefault="00EF0487" w:rsidP="009D0D22">
      <w:pPr>
        <w:spacing w:line="360" w:lineRule="auto"/>
        <w:ind w:firstLineChars="200" w:firstLine="420"/>
        <w:jc w:val="left"/>
      </w:pPr>
      <w:r>
        <w:rPr>
          <w:rFonts w:hint="eastAsia"/>
        </w:rPr>
        <w:t>在上一节</w:t>
      </w:r>
      <w:r w:rsidR="00BC714E">
        <w:rPr>
          <w:rFonts w:hint="eastAsia"/>
        </w:rPr>
        <w:t>已经</w:t>
      </w:r>
      <w:r>
        <w:rPr>
          <w:rFonts w:hint="eastAsia"/>
        </w:rPr>
        <w:t>介绍了通过v-if与v-show实现单元素的过渡，</w:t>
      </w:r>
      <w:r w:rsidR="00BC714E">
        <w:rPr>
          <w:rFonts w:hint="eastAsia"/>
        </w:rPr>
        <w:t>以及</w:t>
      </w:r>
      <w:r w:rsidR="00BC714E" w:rsidRPr="00BC714E">
        <w:rPr>
          <w:rFonts w:hint="eastAsia"/>
        </w:rPr>
        <w:t>同一时间渲染多个节点中的一个</w:t>
      </w:r>
      <w:r w:rsidR="00BC714E">
        <w:rPr>
          <w:rFonts w:hint="eastAsia"/>
        </w:rPr>
        <w:t>，</w:t>
      </w:r>
      <w:r>
        <w:rPr>
          <w:rFonts w:hint="eastAsia"/>
        </w:rPr>
        <w:t>但是并没有提到使用v-for</w:t>
      </w:r>
      <w:r w:rsidR="0032552F">
        <w:rPr>
          <w:rFonts w:hint="eastAsia"/>
        </w:rPr>
        <w:t>同时</w:t>
      </w:r>
      <w:r>
        <w:rPr>
          <w:rFonts w:hint="eastAsia"/>
        </w:rPr>
        <w:t>为列表元素添加过渡效果。事实上，</w:t>
      </w:r>
      <w:r w:rsidR="009D0D22">
        <w:rPr>
          <w:rFonts w:hint="eastAsia"/>
        </w:rPr>
        <w:t>&lt;</w:t>
      </w:r>
      <w:r w:rsidR="0032552F">
        <w:rPr>
          <w:rFonts w:hint="eastAsia"/>
        </w:rPr>
        <w:t>transition</w:t>
      </w:r>
      <w:r w:rsidR="009D0D22">
        <w:t>&gt;</w:t>
      </w:r>
      <w:r w:rsidR="0032552F">
        <w:rPr>
          <w:rFonts w:hint="eastAsia"/>
        </w:rPr>
        <w:t>与v-for并不兼容。在这种情况下</w:t>
      </w:r>
      <w:r w:rsidR="009D0D22">
        <w:rPr>
          <w:rFonts w:hint="eastAsia"/>
        </w:rPr>
        <w:t>，</w:t>
      </w:r>
      <w:r w:rsidR="009D0D22" w:rsidRPr="009D0D22">
        <w:t>Vue提供了</w:t>
      </w:r>
      <w:r w:rsidR="009D0D22">
        <w:rPr>
          <w:rFonts w:hint="eastAsia"/>
        </w:rPr>
        <w:t>&lt;</w:t>
      </w:r>
      <w:r w:rsidR="009D0D22" w:rsidRPr="009D0D22">
        <w:t>transition-group</w:t>
      </w:r>
      <w:r w:rsidR="009D0D22">
        <w:t>&gt;</w:t>
      </w:r>
      <w:r w:rsidR="009D0D22" w:rsidRPr="009D0D22">
        <w:t>用以实现列</w:t>
      </w:r>
      <w:r w:rsidR="009D0D22" w:rsidRPr="009D0D22">
        <w:lastRenderedPageBreak/>
        <w:t>表过渡</w:t>
      </w:r>
      <w:r w:rsidR="009D0D22">
        <w:rPr>
          <w:rFonts w:hint="eastAsia"/>
        </w:rPr>
        <w:t>。</w:t>
      </w:r>
    </w:p>
    <w:p w14:paraId="2486176A" w14:textId="266E5893" w:rsidR="009D0D22" w:rsidRDefault="009D0D22" w:rsidP="009D0D22">
      <w:pPr>
        <w:spacing w:line="360" w:lineRule="auto"/>
        <w:ind w:firstLineChars="200" w:firstLine="420"/>
        <w:jc w:val="left"/>
      </w:pPr>
      <w:r>
        <w:rPr>
          <w:rFonts w:hint="eastAsia"/>
        </w:rPr>
        <w:t>与</w:t>
      </w:r>
      <w:r>
        <w:t>&lt;transition&gt;</w:t>
      </w:r>
      <w:r>
        <w:rPr>
          <w:rFonts w:hint="eastAsia"/>
        </w:rPr>
        <w:t>不同的是</w:t>
      </w:r>
      <w:r>
        <w:t>，</w:t>
      </w:r>
      <w:r>
        <w:rPr>
          <w:rFonts w:hint="eastAsia"/>
        </w:rPr>
        <w:t>&lt;</w:t>
      </w:r>
      <w:r w:rsidRPr="009D0D22">
        <w:t>transition-group</w:t>
      </w:r>
      <w:r>
        <w:t>&gt;会以一个真实元素渲染</w:t>
      </w:r>
      <w:r>
        <w:rPr>
          <w:rFonts w:hint="eastAsia"/>
        </w:rPr>
        <w:t>，</w:t>
      </w:r>
      <w:r>
        <w:t>默认为&lt;span&gt;</w:t>
      </w:r>
      <w:r>
        <w:rPr>
          <w:rFonts w:hint="eastAsia"/>
        </w:rPr>
        <w:t>，</w:t>
      </w:r>
      <w:r>
        <w:t>可以通过tag</w:t>
      </w:r>
      <w:r w:rsidR="009C16F9">
        <w:rPr>
          <w:rFonts w:hint="eastAsia"/>
        </w:rPr>
        <w:t>属性</w:t>
      </w:r>
      <w:r>
        <w:t>更换为其他元素。</w:t>
      </w:r>
      <w:r>
        <w:rPr>
          <w:rFonts w:hint="eastAsia"/>
        </w:rPr>
        <w:t>同时，过渡模式并不可用，内部元素必须提供唯一的</w:t>
      </w:r>
      <w:r>
        <w:t>key attribute值。</w:t>
      </w:r>
      <w:r w:rsidR="000551AB">
        <w:rPr>
          <w:rFonts w:hint="eastAsia"/>
        </w:rPr>
        <w:t>此外，</w:t>
      </w:r>
      <w:r>
        <w:t>CSS过渡的类将会应用在内部的元素中，而不是这个组本身。</w:t>
      </w:r>
    </w:p>
    <w:p w14:paraId="7248BB44" w14:textId="42B1D609" w:rsidR="00AC3023" w:rsidRPr="0030299B" w:rsidRDefault="00AC3023" w:rsidP="009D0D22">
      <w:pPr>
        <w:spacing w:line="360" w:lineRule="auto"/>
        <w:ind w:firstLineChars="200" w:firstLine="420"/>
        <w:jc w:val="left"/>
        <w:rPr>
          <w:rFonts w:hint="eastAsia"/>
        </w:rPr>
      </w:pPr>
      <w:r>
        <w:rPr>
          <w:rFonts w:hint="eastAsia"/>
        </w:rPr>
        <w:t>在例6</w:t>
      </w:r>
      <w:r>
        <w:t>-10</w:t>
      </w:r>
      <w:r>
        <w:rPr>
          <w:rFonts w:hint="eastAsia"/>
        </w:rPr>
        <w:t>中，使用&lt;</w:t>
      </w:r>
      <w:r w:rsidRPr="009D0D22">
        <w:t>transition-group</w:t>
      </w:r>
      <w:r>
        <w:t>&gt;</w:t>
      </w:r>
      <w:r w:rsidRPr="009D0D22">
        <w:t>实现</w:t>
      </w:r>
      <w:r>
        <w:rPr>
          <w:rFonts w:hint="eastAsia"/>
        </w:rPr>
        <w:t>了</w:t>
      </w:r>
      <w:r w:rsidRPr="009D0D22">
        <w:t>列表过渡</w:t>
      </w:r>
      <w:r>
        <w:rPr>
          <w:rFonts w:hint="eastAsia"/>
        </w:rPr>
        <w:t>，点击添加或移除按钮会在随机位置随机添加或删除一个数组元素。</w:t>
      </w:r>
      <w:r w:rsidR="002F6812">
        <w:rPr>
          <w:rFonts w:hint="eastAsia"/>
        </w:rPr>
        <w:t>代码运行的效果如图6</w:t>
      </w:r>
      <w:r w:rsidR="002F6812">
        <w:t>-3</w:t>
      </w:r>
      <w:r w:rsidR="002F6812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AC3023" w14:paraId="79B8C6D2" w14:textId="77777777" w:rsidTr="00555592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317F26D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58BC29FF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45A3F2C7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  &lt;button @click="add"&gt;</w:t>
            </w:r>
            <w:r w:rsidRPr="00AC3023">
              <w:rPr>
                <w:rFonts w:ascii="Courier New" w:hAnsi="Courier New" w:cs="Courier New"/>
                <w:sz w:val="18"/>
                <w:szCs w:val="20"/>
              </w:rPr>
              <w:t>添加</w:t>
            </w:r>
            <w:r w:rsidRPr="00AC3023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3DA59FA6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  &lt;button @click="remove"&gt;</w:t>
            </w:r>
            <w:r w:rsidRPr="00AC3023">
              <w:rPr>
                <w:rFonts w:ascii="Courier New" w:hAnsi="Courier New" w:cs="Courier New"/>
                <w:sz w:val="18"/>
                <w:szCs w:val="20"/>
              </w:rPr>
              <w:t>移除</w:t>
            </w:r>
            <w:r w:rsidRPr="00AC3023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15EA779A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  &lt;transition-group name="list" tag="p"&gt;</w:t>
            </w:r>
          </w:p>
          <w:p w14:paraId="5EFB0FAF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    &lt;span v-for="item in items" :key="item" class="list-item"&gt;</w:t>
            </w:r>
          </w:p>
          <w:p w14:paraId="60958404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      {{ item }}</w:t>
            </w:r>
          </w:p>
          <w:p w14:paraId="62F66651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    &lt;/span&gt;</w:t>
            </w:r>
          </w:p>
          <w:p w14:paraId="21C01B9A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  &lt;/transition-group&gt;</w:t>
            </w:r>
          </w:p>
          <w:p w14:paraId="61EFA52E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41A0C56E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4FC2E021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21D43A9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37B94C90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>import { reactive, toRefs } from "vue";</w:t>
            </w:r>
          </w:p>
          <w:p w14:paraId="5ABB038F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53846E39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1A85626B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0A1D50F5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    items: [1, 2, 3, 4, 5, 6, 7, 8, 9],</w:t>
            </w:r>
          </w:p>
          <w:p w14:paraId="21B76F51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    nextNum: 10,</w:t>
            </w:r>
          </w:p>
          <w:p w14:paraId="153645A1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5E19E4BD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26909CB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const randomIndex = () =&gt; {</w:t>
            </w:r>
          </w:p>
          <w:p w14:paraId="32A97023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    return Math.floor(Math.random() * data.items.length);</w:t>
            </w:r>
          </w:p>
          <w:p w14:paraId="293FBBD1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0D15173F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7D2988F3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  const add = () =&gt; {</w:t>
            </w:r>
          </w:p>
          <w:p w14:paraId="3D77D3E7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    data.items.splice(randomIndex(), 0, data.nextNum++);</w:t>
            </w:r>
          </w:p>
          <w:p w14:paraId="3909280D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2F523A1D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08C37A4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  const remove = () =&gt; {</w:t>
            </w:r>
          </w:p>
          <w:p w14:paraId="1E3F3E89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    data.items.splice(randomIndex(), 1);</w:t>
            </w:r>
          </w:p>
          <w:p w14:paraId="7B4ECAD5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18C85A82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944F887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45FF41F0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6C91676E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    randomIndex,</w:t>
            </w:r>
          </w:p>
          <w:p w14:paraId="2139DF99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    add,</w:t>
            </w:r>
          </w:p>
          <w:p w14:paraId="4443B524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    remove,</w:t>
            </w:r>
          </w:p>
          <w:p w14:paraId="748907A2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7F6BEB9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5FFF9632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6B31F7F1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  <w:p w14:paraId="7701DB73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D4CB135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>&lt;style&gt;</w:t>
            </w:r>
          </w:p>
          <w:p w14:paraId="2236FD6C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>.list-item {</w:t>
            </w:r>
          </w:p>
          <w:p w14:paraId="32A4D06F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display: inline-block;</w:t>
            </w:r>
          </w:p>
          <w:p w14:paraId="77DCEEA3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margin-right: 10px;</w:t>
            </w:r>
          </w:p>
          <w:p w14:paraId="71BBEBE2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515522EE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>.list-enter-active,</w:t>
            </w:r>
          </w:p>
          <w:p w14:paraId="4A29D89B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>.list-leave-active {</w:t>
            </w:r>
          </w:p>
          <w:p w14:paraId="42678B79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transition: all 1s ease;</w:t>
            </w:r>
          </w:p>
          <w:p w14:paraId="195E80A5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5979EBB1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>.list-enter-from,</w:t>
            </w:r>
          </w:p>
          <w:p w14:paraId="3553D685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>.list-leave-to {</w:t>
            </w:r>
          </w:p>
          <w:p w14:paraId="6C597166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opacity: 0;</w:t>
            </w:r>
          </w:p>
          <w:p w14:paraId="3E604207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transform: translateY(30px);</w:t>
            </w:r>
          </w:p>
          <w:p w14:paraId="0DD1D6A5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46243216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>button {</w:t>
            </w:r>
          </w:p>
          <w:p w14:paraId="75A24E08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background: #05ae7f;</w:t>
            </w:r>
          </w:p>
          <w:p w14:paraId="6E987327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border-radius: 4px;</w:t>
            </w:r>
          </w:p>
          <w:p w14:paraId="69868EE2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border: none;</w:t>
            </w:r>
          </w:p>
          <w:p w14:paraId="6A246DB5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padding: 0.75rem 1rem;</w:t>
            </w:r>
          </w:p>
          <w:p w14:paraId="1291B164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margin: 1rem;</w:t>
            </w:r>
          </w:p>
          <w:p w14:paraId="7A4F0DBC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color: #ffffff;</w:t>
            </w:r>
          </w:p>
          <w:p w14:paraId="45CEDF48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 xml:space="preserve">  font-size: 1rem;</w:t>
            </w:r>
          </w:p>
          <w:p w14:paraId="2C589BE8" w14:textId="77777777" w:rsidR="00AC3023" w:rsidRPr="00AC3023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79A994A7" w14:textId="5E61E972" w:rsidR="00AC3023" w:rsidRPr="006C5ED9" w:rsidRDefault="00AC3023" w:rsidP="00AC302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AC3023">
              <w:rPr>
                <w:rFonts w:ascii="Courier New" w:hAnsi="Courier New" w:cs="Courier New"/>
                <w:sz w:val="18"/>
                <w:szCs w:val="20"/>
              </w:rPr>
              <w:t>&lt;/style&gt;</w:t>
            </w:r>
          </w:p>
        </w:tc>
      </w:tr>
    </w:tbl>
    <w:p w14:paraId="40B065BE" w14:textId="4D9AF597" w:rsidR="00AC3023" w:rsidRDefault="00AC3023" w:rsidP="00AC3023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</w:t>
      </w:r>
      <w:r w:rsidR="002F6812">
        <w:rPr>
          <w:b/>
          <w:bCs/>
          <w:sz w:val="18"/>
          <w:szCs w:val="20"/>
        </w:rPr>
        <w:t>10</w:t>
      </w:r>
      <w:r>
        <w:rPr>
          <w:b/>
          <w:bCs/>
          <w:sz w:val="18"/>
          <w:szCs w:val="20"/>
        </w:rPr>
        <w:t xml:space="preserve"> </w:t>
      </w:r>
      <w:r w:rsidR="002F6812">
        <w:rPr>
          <w:rFonts w:hint="eastAsia"/>
          <w:b/>
          <w:bCs/>
          <w:sz w:val="18"/>
          <w:szCs w:val="20"/>
        </w:rPr>
        <w:t>列表过渡</w:t>
      </w:r>
    </w:p>
    <w:p w14:paraId="4CCC7241" w14:textId="5A47FDA1" w:rsidR="002F6812" w:rsidRDefault="002F6812" w:rsidP="00AC3023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p w14:paraId="16D9F769" w14:textId="6C96FEFC" w:rsidR="002F6812" w:rsidRDefault="002F6812" w:rsidP="00AC3023">
      <w:pPr>
        <w:spacing w:line="360" w:lineRule="auto"/>
        <w:ind w:firstLineChars="200" w:firstLine="420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5A562E12" wp14:editId="6887D510">
            <wp:extent cx="1379220" cy="1084656"/>
            <wp:effectExtent l="0" t="0" r="0" b="127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"/>
                    <a:srcRect l="20074" r="26969"/>
                    <a:stretch/>
                  </pic:blipFill>
                  <pic:spPr bwMode="auto">
                    <a:xfrm>
                      <a:off x="0" y="0"/>
                      <a:ext cx="1453257" cy="11428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DF9CAB" wp14:editId="1C021B7D">
            <wp:extent cx="1866900" cy="1137448"/>
            <wp:effectExtent l="0" t="0" r="0" b="5715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6"/>
                    <a:srcRect l="10810" r="14988"/>
                    <a:stretch/>
                  </pic:blipFill>
                  <pic:spPr bwMode="auto">
                    <a:xfrm>
                      <a:off x="0" y="0"/>
                      <a:ext cx="1915091" cy="11668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4B1A241" wp14:editId="502B0C2B">
            <wp:extent cx="1457721" cy="1144905"/>
            <wp:effectExtent l="0" t="0" r="9525" b="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7"/>
                    <a:srcRect l="20000" r="26437"/>
                    <a:stretch/>
                  </pic:blipFill>
                  <pic:spPr bwMode="auto">
                    <a:xfrm>
                      <a:off x="0" y="0"/>
                      <a:ext cx="1495830" cy="11748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39E451" w14:textId="0A169781" w:rsidR="002F6812" w:rsidRDefault="002F6812" w:rsidP="002F6812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3 </w:t>
      </w:r>
      <w:r>
        <w:rPr>
          <w:rFonts w:hint="eastAsia"/>
          <w:b/>
          <w:bCs/>
          <w:sz w:val="18"/>
          <w:szCs w:val="20"/>
        </w:rPr>
        <w:t>列表过渡的显示结果</w:t>
      </w:r>
    </w:p>
    <w:p w14:paraId="77C0F9DC" w14:textId="77777777" w:rsidR="002F6812" w:rsidRDefault="002F6812" w:rsidP="00AC3023">
      <w:pPr>
        <w:spacing w:line="360" w:lineRule="auto"/>
        <w:ind w:firstLineChars="200" w:firstLine="360"/>
        <w:jc w:val="center"/>
        <w:rPr>
          <w:rFonts w:hint="eastAsia"/>
          <w:b/>
          <w:bCs/>
          <w:sz w:val="18"/>
          <w:szCs w:val="20"/>
        </w:rPr>
      </w:pPr>
    </w:p>
    <w:p w14:paraId="2264724B" w14:textId="77777777" w:rsidR="008E0207" w:rsidRDefault="008E0207" w:rsidP="001B7D36">
      <w:pPr>
        <w:spacing w:line="360" w:lineRule="auto"/>
        <w:ind w:firstLineChars="200" w:firstLine="420"/>
        <w:jc w:val="left"/>
      </w:pPr>
      <w:r>
        <w:rPr>
          <w:rFonts w:hint="eastAsia"/>
        </w:rPr>
        <w:t>在图6</w:t>
      </w:r>
      <w:r>
        <w:t>-3</w:t>
      </w:r>
      <w:r>
        <w:rPr>
          <w:rFonts w:hint="eastAsia"/>
        </w:rPr>
        <w:t>中，第一个幅为初始状态，包含元素1到9。第二幅为在随机位置添加1</w:t>
      </w:r>
      <w:r>
        <w:t>0</w:t>
      </w:r>
      <w:r>
        <w:rPr>
          <w:rFonts w:hint="eastAsia"/>
        </w:rPr>
        <w:t>、1</w:t>
      </w:r>
      <w:r>
        <w:t>1</w:t>
      </w:r>
      <w:r>
        <w:rPr>
          <w:rFonts w:hint="eastAsia"/>
        </w:rPr>
        <w:t>、1</w:t>
      </w:r>
      <w:r>
        <w:t>2</w:t>
      </w:r>
      <w:r>
        <w:rPr>
          <w:rFonts w:hint="eastAsia"/>
        </w:rPr>
        <w:t>的结果。第三幅为从随机位置删除</w:t>
      </w:r>
      <w:r>
        <w:t>3</w:t>
      </w:r>
      <w:r>
        <w:rPr>
          <w:rFonts w:hint="eastAsia"/>
        </w:rPr>
        <w:t>个元素的结果。</w:t>
      </w:r>
    </w:p>
    <w:p w14:paraId="30E2C150" w14:textId="4F99E3D6" w:rsidR="00DD3F33" w:rsidRPr="00AC3023" w:rsidRDefault="008E0207" w:rsidP="001B7D36">
      <w:pPr>
        <w:spacing w:line="360" w:lineRule="auto"/>
        <w:ind w:firstLineChars="200" w:firstLine="420"/>
        <w:jc w:val="left"/>
        <w:rPr>
          <w:rFonts w:hint="eastAsia"/>
        </w:rPr>
      </w:pPr>
      <w:r>
        <w:rPr>
          <w:rFonts w:hint="eastAsia"/>
        </w:rPr>
        <w:t>值得注意的是，由于过渡模式不可用，在添加元素时会表现为首先空出元素的位置，随后元素从下方渐入列表中，而删除时则表现为元素渐出列表后，列表合并空出的位置。</w:t>
      </w:r>
      <w:r w:rsidR="0091427C">
        <w:rPr>
          <w:rFonts w:hint="eastAsia"/>
        </w:rPr>
        <w:lastRenderedPageBreak/>
        <w:t>因此，看上去添加或删除的元素</w:t>
      </w:r>
      <w:r w:rsidR="0091427C" w:rsidRPr="0091427C">
        <w:rPr>
          <w:rFonts w:hint="eastAsia"/>
        </w:rPr>
        <w:t>周围的元素会瞬间移动到新布局的位置，而不是平滑的过渡，</w:t>
      </w:r>
      <w:r w:rsidR="0091427C">
        <w:rPr>
          <w:rFonts w:hint="eastAsia"/>
        </w:rPr>
        <w:t>为了</w:t>
      </w:r>
      <w:r w:rsidR="0091427C" w:rsidRPr="0091427C">
        <w:rPr>
          <w:rFonts w:hint="eastAsia"/>
        </w:rPr>
        <w:t>解决这个问题</w:t>
      </w:r>
      <w:r w:rsidR="0091427C">
        <w:rPr>
          <w:rFonts w:hint="eastAsia"/>
        </w:rPr>
        <w:t>，就需要引入</w:t>
      </w:r>
      <w:r w:rsidR="0091427C" w:rsidRPr="0091427C">
        <w:rPr>
          <w:rFonts w:hint="eastAsia"/>
        </w:rPr>
        <w:t>列表的排序过渡。</w:t>
      </w:r>
    </w:p>
    <w:p w14:paraId="711B2FA8" w14:textId="612F9349" w:rsidR="000D40EF" w:rsidRDefault="001A12A2" w:rsidP="000D40EF">
      <w:pPr>
        <w:spacing w:line="360" w:lineRule="auto"/>
        <w:ind w:firstLineChars="200" w:firstLine="420"/>
        <w:jc w:val="left"/>
      </w:pPr>
      <w:r>
        <w:rPr>
          <w:rFonts w:hint="eastAsia"/>
        </w:rPr>
        <w:t>除了用以实现进出动画之外，</w:t>
      </w:r>
      <w:r w:rsidR="00EA1FA9">
        <w:t>&lt;transition-group&gt;组件还有一个特殊</w:t>
      </w:r>
      <w:r w:rsidR="00253107">
        <w:rPr>
          <w:rFonts w:hint="eastAsia"/>
        </w:rPr>
        <w:t>的</w:t>
      </w:r>
      <w:r w:rsidR="00EA1FA9">
        <w:t>可以用于改变元素定位的动画</w:t>
      </w:r>
      <w:r w:rsidR="00EA1FA9">
        <w:rPr>
          <w:rFonts w:hint="eastAsia"/>
        </w:rPr>
        <w:t>。</w:t>
      </w:r>
      <w:r w:rsidR="00650B62">
        <w:t>要使用这个新功能</w:t>
      </w:r>
      <w:r w:rsidR="009B5859">
        <w:rPr>
          <w:rFonts w:hint="eastAsia"/>
        </w:rPr>
        <w:t>需要</w:t>
      </w:r>
      <w:r w:rsidR="00650B62">
        <w:t xml:space="preserve">了解新增的 </w:t>
      </w:r>
      <w:r w:rsidR="00554F0F">
        <w:t>*</w:t>
      </w:r>
      <w:r w:rsidR="00650B62">
        <w:t xml:space="preserve">-move </w:t>
      </w:r>
      <w:r w:rsidR="00650B62">
        <w:rPr>
          <w:rFonts w:hint="eastAsia"/>
        </w:rPr>
        <w:t>特性</w:t>
      </w:r>
      <w:r w:rsidR="002D50A1">
        <w:rPr>
          <w:rFonts w:hint="eastAsia"/>
        </w:rPr>
        <w:t>，</w:t>
      </w:r>
      <w:r w:rsidR="003C14D1">
        <w:t>它会在元素改变定位的过程中应用</w:t>
      </w:r>
      <w:r w:rsidR="003C14D1">
        <w:rPr>
          <w:rFonts w:hint="eastAsia"/>
        </w:rPr>
        <w:t>，达到</w:t>
      </w:r>
      <w:r w:rsidR="002D50A1">
        <w:rPr>
          <w:rFonts w:hint="eastAsia"/>
        </w:rPr>
        <w:t>平滑地移动列表元素位置</w:t>
      </w:r>
      <w:r w:rsidR="003C14D1">
        <w:rPr>
          <w:rFonts w:hint="eastAsia"/>
        </w:rPr>
        <w:t>的效果</w:t>
      </w:r>
      <w:r w:rsidR="000D40EF">
        <w:rPr>
          <w:rFonts w:hint="eastAsia"/>
        </w:rPr>
        <w:t>。</w:t>
      </w:r>
      <w:r w:rsidR="00554F0F">
        <w:t>*</w:t>
      </w:r>
      <w:r w:rsidR="000D40EF">
        <w:t>-move动画效果的定义方式与*-enter</w:t>
      </w:r>
      <w:r w:rsidR="000D40EF">
        <w:rPr>
          <w:rFonts w:hint="eastAsia"/>
        </w:rPr>
        <w:t>-from</w:t>
      </w:r>
      <w:r w:rsidR="000D40EF">
        <w:t>、*-leave</w:t>
      </w:r>
      <w:r w:rsidR="000D40EF">
        <w:rPr>
          <w:rFonts w:hint="eastAsia"/>
        </w:rPr>
        <w:t>-from</w:t>
      </w:r>
      <w:r w:rsidR="000D40EF">
        <w:t>等类名一致</w:t>
      </w:r>
      <w:r w:rsidR="000D40EF">
        <w:rPr>
          <w:rFonts w:hint="eastAsia"/>
        </w:rPr>
        <w:t>，</w:t>
      </w:r>
      <w:r w:rsidR="000D40EF">
        <w:t>可以通过name</w:t>
      </w:r>
      <w:r w:rsidR="000D40EF">
        <w:rPr>
          <w:rFonts w:hint="eastAsia"/>
        </w:rPr>
        <w:t>属性</w:t>
      </w:r>
      <w:r w:rsidR="000D40EF">
        <w:t>来自定义前缀，也可以通过move-class</w:t>
      </w:r>
      <w:r w:rsidR="009759ED">
        <w:rPr>
          <w:rFonts w:hint="eastAsia"/>
        </w:rPr>
        <w:t>属性</w:t>
      </w:r>
      <w:r w:rsidR="000D40EF">
        <w:t>手动设置。</w:t>
      </w:r>
    </w:p>
    <w:p w14:paraId="6E27D2EE" w14:textId="0DC6538E" w:rsidR="00F254B1" w:rsidRPr="0070221F" w:rsidRDefault="00F254B1" w:rsidP="00F254B1">
      <w:pPr>
        <w:pStyle w:val="3"/>
        <w:rPr>
          <w:sz w:val="24"/>
          <w:szCs w:val="28"/>
        </w:rPr>
      </w:pPr>
      <w:bookmarkStart w:id="99" w:name="_Toc64598848"/>
      <w:r>
        <w:t>6.3.</w:t>
      </w:r>
      <w:r>
        <w:t>4</w:t>
      </w:r>
      <w:r>
        <w:rPr>
          <w:rFonts w:hint="eastAsia"/>
        </w:rPr>
        <w:t>列表过渡</w:t>
      </w:r>
      <w:r>
        <w:rPr>
          <w:rFonts w:hint="eastAsia"/>
        </w:rPr>
        <w:t>案例：</w:t>
      </w:r>
      <w:r w:rsidR="0042044F">
        <w:rPr>
          <w:rFonts w:hint="eastAsia"/>
        </w:rPr>
        <w:t>打乱列表</w:t>
      </w:r>
      <w:bookmarkEnd w:id="99"/>
    </w:p>
    <w:p w14:paraId="5E116216" w14:textId="43B8A15D" w:rsidR="00EA1FA9" w:rsidRDefault="00F254B1" w:rsidP="00F254B1">
      <w:pPr>
        <w:spacing w:line="360" w:lineRule="auto"/>
        <w:ind w:firstLineChars="200" w:firstLine="420"/>
        <w:jc w:val="left"/>
        <w:rPr>
          <w:rFonts w:hint="eastAsia"/>
        </w:rPr>
      </w:pPr>
      <w:r>
        <w:rPr>
          <w:rFonts w:hint="eastAsia"/>
        </w:rPr>
        <w:t>在上一节已经</w:t>
      </w:r>
      <w:r w:rsidR="007C6D75">
        <w:rPr>
          <w:rFonts w:hint="eastAsia"/>
        </w:rPr>
        <w:t>提到了例6</w:t>
      </w:r>
      <w:r w:rsidR="007C6D75">
        <w:t>-10</w:t>
      </w:r>
      <w:r w:rsidR="007C6D75">
        <w:rPr>
          <w:rFonts w:hint="eastAsia"/>
        </w:rPr>
        <w:t>中的过渡不自然问题的解决方法，这里可以尝试制作一个带有添加、删除以及打乱功能的列表，这个列表将会有平滑的渐入渐出效果。具体的代码如例6</w:t>
      </w:r>
      <w:r w:rsidR="007C6D75">
        <w:t>-11</w:t>
      </w:r>
      <w:r w:rsidR="007C6D75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7C6D75" w14:paraId="0D38D763" w14:textId="77777777" w:rsidTr="0052359B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09E15581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2499D962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3D353BD3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&lt;button @click="shuffle"&gt;</w:t>
            </w:r>
            <w:r w:rsidRPr="007C6D75">
              <w:rPr>
                <w:rFonts w:ascii="Courier New" w:hAnsi="Courier New" w:cs="Courier New"/>
                <w:sz w:val="18"/>
                <w:szCs w:val="20"/>
              </w:rPr>
              <w:t>打乱</w:t>
            </w:r>
            <w:r w:rsidRPr="007C6D75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3E44E279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&lt;button @click="add"&gt;</w:t>
            </w:r>
            <w:r w:rsidRPr="007C6D75">
              <w:rPr>
                <w:rFonts w:ascii="Courier New" w:hAnsi="Courier New" w:cs="Courier New"/>
                <w:sz w:val="18"/>
                <w:szCs w:val="20"/>
              </w:rPr>
              <w:t>添加</w:t>
            </w:r>
            <w:r w:rsidRPr="007C6D75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73B1071B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&lt;button @click="remove"&gt;</w:t>
            </w:r>
            <w:r w:rsidRPr="007C6D75">
              <w:rPr>
                <w:rFonts w:ascii="Courier New" w:hAnsi="Courier New" w:cs="Courier New"/>
                <w:sz w:val="18"/>
                <w:szCs w:val="20"/>
              </w:rPr>
              <w:t>移除</w:t>
            </w:r>
            <w:r w:rsidRPr="007C6D75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696A9E20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&lt;transition-group name="complete-list" tag="p"&gt;</w:t>
            </w:r>
          </w:p>
          <w:p w14:paraId="3A4133A0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  &lt;span v-for="item in items" :key="item" class="complete-list-item"&gt;</w:t>
            </w:r>
          </w:p>
          <w:p w14:paraId="72666095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    {{ item }}</w:t>
            </w:r>
          </w:p>
          <w:p w14:paraId="5C941DB4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  &lt;/span&gt;</w:t>
            </w:r>
          </w:p>
          <w:p w14:paraId="394459AF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&lt;/transition-group&gt;</w:t>
            </w:r>
          </w:p>
          <w:p w14:paraId="0E315982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164375EB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350F79DC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DC2BD52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22E5C8CF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>import { reactive, toRefs } from "vue";</w:t>
            </w:r>
          </w:p>
          <w:p w14:paraId="645574C1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>import _ from "lodash";</w:t>
            </w:r>
          </w:p>
          <w:p w14:paraId="3D6CFBDC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lastRenderedPageBreak/>
              <w:t>export default {</w:t>
            </w:r>
          </w:p>
          <w:p w14:paraId="19070868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3DDA3D52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786F4DD3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  items: [1, 2, 3, 4, 5, 6, 7, 8, 9],</w:t>
            </w:r>
          </w:p>
          <w:p w14:paraId="61098C17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  nextNum: 10,</w:t>
            </w:r>
          </w:p>
          <w:p w14:paraId="465032AF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0DB545BC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7E40EED2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const randomIndex = () =&gt; {</w:t>
            </w:r>
          </w:p>
          <w:p w14:paraId="1C16F0F7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  return Math.floor(Math.random() * data.items.length);</w:t>
            </w:r>
          </w:p>
          <w:p w14:paraId="3727052E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6EFE7A31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33A2AAC1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const add = () =&gt; {</w:t>
            </w:r>
          </w:p>
          <w:p w14:paraId="027D78D2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  data.items.splice(randomIndex(), 0, data.nextNum++);</w:t>
            </w:r>
          </w:p>
          <w:p w14:paraId="2290C770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273FE18B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8BC5169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const remove = () =&gt; {</w:t>
            </w:r>
          </w:p>
          <w:p w14:paraId="4B8C00A9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  data.items.splice(randomIndex(), 1);</w:t>
            </w:r>
          </w:p>
          <w:p w14:paraId="5502333A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50741E1F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1B4743D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const shuffle = () =&gt; {</w:t>
            </w:r>
          </w:p>
          <w:p w14:paraId="52DC0DFE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  data.items = _.shuffle(data.items);</w:t>
            </w:r>
          </w:p>
          <w:p w14:paraId="5F11AE33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454CE11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4723F77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2DF9712D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5577A6FC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  randomIndex,</w:t>
            </w:r>
          </w:p>
          <w:p w14:paraId="6A4DF101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  add,</w:t>
            </w:r>
          </w:p>
          <w:p w14:paraId="4B239CF0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  remove,</w:t>
            </w:r>
          </w:p>
          <w:p w14:paraId="30487A68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    shuffle,</w:t>
            </w:r>
          </w:p>
          <w:p w14:paraId="678CABBD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};</w:t>
            </w:r>
          </w:p>
          <w:p w14:paraId="1AA56833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569B2DA4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1A32C080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  <w:p w14:paraId="280FB2C3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7D49A885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>&lt;style&gt;</w:t>
            </w:r>
          </w:p>
          <w:p w14:paraId="0DD2F3AD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>body {</w:t>
            </w:r>
          </w:p>
          <w:p w14:paraId="70DAE2FA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margin: 30px;</w:t>
            </w:r>
          </w:p>
          <w:p w14:paraId="18427454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48757662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D4B6C76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>.complete-list-item {</w:t>
            </w:r>
          </w:p>
          <w:p w14:paraId="318CC30F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transition: all 0.8s ease;</w:t>
            </w:r>
          </w:p>
          <w:p w14:paraId="0023E846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display: inline-block;</w:t>
            </w:r>
          </w:p>
          <w:p w14:paraId="7C928664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margin-right: 10px;</w:t>
            </w:r>
          </w:p>
          <w:p w14:paraId="1C3A96AE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0EB345BD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E8723CD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>.complete-list-enter-from,</w:t>
            </w:r>
          </w:p>
          <w:p w14:paraId="71753587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>.complete-list-leave-to {</w:t>
            </w:r>
          </w:p>
          <w:p w14:paraId="389375E1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opacity: 0;</w:t>
            </w:r>
          </w:p>
          <w:p w14:paraId="0C1DF9B4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transform: translateY(30px);</w:t>
            </w:r>
          </w:p>
          <w:p w14:paraId="7501345F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4A431360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A4B3540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>.complete-list-leave-active {</w:t>
            </w:r>
          </w:p>
          <w:p w14:paraId="024696E5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position: absolute;</w:t>
            </w:r>
          </w:p>
          <w:p w14:paraId="69177CF8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452235A0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4C700B73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>button {</w:t>
            </w:r>
          </w:p>
          <w:p w14:paraId="017409D5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background: #05ae7f;</w:t>
            </w:r>
          </w:p>
          <w:p w14:paraId="5BA9D5B1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border-radius: 4px;</w:t>
            </w:r>
          </w:p>
          <w:p w14:paraId="1D77D2AD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border: none;</w:t>
            </w:r>
          </w:p>
          <w:p w14:paraId="18DA00F4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padding: 0.75rem 1rem;</w:t>
            </w:r>
          </w:p>
          <w:p w14:paraId="7E635CC4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margin: 1rem;</w:t>
            </w:r>
          </w:p>
          <w:p w14:paraId="44EABA06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color: #ffffff;</w:t>
            </w:r>
          </w:p>
          <w:p w14:paraId="7BEF4487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 xml:space="preserve">  font-size: 1rem;</w:t>
            </w:r>
          </w:p>
          <w:p w14:paraId="2524F2C5" w14:textId="77777777" w:rsidR="007C6D75" w:rsidRPr="007C6D75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06C6A1C6" w14:textId="15822FA2" w:rsidR="007C6D75" w:rsidRPr="006C5ED9" w:rsidRDefault="007C6D75" w:rsidP="007C6D7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7C6D75">
              <w:rPr>
                <w:rFonts w:ascii="Courier New" w:hAnsi="Courier New" w:cs="Courier New"/>
                <w:sz w:val="18"/>
                <w:szCs w:val="20"/>
              </w:rPr>
              <w:t>&lt;/style&gt;</w:t>
            </w:r>
          </w:p>
        </w:tc>
      </w:tr>
    </w:tbl>
    <w:p w14:paraId="58ABBC1E" w14:textId="7116ECF0" w:rsidR="007C6D75" w:rsidRDefault="007C6D75" w:rsidP="007C6D75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1</w:t>
      </w:r>
      <w:r>
        <w:rPr>
          <w:b/>
          <w:bCs/>
          <w:sz w:val="18"/>
          <w:szCs w:val="20"/>
        </w:rPr>
        <w:t>1</w:t>
      </w:r>
      <w:r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列表的</w:t>
      </w:r>
      <w:r w:rsidR="006C1365">
        <w:rPr>
          <w:rFonts w:hint="eastAsia"/>
          <w:b/>
          <w:bCs/>
          <w:sz w:val="18"/>
          <w:szCs w:val="20"/>
        </w:rPr>
        <w:t>增删与打乱</w:t>
      </w:r>
    </w:p>
    <w:p w14:paraId="178CB2DE" w14:textId="0BB6B5E9" w:rsidR="006C1365" w:rsidRDefault="006C1365" w:rsidP="007C6D75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</w:p>
    <w:p w14:paraId="436C9E45" w14:textId="39009D0D" w:rsidR="006C1365" w:rsidRDefault="006C1365" w:rsidP="007C6D75">
      <w:pPr>
        <w:spacing w:line="360" w:lineRule="auto"/>
        <w:ind w:firstLineChars="200" w:firstLine="420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7BAE1BF6" wp14:editId="5C6258D9">
            <wp:extent cx="2253241" cy="967740"/>
            <wp:effectExtent l="0" t="0" r="0" b="381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314316" cy="993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C2A89" w14:textId="1B13D8ED" w:rsidR="006C1365" w:rsidRDefault="006C1365" w:rsidP="006C1365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4</w:t>
      </w:r>
      <w:r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列表的</w:t>
      </w:r>
      <w:r>
        <w:rPr>
          <w:rFonts w:hint="eastAsia"/>
          <w:b/>
          <w:bCs/>
          <w:sz w:val="18"/>
          <w:szCs w:val="20"/>
        </w:rPr>
        <w:t>初始状态</w:t>
      </w:r>
    </w:p>
    <w:p w14:paraId="6795C959" w14:textId="77777777" w:rsidR="006C1365" w:rsidRDefault="006C1365" w:rsidP="007C6D75">
      <w:pPr>
        <w:spacing w:line="360" w:lineRule="auto"/>
        <w:ind w:firstLineChars="200" w:firstLine="360"/>
        <w:jc w:val="center"/>
        <w:rPr>
          <w:rFonts w:hint="eastAsia"/>
          <w:b/>
          <w:bCs/>
          <w:sz w:val="18"/>
          <w:szCs w:val="20"/>
        </w:rPr>
      </w:pPr>
    </w:p>
    <w:p w14:paraId="33C8C53D" w14:textId="38B75FB7" w:rsidR="006C1365" w:rsidRDefault="006C1365" w:rsidP="007C6D75">
      <w:pPr>
        <w:spacing w:line="360" w:lineRule="auto"/>
        <w:ind w:firstLineChars="200" w:firstLine="420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0B46602D" wp14:editId="32D8DA31">
            <wp:extent cx="1912620" cy="987357"/>
            <wp:effectExtent l="0" t="0" r="0" b="381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041169" cy="1053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BD25B56" wp14:editId="7B66CEB0">
            <wp:extent cx="2216778" cy="1005205"/>
            <wp:effectExtent l="0" t="0" r="0" b="4445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299321" cy="104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B7C79" w14:textId="463D1ED7" w:rsidR="006C1365" w:rsidRDefault="006C1365" w:rsidP="006C1365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5</w:t>
      </w:r>
      <w:r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列表的</w:t>
      </w:r>
      <w:r>
        <w:rPr>
          <w:rFonts w:hint="eastAsia"/>
          <w:b/>
          <w:bCs/>
          <w:sz w:val="18"/>
          <w:szCs w:val="20"/>
        </w:rPr>
        <w:t>增删3个元素</w:t>
      </w:r>
    </w:p>
    <w:p w14:paraId="6DDFCEC9" w14:textId="77777777" w:rsidR="006C1365" w:rsidRDefault="006C1365" w:rsidP="007C6D75">
      <w:pPr>
        <w:spacing w:line="360" w:lineRule="auto"/>
        <w:ind w:firstLineChars="200" w:firstLine="360"/>
        <w:jc w:val="center"/>
        <w:rPr>
          <w:rFonts w:hint="eastAsia"/>
          <w:b/>
          <w:bCs/>
          <w:sz w:val="18"/>
          <w:szCs w:val="20"/>
        </w:rPr>
      </w:pPr>
    </w:p>
    <w:p w14:paraId="58649843" w14:textId="77777777" w:rsidR="006C1365" w:rsidRDefault="006C1365" w:rsidP="006C1365">
      <w:pPr>
        <w:spacing w:line="360" w:lineRule="auto"/>
        <w:ind w:firstLineChars="200" w:firstLine="420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1A9FB38B" wp14:editId="7BB78DD8">
            <wp:extent cx="2423370" cy="1120237"/>
            <wp:effectExtent l="0" t="0" r="0" b="381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423370" cy="1120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4C67135" wp14:editId="5BF1F34A">
            <wp:extent cx="2575783" cy="1097375"/>
            <wp:effectExtent l="0" t="0" r="0" b="762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575783" cy="109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22134" w14:textId="3686FC34" w:rsidR="006C1365" w:rsidRDefault="006C1365" w:rsidP="006C1365">
      <w:pPr>
        <w:spacing w:line="360" w:lineRule="auto"/>
        <w:ind w:firstLineChars="200" w:firstLine="360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6</w:t>
      </w:r>
      <w:r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列表</w:t>
      </w:r>
      <w:r w:rsidR="000006EC">
        <w:rPr>
          <w:rFonts w:hint="eastAsia"/>
          <w:b/>
          <w:bCs/>
          <w:sz w:val="18"/>
          <w:szCs w:val="20"/>
        </w:rPr>
        <w:t>的</w:t>
      </w:r>
      <w:r>
        <w:rPr>
          <w:rFonts w:hint="eastAsia"/>
          <w:b/>
          <w:bCs/>
          <w:sz w:val="18"/>
          <w:szCs w:val="20"/>
        </w:rPr>
        <w:t>打乱</w:t>
      </w:r>
    </w:p>
    <w:p w14:paraId="7B6D5527" w14:textId="6C3090B8" w:rsidR="006C1365" w:rsidRDefault="006C1365" w:rsidP="007C6D75">
      <w:pPr>
        <w:spacing w:line="360" w:lineRule="auto"/>
        <w:ind w:firstLineChars="200" w:firstLine="360"/>
        <w:jc w:val="center"/>
        <w:rPr>
          <w:rFonts w:hint="eastAsia"/>
          <w:b/>
          <w:bCs/>
          <w:sz w:val="18"/>
          <w:szCs w:val="20"/>
        </w:rPr>
      </w:pPr>
    </w:p>
    <w:p w14:paraId="0AC2ED40" w14:textId="43FB7540" w:rsidR="000006EC" w:rsidRDefault="000006EC" w:rsidP="001B7D36">
      <w:pPr>
        <w:spacing w:line="360" w:lineRule="auto"/>
        <w:ind w:firstLineChars="200" w:firstLine="420"/>
        <w:jc w:val="left"/>
      </w:pPr>
      <w:r>
        <w:rPr>
          <w:rFonts w:hint="eastAsia"/>
        </w:rPr>
        <w:t>如图6</w:t>
      </w:r>
      <w:r>
        <w:t>-4</w:t>
      </w:r>
      <w:r>
        <w:rPr>
          <w:rFonts w:hint="eastAsia"/>
        </w:rPr>
        <w:t>、图6</w:t>
      </w:r>
      <w:r>
        <w:t>-5</w:t>
      </w:r>
      <w:r>
        <w:rPr>
          <w:rFonts w:hint="eastAsia"/>
        </w:rPr>
        <w:t>与图6</w:t>
      </w:r>
      <w:r>
        <w:t>-6</w:t>
      </w:r>
      <w:r>
        <w:rPr>
          <w:rFonts w:hint="eastAsia"/>
        </w:rPr>
        <w:t>所示，分别展示了列表的初始状态、列表在随机位置增加三个元素、列表</w:t>
      </w:r>
      <w:r>
        <w:rPr>
          <w:rFonts w:hint="eastAsia"/>
        </w:rPr>
        <w:t>在随机位置</w:t>
      </w:r>
      <w:r>
        <w:rPr>
          <w:rFonts w:hint="eastAsia"/>
        </w:rPr>
        <w:t>删除三个元素以及打乱列表顺序的状态，过渡动画都达到了渐入渐出的效果。值得注意的是，此处引入了</w:t>
      </w:r>
      <w:r w:rsidRPr="000006EC">
        <w:t>Lodash工具库</w:t>
      </w:r>
      <w:r>
        <w:rPr>
          <w:rFonts w:hint="eastAsia"/>
        </w:rPr>
        <w:t>，用于对列表进行打乱操作。</w:t>
      </w:r>
      <w:r>
        <w:rPr>
          <w:rFonts w:hint="eastAsia"/>
        </w:rPr>
        <w:lastRenderedPageBreak/>
        <w:t>可以通过以下的代码安装lodash库：</w:t>
      </w:r>
    </w:p>
    <w:p w14:paraId="5B3BAA66" w14:textId="77777777" w:rsidR="000006EC" w:rsidRPr="000006EC" w:rsidRDefault="000006EC" w:rsidP="000006EC">
      <w:pPr>
        <w:spacing w:line="360" w:lineRule="auto"/>
        <w:jc w:val="center"/>
        <w:rPr>
          <w:rFonts w:ascii="Courier New" w:hAnsi="Courier New" w:cs="Courier New"/>
          <w:sz w:val="18"/>
          <w:szCs w:val="20"/>
        </w:rPr>
      </w:pPr>
      <w:r w:rsidRPr="000006EC">
        <w:rPr>
          <w:rFonts w:ascii="Courier New" w:hAnsi="Courier New" w:cs="Courier New"/>
          <w:sz w:val="18"/>
          <w:szCs w:val="20"/>
        </w:rPr>
        <w:t>npm install --save lodash</w:t>
      </w:r>
    </w:p>
    <w:p w14:paraId="20CDF9BC" w14:textId="1B04E1E6" w:rsidR="000006EC" w:rsidRPr="000006EC" w:rsidRDefault="000006EC" w:rsidP="000006EC">
      <w:pPr>
        <w:spacing w:line="360" w:lineRule="auto"/>
        <w:jc w:val="center"/>
        <w:rPr>
          <w:rFonts w:ascii="Courier New" w:hAnsi="Courier New" w:cs="Courier New" w:hint="eastAsia"/>
          <w:sz w:val="18"/>
          <w:szCs w:val="20"/>
        </w:rPr>
      </w:pPr>
      <w:r w:rsidRPr="000006EC">
        <w:rPr>
          <w:rFonts w:ascii="Courier New" w:hAnsi="Courier New" w:cs="Courier New"/>
          <w:sz w:val="18"/>
          <w:szCs w:val="20"/>
        </w:rPr>
        <w:t>npm install --save-dev babel-plugin-lodash</w:t>
      </w:r>
    </w:p>
    <w:p w14:paraId="010339CB" w14:textId="2CC283E1" w:rsidR="00893F7C" w:rsidRPr="00852E02" w:rsidRDefault="00893F7C" w:rsidP="00893F7C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100" w:name="_Toc64598849"/>
      <w:r>
        <w:rPr>
          <w:rFonts w:asciiTheme="minorHAnsi" w:eastAsiaTheme="minorHAnsi" w:hAnsiTheme="minorHAnsi"/>
          <w:sz w:val="36"/>
          <w:szCs w:val="36"/>
        </w:rPr>
        <w:t>6.4</w:t>
      </w:r>
      <w:r>
        <w:rPr>
          <w:rFonts w:asciiTheme="minorHAnsi" w:eastAsiaTheme="minorHAnsi" w:hAnsiTheme="minorHAnsi" w:hint="eastAsia"/>
          <w:sz w:val="36"/>
          <w:szCs w:val="36"/>
        </w:rPr>
        <w:t>本章小结</w:t>
      </w:r>
      <w:bookmarkEnd w:id="100"/>
    </w:p>
    <w:p w14:paraId="3854609D" w14:textId="421AC1C9" w:rsidR="00F132EB" w:rsidRDefault="00893F7C" w:rsidP="00893F7C">
      <w:pPr>
        <w:spacing w:line="360" w:lineRule="auto"/>
        <w:ind w:firstLineChars="200" w:firstLine="420"/>
      </w:pPr>
      <w:r>
        <w:rPr>
          <w:rFonts w:hint="eastAsia"/>
        </w:rPr>
        <w:t>本章介绍了</w:t>
      </w:r>
      <w:r w:rsidR="00985291">
        <w:rPr>
          <w:rFonts w:hint="eastAsia"/>
        </w:rPr>
        <w:t>过渡</w:t>
      </w:r>
      <w:r w:rsidR="00F132EB" w:rsidRPr="00F132EB">
        <w:rPr>
          <w:rFonts w:hint="eastAsia"/>
        </w:rPr>
        <w:t>效果</w:t>
      </w:r>
      <w:r w:rsidR="00374F55">
        <w:rPr>
          <w:rFonts w:hint="eastAsia"/>
        </w:rPr>
        <w:t>，它</w:t>
      </w:r>
      <w:r w:rsidR="00F132EB" w:rsidRPr="00F132EB">
        <w:rPr>
          <w:rFonts w:hint="eastAsia"/>
        </w:rPr>
        <w:t>在用户与网站交互的过程中提供了很好的体验</w:t>
      </w:r>
      <w:r w:rsidR="00374F55">
        <w:rPr>
          <w:rFonts w:hint="eastAsia"/>
        </w:rPr>
        <w:t>。</w:t>
      </w:r>
      <w:r w:rsidR="00F132EB" w:rsidRPr="00F132EB">
        <w:t>Vue内置</w:t>
      </w:r>
      <w:r w:rsidR="00374F55">
        <w:rPr>
          <w:rFonts w:hint="eastAsia"/>
        </w:rPr>
        <w:t>的</w:t>
      </w:r>
      <w:r w:rsidR="00F132EB" w:rsidRPr="00F132EB">
        <w:t>过渡系统</w:t>
      </w:r>
      <w:r w:rsidR="00374F55">
        <w:rPr>
          <w:rFonts w:hint="eastAsia"/>
        </w:rPr>
        <w:t>可以</w:t>
      </w:r>
      <w:r w:rsidR="00F132EB" w:rsidRPr="00F132EB">
        <w:t>帮助</w:t>
      </w:r>
      <w:r w:rsidR="00374F55">
        <w:rPr>
          <w:rFonts w:hint="eastAsia"/>
        </w:rPr>
        <w:t>自动</w:t>
      </w:r>
      <w:r w:rsidR="00F132EB" w:rsidRPr="00F132EB">
        <w:t>处理过渡和动画，支持</w:t>
      </w:r>
      <w:r w:rsidR="00374F55">
        <w:rPr>
          <w:rFonts w:hint="eastAsia"/>
        </w:rPr>
        <w:t>C</w:t>
      </w:r>
      <w:r w:rsidR="00374F55">
        <w:t>SS</w:t>
      </w:r>
      <w:r w:rsidR="00374F55">
        <w:rPr>
          <w:rFonts w:hint="eastAsia"/>
        </w:rPr>
        <w:t>过渡和</w:t>
      </w:r>
      <w:r w:rsidR="00F132EB" w:rsidRPr="00F132EB">
        <w:t>JavaScript过渡</w:t>
      </w:r>
      <w:r w:rsidR="00374F55">
        <w:rPr>
          <w:rFonts w:hint="eastAsia"/>
        </w:rPr>
        <w:t>。</w:t>
      </w:r>
    </w:p>
    <w:p w14:paraId="17890B5F" w14:textId="16619FC3" w:rsidR="00845274" w:rsidRDefault="00845274" w:rsidP="00893F7C">
      <w:pPr>
        <w:spacing w:line="360" w:lineRule="auto"/>
        <w:ind w:firstLineChars="200" w:firstLine="420"/>
        <w:rPr>
          <w:rFonts w:hint="eastAsia"/>
        </w:rPr>
      </w:pPr>
      <w:r w:rsidRPr="00845274">
        <w:t>&lt;transition&gt; 组件</w:t>
      </w:r>
      <w:r>
        <w:rPr>
          <w:rFonts w:hint="eastAsia"/>
        </w:rPr>
        <w:t>十分常用于过渡中</w:t>
      </w:r>
      <w:r w:rsidRPr="00845274">
        <w:t>，可以通过添加一个条件class来激活动画，而无需挂载组件。</w:t>
      </w:r>
      <w:r w:rsidRPr="00845274">
        <w:rPr>
          <w:rFonts w:hint="eastAsia"/>
        </w:rPr>
        <w:t>插值</w:t>
      </w:r>
      <w:r>
        <w:rPr>
          <w:rFonts w:hint="eastAsia"/>
        </w:rPr>
        <w:t>同样也可以应用于过渡动画。</w:t>
      </w:r>
      <w:r w:rsidR="00B12F4C">
        <w:rPr>
          <w:rFonts w:hint="eastAsia"/>
        </w:rPr>
        <w:t>通过转换类名、C</w:t>
      </w:r>
      <w:r w:rsidR="00B12F4C">
        <w:t>SS</w:t>
      </w:r>
      <w:r w:rsidR="00B12F4C">
        <w:rPr>
          <w:rFonts w:hint="eastAsia"/>
        </w:rPr>
        <w:t>动态绑定、条件渲染等可以控制过渡的进入和离开。使用</w:t>
      </w:r>
      <w:r w:rsidR="00B12F4C" w:rsidRPr="00845274">
        <w:t>&lt;transition</w:t>
      </w:r>
      <w:r w:rsidR="00B12F4C">
        <w:rPr>
          <w:rFonts w:hint="eastAsia"/>
        </w:rPr>
        <w:t>-group</w:t>
      </w:r>
      <w:r w:rsidR="00B12F4C" w:rsidRPr="00845274">
        <w:t>&gt;</w:t>
      </w:r>
      <w:r w:rsidR="00B12F4C">
        <w:rPr>
          <w:rFonts w:hint="eastAsia"/>
        </w:rPr>
        <w:t>可以实现列表过渡的效果。</w:t>
      </w:r>
    </w:p>
    <w:p w14:paraId="123E942C" w14:textId="042270F7" w:rsidR="00893F7C" w:rsidRDefault="00893F7C" w:rsidP="00893F7C">
      <w:pPr>
        <w:spacing w:line="360" w:lineRule="auto"/>
        <w:ind w:firstLineChars="200" w:firstLine="420"/>
      </w:pPr>
      <w:r w:rsidRPr="008540BC">
        <w:rPr>
          <w:rFonts w:hint="eastAsia"/>
        </w:rPr>
        <w:t>在下一章中，将会</w:t>
      </w:r>
      <w:r>
        <w:rPr>
          <w:rFonts w:hint="eastAsia"/>
        </w:rPr>
        <w:t>进一步</w:t>
      </w:r>
      <w:r w:rsidR="001D6E16">
        <w:rPr>
          <w:rFonts w:hint="eastAsia"/>
        </w:rPr>
        <w:t>组件并</w:t>
      </w:r>
      <w:r w:rsidR="00DA26F6">
        <w:rPr>
          <w:rFonts w:hint="eastAsia"/>
        </w:rPr>
        <w:t>补充</w:t>
      </w:r>
      <w:r w:rsidR="001D6E16">
        <w:rPr>
          <w:rFonts w:hint="eastAsia"/>
        </w:rPr>
        <w:t>组件</w:t>
      </w:r>
      <w:r w:rsidR="00F0631F">
        <w:rPr>
          <w:rFonts w:hint="eastAsia"/>
        </w:rPr>
        <w:t>在Class与Style绑定、表单等方面的内容。</w:t>
      </w:r>
    </w:p>
    <w:p w14:paraId="05C704F9" w14:textId="666BB026" w:rsidR="00893F7C" w:rsidRPr="00852E02" w:rsidRDefault="00893F7C" w:rsidP="00893F7C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101" w:name="_Toc64598850"/>
      <w:r>
        <w:rPr>
          <w:rFonts w:asciiTheme="minorHAnsi" w:eastAsiaTheme="minorHAnsi" w:hAnsiTheme="minorHAnsi"/>
          <w:sz w:val="36"/>
          <w:szCs w:val="36"/>
        </w:rPr>
        <w:t>6.5</w:t>
      </w:r>
      <w:r>
        <w:rPr>
          <w:rFonts w:asciiTheme="minorHAnsi" w:eastAsiaTheme="minorHAnsi" w:hAnsiTheme="minorHAnsi" w:hint="eastAsia"/>
          <w:sz w:val="36"/>
          <w:szCs w:val="36"/>
        </w:rPr>
        <w:t>练习题</w:t>
      </w:r>
      <w:bookmarkEnd w:id="101"/>
    </w:p>
    <w:p w14:paraId="3F1685A5" w14:textId="77777777" w:rsidR="00893F7C" w:rsidRPr="00AF12DF" w:rsidRDefault="00893F7C" w:rsidP="00893F7C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 w:rsidRPr="00AF12DF">
        <w:rPr>
          <w:rFonts w:hint="eastAsia"/>
          <w:b/>
          <w:bCs/>
        </w:rPr>
        <w:t>问答题：</w:t>
      </w:r>
    </w:p>
    <w:p w14:paraId="5E11E5D4" w14:textId="28149407" w:rsidR="00893F7C" w:rsidRDefault="00436A7A" w:rsidP="00436A7A">
      <w:pPr>
        <w:pStyle w:val="a3"/>
        <w:numPr>
          <w:ilvl w:val="0"/>
          <w:numId w:val="15"/>
        </w:numPr>
        <w:spacing w:line="360" w:lineRule="auto"/>
        <w:ind w:firstLineChars="0"/>
        <w:jc w:val="left"/>
      </w:pPr>
      <w:r>
        <w:rPr>
          <w:rFonts w:hint="eastAsia"/>
        </w:rPr>
        <w:t>过渡动画的触发时机包括哪些？</w:t>
      </w:r>
    </w:p>
    <w:p w14:paraId="6FAADC84" w14:textId="54A572DB" w:rsidR="00893F7C" w:rsidRDefault="00436A7A" w:rsidP="00436A7A">
      <w:pPr>
        <w:pStyle w:val="a3"/>
        <w:numPr>
          <w:ilvl w:val="0"/>
          <w:numId w:val="15"/>
        </w:numPr>
        <w:spacing w:line="360" w:lineRule="auto"/>
        <w:ind w:firstLineChars="0"/>
        <w:jc w:val="left"/>
      </w:pPr>
      <w:r>
        <w:rPr>
          <w:rFonts w:hint="eastAsia"/>
        </w:rPr>
        <w:t>简述6种</w:t>
      </w:r>
      <w:r>
        <w:rPr>
          <w:rFonts w:hint="eastAsia"/>
        </w:rPr>
        <w:t>转换类名</w:t>
      </w:r>
      <w:r>
        <w:rPr>
          <w:rFonts w:hint="eastAsia"/>
        </w:rPr>
        <w:t>的作用分别是什么。</w:t>
      </w:r>
    </w:p>
    <w:p w14:paraId="08DAA061" w14:textId="4966FF66" w:rsidR="00893F7C" w:rsidRDefault="00436A7A" w:rsidP="00436A7A">
      <w:pPr>
        <w:pStyle w:val="a3"/>
        <w:numPr>
          <w:ilvl w:val="0"/>
          <w:numId w:val="15"/>
        </w:numPr>
        <w:spacing w:line="360" w:lineRule="auto"/>
        <w:ind w:firstLineChars="0"/>
        <w:jc w:val="left"/>
      </w:pPr>
      <w:r>
        <w:rPr>
          <w:rFonts w:hint="eastAsia"/>
        </w:rPr>
        <w:t>使用JavaScript过渡时，如何避免C</w:t>
      </w:r>
      <w:r>
        <w:t>SS</w:t>
      </w:r>
      <w:r>
        <w:rPr>
          <w:rFonts w:hint="eastAsia"/>
        </w:rPr>
        <w:t>规则干扰？</w:t>
      </w:r>
    </w:p>
    <w:p w14:paraId="0F60C7EC" w14:textId="6830FDF0" w:rsidR="000048F3" w:rsidRPr="00232ED9" w:rsidRDefault="000048F3" w:rsidP="00436A7A">
      <w:pPr>
        <w:pStyle w:val="a3"/>
        <w:numPr>
          <w:ilvl w:val="0"/>
          <w:numId w:val="15"/>
        </w:numPr>
        <w:spacing w:line="360" w:lineRule="auto"/>
        <w:ind w:firstLineChars="0"/>
        <w:jc w:val="left"/>
      </w:pPr>
      <w:r w:rsidRPr="00845274">
        <w:t>&lt;transition</w:t>
      </w:r>
      <w:r>
        <w:rPr>
          <w:rFonts w:hint="eastAsia"/>
        </w:rPr>
        <w:t>-group</w:t>
      </w:r>
      <w:r w:rsidRPr="00845274">
        <w:t>&gt;</w:t>
      </w:r>
      <w:r>
        <w:rPr>
          <w:rFonts w:hint="eastAsia"/>
        </w:rPr>
        <w:t>是否可以使用过渡模式？它如何</w:t>
      </w:r>
      <w:r w:rsidRPr="000048F3">
        <w:rPr>
          <w:rFonts w:hint="eastAsia"/>
        </w:rPr>
        <w:t>改变元素定位</w:t>
      </w:r>
      <w:r>
        <w:rPr>
          <w:rFonts w:hint="eastAsia"/>
        </w:rPr>
        <w:t>？</w:t>
      </w:r>
    </w:p>
    <w:p w14:paraId="4647566C" w14:textId="77777777" w:rsidR="00893F7C" w:rsidRPr="00AF12DF" w:rsidRDefault="00893F7C" w:rsidP="00893F7C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>
        <w:rPr>
          <w:rFonts w:hint="eastAsia"/>
          <w:b/>
          <w:bCs/>
        </w:rPr>
        <w:t>动手做</w:t>
      </w:r>
      <w:r w:rsidRPr="00AF12DF">
        <w:rPr>
          <w:rFonts w:hint="eastAsia"/>
          <w:b/>
          <w:bCs/>
        </w:rPr>
        <w:t>：</w:t>
      </w:r>
    </w:p>
    <w:p w14:paraId="43BDB4BE" w14:textId="5AB081B6" w:rsidR="005B6995" w:rsidRDefault="000048F3" w:rsidP="000048F3">
      <w:pPr>
        <w:pStyle w:val="a3"/>
        <w:numPr>
          <w:ilvl w:val="0"/>
          <w:numId w:val="16"/>
        </w:numPr>
        <w:spacing w:line="360" w:lineRule="auto"/>
        <w:ind w:firstLineChars="0"/>
        <w:jc w:val="left"/>
      </w:pPr>
      <w:r>
        <w:rPr>
          <w:rFonts w:hint="eastAsia"/>
        </w:rPr>
        <w:t>为折叠卡片制作过渡动画：点击按钮替换卡片的图片，通过在水平方向上缩放两张图片实现替换时的过渡。</w:t>
      </w:r>
    </w:p>
    <w:p w14:paraId="5FCBB224" w14:textId="627A8356" w:rsidR="005B6995" w:rsidRDefault="005B6995">
      <w:pPr>
        <w:widowControl/>
        <w:jc w:val="left"/>
      </w:pPr>
      <w:r>
        <w:br w:type="page"/>
      </w:r>
    </w:p>
    <w:p w14:paraId="110D6A90" w14:textId="77777777" w:rsidR="005B6995" w:rsidRDefault="005B6995">
      <w:pPr>
        <w:widowControl/>
        <w:jc w:val="left"/>
      </w:pPr>
    </w:p>
    <w:p w14:paraId="21BFEB3F" w14:textId="77777777" w:rsidR="00893F7C" w:rsidRDefault="00893F7C" w:rsidP="00893F7C">
      <w:pPr>
        <w:widowControl/>
        <w:jc w:val="left"/>
      </w:pPr>
    </w:p>
    <w:p w14:paraId="691E7D84" w14:textId="77777777" w:rsidR="00DD3F33" w:rsidRPr="00893F7C" w:rsidRDefault="00DD3F33" w:rsidP="001B7D36">
      <w:pPr>
        <w:spacing w:line="360" w:lineRule="auto"/>
        <w:ind w:firstLineChars="200" w:firstLine="420"/>
        <w:jc w:val="left"/>
      </w:pPr>
    </w:p>
    <w:p w14:paraId="74DFB5C4" w14:textId="77777777" w:rsidR="00F10632" w:rsidRPr="00DA3643" w:rsidRDefault="00F10632" w:rsidP="00F10632">
      <w:pPr>
        <w:spacing w:line="360" w:lineRule="auto"/>
        <w:ind w:firstLineChars="200" w:firstLine="420"/>
        <w:jc w:val="left"/>
      </w:pPr>
    </w:p>
    <w:sectPr w:rsidR="00F10632" w:rsidRPr="00DA364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3F1AB5" w14:textId="77777777" w:rsidR="00736C08" w:rsidRDefault="00736C08" w:rsidP="00CD5136">
      <w:r>
        <w:separator/>
      </w:r>
    </w:p>
  </w:endnote>
  <w:endnote w:type="continuationSeparator" w:id="0">
    <w:p w14:paraId="1DD10E34" w14:textId="77777777" w:rsidR="00736C08" w:rsidRDefault="00736C08" w:rsidP="00CD51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FB1230" w14:textId="77777777" w:rsidR="00736C08" w:rsidRDefault="00736C08" w:rsidP="00CD5136">
      <w:r>
        <w:separator/>
      </w:r>
    </w:p>
  </w:footnote>
  <w:footnote w:type="continuationSeparator" w:id="0">
    <w:p w14:paraId="00786CF9" w14:textId="77777777" w:rsidR="00736C08" w:rsidRDefault="00736C08" w:rsidP="00CD51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D92AC5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061D345C"/>
    <w:multiLevelType w:val="hybridMultilevel"/>
    <w:tmpl w:val="E3F82C7A"/>
    <w:lvl w:ilvl="0" w:tplc="A8AA0F1A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  <w:sz w:val="11"/>
        <w:szCs w:val="13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06D67AB7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08A84EB5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0F696B70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14DA25BD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28BA0F76"/>
    <w:multiLevelType w:val="hybridMultilevel"/>
    <w:tmpl w:val="AA7871FE"/>
    <w:lvl w:ilvl="0" w:tplc="0409000B">
      <w:start w:val="1"/>
      <w:numFmt w:val="bullet"/>
      <w:lvlText w:val=""/>
      <w:lvlJc w:val="left"/>
      <w:pPr>
        <w:ind w:left="900" w:hanging="42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7" w15:restartNumberingAfterBreak="0">
    <w:nsid w:val="33E76795"/>
    <w:multiLevelType w:val="hybridMultilevel"/>
    <w:tmpl w:val="9BC09DA8"/>
    <w:lvl w:ilvl="0" w:tplc="C5D870CC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8" w15:restartNumberingAfterBreak="0">
    <w:nsid w:val="3A8A781C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3BF96F72"/>
    <w:multiLevelType w:val="hybridMultilevel"/>
    <w:tmpl w:val="622A5F26"/>
    <w:lvl w:ilvl="0" w:tplc="A8AA0F1A">
      <w:start w:val="1"/>
      <w:numFmt w:val="bullet"/>
      <w:lvlText w:val=""/>
      <w:lvlJc w:val="left"/>
      <w:pPr>
        <w:ind w:left="845" w:hanging="420"/>
      </w:pPr>
      <w:rPr>
        <w:rFonts w:ascii="Wingdings" w:hAnsi="Wingdings" w:hint="default"/>
        <w:sz w:val="11"/>
        <w:szCs w:val="13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10" w15:restartNumberingAfterBreak="0">
    <w:nsid w:val="3C7E6FB3"/>
    <w:multiLevelType w:val="hybridMultilevel"/>
    <w:tmpl w:val="C1FA44A2"/>
    <w:lvl w:ilvl="0" w:tplc="ADA07228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3D5942BD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474D1144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51B37F9A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57620BD3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5" w15:restartNumberingAfterBreak="0">
    <w:nsid w:val="5B7262F4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6"/>
  </w:num>
  <w:num w:numId="2">
    <w:abstractNumId w:val="7"/>
  </w:num>
  <w:num w:numId="3">
    <w:abstractNumId w:val="10"/>
  </w:num>
  <w:num w:numId="4">
    <w:abstractNumId w:val="2"/>
  </w:num>
  <w:num w:numId="5">
    <w:abstractNumId w:val="3"/>
  </w:num>
  <w:num w:numId="6">
    <w:abstractNumId w:val="9"/>
  </w:num>
  <w:num w:numId="7">
    <w:abstractNumId w:val="13"/>
  </w:num>
  <w:num w:numId="8">
    <w:abstractNumId w:val="1"/>
  </w:num>
  <w:num w:numId="9">
    <w:abstractNumId w:val="5"/>
  </w:num>
  <w:num w:numId="10">
    <w:abstractNumId w:val="4"/>
  </w:num>
  <w:num w:numId="11">
    <w:abstractNumId w:val="11"/>
  </w:num>
  <w:num w:numId="12">
    <w:abstractNumId w:val="12"/>
  </w:num>
  <w:num w:numId="13">
    <w:abstractNumId w:val="15"/>
  </w:num>
  <w:num w:numId="14">
    <w:abstractNumId w:val="0"/>
  </w:num>
  <w:num w:numId="15">
    <w:abstractNumId w:val="14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MLc0NzQ3NQFSFko6SsGpxcWZ+XkgBUbmtQDgqCxVLQAAAA=="/>
  </w:docVars>
  <w:rsids>
    <w:rsidRoot w:val="00241BF8"/>
    <w:rsid w:val="000006EC"/>
    <w:rsid w:val="00002314"/>
    <w:rsid w:val="0000464D"/>
    <w:rsid w:val="000048EC"/>
    <w:rsid w:val="000048F3"/>
    <w:rsid w:val="000078CC"/>
    <w:rsid w:val="00007D0E"/>
    <w:rsid w:val="00010B3F"/>
    <w:rsid w:val="00011F13"/>
    <w:rsid w:val="00012FED"/>
    <w:rsid w:val="000148C8"/>
    <w:rsid w:val="00021B70"/>
    <w:rsid w:val="00024C39"/>
    <w:rsid w:val="0002548F"/>
    <w:rsid w:val="00025C41"/>
    <w:rsid w:val="0002612D"/>
    <w:rsid w:val="00026E6E"/>
    <w:rsid w:val="00026FFC"/>
    <w:rsid w:val="000271A9"/>
    <w:rsid w:val="00031831"/>
    <w:rsid w:val="00033A1F"/>
    <w:rsid w:val="00033A2B"/>
    <w:rsid w:val="00033A63"/>
    <w:rsid w:val="00036F5D"/>
    <w:rsid w:val="00040CEC"/>
    <w:rsid w:val="00041518"/>
    <w:rsid w:val="000422B1"/>
    <w:rsid w:val="00044129"/>
    <w:rsid w:val="0004519B"/>
    <w:rsid w:val="00045D3B"/>
    <w:rsid w:val="00046341"/>
    <w:rsid w:val="00047A2B"/>
    <w:rsid w:val="0005048E"/>
    <w:rsid w:val="00051580"/>
    <w:rsid w:val="00051B19"/>
    <w:rsid w:val="00054F7A"/>
    <w:rsid w:val="000551AB"/>
    <w:rsid w:val="00056F4A"/>
    <w:rsid w:val="00057993"/>
    <w:rsid w:val="000605CC"/>
    <w:rsid w:val="00060B43"/>
    <w:rsid w:val="000610C2"/>
    <w:rsid w:val="00061EA4"/>
    <w:rsid w:val="000632C9"/>
    <w:rsid w:val="000643F8"/>
    <w:rsid w:val="000647C1"/>
    <w:rsid w:val="00064C8B"/>
    <w:rsid w:val="0006657A"/>
    <w:rsid w:val="0007283E"/>
    <w:rsid w:val="0007320F"/>
    <w:rsid w:val="00073348"/>
    <w:rsid w:val="00073372"/>
    <w:rsid w:val="00074981"/>
    <w:rsid w:val="0007560A"/>
    <w:rsid w:val="00075711"/>
    <w:rsid w:val="000801B2"/>
    <w:rsid w:val="000803BE"/>
    <w:rsid w:val="00080C12"/>
    <w:rsid w:val="0008136A"/>
    <w:rsid w:val="000814E5"/>
    <w:rsid w:val="00082B59"/>
    <w:rsid w:val="00083CA5"/>
    <w:rsid w:val="000859D7"/>
    <w:rsid w:val="00087146"/>
    <w:rsid w:val="000902A6"/>
    <w:rsid w:val="0009127B"/>
    <w:rsid w:val="00091953"/>
    <w:rsid w:val="000935C8"/>
    <w:rsid w:val="00096D0B"/>
    <w:rsid w:val="00096F18"/>
    <w:rsid w:val="0009720C"/>
    <w:rsid w:val="00097E33"/>
    <w:rsid w:val="000A07EF"/>
    <w:rsid w:val="000A0A1C"/>
    <w:rsid w:val="000A1620"/>
    <w:rsid w:val="000A53FC"/>
    <w:rsid w:val="000A77EB"/>
    <w:rsid w:val="000B097B"/>
    <w:rsid w:val="000B0E5C"/>
    <w:rsid w:val="000B17D4"/>
    <w:rsid w:val="000B1B53"/>
    <w:rsid w:val="000B1BF2"/>
    <w:rsid w:val="000B1C2D"/>
    <w:rsid w:val="000B4AAC"/>
    <w:rsid w:val="000B6DF7"/>
    <w:rsid w:val="000B7B9A"/>
    <w:rsid w:val="000C0472"/>
    <w:rsid w:val="000C3391"/>
    <w:rsid w:val="000C3C2F"/>
    <w:rsid w:val="000C3D8B"/>
    <w:rsid w:val="000C5401"/>
    <w:rsid w:val="000C59C8"/>
    <w:rsid w:val="000C5F6F"/>
    <w:rsid w:val="000C72D4"/>
    <w:rsid w:val="000C7BCA"/>
    <w:rsid w:val="000C7D8E"/>
    <w:rsid w:val="000D00D7"/>
    <w:rsid w:val="000D018C"/>
    <w:rsid w:val="000D0799"/>
    <w:rsid w:val="000D13B5"/>
    <w:rsid w:val="000D1AEE"/>
    <w:rsid w:val="000D279B"/>
    <w:rsid w:val="000D2E8D"/>
    <w:rsid w:val="000D2E9D"/>
    <w:rsid w:val="000D40EF"/>
    <w:rsid w:val="000D534D"/>
    <w:rsid w:val="000E1037"/>
    <w:rsid w:val="000E15AC"/>
    <w:rsid w:val="000E1FC3"/>
    <w:rsid w:val="000E24DB"/>
    <w:rsid w:val="000E56D2"/>
    <w:rsid w:val="000E65A9"/>
    <w:rsid w:val="000E7631"/>
    <w:rsid w:val="000E7737"/>
    <w:rsid w:val="000F17B4"/>
    <w:rsid w:val="000F2594"/>
    <w:rsid w:val="000F3536"/>
    <w:rsid w:val="000F70BA"/>
    <w:rsid w:val="000F7C66"/>
    <w:rsid w:val="00102366"/>
    <w:rsid w:val="001031FA"/>
    <w:rsid w:val="001033C8"/>
    <w:rsid w:val="001042E5"/>
    <w:rsid w:val="00105BB4"/>
    <w:rsid w:val="00105E32"/>
    <w:rsid w:val="001076C6"/>
    <w:rsid w:val="00116E87"/>
    <w:rsid w:val="001173DE"/>
    <w:rsid w:val="00122076"/>
    <w:rsid w:val="00122587"/>
    <w:rsid w:val="00123514"/>
    <w:rsid w:val="00126582"/>
    <w:rsid w:val="001265FD"/>
    <w:rsid w:val="0012694A"/>
    <w:rsid w:val="00126FA1"/>
    <w:rsid w:val="001275BF"/>
    <w:rsid w:val="001305A3"/>
    <w:rsid w:val="001309A3"/>
    <w:rsid w:val="001320F2"/>
    <w:rsid w:val="001325B0"/>
    <w:rsid w:val="00140835"/>
    <w:rsid w:val="00140AA7"/>
    <w:rsid w:val="00141205"/>
    <w:rsid w:val="001437C7"/>
    <w:rsid w:val="001437DA"/>
    <w:rsid w:val="00143A85"/>
    <w:rsid w:val="001461DE"/>
    <w:rsid w:val="001506BC"/>
    <w:rsid w:val="0015223A"/>
    <w:rsid w:val="0015474E"/>
    <w:rsid w:val="001549BA"/>
    <w:rsid w:val="001549BB"/>
    <w:rsid w:val="0016151C"/>
    <w:rsid w:val="00163070"/>
    <w:rsid w:val="00164405"/>
    <w:rsid w:val="001645B0"/>
    <w:rsid w:val="001657E7"/>
    <w:rsid w:val="00166AD6"/>
    <w:rsid w:val="00180696"/>
    <w:rsid w:val="00180EEC"/>
    <w:rsid w:val="001814FD"/>
    <w:rsid w:val="00183256"/>
    <w:rsid w:val="001912D4"/>
    <w:rsid w:val="00191B2E"/>
    <w:rsid w:val="00191D69"/>
    <w:rsid w:val="00192C8E"/>
    <w:rsid w:val="00195DA0"/>
    <w:rsid w:val="0019663C"/>
    <w:rsid w:val="00196736"/>
    <w:rsid w:val="001A0DB0"/>
    <w:rsid w:val="001A0FC6"/>
    <w:rsid w:val="001A12A2"/>
    <w:rsid w:val="001A1E4C"/>
    <w:rsid w:val="001A2903"/>
    <w:rsid w:val="001A349D"/>
    <w:rsid w:val="001A3D38"/>
    <w:rsid w:val="001A49A5"/>
    <w:rsid w:val="001A5A24"/>
    <w:rsid w:val="001A6CC7"/>
    <w:rsid w:val="001A79B3"/>
    <w:rsid w:val="001B15C2"/>
    <w:rsid w:val="001B1A76"/>
    <w:rsid w:val="001B26A6"/>
    <w:rsid w:val="001B5CF3"/>
    <w:rsid w:val="001B5F3A"/>
    <w:rsid w:val="001B7269"/>
    <w:rsid w:val="001B7490"/>
    <w:rsid w:val="001B7D36"/>
    <w:rsid w:val="001C2602"/>
    <w:rsid w:val="001C266A"/>
    <w:rsid w:val="001C42F2"/>
    <w:rsid w:val="001C53F8"/>
    <w:rsid w:val="001C6460"/>
    <w:rsid w:val="001C6522"/>
    <w:rsid w:val="001D0844"/>
    <w:rsid w:val="001D3334"/>
    <w:rsid w:val="001D6E16"/>
    <w:rsid w:val="001E0E97"/>
    <w:rsid w:val="001E0F93"/>
    <w:rsid w:val="001E11F0"/>
    <w:rsid w:val="001E1C16"/>
    <w:rsid w:val="001E2272"/>
    <w:rsid w:val="001E2733"/>
    <w:rsid w:val="001E2F3A"/>
    <w:rsid w:val="001E3C6A"/>
    <w:rsid w:val="001E6AAB"/>
    <w:rsid w:val="001F2372"/>
    <w:rsid w:val="001F23B2"/>
    <w:rsid w:val="001F305E"/>
    <w:rsid w:val="001F53AA"/>
    <w:rsid w:val="001F5BB0"/>
    <w:rsid w:val="001F65A5"/>
    <w:rsid w:val="001F6A59"/>
    <w:rsid w:val="001F7EEF"/>
    <w:rsid w:val="0020196D"/>
    <w:rsid w:val="00201FB0"/>
    <w:rsid w:val="00204084"/>
    <w:rsid w:val="00204FF9"/>
    <w:rsid w:val="002052D3"/>
    <w:rsid w:val="002054BD"/>
    <w:rsid w:val="00206ECA"/>
    <w:rsid w:val="002143BE"/>
    <w:rsid w:val="002148BA"/>
    <w:rsid w:val="002154E7"/>
    <w:rsid w:val="00222160"/>
    <w:rsid w:val="002232F3"/>
    <w:rsid w:val="0022382C"/>
    <w:rsid w:val="00225AB0"/>
    <w:rsid w:val="00225C53"/>
    <w:rsid w:val="00230423"/>
    <w:rsid w:val="0023043E"/>
    <w:rsid w:val="002319BB"/>
    <w:rsid w:val="00232ED9"/>
    <w:rsid w:val="00233558"/>
    <w:rsid w:val="002348E6"/>
    <w:rsid w:val="00234AAF"/>
    <w:rsid w:val="00235C8E"/>
    <w:rsid w:val="00240080"/>
    <w:rsid w:val="00241AE3"/>
    <w:rsid w:val="00241BF8"/>
    <w:rsid w:val="00243809"/>
    <w:rsid w:val="00245507"/>
    <w:rsid w:val="00245FCA"/>
    <w:rsid w:val="00246DD3"/>
    <w:rsid w:val="002475A9"/>
    <w:rsid w:val="00247629"/>
    <w:rsid w:val="00251324"/>
    <w:rsid w:val="00253107"/>
    <w:rsid w:val="0025407B"/>
    <w:rsid w:val="00254F47"/>
    <w:rsid w:val="002572A8"/>
    <w:rsid w:val="00260BDF"/>
    <w:rsid w:val="00261159"/>
    <w:rsid w:val="0026140F"/>
    <w:rsid w:val="0026306D"/>
    <w:rsid w:val="0026363D"/>
    <w:rsid w:val="00263AFF"/>
    <w:rsid w:val="00263F4D"/>
    <w:rsid w:val="0026447F"/>
    <w:rsid w:val="002660F7"/>
    <w:rsid w:val="00266F83"/>
    <w:rsid w:val="002708A8"/>
    <w:rsid w:val="002714E6"/>
    <w:rsid w:val="00271DE1"/>
    <w:rsid w:val="00272C13"/>
    <w:rsid w:val="0027328A"/>
    <w:rsid w:val="00274455"/>
    <w:rsid w:val="00276B46"/>
    <w:rsid w:val="0028222A"/>
    <w:rsid w:val="00282712"/>
    <w:rsid w:val="0028277A"/>
    <w:rsid w:val="00283568"/>
    <w:rsid w:val="002902C3"/>
    <w:rsid w:val="00290576"/>
    <w:rsid w:val="002912A3"/>
    <w:rsid w:val="00292470"/>
    <w:rsid w:val="00292CD8"/>
    <w:rsid w:val="002932C6"/>
    <w:rsid w:val="0029343E"/>
    <w:rsid w:val="00293A87"/>
    <w:rsid w:val="00293DDA"/>
    <w:rsid w:val="00294326"/>
    <w:rsid w:val="0029469F"/>
    <w:rsid w:val="00295439"/>
    <w:rsid w:val="00295D00"/>
    <w:rsid w:val="00295F30"/>
    <w:rsid w:val="00296030"/>
    <w:rsid w:val="002A0933"/>
    <w:rsid w:val="002A2715"/>
    <w:rsid w:val="002A5ACE"/>
    <w:rsid w:val="002A7A16"/>
    <w:rsid w:val="002A7CBE"/>
    <w:rsid w:val="002A7D19"/>
    <w:rsid w:val="002B021A"/>
    <w:rsid w:val="002B0260"/>
    <w:rsid w:val="002B0A20"/>
    <w:rsid w:val="002B2606"/>
    <w:rsid w:val="002B53E9"/>
    <w:rsid w:val="002B5C39"/>
    <w:rsid w:val="002B71BE"/>
    <w:rsid w:val="002C221E"/>
    <w:rsid w:val="002C2647"/>
    <w:rsid w:val="002C37E9"/>
    <w:rsid w:val="002C4395"/>
    <w:rsid w:val="002C500A"/>
    <w:rsid w:val="002C7710"/>
    <w:rsid w:val="002C7AFF"/>
    <w:rsid w:val="002D02A0"/>
    <w:rsid w:val="002D0932"/>
    <w:rsid w:val="002D4CA6"/>
    <w:rsid w:val="002D50A1"/>
    <w:rsid w:val="002D77CA"/>
    <w:rsid w:val="002E0336"/>
    <w:rsid w:val="002E2F1D"/>
    <w:rsid w:val="002E5D22"/>
    <w:rsid w:val="002F1E6B"/>
    <w:rsid w:val="002F2A05"/>
    <w:rsid w:val="002F5D2C"/>
    <w:rsid w:val="002F5E64"/>
    <w:rsid w:val="002F6812"/>
    <w:rsid w:val="0030299B"/>
    <w:rsid w:val="00302EDA"/>
    <w:rsid w:val="00304367"/>
    <w:rsid w:val="003047E7"/>
    <w:rsid w:val="00305A06"/>
    <w:rsid w:val="00310427"/>
    <w:rsid w:val="00312285"/>
    <w:rsid w:val="00312D23"/>
    <w:rsid w:val="003138A2"/>
    <w:rsid w:val="00313C55"/>
    <w:rsid w:val="0031596D"/>
    <w:rsid w:val="00317C90"/>
    <w:rsid w:val="00320575"/>
    <w:rsid w:val="00321C29"/>
    <w:rsid w:val="00323A7C"/>
    <w:rsid w:val="0032440B"/>
    <w:rsid w:val="0032493C"/>
    <w:rsid w:val="00324953"/>
    <w:rsid w:val="0032552F"/>
    <w:rsid w:val="00327AB6"/>
    <w:rsid w:val="00330114"/>
    <w:rsid w:val="00332F0F"/>
    <w:rsid w:val="00332F26"/>
    <w:rsid w:val="003336B5"/>
    <w:rsid w:val="00335171"/>
    <w:rsid w:val="00336CB7"/>
    <w:rsid w:val="00337A12"/>
    <w:rsid w:val="00340003"/>
    <w:rsid w:val="00340E21"/>
    <w:rsid w:val="00341B9E"/>
    <w:rsid w:val="0034477F"/>
    <w:rsid w:val="00345E06"/>
    <w:rsid w:val="0034645A"/>
    <w:rsid w:val="00346681"/>
    <w:rsid w:val="0035071A"/>
    <w:rsid w:val="003527EC"/>
    <w:rsid w:val="00355B33"/>
    <w:rsid w:val="003561C1"/>
    <w:rsid w:val="003565A2"/>
    <w:rsid w:val="0035780C"/>
    <w:rsid w:val="00357ABA"/>
    <w:rsid w:val="00357DCE"/>
    <w:rsid w:val="00357E8A"/>
    <w:rsid w:val="003600D7"/>
    <w:rsid w:val="00361594"/>
    <w:rsid w:val="0036305F"/>
    <w:rsid w:val="0036363A"/>
    <w:rsid w:val="00363794"/>
    <w:rsid w:val="00364E0B"/>
    <w:rsid w:val="00365ACD"/>
    <w:rsid w:val="00365AF8"/>
    <w:rsid w:val="00367E63"/>
    <w:rsid w:val="003701F9"/>
    <w:rsid w:val="003704F6"/>
    <w:rsid w:val="00372339"/>
    <w:rsid w:val="00374932"/>
    <w:rsid w:val="00374F55"/>
    <w:rsid w:val="0037624A"/>
    <w:rsid w:val="00376761"/>
    <w:rsid w:val="003772B9"/>
    <w:rsid w:val="0038012B"/>
    <w:rsid w:val="00382094"/>
    <w:rsid w:val="00390D26"/>
    <w:rsid w:val="00392141"/>
    <w:rsid w:val="00392E34"/>
    <w:rsid w:val="00394B5E"/>
    <w:rsid w:val="00395BDB"/>
    <w:rsid w:val="00397A3E"/>
    <w:rsid w:val="003A0BC3"/>
    <w:rsid w:val="003A0E8B"/>
    <w:rsid w:val="003A110A"/>
    <w:rsid w:val="003A182C"/>
    <w:rsid w:val="003A1906"/>
    <w:rsid w:val="003A4585"/>
    <w:rsid w:val="003A4A2A"/>
    <w:rsid w:val="003A70C4"/>
    <w:rsid w:val="003A7AC3"/>
    <w:rsid w:val="003B1403"/>
    <w:rsid w:val="003B4DEC"/>
    <w:rsid w:val="003B55A1"/>
    <w:rsid w:val="003B76F4"/>
    <w:rsid w:val="003B7C24"/>
    <w:rsid w:val="003C0D2F"/>
    <w:rsid w:val="003C14D1"/>
    <w:rsid w:val="003C17E1"/>
    <w:rsid w:val="003C1920"/>
    <w:rsid w:val="003C3CDC"/>
    <w:rsid w:val="003C48F5"/>
    <w:rsid w:val="003C6C43"/>
    <w:rsid w:val="003D40A5"/>
    <w:rsid w:val="003D4239"/>
    <w:rsid w:val="003D486F"/>
    <w:rsid w:val="003D49D9"/>
    <w:rsid w:val="003D552A"/>
    <w:rsid w:val="003D5917"/>
    <w:rsid w:val="003D6AAF"/>
    <w:rsid w:val="003E0B17"/>
    <w:rsid w:val="003E0D6D"/>
    <w:rsid w:val="003E1C48"/>
    <w:rsid w:val="003E2CA8"/>
    <w:rsid w:val="003E358F"/>
    <w:rsid w:val="003E4BF5"/>
    <w:rsid w:val="003E71EA"/>
    <w:rsid w:val="003E7F71"/>
    <w:rsid w:val="003F1C2D"/>
    <w:rsid w:val="003F3837"/>
    <w:rsid w:val="003F3DB6"/>
    <w:rsid w:val="00400ED8"/>
    <w:rsid w:val="00402E99"/>
    <w:rsid w:val="00403848"/>
    <w:rsid w:val="00407ADE"/>
    <w:rsid w:val="00410891"/>
    <w:rsid w:val="00412530"/>
    <w:rsid w:val="00412AAE"/>
    <w:rsid w:val="00412CF1"/>
    <w:rsid w:val="00415D70"/>
    <w:rsid w:val="004173C6"/>
    <w:rsid w:val="0042044F"/>
    <w:rsid w:val="0042266B"/>
    <w:rsid w:val="004258D5"/>
    <w:rsid w:val="004265A2"/>
    <w:rsid w:val="00427620"/>
    <w:rsid w:val="004309A7"/>
    <w:rsid w:val="00430A32"/>
    <w:rsid w:val="004339AA"/>
    <w:rsid w:val="0043418A"/>
    <w:rsid w:val="00436048"/>
    <w:rsid w:val="0043690E"/>
    <w:rsid w:val="00436A7A"/>
    <w:rsid w:val="0043710A"/>
    <w:rsid w:val="00442556"/>
    <w:rsid w:val="00442A75"/>
    <w:rsid w:val="00445772"/>
    <w:rsid w:val="004457E9"/>
    <w:rsid w:val="00446DA3"/>
    <w:rsid w:val="00447799"/>
    <w:rsid w:val="004604FD"/>
    <w:rsid w:val="00464077"/>
    <w:rsid w:val="00464EC0"/>
    <w:rsid w:val="00465150"/>
    <w:rsid w:val="0046634F"/>
    <w:rsid w:val="00467B20"/>
    <w:rsid w:val="00475264"/>
    <w:rsid w:val="0047532C"/>
    <w:rsid w:val="0047703D"/>
    <w:rsid w:val="00477C76"/>
    <w:rsid w:val="00484002"/>
    <w:rsid w:val="00487151"/>
    <w:rsid w:val="004900D2"/>
    <w:rsid w:val="0049135D"/>
    <w:rsid w:val="00492C63"/>
    <w:rsid w:val="00493DC2"/>
    <w:rsid w:val="004954DE"/>
    <w:rsid w:val="004A0A14"/>
    <w:rsid w:val="004A15AE"/>
    <w:rsid w:val="004A2213"/>
    <w:rsid w:val="004A27A0"/>
    <w:rsid w:val="004A6921"/>
    <w:rsid w:val="004A770A"/>
    <w:rsid w:val="004A7808"/>
    <w:rsid w:val="004B3D53"/>
    <w:rsid w:val="004B3DFC"/>
    <w:rsid w:val="004B487E"/>
    <w:rsid w:val="004C58BE"/>
    <w:rsid w:val="004D0C10"/>
    <w:rsid w:val="004D3231"/>
    <w:rsid w:val="004D3519"/>
    <w:rsid w:val="004D3C93"/>
    <w:rsid w:val="004D6217"/>
    <w:rsid w:val="004D7390"/>
    <w:rsid w:val="004D760E"/>
    <w:rsid w:val="004D7D01"/>
    <w:rsid w:val="004D7DE3"/>
    <w:rsid w:val="004E05A2"/>
    <w:rsid w:val="004E1980"/>
    <w:rsid w:val="004E391B"/>
    <w:rsid w:val="004E49DE"/>
    <w:rsid w:val="004E5132"/>
    <w:rsid w:val="004E6FFF"/>
    <w:rsid w:val="004F1D0B"/>
    <w:rsid w:val="004F23AF"/>
    <w:rsid w:val="004F28D9"/>
    <w:rsid w:val="004F2DB6"/>
    <w:rsid w:val="004F50B0"/>
    <w:rsid w:val="004F74EA"/>
    <w:rsid w:val="0050010E"/>
    <w:rsid w:val="00500AA3"/>
    <w:rsid w:val="00500D45"/>
    <w:rsid w:val="0050120F"/>
    <w:rsid w:val="005017DE"/>
    <w:rsid w:val="00504247"/>
    <w:rsid w:val="0050498E"/>
    <w:rsid w:val="005052E7"/>
    <w:rsid w:val="00506018"/>
    <w:rsid w:val="00507031"/>
    <w:rsid w:val="00510779"/>
    <w:rsid w:val="00511718"/>
    <w:rsid w:val="00513971"/>
    <w:rsid w:val="005149BC"/>
    <w:rsid w:val="00515513"/>
    <w:rsid w:val="00515E78"/>
    <w:rsid w:val="00516717"/>
    <w:rsid w:val="005174A0"/>
    <w:rsid w:val="005207AC"/>
    <w:rsid w:val="005272E1"/>
    <w:rsid w:val="00530E2C"/>
    <w:rsid w:val="0053343C"/>
    <w:rsid w:val="00533E75"/>
    <w:rsid w:val="00535DEB"/>
    <w:rsid w:val="00536DC1"/>
    <w:rsid w:val="00541DAC"/>
    <w:rsid w:val="00542EB4"/>
    <w:rsid w:val="0054447D"/>
    <w:rsid w:val="00544E4A"/>
    <w:rsid w:val="00544E6C"/>
    <w:rsid w:val="00546D94"/>
    <w:rsid w:val="00547A0D"/>
    <w:rsid w:val="005515BE"/>
    <w:rsid w:val="00553364"/>
    <w:rsid w:val="00554860"/>
    <w:rsid w:val="00554D31"/>
    <w:rsid w:val="00554F0F"/>
    <w:rsid w:val="00554F1A"/>
    <w:rsid w:val="00555592"/>
    <w:rsid w:val="00556051"/>
    <w:rsid w:val="00557776"/>
    <w:rsid w:val="00557C11"/>
    <w:rsid w:val="00561E02"/>
    <w:rsid w:val="00563BD0"/>
    <w:rsid w:val="00566FB1"/>
    <w:rsid w:val="00570DBF"/>
    <w:rsid w:val="005714E6"/>
    <w:rsid w:val="00574956"/>
    <w:rsid w:val="005773A7"/>
    <w:rsid w:val="00580A93"/>
    <w:rsid w:val="005816FC"/>
    <w:rsid w:val="0058496E"/>
    <w:rsid w:val="0058578B"/>
    <w:rsid w:val="00585FF8"/>
    <w:rsid w:val="005902FE"/>
    <w:rsid w:val="0059367E"/>
    <w:rsid w:val="00596FAD"/>
    <w:rsid w:val="005971EE"/>
    <w:rsid w:val="005A2043"/>
    <w:rsid w:val="005A2793"/>
    <w:rsid w:val="005A3495"/>
    <w:rsid w:val="005A3B07"/>
    <w:rsid w:val="005A49EA"/>
    <w:rsid w:val="005A5F58"/>
    <w:rsid w:val="005B1A54"/>
    <w:rsid w:val="005B29BD"/>
    <w:rsid w:val="005B5CFC"/>
    <w:rsid w:val="005B5DA9"/>
    <w:rsid w:val="005B6995"/>
    <w:rsid w:val="005C4DC2"/>
    <w:rsid w:val="005C748A"/>
    <w:rsid w:val="005D0D88"/>
    <w:rsid w:val="005D3881"/>
    <w:rsid w:val="005D42D8"/>
    <w:rsid w:val="005D547D"/>
    <w:rsid w:val="005E2668"/>
    <w:rsid w:val="005E4801"/>
    <w:rsid w:val="005E5557"/>
    <w:rsid w:val="005E7775"/>
    <w:rsid w:val="005F0FD0"/>
    <w:rsid w:val="005F184C"/>
    <w:rsid w:val="005F1C25"/>
    <w:rsid w:val="005F2987"/>
    <w:rsid w:val="005F3903"/>
    <w:rsid w:val="005F3AA9"/>
    <w:rsid w:val="005F5301"/>
    <w:rsid w:val="005F7945"/>
    <w:rsid w:val="005F7CF9"/>
    <w:rsid w:val="00602764"/>
    <w:rsid w:val="00603117"/>
    <w:rsid w:val="0060481F"/>
    <w:rsid w:val="00607EE6"/>
    <w:rsid w:val="00610694"/>
    <w:rsid w:val="006138BF"/>
    <w:rsid w:val="00613BA7"/>
    <w:rsid w:val="006176B6"/>
    <w:rsid w:val="00620546"/>
    <w:rsid w:val="006206C4"/>
    <w:rsid w:val="00622D8E"/>
    <w:rsid w:val="00626BE1"/>
    <w:rsid w:val="00626CD5"/>
    <w:rsid w:val="006273A2"/>
    <w:rsid w:val="00627697"/>
    <w:rsid w:val="0063130B"/>
    <w:rsid w:val="00632037"/>
    <w:rsid w:val="00633577"/>
    <w:rsid w:val="006354F1"/>
    <w:rsid w:val="00635BE6"/>
    <w:rsid w:val="00636122"/>
    <w:rsid w:val="00637182"/>
    <w:rsid w:val="006411F4"/>
    <w:rsid w:val="006455C9"/>
    <w:rsid w:val="006468BD"/>
    <w:rsid w:val="00646961"/>
    <w:rsid w:val="00650B62"/>
    <w:rsid w:val="006530C2"/>
    <w:rsid w:val="00653782"/>
    <w:rsid w:val="00653F77"/>
    <w:rsid w:val="0065463E"/>
    <w:rsid w:val="00656E54"/>
    <w:rsid w:val="006576A8"/>
    <w:rsid w:val="006611DB"/>
    <w:rsid w:val="0066138F"/>
    <w:rsid w:val="006615C8"/>
    <w:rsid w:val="0066288C"/>
    <w:rsid w:val="00664708"/>
    <w:rsid w:val="006649F2"/>
    <w:rsid w:val="00664EB1"/>
    <w:rsid w:val="00666A2C"/>
    <w:rsid w:val="00667CE6"/>
    <w:rsid w:val="0067040E"/>
    <w:rsid w:val="0067058E"/>
    <w:rsid w:val="0067126E"/>
    <w:rsid w:val="006714F1"/>
    <w:rsid w:val="006735DB"/>
    <w:rsid w:val="0067369A"/>
    <w:rsid w:val="006742BB"/>
    <w:rsid w:val="00674300"/>
    <w:rsid w:val="0067484F"/>
    <w:rsid w:val="006752E7"/>
    <w:rsid w:val="00676D33"/>
    <w:rsid w:val="0067743D"/>
    <w:rsid w:val="0068063E"/>
    <w:rsid w:val="006819BE"/>
    <w:rsid w:val="00683032"/>
    <w:rsid w:val="00691545"/>
    <w:rsid w:val="00692407"/>
    <w:rsid w:val="00692893"/>
    <w:rsid w:val="006945B6"/>
    <w:rsid w:val="006955AB"/>
    <w:rsid w:val="006A39F6"/>
    <w:rsid w:val="006A5ED2"/>
    <w:rsid w:val="006A772D"/>
    <w:rsid w:val="006A774D"/>
    <w:rsid w:val="006B0226"/>
    <w:rsid w:val="006B1210"/>
    <w:rsid w:val="006B2307"/>
    <w:rsid w:val="006B467F"/>
    <w:rsid w:val="006B7291"/>
    <w:rsid w:val="006C1365"/>
    <w:rsid w:val="006C20A4"/>
    <w:rsid w:val="006C4C5B"/>
    <w:rsid w:val="006C5C78"/>
    <w:rsid w:val="006C5ED9"/>
    <w:rsid w:val="006C6478"/>
    <w:rsid w:val="006C6911"/>
    <w:rsid w:val="006C7358"/>
    <w:rsid w:val="006D3996"/>
    <w:rsid w:val="006D5D0D"/>
    <w:rsid w:val="006D7061"/>
    <w:rsid w:val="006D75E2"/>
    <w:rsid w:val="006D7CC6"/>
    <w:rsid w:val="006E365B"/>
    <w:rsid w:val="006E5336"/>
    <w:rsid w:val="006F4426"/>
    <w:rsid w:val="0070221F"/>
    <w:rsid w:val="007031C0"/>
    <w:rsid w:val="00703257"/>
    <w:rsid w:val="00705060"/>
    <w:rsid w:val="00705AA8"/>
    <w:rsid w:val="00705F1E"/>
    <w:rsid w:val="00705F68"/>
    <w:rsid w:val="007063FF"/>
    <w:rsid w:val="00710CB0"/>
    <w:rsid w:val="007121DC"/>
    <w:rsid w:val="007147AC"/>
    <w:rsid w:val="007158BB"/>
    <w:rsid w:val="00717CA6"/>
    <w:rsid w:val="007206D6"/>
    <w:rsid w:val="00720932"/>
    <w:rsid w:val="007212C9"/>
    <w:rsid w:val="0072463D"/>
    <w:rsid w:val="00726C56"/>
    <w:rsid w:val="00726CF9"/>
    <w:rsid w:val="0072747D"/>
    <w:rsid w:val="00727B1C"/>
    <w:rsid w:val="0073091B"/>
    <w:rsid w:val="00731C11"/>
    <w:rsid w:val="00731C7C"/>
    <w:rsid w:val="00731EEA"/>
    <w:rsid w:val="0073222D"/>
    <w:rsid w:val="00732FBE"/>
    <w:rsid w:val="007341EF"/>
    <w:rsid w:val="0073684C"/>
    <w:rsid w:val="00736C08"/>
    <w:rsid w:val="00736EC7"/>
    <w:rsid w:val="00737126"/>
    <w:rsid w:val="007379FC"/>
    <w:rsid w:val="007403C8"/>
    <w:rsid w:val="00745E45"/>
    <w:rsid w:val="00747197"/>
    <w:rsid w:val="00750898"/>
    <w:rsid w:val="00755396"/>
    <w:rsid w:val="00755A36"/>
    <w:rsid w:val="0075632B"/>
    <w:rsid w:val="00760510"/>
    <w:rsid w:val="00760F39"/>
    <w:rsid w:val="0076267F"/>
    <w:rsid w:val="00764C8D"/>
    <w:rsid w:val="00764EA4"/>
    <w:rsid w:val="00765127"/>
    <w:rsid w:val="007664F7"/>
    <w:rsid w:val="00770DF4"/>
    <w:rsid w:val="00772A85"/>
    <w:rsid w:val="00773E54"/>
    <w:rsid w:val="00774269"/>
    <w:rsid w:val="007749D8"/>
    <w:rsid w:val="00776A2B"/>
    <w:rsid w:val="00777666"/>
    <w:rsid w:val="00777692"/>
    <w:rsid w:val="00780F69"/>
    <w:rsid w:val="00784CE7"/>
    <w:rsid w:val="00784F40"/>
    <w:rsid w:val="00785CB2"/>
    <w:rsid w:val="00787624"/>
    <w:rsid w:val="00793672"/>
    <w:rsid w:val="00793741"/>
    <w:rsid w:val="00794CA1"/>
    <w:rsid w:val="00795387"/>
    <w:rsid w:val="00797FBB"/>
    <w:rsid w:val="007A4CF6"/>
    <w:rsid w:val="007A64AD"/>
    <w:rsid w:val="007B0B2D"/>
    <w:rsid w:val="007B0DF7"/>
    <w:rsid w:val="007B121B"/>
    <w:rsid w:val="007B263C"/>
    <w:rsid w:val="007B3B93"/>
    <w:rsid w:val="007B42E6"/>
    <w:rsid w:val="007B4E48"/>
    <w:rsid w:val="007B7C70"/>
    <w:rsid w:val="007C14CF"/>
    <w:rsid w:val="007C3D80"/>
    <w:rsid w:val="007C4796"/>
    <w:rsid w:val="007C6D75"/>
    <w:rsid w:val="007C6F46"/>
    <w:rsid w:val="007C789B"/>
    <w:rsid w:val="007D2171"/>
    <w:rsid w:val="007D2FA6"/>
    <w:rsid w:val="007D778C"/>
    <w:rsid w:val="007E08E4"/>
    <w:rsid w:val="007E1B15"/>
    <w:rsid w:val="007E2786"/>
    <w:rsid w:val="007F16C9"/>
    <w:rsid w:val="007F253F"/>
    <w:rsid w:val="007F3A73"/>
    <w:rsid w:val="007F480C"/>
    <w:rsid w:val="007F756F"/>
    <w:rsid w:val="0080096D"/>
    <w:rsid w:val="008018F8"/>
    <w:rsid w:val="00801C73"/>
    <w:rsid w:val="008030F0"/>
    <w:rsid w:val="008069E2"/>
    <w:rsid w:val="00806DEC"/>
    <w:rsid w:val="008072DF"/>
    <w:rsid w:val="008078E3"/>
    <w:rsid w:val="00810B5E"/>
    <w:rsid w:val="00810C08"/>
    <w:rsid w:val="00811264"/>
    <w:rsid w:val="00811743"/>
    <w:rsid w:val="0081389B"/>
    <w:rsid w:val="008145F6"/>
    <w:rsid w:val="00815622"/>
    <w:rsid w:val="008160B2"/>
    <w:rsid w:val="0082066A"/>
    <w:rsid w:val="0082199F"/>
    <w:rsid w:val="008222C0"/>
    <w:rsid w:val="00823343"/>
    <w:rsid w:val="008240BC"/>
    <w:rsid w:val="00824307"/>
    <w:rsid w:val="00824A09"/>
    <w:rsid w:val="008259E4"/>
    <w:rsid w:val="00825BFB"/>
    <w:rsid w:val="00826305"/>
    <w:rsid w:val="0082713C"/>
    <w:rsid w:val="00830705"/>
    <w:rsid w:val="00831970"/>
    <w:rsid w:val="00831E66"/>
    <w:rsid w:val="00832E60"/>
    <w:rsid w:val="00832FEE"/>
    <w:rsid w:val="008358D7"/>
    <w:rsid w:val="0083669F"/>
    <w:rsid w:val="0084029C"/>
    <w:rsid w:val="00841986"/>
    <w:rsid w:val="00843400"/>
    <w:rsid w:val="008439AD"/>
    <w:rsid w:val="00845274"/>
    <w:rsid w:val="00845355"/>
    <w:rsid w:val="0084536F"/>
    <w:rsid w:val="008464EF"/>
    <w:rsid w:val="00850377"/>
    <w:rsid w:val="008503D3"/>
    <w:rsid w:val="00850B26"/>
    <w:rsid w:val="00850C51"/>
    <w:rsid w:val="00851472"/>
    <w:rsid w:val="00852109"/>
    <w:rsid w:val="00852E02"/>
    <w:rsid w:val="008533A9"/>
    <w:rsid w:val="0085390A"/>
    <w:rsid w:val="008540BC"/>
    <w:rsid w:val="0085661B"/>
    <w:rsid w:val="00857851"/>
    <w:rsid w:val="00857A34"/>
    <w:rsid w:val="0086277A"/>
    <w:rsid w:val="008627D1"/>
    <w:rsid w:val="00863D2B"/>
    <w:rsid w:val="00863D54"/>
    <w:rsid w:val="00863DCB"/>
    <w:rsid w:val="008646EE"/>
    <w:rsid w:val="008659D5"/>
    <w:rsid w:val="00866323"/>
    <w:rsid w:val="00871F82"/>
    <w:rsid w:val="0087343D"/>
    <w:rsid w:val="008744E9"/>
    <w:rsid w:val="008752CA"/>
    <w:rsid w:val="00875688"/>
    <w:rsid w:val="00876F38"/>
    <w:rsid w:val="008809A5"/>
    <w:rsid w:val="00886B52"/>
    <w:rsid w:val="008906C9"/>
    <w:rsid w:val="00892674"/>
    <w:rsid w:val="00892CE5"/>
    <w:rsid w:val="00893086"/>
    <w:rsid w:val="0089357F"/>
    <w:rsid w:val="00893F7C"/>
    <w:rsid w:val="008971CA"/>
    <w:rsid w:val="008A03A0"/>
    <w:rsid w:val="008A2ADE"/>
    <w:rsid w:val="008A2FEA"/>
    <w:rsid w:val="008A409B"/>
    <w:rsid w:val="008A47C9"/>
    <w:rsid w:val="008A5F1E"/>
    <w:rsid w:val="008A6942"/>
    <w:rsid w:val="008A694A"/>
    <w:rsid w:val="008B26CE"/>
    <w:rsid w:val="008B3FFE"/>
    <w:rsid w:val="008B4C90"/>
    <w:rsid w:val="008B60C8"/>
    <w:rsid w:val="008C0167"/>
    <w:rsid w:val="008C3D30"/>
    <w:rsid w:val="008C5A38"/>
    <w:rsid w:val="008D01DB"/>
    <w:rsid w:val="008D1FC4"/>
    <w:rsid w:val="008D2BBC"/>
    <w:rsid w:val="008D30A7"/>
    <w:rsid w:val="008D4A2D"/>
    <w:rsid w:val="008E0207"/>
    <w:rsid w:val="008E07C1"/>
    <w:rsid w:val="008E1A6C"/>
    <w:rsid w:val="008E2659"/>
    <w:rsid w:val="008E2C2B"/>
    <w:rsid w:val="008E3785"/>
    <w:rsid w:val="008E3B0B"/>
    <w:rsid w:val="008E5F70"/>
    <w:rsid w:val="008E61D6"/>
    <w:rsid w:val="008F09EB"/>
    <w:rsid w:val="008F0AF0"/>
    <w:rsid w:val="008F23F2"/>
    <w:rsid w:val="008F4CB0"/>
    <w:rsid w:val="008F50B3"/>
    <w:rsid w:val="008F7942"/>
    <w:rsid w:val="009006D4"/>
    <w:rsid w:val="009017A0"/>
    <w:rsid w:val="00901B12"/>
    <w:rsid w:val="00902586"/>
    <w:rsid w:val="00907ECF"/>
    <w:rsid w:val="00910788"/>
    <w:rsid w:val="00912A23"/>
    <w:rsid w:val="0091427C"/>
    <w:rsid w:val="0091511B"/>
    <w:rsid w:val="00915ABD"/>
    <w:rsid w:val="00916E2E"/>
    <w:rsid w:val="00920CA2"/>
    <w:rsid w:val="0092267B"/>
    <w:rsid w:val="009226A6"/>
    <w:rsid w:val="00922C7E"/>
    <w:rsid w:val="00923009"/>
    <w:rsid w:val="00924AC1"/>
    <w:rsid w:val="0093049F"/>
    <w:rsid w:val="00930C18"/>
    <w:rsid w:val="00930FB0"/>
    <w:rsid w:val="0093198E"/>
    <w:rsid w:val="0093339A"/>
    <w:rsid w:val="00933DFD"/>
    <w:rsid w:val="00935D76"/>
    <w:rsid w:val="00936AA6"/>
    <w:rsid w:val="00940FA2"/>
    <w:rsid w:val="00941749"/>
    <w:rsid w:val="00950380"/>
    <w:rsid w:val="0095050F"/>
    <w:rsid w:val="0095385E"/>
    <w:rsid w:val="00955699"/>
    <w:rsid w:val="009556E7"/>
    <w:rsid w:val="0095612F"/>
    <w:rsid w:val="00956BB8"/>
    <w:rsid w:val="00957012"/>
    <w:rsid w:val="009572A0"/>
    <w:rsid w:val="009575DC"/>
    <w:rsid w:val="0096139E"/>
    <w:rsid w:val="00965734"/>
    <w:rsid w:val="00965B3E"/>
    <w:rsid w:val="00967F42"/>
    <w:rsid w:val="009726FC"/>
    <w:rsid w:val="00974744"/>
    <w:rsid w:val="00974FF8"/>
    <w:rsid w:val="009756E6"/>
    <w:rsid w:val="009759ED"/>
    <w:rsid w:val="009779BD"/>
    <w:rsid w:val="00980A0C"/>
    <w:rsid w:val="00980DB2"/>
    <w:rsid w:val="00981A25"/>
    <w:rsid w:val="00981DCC"/>
    <w:rsid w:val="00984EFA"/>
    <w:rsid w:val="00984EFE"/>
    <w:rsid w:val="00985291"/>
    <w:rsid w:val="00987DF7"/>
    <w:rsid w:val="00994C11"/>
    <w:rsid w:val="00996A70"/>
    <w:rsid w:val="00996E46"/>
    <w:rsid w:val="009A1641"/>
    <w:rsid w:val="009A55C7"/>
    <w:rsid w:val="009A64B8"/>
    <w:rsid w:val="009A655F"/>
    <w:rsid w:val="009A6923"/>
    <w:rsid w:val="009A6EFA"/>
    <w:rsid w:val="009B05DB"/>
    <w:rsid w:val="009B135E"/>
    <w:rsid w:val="009B21CF"/>
    <w:rsid w:val="009B49FB"/>
    <w:rsid w:val="009B5859"/>
    <w:rsid w:val="009B6318"/>
    <w:rsid w:val="009B72F3"/>
    <w:rsid w:val="009B7663"/>
    <w:rsid w:val="009C0C80"/>
    <w:rsid w:val="009C16F9"/>
    <w:rsid w:val="009C330D"/>
    <w:rsid w:val="009D0834"/>
    <w:rsid w:val="009D0D22"/>
    <w:rsid w:val="009D1777"/>
    <w:rsid w:val="009D1C7A"/>
    <w:rsid w:val="009D1DDF"/>
    <w:rsid w:val="009D381B"/>
    <w:rsid w:val="009D38DB"/>
    <w:rsid w:val="009D3A12"/>
    <w:rsid w:val="009D4E5D"/>
    <w:rsid w:val="009D657B"/>
    <w:rsid w:val="009D7389"/>
    <w:rsid w:val="009E1167"/>
    <w:rsid w:val="009E119D"/>
    <w:rsid w:val="009E15D6"/>
    <w:rsid w:val="009E3C27"/>
    <w:rsid w:val="009E5044"/>
    <w:rsid w:val="009E635F"/>
    <w:rsid w:val="009E681B"/>
    <w:rsid w:val="009E7679"/>
    <w:rsid w:val="009F1E07"/>
    <w:rsid w:val="009F2A9B"/>
    <w:rsid w:val="009F31EE"/>
    <w:rsid w:val="009F56BA"/>
    <w:rsid w:val="009F695F"/>
    <w:rsid w:val="00A00385"/>
    <w:rsid w:val="00A0227B"/>
    <w:rsid w:val="00A056CE"/>
    <w:rsid w:val="00A06D13"/>
    <w:rsid w:val="00A10DCD"/>
    <w:rsid w:val="00A11CE8"/>
    <w:rsid w:val="00A11F5A"/>
    <w:rsid w:val="00A152F5"/>
    <w:rsid w:val="00A16038"/>
    <w:rsid w:val="00A16180"/>
    <w:rsid w:val="00A171BD"/>
    <w:rsid w:val="00A175FE"/>
    <w:rsid w:val="00A20627"/>
    <w:rsid w:val="00A261FA"/>
    <w:rsid w:val="00A26B09"/>
    <w:rsid w:val="00A30F00"/>
    <w:rsid w:val="00A31219"/>
    <w:rsid w:val="00A3222B"/>
    <w:rsid w:val="00A3445F"/>
    <w:rsid w:val="00A35690"/>
    <w:rsid w:val="00A3640A"/>
    <w:rsid w:val="00A36887"/>
    <w:rsid w:val="00A40807"/>
    <w:rsid w:val="00A426CE"/>
    <w:rsid w:val="00A51477"/>
    <w:rsid w:val="00A52CC0"/>
    <w:rsid w:val="00A55986"/>
    <w:rsid w:val="00A55C76"/>
    <w:rsid w:val="00A55F87"/>
    <w:rsid w:val="00A5787C"/>
    <w:rsid w:val="00A57EE1"/>
    <w:rsid w:val="00A60348"/>
    <w:rsid w:val="00A60460"/>
    <w:rsid w:val="00A6215C"/>
    <w:rsid w:val="00A622C8"/>
    <w:rsid w:val="00A63273"/>
    <w:rsid w:val="00A63A02"/>
    <w:rsid w:val="00A63F49"/>
    <w:rsid w:val="00A6535D"/>
    <w:rsid w:val="00A66039"/>
    <w:rsid w:val="00A6657D"/>
    <w:rsid w:val="00A6710F"/>
    <w:rsid w:val="00A708B5"/>
    <w:rsid w:val="00A718AD"/>
    <w:rsid w:val="00A72284"/>
    <w:rsid w:val="00A82A14"/>
    <w:rsid w:val="00A8395B"/>
    <w:rsid w:val="00A84416"/>
    <w:rsid w:val="00A85804"/>
    <w:rsid w:val="00A86525"/>
    <w:rsid w:val="00A9293C"/>
    <w:rsid w:val="00A94E5E"/>
    <w:rsid w:val="00A961B8"/>
    <w:rsid w:val="00A9688F"/>
    <w:rsid w:val="00A96A61"/>
    <w:rsid w:val="00AA0C3C"/>
    <w:rsid w:val="00AA110B"/>
    <w:rsid w:val="00AA2AC0"/>
    <w:rsid w:val="00AA386F"/>
    <w:rsid w:val="00AA4796"/>
    <w:rsid w:val="00AA4A4B"/>
    <w:rsid w:val="00AA4D90"/>
    <w:rsid w:val="00AA4FB4"/>
    <w:rsid w:val="00AA557D"/>
    <w:rsid w:val="00AA585A"/>
    <w:rsid w:val="00AA67B6"/>
    <w:rsid w:val="00AA7B48"/>
    <w:rsid w:val="00AB0BCB"/>
    <w:rsid w:val="00AB2159"/>
    <w:rsid w:val="00AB24E3"/>
    <w:rsid w:val="00AB4AF6"/>
    <w:rsid w:val="00AB4BA1"/>
    <w:rsid w:val="00AB6290"/>
    <w:rsid w:val="00AB6331"/>
    <w:rsid w:val="00AC1521"/>
    <w:rsid w:val="00AC168B"/>
    <w:rsid w:val="00AC2B01"/>
    <w:rsid w:val="00AC3023"/>
    <w:rsid w:val="00AC367E"/>
    <w:rsid w:val="00AC4C33"/>
    <w:rsid w:val="00AC4F5F"/>
    <w:rsid w:val="00AC7A7B"/>
    <w:rsid w:val="00AD000E"/>
    <w:rsid w:val="00AD1505"/>
    <w:rsid w:val="00AD170F"/>
    <w:rsid w:val="00AD2CB2"/>
    <w:rsid w:val="00AD2D70"/>
    <w:rsid w:val="00AD3060"/>
    <w:rsid w:val="00AD3809"/>
    <w:rsid w:val="00AD41ED"/>
    <w:rsid w:val="00AD47EF"/>
    <w:rsid w:val="00AD4CCF"/>
    <w:rsid w:val="00AD554A"/>
    <w:rsid w:val="00AD61D9"/>
    <w:rsid w:val="00AD62D5"/>
    <w:rsid w:val="00AE1F92"/>
    <w:rsid w:val="00AE3217"/>
    <w:rsid w:val="00AE3A07"/>
    <w:rsid w:val="00AE3D96"/>
    <w:rsid w:val="00AE48AA"/>
    <w:rsid w:val="00AE529D"/>
    <w:rsid w:val="00AE6A71"/>
    <w:rsid w:val="00AE6DCD"/>
    <w:rsid w:val="00AE7D00"/>
    <w:rsid w:val="00AF12DF"/>
    <w:rsid w:val="00AF182F"/>
    <w:rsid w:val="00AF31CD"/>
    <w:rsid w:val="00AF423C"/>
    <w:rsid w:val="00AF77EC"/>
    <w:rsid w:val="00B023D6"/>
    <w:rsid w:val="00B05130"/>
    <w:rsid w:val="00B052B0"/>
    <w:rsid w:val="00B05C13"/>
    <w:rsid w:val="00B06D05"/>
    <w:rsid w:val="00B12F4C"/>
    <w:rsid w:val="00B15D11"/>
    <w:rsid w:val="00B16E4D"/>
    <w:rsid w:val="00B17492"/>
    <w:rsid w:val="00B17A5C"/>
    <w:rsid w:val="00B206BE"/>
    <w:rsid w:val="00B210BE"/>
    <w:rsid w:val="00B226F8"/>
    <w:rsid w:val="00B263F2"/>
    <w:rsid w:val="00B2676D"/>
    <w:rsid w:val="00B26D7A"/>
    <w:rsid w:val="00B33DFE"/>
    <w:rsid w:val="00B341A0"/>
    <w:rsid w:val="00B347BC"/>
    <w:rsid w:val="00B34D2A"/>
    <w:rsid w:val="00B37697"/>
    <w:rsid w:val="00B37857"/>
    <w:rsid w:val="00B426CE"/>
    <w:rsid w:val="00B4590F"/>
    <w:rsid w:val="00B470EC"/>
    <w:rsid w:val="00B477FD"/>
    <w:rsid w:val="00B53C9B"/>
    <w:rsid w:val="00B5485A"/>
    <w:rsid w:val="00B54B7E"/>
    <w:rsid w:val="00B54CB1"/>
    <w:rsid w:val="00B55BBC"/>
    <w:rsid w:val="00B56237"/>
    <w:rsid w:val="00B63751"/>
    <w:rsid w:val="00B708ED"/>
    <w:rsid w:val="00B70D39"/>
    <w:rsid w:val="00B72D65"/>
    <w:rsid w:val="00B73E3A"/>
    <w:rsid w:val="00B74EE3"/>
    <w:rsid w:val="00B77726"/>
    <w:rsid w:val="00B778F7"/>
    <w:rsid w:val="00B77A9F"/>
    <w:rsid w:val="00B77C48"/>
    <w:rsid w:val="00B8013B"/>
    <w:rsid w:val="00B80C28"/>
    <w:rsid w:val="00B84D68"/>
    <w:rsid w:val="00B85CB4"/>
    <w:rsid w:val="00B8604B"/>
    <w:rsid w:val="00B871D0"/>
    <w:rsid w:val="00B91627"/>
    <w:rsid w:val="00B92B8E"/>
    <w:rsid w:val="00B931D1"/>
    <w:rsid w:val="00B9349C"/>
    <w:rsid w:val="00B93699"/>
    <w:rsid w:val="00B938ED"/>
    <w:rsid w:val="00B93A8F"/>
    <w:rsid w:val="00B94C47"/>
    <w:rsid w:val="00B94D32"/>
    <w:rsid w:val="00B9536A"/>
    <w:rsid w:val="00BA023F"/>
    <w:rsid w:val="00BA1581"/>
    <w:rsid w:val="00BA3709"/>
    <w:rsid w:val="00BA37B3"/>
    <w:rsid w:val="00BA4B2C"/>
    <w:rsid w:val="00BB0353"/>
    <w:rsid w:val="00BB2243"/>
    <w:rsid w:val="00BB2C51"/>
    <w:rsid w:val="00BB68AA"/>
    <w:rsid w:val="00BB74C5"/>
    <w:rsid w:val="00BC0800"/>
    <w:rsid w:val="00BC110B"/>
    <w:rsid w:val="00BC3430"/>
    <w:rsid w:val="00BC4380"/>
    <w:rsid w:val="00BC4883"/>
    <w:rsid w:val="00BC714E"/>
    <w:rsid w:val="00BC7A33"/>
    <w:rsid w:val="00BD02AA"/>
    <w:rsid w:val="00BD1D2F"/>
    <w:rsid w:val="00BD298A"/>
    <w:rsid w:val="00BD4962"/>
    <w:rsid w:val="00BD574B"/>
    <w:rsid w:val="00BD654F"/>
    <w:rsid w:val="00BD67BF"/>
    <w:rsid w:val="00BE027D"/>
    <w:rsid w:val="00BE2EB3"/>
    <w:rsid w:val="00BE348D"/>
    <w:rsid w:val="00BE42A6"/>
    <w:rsid w:val="00BE5C89"/>
    <w:rsid w:val="00BE7ACA"/>
    <w:rsid w:val="00BE7DA9"/>
    <w:rsid w:val="00BF08A9"/>
    <w:rsid w:val="00BF1D75"/>
    <w:rsid w:val="00BF4B62"/>
    <w:rsid w:val="00BF5F6E"/>
    <w:rsid w:val="00BF71AE"/>
    <w:rsid w:val="00BF75EE"/>
    <w:rsid w:val="00C000B6"/>
    <w:rsid w:val="00C037D6"/>
    <w:rsid w:val="00C04677"/>
    <w:rsid w:val="00C051F7"/>
    <w:rsid w:val="00C074E6"/>
    <w:rsid w:val="00C07C58"/>
    <w:rsid w:val="00C103F3"/>
    <w:rsid w:val="00C10D68"/>
    <w:rsid w:val="00C11B6B"/>
    <w:rsid w:val="00C12800"/>
    <w:rsid w:val="00C12B2B"/>
    <w:rsid w:val="00C13EEB"/>
    <w:rsid w:val="00C15167"/>
    <w:rsid w:val="00C157DA"/>
    <w:rsid w:val="00C16321"/>
    <w:rsid w:val="00C16C5B"/>
    <w:rsid w:val="00C16FFD"/>
    <w:rsid w:val="00C174A4"/>
    <w:rsid w:val="00C20620"/>
    <w:rsid w:val="00C2338D"/>
    <w:rsid w:val="00C24A63"/>
    <w:rsid w:val="00C25007"/>
    <w:rsid w:val="00C25F18"/>
    <w:rsid w:val="00C27DA8"/>
    <w:rsid w:val="00C327EC"/>
    <w:rsid w:val="00C37292"/>
    <w:rsid w:val="00C41EDD"/>
    <w:rsid w:val="00C430E2"/>
    <w:rsid w:val="00C43D50"/>
    <w:rsid w:val="00C442E5"/>
    <w:rsid w:val="00C47505"/>
    <w:rsid w:val="00C50846"/>
    <w:rsid w:val="00C51840"/>
    <w:rsid w:val="00C52125"/>
    <w:rsid w:val="00C53575"/>
    <w:rsid w:val="00C54B16"/>
    <w:rsid w:val="00C54C4C"/>
    <w:rsid w:val="00C569DD"/>
    <w:rsid w:val="00C6152A"/>
    <w:rsid w:val="00C64EA3"/>
    <w:rsid w:val="00C652C1"/>
    <w:rsid w:val="00C664D3"/>
    <w:rsid w:val="00C6685E"/>
    <w:rsid w:val="00C66B6F"/>
    <w:rsid w:val="00C67061"/>
    <w:rsid w:val="00C67179"/>
    <w:rsid w:val="00C67EEA"/>
    <w:rsid w:val="00C723E3"/>
    <w:rsid w:val="00C724F6"/>
    <w:rsid w:val="00C740B7"/>
    <w:rsid w:val="00C74E1D"/>
    <w:rsid w:val="00C85BEC"/>
    <w:rsid w:val="00C8736D"/>
    <w:rsid w:val="00C905AE"/>
    <w:rsid w:val="00C9350C"/>
    <w:rsid w:val="00CA1447"/>
    <w:rsid w:val="00CA1542"/>
    <w:rsid w:val="00CA30F9"/>
    <w:rsid w:val="00CA321D"/>
    <w:rsid w:val="00CA33FF"/>
    <w:rsid w:val="00CA3480"/>
    <w:rsid w:val="00CA4C83"/>
    <w:rsid w:val="00CA5E88"/>
    <w:rsid w:val="00CA649D"/>
    <w:rsid w:val="00CA7CB8"/>
    <w:rsid w:val="00CB061A"/>
    <w:rsid w:val="00CB1E66"/>
    <w:rsid w:val="00CB346D"/>
    <w:rsid w:val="00CB3C09"/>
    <w:rsid w:val="00CB4399"/>
    <w:rsid w:val="00CB49AD"/>
    <w:rsid w:val="00CB56A8"/>
    <w:rsid w:val="00CB5B0E"/>
    <w:rsid w:val="00CB7A7C"/>
    <w:rsid w:val="00CB7EDB"/>
    <w:rsid w:val="00CC08F9"/>
    <w:rsid w:val="00CC11A5"/>
    <w:rsid w:val="00CC12CA"/>
    <w:rsid w:val="00CC34BD"/>
    <w:rsid w:val="00CC56F4"/>
    <w:rsid w:val="00CC60CE"/>
    <w:rsid w:val="00CC635C"/>
    <w:rsid w:val="00CC7B0E"/>
    <w:rsid w:val="00CD0C35"/>
    <w:rsid w:val="00CD1760"/>
    <w:rsid w:val="00CD1FCC"/>
    <w:rsid w:val="00CD3742"/>
    <w:rsid w:val="00CD3CA4"/>
    <w:rsid w:val="00CD3F6E"/>
    <w:rsid w:val="00CD46D2"/>
    <w:rsid w:val="00CD4880"/>
    <w:rsid w:val="00CD5136"/>
    <w:rsid w:val="00CD5DAC"/>
    <w:rsid w:val="00CD5EF1"/>
    <w:rsid w:val="00CD60CA"/>
    <w:rsid w:val="00CD6847"/>
    <w:rsid w:val="00CD77C7"/>
    <w:rsid w:val="00CD7985"/>
    <w:rsid w:val="00CD79B0"/>
    <w:rsid w:val="00CE011B"/>
    <w:rsid w:val="00CE0C07"/>
    <w:rsid w:val="00CE1808"/>
    <w:rsid w:val="00CE1DAA"/>
    <w:rsid w:val="00CE22B9"/>
    <w:rsid w:val="00CE2396"/>
    <w:rsid w:val="00CE23CF"/>
    <w:rsid w:val="00CE285D"/>
    <w:rsid w:val="00CE3259"/>
    <w:rsid w:val="00CE53B2"/>
    <w:rsid w:val="00CE574C"/>
    <w:rsid w:val="00CE5E22"/>
    <w:rsid w:val="00CF0B6C"/>
    <w:rsid w:val="00CF0D2D"/>
    <w:rsid w:val="00CF441A"/>
    <w:rsid w:val="00CF4757"/>
    <w:rsid w:val="00CF5AC2"/>
    <w:rsid w:val="00D0255A"/>
    <w:rsid w:val="00D037E4"/>
    <w:rsid w:val="00D05B5B"/>
    <w:rsid w:val="00D07AE9"/>
    <w:rsid w:val="00D10004"/>
    <w:rsid w:val="00D1030A"/>
    <w:rsid w:val="00D10C3E"/>
    <w:rsid w:val="00D12E5F"/>
    <w:rsid w:val="00D1377E"/>
    <w:rsid w:val="00D14FAF"/>
    <w:rsid w:val="00D15812"/>
    <w:rsid w:val="00D17157"/>
    <w:rsid w:val="00D17682"/>
    <w:rsid w:val="00D22874"/>
    <w:rsid w:val="00D22EAF"/>
    <w:rsid w:val="00D23549"/>
    <w:rsid w:val="00D24880"/>
    <w:rsid w:val="00D24B92"/>
    <w:rsid w:val="00D26D0A"/>
    <w:rsid w:val="00D26EA1"/>
    <w:rsid w:val="00D30FE9"/>
    <w:rsid w:val="00D32E2B"/>
    <w:rsid w:val="00D335B9"/>
    <w:rsid w:val="00D34416"/>
    <w:rsid w:val="00D34B64"/>
    <w:rsid w:val="00D35C88"/>
    <w:rsid w:val="00D37A3B"/>
    <w:rsid w:val="00D41277"/>
    <w:rsid w:val="00D41EBD"/>
    <w:rsid w:val="00D42990"/>
    <w:rsid w:val="00D44F63"/>
    <w:rsid w:val="00D45993"/>
    <w:rsid w:val="00D46D9C"/>
    <w:rsid w:val="00D46F72"/>
    <w:rsid w:val="00D47E3A"/>
    <w:rsid w:val="00D50B01"/>
    <w:rsid w:val="00D53E6C"/>
    <w:rsid w:val="00D55099"/>
    <w:rsid w:val="00D55C63"/>
    <w:rsid w:val="00D61C72"/>
    <w:rsid w:val="00D63AD0"/>
    <w:rsid w:val="00D63ECB"/>
    <w:rsid w:val="00D646EB"/>
    <w:rsid w:val="00D735CC"/>
    <w:rsid w:val="00D738E3"/>
    <w:rsid w:val="00D7411A"/>
    <w:rsid w:val="00D744E4"/>
    <w:rsid w:val="00D75404"/>
    <w:rsid w:val="00D75C0F"/>
    <w:rsid w:val="00D75F9B"/>
    <w:rsid w:val="00D77351"/>
    <w:rsid w:val="00D82D50"/>
    <w:rsid w:val="00D833FF"/>
    <w:rsid w:val="00D844C0"/>
    <w:rsid w:val="00D848D0"/>
    <w:rsid w:val="00D86E2E"/>
    <w:rsid w:val="00D91537"/>
    <w:rsid w:val="00D91C9E"/>
    <w:rsid w:val="00D95031"/>
    <w:rsid w:val="00D960CA"/>
    <w:rsid w:val="00D96717"/>
    <w:rsid w:val="00D968C1"/>
    <w:rsid w:val="00D968F0"/>
    <w:rsid w:val="00D97E34"/>
    <w:rsid w:val="00DA0030"/>
    <w:rsid w:val="00DA1187"/>
    <w:rsid w:val="00DA151E"/>
    <w:rsid w:val="00DA1C03"/>
    <w:rsid w:val="00DA1E62"/>
    <w:rsid w:val="00DA26F6"/>
    <w:rsid w:val="00DA3330"/>
    <w:rsid w:val="00DA3643"/>
    <w:rsid w:val="00DA5AEF"/>
    <w:rsid w:val="00DA6DEE"/>
    <w:rsid w:val="00DA7195"/>
    <w:rsid w:val="00DA7AA9"/>
    <w:rsid w:val="00DA7ADC"/>
    <w:rsid w:val="00DB03B6"/>
    <w:rsid w:val="00DB468C"/>
    <w:rsid w:val="00DB50B1"/>
    <w:rsid w:val="00DB6D6C"/>
    <w:rsid w:val="00DC312F"/>
    <w:rsid w:val="00DD12DF"/>
    <w:rsid w:val="00DD1C95"/>
    <w:rsid w:val="00DD1E3A"/>
    <w:rsid w:val="00DD3F33"/>
    <w:rsid w:val="00DD4F9C"/>
    <w:rsid w:val="00DE0BF7"/>
    <w:rsid w:val="00DE3CC4"/>
    <w:rsid w:val="00DE3D99"/>
    <w:rsid w:val="00DF0713"/>
    <w:rsid w:val="00DF0F36"/>
    <w:rsid w:val="00DF15BD"/>
    <w:rsid w:val="00DF5B1C"/>
    <w:rsid w:val="00DF7CF6"/>
    <w:rsid w:val="00E0261A"/>
    <w:rsid w:val="00E029A8"/>
    <w:rsid w:val="00E02F08"/>
    <w:rsid w:val="00E03501"/>
    <w:rsid w:val="00E03A67"/>
    <w:rsid w:val="00E05031"/>
    <w:rsid w:val="00E05D72"/>
    <w:rsid w:val="00E1045F"/>
    <w:rsid w:val="00E10BA1"/>
    <w:rsid w:val="00E11A1C"/>
    <w:rsid w:val="00E11ABD"/>
    <w:rsid w:val="00E124FA"/>
    <w:rsid w:val="00E15C38"/>
    <w:rsid w:val="00E17A21"/>
    <w:rsid w:val="00E21BEB"/>
    <w:rsid w:val="00E24488"/>
    <w:rsid w:val="00E25100"/>
    <w:rsid w:val="00E25217"/>
    <w:rsid w:val="00E27863"/>
    <w:rsid w:val="00E31EFF"/>
    <w:rsid w:val="00E31FDA"/>
    <w:rsid w:val="00E3299C"/>
    <w:rsid w:val="00E336CD"/>
    <w:rsid w:val="00E34F96"/>
    <w:rsid w:val="00E35EEC"/>
    <w:rsid w:val="00E374F0"/>
    <w:rsid w:val="00E37D9B"/>
    <w:rsid w:val="00E41E39"/>
    <w:rsid w:val="00E41F92"/>
    <w:rsid w:val="00E43C5A"/>
    <w:rsid w:val="00E43DC5"/>
    <w:rsid w:val="00E47C0F"/>
    <w:rsid w:val="00E5196C"/>
    <w:rsid w:val="00E5204D"/>
    <w:rsid w:val="00E528D2"/>
    <w:rsid w:val="00E53531"/>
    <w:rsid w:val="00E5718B"/>
    <w:rsid w:val="00E60F07"/>
    <w:rsid w:val="00E613E6"/>
    <w:rsid w:val="00E63FBB"/>
    <w:rsid w:val="00E64318"/>
    <w:rsid w:val="00E64FB2"/>
    <w:rsid w:val="00E655C4"/>
    <w:rsid w:val="00E67849"/>
    <w:rsid w:val="00E67C0A"/>
    <w:rsid w:val="00E705E4"/>
    <w:rsid w:val="00E724EE"/>
    <w:rsid w:val="00E73173"/>
    <w:rsid w:val="00E73DEC"/>
    <w:rsid w:val="00E7411E"/>
    <w:rsid w:val="00E74A57"/>
    <w:rsid w:val="00E765C5"/>
    <w:rsid w:val="00E80E7D"/>
    <w:rsid w:val="00E8349B"/>
    <w:rsid w:val="00E838CB"/>
    <w:rsid w:val="00E8551A"/>
    <w:rsid w:val="00E860FE"/>
    <w:rsid w:val="00E86BBD"/>
    <w:rsid w:val="00E87B30"/>
    <w:rsid w:val="00E87B4E"/>
    <w:rsid w:val="00E87CFE"/>
    <w:rsid w:val="00E917AD"/>
    <w:rsid w:val="00E917D4"/>
    <w:rsid w:val="00E92E0B"/>
    <w:rsid w:val="00E92F43"/>
    <w:rsid w:val="00E93B39"/>
    <w:rsid w:val="00E95216"/>
    <w:rsid w:val="00E96185"/>
    <w:rsid w:val="00E979BD"/>
    <w:rsid w:val="00E97A5E"/>
    <w:rsid w:val="00E97CCB"/>
    <w:rsid w:val="00E97EC9"/>
    <w:rsid w:val="00EA1CFE"/>
    <w:rsid w:val="00EA1FA9"/>
    <w:rsid w:val="00EA35AD"/>
    <w:rsid w:val="00EA36E1"/>
    <w:rsid w:val="00EA5BC1"/>
    <w:rsid w:val="00EB285F"/>
    <w:rsid w:val="00EC1002"/>
    <w:rsid w:val="00EC3742"/>
    <w:rsid w:val="00EC5F11"/>
    <w:rsid w:val="00EC6C0F"/>
    <w:rsid w:val="00EC6DB0"/>
    <w:rsid w:val="00ED5C59"/>
    <w:rsid w:val="00ED5F18"/>
    <w:rsid w:val="00ED64E8"/>
    <w:rsid w:val="00ED6F41"/>
    <w:rsid w:val="00EE00E5"/>
    <w:rsid w:val="00EE073A"/>
    <w:rsid w:val="00EE633A"/>
    <w:rsid w:val="00EF01E2"/>
    <w:rsid w:val="00EF0487"/>
    <w:rsid w:val="00F02416"/>
    <w:rsid w:val="00F02473"/>
    <w:rsid w:val="00F0344E"/>
    <w:rsid w:val="00F03606"/>
    <w:rsid w:val="00F042EE"/>
    <w:rsid w:val="00F061D1"/>
    <w:rsid w:val="00F0631F"/>
    <w:rsid w:val="00F06491"/>
    <w:rsid w:val="00F10632"/>
    <w:rsid w:val="00F132EB"/>
    <w:rsid w:val="00F1458B"/>
    <w:rsid w:val="00F1635B"/>
    <w:rsid w:val="00F16816"/>
    <w:rsid w:val="00F16923"/>
    <w:rsid w:val="00F16B05"/>
    <w:rsid w:val="00F173C8"/>
    <w:rsid w:val="00F17912"/>
    <w:rsid w:val="00F17947"/>
    <w:rsid w:val="00F1798D"/>
    <w:rsid w:val="00F22CE0"/>
    <w:rsid w:val="00F239C1"/>
    <w:rsid w:val="00F24FFC"/>
    <w:rsid w:val="00F254B1"/>
    <w:rsid w:val="00F25AC7"/>
    <w:rsid w:val="00F26D03"/>
    <w:rsid w:val="00F27A43"/>
    <w:rsid w:val="00F30261"/>
    <w:rsid w:val="00F33C0B"/>
    <w:rsid w:val="00F35791"/>
    <w:rsid w:val="00F36F6B"/>
    <w:rsid w:val="00F400AD"/>
    <w:rsid w:val="00F42F10"/>
    <w:rsid w:val="00F43167"/>
    <w:rsid w:val="00F43E9A"/>
    <w:rsid w:val="00F4542C"/>
    <w:rsid w:val="00F45437"/>
    <w:rsid w:val="00F45737"/>
    <w:rsid w:val="00F461E3"/>
    <w:rsid w:val="00F5138A"/>
    <w:rsid w:val="00F52551"/>
    <w:rsid w:val="00F526F3"/>
    <w:rsid w:val="00F53A0E"/>
    <w:rsid w:val="00F54522"/>
    <w:rsid w:val="00F60CDC"/>
    <w:rsid w:val="00F63724"/>
    <w:rsid w:val="00F6488D"/>
    <w:rsid w:val="00F6501E"/>
    <w:rsid w:val="00F65CD5"/>
    <w:rsid w:val="00F6668E"/>
    <w:rsid w:val="00F668F1"/>
    <w:rsid w:val="00F67F1F"/>
    <w:rsid w:val="00F719BA"/>
    <w:rsid w:val="00F73036"/>
    <w:rsid w:val="00F81D2F"/>
    <w:rsid w:val="00F8527D"/>
    <w:rsid w:val="00F85BB1"/>
    <w:rsid w:val="00F900AA"/>
    <w:rsid w:val="00F915EE"/>
    <w:rsid w:val="00F942AD"/>
    <w:rsid w:val="00F9500C"/>
    <w:rsid w:val="00FA0679"/>
    <w:rsid w:val="00FA4149"/>
    <w:rsid w:val="00FA5285"/>
    <w:rsid w:val="00FA5A4D"/>
    <w:rsid w:val="00FB110B"/>
    <w:rsid w:val="00FB246C"/>
    <w:rsid w:val="00FB2F95"/>
    <w:rsid w:val="00FB3A61"/>
    <w:rsid w:val="00FB6C80"/>
    <w:rsid w:val="00FB6D51"/>
    <w:rsid w:val="00FB736F"/>
    <w:rsid w:val="00FB75E5"/>
    <w:rsid w:val="00FB7B44"/>
    <w:rsid w:val="00FB7C20"/>
    <w:rsid w:val="00FB7E07"/>
    <w:rsid w:val="00FC179E"/>
    <w:rsid w:val="00FC25FB"/>
    <w:rsid w:val="00FC33C0"/>
    <w:rsid w:val="00FC3979"/>
    <w:rsid w:val="00FC61F1"/>
    <w:rsid w:val="00FD00CD"/>
    <w:rsid w:val="00FD142A"/>
    <w:rsid w:val="00FD26FE"/>
    <w:rsid w:val="00FD38E9"/>
    <w:rsid w:val="00FD3E56"/>
    <w:rsid w:val="00FD4EF5"/>
    <w:rsid w:val="00FD4FCC"/>
    <w:rsid w:val="00FD580D"/>
    <w:rsid w:val="00FD7710"/>
    <w:rsid w:val="00FE00B3"/>
    <w:rsid w:val="00FE2AA7"/>
    <w:rsid w:val="00FE39B2"/>
    <w:rsid w:val="00FE62BE"/>
    <w:rsid w:val="00FE73BA"/>
    <w:rsid w:val="00FF35A7"/>
    <w:rsid w:val="00FF3802"/>
    <w:rsid w:val="00FF5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AAB221"/>
  <w15:chartTrackingRefBased/>
  <w15:docId w15:val="{7C2B1406-4CAD-4B0A-A234-EF04645175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22160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784F4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1F5BB0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852E02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784F40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1F5BB0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852E02"/>
    <w:rPr>
      <w:b/>
      <w:bCs/>
      <w:sz w:val="32"/>
      <w:szCs w:val="32"/>
    </w:rPr>
  </w:style>
  <w:style w:type="paragraph" w:styleId="a3">
    <w:name w:val="List Paragraph"/>
    <w:basedOn w:val="a"/>
    <w:uiPriority w:val="34"/>
    <w:qFormat/>
    <w:rsid w:val="006C6911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852109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852109"/>
    <w:rPr>
      <w:color w:val="605E5C"/>
      <w:shd w:val="clear" w:color="auto" w:fill="E1DFDD"/>
    </w:rPr>
  </w:style>
  <w:style w:type="paragraph" w:styleId="TOC">
    <w:name w:val="TOC Heading"/>
    <w:basedOn w:val="1"/>
    <w:next w:val="a"/>
    <w:uiPriority w:val="39"/>
    <w:unhideWhenUsed/>
    <w:qFormat/>
    <w:rsid w:val="00F6501E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F6501E"/>
  </w:style>
  <w:style w:type="paragraph" w:styleId="TOC2">
    <w:name w:val="toc 2"/>
    <w:basedOn w:val="a"/>
    <w:next w:val="a"/>
    <w:autoRedefine/>
    <w:uiPriority w:val="39"/>
    <w:unhideWhenUsed/>
    <w:rsid w:val="00F6501E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F6501E"/>
    <w:pPr>
      <w:ind w:leftChars="400" w:left="840"/>
    </w:pPr>
  </w:style>
  <w:style w:type="paragraph" w:styleId="HTML">
    <w:name w:val="HTML Preformatted"/>
    <w:basedOn w:val="a"/>
    <w:link w:val="HTML0"/>
    <w:uiPriority w:val="99"/>
    <w:semiHidden/>
    <w:unhideWhenUsed/>
    <w:rsid w:val="00B54CB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B54CB1"/>
    <w:rPr>
      <w:rFonts w:ascii="宋体" w:eastAsia="宋体" w:hAnsi="宋体" w:cs="宋体"/>
      <w:kern w:val="0"/>
      <w:sz w:val="24"/>
      <w:szCs w:val="24"/>
    </w:rPr>
  </w:style>
  <w:style w:type="character" w:styleId="HTML1">
    <w:name w:val="HTML Code"/>
    <w:basedOn w:val="a0"/>
    <w:uiPriority w:val="99"/>
    <w:semiHidden/>
    <w:unhideWhenUsed/>
    <w:rsid w:val="00B54CB1"/>
    <w:rPr>
      <w:rFonts w:ascii="宋体" w:eastAsia="宋体" w:hAnsi="宋体" w:cs="宋体"/>
      <w:sz w:val="24"/>
      <w:szCs w:val="24"/>
    </w:rPr>
  </w:style>
  <w:style w:type="character" w:styleId="a6">
    <w:name w:val="annotation reference"/>
    <w:basedOn w:val="a0"/>
    <w:uiPriority w:val="99"/>
    <w:semiHidden/>
    <w:unhideWhenUsed/>
    <w:rsid w:val="00BF75EE"/>
    <w:rPr>
      <w:sz w:val="21"/>
      <w:szCs w:val="21"/>
    </w:rPr>
  </w:style>
  <w:style w:type="paragraph" w:styleId="a7">
    <w:name w:val="annotation text"/>
    <w:basedOn w:val="a"/>
    <w:link w:val="a8"/>
    <w:uiPriority w:val="99"/>
    <w:semiHidden/>
    <w:unhideWhenUsed/>
    <w:rsid w:val="00BF75EE"/>
    <w:pPr>
      <w:jc w:val="left"/>
    </w:pPr>
  </w:style>
  <w:style w:type="character" w:customStyle="1" w:styleId="a8">
    <w:name w:val="批注文字 字符"/>
    <w:basedOn w:val="a0"/>
    <w:link w:val="a7"/>
    <w:uiPriority w:val="99"/>
    <w:semiHidden/>
    <w:rsid w:val="00BF75EE"/>
  </w:style>
  <w:style w:type="paragraph" w:styleId="a9">
    <w:name w:val="annotation subject"/>
    <w:basedOn w:val="a7"/>
    <w:next w:val="a7"/>
    <w:link w:val="aa"/>
    <w:uiPriority w:val="99"/>
    <w:semiHidden/>
    <w:unhideWhenUsed/>
    <w:rsid w:val="00BF75EE"/>
    <w:rPr>
      <w:b/>
      <w:bCs/>
    </w:rPr>
  </w:style>
  <w:style w:type="character" w:customStyle="1" w:styleId="aa">
    <w:name w:val="批注主题 字符"/>
    <w:basedOn w:val="a8"/>
    <w:link w:val="a9"/>
    <w:uiPriority w:val="99"/>
    <w:semiHidden/>
    <w:rsid w:val="00BF75EE"/>
    <w:rPr>
      <w:b/>
      <w:bCs/>
    </w:rPr>
  </w:style>
  <w:style w:type="paragraph" w:styleId="ab">
    <w:name w:val="Balloon Text"/>
    <w:basedOn w:val="a"/>
    <w:link w:val="ac"/>
    <w:uiPriority w:val="99"/>
    <w:semiHidden/>
    <w:unhideWhenUsed/>
    <w:rsid w:val="00BF75EE"/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BF75EE"/>
    <w:rPr>
      <w:sz w:val="18"/>
      <w:szCs w:val="18"/>
    </w:rPr>
  </w:style>
  <w:style w:type="paragraph" w:styleId="ad">
    <w:name w:val="header"/>
    <w:basedOn w:val="a"/>
    <w:link w:val="ae"/>
    <w:uiPriority w:val="99"/>
    <w:unhideWhenUsed/>
    <w:rsid w:val="00CD513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e">
    <w:name w:val="页眉 字符"/>
    <w:basedOn w:val="a0"/>
    <w:link w:val="ad"/>
    <w:uiPriority w:val="99"/>
    <w:rsid w:val="00CD5136"/>
    <w:rPr>
      <w:sz w:val="18"/>
      <w:szCs w:val="18"/>
    </w:rPr>
  </w:style>
  <w:style w:type="paragraph" w:styleId="af">
    <w:name w:val="footer"/>
    <w:basedOn w:val="a"/>
    <w:link w:val="af0"/>
    <w:uiPriority w:val="99"/>
    <w:unhideWhenUsed/>
    <w:rsid w:val="00CD513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0">
    <w:name w:val="页脚 字符"/>
    <w:basedOn w:val="a0"/>
    <w:link w:val="af"/>
    <w:uiPriority w:val="99"/>
    <w:rsid w:val="00CD5136"/>
    <w:rPr>
      <w:sz w:val="18"/>
      <w:szCs w:val="18"/>
    </w:rPr>
  </w:style>
  <w:style w:type="table" w:styleId="af1">
    <w:name w:val="Table Grid"/>
    <w:basedOn w:val="a1"/>
    <w:uiPriority w:val="39"/>
    <w:rsid w:val="004173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4">
    <w:name w:val="toc 4"/>
    <w:basedOn w:val="a"/>
    <w:next w:val="a"/>
    <w:autoRedefine/>
    <w:uiPriority w:val="39"/>
    <w:unhideWhenUsed/>
    <w:rsid w:val="003F3DB6"/>
    <w:pPr>
      <w:ind w:leftChars="600" w:left="1260"/>
    </w:pPr>
  </w:style>
  <w:style w:type="paragraph" w:styleId="TOC5">
    <w:name w:val="toc 5"/>
    <w:basedOn w:val="a"/>
    <w:next w:val="a"/>
    <w:autoRedefine/>
    <w:uiPriority w:val="39"/>
    <w:unhideWhenUsed/>
    <w:rsid w:val="003F3DB6"/>
    <w:pPr>
      <w:ind w:leftChars="800" w:left="1680"/>
    </w:pPr>
  </w:style>
  <w:style w:type="paragraph" w:styleId="TOC6">
    <w:name w:val="toc 6"/>
    <w:basedOn w:val="a"/>
    <w:next w:val="a"/>
    <w:autoRedefine/>
    <w:uiPriority w:val="39"/>
    <w:unhideWhenUsed/>
    <w:rsid w:val="003F3DB6"/>
    <w:pPr>
      <w:ind w:leftChars="1000" w:left="2100"/>
    </w:pPr>
  </w:style>
  <w:style w:type="paragraph" w:styleId="TOC7">
    <w:name w:val="toc 7"/>
    <w:basedOn w:val="a"/>
    <w:next w:val="a"/>
    <w:autoRedefine/>
    <w:uiPriority w:val="39"/>
    <w:unhideWhenUsed/>
    <w:rsid w:val="003F3DB6"/>
    <w:pPr>
      <w:ind w:leftChars="1200" w:left="2520"/>
    </w:pPr>
  </w:style>
  <w:style w:type="paragraph" w:styleId="TOC8">
    <w:name w:val="toc 8"/>
    <w:basedOn w:val="a"/>
    <w:next w:val="a"/>
    <w:autoRedefine/>
    <w:uiPriority w:val="39"/>
    <w:unhideWhenUsed/>
    <w:rsid w:val="003F3DB6"/>
    <w:pPr>
      <w:ind w:leftChars="1400" w:left="2940"/>
    </w:pPr>
  </w:style>
  <w:style w:type="paragraph" w:styleId="TOC9">
    <w:name w:val="toc 9"/>
    <w:basedOn w:val="a"/>
    <w:next w:val="a"/>
    <w:autoRedefine/>
    <w:uiPriority w:val="39"/>
    <w:unhideWhenUsed/>
    <w:rsid w:val="003F3DB6"/>
    <w:pPr>
      <w:ind w:leftChars="1600" w:left="33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8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31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59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8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2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76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64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0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96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81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759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9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1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3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73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73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1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44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92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2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78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40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02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33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29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1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8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3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6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71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1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9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4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1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93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6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3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2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1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0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0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6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8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9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42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3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3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24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1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6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46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1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8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4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7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3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84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0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4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9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3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5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2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9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9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0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84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1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2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6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5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1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9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2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99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5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0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4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9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161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52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91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8" Type="http://schemas.openxmlformats.org/officeDocument/2006/relationships/image" Target="media/image1.png"/><Relationship Id="rId51" Type="http://schemas.openxmlformats.org/officeDocument/2006/relationships/image" Target="media/image4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2BD29C-8D76-4FCF-8851-02BE5970BE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22</TotalTime>
  <Pages>1</Pages>
  <Words>8759</Words>
  <Characters>49931</Characters>
  <Application>Microsoft Office Word</Application>
  <DocSecurity>0</DocSecurity>
  <Lines>416</Lines>
  <Paragraphs>117</Paragraphs>
  <ScaleCrop>false</ScaleCrop>
  <Company/>
  <LinksUpToDate>false</LinksUpToDate>
  <CharactersWithSpaces>58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黒島 飛鳥</dc:creator>
  <cp:keywords/>
  <dc:description/>
  <cp:lastModifiedBy>黒島 飛鳥</cp:lastModifiedBy>
  <cp:revision>1547</cp:revision>
  <dcterms:created xsi:type="dcterms:W3CDTF">2020-11-02T08:10:00Z</dcterms:created>
  <dcterms:modified xsi:type="dcterms:W3CDTF">2021-02-18T19:45:00Z</dcterms:modified>
</cp:coreProperties>
</file>